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EEBF64" w14:textId="3F0C3932" w:rsidR="002C15EC" w:rsidRPr="008E630B" w:rsidRDefault="00616330">
      <w:r w:rsidRPr="008E630B">
        <w:rPr>
          <w:noProof/>
        </w:rPr>
        <w:drawing>
          <wp:anchor distT="0" distB="0" distL="114300" distR="114300" simplePos="0" relativeHeight="251663360" behindDoc="0" locked="0" layoutInCell="1" allowOverlap="1" wp14:anchorId="6AC8EEED" wp14:editId="00A1CFED">
            <wp:simplePos x="0" y="0"/>
            <wp:positionH relativeFrom="page">
              <wp:posOffset>-19050</wp:posOffset>
            </wp:positionH>
            <wp:positionV relativeFrom="paragraph">
              <wp:posOffset>-27305</wp:posOffset>
            </wp:positionV>
            <wp:extent cx="7584440" cy="732790"/>
            <wp:effectExtent l="0" t="0" r="0" b="0"/>
            <wp:wrapNone/>
            <wp:docPr id="4" name="Graphic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4440" cy="732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29E4" w:rsidRPr="008E630B">
        <w:rPr>
          <w:noProof/>
        </w:rPr>
        <w:drawing>
          <wp:anchor distT="0" distB="0" distL="114300" distR="114300" simplePos="0" relativeHeight="251665408" behindDoc="0" locked="0" layoutInCell="1" allowOverlap="1" wp14:anchorId="118F3973" wp14:editId="52FAFF37">
            <wp:simplePos x="0" y="0"/>
            <wp:positionH relativeFrom="margin">
              <wp:posOffset>646430</wp:posOffset>
            </wp:positionH>
            <wp:positionV relativeFrom="paragraph">
              <wp:posOffset>1050290</wp:posOffset>
            </wp:positionV>
            <wp:extent cx="5345430" cy="1329055"/>
            <wp:effectExtent l="0" t="0" r="7620" b="4445"/>
            <wp:wrapNone/>
            <wp:docPr id="16" name="Picture 16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>
                      <a:hlinkClick r:id="rId9"/>
                    </pic:cNvPr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45430" cy="1329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BB29E4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E3A1605" wp14:editId="2BA60048">
                <wp:simplePos x="0" y="0"/>
                <wp:positionH relativeFrom="page">
                  <wp:posOffset>6985</wp:posOffset>
                </wp:positionH>
                <wp:positionV relativeFrom="paragraph">
                  <wp:posOffset>669290</wp:posOffset>
                </wp:positionV>
                <wp:extent cx="7543800" cy="2159635"/>
                <wp:effectExtent l="0" t="0" r="0" b="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5B4EB5" id="Rectangle 12" o:spid="_x0000_s1026" style="position:absolute;margin-left:.55pt;margin-top:52.7pt;width:594pt;height:170.05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QPkoHt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</w:p>
    <w:p w14:paraId="7B5FFB56" w14:textId="77777777" w:rsidR="002C15EC" w:rsidRPr="008E630B" w:rsidRDefault="002C15EC" w:rsidP="002C15EC"/>
    <w:p w14:paraId="4B750AA4" w14:textId="77777777" w:rsidR="002C15EC" w:rsidRPr="008E630B" w:rsidRDefault="002C15EC" w:rsidP="002C15EC"/>
    <w:p w14:paraId="226F75F4" w14:textId="43E6892F" w:rsidR="002C15EC" w:rsidRPr="008E630B" w:rsidRDefault="002C15EC" w:rsidP="002C15EC"/>
    <w:p w14:paraId="69C7C382" w14:textId="77777777" w:rsidR="002C15EC" w:rsidRPr="008E630B" w:rsidRDefault="002C15EC" w:rsidP="002C15EC"/>
    <w:p w14:paraId="4BADD225" w14:textId="77777777" w:rsidR="002C15EC" w:rsidRPr="008E630B" w:rsidRDefault="002C15EC" w:rsidP="002C15EC"/>
    <w:p w14:paraId="19568E2F" w14:textId="75B86616" w:rsidR="002C15EC" w:rsidRPr="008E630B" w:rsidRDefault="002C15EC" w:rsidP="002C15EC"/>
    <w:p w14:paraId="1FE57906" w14:textId="77777777" w:rsidR="002C15EC" w:rsidRPr="008E630B" w:rsidRDefault="002C15EC" w:rsidP="002C15EC"/>
    <w:p w14:paraId="314D6932" w14:textId="046B93A0" w:rsidR="002C15EC" w:rsidRPr="008E630B" w:rsidRDefault="002C15EC" w:rsidP="002C15EC"/>
    <w:p w14:paraId="268326EE" w14:textId="77777777" w:rsidR="002C15EC" w:rsidRPr="008E630B" w:rsidRDefault="002C15EC" w:rsidP="002C15EC"/>
    <w:p w14:paraId="1640C037" w14:textId="13692410" w:rsidR="002C15EC" w:rsidRPr="008E630B" w:rsidRDefault="002C15EC" w:rsidP="002C15EC"/>
    <w:p w14:paraId="15C5D3C8" w14:textId="04610289" w:rsidR="002C15EC" w:rsidRPr="008E630B" w:rsidRDefault="002C15EC" w:rsidP="002C15EC"/>
    <w:p w14:paraId="607C194C" w14:textId="413DA0B0" w:rsidR="002C15EC" w:rsidRPr="008E630B" w:rsidRDefault="002C15EC" w:rsidP="002C15EC"/>
    <w:p w14:paraId="17D55E4A" w14:textId="58DAC36A" w:rsidR="002C15EC" w:rsidRPr="008E630B" w:rsidRDefault="002C15EC" w:rsidP="002C15EC"/>
    <w:p w14:paraId="5C932978" w14:textId="777D55D6" w:rsidR="002C15EC" w:rsidRPr="008E630B" w:rsidRDefault="00BD1893" w:rsidP="002C15EC">
      <w:r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97B6DEB" wp14:editId="42683F23">
                <wp:simplePos x="0" y="0"/>
                <wp:positionH relativeFrom="margin">
                  <wp:align>right</wp:align>
                </wp:positionH>
                <wp:positionV relativeFrom="margin">
                  <wp:posOffset>2968625</wp:posOffset>
                </wp:positionV>
                <wp:extent cx="6648450" cy="36576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48450" cy="3657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FC84B7D" w14:textId="6B693B13" w:rsidR="00BD1893" w:rsidRDefault="00581B30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proofErr w:type="spellStart"/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Blazorfy</w:t>
                            </w:r>
                            <w:proofErr w:type="spellEnd"/>
                          </w:p>
                          <w:p w14:paraId="59591852" w14:textId="77777777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028FEA53" w14:textId="56B20C32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078AC1CB" w14:textId="57EB62BD" w:rsidR="002827EB" w:rsidRDefault="002827EB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Tech on the Tyn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7B6DEB" id="_x0000_t202" coordsize="21600,21600" o:spt="202" path="m,l,21600r21600,l21600,xe">
                <v:stroke joinstyle="miter"/>
                <v:path gradientshapeok="t" o:connecttype="rect"/>
              </v:shapetype>
              <v:shape id="_x0000_s1026" type="#_x0000_t202" style="position:absolute;margin-left:472.3pt;margin-top:233.75pt;width:523.5pt;height:4in;z-index:2516695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" fillcolor="white [3201]" stroked="f" strokeweight=".5pt">
                <v:textbox>
                  <w:txbxContent>
                    <w:p w14:paraId="3FC84B7D" w14:textId="6B693B13" w:rsidR="00BD1893" w:rsidRDefault="00581B30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proofErr w:type="spellStart"/>
                      <w:r>
                        <w:rPr>
                          <w:color w:val="5E7495"/>
                          <w:sz w:val="96"/>
                          <w:szCs w:val="96"/>
                        </w:rPr>
                        <w:t>Blazorfy</w:t>
                      </w:r>
                      <w:proofErr w:type="spellEnd"/>
                    </w:p>
                    <w:p w14:paraId="59591852" w14:textId="77777777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028FEA53" w14:textId="56B20C32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078AC1CB" w14:textId="57EB62BD" w:rsidR="002827EB" w:rsidRDefault="002827EB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Tech on the Tyne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751B01DB" w14:textId="7B2C8F2B" w:rsidR="002C15EC" w:rsidRPr="008E630B" w:rsidRDefault="002C15EC" w:rsidP="002C15EC"/>
    <w:p w14:paraId="66309E54" w14:textId="022CE4B5" w:rsidR="002C15EC" w:rsidRPr="008E630B" w:rsidRDefault="002C15EC" w:rsidP="002C15EC"/>
    <w:p w14:paraId="41D4D8AA" w14:textId="1FB45D8E" w:rsidR="002C15EC" w:rsidRPr="008E630B" w:rsidRDefault="002C15EC" w:rsidP="002C15EC"/>
    <w:p w14:paraId="22930E4B" w14:textId="333EB767" w:rsidR="002C15EC" w:rsidRPr="008E630B" w:rsidRDefault="002C15EC" w:rsidP="002C15EC"/>
    <w:p w14:paraId="2B0CE472" w14:textId="2A7ADD04" w:rsidR="002C15EC" w:rsidRPr="008E630B" w:rsidRDefault="002C15EC" w:rsidP="002C15EC"/>
    <w:p w14:paraId="53FA6540" w14:textId="6B51B092" w:rsidR="002C15EC" w:rsidRPr="008E630B" w:rsidRDefault="00BD1893" w:rsidP="002C15EC">
      <w:r w:rsidRPr="008E630B">
        <w:rPr>
          <w:noProof/>
        </w:rPr>
        <w:drawing>
          <wp:anchor distT="0" distB="0" distL="114300" distR="114300" simplePos="0" relativeHeight="251670528" behindDoc="0" locked="0" layoutInCell="1" allowOverlap="1" wp14:anchorId="361CD8DF" wp14:editId="1EF41C98">
            <wp:simplePos x="0" y="0"/>
            <wp:positionH relativeFrom="margin">
              <wp:posOffset>2613365</wp:posOffset>
            </wp:positionH>
            <wp:positionV relativeFrom="margin">
              <wp:posOffset>4206875</wp:posOffset>
            </wp:positionV>
            <wp:extent cx="1420224" cy="1287079"/>
            <wp:effectExtent l="0" t="0" r="8890" b="889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0224" cy="12870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AC54B3" w14:textId="09CD48D1" w:rsidR="005C79DE" w:rsidRPr="008E630B" w:rsidRDefault="005E500F">
      <w:r w:rsidRPr="008E630B">
        <w:rPr>
          <w:noProof/>
        </w:rPr>
        <w:drawing>
          <wp:anchor distT="0" distB="0" distL="114300" distR="114300" simplePos="0" relativeHeight="251660288" behindDoc="0" locked="0" layoutInCell="1" allowOverlap="1" wp14:anchorId="1CF57FF1" wp14:editId="40F4E54E">
            <wp:simplePos x="0" y="0"/>
            <wp:positionH relativeFrom="page">
              <wp:posOffset>-28575</wp:posOffset>
            </wp:positionH>
            <wp:positionV relativeFrom="paragraph">
              <wp:posOffset>4723765</wp:posOffset>
            </wp:positionV>
            <wp:extent cx="7588885" cy="733425"/>
            <wp:effectExtent l="0" t="0" r="0" b="9525"/>
            <wp:wrapNone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8885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B4C0D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5243CA0" wp14:editId="236F2FBA">
                <wp:simplePos x="0" y="0"/>
                <wp:positionH relativeFrom="page">
                  <wp:posOffset>6985</wp:posOffset>
                </wp:positionH>
                <wp:positionV relativeFrom="paragraph">
                  <wp:posOffset>2614295</wp:posOffset>
                </wp:positionV>
                <wp:extent cx="7543800" cy="2159635"/>
                <wp:effectExtent l="0" t="0" r="0" b="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2BD647" id="Rectangle 17" o:spid="_x0000_s1026" style="position:absolute;margin-left:.55pt;margin-top:205.85pt;width:594pt;height:170.05pt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msgePN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  <w:r w:rsidR="00F673C7" w:rsidRPr="008E630B">
        <w:br w:type="page"/>
      </w:r>
    </w:p>
    <w:p w14:paraId="1E150E36" w14:textId="28CEEE0F" w:rsidR="000912E6" w:rsidRPr="008E630B" w:rsidRDefault="000912E6" w:rsidP="000912E6"/>
    <w:p w14:paraId="258F7105" w14:textId="67155A80" w:rsidR="000912E6" w:rsidRPr="008E630B" w:rsidRDefault="00C24CE0" w:rsidP="000912E6">
      <w:pPr>
        <w:pStyle w:val="Heading1"/>
      </w:pPr>
      <w:bookmarkStart w:id="0" w:name="_Toc111369389"/>
      <w:bookmarkStart w:id="1" w:name="_Toc111660982"/>
      <w:bookmarkStart w:id="2" w:name="_Toc112265164"/>
      <w:bookmarkStart w:id="3" w:name="_Toc120030533"/>
      <w:r w:rsidRPr="008E630B">
        <w:t>Contents</w:t>
      </w:r>
      <w:bookmarkEnd w:id="0"/>
      <w:bookmarkEnd w:id="1"/>
      <w:bookmarkEnd w:id="2"/>
      <w:bookmarkEnd w:id="3"/>
    </w:p>
    <w:sdt>
      <w:sdtPr>
        <w:rPr>
          <w:rFonts w:ascii="Segoe UI" w:eastAsiaTheme="minorHAnsi" w:hAnsi="Segoe UI" w:cstheme="minorBidi"/>
          <w:color w:val="auto"/>
          <w:sz w:val="22"/>
          <w:szCs w:val="22"/>
          <w:lang w:val="en-GB"/>
        </w:rPr>
        <w:id w:val="8866137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8CD6BEF" w14:textId="71A7B3CB" w:rsidR="00731613" w:rsidRPr="008E630B" w:rsidRDefault="00731613">
          <w:pPr>
            <w:pStyle w:val="TOCHeading"/>
            <w:rPr>
              <w:lang w:val="en-GB"/>
            </w:rPr>
          </w:pPr>
          <w:r w:rsidRPr="008E630B">
            <w:rPr>
              <w:lang w:val="en-GB"/>
            </w:rPr>
            <w:t>Contents</w:t>
          </w:r>
        </w:p>
        <w:p w14:paraId="26A2B83E" w14:textId="66B24001" w:rsidR="00693A93" w:rsidRDefault="00731613">
          <w:pPr>
            <w:pStyle w:val="TOC1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r w:rsidRPr="008E630B">
            <w:fldChar w:fldCharType="begin"/>
          </w:r>
          <w:r w:rsidRPr="008E630B">
            <w:instrText xml:space="preserve"> TOC \o "1-3" \h \z \u </w:instrText>
          </w:r>
          <w:r w:rsidRPr="008E630B">
            <w:fldChar w:fldCharType="separate"/>
          </w:r>
        </w:p>
        <w:p w14:paraId="4B82F6E4" w14:textId="08493484" w:rsidR="00693A93" w:rsidRDefault="00693A93">
          <w:pPr>
            <w:pStyle w:val="TOC1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20030534" w:history="1">
            <w:r w:rsidRPr="00BD1C83">
              <w:rPr>
                <w:rStyle w:val="Hyperlink"/>
                <w:noProof/>
              </w:rPr>
              <w:t>Setu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0305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90ADD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4676E5" w14:textId="10A6707C" w:rsidR="00693A93" w:rsidRDefault="00693A93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20030535" w:history="1">
            <w:r w:rsidRPr="00BD1C83">
              <w:rPr>
                <w:rStyle w:val="Hyperlink"/>
                <w:noProof/>
              </w:rPr>
              <w:t>.N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0305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90ADD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4C28DF" w14:textId="1C52AC73" w:rsidR="00693A93" w:rsidRDefault="00693A93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20030536" w:history="1">
            <w:r w:rsidRPr="00BD1C83">
              <w:rPr>
                <w:rStyle w:val="Hyperlink"/>
                <w:noProof/>
              </w:rPr>
              <w:t>Proj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0305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90ADD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C8F29E" w14:textId="0457A01F" w:rsidR="00693A93" w:rsidRDefault="00693A93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20030537" w:history="1">
            <w:r w:rsidRPr="00BD1C83">
              <w:rPr>
                <w:rStyle w:val="Hyperlink"/>
                <w:noProof/>
              </w:rPr>
              <w:t>Packag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0305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90ADD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1057C4" w14:textId="7B5EF441" w:rsidR="00693A93" w:rsidRDefault="00693A93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20030538" w:history="1">
            <w:r w:rsidRPr="00BD1C83">
              <w:rPr>
                <w:rStyle w:val="Hyperlink"/>
                <w:noProof/>
              </w:rPr>
              <w:t>Visual Studio 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0305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90ADD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03AECD" w14:textId="556249C7" w:rsidR="00693A93" w:rsidRDefault="00693A93">
          <w:pPr>
            <w:pStyle w:val="TOC1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20030539" w:history="1">
            <w:r w:rsidRPr="00BD1C83">
              <w:rPr>
                <w:rStyle w:val="Hyperlink"/>
                <w:noProof/>
              </w:rPr>
              <w:t>Sta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0305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90ADD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55DBF2" w14:textId="63B42E49" w:rsidR="00693A93" w:rsidRDefault="00693A93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20030540" w:history="1">
            <w:r w:rsidRPr="00BD1C83">
              <w:rPr>
                <w:rStyle w:val="Hyperlink"/>
                <w:noProof/>
              </w:rPr>
              <w:t>Workspa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0305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90ADD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E394EE" w14:textId="1C067123" w:rsidR="00693A93" w:rsidRDefault="00693A93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20030541" w:history="1">
            <w:r w:rsidRPr="00BD1C83">
              <w:rPr>
                <w:rStyle w:val="Hyperlink"/>
                <w:noProof/>
              </w:rPr>
              <w:t>Exten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0305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90ADD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D522EA" w14:textId="301FBD03" w:rsidR="00693A93" w:rsidRDefault="00693A93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20030542" w:history="1">
            <w:r w:rsidRPr="00BD1C83">
              <w:rPr>
                <w:rStyle w:val="Hyperlink"/>
                <w:noProof/>
              </w:rPr>
              <w:t>Setting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0305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90ADD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A9242E" w14:textId="204079FA" w:rsidR="00693A93" w:rsidRDefault="00693A93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20030543" w:history="1">
            <w:r w:rsidRPr="00BD1C83">
              <w:rPr>
                <w:rStyle w:val="Hyperlink"/>
                <w:noProof/>
              </w:rPr>
              <w:t>Impor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0305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90ADD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DDC2E4" w14:textId="212E1C09" w:rsidR="00693A93" w:rsidRDefault="00693A93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20030544" w:history="1">
            <w:r w:rsidRPr="00BD1C83">
              <w:rPr>
                <w:rStyle w:val="Hyperlink"/>
                <w:noProof/>
              </w:rPr>
              <w:t>Provid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0305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90ADD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8A77EC" w14:textId="01842235" w:rsidR="00693A93" w:rsidRDefault="00693A93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20030545" w:history="1">
            <w:r w:rsidRPr="00BD1C83">
              <w:rPr>
                <w:rStyle w:val="Hyperlink"/>
                <w:noProof/>
              </w:rPr>
              <w:t>Namespa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0305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90ADD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278370" w14:textId="1F8B3594" w:rsidR="00693A93" w:rsidRDefault="00693A93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20030546" w:history="1">
            <w:r w:rsidRPr="00BD1C83">
              <w:rPr>
                <w:rStyle w:val="Hyperlink"/>
                <w:noProof/>
              </w:rPr>
              <w:t>Cla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0305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90ADD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EA05FA" w14:textId="3CC011BA" w:rsidR="00693A93" w:rsidRDefault="00693A93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20030547" w:history="1">
            <w:r w:rsidRPr="00BD1C83">
              <w:rPr>
                <w:rStyle w:val="Hyperlink"/>
                <w:noProof/>
              </w:rPr>
              <w:t>Pro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0305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90ADD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F41AB1" w14:textId="30F7AFFE" w:rsidR="00693A93" w:rsidRDefault="00693A93">
          <w:pPr>
            <w:pStyle w:val="TOC1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20030548" w:history="1">
            <w:r w:rsidRPr="00BD1C83">
              <w:rPr>
                <w:rStyle w:val="Hyperlink"/>
                <w:noProof/>
              </w:rPr>
              <w:t>Authent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0305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90ADD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B0CE18" w14:textId="6981E404" w:rsidR="00693A93" w:rsidRDefault="00693A93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20030549" w:history="1">
            <w:r w:rsidRPr="00BD1C83">
              <w:rPr>
                <w:rStyle w:val="Hyperlink"/>
                <w:noProof/>
              </w:rPr>
              <w:t>Accou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0305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90ADD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DF47BC" w14:textId="4BD79ACE" w:rsidR="00693A93" w:rsidRDefault="00693A93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20030550" w:history="1">
            <w:r w:rsidRPr="00BD1C83">
              <w:rPr>
                <w:rStyle w:val="Hyperlink"/>
                <w:noProof/>
              </w:rPr>
              <w:t>Consta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0305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90ADD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CFC90B" w14:textId="19941B05" w:rsidR="00693A93" w:rsidRDefault="00693A93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20030551" w:history="1">
            <w:r w:rsidRPr="00BD1C83">
              <w:rPr>
                <w:rStyle w:val="Hyperlink"/>
                <w:noProof/>
              </w:rPr>
              <w:t>Memb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0305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90ADD"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608B5A" w14:textId="7F5393C7" w:rsidR="00693A93" w:rsidRDefault="00693A93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20030552" w:history="1">
            <w:r w:rsidRPr="00BD1C83">
              <w:rPr>
                <w:rStyle w:val="Hyperlink"/>
                <w:noProof/>
              </w:rPr>
              <w:t>Meth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0305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90ADD"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CEEC29" w14:textId="2E10CE1C" w:rsidR="00693A93" w:rsidRDefault="00693A93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20030553" w:history="1">
            <w:r w:rsidRPr="00BD1C83">
              <w:rPr>
                <w:rStyle w:val="Hyperlink"/>
                <w:noProof/>
              </w:rPr>
              <w:t>Construct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0305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90ADD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46D376" w14:textId="3A93DE30" w:rsidR="00693A93" w:rsidRDefault="00693A93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20030554" w:history="1">
            <w:r w:rsidRPr="00BD1C83">
              <w:rPr>
                <w:rStyle w:val="Hyperlink"/>
                <w:noProof/>
              </w:rPr>
              <w:t>Proper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0305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90ADD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2B255E" w14:textId="3687DC63" w:rsidR="00693A93" w:rsidRDefault="00693A93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20030555" w:history="1">
            <w:r w:rsidRPr="00BD1C83">
              <w:rPr>
                <w:rStyle w:val="Hyperlink"/>
                <w:noProof/>
              </w:rPr>
              <w:t>Logi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0305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90ADD"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455646" w14:textId="51F2E384" w:rsidR="00693A93" w:rsidRDefault="00693A93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20030556" w:history="1">
            <w:r w:rsidRPr="00BD1C83">
              <w:rPr>
                <w:rStyle w:val="Hyperlink"/>
                <w:noProof/>
              </w:rPr>
              <w:t>Logou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0305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90ADD"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0B8E13" w14:textId="560B8056" w:rsidR="00693A93" w:rsidRDefault="00693A93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20030557" w:history="1">
            <w:r w:rsidRPr="00BD1C83">
              <w:rPr>
                <w:rStyle w:val="Hyperlink"/>
                <w:noProof/>
              </w:rPr>
              <w:t>Logged I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0305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90ADD"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565628" w14:textId="54C2407C" w:rsidR="00693A93" w:rsidRDefault="00693A93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20030558" w:history="1">
            <w:r w:rsidRPr="00BD1C83">
              <w:rPr>
                <w:rStyle w:val="Hyperlink"/>
                <w:noProof/>
              </w:rPr>
              <w:t>Handle 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0305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90ADD"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33FB8D" w14:textId="58EDE6E4" w:rsidR="00693A93" w:rsidRDefault="00693A93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20030559" w:history="1">
            <w:r w:rsidRPr="00BD1C83">
              <w:rPr>
                <w:rStyle w:val="Hyperlink"/>
                <w:noProof/>
              </w:rPr>
              <w:t>Us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0305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90ADD"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45FA7B" w14:textId="05B5386F" w:rsidR="00693A93" w:rsidRDefault="00693A93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20030560" w:history="1">
            <w:r w:rsidRPr="00BD1C83">
              <w:rPr>
                <w:rStyle w:val="Hyperlink"/>
                <w:noProof/>
              </w:rPr>
              <w:t>Compon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0305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90ADD"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A72B9B" w14:textId="5E31D636" w:rsidR="00693A93" w:rsidRDefault="00693A93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20030561" w:history="1">
            <w:r w:rsidRPr="00BD1C83">
              <w:rPr>
                <w:rStyle w:val="Hyperlink"/>
                <w:noProof/>
              </w:rPr>
              <w:t>Inde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0305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90ADD"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9475F7" w14:textId="77777777" w:rsidR="00693A93" w:rsidRDefault="00693A93">
          <w:pPr>
            <w:rPr>
              <w:rStyle w:val="Hyperlink"/>
              <w:noProof/>
            </w:rPr>
          </w:pPr>
          <w:r>
            <w:rPr>
              <w:rStyle w:val="Hyperlink"/>
              <w:noProof/>
            </w:rPr>
            <w:br w:type="page"/>
          </w:r>
        </w:p>
        <w:p w14:paraId="7340BAF0" w14:textId="79091CE1" w:rsidR="00693A93" w:rsidRDefault="00693A93">
          <w:pPr>
            <w:pStyle w:val="TOC1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20030562" w:history="1">
            <w:r w:rsidRPr="00BD1C83">
              <w:rPr>
                <w:rStyle w:val="Hyperlink"/>
                <w:noProof/>
                <w:lang w:val="en-US"/>
              </w:rPr>
              <w:t>Libr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0305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90ADD"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507D08" w14:textId="0D018A83" w:rsidR="00693A93" w:rsidRDefault="00693A93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20030563" w:history="1">
            <w:r w:rsidRPr="00BD1C83">
              <w:rPr>
                <w:rStyle w:val="Hyperlink"/>
                <w:noProof/>
                <w:lang w:val="en-US"/>
              </w:rPr>
              <w:t>Catego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0305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90ADD"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D9487D" w14:textId="12F3884C" w:rsidR="00693A93" w:rsidRDefault="00693A93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20030564" w:history="1">
            <w:r w:rsidRPr="00BD1C83">
              <w:rPr>
                <w:rStyle w:val="Hyperlink"/>
                <w:noProof/>
              </w:rPr>
              <w:t>Playlis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0305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90ADD"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BEC02B" w14:textId="2C36F0E3" w:rsidR="00693A93" w:rsidRDefault="00693A93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20030565" w:history="1">
            <w:r w:rsidRPr="00BD1C83">
              <w:rPr>
                <w:rStyle w:val="Hyperlink"/>
                <w:noProof/>
              </w:rPr>
              <w:t>Album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0305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90ADD">
              <w:rPr>
                <w:noProof/>
                <w:webHidden/>
              </w:rPr>
              <w:t>5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DF2CE1" w14:textId="45B91FC4" w:rsidR="00693A93" w:rsidRDefault="00693A93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20030566" w:history="1">
            <w:r w:rsidRPr="00BD1C83">
              <w:rPr>
                <w:rStyle w:val="Hyperlink"/>
                <w:noProof/>
              </w:rPr>
              <w:t>Podcas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0305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90ADD">
              <w:rPr>
                <w:noProof/>
                <w:webHidden/>
              </w:rPr>
              <w:t>6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C985DB" w14:textId="4B95A6F5" w:rsidR="00693A93" w:rsidRDefault="00693A93">
          <w:pPr>
            <w:pStyle w:val="TOC1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20030567" w:history="1">
            <w:r w:rsidRPr="00BD1C83">
              <w:rPr>
                <w:rStyle w:val="Hyperlink"/>
                <w:noProof/>
              </w:rPr>
              <w:t>Finis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0305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90ADD">
              <w:rPr>
                <w:noProof/>
                <w:webHidden/>
              </w:rPr>
              <w:t>7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2125C2" w14:textId="066ACCD5" w:rsidR="00693A93" w:rsidRDefault="00693A93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20030568" w:history="1">
            <w:r w:rsidRPr="00BD1C83">
              <w:rPr>
                <w:rStyle w:val="Hyperlink"/>
                <w:noProof/>
              </w:rPr>
              <w:t>Blaz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0305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90ADD">
              <w:rPr>
                <w:noProof/>
                <w:webHidden/>
              </w:rPr>
              <w:t>7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B25F69" w14:textId="31C2E46B" w:rsidR="00693A93" w:rsidRDefault="00693A93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20030569" w:history="1">
            <w:r w:rsidRPr="00BD1C83">
              <w:rPr>
                <w:rStyle w:val="Hyperlink"/>
                <w:noProof/>
              </w:rPr>
              <w:t>Spotif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0305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90ADD">
              <w:rPr>
                <w:noProof/>
                <w:webHidden/>
              </w:rPr>
              <w:t>7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033A7A" w14:textId="4EADB43D" w:rsidR="00693A93" w:rsidRDefault="00693A93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20030570" w:history="1">
            <w:r w:rsidRPr="00BD1C83">
              <w:rPr>
                <w:rStyle w:val="Hyperlink"/>
                <w:noProof/>
              </w:rPr>
              <w:t>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0305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90ADD">
              <w:rPr>
                <w:noProof/>
                <w:webHidden/>
              </w:rPr>
              <w:t>7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31F4D2" w14:textId="79E7338F" w:rsidR="003131B4" w:rsidRPr="008E630B" w:rsidRDefault="00731613">
          <w:pPr>
            <w:rPr>
              <w:b/>
              <w:bCs/>
              <w:noProof/>
            </w:rPr>
          </w:pPr>
          <w:r w:rsidRPr="008E630B">
            <w:rPr>
              <w:b/>
              <w:bCs/>
              <w:noProof/>
            </w:rPr>
            <w:fldChar w:fldCharType="end"/>
          </w:r>
        </w:p>
      </w:sdtContent>
    </w:sdt>
    <w:p w14:paraId="1D88673D" w14:textId="24BA7547" w:rsidR="00E47C4B" w:rsidRPr="008E630B" w:rsidRDefault="00E47C4B">
      <w:r w:rsidRPr="008E630B">
        <w:br w:type="page"/>
      </w:r>
    </w:p>
    <w:p w14:paraId="318BCBAB" w14:textId="7720767D" w:rsidR="001838A0" w:rsidRDefault="009E46FE" w:rsidP="009E46FE">
      <w:pPr>
        <w:pStyle w:val="Heading1"/>
      </w:pPr>
      <w:bookmarkStart w:id="4" w:name="_Toc120030534"/>
      <w:r w:rsidRPr="008E630B">
        <w:lastRenderedPageBreak/>
        <w:t>Setup</w:t>
      </w:r>
      <w:bookmarkEnd w:id="4"/>
    </w:p>
    <w:p w14:paraId="3B56D13F" w14:textId="2711D8CE" w:rsidR="002312EA" w:rsidRPr="008E630B" w:rsidRDefault="00987A84" w:rsidP="002312EA">
      <w:pPr>
        <w:pStyle w:val="Heading2"/>
      </w:pPr>
      <w:bookmarkStart w:id="5" w:name="_Toc120030535"/>
      <w:r>
        <w:t>.NET</w:t>
      </w:r>
      <w:bookmarkEnd w:id="5"/>
    </w:p>
    <w:p w14:paraId="71D716FC" w14:textId="77777777" w:rsidR="00C47E41" w:rsidRDefault="00C47E41" w:rsidP="00BA7FD2">
      <w:pPr>
        <w:pStyle w:val="FirstParagraph"/>
        <w:spacing w:before="0"/>
        <w:rPr>
          <w:b/>
          <w:lang w:val="en-GB"/>
        </w:rPr>
      </w:pPr>
    </w:p>
    <w:p w14:paraId="06E1A517" w14:textId="1C461EFF" w:rsidR="00A50755" w:rsidRDefault="00987A84" w:rsidP="00BA7FD2">
      <w:pPr>
        <w:pStyle w:val="FirstParagraph"/>
        <w:spacing w:before="0"/>
        <w:rPr>
          <w:rStyle w:val="Hyperlink"/>
          <w:lang w:val="en-GB"/>
        </w:rPr>
      </w:pPr>
      <w:r>
        <w:rPr>
          <w:b/>
          <w:lang w:val="en-GB"/>
        </w:rPr>
        <w:t>.NET</w:t>
      </w:r>
      <w:r w:rsidR="00BA7FD2" w:rsidRPr="008E630B">
        <w:rPr>
          <w:lang w:val="en-GB"/>
        </w:rPr>
        <w:t xml:space="preserve"> </w:t>
      </w:r>
      <w:r w:rsidR="00B07E99">
        <w:rPr>
          <w:lang w:val="en-GB"/>
        </w:rPr>
        <w:t>includes</w:t>
      </w:r>
      <w:r>
        <w:rPr>
          <w:lang w:val="en-GB"/>
        </w:rPr>
        <w:t xml:space="preserve"> </w:t>
      </w:r>
      <w:proofErr w:type="spellStart"/>
      <w:r w:rsidRPr="00987A84">
        <w:rPr>
          <w:b/>
          <w:bCs/>
          <w:lang w:val="en-GB"/>
        </w:rPr>
        <w:t>Blazor</w:t>
      </w:r>
      <w:proofErr w:type="spellEnd"/>
      <w:r>
        <w:rPr>
          <w:lang w:val="en-GB"/>
        </w:rPr>
        <w:t xml:space="preserve"> so you</w:t>
      </w:r>
      <w:r w:rsidR="00AB7797">
        <w:rPr>
          <w:lang w:val="en-GB"/>
        </w:rPr>
        <w:t xml:space="preserve"> will need </w:t>
      </w:r>
      <w:r w:rsidR="0000086B">
        <w:rPr>
          <w:lang w:val="en-GB"/>
        </w:rPr>
        <w:t xml:space="preserve">to </w:t>
      </w:r>
      <w:r w:rsidR="0000086B" w:rsidRPr="0000086B">
        <w:rPr>
          <w:b/>
          <w:bCs/>
          <w:lang w:val="en-GB"/>
        </w:rPr>
        <w:t>Download</w:t>
      </w:r>
      <w:r w:rsidR="0000086B">
        <w:rPr>
          <w:lang w:val="en-GB"/>
        </w:rPr>
        <w:t xml:space="preserve"> and </w:t>
      </w:r>
      <w:r w:rsidR="0000086B" w:rsidRPr="0000086B">
        <w:rPr>
          <w:b/>
          <w:bCs/>
          <w:lang w:val="en-GB"/>
        </w:rPr>
        <w:t>Install</w:t>
      </w:r>
      <w:r w:rsidR="0000086B">
        <w:rPr>
          <w:lang w:val="en-GB"/>
        </w:rPr>
        <w:t xml:space="preserve"> </w:t>
      </w:r>
      <w:r w:rsidR="00BA7FD2" w:rsidRPr="008E630B">
        <w:rPr>
          <w:lang w:val="en-GB"/>
        </w:rPr>
        <w:t xml:space="preserve">the latest version of the </w:t>
      </w:r>
      <w:r w:rsidR="00BA7FD2" w:rsidRPr="008E630B">
        <w:rPr>
          <w:b/>
          <w:lang w:val="en-GB"/>
        </w:rPr>
        <w:t>.NET SDK</w:t>
      </w:r>
      <w:r w:rsidR="00B07E99">
        <w:rPr>
          <w:bCs/>
          <w:lang w:val="en-GB"/>
        </w:rPr>
        <w:t>,</w:t>
      </w:r>
      <w:r w:rsidR="00BA7FD2" w:rsidRPr="008E630B">
        <w:rPr>
          <w:lang w:val="en-GB"/>
        </w:rPr>
        <w:t xml:space="preserve"> which if you</w:t>
      </w:r>
      <w:r w:rsidR="000D30B7">
        <w:rPr>
          <w:lang w:val="en-GB"/>
        </w:rPr>
        <w:t xml:space="preserve"> don’t</w:t>
      </w:r>
      <w:r w:rsidR="00BA7FD2" w:rsidRPr="008E630B">
        <w:rPr>
          <w:lang w:val="en-GB"/>
        </w:rPr>
        <w:t xml:space="preserve"> have it already you can </w:t>
      </w:r>
      <w:r w:rsidR="00BA7FD2" w:rsidRPr="008E630B">
        <w:rPr>
          <w:b/>
          <w:lang w:val="en-GB"/>
        </w:rPr>
        <w:t>Download</w:t>
      </w:r>
      <w:r w:rsidR="00BA7FD2" w:rsidRPr="008E630B">
        <w:rPr>
          <w:lang w:val="en-GB"/>
        </w:rPr>
        <w:t xml:space="preserve"> </w:t>
      </w:r>
      <w:r w:rsidR="00AB7797">
        <w:rPr>
          <w:lang w:val="en-GB"/>
        </w:rPr>
        <w:t>it</w:t>
      </w:r>
      <w:r w:rsidR="00BA7FD2" w:rsidRPr="008E630B">
        <w:rPr>
          <w:lang w:val="en-GB"/>
        </w:rPr>
        <w:t xml:space="preserve"> for</w:t>
      </w:r>
      <w:r w:rsidR="004303C6">
        <w:rPr>
          <w:lang w:val="en-GB"/>
        </w:rPr>
        <w:t xml:space="preserve"> </w:t>
      </w:r>
      <w:r w:rsidR="00BA7FD2" w:rsidRPr="008E630B">
        <w:rPr>
          <w:b/>
          <w:lang w:val="en-GB"/>
        </w:rPr>
        <w:t>Windows</w:t>
      </w:r>
      <w:r w:rsidR="001A1C6B">
        <w:rPr>
          <w:bCs/>
          <w:lang w:val="en-GB"/>
        </w:rPr>
        <w:t xml:space="preserve"> or </w:t>
      </w:r>
      <w:r w:rsidR="001A1C6B" w:rsidRPr="001A1C6B">
        <w:rPr>
          <w:b/>
          <w:lang w:val="en-GB"/>
        </w:rPr>
        <w:t>Mac</w:t>
      </w:r>
      <w:r w:rsidR="00BA7FD2" w:rsidRPr="008E630B">
        <w:rPr>
          <w:lang w:val="en-GB"/>
        </w:rPr>
        <w:t xml:space="preserve"> </w:t>
      </w:r>
      <w:r w:rsidR="00F151FC">
        <w:rPr>
          <w:lang w:val="en-GB"/>
        </w:rPr>
        <w:t xml:space="preserve">using a new </w:t>
      </w:r>
      <w:r w:rsidR="00F151FC" w:rsidRPr="00F151FC">
        <w:rPr>
          <w:b/>
          <w:bCs/>
          <w:lang w:val="en-GB"/>
        </w:rPr>
        <w:t>Browser</w:t>
      </w:r>
      <w:r w:rsidR="00F151FC">
        <w:rPr>
          <w:lang w:val="en-GB"/>
        </w:rPr>
        <w:t xml:space="preserve"> tab at</w:t>
      </w:r>
      <w:r w:rsidR="00BA7FD2" w:rsidRPr="008E630B">
        <w:rPr>
          <w:lang w:val="en-GB"/>
        </w:rPr>
        <w:t xml:space="preserve"> </w:t>
      </w:r>
      <w:hyperlink r:id="rId14">
        <w:r w:rsidR="00BA7FD2" w:rsidRPr="008E630B">
          <w:rPr>
            <w:rStyle w:val="Hyperlink"/>
            <w:lang w:val="en-GB"/>
          </w:rPr>
          <w:t>dot.net</w:t>
        </w:r>
      </w:hyperlink>
    </w:p>
    <w:p w14:paraId="171E86A2" w14:textId="77777777" w:rsidR="00987A84" w:rsidRPr="00987A84" w:rsidRDefault="00987A84" w:rsidP="00987A84">
      <w:pPr>
        <w:pStyle w:val="BodyText"/>
      </w:pPr>
    </w:p>
    <w:p w14:paraId="0734C526" w14:textId="53BB3583" w:rsidR="000B2A59" w:rsidRPr="008E630B" w:rsidRDefault="000B2A59" w:rsidP="000B2A59">
      <w:pPr>
        <w:jc w:val="center"/>
      </w:pPr>
      <w:r w:rsidRPr="008E630B">
        <w:rPr>
          <w:noProof/>
        </w:rPr>
        <w:drawing>
          <wp:inline distT="0" distB="0" distL="0" distR="0" wp14:anchorId="5000B5FC" wp14:editId="230B494F">
            <wp:extent cx="6641999" cy="3347149"/>
            <wp:effectExtent l="0" t="0" r="6985" b="571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1999" cy="33471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4AB117" w14:textId="77777777" w:rsidR="000B2A59" w:rsidRPr="008E630B" w:rsidRDefault="000B2A59" w:rsidP="009E46FE"/>
    <w:p w14:paraId="507C6F9F" w14:textId="36B07AB3" w:rsidR="000B2A59" w:rsidRPr="008E630B" w:rsidRDefault="00BA7FD2" w:rsidP="009E46FE">
      <w:pPr>
        <w:rPr>
          <w:b/>
        </w:rPr>
      </w:pPr>
      <w:r w:rsidRPr="008E630B">
        <w:t xml:space="preserve">Once </w:t>
      </w:r>
      <w:r w:rsidRPr="008E630B">
        <w:rPr>
          <w:b/>
        </w:rPr>
        <w:t>Downloaded</w:t>
      </w:r>
      <w:r w:rsidRPr="008E630B">
        <w:t xml:space="preserve"> </w:t>
      </w:r>
      <w:r w:rsidR="00A63114">
        <w:t>you can</w:t>
      </w:r>
      <w:r w:rsidR="00BD333E">
        <w:t xml:space="preserve"> open to</w:t>
      </w:r>
      <w:r w:rsidR="00A63114">
        <w:t xml:space="preserve"> </w:t>
      </w:r>
      <w:r w:rsidRPr="008E630B">
        <w:rPr>
          <w:b/>
        </w:rPr>
        <w:t>Install</w:t>
      </w:r>
      <w:r w:rsidRPr="008E630B">
        <w:t xml:space="preserve"> the </w:t>
      </w:r>
      <w:r w:rsidRPr="008E630B">
        <w:rPr>
          <w:b/>
          <w:bCs/>
        </w:rPr>
        <w:t>.NET SDK</w:t>
      </w:r>
      <w:r w:rsidRPr="008E630B">
        <w:t xml:space="preserve"> by following the steps in the </w:t>
      </w:r>
      <w:r w:rsidRPr="008E630B">
        <w:rPr>
          <w:b/>
        </w:rPr>
        <w:t>Installation Wizard</w:t>
      </w:r>
    </w:p>
    <w:p w14:paraId="1E1C351B" w14:textId="77777777" w:rsidR="00987A84" w:rsidRPr="008E630B" w:rsidRDefault="00987A84" w:rsidP="009E46FE">
      <w:pPr>
        <w:rPr>
          <w:b/>
          <w:bCs/>
        </w:rPr>
      </w:pPr>
    </w:p>
    <w:p w14:paraId="4D8AFA6C" w14:textId="6331B7FF" w:rsidR="000B2A59" w:rsidRPr="008E630B" w:rsidRDefault="000B2A59" w:rsidP="000B2A59">
      <w:pPr>
        <w:jc w:val="center"/>
        <w:rPr>
          <w:b/>
          <w:bCs/>
        </w:rPr>
      </w:pPr>
      <w:r w:rsidRPr="008E630B">
        <w:rPr>
          <w:b/>
          <w:bCs/>
          <w:noProof/>
        </w:rPr>
        <w:drawing>
          <wp:inline distT="0" distB="0" distL="0" distR="0" wp14:anchorId="1D3BE654" wp14:editId="28673335">
            <wp:extent cx="4957200" cy="3690000"/>
            <wp:effectExtent l="0" t="0" r="0" b="571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7200" cy="369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7732A8" w14:textId="35617890" w:rsidR="00987A84" w:rsidRDefault="00BB4A95" w:rsidP="00987A84">
      <w:pPr>
        <w:pStyle w:val="Heading2"/>
      </w:pPr>
      <w:bookmarkStart w:id="6" w:name="_Toc120030536"/>
      <w:r>
        <w:lastRenderedPageBreak/>
        <w:t>Project</w:t>
      </w:r>
      <w:bookmarkEnd w:id="6"/>
    </w:p>
    <w:p w14:paraId="2367051F" w14:textId="77777777" w:rsidR="005D157B" w:rsidRDefault="005D157B" w:rsidP="009E46FE"/>
    <w:p w14:paraId="7AF76DF6" w14:textId="34199E23" w:rsidR="00AE3C45" w:rsidRPr="00987A84" w:rsidRDefault="00A63114" w:rsidP="009E46FE">
      <w:r>
        <w:t>If</w:t>
      </w:r>
      <w:r w:rsidR="00AE3C45" w:rsidRPr="008E630B">
        <w:t xml:space="preserve"> the </w:t>
      </w:r>
      <w:r w:rsidR="00AE3C45" w:rsidRPr="008E630B">
        <w:rPr>
          <w:b/>
        </w:rPr>
        <w:t>.NET SDK</w:t>
      </w:r>
      <w:r w:rsidR="00AE3C45" w:rsidRPr="008E630B">
        <w:t xml:space="preserve"> has been </w:t>
      </w:r>
      <w:r w:rsidR="00AE3C45" w:rsidRPr="008E630B">
        <w:rPr>
          <w:b/>
        </w:rPr>
        <w:t>Installed</w:t>
      </w:r>
      <w:r w:rsidR="00AE3C45" w:rsidRPr="008E630B">
        <w:t>, then if</w:t>
      </w:r>
      <w:r w:rsidR="00987A84">
        <w:t xml:space="preserve"> using a</w:t>
      </w:r>
      <w:r w:rsidR="00AE3C45" w:rsidRPr="008E630B">
        <w:t xml:space="preserve"> </w:t>
      </w:r>
      <w:r w:rsidR="00987A84" w:rsidRPr="00987A84">
        <w:rPr>
          <w:b/>
          <w:bCs/>
        </w:rPr>
        <w:t>Mac</w:t>
      </w:r>
      <w:r w:rsidR="00987A84">
        <w:t xml:space="preserve"> you then need to go to </w:t>
      </w:r>
      <w:r w:rsidR="00987A84" w:rsidRPr="00987A84">
        <w:rPr>
          <w:b/>
          <w:bCs/>
        </w:rPr>
        <w:t>Finder</w:t>
      </w:r>
      <w:r w:rsidR="00987A84">
        <w:t xml:space="preserve"> then search for </w:t>
      </w:r>
      <w:r w:rsidR="00987A84">
        <w:rPr>
          <w:b/>
          <w:bCs/>
        </w:rPr>
        <w:t>Terminal</w:t>
      </w:r>
      <w:r w:rsidR="00987A84">
        <w:t xml:space="preserve"> and then select it or </w:t>
      </w:r>
      <w:r>
        <w:t xml:space="preserve">if </w:t>
      </w:r>
      <w:r w:rsidR="00AE3C45" w:rsidRPr="008E630B">
        <w:t xml:space="preserve">using </w:t>
      </w:r>
      <w:r w:rsidR="00AE3C45" w:rsidRPr="008E630B">
        <w:rPr>
          <w:b/>
        </w:rPr>
        <w:t>Windows</w:t>
      </w:r>
      <w:r w:rsidR="00AE3C45" w:rsidRPr="008E630B">
        <w:t xml:space="preserve"> you need to go to </w:t>
      </w:r>
      <w:r w:rsidR="00AE3C45" w:rsidRPr="008E630B">
        <w:rPr>
          <w:b/>
        </w:rPr>
        <w:t>Start</w:t>
      </w:r>
      <w:r w:rsidR="00AE3C45" w:rsidRPr="008E630B">
        <w:t xml:space="preserve"> then search for </w:t>
      </w:r>
      <w:r w:rsidR="00AE3C45" w:rsidRPr="008E630B">
        <w:rPr>
          <w:b/>
        </w:rPr>
        <w:t>Command Prompt</w:t>
      </w:r>
      <w:r w:rsidR="00AE3C45" w:rsidRPr="008E630B">
        <w:t xml:space="preserve"> and then select </w:t>
      </w:r>
      <w:r w:rsidR="00987A84">
        <w:t>it so it launches</w:t>
      </w:r>
      <w:r>
        <w:t xml:space="preserve"> as follows:</w:t>
      </w:r>
    </w:p>
    <w:p w14:paraId="093648F5" w14:textId="78589FCD" w:rsidR="007042EF" w:rsidRPr="008E630B" w:rsidRDefault="000B2A59" w:rsidP="009E46FE">
      <w:r w:rsidRPr="008E630B">
        <w:t xml:space="preserve"> </w:t>
      </w:r>
    </w:p>
    <w:p w14:paraId="025AF064" w14:textId="4EEE9D70" w:rsidR="007042EF" w:rsidRPr="008E630B" w:rsidRDefault="007042EF" w:rsidP="007042EF">
      <w:pPr>
        <w:jc w:val="center"/>
      </w:pPr>
      <w:r w:rsidRPr="008E630B">
        <w:rPr>
          <w:noProof/>
        </w:rPr>
        <w:drawing>
          <wp:inline distT="0" distB="0" distL="0" distR="0" wp14:anchorId="55E8EE2F" wp14:editId="216C3469">
            <wp:extent cx="5286357" cy="2823852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6357" cy="28238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A72ADF" w14:textId="77777777" w:rsidR="007042EF" w:rsidRPr="008E630B" w:rsidRDefault="007042EF" w:rsidP="009E46FE"/>
    <w:p w14:paraId="6F2A15F7" w14:textId="4BB557CF" w:rsidR="00AE3C45" w:rsidRPr="008E630B" w:rsidRDefault="00AE3C45" w:rsidP="00AE3C45">
      <w:pPr>
        <w:pStyle w:val="BodyText"/>
        <w:spacing w:after="0"/>
      </w:pPr>
      <w:r w:rsidRPr="008E630B">
        <w:t xml:space="preserve">Once in the </w:t>
      </w:r>
      <w:r w:rsidRPr="008E630B">
        <w:rPr>
          <w:b/>
        </w:rPr>
        <w:t>Command Prompt</w:t>
      </w:r>
      <w:r w:rsidRPr="008E630B">
        <w:t xml:space="preserve"> </w:t>
      </w:r>
      <w:r w:rsidR="00987A84">
        <w:t xml:space="preserve">or </w:t>
      </w:r>
      <w:r w:rsidR="00987A84" w:rsidRPr="00987A84">
        <w:rPr>
          <w:b/>
          <w:bCs/>
        </w:rPr>
        <w:t>Terminal</w:t>
      </w:r>
      <w:r w:rsidR="00987A84">
        <w:t xml:space="preserve"> </w:t>
      </w:r>
      <w:r w:rsidRPr="008E630B">
        <w:t xml:space="preserve">you will need to create a new </w:t>
      </w:r>
      <w:r w:rsidRPr="008E630B">
        <w:rPr>
          <w:b/>
        </w:rPr>
        <w:t>Folder</w:t>
      </w:r>
      <w:r w:rsidRPr="008E630B">
        <w:t xml:space="preserve">, you can use </w:t>
      </w:r>
      <w:proofErr w:type="spellStart"/>
      <w:r w:rsidRPr="008E630B">
        <w:rPr>
          <w:b/>
        </w:rPr>
        <w:t>mkdir</w:t>
      </w:r>
      <w:proofErr w:type="spellEnd"/>
      <w:r w:rsidRPr="008E630B">
        <w:t xml:space="preserve"> followed by the name of the </w:t>
      </w:r>
      <w:r w:rsidRPr="008E630B">
        <w:rPr>
          <w:b/>
        </w:rPr>
        <w:t>Folder</w:t>
      </w:r>
      <w:r w:rsidRPr="008E630B">
        <w:t xml:space="preserve"> e.g. </w:t>
      </w:r>
      <w:r w:rsidR="00A63114">
        <w:rPr>
          <w:i/>
        </w:rPr>
        <w:t>Workshop</w:t>
      </w:r>
      <w:r w:rsidRPr="008E630B">
        <w:t xml:space="preserve"> and then press </w:t>
      </w:r>
      <w:r w:rsidRPr="008E630B">
        <w:rPr>
          <w:b/>
        </w:rPr>
        <w:t>Enter</w:t>
      </w:r>
      <w:r w:rsidRPr="008E630B">
        <w:t>.</w:t>
      </w:r>
    </w:p>
    <w:p w14:paraId="690D82B6" w14:textId="77777777" w:rsidR="00AE3C45" w:rsidRPr="008E630B" w:rsidRDefault="00AE3C45" w:rsidP="00AE3C45">
      <w:pPr>
        <w:pStyle w:val="BodyText"/>
        <w:spacing w:after="0"/>
      </w:pPr>
    </w:p>
    <w:p w14:paraId="3B5054EC" w14:textId="6D68F91F" w:rsidR="00C74FE1" w:rsidRPr="008E630B" w:rsidRDefault="00C74FE1" w:rsidP="00AE3C45">
      <w:pPr>
        <w:pStyle w:val="BodyText"/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413899DE" wp14:editId="3BA9F149">
                <wp:extent cx="6642000" cy="1404620"/>
                <wp:effectExtent l="0" t="0" r="26035" b="26670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A2D9978" w14:textId="720B76A3" w:rsidR="003A3BAE" w:rsidRPr="00C02854" w:rsidRDefault="00AE3C45" w:rsidP="00C74FE1">
                            <w:pPr>
                              <w:pStyle w:val="Code"/>
                            </w:pPr>
                            <w:proofErr w:type="spellStart"/>
                            <w:r w:rsidRPr="00AE3C45">
                              <w:t>mkdir</w:t>
                            </w:r>
                            <w:proofErr w:type="spellEnd"/>
                            <w:r w:rsidRPr="00AE3C45">
                              <w:t xml:space="preserve"> </w:t>
                            </w:r>
                            <w:r w:rsidR="00581B30">
                              <w:t>Workshop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13899DE" id="Text Box 2" o:spid="_x0000_s1027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Sl4Gg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A2D9978" w14:textId="720B76A3" w:rsidR="003A3BAE" w:rsidRPr="00C02854" w:rsidRDefault="00AE3C45" w:rsidP="00C74FE1">
                      <w:pPr>
                        <w:pStyle w:val="Code"/>
                      </w:pPr>
                      <w:proofErr w:type="spellStart"/>
                      <w:r w:rsidRPr="00AE3C45">
                        <w:t>mkdir</w:t>
                      </w:r>
                      <w:proofErr w:type="spellEnd"/>
                      <w:r w:rsidRPr="00AE3C45">
                        <w:t xml:space="preserve"> </w:t>
                      </w:r>
                      <w:r w:rsidR="00581B30">
                        <w:t>Workshop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EBEE830" w14:textId="43EB4616" w:rsidR="00AE3C45" w:rsidRPr="008E630B" w:rsidRDefault="00AE3C45" w:rsidP="00AE3C45">
      <w:pPr>
        <w:pStyle w:val="FirstParagraph"/>
        <w:spacing w:before="0" w:after="0"/>
        <w:rPr>
          <w:lang w:val="en-GB"/>
        </w:rPr>
      </w:pPr>
      <w:r w:rsidRPr="008E630B">
        <w:rPr>
          <w:lang w:val="en-GB"/>
        </w:rPr>
        <w:t xml:space="preserve">Then you will need to switch to this </w:t>
      </w:r>
      <w:r w:rsidRPr="008E630B">
        <w:rPr>
          <w:b/>
          <w:lang w:val="en-GB"/>
        </w:rPr>
        <w:t>Folder</w:t>
      </w:r>
      <w:r w:rsidRPr="008E630B">
        <w:rPr>
          <w:bCs/>
          <w:lang w:val="en-GB"/>
        </w:rPr>
        <w:t>,</w:t>
      </w:r>
      <w:r w:rsidRPr="008E630B">
        <w:rPr>
          <w:lang w:val="en-GB"/>
        </w:rPr>
        <w:t xml:space="preserve"> </w:t>
      </w:r>
      <w:r w:rsidR="00FF77F6" w:rsidRPr="008E630B">
        <w:rPr>
          <w:lang w:val="en-GB"/>
        </w:rPr>
        <w:t>to do this from the</w:t>
      </w:r>
      <w:r w:rsidRPr="008E630B">
        <w:rPr>
          <w:lang w:val="en-GB"/>
        </w:rPr>
        <w:t xml:space="preserve"> </w:t>
      </w:r>
      <w:r w:rsidRPr="008E630B">
        <w:rPr>
          <w:b/>
          <w:lang w:val="en-GB"/>
        </w:rPr>
        <w:t>Command Prompt</w:t>
      </w:r>
      <w:r w:rsidR="00987A84">
        <w:rPr>
          <w:bCs/>
          <w:lang w:val="en-GB"/>
        </w:rPr>
        <w:t xml:space="preserve"> or </w:t>
      </w:r>
      <w:r w:rsidR="00987A84" w:rsidRPr="00987A84">
        <w:rPr>
          <w:b/>
          <w:lang w:val="en-GB"/>
        </w:rPr>
        <w:t>Terminal</w:t>
      </w:r>
      <w:r w:rsidRPr="008E630B">
        <w:rPr>
          <w:lang w:val="en-GB"/>
        </w:rPr>
        <w:t xml:space="preserve"> type in the following command and then press </w:t>
      </w:r>
      <w:r w:rsidRPr="008E630B">
        <w:rPr>
          <w:b/>
          <w:lang w:val="en-GB"/>
        </w:rPr>
        <w:t>Enter</w:t>
      </w:r>
      <w:r w:rsidRPr="008E630B">
        <w:rPr>
          <w:lang w:val="en-GB"/>
        </w:rPr>
        <w:t>:</w:t>
      </w:r>
    </w:p>
    <w:p w14:paraId="49D14995" w14:textId="77777777" w:rsidR="00AE3C45" w:rsidRPr="008E630B" w:rsidRDefault="00AE3C45" w:rsidP="00AE3C45">
      <w:pPr>
        <w:pStyle w:val="BodyText"/>
        <w:spacing w:after="0"/>
      </w:pPr>
    </w:p>
    <w:p w14:paraId="28EEBACF" w14:textId="77777777" w:rsidR="00AE3C45" w:rsidRPr="008E630B" w:rsidRDefault="00BE4681" w:rsidP="00AE3C45">
      <w:pPr>
        <w:pStyle w:val="FirstParagraph"/>
        <w:spacing w:before="0" w:after="0"/>
        <w:rPr>
          <w:lang w:val="en-GB"/>
        </w:rPr>
      </w:pPr>
      <w:r w:rsidRPr="008E630B">
        <w:rPr>
          <w:noProof/>
          <w:lang w:val="en-GB" w:eastAsia="en-GB"/>
        </w:rPr>
        <mc:AlternateContent>
          <mc:Choice Requires="wps">
            <w:drawing>
              <wp:inline distT="0" distB="0" distL="0" distR="0" wp14:anchorId="1CDE52D5" wp14:editId="02882874">
                <wp:extent cx="6642000" cy="1404620"/>
                <wp:effectExtent l="0" t="0" r="26035" b="12700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1F6A4A3" w14:textId="4231C472" w:rsidR="00BE4681" w:rsidRPr="00C02854" w:rsidRDefault="00AE3C45" w:rsidP="00BE4681">
                            <w:pPr>
                              <w:pStyle w:val="Code"/>
                            </w:pPr>
                            <w:r w:rsidRPr="00AE3C45">
                              <w:t xml:space="preserve">cd </w:t>
                            </w:r>
                            <w:r w:rsidR="00581B30">
                              <w:t>Workshop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CDE52D5" id="_x0000_s1028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V0WJ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z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2V0WJ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1F6A4A3" w14:textId="4231C472" w:rsidR="00BE4681" w:rsidRPr="00C02854" w:rsidRDefault="00AE3C45" w:rsidP="00BE4681">
                      <w:pPr>
                        <w:pStyle w:val="Code"/>
                      </w:pPr>
                      <w:r w:rsidRPr="00AE3C45">
                        <w:t xml:space="preserve">cd </w:t>
                      </w:r>
                      <w:r w:rsidR="00581B30">
                        <w:t>Workshop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1CCACFE" w14:textId="77777777" w:rsidR="00AE3C45" w:rsidRPr="008E630B" w:rsidRDefault="00AE3C45" w:rsidP="00AE3C45">
      <w:pPr>
        <w:pStyle w:val="FirstParagraph"/>
        <w:spacing w:before="0" w:after="0"/>
        <w:rPr>
          <w:lang w:val="en-GB"/>
        </w:rPr>
      </w:pPr>
    </w:p>
    <w:p w14:paraId="533225FB" w14:textId="6FF0F27B" w:rsidR="000C5AA6" w:rsidRPr="008E630B" w:rsidRDefault="00AE3C45" w:rsidP="00AE3C45">
      <w:pPr>
        <w:pStyle w:val="FirstParagraph"/>
        <w:spacing w:before="0" w:after="0"/>
        <w:rPr>
          <w:lang w:val="en-GB"/>
        </w:rPr>
      </w:pPr>
      <w:r w:rsidRPr="008E630B">
        <w:rPr>
          <w:lang w:val="en-GB"/>
        </w:rPr>
        <w:t xml:space="preserve">Once in this </w:t>
      </w:r>
      <w:r w:rsidRPr="008E630B">
        <w:rPr>
          <w:b/>
          <w:lang w:val="en-GB"/>
        </w:rPr>
        <w:t>Folder</w:t>
      </w:r>
      <w:r w:rsidRPr="008E630B">
        <w:rPr>
          <w:lang w:val="en-GB"/>
        </w:rPr>
        <w:t xml:space="preserve"> you can create a new </w:t>
      </w:r>
      <w:r w:rsidR="00A63114">
        <w:rPr>
          <w:b/>
          <w:lang w:val="en-GB"/>
        </w:rPr>
        <w:t>Project</w:t>
      </w:r>
      <w:r w:rsidRPr="008E630B">
        <w:rPr>
          <w:lang w:val="en-GB"/>
        </w:rPr>
        <w:t xml:space="preserve"> using the </w:t>
      </w:r>
      <w:r w:rsidRPr="008E630B">
        <w:rPr>
          <w:b/>
          <w:lang w:val="en-GB"/>
        </w:rPr>
        <w:t>.NET CLI</w:t>
      </w:r>
      <w:r w:rsidRPr="008E630B">
        <w:rPr>
          <w:lang w:val="en-GB"/>
        </w:rPr>
        <w:t xml:space="preserve"> that was </w:t>
      </w:r>
      <w:r w:rsidR="00987A84" w:rsidRPr="00987A84">
        <w:rPr>
          <w:b/>
          <w:bCs/>
          <w:lang w:val="en-GB"/>
        </w:rPr>
        <w:t>I</w:t>
      </w:r>
      <w:r w:rsidRPr="00987A84">
        <w:rPr>
          <w:b/>
          <w:bCs/>
          <w:lang w:val="en-GB"/>
        </w:rPr>
        <w:t>nstalled</w:t>
      </w:r>
      <w:r w:rsidRPr="008E630B">
        <w:rPr>
          <w:lang w:val="en-GB"/>
        </w:rPr>
        <w:t xml:space="preserve"> as part of the </w:t>
      </w:r>
      <w:r w:rsidRPr="008E630B">
        <w:rPr>
          <w:b/>
          <w:lang w:val="en-GB"/>
        </w:rPr>
        <w:t>.NET SDK</w:t>
      </w:r>
      <w:r w:rsidRPr="008E630B">
        <w:rPr>
          <w:lang w:val="en-GB"/>
        </w:rPr>
        <w:t xml:space="preserve">. </w:t>
      </w:r>
      <w:r w:rsidR="00A63114">
        <w:rPr>
          <w:lang w:val="en-GB"/>
        </w:rPr>
        <w:t>W</w:t>
      </w:r>
      <w:r w:rsidRPr="008E630B">
        <w:rPr>
          <w:lang w:val="en-GB"/>
        </w:rPr>
        <w:t xml:space="preserve">hile still in the </w:t>
      </w:r>
      <w:r w:rsidRPr="008E630B">
        <w:rPr>
          <w:b/>
          <w:lang w:val="en-GB"/>
        </w:rPr>
        <w:t>Command Prompt</w:t>
      </w:r>
      <w:r w:rsidRPr="008E630B">
        <w:rPr>
          <w:lang w:val="en-GB"/>
        </w:rPr>
        <w:t xml:space="preserve"> </w:t>
      </w:r>
      <w:r w:rsidR="00987A84">
        <w:rPr>
          <w:lang w:val="en-GB"/>
        </w:rPr>
        <w:t xml:space="preserve">or </w:t>
      </w:r>
      <w:r w:rsidR="00987A84" w:rsidRPr="00987A84">
        <w:rPr>
          <w:b/>
          <w:bCs/>
          <w:lang w:val="en-GB"/>
        </w:rPr>
        <w:t>Terminal</w:t>
      </w:r>
      <w:r w:rsidR="00987A84">
        <w:rPr>
          <w:lang w:val="en-GB"/>
        </w:rPr>
        <w:t xml:space="preserve"> </w:t>
      </w:r>
      <w:r w:rsidRPr="008E630B">
        <w:rPr>
          <w:lang w:val="en-GB"/>
        </w:rPr>
        <w:t xml:space="preserve">type in the following and then press </w:t>
      </w:r>
      <w:r w:rsidRPr="008E630B">
        <w:rPr>
          <w:b/>
          <w:lang w:val="en-GB"/>
        </w:rPr>
        <w:t>Enter</w:t>
      </w:r>
      <w:r w:rsidRPr="008E630B">
        <w:rPr>
          <w:lang w:val="en-GB"/>
        </w:rPr>
        <w:t>:</w:t>
      </w:r>
    </w:p>
    <w:p w14:paraId="7071952C" w14:textId="77777777" w:rsidR="000C5AA6" w:rsidRPr="008E630B" w:rsidRDefault="000C5AA6" w:rsidP="000C5AA6">
      <w:pPr>
        <w:pStyle w:val="BodyText"/>
        <w:spacing w:after="0"/>
      </w:pPr>
    </w:p>
    <w:p w14:paraId="06B1471D" w14:textId="77777777" w:rsidR="00B11199" w:rsidRPr="008E630B" w:rsidRDefault="002540A3" w:rsidP="00B11199">
      <w:pPr>
        <w:pStyle w:val="FirstParagraph"/>
        <w:spacing w:before="0" w:after="0"/>
        <w:rPr>
          <w:lang w:val="en-GB"/>
        </w:rPr>
      </w:pPr>
      <w:r w:rsidRPr="008E630B">
        <w:rPr>
          <w:noProof/>
          <w:lang w:val="en-GB" w:eastAsia="en-GB"/>
        </w:rPr>
        <mc:AlternateContent>
          <mc:Choice Requires="wps">
            <w:drawing>
              <wp:inline distT="0" distB="0" distL="0" distR="0" wp14:anchorId="6D5054A7" wp14:editId="3DCC6E19">
                <wp:extent cx="6642000" cy="1404620"/>
                <wp:effectExtent l="0" t="0" r="26035" b="12700"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0869ADF" w14:textId="0A52C4E8" w:rsidR="002540A3" w:rsidRPr="00C02854" w:rsidRDefault="00AE3C45" w:rsidP="002540A3">
                            <w:pPr>
                              <w:pStyle w:val="Code"/>
                            </w:pPr>
                            <w:r w:rsidRPr="00AE3C45">
                              <w:t xml:space="preserve">dotnet new </w:t>
                            </w:r>
                            <w:proofErr w:type="spellStart"/>
                            <w:r w:rsidRPr="00AE3C45">
                              <w:t>blazorwasm</w:t>
                            </w:r>
                            <w:proofErr w:type="spellEnd"/>
                            <w:r w:rsidRPr="00AE3C45">
                              <w:t xml:space="preserve"> -o </w:t>
                            </w:r>
                            <w:proofErr w:type="spellStart"/>
                            <w:r w:rsidR="00581B30">
                              <w:t>Blazorfy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D5054A7" id="_x0000_s1029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E5vHQIAAGw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QV/GSeK0pSgTiQOwmB+eqwU1IDfOevI+AX33w4CNWfmnSWB&#10;rwY1wmWCl0l5mQgrCargMiBnQ7IN6X0l8t0tWWHXJJGeehmbJksnlsfnF9/MZZ5uPf0kNj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qiBObx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60869ADF" w14:textId="0A52C4E8" w:rsidR="002540A3" w:rsidRPr="00C02854" w:rsidRDefault="00AE3C45" w:rsidP="002540A3">
                      <w:pPr>
                        <w:pStyle w:val="Code"/>
                      </w:pPr>
                      <w:r w:rsidRPr="00AE3C45">
                        <w:t xml:space="preserve">dotnet new </w:t>
                      </w:r>
                      <w:proofErr w:type="spellStart"/>
                      <w:r w:rsidRPr="00AE3C45">
                        <w:t>blazorwasm</w:t>
                      </w:r>
                      <w:proofErr w:type="spellEnd"/>
                      <w:r w:rsidRPr="00AE3C45">
                        <w:t xml:space="preserve"> -o </w:t>
                      </w:r>
                      <w:proofErr w:type="spellStart"/>
                      <w:r w:rsidR="00581B30">
                        <w:t>Blazorfy</w:t>
                      </w:r>
                      <w:proofErr w:type="spellEnd"/>
                    </w:p>
                  </w:txbxContent>
                </v:textbox>
                <w10:anchorlock/>
              </v:shape>
            </w:pict>
          </mc:Fallback>
        </mc:AlternateContent>
      </w:r>
    </w:p>
    <w:p w14:paraId="15574C1B" w14:textId="77777777" w:rsidR="00B11199" w:rsidRPr="008E630B" w:rsidRDefault="00B11199" w:rsidP="00B11199">
      <w:pPr>
        <w:pStyle w:val="FirstParagraph"/>
        <w:spacing w:before="0" w:after="0"/>
        <w:rPr>
          <w:lang w:val="en-GB"/>
        </w:rPr>
      </w:pPr>
    </w:p>
    <w:p w14:paraId="00665E19" w14:textId="6E93EB6A" w:rsidR="000561EB" w:rsidRPr="008E630B" w:rsidRDefault="000561EB" w:rsidP="00B11199">
      <w:pPr>
        <w:pStyle w:val="FirstParagraph"/>
        <w:spacing w:before="0" w:after="0"/>
        <w:rPr>
          <w:lang w:val="en-GB"/>
        </w:rPr>
      </w:pPr>
      <w:r w:rsidRPr="008E630B">
        <w:rPr>
          <w:lang w:val="en-GB"/>
        </w:rPr>
        <w:t>This will create a new</w:t>
      </w:r>
      <w:r w:rsidR="00BB4A95">
        <w:rPr>
          <w:lang w:val="en-GB"/>
        </w:rPr>
        <w:t xml:space="preserve"> </w:t>
      </w:r>
      <w:r w:rsidR="00BB4A95" w:rsidRPr="00BB4A95">
        <w:rPr>
          <w:b/>
          <w:bCs/>
          <w:lang w:val="en-GB"/>
        </w:rPr>
        <w:t>Project</w:t>
      </w:r>
      <w:r w:rsidR="00BB4A95">
        <w:rPr>
          <w:lang w:val="en-GB"/>
        </w:rPr>
        <w:t xml:space="preserve"> for</w:t>
      </w:r>
      <w:r w:rsidRPr="008E630B">
        <w:rPr>
          <w:lang w:val="en-GB"/>
        </w:rPr>
        <w:t xml:space="preserve"> </w:t>
      </w:r>
      <w:proofErr w:type="spellStart"/>
      <w:r w:rsidRPr="008E630B">
        <w:rPr>
          <w:b/>
          <w:lang w:val="en-GB"/>
        </w:rPr>
        <w:t>Blazor</w:t>
      </w:r>
      <w:proofErr w:type="spellEnd"/>
      <w:r w:rsidRPr="008E630B">
        <w:rPr>
          <w:lang w:val="en-GB"/>
        </w:rPr>
        <w:t xml:space="preserve"> </w:t>
      </w:r>
      <w:r w:rsidR="00BB4A95">
        <w:rPr>
          <w:lang w:val="en-GB"/>
        </w:rPr>
        <w:t>using</w:t>
      </w:r>
      <w:r w:rsidRPr="008E630B">
        <w:rPr>
          <w:lang w:val="en-GB"/>
        </w:rPr>
        <w:t xml:space="preserve"> </w:t>
      </w:r>
      <w:proofErr w:type="spellStart"/>
      <w:r w:rsidRPr="008E630B">
        <w:rPr>
          <w:b/>
          <w:lang w:val="en-GB"/>
        </w:rPr>
        <w:t>WebAssembly</w:t>
      </w:r>
      <w:proofErr w:type="spellEnd"/>
      <w:r w:rsidRPr="008E630B">
        <w:rPr>
          <w:lang w:val="en-GB"/>
        </w:rPr>
        <w:t xml:space="preserve"> or </w:t>
      </w:r>
      <w:proofErr w:type="spellStart"/>
      <w:r w:rsidRPr="008E630B">
        <w:rPr>
          <w:b/>
          <w:lang w:val="en-GB"/>
        </w:rPr>
        <w:t>was</w:t>
      </w:r>
      <w:r w:rsidR="00BB4A95">
        <w:rPr>
          <w:b/>
          <w:lang w:val="en-GB"/>
        </w:rPr>
        <w:t>m</w:t>
      </w:r>
      <w:proofErr w:type="spellEnd"/>
      <w:r w:rsidR="00BB4A95">
        <w:rPr>
          <w:lang w:val="en-GB"/>
        </w:rPr>
        <w:t>.</w:t>
      </w:r>
      <w:r w:rsidR="00D87D55">
        <w:rPr>
          <w:lang w:val="en-GB"/>
        </w:rPr>
        <w:t xml:space="preserve"> </w:t>
      </w:r>
      <w:r w:rsidR="00BB4A95">
        <w:rPr>
          <w:lang w:val="en-GB"/>
        </w:rPr>
        <w:t>O</w:t>
      </w:r>
      <w:r w:rsidR="00B11199" w:rsidRPr="008E630B">
        <w:rPr>
          <w:lang w:val="en-GB"/>
        </w:rPr>
        <w:t>nce</w:t>
      </w:r>
      <w:r w:rsidR="00BB4A95">
        <w:rPr>
          <w:lang w:val="en-GB"/>
        </w:rPr>
        <w:t xml:space="preserve"> the </w:t>
      </w:r>
      <w:r w:rsidR="00BB4A95" w:rsidRPr="00BB4A95">
        <w:rPr>
          <w:b/>
          <w:bCs/>
          <w:lang w:val="en-GB"/>
        </w:rPr>
        <w:t>Project</w:t>
      </w:r>
      <w:r w:rsidR="00BB4A95">
        <w:rPr>
          <w:lang w:val="en-GB"/>
        </w:rPr>
        <w:t xml:space="preserve"> </w:t>
      </w:r>
      <w:r w:rsidR="00A63114">
        <w:rPr>
          <w:lang w:val="en-GB"/>
        </w:rPr>
        <w:t>has been</w:t>
      </w:r>
      <w:r w:rsidR="00BB4A95">
        <w:rPr>
          <w:lang w:val="en-GB"/>
        </w:rPr>
        <w:t xml:space="preserve"> created</w:t>
      </w:r>
      <w:r w:rsidRPr="008E630B">
        <w:rPr>
          <w:lang w:val="en-GB"/>
        </w:rPr>
        <w:t xml:space="preserve"> in the </w:t>
      </w:r>
      <w:r w:rsidRPr="008E630B">
        <w:rPr>
          <w:b/>
          <w:lang w:val="en-GB"/>
        </w:rPr>
        <w:t>Command Prompt</w:t>
      </w:r>
      <w:r w:rsidRPr="008E630B">
        <w:rPr>
          <w:lang w:val="en-GB"/>
        </w:rPr>
        <w:t xml:space="preserve"> </w:t>
      </w:r>
      <w:r w:rsidR="00987A84">
        <w:rPr>
          <w:lang w:val="en-GB"/>
        </w:rPr>
        <w:t xml:space="preserve">or </w:t>
      </w:r>
      <w:r w:rsidR="00987A84" w:rsidRPr="00987A84">
        <w:rPr>
          <w:b/>
          <w:bCs/>
          <w:lang w:val="en-GB"/>
        </w:rPr>
        <w:t>Terminal</w:t>
      </w:r>
      <w:r w:rsidR="00987A84">
        <w:rPr>
          <w:lang w:val="en-GB"/>
        </w:rPr>
        <w:t xml:space="preserve"> </w:t>
      </w:r>
      <w:r w:rsidRPr="008E630B">
        <w:rPr>
          <w:lang w:val="en-GB"/>
        </w:rPr>
        <w:t xml:space="preserve">you will need to change to the </w:t>
      </w:r>
      <w:r w:rsidRPr="008E630B">
        <w:rPr>
          <w:b/>
          <w:lang w:val="en-GB"/>
        </w:rPr>
        <w:t>Folder</w:t>
      </w:r>
      <w:r w:rsidRPr="008E630B">
        <w:rPr>
          <w:lang w:val="en-GB"/>
        </w:rPr>
        <w:t xml:space="preserve"> for the </w:t>
      </w:r>
      <w:r w:rsidRPr="008E630B">
        <w:rPr>
          <w:b/>
          <w:lang w:val="en-GB"/>
        </w:rPr>
        <w:t>Workshop</w:t>
      </w:r>
      <w:r w:rsidRPr="008E630B">
        <w:rPr>
          <w:lang w:val="en-GB"/>
        </w:rPr>
        <w:t xml:space="preserve"> by typing in the following and then press </w:t>
      </w:r>
      <w:r w:rsidRPr="008E630B">
        <w:rPr>
          <w:b/>
          <w:lang w:val="en-GB"/>
        </w:rPr>
        <w:t>Enter</w:t>
      </w:r>
      <w:r w:rsidRPr="008E630B">
        <w:rPr>
          <w:lang w:val="en-GB"/>
        </w:rPr>
        <w:t>:</w:t>
      </w:r>
    </w:p>
    <w:p w14:paraId="5D7BF9D0" w14:textId="77777777" w:rsidR="000C7097" w:rsidRPr="008E630B" w:rsidRDefault="000C7097" w:rsidP="002540A3"/>
    <w:p w14:paraId="19EEE6DA" w14:textId="77777777" w:rsidR="00A70B23" w:rsidRPr="008E630B" w:rsidRDefault="000C7097" w:rsidP="00A70B23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1E492A48" wp14:editId="77E7D79B">
                <wp:extent cx="6642000" cy="1404620"/>
                <wp:effectExtent l="0" t="0" r="26035" b="12700"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DA2B4EA" w14:textId="094D5AD3" w:rsidR="000C7097" w:rsidRPr="000C7097" w:rsidRDefault="009D768F" w:rsidP="000C7097">
                            <w:pPr>
                              <w:pStyle w:val="Code"/>
                            </w:pPr>
                            <w:r w:rsidRPr="009D768F">
                              <w:t xml:space="preserve">cd </w:t>
                            </w:r>
                            <w:proofErr w:type="spellStart"/>
                            <w:r w:rsidR="00581B30">
                              <w:t>Blazorfy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E492A48" id="_x0000_s1030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be2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C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9be2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4DA2B4EA" w14:textId="094D5AD3" w:rsidR="000C7097" w:rsidRPr="000C7097" w:rsidRDefault="009D768F" w:rsidP="000C7097">
                      <w:pPr>
                        <w:pStyle w:val="Code"/>
                      </w:pPr>
                      <w:r w:rsidRPr="009D768F">
                        <w:t xml:space="preserve">cd </w:t>
                      </w:r>
                      <w:proofErr w:type="spellStart"/>
                      <w:r w:rsidR="00581B30">
                        <w:t>Blazorfy</w:t>
                      </w:r>
                      <w:proofErr w:type="spellEnd"/>
                    </w:p>
                  </w:txbxContent>
                </v:textbox>
                <w10:anchorlock/>
              </v:shape>
            </w:pict>
          </mc:Fallback>
        </mc:AlternateContent>
      </w:r>
    </w:p>
    <w:p w14:paraId="088B71A5" w14:textId="77777777" w:rsidR="00E87270" w:rsidRDefault="00E87270"/>
    <w:p w14:paraId="111B0470" w14:textId="0BDDA007" w:rsidR="00104939" w:rsidRDefault="00E87270">
      <w:r>
        <w:t xml:space="preserve">Please make a note of the </w:t>
      </w:r>
      <w:r w:rsidRPr="00E87270">
        <w:rPr>
          <w:b/>
          <w:bCs/>
        </w:rPr>
        <w:t>Folder</w:t>
      </w:r>
      <w:r>
        <w:t xml:space="preserve"> where you have created the </w:t>
      </w:r>
      <w:r w:rsidRPr="00E87270">
        <w:rPr>
          <w:b/>
          <w:bCs/>
        </w:rPr>
        <w:t>Project</w:t>
      </w:r>
      <w:r>
        <w:rPr>
          <w:b/>
          <w:bCs/>
        </w:rPr>
        <w:t xml:space="preserve"> </w:t>
      </w:r>
      <w:r>
        <w:t xml:space="preserve">e.g. </w:t>
      </w:r>
      <w:r w:rsidRPr="00E87270">
        <w:rPr>
          <w:i/>
          <w:iCs/>
        </w:rPr>
        <w:t>C:\Workshop\Blazor</w:t>
      </w:r>
      <w:r>
        <w:t xml:space="preserve"> for later in the </w:t>
      </w:r>
      <w:r w:rsidRPr="00E87270">
        <w:rPr>
          <w:b/>
          <w:bCs/>
        </w:rPr>
        <w:t>Workshop</w:t>
      </w:r>
      <w:r>
        <w:t>.</w:t>
      </w:r>
      <w:r w:rsidR="00104939">
        <w:br w:type="page"/>
      </w:r>
    </w:p>
    <w:p w14:paraId="0A81D217" w14:textId="1182F99A" w:rsidR="00F72F37" w:rsidRDefault="00A42D02" w:rsidP="00F72F37">
      <w:pPr>
        <w:pStyle w:val="Heading2"/>
      </w:pPr>
      <w:bookmarkStart w:id="7" w:name="_Toc120030537"/>
      <w:r>
        <w:lastRenderedPageBreak/>
        <w:t>Packages</w:t>
      </w:r>
      <w:bookmarkEnd w:id="7"/>
    </w:p>
    <w:p w14:paraId="550AB4E3" w14:textId="77777777" w:rsidR="00F72F37" w:rsidRPr="00F72F37" w:rsidRDefault="00F72F37" w:rsidP="00F72F37"/>
    <w:p w14:paraId="3D911235" w14:textId="48FC0F70" w:rsidR="00A70B23" w:rsidRPr="00104939" w:rsidRDefault="00F72F37" w:rsidP="00A70B23">
      <w:r>
        <w:t>W</w:t>
      </w:r>
      <w:r w:rsidR="00104939">
        <w:t xml:space="preserve">hile still in the </w:t>
      </w:r>
      <w:r w:rsidR="00104939" w:rsidRPr="00104939">
        <w:rPr>
          <w:b/>
          <w:bCs/>
        </w:rPr>
        <w:t>Command Prompt</w:t>
      </w:r>
      <w:r w:rsidR="00104939">
        <w:t xml:space="preserve"> or </w:t>
      </w:r>
      <w:r w:rsidR="00104939">
        <w:rPr>
          <w:b/>
          <w:bCs/>
        </w:rPr>
        <w:t>Terminal</w:t>
      </w:r>
      <w:r w:rsidR="00104939">
        <w:t xml:space="preserve"> you will add some </w:t>
      </w:r>
      <w:r w:rsidR="00E644E8" w:rsidRPr="00E644E8">
        <w:rPr>
          <w:b/>
          <w:bCs/>
        </w:rPr>
        <w:t>P</w:t>
      </w:r>
      <w:r w:rsidR="00104939" w:rsidRPr="00E644E8">
        <w:rPr>
          <w:b/>
          <w:bCs/>
        </w:rPr>
        <w:t>ackages</w:t>
      </w:r>
      <w:r w:rsidR="00104939">
        <w:t xml:space="preserve"> that will be used in </w:t>
      </w:r>
      <w:proofErr w:type="spellStart"/>
      <w:r w:rsidR="00104939" w:rsidRPr="00104939">
        <w:rPr>
          <w:b/>
          <w:bCs/>
        </w:rPr>
        <w:t>Blazorfy</w:t>
      </w:r>
      <w:proofErr w:type="spellEnd"/>
      <w:r w:rsidR="00104939">
        <w:t xml:space="preserve"> to add the firs</w:t>
      </w:r>
      <w:r w:rsidR="00D87D55">
        <w:t xml:space="preserve">t </w:t>
      </w:r>
      <w:r w:rsidR="0041130C" w:rsidRPr="0041130C">
        <w:rPr>
          <w:b/>
          <w:bCs/>
        </w:rPr>
        <w:t>P</w:t>
      </w:r>
      <w:r w:rsidR="00D87D55" w:rsidRPr="0041130C">
        <w:rPr>
          <w:b/>
          <w:bCs/>
        </w:rPr>
        <w:t>ackage</w:t>
      </w:r>
      <w:r w:rsidR="00D87D55">
        <w:t xml:space="preserve"> of </w:t>
      </w:r>
      <w:proofErr w:type="spellStart"/>
      <w:r w:rsidR="00D87D55" w:rsidRPr="0041130C">
        <w:rPr>
          <w:i/>
          <w:iCs/>
        </w:rPr>
        <w:t>Blazored.LocalStorage</w:t>
      </w:r>
      <w:proofErr w:type="spellEnd"/>
      <w:r w:rsidR="00104939">
        <w:t xml:space="preserve">, type the following and then press </w:t>
      </w:r>
      <w:r w:rsidR="00104939" w:rsidRPr="00104939">
        <w:rPr>
          <w:b/>
          <w:bCs/>
        </w:rPr>
        <w:t>Enter</w:t>
      </w:r>
      <w:r w:rsidR="00104939">
        <w:t>:</w:t>
      </w:r>
    </w:p>
    <w:p w14:paraId="3C3BE669" w14:textId="0416BD3F" w:rsidR="00A706AF" w:rsidRPr="008E630B" w:rsidRDefault="00A706AF" w:rsidP="002540A3"/>
    <w:p w14:paraId="7766D35B" w14:textId="2325B662" w:rsidR="00A706AF" w:rsidRPr="008E630B" w:rsidRDefault="00A706AF" w:rsidP="002540A3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78D28412" wp14:editId="3F21A8C4">
                <wp:extent cx="6642000" cy="1404620"/>
                <wp:effectExtent l="0" t="0" r="26035" b="12700"/>
                <wp:docPr id="20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5E346CF" w14:textId="27484AB1" w:rsidR="000D6C28" w:rsidRPr="000C7097" w:rsidRDefault="00104939" w:rsidP="000D6C28">
                            <w:pPr>
                              <w:pStyle w:val="SourceCode"/>
                              <w:spacing w:after="0"/>
                            </w:pPr>
                            <w:r w:rsidRPr="00104939">
                              <w:t xml:space="preserve">dotnet add package </w:t>
                            </w:r>
                            <w:proofErr w:type="spellStart"/>
                            <w:r w:rsidRPr="00104939">
                              <w:t>Blazored.LocalStorage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8D28412" id="_x0000_s1031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uZ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hGuZ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55E346CF" w14:textId="27484AB1" w:rsidR="000D6C28" w:rsidRPr="000C7097" w:rsidRDefault="00104939" w:rsidP="000D6C28">
                      <w:pPr>
                        <w:pStyle w:val="SourceCode"/>
                        <w:spacing w:after="0"/>
                      </w:pPr>
                      <w:r w:rsidRPr="00104939">
                        <w:t xml:space="preserve">dotnet add package </w:t>
                      </w:r>
                      <w:proofErr w:type="spellStart"/>
                      <w:r w:rsidRPr="00104939">
                        <w:t>Blazored.LocalStorage</w:t>
                      </w:r>
                      <w:proofErr w:type="spellEnd"/>
                    </w:p>
                  </w:txbxContent>
                </v:textbox>
                <w10:anchorlock/>
              </v:shape>
            </w:pict>
          </mc:Fallback>
        </mc:AlternateContent>
      </w:r>
    </w:p>
    <w:p w14:paraId="032C2A03" w14:textId="1B6629B7" w:rsidR="00A706AF" w:rsidRDefault="00A706AF" w:rsidP="002540A3"/>
    <w:p w14:paraId="395B1AE9" w14:textId="0292B659" w:rsidR="00104939" w:rsidRDefault="00104939" w:rsidP="002540A3">
      <w:r>
        <w:t>This will add the</w:t>
      </w:r>
      <w:r w:rsidR="0041130C">
        <w:t xml:space="preserve"> </w:t>
      </w:r>
      <w:r w:rsidR="0041130C" w:rsidRPr="0041130C">
        <w:rPr>
          <w:b/>
          <w:bCs/>
        </w:rPr>
        <w:t>Package</w:t>
      </w:r>
      <w:r w:rsidR="0041130C">
        <w:t xml:space="preserve"> for</w:t>
      </w:r>
      <w:r>
        <w:t xml:space="preserve"> </w:t>
      </w:r>
      <w:proofErr w:type="spellStart"/>
      <w:r w:rsidRPr="0041130C">
        <w:rPr>
          <w:i/>
          <w:iCs/>
        </w:rPr>
        <w:t>Blazored</w:t>
      </w:r>
      <w:r w:rsidR="00F72F37" w:rsidRPr="0041130C">
        <w:rPr>
          <w:i/>
          <w:iCs/>
        </w:rPr>
        <w:t>.</w:t>
      </w:r>
      <w:r w:rsidRPr="0041130C">
        <w:rPr>
          <w:i/>
          <w:iCs/>
        </w:rPr>
        <w:t>LocalStorage</w:t>
      </w:r>
      <w:proofErr w:type="spellEnd"/>
      <w:r>
        <w:t xml:space="preserve"> created by </w:t>
      </w:r>
      <w:r w:rsidRPr="00D87D55">
        <w:rPr>
          <w:i/>
          <w:iCs/>
        </w:rPr>
        <w:t xml:space="preserve">Chris </w:t>
      </w:r>
      <w:proofErr w:type="spellStart"/>
      <w:r w:rsidRPr="00D87D55">
        <w:rPr>
          <w:i/>
          <w:iCs/>
        </w:rPr>
        <w:t>Sainty</w:t>
      </w:r>
      <w:proofErr w:type="spellEnd"/>
      <w:r w:rsidR="00D87D55">
        <w:t xml:space="preserve"> which provide</w:t>
      </w:r>
      <w:r w:rsidR="00F72F37">
        <w:t>s</w:t>
      </w:r>
      <w:r w:rsidR="00D87D55">
        <w:t xml:space="preserve"> access to local storage </w:t>
      </w:r>
      <w:r w:rsidR="0041130C">
        <w:t>for</w:t>
      </w:r>
      <w:r w:rsidR="00D87D55">
        <w:t xml:space="preserve"> </w:t>
      </w:r>
      <w:proofErr w:type="spellStart"/>
      <w:r w:rsidR="00D87D55" w:rsidRPr="00D87D55">
        <w:rPr>
          <w:b/>
          <w:bCs/>
        </w:rPr>
        <w:t>Blazor</w:t>
      </w:r>
      <w:proofErr w:type="spellEnd"/>
      <w:r w:rsidR="00D87D55">
        <w:t xml:space="preserve"> applications, this will be used to save and load values </w:t>
      </w:r>
      <w:r w:rsidR="0041130C">
        <w:t xml:space="preserve">in the </w:t>
      </w:r>
      <w:r w:rsidR="0041130C" w:rsidRPr="0041130C">
        <w:rPr>
          <w:b/>
          <w:bCs/>
        </w:rPr>
        <w:t>Browser</w:t>
      </w:r>
      <w:r w:rsidR="0041130C">
        <w:t>.</w:t>
      </w:r>
    </w:p>
    <w:p w14:paraId="3BB3EAAC" w14:textId="003E9285" w:rsidR="00D87D55" w:rsidRDefault="00D87D55" w:rsidP="002540A3"/>
    <w:p w14:paraId="7B87971C" w14:textId="32E0677E" w:rsidR="00D87D55" w:rsidRDefault="0041130C" w:rsidP="002540A3">
      <w:r>
        <w:t>Then</w:t>
      </w:r>
      <w:r w:rsidR="00D87D55">
        <w:t xml:space="preserve"> while still in the </w:t>
      </w:r>
      <w:r w:rsidR="00D87D55" w:rsidRPr="00104939">
        <w:rPr>
          <w:b/>
          <w:bCs/>
        </w:rPr>
        <w:t>Command Prompt</w:t>
      </w:r>
      <w:r w:rsidR="00D87D55">
        <w:t xml:space="preserve"> or </w:t>
      </w:r>
      <w:r w:rsidR="00D87D55">
        <w:rPr>
          <w:b/>
          <w:bCs/>
        </w:rPr>
        <w:t>Terminal</w:t>
      </w:r>
      <w:r w:rsidR="00D87D55">
        <w:t xml:space="preserve"> you can add the second </w:t>
      </w:r>
      <w:r w:rsidRPr="0041130C">
        <w:rPr>
          <w:b/>
          <w:bCs/>
        </w:rPr>
        <w:t>P</w:t>
      </w:r>
      <w:r w:rsidR="00D87D55" w:rsidRPr="0041130C">
        <w:rPr>
          <w:b/>
          <w:bCs/>
        </w:rPr>
        <w:t>ackage</w:t>
      </w:r>
      <w:r w:rsidR="00D87D55">
        <w:t xml:space="preserve"> of </w:t>
      </w:r>
      <w:proofErr w:type="spellStart"/>
      <w:r w:rsidR="00D87D55" w:rsidRPr="0041130C">
        <w:rPr>
          <w:i/>
          <w:iCs/>
        </w:rPr>
        <w:t>Spotify.NetStandard</w:t>
      </w:r>
      <w:proofErr w:type="spellEnd"/>
      <w:r w:rsidR="00D87D55">
        <w:t xml:space="preserve"> type the following and then press </w:t>
      </w:r>
      <w:r w:rsidR="00D87D55" w:rsidRPr="00D87D55">
        <w:rPr>
          <w:b/>
          <w:bCs/>
        </w:rPr>
        <w:t>Enter</w:t>
      </w:r>
      <w:r w:rsidR="00D87D55">
        <w:t>:</w:t>
      </w:r>
    </w:p>
    <w:p w14:paraId="4659AB97" w14:textId="75EA4E63" w:rsidR="00D87D55" w:rsidRDefault="00D87D55" w:rsidP="002540A3"/>
    <w:p w14:paraId="38CE1A09" w14:textId="40494943" w:rsidR="00D87D55" w:rsidRPr="00D87D55" w:rsidRDefault="00D87D55" w:rsidP="002540A3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568C63B5" wp14:editId="62DA04D2">
                <wp:extent cx="6642000" cy="1404620"/>
                <wp:effectExtent l="0" t="0" r="26035" b="12700"/>
                <wp:docPr id="2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5C99EAA" w14:textId="5970ADBB" w:rsidR="00D87D55" w:rsidRPr="000C7097" w:rsidRDefault="00D87D55" w:rsidP="00D87D55">
                            <w:pPr>
                              <w:pStyle w:val="SourceCode"/>
                              <w:spacing w:after="0"/>
                            </w:pPr>
                            <w:r w:rsidRPr="00104939">
                              <w:t xml:space="preserve">dotnet add package </w:t>
                            </w:r>
                            <w:proofErr w:type="spellStart"/>
                            <w:r>
                              <w:t>Spotify.NetStandard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68C63B5" id="_x0000_s1032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Iqn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niNE0VpSqhOJA7CYH56rBQ0gN8568j4BfffDgIVZ+a9JYGv&#10;BjXCZYKXSXmZCCsJquAyIGdDsg3pfSXy3S1ZYaeTSM+9jE2TpRPL4/OLb+YyT7eef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EhIqn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55C99EAA" w14:textId="5970ADBB" w:rsidR="00D87D55" w:rsidRPr="000C7097" w:rsidRDefault="00D87D55" w:rsidP="00D87D55">
                      <w:pPr>
                        <w:pStyle w:val="SourceCode"/>
                        <w:spacing w:after="0"/>
                      </w:pPr>
                      <w:r w:rsidRPr="00104939">
                        <w:t xml:space="preserve">dotnet add package </w:t>
                      </w:r>
                      <w:proofErr w:type="spellStart"/>
                      <w:r>
                        <w:t>Spotify.NetStandard</w:t>
                      </w:r>
                      <w:proofErr w:type="spellEnd"/>
                    </w:p>
                  </w:txbxContent>
                </v:textbox>
                <w10:anchorlock/>
              </v:shape>
            </w:pict>
          </mc:Fallback>
        </mc:AlternateContent>
      </w:r>
    </w:p>
    <w:p w14:paraId="45C3E83E" w14:textId="02B4B2F4" w:rsidR="00104939" w:rsidRDefault="00104939"/>
    <w:p w14:paraId="233E90B8" w14:textId="605D5A98" w:rsidR="00F72F37" w:rsidRDefault="00F72F37" w:rsidP="00C947AA">
      <w:pPr>
        <w:pStyle w:val="BodyText"/>
        <w:spacing w:after="0"/>
      </w:pPr>
      <w:r>
        <w:t>This will add the</w:t>
      </w:r>
      <w:r w:rsidR="0041130C">
        <w:t xml:space="preserve"> </w:t>
      </w:r>
      <w:r w:rsidR="0041130C" w:rsidRPr="0041130C">
        <w:rPr>
          <w:b/>
          <w:bCs/>
        </w:rPr>
        <w:t>Package</w:t>
      </w:r>
      <w:r w:rsidR="0041130C">
        <w:t xml:space="preserve"> for</w:t>
      </w:r>
      <w:r>
        <w:t xml:space="preserve"> </w:t>
      </w:r>
      <w:proofErr w:type="spellStart"/>
      <w:r w:rsidRPr="0041130C">
        <w:rPr>
          <w:i/>
          <w:iCs/>
        </w:rPr>
        <w:t>Spotify.NetStandard</w:t>
      </w:r>
      <w:proofErr w:type="spellEnd"/>
      <w:r>
        <w:t xml:space="preserve"> </w:t>
      </w:r>
      <w:r w:rsidR="0041130C">
        <w:t xml:space="preserve">created by </w:t>
      </w:r>
      <w:r w:rsidR="0041130C" w:rsidRPr="00F72F37">
        <w:rPr>
          <w:i/>
          <w:iCs/>
        </w:rPr>
        <w:t>Peter Bull</w:t>
      </w:r>
      <w:r w:rsidR="0041130C">
        <w:rPr>
          <w:b/>
          <w:bCs/>
          <w:i/>
          <w:iCs/>
        </w:rPr>
        <w:t xml:space="preserve"> </w:t>
      </w:r>
      <w:r>
        <w:t xml:space="preserve">which provides access to the </w:t>
      </w:r>
      <w:r w:rsidRPr="00F72F37">
        <w:rPr>
          <w:b/>
          <w:bCs/>
        </w:rPr>
        <w:t>Spotify</w:t>
      </w:r>
      <w:r w:rsidR="0041130C">
        <w:rPr>
          <w:b/>
          <w:bCs/>
        </w:rPr>
        <w:t xml:space="preserve"> Web</w:t>
      </w:r>
      <w:r w:rsidRPr="00F72F37">
        <w:rPr>
          <w:b/>
          <w:bCs/>
        </w:rPr>
        <w:t xml:space="preserve"> API</w:t>
      </w:r>
      <w:r>
        <w:t xml:space="preserve"> and will be used to obtain information from </w:t>
      </w:r>
      <w:r w:rsidRPr="00F72F37">
        <w:rPr>
          <w:b/>
          <w:bCs/>
        </w:rPr>
        <w:t>Spotify</w:t>
      </w:r>
      <w:r>
        <w:t>.</w:t>
      </w:r>
    </w:p>
    <w:p w14:paraId="12389113" w14:textId="1F22430C" w:rsidR="00F72F37" w:rsidRDefault="00F72F37" w:rsidP="00C947AA">
      <w:pPr>
        <w:pStyle w:val="BodyText"/>
        <w:spacing w:after="0"/>
      </w:pPr>
    </w:p>
    <w:p w14:paraId="142AB0F9" w14:textId="4E8EA55E" w:rsidR="00EB2207" w:rsidRPr="000551EF" w:rsidRDefault="00F72F37" w:rsidP="000551EF">
      <w:pPr>
        <w:pStyle w:val="BodyText"/>
        <w:spacing w:after="0"/>
      </w:pPr>
      <w:r>
        <w:t>You can then close th</w:t>
      </w:r>
      <w:r w:rsidR="003C6B39">
        <w:t>is</w:t>
      </w:r>
      <w:r>
        <w:t xml:space="preserve"> </w:t>
      </w:r>
      <w:r w:rsidRPr="00F72F37">
        <w:rPr>
          <w:b/>
          <w:bCs/>
        </w:rPr>
        <w:t>Command Prompt</w:t>
      </w:r>
      <w:r>
        <w:t xml:space="preserve"> or </w:t>
      </w:r>
      <w:r w:rsidRPr="00F72F37">
        <w:rPr>
          <w:b/>
          <w:bCs/>
        </w:rPr>
        <w:t>Terminal</w:t>
      </w:r>
      <w:r>
        <w:t xml:space="preserve"> as it will no longer be needed </w:t>
      </w:r>
      <w:r w:rsidR="008B31CB">
        <w:t>in</w:t>
      </w:r>
      <w:r>
        <w:t xml:space="preserve"> the </w:t>
      </w:r>
      <w:r w:rsidRPr="00F72F37">
        <w:rPr>
          <w:b/>
          <w:bCs/>
        </w:rPr>
        <w:t>Workshop</w:t>
      </w:r>
      <w:r>
        <w:t>.</w:t>
      </w:r>
      <w:r w:rsidR="00EB2207">
        <w:br w:type="page"/>
      </w:r>
    </w:p>
    <w:p w14:paraId="5C0105E6" w14:textId="083FD713" w:rsidR="00A05431" w:rsidRPr="008E630B" w:rsidRDefault="00A05431" w:rsidP="00A05431">
      <w:pPr>
        <w:pStyle w:val="Heading2"/>
      </w:pPr>
      <w:bookmarkStart w:id="8" w:name="_Toc120030538"/>
      <w:r w:rsidRPr="008E630B">
        <w:lastRenderedPageBreak/>
        <w:t>Visual Studio Code</w:t>
      </w:r>
      <w:bookmarkEnd w:id="8"/>
    </w:p>
    <w:p w14:paraId="5C48A4FA" w14:textId="77777777" w:rsidR="005D157B" w:rsidRDefault="005D157B" w:rsidP="002540A3"/>
    <w:p w14:paraId="3EE3AE30" w14:textId="47016BCF" w:rsidR="00A50755" w:rsidRPr="008E630B" w:rsidRDefault="00C47E41" w:rsidP="002540A3">
      <w:r w:rsidRPr="00C47E41">
        <w:rPr>
          <w:b/>
          <w:bCs/>
        </w:rPr>
        <w:t>Visual Studio Code</w:t>
      </w:r>
      <w:r>
        <w:t xml:space="preserve"> is a free </w:t>
      </w:r>
      <w:r w:rsidRPr="008E630B">
        <w:rPr>
          <w:b/>
          <w:bCs/>
        </w:rPr>
        <w:t>Integrated Development Environment or IDE</w:t>
      </w:r>
      <w:r w:rsidRPr="008E630B">
        <w:t xml:space="preserve"> created by </w:t>
      </w:r>
      <w:r w:rsidRPr="008E630B">
        <w:rPr>
          <w:b/>
          <w:bCs/>
        </w:rPr>
        <w:t>Microsoft</w:t>
      </w:r>
      <w:r>
        <w:t xml:space="preserve"> and will be used in the </w:t>
      </w:r>
      <w:r w:rsidRPr="00C47E41">
        <w:rPr>
          <w:b/>
          <w:bCs/>
        </w:rPr>
        <w:t>Workshop</w:t>
      </w:r>
      <w:r>
        <w:t xml:space="preserve"> and will make writing the application</w:t>
      </w:r>
      <w:r w:rsidR="00B4385F">
        <w:t xml:space="preserve"> easier</w:t>
      </w:r>
      <w:r>
        <w:t>. You can</w:t>
      </w:r>
      <w:r w:rsidR="00AB1424" w:rsidRPr="008E630B">
        <w:t xml:space="preserve"> </w:t>
      </w:r>
      <w:r w:rsidR="00AB1424" w:rsidRPr="008E630B">
        <w:rPr>
          <w:b/>
          <w:bCs/>
        </w:rPr>
        <w:t>Download</w:t>
      </w:r>
      <w:r>
        <w:t xml:space="preserve"> it,</w:t>
      </w:r>
      <w:r w:rsidR="00477D1F" w:rsidRPr="008E630B">
        <w:t xml:space="preserve"> if you don’t have it already</w:t>
      </w:r>
      <w:r>
        <w:t>,</w:t>
      </w:r>
      <w:r w:rsidR="00477D1F" w:rsidRPr="008E630B">
        <w:rPr>
          <w:b/>
          <w:bCs/>
        </w:rPr>
        <w:t xml:space="preserve"> </w:t>
      </w:r>
      <w:r w:rsidR="00477D1F" w:rsidRPr="008E630B">
        <w:t xml:space="preserve">for </w:t>
      </w:r>
      <w:r w:rsidR="00477D1F" w:rsidRPr="008E630B">
        <w:rPr>
          <w:b/>
          <w:bCs/>
        </w:rPr>
        <w:t>Windows</w:t>
      </w:r>
      <w:r w:rsidR="00861A0D" w:rsidRPr="008E630B">
        <w:rPr>
          <w:b/>
          <w:bCs/>
        </w:rPr>
        <w:t xml:space="preserve"> </w:t>
      </w:r>
      <w:r w:rsidR="000E01F4">
        <w:t xml:space="preserve">or </w:t>
      </w:r>
      <w:r w:rsidR="000E01F4" w:rsidRPr="000E01F4">
        <w:rPr>
          <w:b/>
          <w:bCs/>
        </w:rPr>
        <w:t>Mac</w:t>
      </w:r>
      <w:r w:rsidR="000E01F4">
        <w:t xml:space="preserve"> </w:t>
      </w:r>
      <w:r w:rsidR="00861A0D" w:rsidRPr="008E630B">
        <w:t>from</w:t>
      </w:r>
      <w:r w:rsidR="00F151FC">
        <w:t xml:space="preserve"> a new </w:t>
      </w:r>
      <w:r w:rsidR="00F151FC" w:rsidRPr="00F151FC">
        <w:rPr>
          <w:b/>
          <w:bCs/>
        </w:rPr>
        <w:t>Browser</w:t>
      </w:r>
      <w:r w:rsidR="00F151FC">
        <w:t xml:space="preserve"> tab</w:t>
      </w:r>
      <w:r w:rsidR="00861A0D" w:rsidRPr="008E630B">
        <w:t xml:space="preserve"> </w:t>
      </w:r>
      <w:hyperlink r:id="rId18" w:history="1">
        <w:r w:rsidR="00861A0D" w:rsidRPr="008E630B">
          <w:rPr>
            <w:rStyle w:val="Hyperlink"/>
          </w:rPr>
          <w:t>code.visualstudio.com</w:t>
        </w:r>
      </w:hyperlink>
    </w:p>
    <w:p w14:paraId="66812AEF" w14:textId="0458FA87" w:rsidR="00861A0D" w:rsidRPr="008E630B" w:rsidRDefault="00861A0D" w:rsidP="002540A3"/>
    <w:p w14:paraId="648FCF81" w14:textId="08F11FF4" w:rsidR="00861A0D" w:rsidRPr="008E630B" w:rsidRDefault="00861A0D" w:rsidP="002540A3">
      <w:r w:rsidRPr="008E630B">
        <w:rPr>
          <w:noProof/>
        </w:rPr>
        <w:drawing>
          <wp:inline distT="0" distB="0" distL="0" distR="0" wp14:anchorId="25638B50" wp14:editId="70DB2FED">
            <wp:extent cx="6641999" cy="3350717"/>
            <wp:effectExtent l="0" t="0" r="6985" b="2540"/>
            <wp:docPr id="25" name="Picture 2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Graphical user interface, text, application&#10;&#10;Description automatically generated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1999" cy="33507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E4991A" w14:textId="23484FB1" w:rsidR="00861A0D" w:rsidRPr="008E630B" w:rsidRDefault="00861A0D"/>
    <w:p w14:paraId="7AE0792F" w14:textId="1F6608AA" w:rsidR="00861A0D" w:rsidRPr="008E630B" w:rsidRDefault="00861A0D" w:rsidP="00861A0D">
      <w:pPr>
        <w:rPr>
          <w:b/>
          <w:bCs/>
        </w:rPr>
      </w:pPr>
      <w:r w:rsidRPr="008E630B">
        <w:t>Once</w:t>
      </w:r>
      <w:r w:rsidR="00B4385F">
        <w:t xml:space="preserve"> it has been</w:t>
      </w:r>
      <w:r w:rsidRPr="008E630B">
        <w:t xml:space="preserve"> </w:t>
      </w:r>
      <w:r w:rsidRPr="008E630B">
        <w:rPr>
          <w:b/>
          <w:bCs/>
        </w:rPr>
        <w:t xml:space="preserve">Downloaded, </w:t>
      </w:r>
      <w:r w:rsidRPr="008E630B">
        <w:t xml:space="preserve">you can then </w:t>
      </w:r>
      <w:r w:rsidRPr="008E630B">
        <w:rPr>
          <w:b/>
          <w:bCs/>
        </w:rPr>
        <w:t xml:space="preserve">Install </w:t>
      </w:r>
      <w:r w:rsidRPr="008E630B">
        <w:t>it</w:t>
      </w:r>
      <w:r w:rsidRPr="008E630B">
        <w:rPr>
          <w:b/>
          <w:bCs/>
        </w:rPr>
        <w:t xml:space="preserve"> </w:t>
      </w:r>
      <w:r w:rsidRPr="008E630B">
        <w:t xml:space="preserve">by following the steps in the </w:t>
      </w:r>
      <w:r w:rsidRPr="008E630B">
        <w:rPr>
          <w:b/>
          <w:bCs/>
        </w:rPr>
        <w:t>Installation Wizard</w:t>
      </w:r>
    </w:p>
    <w:p w14:paraId="61236440" w14:textId="25C9D38D" w:rsidR="00861A0D" w:rsidRPr="008E630B" w:rsidRDefault="00861A0D" w:rsidP="00861A0D">
      <w:pPr>
        <w:rPr>
          <w:b/>
          <w:bCs/>
        </w:rPr>
      </w:pPr>
    </w:p>
    <w:p w14:paraId="4AC59C11" w14:textId="010FFB69" w:rsidR="00861A0D" w:rsidRPr="008E630B" w:rsidRDefault="00861A0D" w:rsidP="00861A0D">
      <w:pPr>
        <w:jc w:val="center"/>
        <w:rPr>
          <w:b/>
          <w:bCs/>
        </w:rPr>
      </w:pPr>
      <w:r w:rsidRPr="008E630B">
        <w:rPr>
          <w:b/>
          <w:bCs/>
          <w:noProof/>
        </w:rPr>
        <w:drawing>
          <wp:inline distT="0" distB="0" distL="0" distR="0" wp14:anchorId="679EC03D" wp14:editId="1A243CBE">
            <wp:extent cx="4816800" cy="3571200"/>
            <wp:effectExtent l="0" t="0" r="3175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6800" cy="357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FFA541" w14:textId="77777777" w:rsidR="0001093F" w:rsidRPr="008E630B" w:rsidRDefault="0001093F" w:rsidP="0001093F">
      <w:pPr>
        <w:rPr>
          <w:b/>
          <w:bCs/>
        </w:rPr>
      </w:pPr>
    </w:p>
    <w:p w14:paraId="204EC961" w14:textId="77777777" w:rsidR="00821673" w:rsidRDefault="0001093F" w:rsidP="00821673">
      <w:pPr>
        <w:pStyle w:val="Code"/>
        <w:rPr>
          <w:rFonts w:ascii="Segoe UI" w:hAnsi="Segoe UI" w:cs="Segoe UI"/>
        </w:rPr>
      </w:pPr>
      <w:r w:rsidRPr="00821673">
        <w:rPr>
          <w:rFonts w:ascii="Segoe UI" w:hAnsi="Segoe UI" w:cs="Segoe UI"/>
        </w:rPr>
        <w:t>Once</w:t>
      </w:r>
      <w:r w:rsidR="00821673">
        <w:rPr>
          <w:rFonts w:ascii="Segoe UI" w:hAnsi="Segoe UI" w:cs="Segoe UI"/>
        </w:rPr>
        <w:t xml:space="preserve"> you’ve installed</w:t>
      </w:r>
      <w:r w:rsidRPr="00821673">
        <w:rPr>
          <w:rFonts w:ascii="Segoe UI" w:hAnsi="Segoe UI" w:cs="Segoe UI"/>
        </w:rPr>
        <w:t xml:space="preserve"> </w:t>
      </w:r>
      <w:r w:rsidRPr="00821673">
        <w:rPr>
          <w:rFonts w:ascii="Segoe UI" w:hAnsi="Segoe UI" w:cs="Segoe UI"/>
          <w:b/>
          <w:bCs/>
        </w:rPr>
        <w:t>.NET</w:t>
      </w:r>
      <w:r w:rsidRPr="00821673">
        <w:rPr>
          <w:rFonts w:ascii="Segoe UI" w:hAnsi="Segoe UI" w:cs="Segoe UI"/>
        </w:rPr>
        <w:t xml:space="preserve">, used </w:t>
      </w:r>
      <w:r w:rsidR="00821673" w:rsidRPr="00821673">
        <w:rPr>
          <w:rFonts w:cs="Segoe UI"/>
          <w:b/>
          <w:bCs/>
        </w:rPr>
        <w:t xml:space="preserve">dotnet new </w:t>
      </w:r>
      <w:proofErr w:type="spellStart"/>
      <w:r w:rsidR="00821673" w:rsidRPr="00821673">
        <w:rPr>
          <w:rFonts w:cs="Segoe UI"/>
          <w:b/>
          <w:bCs/>
        </w:rPr>
        <w:t>blazorwasm</w:t>
      </w:r>
      <w:proofErr w:type="spellEnd"/>
      <w:r w:rsidR="00821673" w:rsidRPr="00821673">
        <w:rPr>
          <w:rFonts w:cs="Segoe UI"/>
          <w:b/>
          <w:bCs/>
        </w:rPr>
        <w:t xml:space="preserve"> -o </w:t>
      </w:r>
      <w:proofErr w:type="spellStart"/>
      <w:r w:rsidR="00821673" w:rsidRPr="00821673">
        <w:rPr>
          <w:rFonts w:cs="Segoe UI"/>
          <w:b/>
          <w:bCs/>
        </w:rPr>
        <w:t>Blazorfy</w:t>
      </w:r>
      <w:proofErr w:type="spellEnd"/>
      <w:r w:rsidR="00821673">
        <w:rPr>
          <w:rFonts w:ascii="Segoe UI" w:hAnsi="Segoe UI" w:cs="Segoe UI"/>
        </w:rPr>
        <w:t>,</w:t>
      </w:r>
      <w:r w:rsidRPr="00821673">
        <w:rPr>
          <w:rFonts w:ascii="Segoe UI" w:hAnsi="Segoe UI" w:cs="Segoe UI"/>
        </w:rPr>
        <w:t xml:space="preserve"> added the </w:t>
      </w:r>
      <w:r w:rsidRPr="00821673">
        <w:rPr>
          <w:rFonts w:ascii="Segoe UI" w:hAnsi="Segoe UI" w:cs="Segoe UI"/>
          <w:b/>
          <w:bCs/>
        </w:rPr>
        <w:t>Packages</w:t>
      </w:r>
      <w:r w:rsidRPr="00821673">
        <w:rPr>
          <w:rFonts w:ascii="Segoe UI" w:hAnsi="Segoe UI" w:cs="Segoe UI"/>
        </w:rPr>
        <w:t xml:space="preserve"> </w:t>
      </w:r>
      <w:r w:rsidR="00821673">
        <w:rPr>
          <w:rFonts w:ascii="Segoe UI" w:hAnsi="Segoe UI" w:cs="Segoe UI"/>
        </w:rPr>
        <w:t>and</w:t>
      </w:r>
      <w:r w:rsidRPr="00821673">
        <w:rPr>
          <w:rFonts w:ascii="Segoe UI" w:hAnsi="Segoe UI" w:cs="Segoe UI"/>
        </w:rPr>
        <w:t xml:space="preserve"> install</w:t>
      </w:r>
      <w:r w:rsidR="00821673">
        <w:rPr>
          <w:rFonts w:ascii="Segoe UI" w:hAnsi="Segoe UI" w:cs="Segoe UI"/>
        </w:rPr>
        <w:t>ed</w:t>
      </w:r>
      <w:r w:rsidRPr="00821673">
        <w:rPr>
          <w:rFonts w:ascii="Segoe UI" w:hAnsi="Segoe UI" w:cs="Segoe UI"/>
        </w:rPr>
        <w:t xml:space="preserve"> </w:t>
      </w:r>
      <w:r w:rsidRPr="00821673">
        <w:rPr>
          <w:rFonts w:ascii="Segoe UI" w:hAnsi="Segoe UI" w:cs="Segoe UI"/>
          <w:b/>
          <w:bCs/>
        </w:rPr>
        <w:t>Visual Studio Code</w:t>
      </w:r>
      <w:r w:rsidRPr="00821673">
        <w:rPr>
          <w:rFonts w:ascii="Segoe UI" w:hAnsi="Segoe UI" w:cs="Segoe UI"/>
        </w:rPr>
        <w:t xml:space="preserve"> then you’</w:t>
      </w:r>
      <w:r w:rsidR="00821673">
        <w:rPr>
          <w:rFonts w:ascii="Segoe UI" w:hAnsi="Segoe UI" w:cs="Segoe UI"/>
        </w:rPr>
        <w:t>re</w:t>
      </w:r>
      <w:r w:rsidRPr="00821673">
        <w:rPr>
          <w:rFonts w:ascii="Segoe UI" w:hAnsi="Segoe UI" w:cs="Segoe UI"/>
        </w:rPr>
        <w:t xml:space="preserve"> ready for the </w:t>
      </w:r>
      <w:r w:rsidRPr="00821673">
        <w:rPr>
          <w:rFonts w:ascii="Segoe UI" w:hAnsi="Segoe UI" w:cs="Segoe UI"/>
          <w:b/>
          <w:bCs/>
        </w:rPr>
        <w:t>Workshop</w:t>
      </w:r>
      <w:r w:rsidRPr="00821673">
        <w:rPr>
          <w:rFonts w:ascii="Segoe UI" w:hAnsi="Segoe UI" w:cs="Segoe UI"/>
        </w:rPr>
        <w:t>.</w:t>
      </w:r>
    </w:p>
    <w:p w14:paraId="547A6320" w14:textId="54D8E825" w:rsidR="00A05431" w:rsidRPr="00821673" w:rsidRDefault="00A05431" w:rsidP="00821673">
      <w:pPr>
        <w:pStyle w:val="Code"/>
        <w:rPr>
          <w:rFonts w:ascii="Segoe UI" w:hAnsi="Segoe UI" w:cs="Segoe UI"/>
        </w:rPr>
      </w:pPr>
      <w:r w:rsidRPr="00821673">
        <w:rPr>
          <w:rFonts w:ascii="Segoe UI" w:hAnsi="Segoe UI" w:cs="Segoe UI"/>
        </w:rPr>
        <w:br w:type="page"/>
      </w:r>
    </w:p>
    <w:p w14:paraId="5E1E2F55" w14:textId="2D68B44A" w:rsidR="00A11FC4" w:rsidRDefault="004869C1" w:rsidP="00A11FC4">
      <w:pPr>
        <w:pStyle w:val="Heading1"/>
      </w:pPr>
      <w:bookmarkStart w:id="9" w:name="_Toc120030539"/>
      <w:r>
        <w:lastRenderedPageBreak/>
        <w:t>Start</w:t>
      </w:r>
      <w:bookmarkEnd w:id="9"/>
    </w:p>
    <w:p w14:paraId="456AFCB1" w14:textId="79850C69" w:rsidR="00937D02" w:rsidRPr="00937D02" w:rsidRDefault="007F5C32" w:rsidP="00937D02">
      <w:pPr>
        <w:pStyle w:val="Heading2"/>
      </w:pPr>
      <w:bookmarkStart w:id="10" w:name="_Toc120030540"/>
      <w:r>
        <w:t>Workspace</w:t>
      </w:r>
      <w:bookmarkEnd w:id="10"/>
    </w:p>
    <w:p w14:paraId="471A0ACF" w14:textId="454C6918" w:rsidR="00861A0D" w:rsidRPr="00E87270" w:rsidRDefault="00A664B8" w:rsidP="00A664B8">
      <w:r w:rsidRPr="008E630B">
        <w:t xml:space="preserve">Once </w:t>
      </w:r>
      <w:r w:rsidRPr="008E630B">
        <w:rPr>
          <w:b/>
          <w:bCs/>
        </w:rPr>
        <w:t>Visual Studio Code</w:t>
      </w:r>
      <w:r w:rsidRPr="008E630B">
        <w:t xml:space="preserve"> has been </w:t>
      </w:r>
      <w:r w:rsidRPr="008E630B">
        <w:rPr>
          <w:b/>
          <w:bCs/>
        </w:rPr>
        <w:t>Installed</w:t>
      </w:r>
      <w:r w:rsidRPr="008E630B">
        <w:t xml:space="preserve">, </w:t>
      </w:r>
      <w:r w:rsidR="00705C9C">
        <w:t>or</w:t>
      </w:r>
      <w:r w:rsidRPr="008E630B">
        <w:t xml:space="preserve"> was already </w:t>
      </w:r>
      <w:r w:rsidRPr="008E630B">
        <w:rPr>
          <w:b/>
          <w:bCs/>
        </w:rPr>
        <w:t>Installed</w:t>
      </w:r>
      <w:r w:rsidR="00E87270">
        <w:t xml:space="preserve"> but if it is not already running then</w:t>
      </w:r>
      <w:r w:rsidRPr="008E630B">
        <w:t xml:space="preserve"> if using </w:t>
      </w:r>
      <w:r w:rsidRPr="008E630B">
        <w:rPr>
          <w:b/>
          <w:bCs/>
        </w:rPr>
        <w:t>Windows</w:t>
      </w:r>
      <w:r w:rsidRPr="008E630B">
        <w:t xml:space="preserve"> you need to go to </w:t>
      </w:r>
      <w:r w:rsidRPr="008E630B">
        <w:rPr>
          <w:b/>
          <w:bCs/>
        </w:rPr>
        <w:t>Start</w:t>
      </w:r>
      <w:r w:rsidRPr="008E630B">
        <w:t xml:space="preserve"> then search for </w:t>
      </w:r>
      <w:r w:rsidRPr="008E630B">
        <w:rPr>
          <w:b/>
          <w:bCs/>
        </w:rPr>
        <w:t>Visual Studio Code</w:t>
      </w:r>
      <w:r w:rsidRPr="008E630B">
        <w:t xml:space="preserve"> and then select it</w:t>
      </w:r>
      <w:r w:rsidR="00705C9C">
        <w:t xml:space="preserve"> or on </w:t>
      </w:r>
      <w:r w:rsidR="00705C9C" w:rsidRPr="00705C9C">
        <w:rPr>
          <w:b/>
          <w:bCs/>
        </w:rPr>
        <w:t>Mac</w:t>
      </w:r>
      <w:r w:rsidR="00705C9C">
        <w:t xml:space="preserve"> locate it using </w:t>
      </w:r>
      <w:r w:rsidR="00705C9C" w:rsidRPr="00705C9C">
        <w:rPr>
          <w:b/>
          <w:bCs/>
        </w:rPr>
        <w:t>Finder</w:t>
      </w:r>
      <w:r w:rsidR="00E87270">
        <w:t xml:space="preserve"> and you should see it loaded with a screen similar to this for </w:t>
      </w:r>
      <w:r w:rsidR="00E87270" w:rsidRPr="00E87270">
        <w:rPr>
          <w:b/>
          <w:bCs/>
        </w:rPr>
        <w:t>Visual Studio Code</w:t>
      </w:r>
      <w:r w:rsidR="00E87270">
        <w:t>.</w:t>
      </w:r>
    </w:p>
    <w:p w14:paraId="066B2E8A" w14:textId="77777777" w:rsidR="00A664B8" w:rsidRPr="008E630B" w:rsidRDefault="00A664B8" w:rsidP="00A664B8"/>
    <w:p w14:paraId="00F4A269" w14:textId="4F0DAD0C" w:rsidR="00861A0D" w:rsidRPr="008E630B" w:rsidRDefault="00A664B8" w:rsidP="00A664B8">
      <w:pPr>
        <w:jc w:val="center"/>
        <w:rPr>
          <w:b/>
          <w:bCs/>
        </w:rPr>
      </w:pPr>
      <w:r w:rsidRPr="008E630B">
        <w:rPr>
          <w:noProof/>
        </w:rPr>
        <w:drawing>
          <wp:inline distT="0" distB="0" distL="0" distR="0" wp14:anchorId="5AB473BC" wp14:editId="26127982">
            <wp:extent cx="6189784" cy="3327008"/>
            <wp:effectExtent l="0" t="0" r="1905" b="698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9784" cy="3327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E720F3" w14:textId="76399DBC" w:rsidR="004C7976" w:rsidRPr="008E630B" w:rsidRDefault="004C7976"/>
    <w:p w14:paraId="77FA6608" w14:textId="45605EC2" w:rsidR="00A84A4A" w:rsidRPr="008E630B" w:rsidRDefault="00A84A4A" w:rsidP="00A84A4A">
      <w:r w:rsidRPr="008E630B">
        <w:t xml:space="preserve">Once </w:t>
      </w:r>
      <w:r w:rsidRPr="008E630B">
        <w:rPr>
          <w:b/>
          <w:bCs/>
        </w:rPr>
        <w:t>Visual Studio Code</w:t>
      </w:r>
      <w:r w:rsidRPr="008E630B">
        <w:t xml:space="preserve"> has opened from the </w:t>
      </w:r>
      <w:r w:rsidRPr="008E630B">
        <w:rPr>
          <w:b/>
          <w:bCs/>
        </w:rPr>
        <w:t>Menu</w:t>
      </w:r>
      <w:r w:rsidRPr="008E630B">
        <w:t xml:space="preserve"> choose </w:t>
      </w:r>
      <w:r w:rsidRPr="008E630B">
        <w:rPr>
          <w:b/>
          <w:bCs/>
        </w:rPr>
        <w:t>File</w:t>
      </w:r>
      <w:r w:rsidRPr="008E630B">
        <w:t xml:space="preserve"> then </w:t>
      </w:r>
      <w:r w:rsidRPr="008E630B">
        <w:rPr>
          <w:b/>
          <w:bCs/>
        </w:rPr>
        <w:t>Open Folder...</w:t>
      </w:r>
      <w:r w:rsidRPr="008E630B">
        <w:t xml:space="preserve"> then select the </w:t>
      </w:r>
      <w:r w:rsidRPr="008E630B">
        <w:rPr>
          <w:b/>
          <w:bCs/>
        </w:rPr>
        <w:t>Folder</w:t>
      </w:r>
      <w:r w:rsidRPr="008E630B">
        <w:t xml:space="preserve"> for your Application e.g. </w:t>
      </w:r>
      <w:r w:rsidRPr="008E630B">
        <w:rPr>
          <w:i/>
          <w:iCs/>
        </w:rPr>
        <w:t>C:\</w:t>
      </w:r>
      <w:r w:rsidR="004D6E1B">
        <w:rPr>
          <w:i/>
          <w:iCs/>
        </w:rPr>
        <w:t>Workshop</w:t>
      </w:r>
      <w:r w:rsidRPr="008E630B">
        <w:rPr>
          <w:i/>
          <w:iCs/>
        </w:rPr>
        <w:t>\</w:t>
      </w:r>
      <w:r w:rsidR="004D6E1B">
        <w:rPr>
          <w:i/>
          <w:iCs/>
        </w:rPr>
        <w:t>Blazorfy</w:t>
      </w:r>
      <w:r w:rsidR="00AC63D8" w:rsidRPr="008E630B">
        <w:t>.</w:t>
      </w:r>
      <w:r w:rsidRPr="008E630B">
        <w:t xml:space="preserve"> </w:t>
      </w:r>
      <w:r w:rsidR="008659DB">
        <w:t>T</w:t>
      </w:r>
      <w:r w:rsidRPr="008E630B">
        <w:t xml:space="preserve">hen </w:t>
      </w:r>
      <w:r w:rsidR="008659DB">
        <w:t>to open</w:t>
      </w:r>
      <w:r w:rsidRPr="008E630B">
        <w:t xml:space="preserve"> the </w:t>
      </w:r>
      <w:r w:rsidRPr="008E630B">
        <w:rPr>
          <w:b/>
          <w:bCs/>
        </w:rPr>
        <w:t>Folder</w:t>
      </w:r>
      <w:r w:rsidRPr="008E630B">
        <w:t xml:space="preserve"> </w:t>
      </w:r>
      <w:r w:rsidR="008659DB">
        <w:t xml:space="preserve">choose </w:t>
      </w:r>
      <w:r w:rsidR="008659DB" w:rsidRPr="008659DB">
        <w:rPr>
          <w:b/>
          <w:bCs/>
        </w:rPr>
        <w:t>Select Folder</w:t>
      </w:r>
      <w:r w:rsidR="008659DB">
        <w:t xml:space="preserve"> then one it </w:t>
      </w:r>
      <w:r w:rsidRPr="008E630B">
        <w:t xml:space="preserve">has been opened Select the </w:t>
      </w:r>
      <w:r w:rsidRPr="008E630B">
        <w:rPr>
          <w:b/>
          <w:bCs/>
        </w:rPr>
        <w:t>Yes, I trust the authors</w:t>
      </w:r>
      <w:r w:rsidRPr="008E630B">
        <w:t xml:space="preserve"> option in the </w:t>
      </w:r>
      <w:r w:rsidRPr="008E630B">
        <w:rPr>
          <w:b/>
          <w:bCs/>
        </w:rPr>
        <w:t>Do you trust the authors of the files in this folder?</w:t>
      </w:r>
      <w:r w:rsidRPr="008E630B">
        <w:t xml:space="preserve"> if this is displayed</w:t>
      </w:r>
      <w:r w:rsidR="007F5C32">
        <w:t xml:space="preserve"> which will open the </w:t>
      </w:r>
      <w:r w:rsidR="007F5C32" w:rsidRPr="007F5C32">
        <w:rPr>
          <w:b/>
          <w:bCs/>
        </w:rPr>
        <w:t>Workspace</w:t>
      </w:r>
      <w:r w:rsidR="007F5C32">
        <w:t>.</w:t>
      </w:r>
    </w:p>
    <w:p w14:paraId="27B02FED" w14:textId="54C4C1CD" w:rsidR="00952A39" w:rsidRPr="008E630B" w:rsidRDefault="00952A39" w:rsidP="00A84A4A"/>
    <w:p w14:paraId="1B4BC2F2" w14:textId="0672B4C6" w:rsidR="00952A39" w:rsidRPr="008E630B" w:rsidRDefault="00952A39" w:rsidP="00952A39">
      <w:pPr>
        <w:jc w:val="center"/>
      </w:pPr>
      <w:r w:rsidRPr="008E630B">
        <w:rPr>
          <w:noProof/>
        </w:rPr>
        <w:drawing>
          <wp:inline distT="0" distB="0" distL="0" distR="0" wp14:anchorId="798DB34B" wp14:editId="6011C859">
            <wp:extent cx="6189782" cy="3327008"/>
            <wp:effectExtent l="0" t="0" r="1905" b="698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9782" cy="3327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1495D3" w14:textId="4E641B88" w:rsidR="00952A39" w:rsidRDefault="00952A39" w:rsidP="00A84A4A"/>
    <w:p w14:paraId="39485BFF" w14:textId="62102FFB" w:rsidR="00AA66EC" w:rsidRDefault="00AA66EC" w:rsidP="00AA66EC">
      <w:pPr>
        <w:pStyle w:val="Heading2"/>
      </w:pPr>
      <w:bookmarkStart w:id="11" w:name="_Toc120030541"/>
      <w:r>
        <w:lastRenderedPageBreak/>
        <w:t>Extension</w:t>
      </w:r>
      <w:bookmarkEnd w:id="11"/>
    </w:p>
    <w:p w14:paraId="00998A22" w14:textId="77777777" w:rsidR="00AA66EC" w:rsidRDefault="00AA66EC" w:rsidP="00A84A4A"/>
    <w:p w14:paraId="7180FCFB" w14:textId="220DA5AC" w:rsidR="00CD3EA4" w:rsidRDefault="00F659A2" w:rsidP="00A84A4A">
      <w:r>
        <w:t xml:space="preserve">Then in </w:t>
      </w:r>
      <w:r w:rsidRPr="00F659A2">
        <w:rPr>
          <w:b/>
          <w:bCs/>
        </w:rPr>
        <w:t>Visual Studio Code</w:t>
      </w:r>
      <w:r w:rsidR="005760C0">
        <w:t xml:space="preserve"> </w:t>
      </w:r>
      <w:r w:rsidR="00CD3EA4">
        <w:t xml:space="preserve">select the </w:t>
      </w:r>
      <w:r w:rsidR="00CD3EA4" w:rsidRPr="005760C0">
        <w:rPr>
          <w:b/>
          <w:bCs/>
        </w:rPr>
        <w:t>Extensions</w:t>
      </w:r>
      <w:r w:rsidR="00CD3EA4">
        <w:t xml:space="preserve"> option from the </w:t>
      </w:r>
      <w:r w:rsidR="00CD3EA4" w:rsidRPr="00CD3EA4">
        <w:rPr>
          <w:b/>
          <w:bCs/>
        </w:rPr>
        <w:t>Sidebar</w:t>
      </w:r>
      <w:r w:rsidR="00CD3EA4">
        <w:t xml:space="preserve"> </w:t>
      </w:r>
      <w:r>
        <w:t xml:space="preserve">then </w:t>
      </w:r>
      <w:r w:rsidR="0070554B">
        <w:t xml:space="preserve">under </w:t>
      </w:r>
      <w:r w:rsidR="0070554B" w:rsidRPr="0070554B">
        <w:rPr>
          <w:b/>
          <w:bCs/>
        </w:rPr>
        <w:t>Recommended</w:t>
      </w:r>
      <w:r w:rsidR="0070554B">
        <w:t xml:space="preserve"> </w:t>
      </w:r>
      <w:r w:rsidR="00CD3EA4">
        <w:t xml:space="preserve">and then </w:t>
      </w:r>
      <w:r w:rsidR="00CD3EA4">
        <w:rPr>
          <w:b/>
          <w:bCs/>
        </w:rPr>
        <w:t>Install</w:t>
      </w:r>
      <w:r w:rsidR="00CD3EA4">
        <w:t xml:space="preserve"> the </w:t>
      </w:r>
      <w:r w:rsidR="00CD3EA4" w:rsidRPr="00CD3EA4">
        <w:rPr>
          <w:b/>
          <w:bCs/>
        </w:rPr>
        <w:t>Extension</w:t>
      </w:r>
      <w:r w:rsidR="00CD3EA4">
        <w:t xml:space="preserve"> for </w:t>
      </w:r>
      <w:r w:rsidR="00CD3EA4" w:rsidRPr="00CD3EA4">
        <w:rPr>
          <w:b/>
          <w:bCs/>
        </w:rPr>
        <w:t>C#</w:t>
      </w:r>
      <w:r w:rsidR="00CD3EA4">
        <w:t xml:space="preserve"> from </w:t>
      </w:r>
      <w:r w:rsidR="00CD3EA4" w:rsidRPr="00F659A2">
        <w:rPr>
          <w:b/>
          <w:bCs/>
        </w:rPr>
        <w:t>Microsoft</w:t>
      </w:r>
      <w:r>
        <w:t>:</w:t>
      </w:r>
    </w:p>
    <w:p w14:paraId="10BE575B" w14:textId="54397D7E" w:rsidR="00F659A2" w:rsidRDefault="00F659A2" w:rsidP="00A84A4A"/>
    <w:p w14:paraId="3C903EEA" w14:textId="4AFE9568" w:rsidR="00F659A2" w:rsidRDefault="00F659A2" w:rsidP="00F659A2">
      <w:pPr>
        <w:jc w:val="center"/>
      </w:pPr>
      <w:r w:rsidRPr="008E630B">
        <w:rPr>
          <w:noProof/>
        </w:rPr>
        <w:drawing>
          <wp:inline distT="0" distB="0" distL="0" distR="0" wp14:anchorId="62B764C4" wp14:editId="7E19C834">
            <wp:extent cx="6189782" cy="3327007"/>
            <wp:effectExtent l="0" t="0" r="1905" b="6985"/>
            <wp:docPr id="277" name="Picture 2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7" name="Picture 277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9782" cy="33270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B68E86" w14:textId="2D86790E" w:rsidR="0092311E" w:rsidRDefault="0092311E" w:rsidP="00F659A2">
      <w:pPr>
        <w:jc w:val="center"/>
      </w:pPr>
    </w:p>
    <w:p w14:paraId="1ADEE7C7" w14:textId="40AE6792" w:rsidR="0092311E" w:rsidRPr="0092311E" w:rsidRDefault="0092311E" w:rsidP="0092311E">
      <w:pPr>
        <w:rPr>
          <w:b/>
          <w:bCs/>
        </w:rPr>
      </w:pPr>
      <w:r>
        <w:t xml:space="preserve">Then once the </w:t>
      </w:r>
      <w:r w:rsidRPr="0092311E">
        <w:rPr>
          <w:b/>
          <w:bCs/>
        </w:rPr>
        <w:t>Extension</w:t>
      </w:r>
      <w:r>
        <w:t xml:space="preserve"> has been installed then you can select the </w:t>
      </w:r>
      <w:r>
        <w:rPr>
          <w:b/>
          <w:bCs/>
        </w:rPr>
        <w:t>Explorer</w:t>
      </w:r>
      <w:r>
        <w:t xml:space="preserve"> in </w:t>
      </w:r>
      <w:r w:rsidRPr="0092311E">
        <w:rPr>
          <w:b/>
          <w:bCs/>
        </w:rPr>
        <w:t>Visual Studio Code</w:t>
      </w:r>
    </w:p>
    <w:p w14:paraId="5B2D5F99" w14:textId="76B951B0" w:rsidR="00F659A2" w:rsidRDefault="00F659A2" w:rsidP="00F659A2">
      <w:pPr>
        <w:jc w:val="center"/>
      </w:pPr>
    </w:p>
    <w:p w14:paraId="1BD965C8" w14:textId="28B4ED4F" w:rsidR="00F659A2" w:rsidRDefault="0092311E" w:rsidP="0092311E">
      <w:pPr>
        <w:jc w:val="center"/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 w:rsidRPr="008E630B">
        <w:rPr>
          <w:noProof/>
        </w:rPr>
        <w:drawing>
          <wp:inline distT="0" distB="0" distL="0" distR="0" wp14:anchorId="4000C57E" wp14:editId="6BD0F973">
            <wp:extent cx="6189780" cy="3327007"/>
            <wp:effectExtent l="0" t="0" r="1905" b="6985"/>
            <wp:docPr id="279" name="Picture 2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9" name="Picture 279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9780" cy="33270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659A2">
        <w:br w:type="page"/>
      </w:r>
    </w:p>
    <w:p w14:paraId="7D000469" w14:textId="438336C8" w:rsidR="00080B50" w:rsidRPr="00080B50" w:rsidRDefault="00080B50" w:rsidP="00080B50">
      <w:pPr>
        <w:pStyle w:val="Heading2"/>
      </w:pPr>
      <w:bookmarkStart w:id="12" w:name="_Toc120030542"/>
      <w:r>
        <w:lastRenderedPageBreak/>
        <w:t>Settings</w:t>
      </w:r>
      <w:bookmarkEnd w:id="12"/>
    </w:p>
    <w:p w14:paraId="4013D95A" w14:textId="77777777" w:rsidR="00EB2207" w:rsidRDefault="00EB2207" w:rsidP="007449BB"/>
    <w:p w14:paraId="0015E3CF" w14:textId="32B45AC3" w:rsidR="00EB2207" w:rsidRPr="004D6E1B" w:rsidRDefault="00EB2207" w:rsidP="007449BB">
      <w:r>
        <w:t xml:space="preserve">While still in </w:t>
      </w:r>
      <w:r w:rsidRPr="00EB2207">
        <w:rPr>
          <w:b/>
          <w:bCs/>
        </w:rPr>
        <w:t>Visual Studio Code</w:t>
      </w:r>
      <w:r>
        <w:t xml:space="preserve"> from the </w:t>
      </w:r>
      <w:r w:rsidRPr="00EB2207">
        <w:rPr>
          <w:b/>
          <w:bCs/>
        </w:rPr>
        <w:t>Explorer</w:t>
      </w:r>
      <w:r w:rsidR="0070554B">
        <w:t xml:space="preserve">, which should be the top option from the </w:t>
      </w:r>
      <w:r w:rsidR="0070554B" w:rsidRPr="0070554B">
        <w:rPr>
          <w:b/>
          <w:bCs/>
        </w:rPr>
        <w:t>Sidebar</w:t>
      </w:r>
      <w:r w:rsidR="0070554B">
        <w:t xml:space="preserve"> in </w:t>
      </w:r>
      <w:r w:rsidR="0070554B" w:rsidRPr="0070554B">
        <w:rPr>
          <w:b/>
          <w:bCs/>
        </w:rPr>
        <w:t>Visual Studio Code</w:t>
      </w:r>
      <w:r>
        <w:t xml:space="preserve"> for </w:t>
      </w:r>
      <w:proofErr w:type="spellStart"/>
      <w:r w:rsidRPr="00EB2207">
        <w:rPr>
          <w:b/>
          <w:bCs/>
        </w:rPr>
        <w:t>Blazorfy</w:t>
      </w:r>
      <w:proofErr w:type="spellEnd"/>
      <w:r>
        <w:t xml:space="preserve"> open </w:t>
      </w:r>
      <w:r w:rsidRPr="00EB2207">
        <w:rPr>
          <w:b/>
          <w:bCs/>
        </w:rPr>
        <w:t>Properties</w:t>
      </w:r>
      <w:r>
        <w:rPr>
          <w:b/>
          <w:bCs/>
        </w:rPr>
        <w:t xml:space="preserve"> </w:t>
      </w:r>
      <w:r>
        <w:t xml:space="preserve">by selecting the </w:t>
      </w:r>
      <w:r w:rsidRPr="00EB2207">
        <w:rPr>
          <w:rFonts w:ascii="Consolas" w:hAnsi="Consolas"/>
          <w:b/>
          <w:bCs/>
        </w:rPr>
        <w:t>&gt;</w:t>
      </w:r>
      <w:r>
        <w:t xml:space="preserve"> next to it</w:t>
      </w:r>
      <w:r w:rsidR="003A6AAE">
        <w:t xml:space="preserve"> in </w:t>
      </w:r>
      <w:r w:rsidR="003A6AAE" w:rsidRPr="003A6AAE">
        <w:rPr>
          <w:b/>
          <w:bCs/>
        </w:rPr>
        <w:t>Explorer</w:t>
      </w:r>
      <w:r>
        <w:t xml:space="preserve"> and select </w:t>
      </w:r>
      <w:proofErr w:type="spellStart"/>
      <w:r w:rsidRPr="00EB2207">
        <w:rPr>
          <w:b/>
          <w:bCs/>
        </w:rPr>
        <w:t>launchSettings.json</w:t>
      </w:r>
      <w:proofErr w:type="spellEnd"/>
      <w:r w:rsidR="004D6E1B">
        <w:rPr>
          <w:b/>
          <w:bCs/>
        </w:rPr>
        <w:t xml:space="preserve"> </w:t>
      </w:r>
      <w:r w:rsidR="004D6E1B">
        <w:t>as follows:</w:t>
      </w:r>
    </w:p>
    <w:p w14:paraId="0D0ADDF1" w14:textId="214A6D93" w:rsidR="00EB2207" w:rsidRDefault="00EB2207" w:rsidP="007449BB"/>
    <w:p w14:paraId="21B4E993" w14:textId="43D3EE8E" w:rsidR="00EB2207" w:rsidRDefault="004D6E1B" w:rsidP="004D6E1B">
      <w:pPr>
        <w:jc w:val="center"/>
      </w:pPr>
      <w:r w:rsidRPr="008E630B">
        <w:rPr>
          <w:noProof/>
        </w:rPr>
        <w:drawing>
          <wp:inline distT="0" distB="0" distL="0" distR="0" wp14:anchorId="3473A390" wp14:editId="7E91C0E4">
            <wp:extent cx="6189782" cy="3327007"/>
            <wp:effectExtent l="0" t="0" r="1905" b="6985"/>
            <wp:docPr id="21" name="Picture 2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A screenshot of a computer&#10;&#10;Description automatically generated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9782" cy="33270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6F5E59" w14:textId="77777777" w:rsidR="004D6E1B" w:rsidRDefault="004D6E1B" w:rsidP="007449BB"/>
    <w:p w14:paraId="052DC2B4" w14:textId="6B1824FE" w:rsidR="008B208F" w:rsidRPr="007E516A" w:rsidRDefault="00EB2207" w:rsidP="007449BB">
      <w:r>
        <w:t xml:space="preserve">Once </w:t>
      </w:r>
      <w:proofErr w:type="spellStart"/>
      <w:r w:rsidRPr="00EB2207">
        <w:rPr>
          <w:b/>
          <w:bCs/>
        </w:rPr>
        <w:t>launchSettings.json</w:t>
      </w:r>
      <w:proofErr w:type="spellEnd"/>
      <w:r>
        <w:t xml:space="preserve"> has been selected look for </w:t>
      </w:r>
      <w:proofErr w:type="spellStart"/>
      <w:r w:rsidRPr="00EB2207">
        <w:rPr>
          <w:b/>
          <w:bCs/>
        </w:rPr>
        <w:t>applicationUrl</w:t>
      </w:r>
      <w:proofErr w:type="spellEnd"/>
      <w:r>
        <w:t xml:space="preserve"> </w:t>
      </w:r>
      <w:r w:rsidR="00CF0460">
        <w:t xml:space="preserve">in </w:t>
      </w:r>
      <w:proofErr w:type="spellStart"/>
      <w:r w:rsidR="00CF0460" w:rsidRPr="00CF0460">
        <w:rPr>
          <w:b/>
          <w:bCs/>
        </w:rPr>
        <w:t>launchSettings.json</w:t>
      </w:r>
      <w:proofErr w:type="spellEnd"/>
      <w:r w:rsidR="00F44788">
        <w:t xml:space="preserve"> </w:t>
      </w:r>
      <w:r>
        <w:t xml:space="preserve">there may be more than one, and you will see something like </w:t>
      </w:r>
      <w:r w:rsidRPr="00EB2207">
        <w:rPr>
          <w:i/>
          <w:iCs/>
        </w:rPr>
        <w:t>http://localhost:5107</w:t>
      </w:r>
      <w:r>
        <w:t xml:space="preserve"> where</w:t>
      </w:r>
      <w:r w:rsidR="007E516A">
        <w:t xml:space="preserve"> the</w:t>
      </w:r>
      <w:r>
        <w:t xml:space="preserve"> digits </w:t>
      </w:r>
      <w:r w:rsidR="0083285E">
        <w:t>may</w:t>
      </w:r>
      <w:r>
        <w:t xml:space="preserve"> be different. Find any</w:t>
      </w:r>
      <w:r w:rsidR="00F44788">
        <w:t xml:space="preserve">thing </w:t>
      </w:r>
      <w:r>
        <w:t xml:space="preserve">that starts with </w:t>
      </w:r>
      <w:r w:rsidRPr="00EB2207">
        <w:rPr>
          <w:b/>
          <w:bCs/>
        </w:rPr>
        <w:t>http</w:t>
      </w:r>
      <w:r>
        <w:t xml:space="preserve"> in </w:t>
      </w:r>
      <w:proofErr w:type="spellStart"/>
      <w:r w:rsidRPr="00EB2207">
        <w:rPr>
          <w:b/>
          <w:bCs/>
        </w:rPr>
        <w:t>applicationUrl</w:t>
      </w:r>
      <w:proofErr w:type="spellEnd"/>
      <w:r>
        <w:t xml:space="preserve"> and change the number</w:t>
      </w:r>
      <w:r w:rsidR="00A401A0">
        <w:t xml:space="preserve"> to </w:t>
      </w:r>
      <w:r w:rsidR="00A401A0" w:rsidRPr="00A401A0">
        <w:rPr>
          <w:b/>
          <w:bCs/>
        </w:rPr>
        <w:t>1234</w:t>
      </w:r>
      <w:r w:rsidR="007E516A">
        <w:t xml:space="preserve"> e.g. </w:t>
      </w:r>
      <w:r w:rsidR="007E516A" w:rsidRPr="007E516A">
        <w:rPr>
          <w:i/>
          <w:iCs/>
        </w:rPr>
        <w:t>http://localhost:1234</w:t>
      </w:r>
      <w:r w:rsidR="007E516A">
        <w:t xml:space="preserve"> </w:t>
      </w:r>
    </w:p>
    <w:p w14:paraId="3B04BE0F" w14:textId="3FFC16AD" w:rsidR="00EB2207" w:rsidRDefault="00EB2207" w:rsidP="007449BB"/>
    <w:p w14:paraId="44FEB16E" w14:textId="4B34986F" w:rsidR="00EB2207" w:rsidRDefault="00EB2207" w:rsidP="007449BB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BC8AC72" wp14:editId="1C8C6E41">
                <wp:extent cx="6642000" cy="1404620"/>
                <wp:effectExtent l="0" t="0" r="26035" b="12700"/>
                <wp:docPr id="2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4264513" w14:textId="12069A7F" w:rsidR="00EB2207" w:rsidRPr="000C7097" w:rsidRDefault="00EB2207" w:rsidP="00EB2207">
                            <w:pPr>
                              <w:pStyle w:val="SourceCode"/>
                              <w:spacing w:after="0"/>
                            </w:pPr>
                            <w:r>
                              <w:rPr>
                                <w:rStyle w:val="VerbatimChar"/>
                              </w:rPr>
                              <w:t>1234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BC8AC72" id="_x0000_s1033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WPOBQR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4264513" w14:textId="12069A7F" w:rsidR="00EB2207" w:rsidRPr="000C7097" w:rsidRDefault="00EB2207" w:rsidP="00EB2207">
                      <w:pPr>
                        <w:pStyle w:val="SourceCode"/>
                        <w:spacing w:after="0"/>
                      </w:pPr>
                      <w:r>
                        <w:rPr>
                          <w:rStyle w:val="VerbatimChar"/>
                        </w:rPr>
                        <w:t>1234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AB8A71F" w14:textId="7A721C2A" w:rsidR="00EB2207" w:rsidRDefault="00EB2207" w:rsidP="007449BB"/>
    <w:p w14:paraId="65C426FF" w14:textId="78CCD393" w:rsidR="00EB2207" w:rsidRDefault="00EB2207" w:rsidP="00EB2207">
      <w:r>
        <w:t xml:space="preserve">Find any entry that starts with </w:t>
      </w:r>
      <w:r w:rsidRPr="00EB2207">
        <w:rPr>
          <w:b/>
          <w:bCs/>
        </w:rPr>
        <w:t>http</w:t>
      </w:r>
      <w:r>
        <w:rPr>
          <w:b/>
          <w:bCs/>
        </w:rPr>
        <w:t>s</w:t>
      </w:r>
      <w:r>
        <w:t xml:space="preserve"> within </w:t>
      </w:r>
      <w:proofErr w:type="spellStart"/>
      <w:r w:rsidRPr="00EB2207">
        <w:rPr>
          <w:b/>
          <w:bCs/>
        </w:rPr>
        <w:t>applicationUrl</w:t>
      </w:r>
      <w:proofErr w:type="spellEnd"/>
      <w:r>
        <w:t xml:space="preserve"> and change the number</w:t>
      </w:r>
      <w:r w:rsidR="00A401A0">
        <w:t xml:space="preserve"> to </w:t>
      </w:r>
      <w:r w:rsidR="00A401A0" w:rsidRPr="00A401A0">
        <w:rPr>
          <w:b/>
          <w:bCs/>
        </w:rPr>
        <w:t>4321</w:t>
      </w:r>
      <w:r>
        <w:t xml:space="preserve"> </w:t>
      </w:r>
      <w:r w:rsidR="007E516A">
        <w:t xml:space="preserve">e.g. </w:t>
      </w:r>
      <w:r w:rsidR="007E516A" w:rsidRPr="007E516A">
        <w:rPr>
          <w:i/>
          <w:iCs/>
        </w:rPr>
        <w:t>http</w:t>
      </w:r>
      <w:r w:rsidR="007E516A">
        <w:rPr>
          <w:i/>
          <w:iCs/>
        </w:rPr>
        <w:t>s</w:t>
      </w:r>
      <w:r w:rsidR="007E516A" w:rsidRPr="007E516A">
        <w:rPr>
          <w:i/>
          <w:iCs/>
        </w:rPr>
        <w:t>://localhost:</w:t>
      </w:r>
      <w:r w:rsidR="007E516A">
        <w:rPr>
          <w:i/>
          <w:iCs/>
        </w:rPr>
        <w:t>4321</w:t>
      </w:r>
      <w:r w:rsidR="007E516A">
        <w:t xml:space="preserve"> </w:t>
      </w:r>
      <w:r>
        <w:t>as follows:</w:t>
      </w:r>
    </w:p>
    <w:p w14:paraId="246965C6" w14:textId="77777777" w:rsidR="00EB2207" w:rsidRDefault="00EB2207" w:rsidP="007449BB"/>
    <w:p w14:paraId="4E6C13A8" w14:textId="470D08E0" w:rsidR="00EB2207" w:rsidRDefault="00EB2207" w:rsidP="007449BB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5A1A54F0" wp14:editId="3F3953AE">
                <wp:extent cx="6642000" cy="1404620"/>
                <wp:effectExtent l="0" t="0" r="26035" b="12700"/>
                <wp:docPr id="2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33AF836" w14:textId="49B44833" w:rsidR="00EB2207" w:rsidRPr="000C7097" w:rsidRDefault="00FF6614" w:rsidP="00EB2207">
                            <w:pPr>
                              <w:pStyle w:val="SourceCode"/>
                              <w:spacing w:after="0"/>
                            </w:pPr>
                            <w:r>
                              <w:rPr>
                                <w:rStyle w:val="VerbatimChar"/>
                              </w:rPr>
                              <w:t>4321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A1A54F0" id="_x0000_s1034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axm9wx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233AF836" w14:textId="49B44833" w:rsidR="00EB2207" w:rsidRPr="000C7097" w:rsidRDefault="00FF6614" w:rsidP="00EB2207">
                      <w:pPr>
                        <w:pStyle w:val="SourceCode"/>
                        <w:spacing w:after="0"/>
                      </w:pPr>
                      <w:r>
                        <w:rPr>
                          <w:rStyle w:val="VerbatimChar"/>
                        </w:rPr>
                        <w:t>4321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B38FF8E" w14:textId="017C04FF" w:rsidR="00FF6614" w:rsidRDefault="00FF6614" w:rsidP="00EB2207"/>
    <w:p w14:paraId="0DD84B29" w14:textId="53570D1E" w:rsidR="007E4B53" w:rsidRPr="00C70F97" w:rsidRDefault="007E4B53" w:rsidP="00EB2207">
      <w:r>
        <w:t xml:space="preserve">These changes to </w:t>
      </w:r>
      <w:proofErr w:type="spellStart"/>
      <w:r w:rsidRPr="007E4B53">
        <w:rPr>
          <w:b/>
          <w:bCs/>
        </w:rPr>
        <w:t>launchSettings.json</w:t>
      </w:r>
      <w:proofErr w:type="spellEnd"/>
      <w:r>
        <w:t xml:space="preserve"> will ensure when you start </w:t>
      </w:r>
      <w:r w:rsidR="00C70F97">
        <w:t xml:space="preserve">the Application </w:t>
      </w:r>
      <w:r>
        <w:t xml:space="preserve">that the address it launches is </w:t>
      </w:r>
      <w:r w:rsidR="00C70F97">
        <w:t>either of the ones</w:t>
      </w:r>
      <w:r>
        <w:t xml:space="preserve"> for </w:t>
      </w:r>
      <w:r w:rsidRPr="007E4B53">
        <w:rPr>
          <w:b/>
          <w:bCs/>
        </w:rPr>
        <w:t>http</w:t>
      </w:r>
      <w:r>
        <w:t xml:space="preserve"> and </w:t>
      </w:r>
      <w:r w:rsidRPr="007E4B53">
        <w:rPr>
          <w:b/>
          <w:bCs/>
        </w:rPr>
        <w:t>https</w:t>
      </w:r>
      <w:r>
        <w:t xml:space="preserve"> as this has been set up in</w:t>
      </w:r>
      <w:r w:rsidR="00C70F97">
        <w:t xml:space="preserve"> the </w:t>
      </w:r>
      <w:r w:rsidR="00C70F97" w:rsidRPr="00C70F97">
        <w:rPr>
          <w:b/>
          <w:bCs/>
        </w:rPr>
        <w:t>Dashboard</w:t>
      </w:r>
      <w:r w:rsidR="00C70F97">
        <w:t xml:space="preserve"> to be used as the </w:t>
      </w:r>
      <w:r w:rsidR="00C70F97" w:rsidRPr="00C70F97">
        <w:rPr>
          <w:b/>
          <w:bCs/>
        </w:rPr>
        <w:t>Redirect URI</w:t>
      </w:r>
      <w:r w:rsidR="00C70F97">
        <w:t xml:space="preserve"> in</w:t>
      </w:r>
      <w:r>
        <w:t xml:space="preserve"> </w:t>
      </w:r>
      <w:r w:rsidRPr="007E4B53">
        <w:rPr>
          <w:b/>
          <w:bCs/>
        </w:rPr>
        <w:t>Spotify for Developers</w:t>
      </w:r>
      <w:r w:rsidR="00C70F97">
        <w:t>.</w:t>
      </w:r>
    </w:p>
    <w:p w14:paraId="07052040" w14:textId="77777777" w:rsidR="00C17A12" w:rsidRDefault="00C17A12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57BEBB3E" w14:textId="33267F80" w:rsidR="00080B50" w:rsidRDefault="00F17C91" w:rsidP="00080B50">
      <w:pPr>
        <w:pStyle w:val="Heading2"/>
      </w:pPr>
      <w:bookmarkStart w:id="13" w:name="_Toc120030543"/>
      <w:r>
        <w:lastRenderedPageBreak/>
        <w:t>Imports</w:t>
      </w:r>
      <w:bookmarkEnd w:id="13"/>
    </w:p>
    <w:p w14:paraId="7886A356" w14:textId="2DA7E6C8" w:rsidR="00080B50" w:rsidRDefault="00080B50" w:rsidP="00080B50"/>
    <w:p w14:paraId="39C6F8FA" w14:textId="26226D1F" w:rsidR="00080B50" w:rsidRDefault="00080B50" w:rsidP="00080B50">
      <w:r>
        <w:t xml:space="preserve">While still in </w:t>
      </w:r>
      <w:r w:rsidRPr="00EB2207">
        <w:rPr>
          <w:b/>
          <w:bCs/>
        </w:rPr>
        <w:t>Visual Studio Code</w:t>
      </w:r>
      <w:r>
        <w:t xml:space="preserve"> from the </w:t>
      </w:r>
      <w:r w:rsidRPr="00EB2207">
        <w:rPr>
          <w:b/>
          <w:bCs/>
        </w:rPr>
        <w:t>Explorer</w:t>
      </w:r>
      <w:r>
        <w:t xml:space="preserve"> for </w:t>
      </w:r>
      <w:proofErr w:type="spellStart"/>
      <w:r w:rsidRPr="00EB2207">
        <w:rPr>
          <w:b/>
          <w:bCs/>
        </w:rPr>
        <w:t>Blazorfy</w:t>
      </w:r>
      <w:proofErr w:type="spellEnd"/>
      <w:r>
        <w:t xml:space="preserve"> select </w:t>
      </w:r>
      <w:r w:rsidRPr="00080B50">
        <w:rPr>
          <w:b/>
          <w:bCs/>
        </w:rPr>
        <w:t>_</w:t>
      </w:r>
      <w:proofErr w:type="spellStart"/>
      <w:r w:rsidRPr="00080B50">
        <w:rPr>
          <w:b/>
          <w:bCs/>
        </w:rPr>
        <w:t>I</w:t>
      </w:r>
      <w:r>
        <w:rPr>
          <w:b/>
          <w:bCs/>
        </w:rPr>
        <w:t>mports.razor</w:t>
      </w:r>
      <w:proofErr w:type="spellEnd"/>
      <w:r>
        <w:rPr>
          <w:b/>
          <w:bCs/>
        </w:rPr>
        <w:t xml:space="preserve"> </w:t>
      </w:r>
      <w:r w:rsidR="00922B28">
        <w:t>then</w:t>
      </w:r>
      <w:r>
        <w:t xml:space="preserve"> </w:t>
      </w:r>
      <w:r w:rsidR="00922B28">
        <w:t>below</w:t>
      </w:r>
      <w:r>
        <w:t xml:space="preserve"> </w:t>
      </w:r>
      <w:r w:rsidRPr="00080B50">
        <w:rPr>
          <w:rFonts w:ascii="Consolas" w:hAnsi="Consolas"/>
          <w:b/>
          <w:bCs/>
        </w:rPr>
        <w:t xml:space="preserve">@using </w:t>
      </w:r>
      <w:proofErr w:type="spellStart"/>
      <w:r w:rsidRPr="00080B50">
        <w:rPr>
          <w:rFonts w:ascii="Consolas" w:hAnsi="Consolas"/>
          <w:b/>
          <w:bCs/>
        </w:rPr>
        <w:t>Blazorfy.Shared</w:t>
      </w:r>
      <w:proofErr w:type="spellEnd"/>
      <w:r>
        <w:t xml:space="preserve"> type </w:t>
      </w:r>
      <w:r w:rsidR="00136B7D">
        <w:t xml:space="preserve">in </w:t>
      </w:r>
      <w:r>
        <w:t>the following:</w:t>
      </w:r>
    </w:p>
    <w:p w14:paraId="4490A0CD" w14:textId="7B75A319" w:rsidR="00080B50" w:rsidRDefault="00080B50" w:rsidP="00080B50"/>
    <w:p w14:paraId="6AFEF2FC" w14:textId="15605C21" w:rsidR="00080B50" w:rsidRPr="004D6E1B" w:rsidRDefault="00080B50" w:rsidP="00080B50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CBB0B3F" wp14:editId="1EAB3EA4">
                <wp:extent cx="6642000" cy="1404620"/>
                <wp:effectExtent l="0" t="0" r="26035" b="12700"/>
                <wp:docPr id="2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12432D8" w14:textId="73B3CEE9" w:rsidR="00080B50" w:rsidRPr="00F70E8F" w:rsidRDefault="00080B50" w:rsidP="00080B50">
                            <w:pPr>
                              <w:pStyle w:val="SourceCode"/>
                              <w:spacing w:after="0"/>
                            </w:pPr>
                            <w:r w:rsidRPr="00F70E8F">
                              <w:rPr>
                                <w:rFonts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F70E8F">
                              <w:rPr>
                                <w:rFonts w:cs="Cascadia Mono"/>
                                <w:color w:val="0000FF"/>
                              </w:rPr>
                              <w:t>using</w:t>
                            </w:r>
                            <w:r w:rsidRPr="00F70E8F">
                              <w:rPr>
                                <w:rFonts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70E8F">
                              <w:rPr>
                                <w:rFonts w:cs="Cascadia Mono"/>
                                <w:color w:val="000000"/>
                              </w:rPr>
                              <w:t>Spotify.NetStandard.Responses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CBB0B3F" id="_x0000_s1035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3brYl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12432D8" w14:textId="73B3CEE9" w:rsidR="00080B50" w:rsidRPr="00F70E8F" w:rsidRDefault="00080B50" w:rsidP="00080B50">
                      <w:pPr>
                        <w:pStyle w:val="SourceCode"/>
                        <w:spacing w:after="0"/>
                      </w:pPr>
                      <w:r w:rsidRPr="00F70E8F">
                        <w:rPr>
                          <w:rFonts w:cs="Cascadia Mono"/>
                          <w:color w:val="000000"/>
                          <w:highlight w:val="yellow"/>
                        </w:rPr>
                        <w:t>@</w:t>
                      </w:r>
                      <w:r w:rsidRPr="00F70E8F">
                        <w:rPr>
                          <w:rFonts w:cs="Cascadia Mono"/>
                          <w:color w:val="0000FF"/>
                        </w:rPr>
                        <w:t>using</w:t>
                      </w:r>
                      <w:r w:rsidRPr="00F70E8F">
                        <w:rPr>
                          <w:rFonts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70E8F">
                        <w:rPr>
                          <w:rFonts w:cs="Cascadia Mono"/>
                          <w:color w:val="000000"/>
                        </w:rPr>
                        <w:t>Spotify.NetStandard.Responses</w:t>
                      </w:r>
                      <w:proofErr w:type="spellEnd"/>
                    </w:p>
                  </w:txbxContent>
                </v:textbox>
                <w10:anchorlock/>
              </v:shape>
            </w:pict>
          </mc:Fallback>
        </mc:AlternateContent>
      </w:r>
    </w:p>
    <w:p w14:paraId="1D4D4E71" w14:textId="77777777" w:rsidR="00080B50" w:rsidRDefault="00080B50" w:rsidP="00080B50"/>
    <w:p w14:paraId="2587C414" w14:textId="74A4E9F7" w:rsidR="00833678" w:rsidRDefault="00E161AF" w:rsidP="00080B50">
      <w:r>
        <w:t xml:space="preserve">This will allow the </w:t>
      </w:r>
      <w:r w:rsidRPr="00E161AF">
        <w:rPr>
          <w:b/>
          <w:bCs/>
        </w:rPr>
        <w:t>Package</w:t>
      </w:r>
      <w:r>
        <w:t xml:space="preserve"> of </w:t>
      </w:r>
      <w:proofErr w:type="spellStart"/>
      <w:r w:rsidRPr="00136B7D">
        <w:rPr>
          <w:i/>
          <w:iCs/>
        </w:rPr>
        <w:t>Spotify.NetStandard</w:t>
      </w:r>
      <w:proofErr w:type="spellEnd"/>
      <w:r>
        <w:t xml:space="preserve"> to be used</w:t>
      </w:r>
      <w:r w:rsidR="00136B7D">
        <w:t xml:space="preserve"> correctly </w:t>
      </w:r>
      <w:r>
        <w:t xml:space="preserve">later in the </w:t>
      </w:r>
      <w:r w:rsidRPr="00E161AF">
        <w:rPr>
          <w:b/>
          <w:bCs/>
        </w:rPr>
        <w:t>Workshop</w:t>
      </w:r>
      <w:r>
        <w:t>.</w:t>
      </w:r>
    </w:p>
    <w:p w14:paraId="11DB3234" w14:textId="77777777" w:rsidR="00833678" w:rsidRDefault="00833678" w:rsidP="00833678">
      <w:pPr>
        <w:pStyle w:val="BodyText"/>
        <w:spacing w:after="0"/>
      </w:pPr>
    </w:p>
    <w:p w14:paraId="2193E203" w14:textId="6BDC36A8" w:rsidR="00833678" w:rsidRDefault="00833678" w:rsidP="00833678">
      <w:pPr>
        <w:pStyle w:val="BodyText"/>
        <w:spacing w:after="0"/>
      </w:pPr>
      <w:r>
        <w:t xml:space="preserve">You can then go to the </w:t>
      </w:r>
      <w:r w:rsidRPr="00CD1BA8">
        <w:rPr>
          <w:b/>
          <w:bCs/>
        </w:rPr>
        <w:t>Menu</w:t>
      </w:r>
      <w:r>
        <w:t xml:space="preserve"> in </w:t>
      </w:r>
      <w:r w:rsidRPr="00CD1BA8">
        <w:rPr>
          <w:b/>
          <w:bCs/>
        </w:rPr>
        <w:t>Visual Studio Code</w:t>
      </w:r>
      <w:r>
        <w:t xml:space="preserve"> and select </w:t>
      </w:r>
      <w:r w:rsidRPr="00CD1BA8">
        <w:rPr>
          <w:b/>
          <w:bCs/>
        </w:rPr>
        <w:t>File</w:t>
      </w:r>
      <w:r>
        <w:t xml:space="preserve"> and then </w:t>
      </w:r>
      <w:r w:rsidRPr="00CD1BA8">
        <w:rPr>
          <w:b/>
          <w:bCs/>
        </w:rPr>
        <w:t>Save</w:t>
      </w:r>
      <w:r w:rsidR="00C524E7">
        <w:rPr>
          <w:b/>
          <w:bCs/>
        </w:rPr>
        <w:t xml:space="preserve"> All</w:t>
      </w:r>
      <w:r>
        <w:t>.</w:t>
      </w:r>
    </w:p>
    <w:p w14:paraId="02841643" w14:textId="6AB2EF72" w:rsidR="00080B50" w:rsidRDefault="00080B50"/>
    <w:p w14:paraId="458AAB1F" w14:textId="2D21BE08" w:rsidR="00EB2207" w:rsidRPr="008E630B" w:rsidRDefault="00EB2207" w:rsidP="00EB2207">
      <w:pPr>
        <w:rPr>
          <w:bCs/>
        </w:rPr>
      </w:pPr>
      <w:r w:rsidRPr="008E630B">
        <w:t xml:space="preserve">Once done, while still in </w:t>
      </w:r>
      <w:r w:rsidR="00FF6614" w:rsidRPr="00A401A0">
        <w:rPr>
          <w:b/>
          <w:bCs/>
        </w:rPr>
        <w:t>Visual Studio Code</w:t>
      </w:r>
      <w:r w:rsidR="00FF6614">
        <w:t xml:space="preserve">, select </w:t>
      </w:r>
      <w:r w:rsidR="00FF6614" w:rsidRPr="00FF6614">
        <w:rPr>
          <w:b/>
          <w:bCs/>
        </w:rPr>
        <w:t>Terminal</w:t>
      </w:r>
      <w:r w:rsidR="00FF6614">
        <w:rPr>
          <w:b/>
          <w:bCs/>
        </w:rPr>
        <w:t xml:space="preserve"> </w:t>
      </w:r>
      <w:r w:rsidR="00FF6614">
        <w:t xml:space="preserve">and then </w:t>
      </w:r>
      <w:r w:rsidR="00FF6614" w:rsidRPr="00FF6614">
        <w:rPr>
          <w:b/>
          <w:bCs/>
        </w:rPr>
        <w:t>New Terminal</w:t>
      </w:r>
      <w:r w:rsidR="00FF6614">
        <w:rPr>
          <w:b/>
          <w:bCs/>
        </w:rPr>
        <w:t xml:space="preserve"> </w:t>
      </w:r>
      <w:r w:rsidR="00FF6614">
        <w:t xml:space="preserve">and then once the </w:t>
      </w:r>
      <w:r w:rsidR="00FF6614" w:rsidRPr="00FF6614">
        <w:rPr>
          <w:b/>
          <w:bCs/>
        </w:rPr>
        <w:t>Terminal</w:t>
      </w:r>
      <w:r w:rsidR="00FF6614">
        <w:t xml:space="preserve"> has appeared</w:t>
      </w:r>
      <w:r w:rsidRPr="008E630B">
        <w:t xml:space="preserve"> type in the following command and then press </w:t>
      </w:r>
      <w:r w:rsidRPr="008E630B">
        <w:rPr>
          <w:b/>
          <w:bCs/>
        </w:rPr>
        <w:t>Enter</w:t>
      </w:r>
      <w:r w:rsidRPr="008E630B">
        <w:t>.</w:t>
      </w:r>
    </w:p>
    <w:p w14:paraId="73D399D4" w14:textId="77777777" w:rsidR="00EB2207" w:rsidRPr="008E630B" w:rsidRDefault="00EB2207" w:rsidP="00EB2207">
      <w:pPr>
        <w:rPr>
          <w:bCs/>
        </w:rPr>
      </w:pPr>
    </w:p>
    <w:p w14:paraId="17C1447E" w14:textId="77777777" w:rsidR="00EB2207" w:rsidRPr="008E630B" w:rsidRDefault="00EB2207" w:rsidP="00EB2207">
      <w:pPr>
        <w:rPr>
          <w:bCs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70FEEDE7" wp14:editId="7EF99852">
                <wp:extent cx="6642000" cy="1404620"/>
                <wp:effectExtent l="0" t="0" r="26035" b="12700"/>
                <wp:docPr id="20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4E16273" w14:textId="77777777" w:rsidR="00EB2207" w:rsidRPr="000C7097" w:rsidRDefault="00EB2207" w:rsidP="00EB2207">
                            <w:pPr>
                              <w:pStyle w:val="SourceCode"/>
                              <w:spacing w:after="0"/>
                            </w:pPr>
                            <w:r>
                              <w:rPr>
                                <w:rStyle w:val="VerbatimChar"/>
                              </w:rPr>
                              <w:t>dotnet watch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0FEEDE7" id="_x0000_s1036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wYNHA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qhMI0VtSqhOpA7C4H56rRQ0gN8568j5BfffDgIVZ+a9JYWv&#10;BjnCZYKXSXmZCCsJquAyIGdDsg3pgSX23S15YaeTSs+9jF2TpxPN4/uLj+YyT7ee/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a3wYNHAIAAG0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34E16273" w14:textId="77777777" w:rsidR="00EB2207" w:rsidRPr="000C7097" w:rsidRDefault="00EB2207" w:rsidP="00EB2207">
                      <w:pPr>
                        <w:pStyle w:val="SourceCode"/>
                        <w:spacing w:after="0"/>
                      </w:pPr>
                      <w:r>
                        <w:rPr>
                          <w:rStyle w:val="VerbatimChar"/>
                        </w:rPr>
                        <w:t>dotnet watch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C6D4D98" w14:textId="77777777" w:rsidR="00EB2207" w:rsidRPr="008E630B" w:rsidRDefault="00EB2207" w:rsidP="00EB2207">
      <w:pPr>
        <w:rPr>
          <w:bCs/>
        </w:rPr>
      </w:pPr>
    </w:p>
    <w:p w14:paraId="3846A66C" w14:textId="77674B82" w:rsidR="00EB2207" w:rsidRPr="00823DC2" w:rsidRDefault="007C7FA2" w:rsidP="00EB2207">
      <w:pPr>
        <w:rPr>
          <w:bCs/>
        </w:rPr>
      </w:pPr>
      <w:r>
        <w:t>Once done this</w:t>
      </w:r>
      <w:r w:rsidR="00EB2207" w:rsidRPr="008E630B">
        <w:t xml:space="preserve"> will </w:t>
      </w:r>
      <w:r w:rsidR="00EB2207" w:rsidRPr="008E630B">
        <w:rPr>
          <w:b/>
        </w:rPr>
        <w:t>Build</w:t>
      </w:r>
      <w:r w:rsidR="00EB2207" w:rsidRPr="008E630B">
        <w:t xml:space="preserve"> and </w:t>
      </w:r>
      <w:r w:rsidR="00EB2207" w:rsidRPr="008E630B">
        <w:rPr>
          <w:b/>
        </w:rPr>
        <w:t>Start</w:t>
      </w:r>
      <w:r w:rsidR="00EB2207" w:rsidRPr="008E630B">
        <w:t xml:space="preserve"> the Application and display it in your </w:t>
      </w:r>
      <w:r w:rsidR="00EB2207" w:rsidRPr="008E630B">
        <w:rPr>
          <w:b/>
        </w:rPr>
        <w:t>Browser</w:t>
      </w:r>
      <w:r w:rsidR="00A401A0">
        <w:rPr>
          <w:bCs/>
        </w:rPr>
        <w:t xml:space="preserve"> </w:t>
      </w:r>
      <w:r w:rsidR="00823DC2">
        <w:rPr>
          <w:bCs/>
        </w:rPr>
        <w:t>with</w:t>
      </w:r>
      <w:r w:rsidR="00A401A0">
        <w:rPr>
          <w:bCs/>
        </w:rPr>
        <w:t xml:space="preserve"> </w:t>
      </w:r>
      <w:r w:rsidR="00A401A0" w:rsidRPr="00A401A0">
        <w:rPr>
          <w:bCs/>
          <w:i/>
          <w:iCs/>
        </w:rPr>
        <w:t>http://localhost:1234</w:t>
      </w:r>
      <w:r w:rsidR="00A401A0">
        <w:rPr>
          <w:bCs/>
        </w:rPr>
        <w:t xml:space="preserve"> or </w:t>
      </w:r>
      <w:r w:rsidR="00A401A0" w:rsidRPr="00B036E5">
        <w:rPr>
          <w:bCs/>
          <w:i/>
          <w:iCs/>
        </w:rPr>
        <w:t>https://localhost:4321</w:t>
      </w:r>
      <w:r w:rsidR="00A401A0">
        <w:rPr>
          <w:bCs/>
        </w:rPr>
        <w:t xml:space="preserve"> in the </w:t>
      </w:r>
      <w:r w:rsidR="00A401A0" w:rsidRPr="00A401A0">
        <w:rPr>
          <w:b/>
        </w:rPr>
        <w:t>Address Bar</w:t>
      </w:r>
      <w:r w:rsidR="00A401A0">
        <w:rPr>
          <w:bCs/>
        </w:rPr>
        <w:t xml:space="preserve"> </w:t>
      </w:r>
      <w:r>
        <w:rPr>
          <w:bCs/>
        </w:rPr>
        <w:t>as follows</w:t>
      </w:r>
      <w:r w:rsidR="000D48D4">
        <w:rPr>
          <w:bCs/>
        </w:rPr>
        <w:t>:</w:t>
      </w:r>
    </w:p>
    <w:p w14:paraId="096B4DC9" w14:textId="77777777" w:rsidR="00EB2207" w:rsidRPr="008E630B" w:rsidRDefault="00EB2207" w:rsidP="00EB2207">
      <w:pPr>
        <w:rPr>
          <w:noProof/>
        </w:rPr>
      </w:pPr>
    </w:p>
    <w:p w14:paraId="7493D59C" w14:textId="77777777" w:rsidR="00EB2207" w:rsidRPr="008E630B" w:rsidRDefault="00EB2207" w:rsidP="00EB2207">
      <w:pPr>
        <w:jc w:val="center"/>
      </w:pPr>
      <w:r w:rsidRPr="008E630B">
        <w:rPr>
          <w:noProof/>
        </w:rPr>
        <w:drawing>
          <wp:inline distT="0" distB="0" distL="0" distR="0" wp14:anchorId="48558716" wp14:editId="2C96BC92">
            <wp:extent cx="6178602" cy="3320999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8602" cy="3320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76A759" w14:textId="77777777" w:rsidR="00EB2207" w:rsidRPr="008E630B" w:rsidRDefault="00EB2207" w:rsidP="00EB2207"/>
    <w:p w14:paraId="303CC955" w14:textId="45477386" w:rsidR="000D48D4" w:rsidRDefault="000D48D4">
      <w:pPr>
        <w:rPr>
          <w:rFonts w:cs="Segoe UI"/>
          <w:bCs/>
        </w:rPr>
      </w:pPr>
      <w:r>
        <w:rPr>
          <w:bCs/>
        </w:rPr>
        <w:t xml:space="preserve">Make sure to keep the </w:t>
      </w:r>
      <w:r w:rsidRPr="00823DC2">
        <w:rPr>
          <w:b/>
        </w:rPr>
        <w:t>Browser</w:t>
      </w:r>
      <w:r>
        <w:rPr>
          <w:bCs/>
        </w:rPr>
        <w:t xml:space="preserve"> open throughout the </w:t>
      </w:r>
      <w:r w:rsidRPr="00823DC2">
        <w:rPr>
          <w:b/>
        </w:rPr>
        <w:t>Workshop</w:t>
      </w:r>
      <w:r>
        <w:rPr>
          <w:bCs/>
        </w:rPr>
        <w:t xml:space="preserve">. However if you accidently close the </w:t>
      </w:r>
      <w:r w:rsidRPr="000D48D4">
        <w:rPr>
          <w:b/>
        </w:rPr>
        <w:t>Browser</w:t>
      </w:r>
      <w:r>
        <w:rPr>
          <w:bCs/>
        </w:rPr>
        <w:t xml:space="preserve"> then you can return to </w:t>
      </w:r>
      <w:r w:rsidRPr="000D48D4">
        <w:rPr>
          <w:b/>
        </w:rPr>
        <w:t>Visual Studio Code</w:t>
      </w:r>
      <w:r>
        <w:rPr>
          <w:bCs/>
        </w:rPr>
        <w:t xml:space="preserve"> and select the </w:t>
      </w:r>
      <w:r w:rsidRPr="000D48D4">
        <w:rPr>
          <w:b/>
        </w:rPr>
        <w:t>Terminal</w:t>
      </w:r>
      <w:r>
        <w:rPr>
          <w:bCs/>
        </w:rPr>
        <w:t xml:space="preserve"> and then press </w:t>
      </w:r>
      <w:proofErr w:type="spellStart"/>
      <w:r w:rsidRPr="000D48D4">
        <w:rPr>
          <w:b/>
        </w:rPr>
        <w:t>Ctrl+C</w:t>
      </w:r>
      <w:proofErr w:type="spellEnd"/>
      <w:r>
        <w:rPr>
          <w:bCs/>
        </w:rPr>
        <w:t xml:space="preserve"> in </w:t>
      </w:r>
      <w:r w:rsidRPr="000D48D4">
        <w:rPr>
          <w:b/>
        </w:rPr>
        <w:t>Windows</w:t>
      </w:r>
      <w:r>
        <w:rPr>
          <w:bCs/>
        </w:rPr>
        <w:t xml:space="preserve"> or </w:t>
      </w:r>
      <w:proofErr w:type="spellStart"/>
      <w:r w:rsidRPr="000D48D4">
        <w:rPr>
          <w:b/>
        </w:rPr>
        <w:t>Command+C</w:t>
      </w:r>
      <w:proofErr w:type="spellEnd"/>
      <w:r>
        <w:rPr>
          <w:bCs/>
        </w:rPr>
        <w:t xml:space="preserve"> on </w:t>
      </w:r>
      <w:r w:rsidRPr="000D48D4">
        <w:rPr>
          <w:b/>
        </w:rPr>
        <w:t>Mac</w:t>
      </w:r>
      <w:r>
        <w:rPr>
          <w:bCs/>
        </w:rPr>
        <w:t xml:space="preserve"> on the </w:t>
      </w:r>
      <w:r w:rsidRPr="000D48D4">
        <w:rPr>
          <w:b/>
        </w:rPr>
        <w:t>Keyboard</w:t>
      </w:r>
      <w:r>
        <w:rPr>
          <w:bCs/>
        </w:rPr>
        <w:t xml:space="preserve"> and then in the </w:t>
      </w:r>
      <w:r w:rsidRPr="000D48D4">
        <w:rPr>
          <w:b/>
        </w:rPr>
        <w:t>Terminal</w:t>
      </w:r>
      <w:r>
        <w:rPr>
          <w:bCs/>
        </w:rPr>
        <w:t xml:space="preserve"> type </w:t>
      </w:r>
      <w:r w:rsidRPr="000D48D4">
        <w:rPr>
          <w:rFonts w:ascii="Consolas" w:hAnsi="Consolas"/>
          <w:b/>
        </w:rPr>
        <w:t>dotnet watch</w:t>
      </w:r>
      <w:r>
        <w:rPr>
          <w:rFonts w:cs="Segoe UI"/>
          <w:bCs/>
        </w:rPr>
        <w:t xml:space="preserve"> again which should relaunch the </w:t>
      </w:r>
      <w:r w:rsidRPr="000D48D4">
        <w:rPr>
          <w:rFonts w:cs="Segoe UI"/>
          <w:b/>
        </w:rPr>
        <w:t>Browser</w:t>
      </w:r>
      <w:r w:rsidR="00121E5C">
        <w:rPr>
          <w:rFonts w:cs="Segoe UI"/>
          <w:bCs/>
        </w:rPr>
        <w:t xml:space="preserve"> or if you close </w:t>
      </w:r>
      <w:r w:rsidR="00121E5C" w:rsidRPr="00121E5C">
        <w:rPr>
          <w:rFonts w:cs="Segoe UI"/>
          <w:b/>
        </w:rPr>
        <w:t>Visual Studio Code</w:t>
      </w:r>
      <w:r w:rsidR="00121E5C">
        <w:rPr>
          <w:rFonts w:cs="Segoe UI"/>
          <w:bCs/>
        </w:rPr>
        <w:t xml:space="preserve"> then you can just</w:t>
      </w:r>
      <w:r w:rsidR="007555F2">
        <w:rPr>
          <w:rFonts w:cs="Segoe UI"/>
          <w:bCs/>
        </w:rPr>
        <w:t xml:space="preserve"> launch </w:t>
      </w:r>
      <w:r w:rsidR="007555F2" w:rsidRPr="007555F2">
        <w:rPr>
          <w:rFonts w:cs="Segoe UI"/>
          <w:b/>
        </w:rPr>
        <w:t>Visual Studio Code</w:t>
      </w:r>
      <w:r w:rsidR="007555F2">
        <w:rPr>
          <w:rFonts w:cs="Segoe UI"/>
          <w:bCs/>
        </w:rPr>
        <w:t xml:space="preserve"> again then</w:t>
      </w:r>
      <w:r w:rsidR="00121E5C">
        <w:rPr>
          <w:rFonts w:cs="Segoe UI"/>
          <w:bCs/>
        </w:rPr>
        <w:t xml:space="preserve"> </w:t>
      </w:r>
      <w:r w:rsidR="007555F2">
        <w:rPr>
          <w:rFonts w:cs="Segoe UI"/>
          <w:bCs/>
        </w:rPr>
        <w:t>from the</w:t>
      </w:r>
      <w:r w:rsidR="00121E5C">
        <w:rPr>
          <w:rFonts w:cs="Segoe UI"/>
          <w:bCs/>
        </w:rPr>
        <w:t xml:space="preserve"> </w:t>
      </w:r>
      <w:r w:rsidR="00121E5C" w:rsidRPr="00121E5C">
        <w:rPr>
          <w:rFonts w:cs="Segoe UI"/>
          <w:b/>
        </w:rPr>
        <w:t>Terminal</w:t>
      </w:r>
      <w:r w:rsidR="00121E5C">
        <w:rPr>
          <w:rFonts w:cs="Segoe UI"/>
          <w:bCs/>
        </w:rPr>
        <w:t xml:space="preserve"> type </w:t>
      </w:r>
      <w:r w:rsidR="00121E5C" w:rsidRPr="00121E5C">
        <w:rPr>
          <w:rFonts w:ascii="Consolas" w:hAnsi="Consolas" w:cs="Segoe UI"/>
          <w:b/>
        </w:rPr>
        <w:t>dotnet watch</w:t>
      </w:r>
      <w:r w:rsidR="007555F2">
        <w:rPr>
          <w:rFonts w:cs="Segoe UI"/>
          <w:bCs/>
        </w:rPr>
        <w:t xml:space="preserve"> </w:t>
      </w:r>
      <w:r w:rsidR="00121E5C">
        <w:rPr>
          <w:rFonts w:cs="Segoe UI"/>
          <w:bCs/>
        </w:rPr>
        <w:t xml:space="preserve">to launch the </w:t>
      </w:r>
      <w:r w:rsidR="00121E5C" w:rsidRPr="00121E5C">
        <w:rPr>
          <w:rFonts w:cs="Segoe UI"/>
          <w:b/>
          <w:bCs/>
        </w:rPr>
        <w:t>Browser</w:t>
      </w:r>
      <w:r w:rsidR="00F659A2">
        <w:rPr>
          <w:rFonts w:cs="Segoe UI"/>
          <w:bCs/>
        </w:rPr>
        <w:t>.</w:t>
      </w:r>
      <w:r>
        <w:rPr>
          <w:rFonts w:cs="Segoe UI"/>
          <w:bCs/>
        </w:rPr>
        <w:br w:type="page"/>
      </w:r>
    </w:p>
    <w:p w14:paraId="46CC1826" w14:textId="2E1DF4BA" w:rsidR="00165D35" w:rsidRPr="00165D35" w:rsidRDefault="00A11FC4" w:rsidP="00165D35">
      <w:pPr>
        <w:pStyle w:val="Heading2"/>
      </w:pPr>
      <w:bookmarkStart w:id="14" w:name="_Toc120030544"/>
      <w:r>
        <w:lastRenderedPageBreak/>
        <w:t>Provider</w:t>
      </w:r>
      <w:bookmarkEnd w:id="14"/>
    </w:p>
    <w:p w14:paraId="730995A8" w14:textId="52D99C9C" w:rsidR="0037435D" w:rsidRDefault="0037435D" w:rsidP="007449BB">
      <w:pPr>
        <w:rPr>
          <w:rFonts w:cs="Segoe UI"/>
        </w:rPr>
      </w:pPr>
      <w:r>
        <w:t xml:space="preserve">The next </w:t>
      </w:r>
      <w:r w:rsidR="001F07D7">
        <w:t>we will</w:t>
      </w:r>
      <w:r>
        <w:t xml:space="preserve"> star</w:t>
      </w:r>
      <w:r w:rsidR="001F07D7">
        <w:t>t</w:t>
      </w:r>
      <w:r>
        <w:t xml:space="preserve"> to write a </w:t>
      </w:r>
      <w:r w:rsidRPr="0037435D">
        <w:rPr>
          <w:rFonts w:ascii="Consolas" w:hAnsi="Consolas"/>
          <w:b/>
          <w:bCs/>
        </w:rPr>
        <w:t>class</w:t>
      </w:r>
      <w:r>
        <w:rPr>
          <w:rFonts w:cs="Segoe UI"/>
        </w:rPr>
        <w:t xml:space="preserve"> which represents something in </w:t>
      </w:r>
      <w:r w:rsidRPr="0037435D">
        <w:rPr>
          <w:rFonts w:cs="Segoe UI"/>
          <w:b/>
          <w:bCs/>
        </w:rPr>
        <w:t>C#</w:t>
      </w:r>
      <w:r w:rsidR="000A1C16">
        <w:rPr>
          <w:rFonts w:cs="Segoe UI"/>
        </w:rPr>
        <w:t>,</w:t>
      </w:r>
      <w:r>
        <w:rPr>
          <w:rFonts w:cs="Segoe UI"/>
        </w:rPr>
        <w:t xml:space="preserve"> </w:t>
      </w:r>
      <w:r w:rsidR="000A1C16">
        <w:rPr>
          <w:rFonts w:cs="Segoe UI"/>
        </w:rPr>
        <w:t>i</w:t>
      </w:r>
      <w:r>
        <w:rPr>
          <w:rFonts w:cs="Segoe UI"/>
        </w:rPr>
        <w:t>n this case will b</w:t>
      </w:r>
      <w:r w:rsidR="00C55DFE">
        <w:rPr>
          <w:rFonts w:cs="Segoe UI"/>
        </w:rPr>
        <w:t xml:space="preserve">e </w:t>
      </w:r>
      <w:r w:rsidRPr="0037435D">
        <w:rPr>
          <w:rFonts w:cs="Segoe UI"/>
          <w:b/>
          <w:bCs/>
        </w:rPr>
        <w:t>Provider</w:t>
      </w:r>
      <w:r w:rsidR="001F07D7">
        <w:rPr>
          <w:rFonts w:cs="Segoe UI"/>
        </w:rPr>
        <w:t>.</w:t>
      </w:r>
      <w:r>
        <w:rPr>
          <w:rFonts w:cs="Segoe UI"/>
        </w:rPr>
        <w:t xml:space="preserve"> </w:t>
      </w:r>
      <w:r w:rsidR="001F07D7">
        <w:rPr>
          <w:rFonts w:cs="Segoe UI"/>
        </w:rPr>
        <w:t>T</w:t>
      </w:r>
      <w:r>
        <w:rPr>
          <w:rFonts w:cs="Segoe UI"/>
        </w:rPr>
        <w:t>his will allow you to group the main functionality</w:t>
      </w:r>
      <w:r w:rsidR="00C55DFE">
        <w:rPr>
          <w:rFonts w:cs="Segoe UI"/>
        </w:rPr>
        <w:t xml:space="preserve"> to use </w:t>
      </w:r>
      <w:r w:rsidR="00C55DFE">
        <w:rPr>
          <w:rFonts w:cs="Segoe UI"/>
          <w:b/>
          <w:bCs/>
        </w:rPr>
        <w:t>Spotify</w:t>
      </w:r>
      <w:r>
        <w:rPr>
          <w:rFonts w:cs="Segoe UI"/>
        </w:rPr>
        <w:t xml:space="preserve"> in one place and create reusable code</w:t>
      </w:r>
      <w:r w:rsidR="00C55DFE">
        <w:rPr>
          <w:rFonts w:cs="Segoe UI"/>
        </w:rPr>
        <w:t>,</w:t>
      </w:r>
      <w:r>
        <w:rPr>
          <w:rFonts w:cs="Segoe UI"/>
        </w:rPr>
        <w:t xml:space="preserve"> </w:t>
      </w:r>
      <w:r w:rsidR="000A1C16">
        <w:rPr>
          <w:rFonts w:cs="Segoe UI"/>
        </w:rPr>
        <w:t>t</w:t>
      </w:r>
      <w:r>
        <w:rPr>
          <w:rFonts w:cs="Segoe UI"/>
        </w:rPr>
        <w:t>h</w:t>
      </w:r>
      <w:r w:rsidR="000A1C16">
        <w:rPr>
          <w:rFonts w:cs="Segoe UI"/>
        </w:rPr>
        <w:t>is</w:t>
      </w:r>
      <w:r>
        <w:rPr>
          <w:rFonts w:cs="Segoe UI"/>
        </w:rPr>
        <w:t xml:space="preserve"> concept in software</w:t>
      </w:r>
      <w:r w:rsidR="000A1C16">
        <w:rPr>
          <w:rFonts w:cs="Segoe UI"/>
        </w:rPr>
        <w:t xml:space="preserve"> is known as</w:t>
      </w:r>
      <w:r>
        <w:rPr>
          <w:rFonts w:cs="Segoe UI"/>
        </w:rPr>
        <w:t xml:space="preserve"> </w:t>
      </w:r>
      <w:r w:rsidRPr="001F07D7">
        <w:rPr>
          <w:rFonts w:cs="Segoe UI"/>
          <w:i/>
          <w:iCs/>
        </w:rPr>
        <w:t>Don’t Repeat Yourself</w:t>
      </w:r>
      <w:r>
        <w:rPr>
          <w:rFonts w:cs="Segoe UI"/>
        </w:rPr>
        <w:t xml:space="preserve"> or </w:t>
      </w:r>
      <w:r w:rsidRPr="001F07D7">
        <w:rPr>
          <w:rFonts w:cs="Segoe UI"/>
          <w:i/>
          <w:iCs/>
        </w:rPr>
        <w:t>DR</w:t>
      </w:r>
      <w:r w:rsidR="000A1C16" w:rsidRPr="001F07D7">
        <w:rPr>
          <w:rFonts w:cs="Segoe UI"/>
          <w:i/>
          <w:iCs/>
        </w:rPr>
        <w:t>Y</w:t>
      </w:r>
      <w:r w:rsidR="000A1C16">
        <w:rPr>
          <w:rFonts w:cs="Segoe UI"/>
        </w:rPr>
        <w:t>.</w:t>
      </w:r>
    </w:p>
    <w:p w14:paraId="19B02D6B" w14:textId="16CB2276" w:rsidR="0037435D" w:rsidRDefault="0037435D" w:rsidP="007449BB">
      <w:pPr>
        <w:rPr>
          <w:rFonts w:cs="Segoe UI"/>
        </w:rPr>
      </w:pPr>
    </w:p>
    <w:p w14:paraId="37084319" w14:textId="13569BF5" w:rsidR="007449BB" w:rsidRDefault="0037435D" w:rsidP="0037435D">
      <w:pPr>
        <w:rPr>
          <w:rFonts w:cs="Segoe UI"/>
        </w:rPr>
      </w:pPr>
      <w:r>
        <w:rPr>
          <w:rFonts w:cs="Segoe UI"/>
        </w:rPr>
        <w:t xml:space="preserve">Within </w:t>
      </w:r>
      <w:r w:rsidRPr="0037435D">
        <w:rPr>
          <w:rFonts w:cs="Segoe UI"/>
          <w:b/>
          <w:bCs/>
        </w:rPr>
        <w:t>Visual Studio Code</w:t>
      </w:r>
      <w:r>
        <w:rPr>
          <w:rFonts w:cs="Segoe UI"/>
        </w:rPr>
        <w:t xml:space="preserve"> from the </w:t>
      </w:r>
      <w:r w:rsidRPr="0037435D">
        <w:rPr>
          <w:rFonts w:cs="Segoe UI"/>
          <w:b/>
          <w:bCs/>
        </w:rPr>
        <w:t>Explorer</w:t>
      </w:r>
      <w:r>
        <w:rPr>
          <w:rFonts w:cs="Segoe UI"/>
          <w:b/>
          <w:bCs/>
        </w:rPr>
        <w:t xml:space="preserve"> </w:t>
      </w:r>
      <w:r>
        <w:rPr>
          <w:rFonts w:cs="Segoe UI"/>
        </w:rPr>
        <w:t xml:space="preserve">move the </w:t>
      </w:r>
      <w:r w:rsidRPr="0037435D">
        <w:rPr>
          <w:rFonts w:cs="Segoe UI"/>
          <w:b/>
          <w:bCs/>
        </w:rPr>
        <w:t>Cursor</w:t>
      </w:r>
      <w:r>
        <w:rPr>
          <w:rFonts w:cs="Segoe UI"/>
        </w:rPr>
        <w:t xml:space="preserve"> over </w:t>
      </w:r>
      <w:proofErr w:type="spellStart"/>
      <w:r w:rsidRPr="0037435D">
        <w:rPr>
          <w:rFonts w:cs="Segoe UI"/>
          <w:b/>
          <w:bCs/>
        </w:rPr>
        <w:t>Blazorfy</w:t>
      </w:r>
      <w:proofErr w:type="spellEnd"/>
      <w:r>
        <w:rPr>
          <w:rFonts w:cs="Segoe UI"/>
        </w:rPr>
        <w:t xml:space="preserve"> you will see a </w:t>
      </w:r>
      <w:r w:rsidRPr="0037435D">
        <w:rPr>
          <w:rFonts w:cs="Segoe UI"/>
          <w:b/>
          <w:bCs/>
        </w:rPr>
        <w:t>New File…</w:t>
      </w:r>
      <w:r>
        <w:rPr>
          <w:rFonts w:cs="Segoe UI"/>
        </w:rPr>
        <w:t xml:space="preserve"> option, if you select this and then type in the name as follows</w:t>
      </w:r>
      <w:r w:rsidR="001B5EE2">
        <w:rPr>
          <w:rFonts w:cs="Segoe UI"/>
        </w:rPr>
        <w:t xml:space="preserve"> and</w:t>
      </w:r>
      <w:r>
        <w:rPr>
          <w:rFonts w:cs="Segoe UI"/>
        </w:rPr>
        <w:t xml:space="preserve"> then press </w:t>
      </w:r>
      <w:r w:rsidRPr="0037435D">
        <w:rPr>
          <w:rFonts w:cs="Segoe UI"/>
          <w:b/>
          <w:bCs/>
        </w:rPr>
        <w:t>Enter</w:t>
      </w:r>
      <w:r>
        <w:rPr>
          <w:rFonts w:cs="Segoe UI"/>
        </w:rPr>
        <w:t>:</w:t>
      </w:r>
    </w:p>
    <w:p w14:paraId="0F9F72CA" w14:textId="4DC4B6E9" w:rsidR="0037435D" w:rsidRDefault="0037435D" w:rsidP="0037435D">
      <w:pPr>
        <w:rPr>
          <w:rFonts w:cs="Segoe UI"/>
        </w:rPr>
      </w:pPr>
    </w:p>
    <w:p w14:paraId="0EA9DAB2" w14:textId="5F55E79A" w:rsidR="0037435D" w:rsidRDefault="0037435D" w:rsidP="0037435D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7DA2F2EE" wp14:editId="6F4E9B8E">
                <wp:extent cx="6642000" cy="1404620"/>
                <wp:effectExtent l="0" t="0" r="26035" b="12700"/>
                <wp:docPr id="19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5378E2C" w14:textId="0A1397DC" w:rsidR="0037435D" w:rsidRPr="000C7097" w:rsidRDefault="0037435D" w:rsidP="0037435D">
                            <w:pPr>
                              <w:pStyle w:val="SourceCode"/>
                              <w:spacing w:after="0"/>
                            </w:pPr>
                            <w:proofErr w:type="spellStart"/>
                            <w:r>
                              <w:rPr>
                                <w:rStyle w:val="VerbatimChar"/>
                              </w:rPr>
                              <w:t>SpotifyProvider.cs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DA2F2EE" id="_x0000_s1037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qA3rHA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qhMSkVtSqhOpA7C4H56rRQ0gN8568j5BfffDgIVZ+a9JYWv&#10;BjnCZYKXSXmZCCsJquAyIGdDsg3pgSX23S15YaeTSs+9jF2TpxPN4/uLj+YyT7ee/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GqA3rHAIAAG0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25378E2C" w14:textId="0A1397DC" w:rsidR="0037435D" w:rsidRPr="000C7097" w:rsidRDefault="0037435D" w:rsidP="0037435D">
                      <w:pPr>
                        <w:pStyle w:val="SourceCode"/>
                        <w:spacing w:after="0"/>
                      </w:pPr>
                      <w:proofErr w:type="spellStart"/>
                      <w:r>
                        <w:rPr>
                          <w:rStyle w:val="VerbatimChar"/>
                        </w:rPr>
                        <w:t>SpotifyProvider.cs</w:t>
                      </w:r>
                      <w:proofErr w:type="spellEnd"/>
                    </w:p>
                  </w:txbxContent>
                </v:textbox>
                <w10:anchorlock/>
              </v:shape>
            </w:pict>
          </mc:Fallback>
        </mc:AlternateContent>
      </w:r>
    </w:p>
    <w:p w14:paraId="64BD9A8A" w14:textId="34A25E9F" w:rsidR="0037435D" w:rsidRDefault="0037435D" w:rsidP="0037435D">
      <w:pPr>
        <w:rPr>
          <w:rFonts w:cs="Segoe UI"/>
        </w:rPr>
      </w:pPr>
    </w:p>
    <w:p w14:paraId="5414B75A" w14:textId="0E5FD95C" w:rsidR="0037435D" w:rsidRPr="00A9053C" w:rsidRDefault="00A9053C" w:rsidP="0037435D">
      <w:pPr>
        <w:rPr>
          <w:rFonts w:cs="Segoe UI"/>
        </w:rPr>
      </w:pPr>
      <w:r>
        <w:t xml:space="preserve">Once you press </w:t>
      </w:r>
      <w:r w:rsidRPr="00A9053C">
        <w:rPr>
          <w:b/>
          <w:bCs/>
        </w:rPr>
        <w:t>Enter</w:t>
      </w:r>
      <w:r>
        <w:t xml:space="preserve"> after typing in the name </w:t>
      </w:r>
      <w:r>
        <w:rPr>
          <w:rFonts w:cs="Segoe UI"/>
        </w:rPr>
        <w:t xml:space="preserve">you </w:t>
      </w:r>
      <w:r w:rsidR="0037435D">
        <w:rPr>
          <w:rFonts w:cs="Segoe UI"/>
        </w:rPr>
        <w:t xml:space="preserve">should see a </w:t>
      </w:r>
      <w:r>
        <w:rPr>
          <w:rFonts w:cs="Segoe UI"/>
        </w:rPr>
        <w:t>b</w:t>
      </w:r>
      <w:r w:rsidR="0037435D">
        <w:rPr>
          <w:rFonts w:cs="Segoe UI"/>
        </w:rPr>
        <w:t xml:space="preserve">lank </w:t>
      </w:r>
      <w:proofErr w:type="spellStart"/>
      <w:r w:rsidR="0037435D" w:rsidRPr="0037435D">
        <w:rPr>
          <w:rFonts w:cs="Segoe UI"/>
          <w:i/>
          <w:iCs/>
        </w:rPr>
        <w:t>SpotifyProvider.cs</w:t>
      </w:r>
      <w:proofErr w:type="spellEnd"/>
      <w:r w:rsidR="0037435D">
        <w:rPr>
          <w:rFonts w:cs="Segoe UI"/>
        </w:rPr>
        <w:t xml:space="preserve"> </w:t>
      </w:r>
      <w:r>
        <w:rPr>
          <w:rFonts w:cs="Segoe UI"/>
        </w:rPr>
        <w:t xml:space="preserve">or you can select it from the </w:t>
      </w:r>
      <w:r w:rsidRPr="00A9053C">
        <w:rPr>
          <w:rFonts w:cs="Segoe UI"/>
          <w:b/>
          <w:bCs/>
        </w:rPr>
        <w:t>Explorer</w:t>
      </w:r>
      <w:r>
        <w:rPr>
          <w:rFonts w:cs="Segoe UI"/>
        </w:rPr>
        <w:t xml:space="preserve"> in </w:t>
      </w:r>
      <w:r w:rsidRPr="00A9053C">
        <w:rPr>
          <w:rFonts w:cs="Segoe UI"/>
          <w:b/>
          <w:bCs/>
        </w:rPr>
        <w:t>Visual Studio Code</w:t>
      </w:r>
      <w:r>
        <w:rPr>
          <w:rFonts w:cs="Segoe UI"/>
        </w:rPr>
        <w:t xml:space="preserve"> so you can see it as follows:</w:t>
      </w:r>
    </w:p>
    <w:p w14:paraId="42B61ACB" w14:textId="77777777" w:rsidR="0037435D" w:rsidRPr="0037435D" w:rsidRDefault="0037435D" w:rsidP="0037435D">
      <w:pPr>
        <w:rPr>
          <w:rFonts w:cs="Segoe UI"/>
        </w:rPr>
      </w:pPr>
    </w:p>
    <w:p w14:paraId="4C0B841B" w14:textId="24060D28" w:rsidR="001816FE" w:rsidRPr="008E630B" w:rsidRDefault="001816FE" w:rsidP="007449BB">
      <w:pPr>
        <w:pStyle w:val="BodyText"/>
        <w:jc w:val="center"/>
      </w:pPr>
      <w:r w:rsidRPr="008E630B">
        <w:rPr>
          <w:noProof/>
        </w:rPr>
        <w:drawing>
          <wp:inline distT="0" distB="0" distL="0" distR="0" wp14:anchorId="270E479A" wp14:editId="2B23BE8E">
            <wp:extent cx="6189780" cy="3327006"/>
            <wp:effectExtent l="0" t="0" r="1905" b="698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9780" cy="3327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1CB08B" w14:textId="77777777" w:rsidR="001816FE" w:rsidRPr="008E630B" w:rsidRDefault="001816FE" w:rsidP="00A84A4A"/>
    <w:p w14:paraId="768EB23E" w14:textId="262DB843" w:rsidR="00827CB4" w:rsidRDefault="00827CB4">
      <w:r>
        <w:t xml:space="preserve">Should you make any mistakes with the </w:t>
      </w:r>
      <w:r w:rsidRPr="00827CB4">
        <w:rPr>
          <w:b/>
          <w:bCs/>
        </w:rPr>
        <w:t>C#</w:t>
      </w:r>
      <w:r>
        <w:t xml:space="preserve"> in this </w:t>
      </w:r>
      <w:r w:rsidRPr="00827CB4">
        <w:rPr>
          <w:b/>
          <w:bCs/>
        </w:rPr>
        <w:t>Workshop</w:t>
      </w:r>
      <w:r>
        <w:t xml:space="preserve"> then you will see </w:t>
      </w:r>
      <w:r w:rsidRPr="00827CB4">
        <w:rPr>
          <w:b/>
          <w:bCs/>
        </w:rPr>
        <w:t>Errors</w:t>
      </w:r>
      <w:r>
        <w:rPr>
          <w:b/>
          <w:bCs/>
        </w:rPr>
        <w:t xml:space="preserve"> </w:t>
      </w:r>
      <w:r>
        <w:t xml:space="preserve">in the </w:t>
      </w:r>
      <w:r w:rsidRPr="00827CB4">
        <w:rPr>
          <w:b/>
          <w:bCs/>
        </w:rPr>
        <w:t>Terminal</w:t>
      </w:r>
      <w:r w:rsidR="00A72951">
        <w:t xml:space="preserve"> when you </w:t>
      </w:r>
      <w:r w:rsidR="00A72951" w:rsidRPr="00A72951">
        <w:rPr>
          <w:b/>
          <w:bCs/>
        </w:rPr>
        <w:t>Save</w:t>
      </w:r>
      <w:r w:rsidR="00A72951">
        <w:t xml:space="preserve"> any change</w:t>
      </w:r>
      <w:r w:rsidR="00C91D90">
        <w:t>s</w:t>
      </w:r>
      <w:r w:rsidR="00A72951">
        <w:t>.</w:t>
      </w:r>
      <w:r>
        <w:t xml:space="preserve"> </w:t>
      </w:r>
      <w:r w:rsidR="00A72951">
        <w:t xml:space="preserve">So if you see any </w:t>
      </w:r>
      <w:r w:rsidR="00A72951" w:rsidRPr="00A72951">
        <w:rPr>
          <w:b/>
          <w:bCs/>
        </w:rPr>
        <w:t>Errors</w:t>
      </w:r>
      <w:r>
        <w:t xml:space="preserve"> double check you haven’t missed anything, the key thing to remember is balance, you will be using a lot of curly braces that open like so </w:t>
      </w:r>
      <w:r w:rsidRPr="00827CB4">
        <w:rPr>
          <w:rFonts w:ascii="Consolas" w:hAnsi="Consolas"/>
          <w:b/>
          <w:bCs/>
        </w:rPr>
        <w:t>{</w:t>
      </w:r>
      <w:r>
        <w:t xml:space="preserve"> but will always have a counterpart of </w:t>
      </w:r>
      <w:r w:rsidRPr="00827CB4">
        <w:rPr>
          <w:rFonts w:ascii="Consolas" w:hAnsi="Consolas"/>
          <w:b/>
          <w:bCs/>
        </w:rPr>
        <w:t>}</w:t>
      </w:r>
      <w:r>
        <w:rPr>
          <w:rFonts w:cs="Segoe UI"/>
        </w:rPr>
        <w:t xml:space="preserve"> this also applies to square brackets that will have both </w:t>
      </w:r>
      <w:r w:rsidRPr="00827CB4">
        <w:rPr>
          <w:rFonts w:ascii="Consolas" w:hAnsi="Consolas" w:cs="Segoe UI"/>
          <w:b/>
          <w:bCs/>
        </w:rPr>
        <w:t>[</w:t>
      </w:r>
      <w:r>
        <w:rPr>
          <w:rFonts w:cs="Segoe UI"/>
        </w:rPr>
        <w:t xml:space="preserve"> and </w:t>
      </w:r>
      <w:r w:rsidRPr="00827CB4">
        <w:rPr>
          <w:rFonts w:ascii="Consolas" w:hAnsi="Consolas" w:cs="Segoe UI"/>
          <w:b/>
          <w:bCs/>
        </w:rPr>
        <w:t>]</w:t>
      </w:r>
      <w:r>
        <w:rPr>
          <w:rFonts w:cs="Segoe UI"/>
        </w:rPr>
        <w:t xml:space="preserve"> </w:t>
      </w:r>
      <w:r w:rsidR="00A72951">
        <w:rPr>
          <w:rFonts w:cs="Segoe UI"/>
        </w:rPr>
        <w:t xml:space="preserve">and rounded brackets of </w:t>
      </w:r>
      <w:r w:rsidR="00A72951" w:rsidRPr="00A72951">
        <w:rPr>
          <w:rFonts w:ascii="Consolas" w:hAnsi="Consolas" w:cs="Segoe UI"/>
          <w:b/>
          <w:bCs/>
        </w:rPr>
        <w:t>(</w:t>
      </w:r>
      <w:r w:rsidR="00A72951">
        <w:rPr>
          <w:rFonts w:cs="Segoe UI"/>
        </w:rPr>
        <w:t xml:space="preserve"> and </w:t>
      </w:r>
      <w:r w:rsidR="00A72951" w:rsidRPr="00A72951">
        <w:rPr>
          <w:rFonts w:ascii="Consolas" w:hAnsi="Consolas" w:cs="Segoe UI"/>
          <w:b/>
          <w:bCs/>
        </w:rPr>
        <w:t>)</w:t>
      </w:r>
      <w:r w:rsidR="00A72951">
        <w:rPr>
          <w:rFonts w:cs="Segoe UI"/>
        </w:rPr>
        <w:t xml:space="preserve"> </w:t>
      </w:r>
      <w:r>
        <w:rPr>
          <w:rFonts w:cs="Segoe UI"/>
        </w:rPr>
        <w:t xml:space="preserve">so it is a good idea to check if these are balanced, if you see any double-quotes or </w:t>
      </w:r>
      <w:r w:rsidRPr="00827CB4">
        <w:rPr>
          <w:rFonts w:ascii="Consolas" w:hAnsi="Consolas" w:cs="Segoe UI"/>
          <w:b/>
          <w:bCs/>
        </w:rPr>
        <w:t>"</w:t>
      </w:r>
      <w:r>
        <w:rPr>
          <w:b/>
          <w:bCs/>
        </w:rPr>
        <w:t xml:space="preserve"> </w:t>
      </w:r>
      <w:r>
        <w:t xml:space="preserve">then you should always expect to see another </w:t>
      </w:r>
      <w:r w:rsidRPr="00827CB4">
        <w:rPr>
          <w:rFonts w:ascii="Consolas" w:hAnsi="Consolas"/>
          <w:b/>
          <w:bCs/>
        </w:rPr>
        <w:t>"</w:t>
      </w:r>
      <w:r>
        <w:t xml:space="preserve"> nearby</w:t>
      </w:r>
      <w:r w:rsidR="00E872BF">
        <w:t xml:space="preserve">. Where you see any </w:t>
      </w:r>
      <w:r w:rsidR="00C96EF6">
        <w:t xml:space="preserve">semi colons or </w:t>
      </w:r>
      <w:r w:rsidR="00C96EF6" w:rsidRPr="00C96EF6">
        <w:rPr>
          <w:rFonts w:ascii="Consolas" w:hAnsi="Consolas"/>
          <w:b/>
          <w:bCs/>
        </w:rPr>
        <w:t>;</w:t>
      </w:r>
      <w:r w:rsidR="00C034F7">
        <w:t xml:space="preserve"> </w:t>
      </w:r>
      <w:r w:rsidR="00C96EF6">
        <w:t>remember to include them, sometimes the smallest mistake that is easy to fix makes it work</w:t>
      </w:r>
      <w:r w:rsidR="00E872BF">
        <w:t xml:space="preserve"> once corrected!</w:t>
      </w:r>
    </w:p>
    <w:p w14:paraId="7DD9BEF0" w14:textId="77777777" w:rsidR="00827CB4" w:rsidRDefault="00827CB4"/>
    <w:p w14:paraId="650E3C03" w14:textId="77777777" w:rsidR="00C034F7" w:rsidRDefault="00827CB4">
      <w:pPr>
        <w:rPr>
          <w:rFonts w:cs="Segoe UI"/>
        </w:rPr>
      </w:pPr>
      <w:r>
        <w:t xml:space="preserve">Should you make any mistakes with the </w:t>
      </w:r>
      <w:r w:rsidRPr="00827CB4">
        <w:rPr>
          <w:b/>
          <w:bCs/>
        </w:rPr>
        <w:t>HTML</w:t>
      </w:r>
      <w:r>
        <w:rPr>
          <w:b/>
          <w:bCs/>
        </w:rPr>
        <w:t xml:space="preserve"> </w:t>
      </w:r>
      <w:r>
        <w:t xml:space="preserve">or </w:t>
      </w:r>
      <w:r>
        <w:rPr>
          <w:b/>
          <w:bCs/>
        </w:rPr>
        <w:t>Razor</w:t>
      </w:r>
      <w:r>
        <w:t xml:space="preserve"> these may be harder to spot and may just not look correct in the </w:t>
      </w:r>
      <w:r w:rsidRPr="00827CB4">
        <w:rPr>
          <w:b/>
          <w:bCs/>
        </w:rPr>
        <w:t>Browser</w:t>
      </w:r>
      <w:r>
        <w:rPr>
          <w:b/>
          <w:bCs/>
        </w:rPr>
        <w:t xml:space="preserve"> </w:t>
      </w:r>
      <w:r>
        <w:rPr>
          <w:rFonts w:cs="Segoe UI"/>
        </w:rPr>
        <w:t xml:space="preserve">so make sure any angled brackets you see should open with </w:t>
      </w:r>
      <w:r w:rsidRPr="00827CB4">
        <w:rPr>
          <w:rFonts w:ascii="Consolas" w:hAnsi="Consolas" w:cs="Segoe UI"/>
          <w:b/>
          <w:bCs/>
        </w:rPr>
        <w:t>&lt;</w:t>
      </w:r>
      <w:r>
        <w:rPr>
          <w:rFonts w:cs="Segoe UI"/>
        </w:rPr>
        <w:t xml:space="preserve"> then you should </w:t>
      </w:r>
    </w:p>
    <w:p w14:paraId="5FEFD0DE" w14:textId="2F882E9B" w:rsidR="00A9053C" w:rsidRDefault="00827CB4">
      <w:r>
        <w:rPr>
          <w:rFonts w:cs="Segoe UI"/>
        </w:rPr>
        <w:t xml:space="preserve">expect to see </w:t>
      </w:r>
      <w:r w:rsidRPr="00827CB4">
        <w:rPr>
          <w:rFonts w:ascii="Consolas" w:hAnsi="Consolas" w:cs="Segoe UI"/>
          <w:b/>
          <w:bCs/>
        </w:rPr>
        <w:t>&gt;</w:t>
      </w:r>
      <w:r>
        <w:rPr>
          <w:rFonts w:cs="Segoe UI"/>
        </w:rPr>
        <w:t xml:space="preserve"> nearby although you might see one on their own in </w:t>
      </w:r>
      <w:r w:rsidRPr="00827CB4">
        <w:rPr>
          <w:rFonts w:cs="Segoe UI"/>
          <w:b/>
          <w:bCs/>
        </w:rPr>
        <w:t>C</w:t>
      </w:r>
      <w:r w:rsidR="00A72951">
        <w:rPr>
          <w:rFonts w:cs="Segoe UI"/>
          <w:b/>
          <w:bCs/>
        </w:rPr>
        <w:t xml:space="preserve"># </w:t>
      </w:r>
      <w:r w:rsidR="007704CC">
        <w:rPr>
          <w:rFonts w:cs="Segoe UI"/>
        </w:rPr>
        <w:t xml:space="preserve">but for </w:t>
      </w:r>
      <w:r w:rsidR="007704CC" w:rsidRPr="007704CC">
        <w:rPr>
          <w:rFonts w:cs="Segoe UI"/>
          <w:b/>
          <w:bCs/>
        </w:rPr>
        <w:t>C#</w:t>
      </w:r>
      <w:r w:rsidR="00A72951">
        <w:rPr>
          <w:rFonts w:cs="Segoe UI"/>
        </w:rPr>
        <w:t xml:space="preserve"> </w:t>
      </w:r>
      <w:r>
        <w:t>that’s okay!</w:t>
      </w:r>
    </w:p>
    <w:p w14:paraId="3F7EFE5B" w14:textId="77777777" w:rsidR="00C034F7" w:rsidRDefault="00C034F7"/>
    <w:p w14:paraId="7ED3D5D9" w14:textId="3CFE4396" w:rsidR="00C034F7" w:rsidRDefault="00C034F7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 w:rsidRPr="00C034F7">
        <w:rPr>
          <w:b/>
          <w:bCs/>
        </w:rPr>
        <w:t>Errors</w:t>
      </w:r>
      <w:r>
        <w:t xml:space="preserve"> will give you an idea of where to look for the mistake, they will often give a line number which you can check against the value shown at the bottom of </w:t>
      </w:r>
      <w:r w:rsidRPr="00C034F7">
        <w:rPr>
          <w:b/>
          <w:bCs/>
        </w:rPr>
        <w:t>Visual Studio Code</w:t>
      </w:r>
      <w:r>
        <w:rPr>
          <w:b/>
          <w:bCs/>
        </w:rPr>
        <w:t xml:space="preserve"> </w:t>
      </w:r>
      <w:r>
        <w:t xml:space="preserve">you can always </w:t>
      </w:r>
      <w:r w:rsidR="008E7203" w:rsidRPr="008E7203">
        <w:rPr>
          <w:b/>
          <w:bCs/>
        </w:rPr>
        <w:t>C</w:t>
      </w:r>
      <w:r w:rsidRPr="008E7203">
        <w:rPr>
          <w:b/>
          <w:bCs/>
        </w:rPr>
        <w:t>opy</w:t>
      </w:r>
      <w:r w:rsidR="008E7203">
        <w:rPr>
          <w:b/>
          <w:bCs/>
        </w:rPr>
        <w:t xml:space="preserve"> </w:t>
      </w:r>
      <w:r w:rsidRPr="008E7203">
        <w:t>and</w:t>
      </w:r>
      <w:r w:rsidR="008E7203">
        <w:rPr>
          <w:b/>
          <w:bCs/>
        </w:rPr>
        <w:t xml:space="preserve"> </w:t>
      </w:r>
      <w:r w:rsidR="008E7203" w:rsidRPr="008E7203">
        <w:rPr>
          <w:b/>
          <w:bCs/>
        </w:rPr>
        <w:t>P</w:t>
      </w:r>
      <w:r w:rsidRPr="008E7203">
        <w:rPr>
          <w:b/>
          <w:bCs/>
        </w:rPr>
        <w:t>aste</w:t>
      </w:r>
      <w:r>
        <w:t xml:space="preserve"> any</w:t>
      </w:r>
      <w:r w:rsidR="008E7203">
        <w:t xml:space="preserve"> code</w:t>
      </w:r>
      <w:r>
        <w:t xml:space="preserve"> </w:t>
      </w:r>
      <w:r w:rsidR="008E7203">
        <w:t>in</w:t>
      </w:r>
      <w:r>
        <w:t xml:space="preserve"> the </w:t>
      </w:r>
      <w:r w:rsidRPr="00C034F7">
        <w:rPr>
          <w:b/>
          <w:bCs/>
        </w:rPr>
        <w:t>Workshop</w:t>
      </w:r>
      <w:r>
        <w:t xml:space="preserve"> but read</w:t>
      </w:r>
      <w:r w:rsidR="008E7203">
        <w:t xml:space="preserve"> through</w:t>
      </w:r>
      <w:r>
        <w:t xml:space="preserve"> what you </w:t>
      </w:r>
      <w:r w:rsidR="008E7203">
        <w:t>copied</w:t>
      </w:r>
      <w:r>
        <w:t xml:space="preserve"> to see if you understand </w:t>
      </w:r>
      <w:r w:rsidR="008E7203">
        <w:t>what it is doing!</w:t>
      </w:r>
    </w:p>
    <w:p w14:paraId="5880EC5B" w14:textId="05F0B81D" w:rsidR="009213DF" w:rsidRDefault="009213DF" w:rsidP="009213DF">
      <w:pPr>
        <w:pStyle w:val="Heading2"/>
      </w:pPr>
      <w:bookmarkStart w:id="15" w:name="_Toc120030545"/>
      <w:r>
        <w:lastRenderedPageBreak/>
        <w:t>Namespace</w:t>
      </w:r>
      <w:r w:rsidR="0051098B">
        <w:t>s</w:t>
      </w:r>
      <w:bookmarkEnd w:id="15"/>
    </w:p>
    <w:p w14:paraId="20A60CFF" w14:textId="77777777" w:rsidR="009213DF" w:rsidRDefault="009213DF" w:rsidP="008F2E89">
      <w:pPr>
        <w:pStyle w:val="BodyText"/>
        <w:spacing w:after="0"/>
      </w:pPr>
    </w:p>
    <w:p w14:paraId="56C587C6" w14:textId="2337BBE6" w:rsidR="0037435D" w:rsidRDefault="00A9053C" w:rsidP="008F2E89">
      <w:pPr>
        <w:pStyle w:val="BodyText"/>
        <w:spacing w:after="0"/>
      </w:pPr>
      <w:r>
        <w:t xml:space="preserve">While still in </w:t>
      </w:r>
      <w:r w:rsidRPr="00A9053C">
        <w:rPr>
          <w:b/>
          <w:bCs/>
        </w:rPr>
        <w:t>Visual Studio Code</w:t>
      </w:r>
      <w:r>
        <w:t xml:space="preserve"> at the top of </w:t>
      </w:r>
      <w:proofErr w:type="spellStart"/>
      <w:r w:rsidRPr="00A9053C">
        <w:rPr>
          <w:i/>
          <w:iCs/>
        </w:rPr>
        <w:t>SpotifyProvider.cs</w:t>
      </w:r>
      <w:proofErr w:type="spellEnd"/>
      <w:r>
        <w:t xml:space="preserve"> </w:t>
      </w:r>
      <w:r w:rsidR="0092290F">
        <w:t xml:space="preserve">from the </w:t>
      </w:r>
      <w:r w:rsidR="0092290F" w:rsidRPr="0092290F">
        <w:rPr>
          <w:b/>
          <w:bCs/>
        </w:rPr>
        <w:t>Explorer</w:t>
      </w:r>
      <w:r w:rsidR="0092290F">
        <w:t xml:space="preserve"> </w:t>
      </w:r>
      <w:r>
        <w:t>type in the following:</w:t>
      </w:r>
    </w:p>
    <w:p w14:paraId="3D0BF7F0" w14:textId="0F339638" w:rsidR="00A9053C" w:rsidRDefault="00A9053C" w:rsidP="008F2E89">
      <w:pPr>
        <w:pStyle w:val="BodyText"/>
        <w:spacing w:after="0"/>
      </w:pPr>
    </w:p>
    <w:p w14:paraId="4916A8A0" w14:textId="71C0CE49" w:rsidR="00A9053C" w:rsidRPr="00A9053C" w:rsidRDefault="00A9053C" w:rsidP="008F2E89">
      <w:pPr>
        <w:pStyle w:val="BodyText"/>
        <w:spacing w:after="0"/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0CB6C0E2" wp14:editId="5A12430A">
                <wp:extent cx="6642000" cy="1404620"/>
                <wp:effectExtent l="0" t="0" r="26035" b="12700"/>
                <wp:docPr id="20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88CD4D0" w14:textId="77777777" w:rsidR="00A9053C" w:rsidRPr="00A9053C" w:rsidRDefault="00A9053C" w:rsidP="00A9053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9053C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A9053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A9053C">
                              <w:rPr>
                                <w:rFonts w:ascii="Consolas" w:hAnsi="Consolas" w:cs="Cascadia Mono"/>
                                <w:color w:val="000000"/>
                              </w:rPr>
                              <w:t>Blazored.LocalStorage</w:t>
                            </w:r>
                            <w:proofErr w:type="spellEnd"/>
                            <w:r w:rsidRPr="00A9053C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0DCD0669" w14:textId="77777777" w:rsidR="00A9053C" w:rsidRPr="00A9053C" w:rsidRDefault="00A9053C" w:rsidP="00A9053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9053C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A9053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A9053C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AspNetCore.Components</w:t>
                            </w:r>
                            <w:proofErr w:type="spellEnd"/>
                            <w:r w:rsidRPr="00A9053C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0D7B96BB" w14:textId="77777777" w:rsidR="00A9053C" w:rsidRPr="00A9053C" w:rsidRDefault="00A9053C" w:rsidP="00A9053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9053C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A9053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A9053C">
                              <w:rPr>
                                <w:rFonts w:ascii="Consolas" w:hAnsi="Consolas" w:cs="Cascadia Mono"/>
                                <w:color w:val="000000"/>
                              </w:rPr>
                              <w:t>Spotify.NetStandard.Client</w:t>
                            </w:r>
                            <w:proofErr w:type="spellEnd"/>
                            <w:r w:rsidRPr="00A9053C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59523A55" w14:textId="77777777" w:rsidR="00A9053C" w:rsidRPr="00A9053C" w:rsidRDefault="00A9053C" w:rsidP="00A9053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9053C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A9053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A9053C">
                              <w:rPr>
                                <w:rFonts w:ascii="Consolas" w:hAnsi="Consolas" w:cs="Cascadia Mono"/>
                                <w:color w:val="000000"/>
                              </w:rPr>
                              <w:t>Spotify.NetStandard.Client.Authentication</w:t>
                            </w:r>
                            <w:proofErr w:type="spellEnd"/>
                            <w:r w:rsidRPr="00A9053C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4294A3C6" w14:textId="77777777" w:rsidR="00A9053C" w:rsidRPr="00A9053C" w:rsidRDefault="00A9053C" w:rsidP="00A9053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9053C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A9053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A9053C">
                              <w:rPr>
                                <w:rFonts w:ascii="Consolas" w:hAnsi="Consolas" w:cs="Cascadia Mono"/>
                                <w:color w:val="000000"/>
                              </w:rPr>
                              <w:t>Spotify.NetStandard.Client.Interfaces</w:t>
                            </w:r>
                            <w:proofErr w:type="spellEnd"/>
                            <w:r w:rsidRPr="00A9053C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5B5BB50D" w14:textId="77777777" w:rsidR="00A9053C" w:rsidRPr="00A9053C" w:rsidRDefault="00A9053C" w:rsidP="00A9053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9053C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A9053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A9053C">
                              <w:rPr>
                                <w:rFonts w:ascii="Consolas" w:hAnsi="Consolas" w:cs="Cascadia Mono"/>
                                <w:color w:val="000000"/>
                              </w:rPr>
                              <w:t>Spotify.NetStandard.Requests</w:t>
                            </w:r>
                            <w:proofErr w:type="spellEnd"/>
                            <w:r w:rsidRPr="00A9053C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5FAE2FAA" w14:textId="4F9A1F98" w:rsidR="00A9053C" w:rsidRDefault="00A9053C" w:rsidP="00A9053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9053C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A9053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A9053C">
                              <w:rPr>
                                <w:rFonts w:ascii="Consolas" w:hAnsi="Consolas" w:cs="Cascadia Mono"/>
                                <w:color w:val="000000"/>
                              </w:rPr>
                              <w:t>Spotify.NetStandard.Responses</w:t>
                            </w:r>
                            <w:proofErr w:type="spellEnd"/>
                            <w:r w:rsidRPr="00A9053C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66BAE627" w14:textId="2B1C6180" w:rsidR="00165D35" w:rsidRDefault="00165D35" w:rsidP="00A9053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7AD54496" w14:textId="460AFC15" w:rsidR="00165D35" w:rsidRDefault="00165D35" w:rsidP="00165D3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65D35">
                              <w:rPr>
                                <w:rFonts w:ascii="Consolas" w:hAnsi="Consolas" w:cs="Cascadia Mono"/>
                                <w:color w:val="0000FF"/>
                              </w:rPr>
                              <w:t>namespace</w:t>
                            </w:r>
                            <w:r w:rsidRPr="00165D3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165D35">
                              <w:rPr>
                                <w:rFonts w:ascii="Consolas" w:hAnsi="Consolas" w:cs="Cascadia Mono"/>
                                <w:color w:val="000000"/>
                              </w:rPr>
                              <w:t>Blazorfy</w:t>
                            </w:r>
                            <w:proofErr w:type="spellEnd"/>
                            <w:r w:rsidRPr="00165D35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2E757C42" w14:textId="6C2CC684" w:rsidR="001A668A" w:rsidRDefault="001A668A" w:rsidP="00165D3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CC8AE4B" w14:textId="13C38F34" w:rsidR="001A668A" w:rsidRPr="001A668A" w:rsidRDefault="001A668A" w:rsidP="001A668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A668A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// </w:t>
                            </w:r>
                            <w:r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Provider </w:t>
                            </w:r>
                            <w:r w:rsidRPr="001A668A">
                              <w:rPr>
                                <w:rFonts w:ascii="Consolas" w:hAnsi="Consolas" w:cs="Cascadia Mono"/>
                                <w:color w:val="008000"/>
                              </w:rPr>
                              <w:t>Class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CB6C0E2" id="_x0000_s1038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NmEaHQ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qicx5GiNiVUJ1IHYXA/vVYKGsDvnHXk/IL7bweBijPz3pLC&#10;V4Mc4TLBy6S8TISVBFVwGZCzIdmG9MAS++6WvLDTSaXnXsauydOJ5vH9xUdzmadbz3+JzQ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ozZhGh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388CD4D0" w14:textId="77777777" w:rsidR="00A9053C" w:rsidRPr="00A9053C" w:rsidRDefault="00A9053C" w:rsidP="00A9053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9053C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A9053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A9053C">
                        <w:rPr>
                          <w:rFonts w:ascii="Consolas" w:hAnsi="Consolas" w:cs="Cascadia Mono"/>
                          <w:color w:val="000000"/>
                        </w:rPr>
                        <w:t>Blazored.LocalStorage</w:t>
                      </w:r>
                      <w:proofErr w:type="spellEnd"/>
                      <w:r w:rsidRPr="00A9053C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0DCD0669" w14:textId="77777777" w:rsidR="00A9053C" w:rsidRPr="00A9053C" w:rsidRDefault="00A9053C" w:rsidP="00A9053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9053C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A9053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A9053C">
                        <w:rPr>
                          <w:rFonts w:ascii="Consolas" w:hAnsi="Consolas" w:cs="Cascadia Mono"/>
                          <w:color w:val="000000"/>
                        </w:rPr>
                        <w:t>Microsoft.AspNetCore.Components</w:t>
                      </w:r>
                      <w:proofErr w:type="spellEnd"/>
                      <w:r w:rsidRPr="00A9053C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0D7B96BB" w14:textId="77777777" w:rsidR="00A9053C" w:rsidRPr="00A9053C" w:rsidRDefault="00A9053C" w:rsidP="00A9053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9053C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A9053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A9053C">
                        <w:rPr>
                          <w:rFonts w:ascii="Consolas" w:hAnsi="Consolas" w:cs="Cascadia Mono"/>
                          <w:color w:val="000000"/>
                        </w:rPr>
                        <w:t>Spotify.NetStandard.Client</w:t>
                      </w:r>
                      <w:proofErr w:type="spellEnd"/>
                      <w:r w:rsidRPr="00A9053C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59523A55" w14:textId="77777777" w:rsidR="00A9053C" w:rsidRPr="00A9053C" w:rsidRDefault="00A9053C" w:rsidP="00A9053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9053C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A9053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A9053C">
                        <w:rPr>
                          <w:rFonts w:ascii="Consolas" w:hAnsi="Consolas" w:cs="Cascadia Mono"/>
                          <w:color w:val="000000"/>
                        </w:rPr>
                        <w:t>Spotify.NetStandard.Client.Authentication</w:t>
                      </w:r>
                      <w:proofErr w:type="spellEnd"/>
                      <w:r w:rsidRPr="00A9053C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4294A3C6" w14:textId="77777777" w:rsidR="00A9053C" w:rsidRPr="00A9053C" w:rsidRDefault="00A9053C" w:rsidP="00A9053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9053C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A9053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A9053C">
                        <w:rPr>
                          <w:rFonts w:ascii="Consolas" w:hAnsi="Consolas" w:cs="Cascadia Mono"/>
                          <w:color w:val="000000"/>
                        </w:rPr>
                        <w:t>Spotify.NetStandard.Client.Interfaces</w:t>
                      </w:r>
                      <w:proofErr w:type="spellEnd"/>
                      <w:r w:rsidRPr="00A9053C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5B5BB50D" w14:textId="77777777" w:rsidR="00A9053C" w:rsidRPr="00A9053C" w:rsidRDefault="00A9053C" w:rsidP="00A9053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9053C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A9053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A9053C">
                        <w:rPr>
                          <w:rFonts w:ascii="Consolas" w:hAnsi="Consolas" w:cs="Cascadia Mono"/>
                          <w:color w:val="000000"/>
                        </w:rPr>
                        <w:t>Spotify.NetStandard.Requests</w:t>
                      </w:r>
                      <w:proofErr w:type="spellEnd"/>
                      <w:r w:rsidRPr="00A9053C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5FAE2FAA" w14:textId="4F9A1F98" w:rsidR="00A9053C" w:rsidRDefault="00A9053C" w:rsidP="00A9053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9053C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A9053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A9053C">
                        <w:rPr>
                          <w:rFonts w:ascii="Consolas" w:hAnsi="Consolas" w:cs="Cascadia Mono"/>
                          <w:color w:val="000000"/>
                        </w:rPr>
                        <w:t>Spotify.NetStandard.Responses</w:t>
                      </w:r>
                      <w:proofErr w:type="spellEnd"/>
                      <w:r w:rsidRPr="00A9053C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66BAE627" w14:textId="2B1C6180" w:rsidR="00165D35" w:rsidRDefault="00165D35" w:rsidP="00A9053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7AD54496" w14:textId="460AFC15" w:rsidR="00165D35" w:rsidRDefault="00165D35" w:rsidP="00165D3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65D35">
                        <w:rPr>
                          <w:rFonts w:ascii="Consolas" w:hAnsi="Consolas" w:cs="Cascadia Mono"/>
                          <w:color w:val="0000FF"/>
                        </w:rPr>
                        <w:t>namespace</w:t>
                      </w:r>
                      <w:r w:rsidRPr="00165D3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165D35">
                        <w:rPr>
                          <w:rFonts w:ascii="Consolas" w:hAnsi="Consolas" w:cs="Cascadia Mono"/>
                          <w:color w:val="000000"/>
                        </w:rPr>
                        <w:t>Blazorfy</w:t>
                      </w:r>
                      <w:proofErr w:type="spellEnd"/>
                      <w:r w:rsidRPr="00165D35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2E757C42" w14:textId="6C2CC684" w:rsidR="001A668A" w:rsidRDefault="001A668A" w:rsidP="00165D3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CC8AE4B" w14:textId="13C38F34" w:rsidR="001A668A" w:rsidRPr="001A668A" w:rsidRDefault="001A668A" w:rsidP="001A668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A668A">
                        <w:rPr>
                          <w:rFonts w:ascii="Consolas" w:hAnsi="Consolas" w:cs="Cascadia Mono"/>
                          <w:color w:val="008000"/>
                        </w:rPr>
                        <w:t xml:space="preserve">// </w:t>
                      </w:r>
                      <w:r>
                        <w:rPr>
                          <w:rFonts w:ascii="Consolas" w:hAnsi="Consolas" w:cs="Cascadia Mono"/>
                          <w:color w:val="008000"/>
                        </w:rPr>
                        <w:t xml:space="preserve">Provider </w:t>
                      </w:r>
                      <w:r w:rsidRPr="001A668A">
                        <w:rPr>
                          <w:rFonts w:ascii="Consolas" w:hAnsi="Consolas" w:cs="Cascadia Mono"/>
                          <w:color w:val="008000"/>
                        </w:rPr>
                        <w:t>Class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7423110" w14:textId="5EB41273" w:rsidR="0037435D" w:rsidRDefault="0037435D" w:rsidP="008F2E89">
      <w:pPr>
        <w:pStyle w:val="BodyText"/>
        <w:spacing w:after="0"/>
      </w:pPr>
    </w:p>
    <w:p w14:paraId="0EB8575E" w14:textId="5107D877" w:rsidR="006A5830" w:rsidRDefault="00A9053C" w:rsidP="008F2E89">
      <w:pPr>
        <w:pStyle w:val="BodyText"/>
        <w:spacing w:after="0"/>
      </w:pPr>
      <w:r w:rsidRPr="00165D35">
        <w:rPr>
          <w:b/>
          <w:bCs/>
        </w:rPr>
        <w:t>C#</w:t>
      </w:r>
      <w:r>
        <w:t xml:space="preserve"> has </w:t>
      </w:r>
      <w:r w:rsidRPr="00A9053C">
        <w:rPr>
          <w:rFonts w:ascii="Consolas" w:hAnsi="Consolas"/>
          <w:b/>
          <w:bCs/>
        </w:rPr>
        <w:t>namespaces</w:t>
      </w:r>
      <w:r>
        <w:rPr>
          <w:rFonts w:cs="Segoe UI"/>
        </w:rPr>
        <w:t xml:space="preserve"> </w:t>
      </w:r>
      <w:r w:rsidR="00B164D7">
        <w:rPr>
          <w:rFonts w:cs="Segoe UI"/>
        </w:rPr>
        <w:t>that</w:t>
      </w:r>
      <w:r>
        <w:rPr>
          <w:rFonts w:cs="Segoe UI"/>
        </w:rPr>
        <w:t xml:space="preserve"> group together related</w:t>
      </w:r>
      <w:r w:rsidR="00B164D7">
        <w:rPr>
          <w:rFonts w:cs="Segoe UI"/>
        </w:rPr>
        <w:t xml:space="preserve"> functionality</w:t>
      </w:r>
      <w:r>
        <w:rPr>
          <w:rFonts w:cs="Segoe UI"/>
        </w:rPr>
        <w:t xml:space="preserve"> and you can </w:t>
      </w:r>
      <w:r w:rsidR="00B164D7">
        <w:rPr>
          <w:rFonts w:cs="Segoe UI"/>
        </w:rPr>
        <w:t>use existing functionality</w:t>
      </w:r>
      <w:r w:rsidR="0092290F">
        <w:rPr>
          <w:rFonts w:cs="Segoe UI"/>
        </w:rPr>
        <w:t xml:space="preserve"> by including them</w:t>
      </w:r>
      <w:r w:rsidR="00315138">
        <w:rPr>
          <w:rFonts w:cs="Segoe UI"/>
        </w:rPr>
        <w:t xml:space="preserve"> at the top of a </w:t>
      </w:r>
      <w:r w:rsidR="00315138" w:rsidRPr="00315138">
        <w:rPr>
          <w:rFonts w:ascii="Consolas" w:hAnsi="Consolas" w:cs="Segoe UI"/>
          <w:b/>
          <w:bCs/>
        </w:rPr>
        <w:t>class</w:t>
      </w:r>
      <w:r w:rsidR="0092290F">
        <w:rPr>
          <w:rFonts w:cs="Segoe UI"/>
        </w:rPr>
        <w:t xml:space="preserve"> with </w:t>
      </w:r>
      <w:r w:rsidR="0092290F" w:rsidRPr="0092290F">
        <w:rPr>
          <w:rFonts w:ascii="Consolas" w:hAnsi="Consolas" w:cs="Segoe UI"/>
          <w:b/>
          <w:bCs/>
        </w:rPr>
        <w:t>using</w:t>
      </w:r>
      <w:r>
        <w:rPr>
          <w:rFonts w:cs="Segoe UI"/>
        </w:rPr>
        <w:t xml:space="preserve"> </w:t>
      </w:r>
      <w:r w:rsidR="0092290F">
        <w:rPr>
          <w:rFonts w:cs="Segoe UI"/>
        </w:rPr>
        <w:t xml:space="preserve">and </w:t>
      </w:r>
      <w:r>
        <w:rPr>
          <w:rFonts w:cs="Segoe UI"/>
        </w:rPr>
        <w:t xml:space="preserve">in this case they are for the </w:t>
      </w:r>
      <w:r w:rsidRPr="00A9053C">
        <w:rPr>
          <w:rFonts w:cs="Segoe UI"/>
          <w:b/>
          <w:bCs/>
        </w:rPr>
        <w:t>Packages</w:t>
      </w:r>
      <w:r>
        <w:rPr>
          <w:rFonts w:cs="Segoe UI"/>
        </w:rPr>
        <w:t xml:space="preserve"> that were added</w:t>
      </w:r>
      <w:r w:rsidR="0079540B">
        <w:rPr>
          <w:rFonts w:cs="Segoe UI"/>
        </w:rPr>
        <w:t xml:space="preserve"> </w:t>
      </w:r>
      <w:r w:rsidR="0092290F">
        <w:rPr>
          <w:rFonts w:cs="Segoe UI"/>
        </w:rPr>
        <w:t>for</w:t>
      </w:r>
      <w:r w:rsidR="0079540B">
        <w:rPr>
          <w:rFonts w:cs="Segoe UI"/>
        </w:rPr>
        <w:t xml:space="preserve"> </w:t>
      </w:r>
      <w:proofErr w:type="spellStart"/>
      <w:r w:rsidR="0079540B" w:rsidRPr="00B164D7">
        <w:rPr>
          <w:i/>
          <w:iCs/>
        </w:rPr>
        <w:t>Blazored.LocalStorage</w:t>
      </w:r>
      <w:proofErr w:type="spellEnd"/>
      <w:r w:rsidR="0079540B">
        <w:t xml:space="preserve"> and </w:t>
      </w:r>
      <w:proofErr w:type="spellStart"/>
      <w:r w:rsidR="0079540B" w:rsidRPr="00B164D7">
        <w:rPr>
          <w:i/>
          <w:iCs/>
        </w:rPr>
        <w:t>Spotify.NetStandard</w:t>
      </w:r>
      <w:proofErr w:type="spellEnd"/>
      <w:r w:rsidR="0079540B">
        <w:rPr>
          <w:b/>
          <w:bCs/>
        </w:rPr>
        <w:t xml:space="preserve"> </w:t>
      </w:r>
      <w:r w:rsidR="0079540B">
        <w:t xml:space="preserve">along with one that is needed from </w:t>
      </w:r>
      <w:r w:rsidR="0079540B" w:rsidRPr="0079540B">
        <w:rPr>
          <w:b/>
          <w:bCs/>
        </w:rPr>
        <w:t>.NET</w:t>
      </w:r>
      <w:r w:rsidR="00B164D7">
        <w:t>.</w:t>
      </w:r>
    </w:p>
    <w:p w14:paraId="1D17A3DA" w14:textId="77777777" w:rsidR="006A5830" w:rsidRDefault="006A5830" w:rsidP="006A5830">
      <w:pPr>
        <w:pStyle w:val="BodyText"/>
        <w:spacing w:after="0"/>
      </w:pPr>
    </w:p>
    <w:p w14:paraId="0B743758" w14:textId="17A507BF" w:rsidR="006A5830" w:rsidRDefault="00315138" w:rsidP="006A5830">
      <w:pPr>
        <w:pStyle w:val="BodyText"/>
        <w:spacing w:after="0"/>
      </w:pPr>
      <w:r>
        <w:t>Also p</w:t>
      </w:r>
      <w:r w:rsidR="006A5830">
        <w:t>lease check these have been typed</w:t>
      </w:r>
      <w:r w:rsidR="007C3701">
        <w:t xml:space="preserve"> in</w:t>
      </w:r>
      <w:r w:rsidR="006A5830">
        <w:t xml:space="preserve"> correctly</w:t>
      </w:r>
      <w:r w:rsidR="007C3701">
        <w:t xml:space="preserve"> or</w:t>
      </w:r>
      <w:r w:rsidR="006A5830">
        <w:t xml:space="preserve"> you can </w:t>
      </w:r>
      <w:r w:rsidR="007C3701" w:rsidRPr="008E7203">
        <w:rPr>
          <w:b/>
          <w:bCs/>
        </w:rPr>
        <w:t>Copy</w:t>
      </w:r>
      <w:r w:rsidR="007C3701">
        <w:t xml:space="preserve"> and </w:t>
      </w:r>
      <w:r w:rsidR="007C3701" w:rsidRPr="008E7203">
        <w:rPr>
          <w:b/>
          <w:bCs/>
        </w:rPr>
        <w:t>Paste</w:t>
      </w:r>
      <w:r w:rsidR="006A5830">
        <w:t xml:space="preserve"> </w:t>
      </w:r>
      <w:r w:rsidR="007C3701">
        <w:t xml:space="preserve">as in </w:t>
      </w:r>
      <w:r w:rsidR="007C3701" w:rsidRPr="007C3701">
        <w:rPr>
          <w:b/>
          <w:bCs/>
        </w:rPr>
        <w:t>C#</w:t>
      </w:r>
      <w:r w:rsidR="007C3701">
        <w:t xml:space="preserve"> </w:t>
      </w:r>
      <w:r w:rsidR="006A5830">
        <w:t>casing matters</w:t>
      </w:r>
      <w:r w:rsidR="007C3701">
        <w:t>,</w:t>
      </w:r>
      <w:r w:rsidR="006A5830">
        <w:t xml:space="preserve"> for example </w:t>
      </w:r>
      <w:proofErr w:type="spellStart"/>
      <w:r w:rsidR="006A5830" w:rsidRPr="00165D35">
        <w:rPr>
          <w:i/>
          <w:iCs/>
        </w:rPr>
        <w:t>spotify.netstandard.client</w:t>
      </w:r>
      <w:proofErr w:type="spellEnd"/>
      <w:r w:rsidR="006A5830">
        <w:t xml:space="preserve"> is </w:t>
      </w:r>
      <w:r>
        <w:t>wrong</w:t>
      </w:r>
      <w:r w:rsidR="006A5830">
        <w:t xml:space="preserve"> but </w:t>
      </w:r>
      <w:proofErr w:type="spellStart"/>
      <w:r w:rsidR="006A5830" w:rsidRPr="00165D35">
        <w:rPr>
          <w:i/>
          <w:iCs/>
        </w:rPr>
        <w:t>Spotify.NetStandard.Client</w:t>
      </w:r>
      <w:proofErr w:type="spellEnd"/>
      <w:r w:rsidR="006A5830">
        <w:t xml:space="preserve"> is correct.</w:t>
      </w:r>
    </w:p>
    <w:p w14:paraId="40BAD4F6" w14:textId="77777777" w:rsidR="006A5830" w:rsidRDefault="006A5830" w:rsidP="008F2E89">
      <w:pPr>
        <w:pStyle w:val="BodyText"/>
        <w:spacing w:after="0"/>
      </w:pPr>
    </w:p>
    <w:p w14:paraId="5C0A2BAA" w14:textId="3E3F76F1" w:rsidR="004C6981" w:rsidRDefault="004C6981" w:rsidP="008F2E89">
      <w:pPr>
        <w:pStyle w:val="BodyText"/>
        <w:spacing w:after="0"/>
        <w:rPr>
          <w:rFonts w:cs="Segoe UI"/>
        </w:rPr>
      </w:pPr>
      <w:r>
        <w:t>There is</w:t>
      </w:r>
      <w:r w:rsidR="006A5830">
        <w:t xml:space="preserve"> also</w:t>
      </w:r>
      <w:r>
        <w:t xml:space="preserve"> a </w:t>
      </w:r>
      <w:r w:rsidRPr="00165D35">
        <w:rPr>
          <w:rFonts w:ascii="Consolas" w:hAnsi="Consolas" w:cs="Segoe UI"/>
          <w:b/>
          <w:bCs/>
        </w:rPr>
        <w:t>namespace</w:t>
      </w:r>
      <w:r>
        <w:rPr>
          <w:rFonts w:cs="Segoe UI"/>
        </w:rPr>
        <w:t xml:space="preserve"> </w:t>
      </w:r>
      <w:r w:rsidR="001A668A">
        <w:rPr>
          <w:rFonts w:cs="Segoe UI"/>
        </w:rPr>
        <w:t xml:space="preserve">of </w:t>
      </w:r>
      <w:proofErr w:type="spellStart"/>
      <w:r w:rsidR="001A668A" w:rsidRPr="001A668A">
        <w:rPr>
          <w:rFonts w:ascii="Consolas" w:hAnsi="Consolas" w:cs="Segoe UI"/>
          <w:b/>
          <w:bCs/>
        </w:rPr>
        <w:t>Blazorfy</w:t>
      </w:r>
      <w:proofErr w:type="spellEnd"/>
      <w:r w:rsidR="007C3701" w:rsidRPr="007C3701">
        <w:rPr>
          <w:rFonts w:cs="Segoe UI"/>
        </w:rPr>
        <w:t xml:space="preserve"> </w:t>
      </w:r>
      <w:r w:rsidR="001A668A">
        <w:rPr>
          <w:rFonts w:cs="Segoe UI"/>
        </w:rPr>
        <w:t xml:space="preserve">which will help group together the objects for the </w:t>
      </w:r>
      <w:r w:rsidR="001A668A" w:rsidRPr="001A668A">
        <w:rPr>
          <w:rFonts w:cs="Segoe UI"/>
          <w:b/>
          <w:bCs/>
        </w:rPr>
        <w:t>Workshop</w:t>
      </w:r>
      <w:r w:rsidR="006A5830">
        <w:rPr>
          <w:rFonts w:cs="Segoe UI"/>
        </w:rPr>
        <w:t xml:space="preserve"> and finally there is a </w:t>
      </w:r>
      <w:r w:rsidR="006A5830" w:rsidRPr="006A5830">
        <w:rPr>
          <w:rFonts w:cs="Segoe UI"/>
          <w:b/>
          <w:bCs/>
        </w:rPr>
        <w:t>Comment</w:t>
      </w:r>
      <w:r w:rsidR="006A5830">
        <w:rPr>
          <w:rFonts w:cs="Segoe UI"/>
        </w:rPr>
        <w:t xml:space="preserve"> </w:t>
      </w:r>
      <w:r w:rsidR="00197343">
        <w:rPr>
          <w:rFonts w:cs="Segoe UI"/>
        </w:rPr>
        <w:t xml:space="preserve">which is anything with </w:t>
      </w:r>
      <w:r w:rsidR="00197343" w:rsidRPr="00197343">
        <w:rPr>
          <w:rFonts w:ascii="Consolas" w:hAnsi="Consolas" w:cs="Segoe UI"/>
          <w:b/>
          <w:bCs/>
        </w:rPr>
        <w:t>//</w:t>
      </w:r>
      <w:r w:rsidR="00197343">
        <w:rPr>
          <w:rFonts w:cs="Segoe UI"/>
        </w:rPr>
        <w:t xml:space="preserve"> in front of it </w:t>
      </w:r>
      <w:r w:rsidR="006A5830">
        <w:rPr>
          <w:rFonts w:cs="Segoe UI"/>
        </w:rPr>
        <w:t>below</w:t>
      </w:r>
      <w:r w:rsidR="005A48AB">
        <w:rPr>
          <w:rFonts w:cs="Segoe UI"/>
        </w:rPr>
        <w:t xml:space="preserve"> such as </w:t>
      </w:r>
      <w:r w:rsidR="005A48AB" w:rsidRPr="005A48AB">
        <w:rPr>
          <w:rFonts w:ascii="Consolas" w:hAnsi="Consolas" w:cs="Segoe UI"/>
          <w:b/>
          <w:bCs/>
        </w:rPr>
        <w:t>// Provider Class</w:t>
      </w:r>
      <w:r w:rsidR="006A5830">
        <w:rPr>
          <w:rFonts w:cs="Segoe UI"/>
        </w:rPr>
        <w:t xml:space="preserve"> </w:t>
      </w:r>
      <w:r w:rsidR="005A48AB">
        <w:rPr>
          <w:rFonts w:cs="Segoe UI"/>
        </w:rPr>
        <w:t xml:space="preserve">below </w:t>
      </w:r>
      <w:r w:rsidR="006A5830">
        <w:rPr>
          <w:rFonts w:cs="Segoe UI"/>
        </w:rPr>
        <w:t xml:space="preserve">which the </w:t>
      </w:r>
      <w:r w:rsidR="006A5830" w:rsidRPr="006A5830">
        <w:rPr>
          <w:rFonts w:ascii="Consolas" w:hAnsi="Consolas" w:cs="Segoe UI"/>
          <w:b/>
          <w:bCs/>
        </w:rPr>
        <w:t>class</w:t>
      </w:r>
      <w:r w:rsidR="006A5830">
        <w:rPr>
          <w:rFonts w:cs="Segoe UI"/>
        </w:rPr>
        <w:t xml:space="preserve"> will be defined in the next part of the </w:t>
      </w:r>
      <w:r w:rsidR="006A5830" w:rsidRPr="006A5830">
        <w:rPr>
          <w:rFonts w:cs="Segoe UI"/>
          <w:b/>
          <w:bCs/>
        </w:rPr>
        <w:t>Workshop</w:t>
      </w:r>
      <w:r w:rsidR="007C3701">
        <w:rPr>
          <w:rFonts w:cs="Segoe UI"/>
        </w:rPr>
        <w:t>.</w:t>
      </w:r>
    </w:p>
    <w:p w14:paraId="23C2CDF9" w14:textId="03649BCF" w:rsidR="00940DD4" w:rsidRDefault="00940DD4" w:rsidP="008F2E89">
      <w:pPr>
        <w:pStyle w:val="BodyText"/>
        <w:spacing w:after="0"/>
        <w:rPr>
          <w:rFonts w:cs="Segoe UI"/>
        </w:rPr>
      </w:pPr>
    </w:p>
    <w:p w14:paraId="45B9F937" w14:textId="61ACDCAB" w:rsidR="00940DD4" w:rsidRPr="00940DD4" w:rsidRDefault="00940DD4" w:rsidP="008F2E89">
      <w:pPr>
        <w:pStyle w:val="BodyText"/>
        <w:spacing w:after="0"/>
        <w:rPr>
          <w:rFonts w:cs="Segoe UI"/>
        </w:rPr>
      </w:pPr>
      <w:r>
        <w:rPr>
          <w:rFonts w:cs="Segoe UI"/>
        </w:rPr>
        <w:t>If you need to f</w:t>
      </w:r>
      <w:r w:rsidRPr="00940DD4">
        <w:rPr>
          <w:rFonts w:cs="Segoe UI"/>
        </w:rPr>
        <w:t>ormat</w:t>
      </w:r>
      <w:r>
        <w:rPr>
          <w:rFonts w:cs="Segoe UI"/>
        </w:rPr>
        <w:t xml:space="preserve"> any</w:t>
      </w:r>
      <w:r w:rsidRPr="00940DD4">
        <w:rPr>
          <w:rFonts w:cs="Segoe UI"/>
        </w:rPr>
        <w:t xml:space="preserve"> </w:t>
      </w:r>
      <w:r w:rsidRPr="00940DD4">
        <w:rPr>
          <w:rFonts w:cs="Segoe UI"/>
          <w:b/>
          <w:bCs/>
        </w:rPr>
        <w:t>Code</w:t>
      </w:r>
      <w:r>
        <w:rPr>
          <w:rFonts w:cs="Segoe UI"/>
          <w:b/>
          <w:bCs/>
        </w:rPr>
        <w:t xml:space="preserve"> </w:t>
      </w:r>
      <w:r>
        <w:rPr>
          <w:rFonts w:cs="Segoe UI"/>
        </w:rPr>
        <w:t xml:space="preserve">you have </w:t>
      </w:r>
      <w:r w:rsidRPr="00940DD4">
        <w:rPr>
          <w:rFonts w:cs="Segoe UI"/>
          <w:b/>
          <w:bCs/>
        </w:rPr>
        <w:t>Copy</w:t>
      </w:r>
      <w:r>
        <w:rPr>
          <w:rFonts w:cs="Segoe UI"/>
        </w:rPr>
        <w:t xml:space="preserve"> and </w:t>
      </w:r>
      <w:r w:rsidRPr="00940DD4">
        <w:rPr>
          <w:rFonts w:cs="Segoe UI"/>
          <w:b/>
          <w:bCs/>
        </w:rPr>
        <w:t>Paste</w:t>
      </w:r>
      <w:r>
        <w:rPr>
          <w:rFonts w:cs="Segoe UI"/>
          <w:b/>
          <w:bCs/>
        </w:rPr>
        <w:t>d</w:t>
      </w:r>
      <w:r>
        <w:rPr>
          <w:rFonts w:cs="Segoe UI"/>
        </w:rPr>
        <w:t xml:space="preserve"> in </w:t>
      </w:r>
      <w:r w:rsidRPr="00940DD4">
        <w:rPr>
          <w:rFonts w:cs="Segoe UI"/>
          <w:b/>
          <w:bCs/>
        </w:rPr>
        <w:t>Visual Studio Code</w:t>
      </w:r>
      <w:r>
        <w:rPr>
          <w:rFonts w:cs="Segoe UI"/>
        </w:rPr>
        <w:t xml:space="preserve"> you can do so</w:t>
      </w:r>
      <w:r w:rsidRPr="00940DD4">
        <w:rPr>
          <w:rFonts w:cs="Segoe UI"/>
        </w:rPr>
        <w:t xml:space="preserve"> with </w:t>
      </w:r>
      <w:proofErr w:type="spellStart"/>
      <w:r w:rsidRPr="00940DD4">
        <w:rPr>
          <w:rFonts w:cs="Segoe UI"/>
          <w:b/>
          <w:bCs/>
        </w:rPr>
        <w:t>Shift+Alt+F</w:t>
      </w:r>
      <w:proofErr w:type="spellEnd"/>
      <w:r w:rsidRPr="00940DD4">
        <w:rPr>
          <w:rFonts w:cs="Segoe UI"/>
        </w:rPr>
        <w:t xml:space="preserve"> on </w:t>
      </w:r>
      <w:r w:rsidRPr="00940DD4">
        <w:rPr>
          <w:rFonts w:cs="Segoe UI"/>
          <w:b/>
          <w:bCs/>
        </w:rPr>
        <w:t>Windows</w:t>
      </w:r>
      <w:r w:rsidRPr="00940DD4">
        <w:rPr>
          <w:rFonts w:cs="Segoe UI"/>
        </w:rPr>
        <w:t xml:space="preserve"> or </w:t>
      </w:r>
      <w:proofErr w:type="spellStart"/>
      <w:r w:rsidRPr="00940DD4">
        <w:rPr>
          <w:rFonts w:cs="Segoe UI"/>
          <w:b/>
          <w:bCs/>
        </w:rPr>
        <w:t>Shift+Option+F</w:t>
      </w:r>
      <w:proofErr w:type="spellEnd"/>
      <w:r w:rsidRPr="00940DD4">
        <w:rPr>
          <w:rFonts w:cs="Segoe UI"/>
        </w:rPr>
        <w:t xml:space="preserve"> on </w:t>
      </w:r>
      <w:r w:rsidRPr="00940DD4">
        <w:rPr>
          <w:rFonts w:cs="Segoe UI"/>
          <w:b/>
          <w:bCs/>
        </w:rPr>
        <w:t>Mac</w:t>
      </w:r>
      <w:r>
        <w:rPr>
          <w:rFonts w:cs="Segoe UI"/>
        </w:rPr>
        <w:t>.</w:t>
      </w:r>
    </w:p>
    <w:p w14:paraId="04199DE1" w14:textId="77777777" w:rsidR="004C6981" w:rsidRDefault="004C6981" w:rsidP="008F2E89">
      <w:pPr>
        <w:pStyle w:val="BodyText"/>
        <w:spacing w:after="0"/>
      </w:pPr>
    </w:p>
    <w:p w14:paraId="3434D3C3" w14:textId="77777777" w:rsidR="004C6981" w:rsidRDefault="004C6981" w:rsidP="008F2E89">
      <w:pPr>
        <w:pStyle w:val="BodyText"/>
        <w:spacing w:after="0"/>
      </w:pPr>
    </w:p>
    <w:p w14:paraId="01BC603B" w14:textId="77777777" w:rsidR="004C6981" w:rsidRDefault="004C6981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3DA3495F" w14:textId="5A54C953" w:rsidR="006621FE" w:rsidRDefault="006621FE" w:rsidP="006621FE">
      <w:pPr>
        <w:pStyle w:val="Heading2"/>
      </w:pPr>
      <w:bookmarkStart w:id="16" w:name="_Toc120030546"/>
      <w:r>
        <w:lastRenderedPageBreak/>
        <w:t>Class</w:t>
      </w:r>
      <w:bookmarkEnd w:id="16"/>
    </w:p>
    <w:p w14:paraId="2CE92B42" w14:textId="77777777" w:rsidR="006621FE" w:rsidRPr="006621FE" w:rsidRDefault="006621FE" w:rsidP="006621FE"/>
    <w:p w14:paraId="4F6E0270" w14:textId="06CEED76" w:rsidR="008F2E89" w:rsidRPr="006621FE" w:rsidRDefault="004C6981" w:rsidP="006621FE">
      <w:pPr>
        <w:autoSpaceDE w:val="0"/>
        <w:autoSpaceDN w:val="0"/>
        <w:adjustRightInd w:val="0"/>
        <w:spacing w:line="240" w:lineRule="auto"/>
      </w:pPr>
      <w:r>
        <w:t>W</w:t>
      </w:r>
      <w:r w:rsidR="008F2E89" w:rsidRPr="008E630B">
        <w:t xml:space="preserve">hile in </w:t>
      </w:r>
      <w:r w:rsidR="008F2E89" w:rsidRPr="008E630B">
        <w:rPr>
          <w:b/>
        </w:rPr>
        <w:t>Visual Studio Code</w:t>
      </w:r>
      <w:r w:rsidR="008F2E89" w:rsidRPr="008E630B">
        <w:t xml:space="preserve"> </w:t>
      </w:r>
      <w:r>
        <w:t xml:space="preserve">for </w:t>
      </w:r>
      <w:proofErr w:type="spellStart"/>
      <w:r>
        <w:rPr>
          <w:i/>
        </w:rPr>
        <w:t>SpotifyProvider.cs</w:t>
      </w:r>
      <w:proofErr w:type="spellEnd"/>
      <w:r w:rsidR="006621FE">
        <w:t xml:space="preserve"> </w:t>
      </w:r>
      <w:r>
        <w:t>b</w:t>
      </w:r>
      <w:r w:rsidR="006621FE">
        <w:t>elow</w:t>
      </w:r>
      <w:r w:rsidR="008034CE">
        <w:t xml:space="preserve"> the </w:t>
      </w:r>
      <w:r w:rsidR="008034CE">
        <w:rPr>
          <w:b/>
          <w:bCs/>
        </w:rPr>
        <w:t>Comment</w:t>
      </w:r>
      <w:r w:rsidR="008034CE">
        <w:t xml:space="preserve"> of</w:t>
      </w:r>
      <w:r w:rsidR="006621FE">
        <w:t xml:space="preserve"> </w:t>
      </w:r>
      <w:r w:rsidR="008034CE" w:rsidRPr="008034CE">
        <w:rPr>
          <w:rFonts w:ascii="Consolas" w:hAnsi="Consolas" w:cs="Cascadia Mono"/>
          <w:b/>
          <w:bCs/>
        </w:rPr>
        <w:t>// Provider Class</w:t>
      </w:r>
      <w:r w:rsidR="006621FE">
        <w:t xml:space="preserve"> type in the following</w:t>
      </w:r>
      <w:r>
        <w:t xml:space="preserve"> </w:t>
      </w:r>
      <w:r w:rsidR="007C3701">
        <w:t>which will</w:t>
      </w:r>
      <w:r>
        <w:t xml:space="preserve"> define the</w:t>
      </w:r>
      <w:r w:rsidR="007C3701">
        <w:t xml:space="preserve"> structure of</w:t>
      </w:r>
      <w:r>
        <w:t xml:space="preserve"> </w:t>
      </w:r>
      <w:r w:rsidR="00197343">
        <w:rPr>
          <w:rFonts w:ascii="Consolas" w:hAnsi="Consolas"/>
          <w:b/>
          <w:bCs/>
        </w:rPr>
        <w:t>c</w:t>
      </w:r>
      <w:r w:rsidRPr="006621FE">
        <w:rPr>
          <w:rFonts w:ascii="Consolas" w:hAnsi="Consolas"/>
          <w:b/>
          <w:bCs/>
        </w:rPr>
        <w:t>lass</w:t>
      </w:r>
      <w:r>
        <w:t xml:space="preserve"> for the </w:t>
      </w:r>
      <w:r w:rsidRPr="006621FE">
        <w:rPr>
          <w:b/>
          <w:bCs/>
        </w:rPr>
        <w:t>Provider</w:t>
      </w:r>
      <w:r w:rsidR="007C3701">
        <w:rPr>
          <w:b/>
          <w:bCs/>
        </w:rPr>
        <w:t xml:space="preserve"> </w:t>
      </w:r>
      <w:r w:rsidR="007C3701" w:rsidRPr="007C3701">
        <w:t>with</w:t>
      </w:r>
      <w:r>
        <w:t xml:space="preserve"> </w:t>
      </w:r>
      <w:r w:rsidRPr="004C6981">
        <w:rPr>
          <w:b/>
          <w:bCs/>
        </w:rPr>
        <w:t>Comments</w:t>
      </w:r>
      <w:r>
        <w:t xml:space="preserve"> to help you put things in the right place later</w:t>
      </w:r>
      <w:r w:rsidR="007C3701">
        <w:t xml:space="preserve"> in the </w:t>
      </w:r>
      <w:r w:rsidR="007C3701" w:rsidRPr="007C3701">
        <w:rPr>
          <w:b/>
          <w:bCs/>
        </w:rPr>
        <w:t>Workshop</w:t>
      </w:r>
      <w:r>
        <w:t>:</w:t>
      </w:r>
    </w:p>
    <w:p w14:paraId="7145909F" w14:textId="77777777" w:rsidR="008F2E89" w:rsidRPr="008E630B" w:rsidRDefault="008F2E89" w:rsidP="008F2E89">
      <w:pPr>
        <w:pStyle w:val="BodyText"/>
        <w:spacing w:after="0"/>
      </w:pPr>
    </w:p>
    <w:p w14:paraId="4CA7DD72" w14:textId="77777777" w:rsidR="0052505F" w:rsidRPr="008E630B" w:rsidRDefault="00214889" w:rsidP="0052505F">
      <w:pPr>
        <w:pStyle w:val="BodyText"/>
        <w:spacing w:after="0"/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5DB51821" wp14:editId="076B8C99">
                <wp:extent cx="6642000" cy="1404620"/>
                <wp:effectExtent l="0" t="0" r="26035" b="12700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CA8F0FD" w14:textId="77777777" w:rsidR="004C6981" w:rsidRPr="004C6981" w:rsidRDefault="004C6981" w:rsidP="004C698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C6981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4C698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C6981">
                              <w:rPr>
                                <w:rFonts w:ascii="Consolas" w:hAnsi="Consolas" w:cs="Cascadia Mono"/>
                                <w:color w:val="0000FF"/>
                              </w:rPr>
                              <w:t>class</w:t>
                            </w:r>
                            <w:r w:rsidRPr="004C698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4C6981">
                              <w:rPr>
                                <w:rFonts w:ascii="Consolas" w:hAnsi="Consolas" w:cs="Cascadia Mono"/>
                                <w:color w:val="2B91AF"/>
                              </w:rPr>
                              <w:t>SpotifyProvider</w:t>
                            </w:r>
                            <w:proofErr w:type="spellEnd"/>
                          </w:p>
                          <w:p w14:paraId="08320343" w14:textId="77777777" w:rsidR="004C6981" w:rsidRPr="004C6981" w:rsidRDefault="004C6981" w:rsidP="004C698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C6981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01B3E3A8" w14:textId="77777777" w:rsidR="004C6981" w:rsidRPr="004C6981" w:rsidRDefault="004C6981" w:rsidP="004C698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C698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C6981">
                              <w:rPr>
                                <w:rFonts w:ascii="Consolas" w:hAnsi="Consolas" w:cs="Cascadia Mono"/>
                                <w:color w:val="008000"/>
                              </w:rPr>
                              <w:t>// Constants</w:t>
                            </w:r>
                          </w:p>
                          <w:p w14:paraId="6D314DFD" w14:textId="77777777" w:rsidR="004C6981" w:rsidRPr="004C6981" w:rsidRDefault="004C6981" w:rsidP="004C698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1789D854" w14:textId="77777777" w:rsidR="004C6981" w:rsidRPr="004C6981" w:rsidRDefault="004C6981" w:rsidP="004C698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C698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C6981">
                              <w:rPr>
                                <w:rFonts w:ascii="Consolas" w:hAnsi="Consolas" w:cs="Cascadia Mono"/>
                                <w:color w:val="008000"/>
                              </w:rPr>
                              <w:t>// Members</w:t>
                            </w:r>
                          </w:p>
                          <w:p w14:paraId="1E3CCAD6" w14:textId="77777777" w:rsidR="004C6981" w:rsidRPr="004C6981" w:rsidRDefault="004C6981" w:rsidP="004C698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1D3E2FB0" w14:textId="77777777" w:rsidR="004C6981" w:rsidRPr="004C6981" w:rsidRDefault="004C6981" w:rsidP="004C698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C698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C6981">
                              <w:rPr>
                                <w:rFonts w:ascii="Consolas" w:hAnsi="Consolas" w:cs="Cascadia Mono"/>
                                <w:color w:val="008000"/>
                              </w:rPr>
                              <w:t>// Private Methods</w:t>
                            </w:r>
                          </w:p>
                          <w:p w14:paraId="75B83266" w14:textId="77777777" w:rsidR="004C6981" w:rsidRPr="004C6981" w:rsidRDefault="004C6981" w:rsidP="004C698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36726D7D" w14:textId="77777777" w:rsidR="004C6981" w:rsidRPr="004C6981" w:rsidRDefault="004C6981" w:rsidP="004C698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C698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C6981">
                              <w:rPr>
                                <w:rFonts w:ascii="Consolas" w:hAnsi="Consolas" w:cs="Cascadia Mono"/>
                                <w:color w:val="008000"/>
                              </w:rPr>
                              <w:t>// Constructor</w:t>
                            </w:r>
                          </w:p>
                          <w:p w14:paraId="5EDF26C1" w14:textId="77777777" w:rsidR="004C6981" w:rsidRPr="004C6981" w:rsidRDefault="004C6981" w:rsidP="004C698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31DEABDB" w14:textId="77777777" w:rsidR="004C6981" w:rsidRPr="004C6981" w:rsidRDefault="004C6981" w:rsidP="004C698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C698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C6981">
                              <w:rPr>
                                <w:rFonts w:ascii="Consolas" w:hAnsi="Consolas" w:cs="Cascadia Mono"/>
                                <w:color w:val="008000"/>
                              </w:rPr>
                              <w:t>// Property</w:t>
                            </w:r>
                          </w:p>
                          <w:p w14:paraId="4673C00F" w14:textId="77777777" w:rsidR="004C6981" w:rsidRPr="004C6981" w:rsidRDefault="004C6981" w:rsidP="004C698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619BCE92" w14:textId="77777777" w:rsidR="004C6981" w:rsidRPr="004C6981" w:rsidRDefault="004C6981" w:rsidP="004C698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C698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C6981">
                              <w:rPr>
                                <w:rFonts w:ascii="Consolas" w:hAnsi="Consolas" w:cs="Cascadia Mono"/>
                                <w:color w:val="008000"/>
                              </w:rPr>
                              <w:t>// Login Method</w:t>
                            </w:r>
                          </w:p>
                          <w:p w14:paraId="3150B00D" w14:textId="77777777" w:rsidR="004C6981" w:rsidRPr="004C6981" w:rsidRDefault="004C6981" w:rsidP="004C698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7F7EA39B" w14:textId="77777777" w:rsidR="004C6981" w:rsidRPr="004C6981" w:rsidRDefault="004C6981" w:rsidP="004C698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C698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C6981">
                              <w:rPr>
                                <w:rFonts w:ascii="Consolas" w:hAnsi="Consolas" w:cs="Cascadia Mono"/>
                                <w:color w:val="008000"/>
                              </w:rPr>
                              <w:t>// Logout Method</w:t>
                            </w:r>
                          </w:p>
                          <w:p w14:paraId="38577D0D" w14:textId="77777777" w:rsidR="004C6981" w:rsidRPr="004C6981" w:rsidRDefault="004C6981" w:rsidP="004C698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F652C6C" w14:textId="77777777" w:rsidR="004C6981" w:rsidRPr="004C6981" w:rsidRDefault="004C6981" w:rsidP="004C698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C698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C6981">
                              <w:rPr>
                                <w:rFonts w:ascii="Consolas" w:hAnsi="Consolas" w:cs="Cascadia Mono"/>
                                <w:color w:val="008000"/>
                              </w:rPr>
                              <w:t>// Is Logged In Method</w:t>
                            </w:r>
                          </w:p>
                          <w:p w14:paraId="3765F6C3" w14:textId="77777777" w:rsidR="004C6981" w:rsidRPr="004C6981" w:rsidRDefault="004C6981" w:rsidP="004C698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DB87446" w14:textId="566231A2" w:rsidR="004C6981" w:rsidRPr="004C6981" w:rsidRDefault="004C6981" w:rsidP="004C698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C698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C6981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// </w:t>
                            </w:r>
                            <w:r w:rsidR="007F55F0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Handle </w:t>
                            </w:r>
                            <w:r w:rsidR="0073290E">
                              <w:rPr>
                                <w:rFonts w:ascii="Consolas" w:hAnsi="Consolas" w:cs="Cascadia Mono"/>
                                <w:color w:val="008000"/>
                              </w:rPr>
                              <w:t>Code</w:t>
                            </w:r>
                            <w:r w:rsidR="007F55F0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</w:t>
                            </w:r>
                            <w:r w:rsidRPr="004C6981">
                              <w:rPr>
                                <w:rFonts w:ascii="Consolas" w:hAnsi="Consolas" w:cs="Cascadia Mono"/>
                                <w:color w:val="008000"/>
                              </w:rPr>
                              <w:t>Method</w:t>
                            </w:r>
                          </w:p>
                          <w:p w14:paraId="08518EAE" w14:textId="77777777" w:rsidR="004C6981" w:rsidRPr="004C6981" w:rsidRDefault="004C6981" w:rsidP="004C698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3BDB563E" w14:textId="77777777" w:rsidR="004C6981" w:rsidRPr="004C6981" w:rsidRDefault="004C6981" w:rsidP="004C698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C698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C6981">
                              <w:rPr>
                                <w:rFonts w:ascii="Consolas" w:hAnsi="Consolas" w:cs="Cascadia Mono"/>
                                <w:color w:val="008000"/>
                              </w:rPr>
                              <w:t>// User Method</w:t>
                            </w:r>
                          </w:p>
                          <w:p w14:paraId="688868BB" w14:textId="77777777" w:rsidR="004C6981" w:rsidRPr="004C6981" w:rsidRDefault="004C6981" w:rsidP="004C698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426B077" w14:textId="77777777" w:rsidR="004C6981" w:rsidRPr="004C6981" w:rsidRDefault="004C6981" w:rsidP="004C698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C698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C6981">
                              <w:rPr>
                                <w:rFonts w:ascii="Consolas" w:hAnsi="Consolas" w:cs="Cascadia Mono"/>
                                <w:color w:val="008000"/>
                              </w:rPr>
                              <w:t>// List Method</w:t>
                            </w:r>
                          </w:p>
                          <w:p w14:paraId="6B4C9999" w14:textId="77777777" w:rsidR="004C6981" w:rsidRPr="004C6981" w:rsidRDefault="004C6981" w:rsidP="004C698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74AD70A6" w14:textId="77777777" w:rsidR="004C6981" w:rsidRPr="004C6981" w:rsidRDefault="004C6981" w:rsidP="004C698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C698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C6981">
                              <w:rPr>
                                <w:rFonts w:ascii="Consolas" w:hAnsi="Consolas" w:cs="Cascadia Mono"/>
                                <w:color w:val="008000"/>
                              </w:rPr>
                              <w:t>// Search Method</w:t>
                            </w:r>
                          </w:p>
                          <w:p w14:paraId="3CC78A10" w14:textId="77777777" w:rsidR="004C6981" w:rsidRPr="004C6981" w:rsidRDefault="004C6981" w:rsidP="004C698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00D93C2" w14:textId="4E086818" w:rsidR="00213D64" w:rsidRPr="004C6981" w:rsidRDefault="004C6981" w:rsidP="004C698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C6981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DB51821" id="_x0000_s1039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QWr8HQIAAG0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UTlyzhS1KYEdSJ1EAb302uloAb8zllHzi+4/3YQqDkz7ywp&#10;fDXIES4TvEzKy0RYSVAFlwE5G5JtSA8sse9uyQu7Jqn01MvYNXk60Ty+v/hoLvN06+kvsfkB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f0Fq/B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4CA8F0FD" w14:textId="77777777" w:rsidR="004C6981" w:rsidRPr="004C6981" w:rsidRDefault="004C6981" w:rsidP="004C698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C6981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4C698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C6981">
                        <w:rPr>
                          <w:rFonts w:ascii="Consolas" w:hAnsi="Consolas" w:cs="Cascadia Mono"/>
                          <w:color w:val="0000FF"/>
                        </w:rPr>
                        <w:t>class</w:t>
                      </w:r>
                      <w:r w:rsidRPr="004C698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4C6981">
                        <w:rPr>
                          <w:rFonts w:ascii="Consolas" w:hAnsi="Consolas" w:cs="Cascadia Mono"/>
                          <w:color w:val="2B91AF"/>
                        </w:rPr>
                        <w:t>SpotifyProvider</w:t>
                      </w:r>
                      <w:proofErr w:type="spellEnd"/>
                    </w:p>
                    <w:p w14:paraId="08320343" w14:textId="77777777" w:rsidR="004C6981" w:rsidRPr="004C6981" w:rsidRDefault="004C6981" w:rsidP="004C698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C6981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01B3E3A8" w14:textId="77777777" w:rsidR="004C6981" w:rsidRPr="004C6981" w:rsidRDefault="004C6981" w:rsidP="004C698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C698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C6981">
                        <w:rPr>
                          <w:rFonts w:ascii="Consolas" w:hAnsi="Consolas" w:cs="Cascadia Mono"/>
                          <w:color w:val="008000"/>
                        </w:rPr>
                        <w:t>// Constants</w:t>
                      </w:r>
                    </w:p>
                    <w:p w14:paraId="6D314DFD" w14:textId="77777777" w:rsidR="004C6981" w:rsidRPr="004C6981" w:rsidRDefault="004C6981" w:rsidP="004C698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1789D854" w14:textId="77777777" w:rsidR="004C6981" w:rsidRPr="004C6981" w:rsidRDefault="004C6981" w:rsidP="004C698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C698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C6981">
                        <w:rPr>
                          <w:rFonts w:ascii="Consolas" w:hAnsi="Consolas" w:cs="Cascadia Mono"/>
                          <w:color w:val="008000"/>
                        </w:rPr>
                        <w:t>// Members</w:t>
                      </w:r>
                    </w:p>
                    <w:p w14:paraId="1E3CCAD6" w14:textId="77777777" w:rsidR="004C6981" w:rsidRPr="004C6981" w:rsidRDefault="004C6981" w:rsidP="004C698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1D3E2FB0" w14:textId="77777777" w:rsidR="004C6981" w:rsidRPr="004C6981" w:rsidRDefault="004C6981" w:rsidP="004C698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C698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C6981">
                        <w:rPr>
                          <w:rFonts w:ascii="Consolas" w:hAnsi="Consolas" w:cs="Cascadia Mono"/>
                          <w:color w:val="008000"/>
                        </w:rPr>
                        <w:t>// Private Methods</w:t>
                      </w:r>
                    </w:p>
                    <w:p w14:paraId="75B83266" w14:textId="77777777" w:rsidR="004C6981" w:rsidRPr="004C6981" w:rsidRDefault="004C6981" w:rsidP="004C698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36726D7D" w14:textId="77777777" w:rsidR="004C6981" w:rsidRPr="004C6981" w:rsidRDefault="004C6981" w:rsidP="004C698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C698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C6981">
                        <w:rPr>
                          <w:rFonts w:ascii="Consolas" w:hAnsi="Consolas" w:cs="Cascadia Mono"/>
                          <w:color w:val="008000"/>
                        </w:rPr>
                        <w:t>// Constructor</w:t>
                      </w:r>
                    </w:p>
                    <w:p w14:paraId="5EDF26C1" w14:textId="77777777" w:rsidR="004C6981" w:rsidRPr="004C6981" w:rsidRDefault="004C6981" w:rsidP="004C698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31DEABDB" w14:textId="77777777" w:rsidR="004C6981" w:rsidRPr="004C6981" w:rsidRDefault="004C6981" w:rsidP="004C698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C698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C6981">
                        <w:rPr>
                          <w:rFonts w:ascii="Consolas" w:hAnsi="Consolas" w:cs="Cascadia Mono"/>
                          <w:color w:val="008000"/>
                        </w:rPr>
                        <w:t>// Property</w:t>
                      </w:r>
                    </w:p>
                    <w:p w14:paraId="4673C00F" w14:textId="77777777" w:rsidR="004C6981" w:rsidRPr="004C6981" w:rsidRDefault="004C6981" w:rsidP="004C698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619BCE92" w14:textId="77777777" w:rsidR="004C6981" w:rsidRPr="004C6981" w:rsidRDefault="004C6981" w:rsidP="004C698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C698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C6981">
                        <w:rPr>
                          <w:rFonts w:ascii="Consolas" w:hAnsi="Consolas" w:cs="Cascadia Mono"/>
                          <w:color w:val="008000"/>
                        </w:rPr>
                        <w:t>// Login Method</w:t>
                      </w:r>
                    </w:p>
                    <w:p w14:paraId="3150B00D" w14:textId="77777777" w:rsidR="004C6981" w:rsidRPr="004C6981" w:rsidRDefault="004C6981" w:rsidP="004C698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7F7EA39B" w14:textId="77777777" w:rsidR="004C6981" w:rsidRPr="004C6981" w:rsidRDefault="004C6981" w:rsidP="004C698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C698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C6981">
                        <w:rPr>
                          <w:rFonts w:ascii="Consolas" w:hAnsi="Consolas" w:cs="Cascadia Mono"/>
                          <w:color w:val="008000"/>
                        </w:rPr>
                        <w:t>// Logout Method</w:t>
                      </w:r>
                    </w:p>
                    <w:p w14:paraId="38577D0D" w14:textId="77777777" w:rsidR="004C6981" w:rsidRPr="004C6981" w:rsidRDefault="004C6981" w:rsidP="004C698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F652C6C" w14:textId="77777777" w:rsidR="004C6981" w:rsidRPr="004C6981" w:rsidRDefault="004C6981" w:rsidP="004C698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C698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C6981">
                        <w:rPr>
                          <w:rFonts w:ascii="Consolas" w:hAnsi="Consolas" w:cs="Cascadia Mono"/>
                          <w:color w:val="008000"/>
                        </w:rPr>
                        <w:t>// Is Logged In Method</w:t>
                      </w:r>
                    </w:p>
                    <w:p w14:paraId="3765F6C3" w14:textId="77777777" w:rsidR="004C6981" w:rsidRPr="004C6981" w:rsidRDefault="004C6981" w:rsidP="004C698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DB87446" w14:textId="566231A2" w:rsidR="004C6981" w:rsidRPr="004C6981" w:rsidRDefault="004C6981" w:rsidP="004C698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C698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C6981">
                        <w:rPr>
                          <w:rFonts w:ascii="Consolas" w:hAnsi="Consolas" w:cs="Cascadia Mono"/>
                          <w:color w:val="008000"/>
                        </w:rPr>
                        <w:t xml:space="preserve">// </w:t>
                      </w:r>
                      <w:r w:rsidR="007F55F0">
                        <w:rPr>
                          <w:rFonts w:ascii="Consolas" w:hAnsi="Consolas" w:cs="Cascadia Mono"/>
                          <w:color w:val="008000"/>
                        </w:rPr>
                        <w:t xml:space="preserve">Handle </w:t>
                      </w:r>
                      <w:r w:rsidR="0073290E">
                        <w:rPr>
                          <w:rFonts w:ascii="Consolas" w:hAnsi="Consolas" w:cs="Cascadia Mono"/>
                          <w:color w:val="008000"/>
                        </w:rPr>
                        <w:t>Code</w:t>
                      </w:r>
                      <w:r w:rsidR="007F55F0">
                        <w:rPr>
                          <w:rFonts w:ascii="Consolas" w:hAnsi="Consolas" w:cs="Cascadia Mono"/>
                          <w:color w:val="008000"/>
                        </w:rPr>
                        <w:t xml:space="preserve"> </w:t>
                      </w:r>
                      <w:r w:rsidRPr="004C6981">
                        <w:rPr>
                          <w:rFonts w:ascii="Consolas" w:hAnsi="Consolas" w:cs="Cascadia Mono"/>
                          <w:color w:val="008000"/>
                        </w:rPr>
                        <w:t>Method</w:t>
                      </w:r>
                    </w:p>
                    <w:p w14:paraId="08518EAE" w14:textId="77777777" w:rsidR="004C6981" w:rsidRPr="004C6981" w:rsidRDefault="004C6981" w:rsidP="004C698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3BDB563E" w14:textId="77777777" w:rsidR="004C6981" w:rsidRPr="004C6981" w:rsidRDefault="004C6981" w:rsidP="004C698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C698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C6981">
                        <w:rPr>
                          <w:rFonts w:ascii="Consolas" w:hAnsi="Consolas" w:cs="Cascadia Mono"/>
                          <w:color w:val="008000"/>
                        </w:rPr>
                        <w:t>// User Method</w:t>
                      </w:r>
                    </w:p>
                    <w:p w14:paraId="688868BB" w14:textId="77777777" w:rsidR="004C6981" w:rsidRPr="004C6981" w:rsidRDefault="004C6981" w:rsidP="004C698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426B077" w14:textId="77777777" w:rsidR="004C6981" w:rsidRPr="004C6981" w:rsidRDefault="004C6981" w:rsidP="004C698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C698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C6981">
                        <w:rPr>
                          <w:rFonts w:ascii="Consolas" w:hAnsi="Consolas" w:cs="Cascadia Mono"/>
                          <w:color w:val="008000"/>
                        </w:rPr>
                        <w:t>// List Method</w:t>
                      </w:r>
                    </w:p>
                    <w:p w14:paraId="6B4C9999" w14:textId="77777777" w:rsidR="004C6981" w:rsidRPr="004C6981" w:rsidRDefault="004C6981" w:rsidP="004C698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74AD70A6" w14:textId="77777777" w:rsidR="004C6981" w:rsidRPr="004C6981" w:rsidRDefault="004C6981" w:rsidP="004C698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C698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C6981">
                        <w:rPr>
                          <w:rFonts w:ascii="Consolas" w:hAnsi="Consolas" w:cs="Cascadia Mono"/>
                          <w:color w:val="008000"/>
                        </w:rPr>
                        <w:t>// Search Method</w:t>
                      </w:r>
                    </w:p>
                    <w:p w14:paraId="3CC78A10" w14:textId="77777777" w:rsidR="004C6981" w:rsidRPr="004C6981" w:rsidRDefault="004C6981" w:rsidP="004C698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00D93C2" w14:textId="4E086818" w:rsidR="00213D64" w:rsidRPr="004C6981" w:rsidRDefault="004C6981" w:rsidP="004C698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C6981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A9EE22B" w14:textId="042DA4BD" w:rsidR="0052505F" w:rsidRDefault="0052505F" w:rsidP="0052505F">
      <w:pPr>
        <w:pStyle w:val="BodyText"/>
        <w:spacing w:after="0"/>
      </w:pPr>
    </w:p>
    <w:p w14:paraId="68160984" w14:textId="163C076D" w:rsidR="00CA5E43" w:rsidRDefault="00CA5E43" w:rsidP="00CA5E43">
      <w:pPr>
        <w:pStyle w:val="BodyText"/>
        <w:spacing w:after="0"/>
      </w:pPr>
      <w:r>
        <w:t xml:space="preserve">This </w:t>
      </w:r>
      <w:r w:rsidRPr="00CA5E43">
        <w:rPr>
          <w:rFonts w:ascii="Consolas" w:hAnsi="Consolas"/>
          <w:b/>
          <w:bCs/>
        </w:rPr>
        <w:t>class</w:t>
      </w:r>
      <w:r>
        <w:t xml:space="preserve"> will be populated with the functionality for the </w:t>
      </w:r>
      <w:r w:rsidRPr="00CA5E43">
        <w:rPr>
          <w:b/>
          <w:bCs/>
        </w:rPr>
        <w:t>Provider</w:t>
      </w:r>
      <w:r>
        <w:t xml:space="preserve"> and will be used throughout the </w:t>
      </w:r>
      <w:r w:rsidRPr="00CA5E43">
        <w:rPr>
          <w:b/>
          <w:bCs/>
        </w:rPr>
        <w:t>Workshop</w:t>
      </w:r>
      <w:r>
        <w:t xml:space="preserve"> and can use the </w:t>
      </w:r>
      <w:r w:rsidRPr="00CA5E43">
        <w:rPr>
          <w:b/>
          <w:bCs/>
        </w:rPr>
        <w:t>Comments</w:t>
      </w:r>
      <w:r w:rsidRPr="00CA5E43">
        <w:t xml:space="preserve"> </w:t>
      </w:r>
      <w:r>
        <w:t xml:space="preserve">so you know where you need to put things in the </w:t>
      </w:r>
      <w:r w:rsidRPr="00CA5E43">
        <w:rPr>
          <w:rFonts w:ascii="Consolas" w:hAnsi="Consolas"/>
          <w:b/>
          <w:bCs/>
        </w:rPr>
        <w:t>class</w:t>
      </w:r>
      <w:r>
        <w:t xml:space="preserve">. </w:t>
      </w:r>
    </w:p>
    <w:p w14:paraId="66159437" w14:textId="3077F1A8" w:rsidR="008034CE" w:rsidRPr="008F3244" w:rsidRDefault="00CA5E43" w:rsidP="0052505F">
      <w:pPr>
        <w:pStyle w:val="BodyText"/>
        <w:spacing w:after="0"/>
        <w:rPr>
          <w:rFonts w:cs="Segoe UI"/>
        </w:rPr>
      </w:pPr>
      <w:r>
        <w:t xml:space="preserve">You will be </w:t>
      </w:r>
      <w:r w:rsidR="008F3244">
        <w:rPr>
          <w:rFonts w:cs="Segoe UI"/>
        </w:rPr>
        <w:t xml:space="preserve">guided through each part step-by-step but the next part will be to add </w:t>
      </w:r>
      <w:r w:rsidR="008F3244" w:rsidRPr="008F3244">
        <w:rPr>
          <w:rFonts w:ascii="Consolas" w:hAnsi="Consolas" w:cs="Segoe UI"/>
          <w:b/>
          <w:bCs/>
        </w:rPr>
        <w:t>class</w:t>
      </w:r>
      <w:r w:rsidR="008F3244">
        <w:rPr>
          <w:rFonts w:cs="Segoe UI"/>
        </w:rPr>
        <w:t xml:space="preserve"> so it can be used later in the next part of the </w:t>
      </w:r>
      <w:r w:rsidR="008F3244" w:rsidRPr="008F3244">
        <w:rPr>
          <w:rFonts w:cs="Segoe UI"/>
          <w:b/>
          <w:bCs/>
        </w:rPr>
        <w:t>Workshop</w:t>
      </w:r>
      <w:r w:rsidR="008F3244">
        <w:rPr>
          <w:rFonts w:cs="Segoe UI"/>
        </w:rPr>
        <w:t>.</w:t>
      </w:r>
    </w:p>
    <w:p w14:paraId="78364375" w14:textId="77777777" w:rsidR="00497BC4" w:rsidRDefault="00497BC4"/>
    <w:p w14:paraId="55B8B7D4" w14:textId="77777777" w:rsidR="00497BC4" w:rsidRDefault="00497BC4">
      <w:r>
        <w:br w:type="page"/>
      </w:r>
    </w:p>
    <w:p w14:paraId="6C9612C3" w14:textId="02D2B498" w:rsidR="008F3244" w:rsidRDefault="008F3244" w:rsidP="008F3244">
      <w:pPr>
        <w:pStyle w:val="Heading2"/>
      </w:pPr>
      <w:bookmarkStart w:id="17" w:name="_Toc120030547"/>
      <w:r>
        <w:lastRenderedPageBreak/>
        <w:t>Program</w:t>
      </w:r>
      <w:bookmarkEnd w:id="17"/>
    </w:p>
    <w:p w14:paraId="37C5BC82" w14:textId="77777777" w:rsidR="008F3244" w:rsidRDefault="008F3244"/>
    <w:p w14:paraId="63F89524" w14:textId="2418F5AF" w:rsidR="00497BC4" w:rsidRDefault="00497BC4">
      <w:r>
        <w:t xml:space="preserve">In </w:t>
      </w:r>
      <w:r w:rsidRPr="00497BC4">
        <w:rPr>
          <w:b/>
          <w:bCs/>
        </w:rPr>
        <w:t>Visual Studio Code</w:t>
      </w:r>
      <w:r>
        <w:t xml:space="preserve"> you will also see a </w:t>
      </w:r>
      <w:proofErr w:type="spellStart"/>
      <w:r w:rsidRPr="00497BC4">
        <w:rPr>
          <w:i/>
          <w:iCs/>
        </w:rPr>
        <w:t>Program.cs</w:t>
      </w:r>
      <w:proofErr w:type="spellEnd"/>
      <w:r>
        <w:t xml:space="preserve"> file in the </w:t>
      </w:r>
      <w:r w:rsidRPr="00497BC4">
        <w:rPr>
          <w:b/>
          <w:bCs/>
        </w:rPr>
        <w:t>Explorer</w:t>
      </w:r>
      <w:r>
        <w:t xml:space="preserve"> that when selected should be similar to the following:</w:t>
      </w:r>
    </w:p>
    <w:p w14:paraId="563DE004" w14:textId="77777777" w:rsidR="00497BC4" w:rsidRDefault="00497BC4"/>
    <w:p w14:paraId="2E52B845" w14:textId="77777777" w:rsidR="00497BC4" w:rsidRDefault="00497BC4">
      <w:r w:rsidRPr="008E630B">
        <w:rPr>
          <w:noProof/>
        </w:rPr>
        <w:drawing>
          <wp:inline distT="0" distB="0" distL="0" distR="0" wp14:anchorId="37BA248F" wp14:editId="3206FEF7">
            <wp:extent cx="6189778" cy="3327006"/>
            <wp:effectExtent l="0" t="0" r="1905" b="6985"/>
            <wp:docPr id="220" name="Picture 2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0" name="Picture 220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9778" cy="3327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27F93E" w14:textId="77777777" w:rsidR="00497BC4" w:rsidRDefault="00497BC4"/>
    <w:p w14:paraId="1A3CEC84" w14:textId="25D0CEFC" w:rsidR="00855E33" w:rsidRDefault="00497BC4" w:rsidP="00497BC4">
      <w:r>
        <w:t xml:space="preserve">Within </w:t>
      </w:r>
      <w:proofErr w:type="spellStart"/>
      <w:r w:rsidRPr="00497BC4">
        <w:rPr>
          <w:i/>
          <w:iCs/>
        </w:rPr>
        <w:t>Program.cs</w:t>
      </w:r>
      <w:proofErr w:type="spellEnd"/>
      <w:r>
        <w:t xml:space="preserve"> </w:t>
      </w:r>
      <w:r w:rsidR="00C524E7">
        <w:rPr>
          <w:rFonts w:cs="Segoe UI"/>
        </w:rPr>
        <w:t xml:space="preserve">add </w:t>
      </w:r>
      <w:r w:rsidRPr="00497BC4">
        <w:rPr>
          <w:rFonts w:ascii="Consolas" w:hAnsi="Consolas"/>
          <w:b/>
          <w:bCs/>
        </w:rPr>
        <w:t>using</w:t>
      </w:r>
      <w:r>
        <w:rPr>
          <w:rFonts w:cs="Segoe UI"/>
        </w:rPr>
        <w:t xml:space="preserve"> for </w:t>
      </w:r>
      <w:proofErr w:type="spellStart"/>
      <w:r w:rsidRPr="00855E33">
        <w:rPr>
          <w:i/>
          <w:iCs/>
        </w:rPr>
        <w:t>Blazored.LocalStorage</w:t>
      </w:r>
      <w:proofErr w:type="spellEnd"/>
      <w:r w:rsidR="00C524E7">
        <w:t xml:space="preserve"> below </w:t>
      </w:r>
      <w:r w:rsidR="00C524E7" w:rsidRPr="00497BC4">
        <w:rPr>
          <w:rFonts w:ascii="Consolas" w:hAnsi="Consolas"/>
          <w:b/>
          <w:bCs/>
        </w:rPr>
        <w:t xml:space="preserve">using </w:t>
      </w:r>
      <w:proofErr w:type="spellStart"/>
      <w:r w:rsidR="00C524E7" w:rsidRPr="00497BC4">
        <w:rPr>
          <w:rFonts w:ascii="Consolas" w:hAnsi="Consolas"/>
          <w:b/>
          <w:bCs/>
        </w:rPr>
        <w:t>Blazorfy</w:t>
      </w:r>
      <w:proofErr w:type="spellEnd"/>
      <w:r w:rsidR="00C524E7" w:rsidRPr="00497BC4">
        <w:rPr>
          <w:rFonts w:ascii="Consolas" w:hAnsi="Consolas"/>
          <w:b/>
          <w:bCs/>
        </w:rPr>
        <w:t>;</w:t>
      </w:r>
      <w:r w:rsidR="00C524E7">
        <w:rPr>
          <w:rFonts w:cs="Segoe UI"/>
        </w:rPr>
        <w:t xml:space="preserve"> by </w:t>
      </w:r>
      <w:r w:rsidR="00C524E7">
        <w:t>typing in the following:</w:t>
      </w:r>
    </w:p>
    <w:p w14:paraId="40EF60D3" w14:textId="77777777" w:rsidR="00C524E7" w:rsidRDefault="00C524E7"/>
    <w:p w14:paraId="27358FE7" w14:textId="5420D247" w:rsidR="00497BC4" w:rsidRDefault="00497BC4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0A2FDBF1" wp14:editId="69156079">
                <wp:extent cx="6642000" cy="1404620"/>
                <wp:effectExtent l="0" t="0" r="26035" b="12700"/>
                <wp:docPr id="2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ED34691" w14:textId="109A7788" w:rsidR="00497BC4" w:rsidRPr="00497BC4" w:rsidRDefault="00497BC4" w:rsidP="00497BC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97BC4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497BC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497BC4">
                              <w:rPr>
                                <w:rFonts w:ascii="Consolas" w:hAnsi="Consolas" w:cs="Cascadia Mono"/>
                                <w:color w:val="000000"/>
                              </w:rPr>
                              <w:t>Blazored.LocalStorage</w:t>
                            </w:r>
                            <w:proofErr w:type="spellEnd"/>
                            <w:r w:rsidRPr="00497BC4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A2FDBF1" id="_x0000_s1040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DMkjHA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KlIZR4ralFCdSB2Ewf30WiloAL9z1pHzC+6/HQQqzsx7Swpf&#10;DXKEywQvk/IyEVYSVMFlQM6GZBvSA0vsu1vywk4nlZ57GbsmTyeax/cXH81lnm49/yU2P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oDMkjHAIAAG0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6ED34691" w14:textId="109A7788" w:rsidR="00497BC4" w:rsidRPr="00497BC4" w:rsidRDefault="00497BC4" w:rsidP="00497BC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97BC4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497BC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497BC4">
                        <w:rPr>
                          <w:rFonts w:ascii="Consolas" w:hAnsi="Consolas" w:cs="Cascadia Mono"/>
                          <w:color w:val="000000"/>
                        </w:rPr>
                        <w:t>Blazored.LocalStorage</w:t>
                      </w:r>
                      <w:proofErr w:type="spellEnd"/>
                      <w:r w:rsidRPr="00497BC4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BCEBF99" w14:textId="3F2E1921" w:rsidR="00497BC4" w:rsidRDefault="00497BC4"/>
    <w:p w14:paraId="664FE5CF" w14:textId="08CF4A29" w:rsidR="00497BC4" w:rsidRDefault="00497BC4">
      <w:r>
        <w:t xml:space="preserve">Then while still </w:t>
      </w:r>
      <w:r w:rsidR="000D2339">
        <w:t>in</w:t>
      </w:r>
      <w:r>
        <w:t xml:space="preserve"> </w:t>
      </w:r>
      <w:proofErr w:type="spellStart"/>
      <w:r w:rsidRPr="00497BC4">
        <w:rPr>
          <w:i/>
          <w:iCs/>
        </w:rPr>
        <w:t>Program.cs</w:t>
      </w:r>
      <w:proofErr w:type="spellEnd"/>
      <w:r>
        <w:t xml:space="preserve"> and above the </w:t>
      </w:r>
      <w:r w:rsidRPr="00497BC4">
        <w:rPr>
          <w:rFonts w:ascii="Consolas" w:hAnsi="Consolas"/>
          <w:b/>
          <w:bCs/>
        </w:rPr>
        <w:t xml:space="preserve">await </w:t>
      </w:r>
      <w:proofErr w:type="spellStart"/>
      <w:r w:rsidRPr="00497BC4">
        <w:rPr>
          <w:rFonts w:ascii="Consolas" w:hAnsi="Consolas"/>
          <w:b/>
          <w:bCs/>
        </w:rPr>
        <w:t>builder.Build</w:t>
      </w:r>
      <w:proofErr w:type="spellEnd"/>
      <w:r w:rsidRPr="00497BC4">
        <w:rPr>
          <w:rFonts w:ascii="Consolas" w:hAnsi="Consolas"/>
          <w:b/>
          <w:bCs/>
        </w:rPr>
        <w:t>().</w:t>
      </w:r>
      <w:proofErr w:type="spellStart"/>
      <w:r w:rsidRPr="00497BC4">
        <w:rPr>
          <w:rFonts w:ascii="Consolas" w:hAnsi="Consolas"/>
          <w:b/>
          <w:bCs/>
        </w:rPr>
        <w:t>RunAsync</w:t>
      </w:r>
      <w:proofErr w:type="spellEnd"/>
      <w:r w:rsidRPr="00497BC4">
        <w:rPr>
          <w:rFonts w:ascii="Consolas" w:hAnsi="Consolas"/>
          <w:b/>
          <w:bCs/>
        </w:rPr>
        <w:t>();</w:t>
      </w:r>
      <w:r>
        <w:t xml:space="preserve"> type</w:t>
      </w:r>
      <w:r w:rsidR="00F36D73">
        <w:t xml:space="preserve"> in</w:t>
      </w:r>
      <w:r>
        <w:t xml:space="preserve"> the following:</w:t>
      </w:r>
    </w:p>
    <w:p w14:paraId="2E872062" w14:textId="77777777" w:rsidR="00497BC4" w:rsidRDefault="00497BC4"/>
    <w:p w14:paraId="1A399C33" w14:textId="77777777" w:rsidR="00497BC4" w:rsidRDefault="00497BC4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1B3BC41" wp14:editId="5749DB49">
                <wp:extent cx="6642000" cy="1404620"/>
                <wp:effectExtent l="0" t="0" r="26035" b="12700"/>
                <wp:docPr id="2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C8D17A1" w14:textId="77777777" w:rsidR="00497BC4" w:rsidRPr="00497BC4" w:rsidRDefault="00497BC4" w:rsidP="00497BC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497BC4">
                              <w:rPr>
                                <w:rFonts w:ascii="Consolas" w:hAnsi="Consolas" w:cs="Cascadia Mono"/>
                                <w:color w:val="000000"/>
                              </w:rPr>
                              <w:t>builder.Services.AddBlazoredLocalStorage</w:t>
                            </w:r>
                            <w:proofErr w:type="spellEnd"/>
                            <w:r w:rsidRPr="00497BC4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1F50ECAD" w14:textId="2BD05182" w:rsidR="00497BC4" w:rsidRPr="00497BC4" w:rsidRDefault="00497BC4" w:rsidP="00497BC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497BC4">
                              <w:rPr>
                                <w:rFonts w:ascii="Consolas" w:hAnsi="Consolas" w:cs="Cascadia Mono"/>
                                <w:color w:val="000000"/>
                              </w:rPr>
                              <w:t>builder.Services.AddScoped</w:t>
                            </w:r>
                            <w:proofErr w:type="spellEnd"/>
                            <w:r w:rsidRPr="00497BC4">
                              <w:rPr>
                                <w:rFonts w:ascii="Consolas" w:hAnsi="Consolas" w:cs="Cascadia Mono"/>
                                <w:color w:val="000000"/>
                              </w:rPr>
                              <w:t>&lt;</w:t>
                            </w:r>
                            <w:proofErr w:type="spellStart"/>
                            <w:r w:rsidRPr="00497BC4">
                              <w:rPr>
                                <w:rFonts w:ascii="Consolas" w:hAnsi="Consolas" w:cs="Cascadia Mono"/>
                                <w:color w:val="000000"/>
                              </w:rPr>
                              <w:t>SpotifyProvider</w:t>
                            </w:r>
                            <w:proofErr w:type="spellEnd"/>
                            <w:r w:rsidRPr="00497BC4">
                              <w:rPr>
                                <w:rFonts w:ascii="Consolas" w:hAnsi="Consolas" w:cs="Cascadia Mono"/>
                                <w:color w:val="000000"/>
                              </w:rPr>
                              <w:t>&gt;()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1B3BC41" id="_x0000_s1041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e8LFHQ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qhcxpGiNiVUJ1IHYXA/vVYKGsDvnHXk/IL7bweBijPz3pLC&#10;V4Mc4TLBy6S8TISVBFVwGZCzIdmG9MAS++6WvLDTSaXnXsauydOJ5vH9xUdzmadbz3+JzQ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dHvCxR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5C8D17A1" w14:textId="77777777" w:rsidR="00497BC4" w:rsidRPr="00497BC4" w:rsidRDefault="00497BC4" w:rsidP="00497BC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497BC4">
                        <w:rPr>
                          <w:rFonts w:ascii="Consolas" w:hAnsi="Consolas" w:cs="Cascadia Mono"/>
                          <w:color w:val="000000"/>
                        </w:rPr>
                        <w:t>builder.Services.AddBlazoredLocalStorage</w:t>
                      </w:r>
                      <w:proofErr w:type="spellEnd"/>
                      <w:r w:rsidRPr="00497BC4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1F50ECAD" w14:textId="2BD05182" w:rsidR="00497BC4" w:rsidRPr="00497BC4" w:rsidRDefault="00497BC4" w:rsidP="00497BC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497BC4">
                        <w:rPr>
                          <w:rFonts w:ascii="Consolas" w:hAnsi="Consolas" w:cs="Cascadia Mono"/>
                          <w:color w:val="000000"/>
                        </w:rPr>
                        <w:t>builder.Services.AddScoped</w:t>
                      </w:r>
                      <w:proofErr w:type="spellEnd"/>
                      <w:r w:rsidRPr="00497BC4">
                        <w:rPr>
                          <w:rFonts w:ascii="Consolas" w:hAnsi="Consolas" w:cs="Cascadia Mono"/>
                          <w:color w:val="000000"/>
                        </w:rPr>
                        <w:t>&lt;</w:t>
                      </w:r>
                      <w:proofErr w:type="spellStart"/>
                      <w:r w:rsidRPr="00497BC4">
                        <w:rPr>
                          <w:rFonts w:ascii="Consolas" w:hAnsi="Consolas" w:cs="Cascadia Mono"/>
                          <w:color w:val="000000"/>
                        </w:rPr>
                        <w:t>SpotifyProvider</w:t>
                      </w:r>
                      <w:proofErr w:type="spellEnd"/>
                      <w:r w:rsidRPr="00497BC4">
                        <w:rPr>
                          <w:rFonts w:ascii="Consolas" w:hAnsi="Consolas" w:cs="Cascadia Mono"/>
                          <w:color w:val="000000"/>
                        </w:rPr>
                        <w:t>&gt;(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954A60F" w14:textId="77777777" w:rsidR="00C524E7" w:rsidRDefault="00C524E7"/>
    <w:p w14:paraId="0577A22F" w14:textId="688C99CE" w:rsidR="00C524E7" w:rsidRDefault="00C524E7" w:rsidP="00C524E7">
      <w:pPr>
        <w:pStyle w:val="BodyText"/>
        <w:spacing w:after="0"/>
      </w:pPr>
      <w:r>
        <w:t xml:space="preserve">You can then go to the </w:t>
      </w:r>
      <w:r w:rsidRPr="00CD1BA8">
        <w:rPr>
          <w:b/>
          <w:bCs/>
        </w:rPr>
        <w:t>Menu</w:t>
      </w:r>
      <w:r>
        <w:t xml:space="preserve"> in </w:t>
      </w:r>
      <w:r w:rsidRPr="00CD1BA8">
        <w:rPr>
          <w:b/>
          <w:bCs/>
        </w:rPr>
        <w:t>Visual Studio Code</w:t>
      </w:r>
      <w:r>
        <w:t xml:space="preserve"> and select </w:t>
      </w:r>
      <w:r w:rsidRPr="00CD1BA8">
        <w:rPr>
          <w:b/>
          <w:bCs/>
        </w:rPr>
        <w:t>File</w:t>
      </w:r>
      <w:r>
        <w:t xml:space="preserve"> and then </w:t>
      </w:r>
      <w:r w:rsidRPr="00CD1BA8">
        <w:rPr>
          <w:b/>
          <w:bCs/>
        </w:rPr>
        <w:t>Save</w:t>
      </w:r>
      <w:r>
        <w:rPr>
          <w:b/>
          <w:bCs/>
        </w:rPr>
        <w:t xml:space="preserve"> All</w:t>
      </w:r>
      <w:r>
        <w:t xml:space="preserve">, you may see in the </w:t>
      </w:r>
      <w:r w:rsidRPr="00CD1BA8">
        <w:rPr>
          <w:b/>
          <w:bCs/>
        </w:rPr>
        <w:t>Terminal</w:t>
      </w:r>
      <w:r>
        <w:t xml:space="preserve"> a message saying</w:t>
      </w:r>
      <w:r>
        <w:rPr>
          <w:b/>
          <w:bCs/>
        </w:rPr>
        <w:t xml:space="preserve"> </w:t>
      </w:r>
      <w:r w:rsidRPr="00CD1BA8">
        <w:rPr>
          <w:b/>
          <w:bCs/>
        </w:rPr>
        <w:t>Do you want to restart your app - Yes (y) / No (n) / Always (a) / Never (v)?</w:t>
      </w:r>
      <w:r>
        <w:t xml:space="preserve"> you can select</w:t>
      </w:r>
      <w:r w:rsidR="00F22BFE">
        <w:t xml:space="preserve"> the </w:t>
      </w:r>
      <w:r w:rsidR="00F22BFE" w:rsidRPr="00F22BFE">
        <w:rPr>
          <w:b/>
          <w:bCs/>
        </w:rPr>
        <w:t>Terminal</w:t>
      </w:r>
      <w:r w:rsidR="00F22BFE">
        <w:t xml:space="preserve"> then type</w:t>
      </w:r>
      <w:r>
        <w:t xml:space="preserve"> </w:t>
      </w:r>
      <w:r w:rsidRPr="00CD1BA8">
        <w:rPr>
          <w:b/>
          <w:bCs/>
        </w:rPr>
        <w:t>y</w:t>
      </w:r>
      <w:r>
        <w:t xml:space="preserve"> for </w:t>
      </w:r>
      <w:r w:rsidRPr="00CD1BA8">
        <w:rPr>
          <w:b/>
          <w:bCs/>
        </w:rPr>
        <w:t>Yes</w:t>
      </w:r>
      <w:r>
        <w:t xml:space="preserve"> or </w:t>
      </w:r>
      <w:r w:rsidRPr="00CD1BA8">
        <w:rPr>
          <w:b/>
          <w:bCs/>
        </w:rPr>
        <w:t>a</w:t>
      </w:r>
      <w:r>
        <w:t xml:space="preserve"> for </w:t>
      </w:r>
      <w:r w:rsidRPr="00CD1BA8">
        <w:rPr>
          <w:b/>
          <w:bCs/>
        </w:rPr>
        <w:t>Always</w:t>
      </w:r>
      <w:r>
        <w:rPr>
          <w:b/>
          <w:bCs/>
        </w:rPr>
        <w:t xml:space="preserve"> </w:t>
      </w:r>
      <w:r>
        <w:t>to keep what you have done so far.</w:t>
      </w:r>
    </w:p>
    <w:p w14:paraId="233AD6FA" w14:textId="6FFDCB18" w:rsidR="00497BC4" w:rsidRDefault="00497BC4">
      <w:pPr>
        <w:rPr>
          <w:b/>
          <w:bCs/>
        </w:rPr>
      </w:pPr>
      <w:r>
        <w:rPr>
          <w:b/>
          <w:bCs/>
        </w:rPr>
        <w:t xml:space="preserve"> </w:t>
      </w:r>
    </w:p>
    <w:p w14:paraId="27ABC084" w14:textId="064F2393" w:rsidR="00497BC4" w:rsidRPr="000D2339" w:rsidRDefault="00C524E7">
      <w:pPr>
        <w:rPr>
          <w:rFonts w:cs="Segoe UI"/>
        </w:rPr>
      </w:pPr>
      <w:r>
        <w:t xml:space="preserve">This will add what is needed by </w:t>
      </w:r>
      <w:proofErr w:type="spellStart"/>
      <w:r w:rsidRPr="00855E33">
        <w:rPr>
          <w:i/>
          <w:iCs/>
        </w:rPr>
        <w:t>Blazored.LocalStorage</w:t>
      </w:r>
      <w:proofErr w:type="spellEnd"/>
      <w:r>
        <w:rPr>
          <w:b/>
          <w:bCs/>
        </w:rPr>
        <w:t xml:space="preserve"> </w:t>
      </w:r>
      <w:r>
        <w:t xml:space="preserve">and will also </w:t>
      </w:r>
      <w:r w:rsidRPr="00497BC4">
        <w:t>add</w:t>
      </w:r>
      <w:r>
        <w:t xml:space="preserve"> the </w:t>
      </w:r>
      <w:r w:rsidRPr="000D2339">
        <w:rPr>
          <w:rFonts w:ascii="Consolas" w:hAnsi="Consolas"/>
          <w:b/>
          <w:bCs/>
        </w:rPr>
        <w:t>c</w:t>
      </w:r>
      <w:r w:rsidRPr="00497BC4">
        <w:rPr>
          <w:rFonts w:ascii="Consolas" w:hAnsi="Consolas"/>
          <w:b/>
          <w:bCs/>
        </w:rPr>
        <w:t>lass</w:t>
      </w:r>
      <w:r>
        <w:t xml:space="preserve"> of </w:t>
      </w:r>
      <w:proofErr w:type="spellStart"/>
      <w:r w:rsidRPr="00497BC4">
        <w:rPr>
          <w:b/>
          <w:bCs/>
        </w:rPr>
        <w:t>SpotifyProvider</w:t>
      </w:r>
      <w:proofErr w:type="spellEnd"/>
      <w:r>
        <w:t xml:space="preserve"> to be available to the </w:t>
      </w:r>
      <w:r w:rsidRPr="00497BC4">
        <w:rPr>
          <w:b/>
          <w:bCs/>
        </w:rPr>
        <w:t>Dependency Injection</w:t>
      </w:r>
      <w:r>
        <w:t xml:space="preserve"> system used in </w:t>
      </w:r>
      <w:proofErr w:type="spellStart"/>
      <w:r w:rsidRPr="00497BC4">
        <w:rPr>
          <w:b/>
          <w:bCs/>
        </w:rPr>
        <w:t>Blazor</w:t>
      </w:r>
      <w:proofErr w:type="spellEnd"/>
      <w:r>
        <w:rPr>
          <w:b/>
          <w:bCs/>
        </w:rPr>
        <w:t xml:space="preserve">. </w:t>
      </w:r>
      <w:r w:rsidR="00497BC4">
        <w:rPr>
          <w:b/>
          <w:bCs/>
        </w:rPr>
        <w:t xml:space="preserve">Dependency Injection </w:t>
      </w:r>
      <w:r w:rsidR="00497BC4">
        <w:t>allows specific functionality to be provided to an application to anywhere that needs it</w:t>
      </w:r>
      <w:r w:rsidR="000D2339">
        <w:t xml:space="preserve">. In </w:t>
      </w:r>
      <w:r w:rsidR="000D2339" w:rsidRPr="000D2339">
        <w:rPr>
          <w:b/>
          <w:bCs/>
        </w:rPr>
        <w:t>C#</w:t>
      </w:r>
      <w:r w:rsidR="000D2339">
        <w:t xml:space="preserve"> an </w:t>
      </w:r>
      <w:r w:rsidR="000D2339" w:rsidRPr="000D2339">
        <w:rPr>
          <w:b/>
          <w:bCs/>
        </w:rPr>
        <w:t>Instance</w:t>
      </w:r>
      <w:r w:rsidR="000D2339">
        <w:t xml:space="preserve"> of a </w:t>
      </w:r>
      <w:r w:rsidR="000D2339" w:rsidRPr="000D2339">
        <w:rPr>
          <w:rFonts w:ascii="Consolas" w:hAnsi="Consolas"/>
          <w:b/>
          <w:bCs/>
        </w:rPr>
        <w:t>c</w:t>
      </w:r>
      <w:r w:rsidR="000D2339" w:rsidRPr="00497BC4">
        <w:rPr>
          <w:rFonts w:ascii="Consolas" w:hAnsi="Consolas"/>
          <w:b/>
          <w:bCs/>
        </w:rPr>
        <w:t>lass</w:t>
      </w:r>
      <w:r w:rsidR="000D2339">
        <w:rPr>
          <w:rFonts w:cs="Segoe UI"/>
        </w:rPr>
        <w:t xml:space="preserve"> is needed in order for it to be used but by </w:t>
      </w:r>
      <w:r w:rsidR="00F36D73">
        <w:rPr>
          <w:rFonts w:cs="Segoe UI"/>
        </w:rPr>
        <w:t xml:space="preserve">adding the </w:t>
      </w:r>
      <w:r w:rsidR="00F36D73" w:rsidRPr="00F36D73">
        <w:rPr>
          <w:rFonts w:ascii="Consolas" w:hAnsi="Consolas" w:cs="Segoe UI"/>
          <w:b/>
          <w:bCs/>
        </w:rPr>
        <w:t>class</w:t>
      </w:r>
      <w:r w:rsidR="00F36D73">
        <w:rPr>
          <w:rFonts w:cs="Segoe UI"/>
        </w:rPr>
        <w:t xml:space="preserve"> this way</w:t>
      </w:r>
      <w:r w:rsidR="000D2339">
        <w:rPr>
          <w:rFonts w:cs="Segoe UI"/>
        </w:rPr>
        <w:t xml:space="preserve"> we can get </w:t>
      </w:r>
      <w:r w:rsidR="000D2339" w:rsidRPr="000D2339">
        <w:rPr>
          <w:rFonts w:cs="Segoe UI"/>
          <w:b/>
          <w:bCs/>
        </w:rPr>
        <w:t>Dependency Injection</w:t>
      </w:r>
      <w:r w:rsidR="000D2339">
        <w:rPr>
          <w:rFonts w:cs="Segoe UI"/>
        </w:rPr>
        <w:t xml:space="preserve"> to do it for us, if you want to know more about it this concept then you can read up on it after you have completed the </w:t>
      </w:r>
      <w:r w:rsidR="000D2339" w:rsidRPr="000D2339">
        <w:rPr>
          <w:rFonts w:cs="Segoe UI"/>
          <w:b/>
          <w:bCs/>
        </w:rPr>
        <w:t>Workshop</w:t>
      </w:r>
      <w:r w:rsidR="000D2339">
        <w:rPr>
          <w:rFonts w:cs="Segoe UI"/>
        </w:rPr>
        <w:t>.</w:t>
      </w:r>
    </w:p>
    <w:p w14:paraId="6EB0B03F" w14:textId="77777777" w:rsidR="00635D21" w:rsidRDefault="00635D21"/>
    <w:p w14:paraId="1CB91A2B" w14:textId="56A15CC2" w:rsidR="008034CE" w:rsidRDefault="00635D21">
      <w:r>
        <w:t xml:space="preserve">At this point you should have modified the files of </w:t>
      </w:r>
      <w:proofErr w:type="spellStart"/>
      <w:r w:rsidRPr="00635D21">
        <w:rPr>
          <w:i/>
          <w:iCs/>
        </w:rPr>
        <w:t>launchSettings.json</w:t>
      </w:r>
      <w:proofErr w:type="spellEnd"/>
      <w:r>
        <w:t xml:space="preserve"> and </w:t>
      </w:r>
      <w:proofErr w:type="spellStart"/>
      <w:r>
        <w:rPr>
          <w:i/>
          <w:iCs/>
        </w:rPr>
        <w:t>P</w:t>
      </w:r>
      <w:r w:rsidRPr="00635D21">
        <w:rPr>
          <w:i/>
          <w:iCs/>
        </w:rPr>
        <w:t>rogram.cs</w:t>
      </w:r>
      <w:proofErr w:type="spellEnd"/>
      <w:r>
        <w:t xml:space="preserve"> along with creating a file called </w:t>
      </w:r>
      <w:proofErr w:type="spellStart"/>
      <w:r w:rsidRPr="00635D21">
        <w:rPr>
          <w:i/>
          <w:iCs/>
        </w:rPr>
        <w:t>SpotifyProvider.cs</w:t>
      </w:r>
      <w:proofErr w:type="spellEnd"/>
      <w:r>
        <w:rPr>
          <w:i/>
          <w:iCs/>
        </w:rPr>
        <w:t xml:space="preserve"> </w:t>
      </w:r>
      <w:r>
        <w:t xml:space="preserve">you can go over the previous steps now to double-check you’ve done everything correctly then proceed to implementing </w:t>
      </w:r>
      <w:r w:rsidRPr="00635D21">
        <w:rPr>
          <w:b/>
          <w:bCs/>
        </w:rPr>
        <w:t>Authentication</w:t>
      </w:r>
      <w:r>
        <w:t xml:space="preserve"> in the next </w:t>
      </w:r>
      <w:r w:rsidR="00855E33">
        <w:t>section</w:t>
      </w:r>
      <w:r>
        <w:t xml:space="preserve"> of the </w:t>
      </w:r>
      <w:r w:rsidRPr="00635D21">
        <w:rPr>
          <w:b/>
          <w:bCs/>
        </w:rPr>
        <w:t>Workshop</w:t>
      </w:r>
      <w:r w:rsidR="00C524E7">
        <w:t>.</w:t>
      </w:r>
      <w:r w:rsidR="008034CE">
        <w:br w:type="page"/>
      </w:r>
    </w:p>
    <w:p w14:paraId="77CEE266" w14:textId="18FA9C53" w:rsidR="00197343" w:rsidRDefault="00986D7D" w:rsidP="00197343">
      <w:pPr>
        <w:pStyle w:val="Heading1"/>
      </w:pPr>
      <w:bookmarkStart w:id="18" w:name="_Toc120030548"/>
      <w:r>
        <w:lastRenderedPageBreak/>
        <w:t>Authentication</w:t>
      </w:r>
      <w:bookmarkEnd w:id="18"/>
    </w:p>
    <w:p w14:paraId="5ECC15D3" w14:textId="4E2FD11C" w:rsidR="00197343" w:rsidRDefault="00986D7D" w:rsidP="00986D7D">
      <w:pPr>
        <w:pStyle w:val="Heading2"/>
      </w:pPr>
      <w:bookmarkStart w:id="19" w:name="_Toc120030549"/>
      <w:r>
        <w:t>Account</w:t>
      </w:r>
      <w:bookmarkEnd w:id="19"/>
    </w:p>
    <w:p w14:paraId="15B9BF7A" w14:textId="08FD38AD" w:rsidR="00C76BFD" w:rsidRPr="008D4FA3" w:rsidRDefault="006F39CE" w:rsidP="00197343">
      <w:pPr>
        <w:rPr>
          <w:b/>
          <w:bCs/>
        </w:rPr>
      </w:pPr>
      <w:r>
        <w:t xml:space="preserve">In this part of the </w:t>
      </w:r>
      <w:r w:rsidRPr="006F39CE">
        <w:rPr>
          <w:b/>
          <w:bCs/>
        </w:rPr>
        <w:t>Workshop</w:t>
      </w:r>
      <w:r>
        <w:t xml:space="preserve"> you will learn how to </w:t>
      </w:r>
      <w:r w:rsidRPr="00761BC1">
        <w:rPr>
          <w:b/>
          <w:bCs/>
        </w:rPr>
        <w:t>Login</w:t>
      </w:r>
      <w:r>
        <w:t xml:space="preserve"> to </w:t>
      </w:r>
      <w:r w:rsidRPr="006F39CE">
        <w:rPr>
          <w:b/>
          <w:bCs/>
        </w:rPr>
        <w:t>Spotify</w:t>
      </w:r>
      <w:r>
        <w:t xml:space="preserve"> and also </w:t>
      </w:r>
      <w:r w:rsidRPr="006F39CE">
        <w:rPr>
          <w:b/>
          <w:bCs/>
        </w:rPr>
        <w:t>Logout</w:t>
      </w:r>
      <w:r>
        <w:t xml:space="preserve"> if needed</w:t>
      </w:r>
      <w:r w:rsidR="00761BC1">
        <w:t>.</w:t>
      </w:r>
      <w:r>
        <w:t xml:space="preserve"> </w:t>
      </w:r>
      <w:r w:rsidR="00761BC1">
        <w:t>Y</w:t>
      </w:r>
      <w:r>
        <w:t xml:space="preserve">ou </w:t>
      </w:r>
      <w:r w:rsidR="00DC5FBA">
        <w:t>don’t</w:t>
      </w:r>
      <w:r>
        <w:t xml:space="preserve"> need to have a</w:t>
      </w:r>
      <w:r w:rsidR="00761BC1">
        <w:t>n</w:t>
      </w:r>
      <w:r>
        <w:t xml:space="preserve"> </w:t>
      </w:r>
      <w:r w:rsidRPr="00761BC1">
        <w:rPr>
          <w:b/>
          <w:bCs/>
        </w:rPr>
        <w:t>Account</w:t>
      </w:r>
      <w:r>
        <w:t xml:space="preserve"> </w:t>
      </w:r>
      <w:r w:rsidR="00DC5FBA">
        <w:t xml:space="preserve">as you </w:t>
      </w:r>
      <w:r w:rsidR="00EC2AE3">
        <w:t>will</w:t>
      </w:r>
      <w:r w:rsidR="00C76BFD">
        <w:t xml:space="preserve"> use one of the previously setup </w:t>
      </w:r>
      <w:r w:rsidR="005E62B6" w:rsidRPr="005E62B6">
        <w:rPr>
          <w:b/>
          <w:bCs/>
        </w:rPr>
        <w:t>Accounts</w:t>
      </w:r>
      <w:r w:rsidR="00EC2AE3">
        <w:t>.</w:t>
      </w:r>
      <w:r w:rsidR="00A76696">
        <w:t xml:space="preserve"> </w:t>
      </w:r>
      <w:r w:rsidR="00EC2AE3">
        <w:t>Y</w:t>
      </w:r>
      <w:r w:rsidR="00C76BFD">
        <w:t>ou will</w:t>
      </w:r>
      <w:r w:rsidR="00EC2AE3">
        <w:t xml:space="preserve"> already</w:t>
      </w:r>
      <w:r w:rsidR="00C76BFD">
        <w:t xml:space="preserve"> have </w:t>
      </w:r>
      <w:r w:rsidR="008D4FA3" w:rsidRPr="008D4FA3">
        <w:rPr>
          <w:b/>
          <w:bCs/>
        </w:rPr>
        <w:t>Number</w:t>
      </w:r>
      <w:r w:rsidR="007626E6">
        <w:t xml:space="preserve"> </w:t>
      </w:r>
      <w:r w:rsidR="005E62B6">
        <w:t xml:space="preserve">assigned </w:t>
      </w:r>
      <w:r w:rsidR="008D4FA3">
        <w:t xml:space="preserve">for the </w:t>
      </w:r>
      <w:r w:rsidR="008D4FA3" w:rsidRPr="008D4FA3">
        <w:rPr>
          <w:b/>
          <w:bCs/>
        </w:rPr>
        <w:t>Account</w:t>
      </w:r>
      <w:r w:rsidR="008D4FA3">
        <w:rPr>
          <w:b/>
          <w:bCs/>
        </w:rPr>
        <w:t xml:space="preserve"> </w:t>
      </w:r>
      <w:r w:rsidR="008D4FA3">
        <w:t xml:space="preserve">and will also be provided with the </w:t>
      </w:r>
      <w:r w:rsidR="008D4FA3" w:rsidRPr="008D4FA3">
        <w:rPr>
          <w:b/>
          <w:bCs/>
        </w:rPr>
        <w:t>Password</w:t>
      </w:r>
      <w:r w:rsidR="008D4FA3">
        <w:t xml:space="preserve"> </w:t>
      </w:r>
      <w:r w:rsidR="007626E6">
        <w:t>but you can copy the</w:t>
      </w:r>
      <w:r w:rsidR="00EC2AE3">
        <w:t xml:space="preserve"> corresponding</w:t>
      </w:r>
      <w:r w:rsidR="00C76BFD">
        <w:t xml:space="preserve"> </w:t>
      </w:r>
      <w:r w:rsidR="00C76BFD" w:rsidRPr="00C76BFD">
        <w:rPr>
          <w:b/>
          <w:bCs/>
        </w:rPr>
        <w:t>Client Id</w:t>
      </w:r>
      <w:r w:rsidR="00C76BFD">
        <w:t xml:space="preserve"> </w:t>
      </w:r>
      <w:r w:rsidR="008D4FA3">
        <w:t xml:space="preserve">from here </w:t>
      </w:r>
      <w:r w:rsidR="007626E6">
        <w:t>when you need it later</w:t>
      </w:r>
      <w:r w:rsidR="00EC2AE3">
        <w:t xml:space="preserve"> from the following </w:t>
      </w:r>
      <w:r w:rsidR="00EC2AE3" w:rsidRPr="005E61EB">
        <w:rPr>
          <w:b/>
          <w:bCs/>
        </w:rPr>
        <w:t>Table</w:t>
      </w:r>
      <w:r w:rsidR="008D4FA3" w:rsidRPr="008D4FA3">
        <w:t>:</w:t>
      </w:r>
    </w:p>
    <w:p w14:paraId="75B571B9" w14:textId="4CD8CB81" w:rsidR="00C76BFD" w:rsidRDefault="00C76BFD" w:rsidP="00197343"/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469"/>
        <w:gridCol w:w="4571"/>
        <w:gridCol w:w="5392"/>
      </w:tblGrid>
      <w:tr w:rsidR="007626E6" w14:paraId="2689FC4B" w14:textId="77777777" w:rsidTr="001910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" w:type="dxa"/>
          </w:tcPr>
          <w:p w14:paraId="0BD1CA18" w14:textId="37102BF0" w:rsidR="007626E6" w:rsidRPr="00C76BFD" w:rsidRDefault="007626E6" w:rsidP="00197343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#</w:t>
            </w:r>
          </w:p>
        </w:tc>
        <w:tc>
          <w:tcPr>
            <w:tcW w:w="4571" w:type="dxa"/>
          </w:tcPr>
          <w:p w14:paraId="0A42ABE0" w14:textId="480A1717" w:rsidR="007626E6" w:rsidRPr="00C76BFD" w:rsidRDefault="007626E6" w:rsidP="0019734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C76BFD">
              <w:rPr>
                <w:b w:val="0"/>
                <w:bCs w:val="0"/>
              </w:rPr>
              <w:t>Username</w:t>
            </w:r>
          </w:p>
        </w:tc>
        <w:tc>
          <w:tcPr>
            <w:tcW w:w="5392" w:type="dxa"/>
          </w:tcPr>
          <w:p w14:paraId="35916986" w14:textId="08E21237" w:rsidR="007626E6" w:rsidRPr="00C76BFD" w:rsidRDefault="007626E6" w:rsidP="0019734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C76BFD">
              <w:rPr>
                <w:b w:val="0"/>
                <w:bCs w:val="0"/>
              </w:rPr>
              <w:t>Client Id</w:t>
            </w:r>
          </w:p>
        </w:tc>
      </w:tr>
      <w:tr w:rsidR="007626E6" w14:paraId="4F16AE23" w14:textId="77777777" w:rsidTr="00144A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" w:type="dxa"/>
          </w:tcPr>
          <w:p w14:paraId="16A08F15" w14:textId="261C3CDD" w:rsidR="007626E6" w:rsidRPr="002A3329" w:rsidRDefault="007626E6" w:rsidP="00197343">
            <w:pPr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1</w:t>
            </w:r>
          </w:p>
        </w:tc>
        <w:tc>
          <w:tcPr>
            <w:tcW w:w="4571" w:type="dxa"/>
          </w:tcPr>
          <w:p w14:paraId="289DD732" w14:textId="44F57786" w:rsidR="007626E6" w:rsidRPr="002A3329" w:rsidRDefault="00E139D6" w:rsidP="001973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techonthetyne1@tutorialr.com</w:t>
            </w:r>
          </w:p>
        </w:tc>
        <w:tc>
          <w:tcPr>
            <w:tcW w:w="5392" w:type="dxa"/>
          </w:tcPr>
          <w:p w14:paraId="4943F4E4" w14:textId="1F9860F4" w:rsidR="007626E6" w:rsidRPr="002A3329" w:rsidRDefault="00F80DFB" w:rsidP="001973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e145ef235fb54627810d182c12076642</w:t>
            </w:r>
          </w:p>
        </w:tc>
      </w:tr>
      <w:tr w:rsidR="007626E6" w14:paraId="22593760" w14:textId="77777777" w:rsidTr="00B9419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" w:type="dxa"/>
          </w:tcPr>
          <w:p w14:paraId="1DD10E35" w14:textId="6465B56C" w:rsidR="007626E6" w:rsidRPr="002A3329" w:rsidRDefault="007626E6" w:rsidP="00761BC1">
            <w:pPr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2</w:t>
            </w:r>
          </w:p>
        </w:tc>
        <w:tc>
          <w:tcPr>
            <w:tcW w:w="4571" w:type="dxa"/>
          </w:tcPr>
          <w:p w14:paraId="781ABA21" w14:textId="1E48BC25" w:rsidR="007626E6" w:rsidRPr="002A3329" w:rsidRDefault="00E139D6" w:rsidP="00761BC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techonthetyne2@tutorialr.com</w:t>
            </w:r>
          </w:p>
        </w:tc>
        <w:tc>
          <w:tcPr>
            <w:tcW w:w="5392" w:type="dxa"/>
          </w:tcPr>
          <w:p w14:paraId="64FEE9B8" w14:textId="6196397A" w:rsidR="007626E6" w:rsidRPr="002A3329" w:rsidRDefault="00F80DFB" w:rsidP="00761BC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db1599c5960d40e2a24dd272792d391f</w:t>
            </w:r>
          </w:p>
        </w:tc>
      </w:tr>
      <w:tr w:rsidR="007626E6" w14:paraId="4B0BF276" w14:textId="77777777" w:rsidTr="003D5B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" w:type="dxa"/>
          </w:tcPr>
          <w:p w14:paraId="47AD4DF5" w14:textId="3A9EBEDE" w:rsidR="007626E6" w:rsidRPr="002A3329" w:rsidRDefault="007626E6" w:rsidP="00761BC1">
            <w:pPr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3</w:t>
            </w:r>
          </w:p>
        </w:tc>
        <w:tc>
          <w:tcPr>
            <w:tcW w:w="4571" w:type="dxa"/>
          </w:tcPr>
          <w:p w14:paraId="5E94801A" w14:textId="2B4F2FE5" w:rsidR="007626E6" w:rsidRPr="002A3329" w:rsidRDefault="00E139D6" w:rsidP="00761BC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techonthetyne3@tutorialr.com</w:t>
            </w:r>
          </w:p>
        </w:tc>
        <w:tc>
          <w:tcPr>
            <w:tcW w:w="5392" w:type="dxa"/>
          </w:tcPr>
          <w:p w14:paraId="529F79AE" w14:textId="090C7B41" w:rsidR="007626E6" w:rsidRPr="002A3329" w:rsidRDefault="00F80DFB" w:rsidP="00761BC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695d0ee412a04eb2a3fbd120376f228a</w:t>
            </w:r>
          </w:p>
        </w:tc>
      </w:tr>
      <w:tr w:rsidR="007626E6" w14:paraId="659149D4" w14:textId="77777777" w:rsidTr="00C050F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" w:type="dxa"/>
          </w:tcPr>
          <w:p w14:paraId="24617914" w14:textId="4BF33B77" w:rsidR="007626E6" w:rsidRPr="002A3329" w:rsidRDefault="007626E6" w:rsidP="00761BC1">
            <w:pPr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4</w:t>
            </w:r>
          </w:p>
        </w:tc>
        <w:tc>
          <w:tcPr>
            <w:tcW w:w="4571" w:type="dxa"/>
          </w:tcPr>
          <w:p w14:paraId="4A6EB06F" w14:textId="1A242DA0" w:rsidR="007626E6" w:rsidRPr="002A3329" w:rsidRDefault="00E139D6" w:rsidP="00761BC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techonthetyne4@tutorialr.com</w:t>
            </w:r>
          </w:p>
        </w:tc>
        <w:tc>
          <w:tcPr>
            <w:tcW w:w="5392" w:type="dxa"/>
          </w:tcPr>
          <w:p w14:paraId="4D37825F" w14:textId="022107D6" w:rsidR="007626E6" w:rsidRPr="002A3329" w:rsidRDefault="00F80DFB" w:rsidP="00761BC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3ef9788fc92b464fbb5423fbf4a20d8c</w:t>
            </w:r>
          </w:p>
        </w:tc>
      </w:tr>
      <w:tr w:rsidR="007626E6" w14:paraId="11063D5B" w14:textId="77777777" w:rsidTr="00C676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" w:type="dxa"/>
          </w:tcPr>
          <w:p w14:paraId="7850B376" w14:textId="3C2D706B" w:rsidR="007626E6" w:rsidRPr="002A3329" w:rsidRDefault="007626E6" w:rsidP="00761BC1">
            <w:pPr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5</w:t>
            </w:r>
          </w:p>
        </w:tc>
        <w:tc>
          <w:tcPr>
            <w:tcW w:w="4571" w:type="dxa"/>
          </w:tcPr>
          <w:p w14:paraId="4B01B3AC" w14:textId="612D039C" w:rsidR="007626E6" w:rsidRPr="002A3329" w:rsidRDefault="00E139D6" w:rsidP="00761BC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techonthetyne5@tutorialr.com</w:t>
            </w:r>
          </w:p>
        </w:tc>
        <w:tc>
          <w:tcPr>
            <w:tcW w:w="5392" w:type="dxa"/>
          </w:tcPr>
          <w:p w14:paraId="663B6E60" w14:textId="3CA2D042" w:rsidR="007626E6" w:rsidRPr="002A3329" w:rsidRDefault="00F80DFB" w:rsidP="00761BC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b074f692870a47cf97e70861feda0147</w:t>
            </w:r>
          </w:p>
        </w:tc>
      </w:tr>
      <w:tr w:rsidR="007626E6" w14:paraId="45726923" w14:textId="77777777" w:rsidTr="00E32A2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" w:type="dxa"/>
          </w:tcPr>
          <w:p w14:paraId="376C95CA" w14:textId="1A63D839" w:rsidR="007626E6" w:rsidRPr="002A3329" w:rsidRDefault="007626E6" w:rsidP="00761BC1">
            <w:pPr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6</w:t>
            </w:r>
          </w:p>
        </w:tc>
        <w:tc>
          <w:tcPr>
            <w:tcW w:w="4571" w:type="dxa"/>
          </w:tcPr>
          <w:p w14:paraId="5BBB3608" w14:textId="1E6DC981" w:rsidR="007626E6" w:rsidRPr="002A3329" w:rsidRDefault="00E139D6" w:rsidP="00761BC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techonthetyne6@tutorialr.com</w:t>
            </w:r>
          </w:p>
        </w:tc>
        <w:tc>
          <w:tcPr>
            <w:tcW w:w="5392" w:type="dxa"/>
          </w:tcPr>
          <w:p w14:paraId="0C62CD80" w14:textId="0445E021" w:rsidR="007626E6" w:rsidRPr="002A3329" w:rsidRDefault="00F80DFB" w:rsidP="00761BC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b06e9f2538db45ef98f1ab595eba73cd</w:t>
            </w:r>
          </w:p>
        </w:tc>
      </w:tr>
      <w:tr w:rsidR="007626E6" w14:paraId="0CE36982" w14:textId="77777777" w:rsidTr="00C964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" w:type="dxa"/>
          </w:tcPr>
          <w:p w14:paraId="66780BA3" w14:textId="30157829" w:rsidR="007626E6" w:rsidRPr="002A3329" w:rsidRDefault="007626E6" w:rsidP="00761BC1">
            <w:pPr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7</w:t>
            </w:r>
          </w:p>
        </w:tc>
        <w:tc>
          <w:tcPr>
            <w:tcW w:w="4571" w:type="dxa"/>
          </w:tcPr>
          <w:p w14:paraId="266351BF" w14:textId="60A943A5" w:rsidR="007626E6" w:rsidRPr="002A3329" w:rsidRDefault="00E139D6" w:rsidP="00761BC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techonthetyne7@tutorialr.com</w:t>
            </w:r>
          </w:p>
        </w:tc>
        <w:tc>
          <w:tcPr>
            <w:tcW w:w="5392" w:type="dxa"/>
          </w:tcPr>
          <w:p w14:paraId="01D96AD0" w14:textId="6B06D0E7" w:rsidR="007626E6" w:rsidRPr="002A3329" w:rsidRDefault="00F80DFB" w:rsidP="00F80D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39a9c71a2b05436c864448fc67ce7f4f</w:t>
            </w:r>
          </w:p>
        </w:tc>
      </w:tr>
      <w:tr w:rsidR="007626E6" w14:paraId="5F2AABE5" w14:textId="77777777" w:rsidTr="0004288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" w:type="dxa"/>
          </w:tcPr>
          <w:p w14:paraId="0B535FB2" w14:textId="644AC692" w:rsidR="007626E6" w:rsidRPr="002A3329" w:rsidRDefault="007626E6" w:rsidP="00761BC1">
            <w:pPr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8</w:t>
            </w:r>
          </w:p>
        </w:tc>
        <w:tc>
          <w:tcPr>
            <w:tcW w:w="4571" w:type="dxa"/>
          </w:tcPr>
          <w:p w14:paraId="188AF45E" w14:textId="7AD45FFA" w:rsidR="007626E6" w:rsidRPr="002A3329" w:rsidRDefault="00E139D6" w:rsidP="00761BC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techonthetyne8@tutorialr.com</w:t>
            </w:r>
          </w:p>
        </w:tc>
        <w:tc>
          <w:tcPr>
            <w:tcW w:w="5392" w:type="dxa"/>
          </w:tcPr>
          <w:p w14:paraId="55E8CDC4" w14:textId="465C18DD" w:rsidR="007626E6" w:rsidRPr="002A3329" w:rsidRDefault="00F80DFB" w:rsidP="00761BC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de3ff52f03214014be051ab91d5ef37c</w:t>
            </w:r>
          </w:p>
        </w:tc>
      </w:tr>
      <w:tr w:rsidR="007626E6" w14:paraId="542E5D1F" w14:textId="77777777" w:rsidTr="00A71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" w:type="dxa"/>
          </w:tcPr>
          <w:p w14:paraId="73CDE727" w14:textId="4FE05CA5" w:rsidR="007626E6" w:rsidRPr="002A3329" w:rsidRDefault="007626E6" w:rsidP="00761BC1">
            <w:pPr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9</w:t>
            </w:r>
          </w:p>
        </w:tc>
        <w:tc>
          <w:tcPr>
            <w:tcW w:w="4571" w:type="dxa"/>
          </w:tcPr>
          <w:p w14:paraId="3D29CB17" w14:textId="2170B429" w:rsidR="007626E6" w:rsidRPr="002A3329" w:rsidRDefault="00E139D6" w:rsidP="00761BC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techonthetyne9@tutorialr.com</w:t>
            </w:r>
          </w:p>
        </w:tc>
        <w:tc>
          <w:tcPr>
            <w:tcW w:w="5392" w:type="dxa"/>
          </w:tcPr>
          <w:p w14:paraId="2E176FF2" w14:textId="51D10E65" w:rsidR="007626E6" w:rsidRPr="002A3329" w:rsidRDefault="00F80DFB" w:rsidP="00761BC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16eb7697bc4c4ec2bf14bcce4e4316fa</w:t>
            </w:r>
          </w:p>
        </w:tc>
      </w:tr>
      <w:tr w:rsidR="007626E6" w14:paraId="72AD9A31" w14:textId="77777777" w:rsidTr="0071541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" w:type="dxa"/>
          </w:tcPr>
          <w:p w14:paraId="11B74FAC" w14:textId="0C77F3F1" w:rsidR="007626E6" w:rsidRPr="002A3329" w:rsidRDefault="007626E6" w:rsidP="00761BC1">
            <w:pPr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10</w:t>
            </w:r>
          </w:p>
        </w:tc>
        <w:tc>
          <w:tcPr>
            <w:tcW w:w="4571" w:type="dxa"/>
          </w:tcPr>
          <w:p w14:paraId="4078320E" w14:textId="31F3FABB" w:rsidR="007626E6" w:rsidRPr="002A3329" w:rsidRDefault="00E139D6" w:rsidP="00761BC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techonthetyne10@tutorialr.com</w:t>
            </w:r>
          </w:p>
        </w:tc>
        <w:tc>
          <w:tcPr>
            <w:tcW w:w="5392" w:type="dxa"/>
          </w:tcPr>
          <w:p w14:paraId="519F9896" w14:textId="1E3D6A5A" w:rsidR="007626E6" w:rsidRPr="002A3329" w:rsidRDefault="00F80DFB" w:rsidP="00761BC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6ad8db7304a34bc5ba7fd0d8034df336</w:t>
            </w:r>
          </w:p>
        </w:tc>
      </w:tr>
      <w:tr w:rsidR="007626E6" w14:paraId="218182CC" w14:textId="77777777" w:rsidTr="007C60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" w:type="dxa"/>
          </w:tcPr>
          <w:p w14:paraId="470DF597" w14:textId="66070F90" w:rsidR="007626E6" w:rsidRPr="002A3329" w:rsidRDefault="007626E6" w:rsidP="00761BC1">
            <w:pPr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11</w:t>
            </w:r>
          </w:p>
        </w:tc>
        <w:tc>
          <w:tcPr>
            <w:tcW w:w="4571" w:type="dxa"/>
          </w:tcPr>
          <w:p w14:paraId="7D93807D" w14:textId="77E6A794" w:rsidR="007626E6" w:rsidRPr="002A3329" w:rsidRDefault="00E139D6" w:rsidP="00761BC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techonthetyne11@tutorialr.com</w:t>
            </w:r>
          </w:p>
        </w:tc>
        <w:tc>
          <w:tcPr>
            <w:tcW w:w="5392" w:type="dxa"/>
          </w:tcPr>
          <w:p w14:paraId="265B8EC9" w14:textId="66DF93CF" w:rsidR="007626E6" w:rsidRPr="002A3329" w:rsidRDefault="00F80DFB" w:rsidP="00761BC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d21c4bfca4d74abda7f04d8fb8f2b631</w:t>
            </w:r>
          </w:p>
        </w:tc>
      </w:tr>
      <w:tr w:rsidR="007626E6" w14:paraId="76267EF3" w14:textId="77777777" w:rsidTr="00B5227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" w:type="dxa"/>
          </w:tcPr>
          <w:p w14:paraId="0083946B" w14:textId="4A204CD4" w:rsidR="007626E6" w:rsidRPr="002A3329" w:rsidRDefault="007626E6" w:rsidP="00761BC1">
            <w:pPr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12</w:t>
            </w:r>
          </w:p>
        </w:tc>
        <w:tc>
          <w:tcPr>
            <w:tcW w:w="4571" w:type="dxa"/>
          </w:tcPr>
          <w:p w14:paraId="52E18B36" w14:textId="763E88A1" w:rsidR="007626E6" w:rsidRPr="002A3329" w:rsidRDefault="00E139D6" w:rsidP="00761BC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techonthetyne12@tutorialr.com</w:t>
            </w:r>
          </w:p>
        </w:tc>
        <w:tc>
          <w:tcPr>
            <w:tcW w:w="5392" w:type="dxa"/>
          </w:tcPr>
          <w:p w14:paraId="59ED0D5D" w14:textId="5EA34FF2" w:rsidR="007626E6" w:rsidRPr="002A3329" w:rsidRDefault="00F80DFB" w:rsidP="00761BC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f1984003479c4c3ca5be549157de4c88</w:t>
            </w:r>
          </w:p>
        </w:tc>
      </w:tr>
      <w:tr w:rsidR="007626E6" w14:paraId="523AECB6" w14:textId="77777777" w:rsidTr="00AF31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" w:type="dxa"/>
          </w:tcPr>
          <w:p w14:paraId="1769FBEC" w14:textId="7C026F6D" w:rsidR="007626E6" w:rsidRPr="002A3329" w:rsidRDefault="007626E6" w:rsidP="00761BC1">
            <w:pPr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13</w:t>
            </w:r>
          </w:p>
        </w:tc>
        <w:tc>
          <w:tcPr>
            <w:tcW w:w="4571" w:type="dxa"/>
          </w:tcPr>
          <w:p w14:paraId="57F251F8" w14:textId="580C84F1" w:rsidR="007626E6" w:rsidRPr="002A3329" w:rsidRDefault="00E139D6" w:rsidP="00761BC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techonthetyne13@tutorialr.com</w:t>
            </w:r>
          </w:p>
        </w:tc>
        <w:tc>
          <w:tcPr>
            <w:tcW w:w="5392" w:type="dxa"/>
          </w:tcPr>
          <w:p w14:paraId="49EADD5C" w14:textId="053CD7B6" w:rsidR="007626E6" w:rsidRPr="002A3329" w:rsidRDefault="00F80DFB" w:rsidP="00761BC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5d296f3b990040b0b3a5b629ef6420d0</w:t>
            </w:r>
          </w:p>
        </w:tc>
      </w:tr>
      <w:tr w:rsidR="007626E6" w14:paraId="0E59748D" w14:textId="77777777" w:rsidTr="00F03D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" w:type="dxa"/>
          </w:tcPr>
          <w:p w14:paraId="3997D73D" w14:textId="7427AD7B" w:rsidR="007626E6" w:rsidRPr="002A3329" w:rsidRDefault="007626E6" w:rsidP="00761BC1">
            <w:pPr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14</w:t>
            </w:r>
          </w:p>
        </w:tc>
        <w:tc>
          <w:tcPr>
            <w:tcW w:w="4571" w:type="dxa"/>
          </w:tcPr>
          <w:p w14:paraId="1128FFD4" w14:textId="73550683" w:rsidR="007626E6" w:rsidRPr="002A3329" w:rsidRDefault="00E139D6" w:rsidP="00761BC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techonthetyne14@tutorialr.com</w:t>
            </w:r>
          </w:p>
        </w:tc>
        <w:tc>
          <w:tcPr>
            <w:tcW w:w="5392" w:type="dxa"/>
          </w:tcPr>
          <w:p w14:paraId="1123329D" w14:textId="05F83294" w:rsidR="007626E6" w:rsidRPr="002A3329" w:rsidRDefault="00F80DFB" w:rsidP="00761BC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2517788b3a8f440ea989d99bb358a1b4</w:t>
            </w:r>
          </w:p>
        </w:tc>
      </w:tr>
      <w:tr w:rsidR="007626E6" w14:paraId="1C101E62" w14:textId="77777777" w:rsidTr="00F102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" w:type="dxa"/>
          </w:tcPr>
          <w:p w14:paraId="65742442" w14:textId="0F51AA90" w:rsidR="007626E6" w:rsidRPr="002A3329" w:rsidRDefault="007626E6" w:rsidP="00761BC1">
            <w:pPr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15</w:t>
            </w:r>
          </w:p>
        </w:tc>
        <w:tc>
          <w:tcPr>
            <w:tcW w:w="4571" w:type="dxa"/>
          </w:tcPr>
          <w:p w14:paraId="339FEA18" w14:textId="1FE7BE30" w:rsidR="007626E6" w:rsidRPr="002A3329" w:rsidRDefault="00E139D6" w:rsidP="00761BC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techonthetyne15@tutorialr.com</w:t>
            </w:r>
          </w:p>
        </w:tc>
        <w:tc>
          <w:tcPr>
            <w:tcW w:w="5392" w:type="dxa"/>
          </w:tcPr>
          <w:p w14:paraId="0D449B8D" w14:textId="2C5A566F" w:rsidR="007626E6" w:rsidRPr="002A3329" w:rsidRDefault="00F80DFB" w:rsidP="00F80D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c3952faa8a6d4e07ac02a8869663d2af</w:t>
            </w:r>
          </w:p>
        </w:tc>
      </w:tr>
      <w:tr w:rsidR="007626E6" w14:paraId="54D1E75C" w14:textId="77777777" w:rsidTr="00D6521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" w:type="dxa"/>
          </w:tcPr>
          <w:p w14:paraId="316A44E2" w14:textId="1DE8D02D" w:rsidR="007626E6" w:rsidRPr="002A3329" w:rsidRDefault="007626E6" w:rsidP="00761BC1">
            <w:pPr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16</w:t>
            </w:r>
          </w:p>
        </w:tc>
        <w:tc>
          <w:tcPr>
            <w:tcW w:w="4571" w:type="dxa"/>
          </w:tcPr>
          <w:p w14:paraId="54E15D2E" w14:textId="1877EED0" w:rsidR="007626E6" w:rsidRPr="002A3329" w:rsidRDefault="00E139D6" w:rsidP="00761BC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techonthetyne16@tutorialr.com</w:t>
            </w:r>
          </w:p>
        </w:tc>
        <w:tc>
          <w:tcPr>
            <w:tcW w:w="5392" w:type="dxa"/>
          </w:tcPr>
          <w:p w14:paraId="4922BDA3" w14:textId="64419A74" w:rsidR="007626E6" w:rsidRPr="002A3329" w:rsidRDefault="00F80DFB" w:rsidP="00761BC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66886119ceca4672900027ca5c168bf9</w:t>
            </w:r>
          </w:p>
        </w:tc>
      </w:tr>
      <w:tr w:rsidR="007626E6" w14:paraId="7AE65A91" w14:textId="77777777" w:rsidTr="001078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" w:type="dxa"/>
          </w:tcPr>
          <w:p w14:paraId="69DA6D8F" w14:textId="4FEED415" w:rsidR="007626E6" w:rsidRPr="002A3329" w:rsidRDefault="007626E6" w:rsidP="000401DB">
            <w:pPr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17</w:t>
            </w:r>
          </w:p>
        </w:tc>
        <w:tc>
          <w:tcPr>
            <w:tcW w:w="4571" w:type="dxa"/>
          </w:tcPr>
          <w:p w14:paraId="7BA9FC82" w14:textId="4C115DF4" w:rsidR="007626E6" w:rsidRPr="002A3329" w:rsidRDefault="00E139D6" w:rsidP="000401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techonthetyne17@tutorialr.com</w:t>
            </w:r>
          </w:p>
        </w:tc>
        <w:tc>
          <w:tcPr>
            <w:tcW w:w="5392" w:type="dxa"/>
          </w:tcPr>
          <w:p w14:paraId="63A63905" w14:textId="6A7B4B8A" w:rsidR="007626E6" w:rsidRPr="002A3329" w:rsidRDefault="00831D97" w:rsidP="000401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a9fe31d3e97a4cf7a8c686c2c305ae6a</w:t>
            </w:r>
          </w:p>
        </w:tc>
      </w:tr>
      <w:tr w:rsidR="007626E6" w14:paraId="4D9C6EC1" w14:textId="77777777" w:rsidTr="007D75E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" w:type="dxa"/>
          </w:tcPr>
          <w:p w14:paraId="722D6023" w14:textId="354DC822" w:rsidR="007626E6" w:rsidRPr="002A3329" w:rsidRDefault="007626E6" w:rsidP="000401DB">
            <w:pPr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18</w:t>
            </w:r>
          </w:p>
        </w:tc>
        <w:tc>
          <w:tcPr>
            <w:tcW w:w="4571" w:type="dxa"/>
          </w:tcPr>
          <w:p w14:paraId="51CE1B78" w14:textId="514E42EA" w:rsidR="007626E6" w:rsidRPr="002A3329" w:rsidRDefault="00E139D6" w:rsidP="000401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techonthetyne18@tutorialr.com</w:t>
            </w:r>
          </w:p>
        </w:tc>
        <w:tc>
          <w:tcPr>
            <w:tcW w:w="5392" w:type="dxa"/>
          </w:tcPr>
          <w:p w14:paraId="152F2B4A" w14:textId="77FA2DF9" w:rsidR="007626E6" w:rsidRPr="002A3329" w:rsidRDefault="00831D97" w:rsidP="000401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2cde5d4d7a3d4247b24d077817f0f9b3</w:t>
            </w:r>
          </w:p>
        </w:tc>
      </w:tr>
      <w:tr w:rsidR="007626E6" w14:paraId="69D3E070" w14:textId="77777777" w:rsidTr="007968F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" w:type="dxa"/>
          </w:tcPr>
          <w:p w14:paraId="0551B6C9" w14:textId="786B0CFA" w:rsidR="007626E6" w:rsidRPr="002A3329" w:rsidRDefault="007626E6" w:rsidP="000401DB">
            <w:pPr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19</w:t>
            </w:r>
          </w:p>
        </w:tc>
        <w:tc>
          <w:tcPr>
            <w:tcW w:w="4571" w:type="dxa"/>
          </w:tcPr>
          <w:p w14:paraId="2ADDFA3D" w14:textId="4269ECB7" w:rsidR="007626E6" w:rsidRPr="002A3329" w:rsidRDefault="00E139D6" w:rsidP="000401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techonthetyne19@tutorialr.com</w:t>
            </w:r>
          </w:p>
        </w:tc>
        <w:tc>
          <w:tcPr>
            <w:tcW w:w="5392" w:type="dxa"/>
          </w:tcPr>
          <w:p w14:paraId="4226E960" w14:textId="1BDA3F39" w:rsidR="007626E6" w:rsidRPr="002A3329" w:rsidRDefault="00831D97" w:rsidP="000401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be8af1a7cf134e03865f274c491a7649</w:t>
            </w:r>
          </w:p>
        </w:tc>
      </w:tr>
      <w:tr w:rsidR="007626E6" w14:paraId="0505522C" w14:textId="77777777" w:rsidTr="009415E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" w:type="dxa"/>
          </w:tcPr>
          <w:p w14:paraId="00561D5B" w14:textId="21A5ECD7" w:rsidR="007626E6" w:rsidRPr="002A3329" w:rsidRDefault="007626E6" w:rsidP="000401DB">
            <w:pPr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20</w:t>
            </w:r>
          </w:p>
        </w:tc>
        <w:tc>
          <w:tcPr>
            <w:tcW w:w="4571" w:type="dxa"/>
          </w:tcPr>
          <w:p w14:paraId="02B0D86C" w14:textId="49703E34" w:rsidR="007626E6" w:rsidRPr="002A3329" w:rsidRDefault="00E139D6" w:rsidP="000401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techonthetyne20@tutorialr.com</w:t>
            </w:r>
          </w:p>
        </w:tc>
        <w:tc>
          <w:tcPr>
            <w:tcW w:w="5392" w:type="dxa"/>
          </w:tcPr>
          <w:p w14:paraId="0FD1F734" w14:textId="7A2BB427" w:rsidR="007626E6" w:rsidRPr="002A3329" w:rsidRDefault="00831D97" w:rsidP="000401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79f49441f6e14ff79664ec060e07a7b8</w:t>
            </w:r>
          </w:p>
        </w:tc>
      </w:tr>
      <w:tr w:rsidR="007626E6" w14:paraId="516F9B36" w14:textId="77777777" w:rsidTr="005855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" w:type="dxa"/>
          </w:tcPr>
          <w:p w14:paraId="382E1204" w14:textId="5BEEC009" w:rsidR="007626E6" w:rsidRPr="002A3329" w:rsidRDefault="007626E6" w:rsidP="000401DB">
            <w:pPr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21</w:t>
            </w:r>
          </w:p>
        </w:tc>
        <w:tc>
          <w:tcPr>
            <w:tcW w:w="4571" w:type="dxa"/>
          </w:tcPr>
          <w:p w14:paraId="5A75E77D" w14:textId="720F2136" w:rsidR="007626E6" w:rsidRPr="002A3329" w:rsidRDefault="00E139D6" w:rsidP="000401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techonthetyne21@tutorialr.com</w:t>
            </w:r>
          </w:p>
        </w:tc>
        <w:tc>
          <w:tcPr>
            <w:tcW w:w="5392" w:type="dxa"/>
          </w:tcPr>
          <w:p w14:paraId="10636D95" w14:textId="664A315B" w:rsidR="007626E6" w:rsidRPr="002A3329" w:rsidRDefault="00831D97" w:rsidP="000401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a5bb5dfd5e214e07b2853943003197ca</w:t>
            </w:r>
          </w:p>
        </w:tc>
      </w:tr>
      <w:tr w:rsidR="007626E6" w14:paraId="633CA73C" w14:textId="77777777" w:rsidTr="00506BB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" w:type="dxa"/>
          </w:tcPr>
          <w:p w14:paraId="41A2354B" w14:textId="10BFD5C1" w:rsidR="007626E6" w:rsidRPr="002A3329" w:rsidRDefault="007626E6" w:rsidP="000401DB">
            <w:pPr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22</w:t>
            </w:r>
          </w:p>
        </w:tc>
        <w:tc>
          <w:tcPr>
            <w:tcW w:w="4571" w:type="dxa"/>
          </w:tcPr>
          <w:p w14:paraId="06E34D73" w14:textId="6197051F" w:rsidR="007626E6" w:rsidRPr="002A3329" w:rsidRDefault="00E139D6" w:rsidP="000401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techonthetyne22@tutorialr.com</w:t>
            </w:r>
          </w:p>
        </w:tc>
        <w:tc>
          <w:tcPr>
            <w:tcW w:w="5392" w:type="dxa"/>
          </w:tcPr>
          <w:p w14:paraId="11B837AD" w14:textId="5CBA7B2F" w:rsidR="007626E6" w:rsidRPr="002A3329" w:rsidRDefault="00831D97" w:rsidP="000401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3681202ecc134a05b2a449c1d4425b0c</w:t>
            </w:r>
          </w:p>
        </w:tc>
      </w:tr>
      <w:tr w:rsidR="007626E6" w14:paraId="5B7922D6" w14:textId="77777777" w:rsidTr="003E2D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" w:type="dxa"/>
          </w:tcPr>
          <w:p w14:paraId="28E89C43" w14:textId="5F9BC156" w:rsidR="007626E6" w:rsidRPr="002A3329" w:rsidRDefault="007626E6" w:rsidP="000401DB">
            <w:pPr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23</w:t>
            </w:r>
          </w:p>
        </w:tc>
        <w:tc>
          <w:tcPr>
            <w:tcW w:w="4571" w:type="dxa"/>
          </w:tcPr>
          <w:p w14:paraId="7EBF8CA7" w14:textId="663132F2" w:rsidR="007626E6" w:rsidRPr="002A3329" w:rsidRDefault="00E139D6" w:rsidP="000401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techonthetyne23@tutorialr.com</w:t>
            </w:r>
          </w:p>
        </w:tc>
        <w:tc>
          <w:tcPr>
            <w:tcW w:w="5392" w:type="dxa"/>
          </w:tcPr>
          <w:p w14:paraId="01134635" w14:textId="742BF8BF" w:rsidR="007626E6" w:rsidRPr="002A3329" w:rsidRDefault="00831D97" w:rsidP="000401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a86f56ec49234a5286c5fff31462d894</w:t>
            </w:r>
          </w:p>
        </w:tc>
      </w:tr>
      <w:tr w:rsidR="007626E6" w14:paraId="660A708F" w14:textId="77777777" w:rsidTr="005463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" w:type="dxa"/>
          </w:tcPr>
          <w:p w14:paraId="3E99B191" w14:textId="1CA18F7F" w:rsidR="007626E6" w:rsidRPr="002A3329" w:rsidRDefault="007626E6" w:rsidP="00986D7D">
            <w:pPr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24</w:t>
            </w:r>
          </w:p>
        </w:tc>
        <w:tc>
          <w:tcPr>
            <w:tcW w:w="4571" w:type="dxa"/>
          </w:tcPr>
          <w:p w14:paraId="293DE676" w14:textId="3CB8E701" w:rsidR="007626E6" w:rsidRPr="002A3329" w:rsidRDefault="00E139D6" w:rsidP="00986D7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techonthetyne24@tutorialr.com</w:t>
            </w:r>
          </w:p>
        </w:tc>
        <w:tc>
          <w:tcPr>
            <w:tcW w:w="5392" w:type="dxa"/>
          </w:tcPr>
          <w:p w14:paraId="2A8C5E4D" w14:textId="722262C5" w:rsidR="007626E6" w:rsidRPr="002A3329" w:rsidRDefault="00831D97" w:rsidP="00986D7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95bd1ea033bf458a953541ccec202c30</w:t>
            </w:r>
          </w:p>
        </w:tc>
      </w:tr>
      <w:tr w:rsidR="007626E6" w14:paraId="6F1535EE" w14:textId="77777777" w:rsidTr="00577C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" w:type="dxa"/>
          </w:tcPr>
          <w:p w14:paraId="3F1716F8" w14:textId="1D3B75D3" w:rsidR="007626E6" w:rsidRPr="002A3329" w:rsidRDefault="007626E6" w:rsidP="00986D7D">
            <w:pPr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25</w:t>
            </w:r>
          </w:p>
        </w:tc>
        <w:tc>
          <w:tcPr>
            <w:tcW w:w="4571" w:type="dxa"/>
          </w:tcPr>
          <w:p w14:paraId="73D8F365" w14:textId="4EDEFEC1" w:rsidR="007626E6" w:rsidRPr="002A3329" w:rsidRDefault="00E139D6" w:rsidP="00986D7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techonthetyne25@tutorialr.com</w:t>
            </w:r>
          </w:p>
        </w:tc>
        <w:tc>
          <w:tcPr>
            <w:tcW w:w="5392" w:type="dxa"/>
          </w:tcPr>
          <w:p w14:paraId="0C9945BE" w14:textId="75F1CB19" w:rsidR="007626E6" w:rsidRPr="002A3329" w:rsidRDefault="00831D97" w:rsidP="00986D7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3cf4392ac1d9419199f6da98331db256</w:t>
            </w:r>
          </w:p>
        </w:tc>
      </w:tr>
      <w:tr w:rsidR="007626E6" w14:paraId="5E4CEA54" w14:textId="77777777" w:rsidTr="00577C5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" w:type="dxa"/>
          </w:tcPr>
          <w:p w14:paraId="68FFC5BB" w14:textId="54F4C7C0" w:rsidR="007626E6" w:rsidRPr="002A3329" w:rsidRDefault="007626E6" w:rsidP="007626E6">
            <w:pPr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26</w:t>
            </w:r>
          </w:p>
        </w:tc>
        <w:tc>
          <w:tcPr>
            <w:tcW w:w="4571" w:type="dxa"/>
          </w:tcPr>
          <w:p w14:paraId="37518813" w14:textId="61EF959D" w:rsidR="007626E6" w:rsidRPr="002A3329" w:rsidRDefault="00E139D6" w:rsidP="007626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techonthetyne26@tutorialr.com</w:t>
            </w:r>
          </w:p>
        </w:tc>
        <w:tc>
          <w:tcPr>
            <w:tcW w:w="5392" w:type="dxa"/>
          </w:tcPr>
          <w:p w14:paraId="4DDE2561" w14:textId="1562E8CF" w:rsidR="007626E6" w:rsidRPr="002A3329" w:rsidRDefault="00831D97" w:rsidP="007626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068a034bc93445b0983649814698e46b</w:t>
            </w:r>
          </w:p>
        </w:tc>
      </w:tr>
      <w:tr w:rsidR="007626E6" w14:paraId="237B5B9F" w14:textId="77777777" w:rsidTr="00577C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" w:type="dxa"/>
          </w:tcPr>
          <w:p w14:paraId="47C68E87" w14:textId="73DA6B71" w:rsidR="007626E6" w:rsidRPr="002A3329" w:rsidRDefault="007626E6" w:rsidP="007626E6">
            <w:pPr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27</w:t>
            </w:r>
          </w:p>
        </w:tc>
        <w:tc>
          <w:tcPr>
            <w:tcW w:w="4571" w:type="dxa"/>
          </w:tcPr>
          <w:p w14:paraId="2756AE1B" w14:textId="2B318A8A" w:rsidR="007626E6" w:rsidRPr="002A3329" w:rsidRDefault="00E139D6" w:rsidP="007626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techonthetyne27@tutorialr.com</w:t>
            </w:r>
          </w:p>
        </w:tc>
        <w:tc>
          <w:tcPr>
            <w:tcW w:w="5392" w:type="dxa"/>
          </w:tcPr>
          <w:p w14:paraId="43620C36" w14:textId="5F298335" w:rsidR="007626E6" w:rsidRPr="002A3329" w:rsidRDefault="00831D97" w:rsidP="007626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3d29ad83c1ae421bbbf4874c21de1011</w:t>
            </w:r>
          </w:p>
        </w:tc>
      </w:tr>
      <w:tr w:rsidR="007626E6" w14:paraId="7A079EF4" w14:textId="77777777" w:rsidTr="00577C5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" w:type="dxa"/>
          </w:tcPr>
          <w:p w14:paraId="4E769ABC" w14:textId="424B2692" w:rsidR="007626E6" w:rsidRPr="002A3329" w:rsidRDefault="007626E6" w:rsidP="007626E6">
            <w:pPr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28</w:t>
            </w:r>
          </w:p>
        </w:tc>
        <w:tc>
          <w:tcPr>
            <w:tcW w:w="4571" w:type="dxa"/>
          </w:tcPr>
          <w:p w14:paraId="371AEC13" w14:textId="14C96037" w:rsidR="007626E6" w:rsidRPr="002A3329" w:rsidRDefault="00E139D6" w:rsidP="007626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techonthetyne28@tutorialr.com</w:t>
            </w:r>
          </w:p>
        </w:tc>
        <w:tc>
          <w:tcPr>
            <w:tcW w:w="5392" w:type="dxa"/>
          </w:tcPr>
          <w:p w14:paraId="1EDF5D36" w14:textId="348CB82F" w:rsidR="007626E6" w:rsidRPr="002A3329" w:rsidRDefault="00831D97" w:rsidP="007626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bcb8f65a2af24335ab2522d98d42e990</w:t>
            </w:r>
          </w:p>
        </w:tc>
      </w:tr>
      <w:tr w:rsidR="007626E6" w14:paraId="4B7A44B0" w14:textId="77777777" w:rsidTr="00577C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" w:type="dxa"/>
          </w:tcPr>
          <w:p w14:paraId="1169FBA4" w14:textId="4F4C9A1E" w:rsidR="007626E6" w:rsidRPr="002A3329" w:rsidRDefault="007626E6" w:rsidP="007626E6">
            <w:pPr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29</w:t>
            </w:r>
          </w:p>
        </w:tc>
        <w:tc>
          <w:tcPr>
            <w:tcW w:w="4571" w:type="dxa"/>
          </w:tcPr>
          <w:p w14:paraId="29E785F1" w14:textId="0F71743B" w:rsidR="007626E6" w:rsidRPr="002A3329" w:rsidRDefault="00E139D6" w:rsidP="007626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techonthetyne29@tutorialr.com</w:t>
            </w:r>
          </w:p>
        </w:tc>
        <w:tc>
          <w:tcPr>
            <w:tcW w:w="5392" w:type="dxa"/>
          </w:tcPr>
          <w:p w14:paraId="320A2D58" w14:textId="556255D1" w:rsidR="007626E6" w:rsidRPr="002A3329" w:rsidRDefault="00831D97" w:rsidP="007626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6573c00065de4091ac396cbc3fe22024</w:t>
            </w:r>
          </w:p>
        </w:tc>
      </w:tr>
      <w:tr w:rsidR="007626E6" w14:paraId="3DCE105C" w14:textId="77777777" w:rsidTr="00577C5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" w:type="dxa"/>
          </w:tcPr>
          <w:p w14:paraId="2CA9E4DD" w14:textId="1009B73B" w:rsidR="007626E6" w:rsidRPr="002A3329" w:rsidRDefault="007626E6" w:rsidP="007626E6">
            <w:pPr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30</w:t>
            </w:r>
          </w:p>
        </w:tc>
        <w:tc>
          <w:tcPr>
            <w:tcW w:w="4571" w:type="dxa"/>
          </w:tcPr>
          <w:p w14:paraId="0CBDAC5C" w14:textId="3F8539DD" w:rsidR="007626E6" w:rsidRPr="002A3329" w:rsidRDefault="00E139D6" w:rsidP="007626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techonthetyne30@tutorialr.com</w:t>
            </w:r>
          </w:p>
        </w:tc>
        <w:tc>
          <w:tcPr>
            <w:tcW w:w="5392" w:type="dxa"/>
          </w:tcPr>
          <w:p w14:paraId="6389F021" w14:textId="70CF71CF" w:rsidR="007626E6" w:rsidRPr="002A3329" w:rsidRDefault="00831D97" w:rsidP="007626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ee5642bc26554a33bf2c0b37169b87e5</w:t>
            </w:r>
          </w:p>
        </w:tc>
      </w:tr>
      <w:tr w:rsidR="007626E6" w14:paraId="5277B608" w14:textId="77777777" w:rsidTr="00577C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" w:type="dxa"/>
          </w:tcPr>
          <w:p w14:paraId="25566241" w14:textId="591226E7" w:rsidR="007626E6" w:rsidRPr="002A3329" w:rsidRDefault="007626E6" w:rsidP="007626E6">
            <w:pPr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31</w:t>
            </w:r>
          </w:p>
        </w:tc>
        <w:tc>
          <w:tcPr>
            <w:tcW w:w="4571" w:type="dxa"/>
          </w:tcPr>
          <w:p w14:paraId="7E04205D" w14:textId="5B2C7D8F" w:rsidR="007626E6" w:rsidRPr="002A3329" w:rsidRDefault="00E139D6" w:rsidP="007626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techonthetyne31@tutorialr.com</w:t>
            </w:r>
          </w:p>
        </w:tc>
        <w:tc>
          <w:tcPr>
            <w:tcW w:w="5392" w:type="dxa"/>
          </w:tcPr>
          <w:p w14:paraId="7F5A9E4C" w14:textId="0012A4CE" w:rsidR="007626E6" w:rsidRPr="002A3329" w:rsidRDefault="00831D97" w:rsidP="007626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45ea098fbfa7459f8d1c5afd7f2ef09e</w:t>
            </w:r>
          </w:p>
        </w:tc>
      </w:tr>
      <w:tr w:rsidR="007626E6" w14:paraId="75C0F85F" w14:textId="77777777" w:rsidTr="00577C5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" w:type="dxa"/>
          </w:tcPr>
          <w:p w14:paraId="558F2473" w14:textId="253AA1F1" w:rsidR="007626E6" w:rsidRPr="002A3329" w:rsidRDefault="007626E6" w:rsidP="007626E6">
            <w:pPr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32</w:t>
            </w:r>
          </w:p>
        </w:tc>
        <w:tc>
          <w:tcPr>
            <w:tcW w:w="4571" w:type="dxa"/>
          </w:tcPr>
          <w:p w14:paraId="6F763DEB" w14:textId="0F291A6A" w:rsidR="007626E6" w:rsidRPr="002A3329" w:rsidRDefault="00E139D6" w:rsidP="007626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techonthetyne31@tutorialr.com</w:t>
            </w:r>
          </w:p>
        </w:tc>
        <w:tc>
          <w:tcPr>
            <w:tcW w:w="5392" w:type="dxa"/>
          </w:tcPr>
          <w:p w14:paraId="26326106" w14:textId="4FCC4D3D" w:rsidR="007626E6" w:rsidRPr="002A3329" w:rsidRDefault="00831D97" w:rsidP="007626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57ea0de9e9254c0d94399f25e69cc979</w:t>
            </w:r>
          </w:p>
        </w:tc>
      </w:tr>
      <w:tr w:rsidR="007626E6" w14:paraId="68DBBA0D" w14:textId="77777777" w:rsidTr="00577C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" w:type="dxa"/>
          </w:tcPr>
          <w:p w14:paraId="07054283" w14:textId="29FAE0A2" w:rsidR="007626E6" w:rsidRPr="002A3329" w:rsidRDefault="007626E6" w:rsidP="007626E6">
            <w:pPr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33</w:t>
            </w:r>
          </w:p>
        </w:tc>
        <w:tc>
          <w:tcPr>
            <w:tcW w:w="4571" w:type="dxa"/>
          </w:tcPr>
          <w:p w14:paraId="6FD54193" w14:textId="36D9F01F" w:rsidR="007626E6" w:rsidRPr="002A3329" w:rsidRDefault="00E139D6" w:rsidP="007626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techonthetyne33@tutorialr.com</w:t>
            </w:r>
          </w:p>
        </w:tc>
        <w:tc>
          <w:tcPr>
            <w:tcW w:w="5392" w:type="dxa"/>
          </w:tcPr>
          <w:p w14:paraId="6341A820" w14:textId="1A88FD26" w:rsidR="007626E6" w:rsidRPr="002A3329" w:rsidRDefault="00831D97" w:rsidP="007626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26dc706d610841d38321515e751b5ea8</w:t>
            </w:r>
          </w:p>
        </w:tc>
      </w:tr>
      <w:tr w:rsidR="007626E6" w14:paraId="2F68C2EB" w14:textId="77777777" w:rsidTr="00577C5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" w:type="dxa"/>
          </w:tcPr>
          <w:p w14:paraId="1ABEB45E" w14:textId="0C86A270" w:rsidR="007626E6" w:rsidRPr="002A3329" w:rsidRDefault="007626E6" w:rsidP="007626E6">
            <w:pPr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34</w:t>
            </w:r>
          </w:p>
        </w:tc>
        <w:tc>
          <w:tcPr>
            <w:tcW w:w="4571" w:type="dxa"/>
          </w:tcPr>
          <w:p w14:paraId="211A43F4" w14:textId="23B7032C" w:rsidR="007626E6" w:rsidRPr="002A3329" w:rsidRDefault="00E139D6" w:rsidP="007626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techonthetyne34@tutorialr.com</w:t>
            </w:r>
          </w:p>
        </w:tc>
        <w:tc>
          <w:tcPr>
            <w:tcW w:w="5392" w:type="dxa"/>
          </w:tcPr>
          <w:p w14:paraId="07ADBE43" w14:textId="39899C36" w:rsidR="007626E6" w:rsidRPr="002A3329" w:rsidRDefault="00831D97" w:rsidP="007626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e7e7e54c80ed4c288828e554fa483677</w:t>
            </w:r>
          </w:p>
        </w:tc>
      </w:tr>
      <w:tr w:rsidR="007626E6" w14:paraId="4A3F1D57" w14:textId="77777777" w:rsidTr="00577C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" w:type="dxa"/>
          </w:tcPr>
          <w:p w14:paraId="49788A2E" w14:textId="6EF634FB" w:rsidR="007626E6" w:rsidRPr="002A3329" w:rsidRDefault="007626E6" w:rsidP="007626E6">
            <w:pPr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35</w:t>
            </w:r>
          </w:p>
        </w:tc>
        <w:tc>
          <w:tcPr>
            <w:tcW w:w="4571" w:type="dxa"/>
          </w:tcPr>
          <w:p w14:paraId="3059D670" w14:textId="38C1D89B" w:rsidR="007626E6" w:rsidRPr="002A3329" w:rsidRDefault="00E139D6" w:rsidP="007626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techonthetyne35@tutorialr.com</w:t>
            </w:r>
          </w:p>
        </w:tc>
        <w:tc>
          <w:tcPr>
            <w:tcW w:w="5392" w:type="dxa"/>
          </w:tcPr>
          <w:p w14:paraId="0184445C" w14:textId="674D15D4" w:rsidR="007626E6" w:rsidRPr="002A3329" w:rsidRDefault="00831D97" w:rsidP="007626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9932221f47794afda531b58cdcd51094</w:t>
            </w:r>
          </w:p>
        </w:tc>
      </w:tr>
      <w:tr w:rsidR="007626E6" w14:paraId="6EB9A18C" w14:textId="77777777" w:rsidTr="00577C5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" w:type="dxa"/>
          </w:tcPr>
          <w:p w14:paraId="26BB2AE7" w14:textId="5C785CE5" w:rsidR="007626E6" w:rsidRPr="002A3329" w:rsidRDefault="007626E6" w:rsidP="007626E6">
            <w:pPr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36</w:t>
            </w:r>
          </w:p>
        </w:tc>
        <w:tc>
          <w:tcPr>
            <w:tcW w:w="4571" w:type="dxa"/>
          </w:tcPr>
          <w:p w14:paraId="7569969D" w14:textId="0AE95281" w:rsidR="007626E6" w:rsidRPr="002A3329" w:rsidRDefault="00E139D6" w:rsidP="007626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techonthetyne36@tutorialr.com</w:t>
            </w:r>
          </w:p>
        </w:tc>
        <w:tc>
          <w:tcPr>
            <w:tcW w:w="5392" w:type="dxa"/>
          </w:tcPr>
          <w:p w14:paraId="6EC3F5CD" w14:textId="41B10C22" w:rsidR="007626E6" w:rsidRPr="002A3329" w:rsidRDefault="00831D97" w:rsidP="007626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1bea6faff23c4130b931e5d480ff8833</w:t>
            </w:r>
          </w:p>
        </w:tc>
      </w:tr>
      <w:tr w:rsidR="007626E6" w14:paraId="24BC4D6C" w14:textId="77777777" w:rsidTr="00577C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" w:type="dxa"/>
          </w:tcPr>
          <w:p w14:paraId="1F0D5537" w14:textId="0D1FE029" w:rsidR="007626E6" w:rsidRPr="002A3329" w:rsidRDefault="007626E6" w:rsidP="007626E6">
            <w:pPr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37</w:t>
            </w:r>
          </w:p>
        </w:tc>
        <w:tc>
          <w:tcPr>
            <w:tcW w:w="4571" w:type="dxa"/>
          </w:tcPr>
          <w:p w14:paraId="5D8AE5DC" w14:textId="49A3B67A" w:rsidR="007626E6" w:rsidRPr="002A3329" w:rsidRDefault="00E139D6" w:rsidP="007626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techonthetyne37@tutorialr.com</w:t>
            </w:r>
          </w:p>
        </w:tc>
        <w:tc>
          <w:tcPr>
            <w:tcW w:w="5392" w:type="dxa"/>
          </w:tcPr>
          <w:p w14:paraId="34A122AE" w14:textId="1897F89B" w:rsidR="007626E6" w:rsidRPr="002A3329" w:rsidRDefault="00A76696" w:rsidP="007626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dc324de7dd9144ee879ac303110d0e76</w:t>
            </w:r>
          </w:p>
        </w:tc>
      </w:tr>
      <w:tr w:rsidR="007626E6" w14:paraId="7F036EEF" w14:textId="77777777" w:rsidTr="00577C5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" w:type="dxa"/>
          </w:tcPr>
          <w:p w14:paraId="32280DAD" w14:textId="03FF669A" w:rsidR="007626E6" w:rsidRPr="002A3329" w:rsidRDefault="007626E6" w:rsidP="007626E6">
            <w:pPr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38</w:t>
            </w:r>
          </w:p>
        </w:tc>
        <w:tc>
          <w:tcPr>
            <w:tcW w:w="4571" w:type="dxa"/>
          </w:tcPr>
          <w:p w14:paraId="45A17F16" w14:textId="572FEC9D" w:rsidR="007626E6" w:rsidRPr="002A3329" w:rsidRDefault="00E139D6" w:rsidP="007626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techonthetyne38@tutorialr.com</w:t>
            </w:r>
          </w:p>
        </w:tc>
        <w:tc>
          <w:tcPr>
            <w:tcW w:w="5392" w:type="dxa"/>
          </w:tcPr>
          <w:p w14:paraId="5F9555A4" w14:textId="1E6599CD" w:rsidR="007626E6" w:rsidRPr="002A3329" w:rsidRDefault="00A76696" w:rsidP="007626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b7fbd28fe83e4864909c9017c3b691c7</w:t>
            </w:r>
          </w:p>
        </w:tc>
      </w:tr>
      <w:tr w:rsidR="007626E6" w14:paraId="7EFC9144" w14:textId="77777777" w:rsidTr="00577C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" w:type="dxa"/>
          </w:tcPr>
          <w:p w14:paraId="70745A4E" w14:textId="13EB515B" w:rsidR="007626E6" w:rsidRPr="002A3329" w:rsidRDefault="007626E6" w:rsidP="007626E6">
            <w:pPr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39</w:t>
            </w:r>
          </w:p>
        </w:tc>
        <w:tc>
          <w:tcPr>
            <w:tcW w:w="4571" w:type="dxa"/>
          </w:tcPr>
          <w:p w14:paraId="3AB94445" w14:textId="62CE20AC" w:rsidR="007626E6" w:rsidRPr="002A3329" w:rsidRDefault="00E139D6" w:rsidP="007626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techonthetyne39@tutorialr.com</w:t>
            </w:r>
          </w:p>
        </w:tc>
        <w:tc>
          <w:tcPr>
            <w:tcW w:w="5392" w:type="dxa"/>
          </w:tcPr>
          <w:p w14:paraId="707CCE20" w14:textId="5E3CEF2B" w:rsidR="007626E6" w:rsidRPr="002A3329" w:rsidRDefault="00A76696" w:rsidP="007626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2f983251830f4ea9a03fad17a2d37f3b</w:t>
            </w:r>
          </w:p>
        </w:tc>
      </w:tr>
      <w:tr w:rsidR="007626E6" w14:paraId="0AA15B02" w14:textId="77777777" w:rsidTr="00577C5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" w:type="dxa"/>
          </w:tcPr>
          <w:p w14:paraId="3235D686" w14:textId="2B6AA068" w:rsidR="007626E6" w:rsidRPr="002A3329" w:rsidRDefault="007626E6" w:rsidP="007626E6">
            <w:pPr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40</w:t>
            </w:r>
          </w:p>
        </w:tc>
        <w:tc>
          <w:tcPr>
            <w:tcW w:w="4571" w:type="dxa"/>
          </w:tcPr>
          <w:p w14:paraId="5673B2E3" w14:textId="30FC31C1" w:rsidR="007626E6" w:rsidRPr="002A3329" w:rsidRDefault="00E139D6" w:rsidP="007626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techonthetyne40@tutorialr.com</w:t>
            </w:r>
          </w:p>
        </w:tc>
        <w:tc>
          <w:tcPr>
            <w:tcW w:w="5392" w:type="dxa"/>
          </w:tcPr>
          <w:p w14:paraId="2FA290FF" w14:textId="764A10DD" w:rsidR="007626E6" w:rsidRPr="002A3329" w:rsidRDefault="00A76696" w:rsidP="007626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</w:rPr>
            </w:pPr>
            <w:r w:rsidRPr="002A3329">
              <w:rPr>
                <w:rFonts w:ascii="Consolas" w:hAnsi="Consolas"/>
              </w:rPr>
              <w:t>153910e67ed245c7bf1326d2b4d71fc7</w:t>
            </w:r>
          </w:p>
        </w:tc>
      </w:tr>
    </w:tbl>
    <w:p w14:paraId="37F32181" w14:textId="30F6C63D" w:rsidR="00761BC1" w:rsidRDefault="00761BC1">
      <w:r>
        <w:br w:type="page"/>
      </w:r>
    </w:p>
    <w:p w14:paraId="0A8CF525" w14:textId="5BF39325" w:rsidR="0056571B" w:rsidRDefault="0056571B">
      <w:r w:rsidRPr="0056571B">
        <w:rPr>
          <w:b/>
          <w:bCs/>
        </w:rPr>
        <w:lastRenderedPageBreak/>
        <w:t>Optional</w:t>
      </w:r>
      <w:r w:rsidR="0027071C">
        <w:t xml:space="preserve"> as you can skip to </w:t>
      </w:r>
      <w:r w:rsidR="0027071C" w:rsidRPr="0027071C">
        <w:rPr>
          <w:b/>
          <w:bCs/>
        </w:rPr>
        <w:t>Constants</w:t>
      </w:r>
      <w:r w:rsidR="0027071C">
        <w:t xml:space="preserve"> if you are using one of the </w:t>
      </w:r>
      <w:r w:rsidR="0027071C" w:rsidRPr="0027071C">
        <w:rPr>
          <w:b/>
          <w:bCs/>
        </w:rPr>
        <w:t>Accounts</w:t>
      </w:r>
      <w:r w:rsidR="0027071C">
        <w:t xml:space="preserve"> for the </w:t>
      </w:r>
      <w:r w:rsidR="0027071C" w:rsidRPr="0027071C">
        <w:rPr>
          <w:b/>
          <w:bCs/>
        </w:rPr>
        <w:t>Workshop</w:t>
      </w:r>
      <w:r>
        <w:t xml:space="preserve"> </w:t>
      </w:r>
      <w:r w:rsidR="0027071C">
        <w:t xml:space="preserve">but if not </w:t>
      </w:r>
      <w:r>
        <w:t xml:space="preserve">you can </w:t>
      </w:r>
      <w:r w:rsidRPr="0056571B">
        <w:rPr>
          <w:b/>
          <w:bCs/>
        </w:rPr>
        <w:t>Create</w:t>
      </w:r>
      <w:r>
        <w:t xml:space="preserve"> your own </w:t>
      </w:r>
      <w:r w:rsidRPr="0056571B">
        <w:rPr>
          <w:b/>
          <w:bCs/>
        </w:rPr>
        <w:t>Account</w:t>
      </w:r>
      <w:r>
        <w:t xml:space="preserve"> on </w:t>
      </w:r>
      <w:r w:rsidRPr="0056571B">
        <w:rPr>
          <w:b/>
          <w:bCs/>
        </w:rPr>
        <w:t>Spotif</w:t>
      </w:r>
      <w:r>
        <w:rPr>
          <w:b/>
          <w:bCs/>
        </w:rPr>
        <w:t>y</w:t>
      </w:r>
      <w:r>
        <w:t xml:space="preserve"> by first launching another </w:t>
      </w:r>
      <w:r w:rsidRPr="0056571B">
        <w:rPr>
          <w:b/>
          <w:bCs/>
        </w:rPr>
        <w:t>Browser</w:t>
      </w:r>
      <w:r>
        <w:t xml:space="preserve"> and go to the </w:t>
      </w:r>
      <w:r w:rsidRPr="0056571B">
        <w:rPr>
          <w:b/>
          <w:bCs/>
        </w:rPr>
        <w:t>Spotify for Developers</w:t>
      </w:r>
      <w:r>
        <w:t xml:space="preserve"> website at </w:t>
      </w:r>
      <w:hyperlink r:id="rId29" w:history="1">
        <w:r w:rsidRPr="0056571B">
          <w:rPr>
            <w:rStyle w:val="Hyperlink"/>
          </w:rPr>
          <w:t>developer.spotify.com</w:t>
        </w:r>
      </w:hyperlink>
      <w:r>
        <w:t>.</w:t>
      </w:r>
    </w:p>
    <w:p w14:paraId="49ABF664" w14:textId="77777777" w:rsidR="0056571B" w:rsidRDefault="0056571B"/>
    <w:p w14:paraId="6AC5300D" w14:textId="77777777" w:rsidR="0056571B" w:rsidRDefault="0056571B" w:rsidP="0056571B">
      <w:pPr>
        <w:jc w:val="center"/>
        <w:rPr>
          <w:b/>
          <w:bCs/>
        </w:rPr>
      </w:pPr>
      <w:r w:rsidRPr="008E630B">
        <w:rPr>
          <w:noProof/>
        </w:rPr>
        <w:drawing>
          <wp:inline distT="0" distB="0" distL="0" distR="0" wp14:anchorId="6A2F02F7" wp14:editId="5A257CD3">
            <wp:extent cx="6641998" cy="3347149"/>
            <wp:effectExtent l="0" t="0" r="6985" b="5715"/>
            <wp:docPr id="259" name="Picture 2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9" name="Picture 259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1998" cy="33471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D93B37" w14:textId="77777777" w:rsidR="0056571B" w:rsidRDefault="0056571B" w:rsidP="0056571B"/>
    <w:p w14:paraId="4DC9B0A5" w14:textId="3EBB1912" w:rsidR="0056571B" w:rsidRDefault="0056571B" w:rsidP="0056571B">
      <w:r>
        <w:t xml:space="preserve">Once on the website for </w:t>
      </w:r>
      <w:r>
        <w:rPr>
          <w:b/>
          <w:bCs/>
        </w:rPr>
        <w:t xml:space="preserve">Spotify for Developers </w:t>
      </w:r>
      <w:r>
        <w:t xml:space="preserve">selection option for </w:t>
      </w:r>
      <w:r w:rsidRPr="0056571B">
        <w:rPr>
          <w:b/>
          <w:bCs/>
        </w:rPr>
        <w:t>Dashboard</w:t>
      </w:r>
      <w:r>
        <w:t xml:space="preserve"> as follows:</w:t>
      </w:r>
    </w:p>
    <w:p w14:paraId="2ABD9252" w14:textId="45A311E8" w:rsidR="0056571B" w:rsidRDefault="0056571B" w:rsidP="0056571B"/>
    <w:p w14:paraId="1BF2BB03" w14:textId="49FD31BD" w:rsidR="0056571B" w:rsidRDefault="0056571B" w:rsidP="0056571B">
      <w:r w:rsidRPr="008E630B">
        <w:rPr>
          <w:noProof/>
        </w:rPr>
        <w:drawing>
          <wp:inline distT="0" distB="0" distL="0" distR="0" wp14:anchorId="1169FCB9" wp14:editId="5A8E80CD">
            <wp:extent cx="6641998" cy="3347148"/>
            <wp:effectExtent l="0" t="0" r="6985" b="5715"/>
            <wp:docPr id="266" name="Picture 2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6" name="Picture 266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1998" cy="33471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FF786B" w14:textId="77777777" w:rsidR="0056571B" w:rsidRDefault="0056571B" w:rsidP="0056571B">
      <w:pPr>
        <w:rPr>
          <w:b/>
          <w:bCs/>
        </w:rPr>
      </w:pPr>
    </w:p>
    <w:p w14:paraId="711076EF" w14:textId="382A7219" w:rsidR="0056571B" w:rsidRPr="0056571B" w:rsidRDefault="0056571B" w:rsidP="0056571B">
      <w:pPr>
        <w:rPr>
          <w:rFonts w:ascii="Segoe UI Semibold" w:eastAsiaTheme="majorEastAsia" w:hAnsi="Segoe UI Semibold" w:cstheme="majorBidi"/>
          <w:b/>
          <w:bCs/>
          <w:color w:val="485974"/>
          <w:sz w:val="30"/>
          <w:szCs w:val="26"/>
        </w:rPr>
      </w:pPr>
      <w:r>
        <w:t>Th</w:t>
      </w:r>
      <w:r w:rsidR="00F22A56">
        <w:t xml:space="preserve">e </w:t>
      </w:r>
      <w:r w:rsidR="00F22A56">
        <w:rPr>
          <w:b/>
          <w:bCs/>
        </w:rPr>
        <w:t>Dashboard</w:t>
      </w:r>
      <w:r>
        <w:t xml:space="preserve"> is where you can </w:t>
      </w:r>
      <w:r w:rsidRPr="0056571B">
        <w:rPr>
          <w:b/>
          <w:bCs/>
        </w:rPr>
        <w:t>Create</w:t>
      </w:r>
      <w:r>
        <w:t xml:space="preserve"> and </w:t>
      </w:r>
      <w:r w:rsidRPr="0056571B">
        <w:rPr>
          <w:b/>
          <w:bCs/>
        </w:rPr>
        <w:t>Manage</w:t>
      </w:r>
      <w:r>
        <w:t xml:space="preserve"> integrations that use </w:t>
      </w:r>
      <w:r w:rsidRPr="0056571B">
        <w:rPr>
          <w:b/>
          <w:bCs/>
        </w:rPr>
        <w:t>Spotify</w:t>
      </w:r>
      <w:r>
        <w:t>.</w:t>
      </w:r>
      <w:r w:rsidRPr="0056571B">
        <w:rPr>
          <w:b/>
          <w:bCs/>
        </w:rPr>
        <w:br w:type="page"/>
      </w:r>
    </w:p>
    <w:p w14:paraId="6B6F05E7" w14:textId="0127E06F" w:rsidR="00F22A56" w:rsidRDefault="00F22A56">
      <w:r>
        <w:lastRenderedPageBreak/>
        <w:t xml:space="preserve">If you have an existing </w:t>
      </w:r>
      <w:r w:rsidRPr="00F22A56">
        <w:rPr>
          <w:b/>
          <w:bCs/>
        </w:rPr>
        <w:t>Account</w:t>
      </w:r>
      <w:r>
        <w:rPr>
          <w:b/>
          <w:bCs/>
        </w:rPr>
        <w:t xml:space="preserve"> </w:t>
      </w:r>
      <w:r w:rsidR="00E0354A">
        <w:t xml:space="preserve">for </w:t>
      </w:r>
      <w:r w:rsidR="00E0354A">
        <w:rPr>
          <w:b/>
          <w:bCs/>
        </w:rPr>
        <w:t xml:space="preserve">Spotify </w:t>
      </w:r>
      <w:r>
        <w:t xml:space="preserve">select </w:t>
      </w:r>
      <w:r w:rsidRPr="00F22A56">
        <w:rPr>
          <w:b/>
          <w:bCs/>
        </w:rPr>
        <w:t>Log In</w:t>
      </w:r>
      <w:r>
        <w:t xml:space="preserve"> </w:t>
      </w:r>
      <w:r w:rsidR="00E0354A">
        <w:t xml:space="preserve">and </w:t>
      </w:r>
      <w:r>
        <w:t xml:space="preserve">then type in your </w:t>
      </w:r>
      <w:r w:rsidRPr="00F22A56">
        <w:rPr>
          <w:b/>
          <w:bCs/>
        </w:rPr>
        <w:t>Email address or username</w:t>
      </w:r>
      <w:r>
        <w:rPr>
          <w:b/>
          <w:bCs/>
        </w:rPr>
        <w:t xml:space="preserve"> </w:t>
      </w:r>
      <w:r>
        <w:t xml:space="preserve">and </w:t>
      </w:r>
      <w:r w:rsidRPr="00F22A56">
        <w:rPr>
          <w:b/>
          <w:bCs/>
        </w:rPr>
        <w:t>Password</w:t>
      </w:r>
      <w:r>
        <w:rPr>
          <w:b/>
          <w:bCs/>
        </w:rPr>
        <w:t xml:space="preserve"> </w:t>
      </w:r>
      <w:r>
        <w:t>on the following screen and then</w:t>
      </w:r>
      <w:r w:rsidR="00E0354A">
        <w:t xml:space="preserve"> select</w:t>
      </w:r>
      <w:r>
        <w:t xml:space="preserve"> </w:t>
      </w:r>
      <w:r w:rsidRPr="00F22A56">
        <w:rPr>
          <w:b/>
          <w:bCs/>
        </w:rPr>
        <w:t>Log</w:t>
      </w:r>
      <w:r>
        <w:rPr>
          <w:b/>
          <w:bCs/>
        </w:rPr>
        <w:t xml:space="preserve"> I</w:t>
      </w:r>
      <w:r w:rsidRPr="00F22A56">
        <w:rPr>
          <w:b/>
          <w:bCs/>
        </w:rPr>
        <w:t>n</w:t>
      </w:r>
      <w:r>
        <w:t>:</w:t>
      </w:r>
    </w:p>
    <w:p w14:paraId="3BE7BCC4" w14:textId="77777777" w:rsidR="00F22A56" w:rsidRDefault="00F22A56"/>
    <w:p w14:paraId="150D53B5" w14:textId="2FCB0142" w:rsidR="00F22A56" w:rsidRDefault="00F22A56">
      <w:r w:rsidRPr="008E630B">
        <w:rPr>
          <w:noProof/>
        </w:rPr>
        <w:drawing>
          <wp:inline distT="0" distB="0" distL="0" distR="0" wp14:anchorId="19FBFE92" wp14:editId="1F4F378B">
            <wp:extent cx="6641996" cy="3347147"/>
            <wp:effectExtent l="0" t="0" r="6985" b="5715"/>
            <wp:docPr id="269" name="Picture 2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9" name="Picture 269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1996" cy="33471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8D6DB7" w14:textId="77777777" w:rsidR="00F22A56" w:rsidRDefault="00F22A56"/>
    <w:p w14:paraId="429D3D65" w14:textId="03301A30" w:rsidR="00F22A56" w:rsidRDefault="00E0354A">
      <w:r>
        <w:t xml:space="preserve">If </w:t>
      </w:r>
      <w:r w:rsidR="00F22A56">
        <w:t xml:space="preserve">don’t have an existing </w:t>
      </w:r>
      <w:r w:rsidR="00F22A56" w:rsidRPr="00E0354A">
        <w:rPr>
          <w:b/>
          <w:bCs/>
        </w:rPr>
        <w:t>Account</w:t>
      </w:r>
      <w:r w:rsidR="00F22A56">
        <w:t xml:space="preserve"> </w:t>
      </w:r>
      <w:r>
        <w:t>for</w:t>
      </w:r>
      <w:r w:rsidR="00F22A56">
        <w:t xml:space="preserve"> </w:t>
      </w:r>
      <w:r w:rsidR="00F22A56" w:rsidRPr="00E0354A">
        <w:rPr>
          <w:b/>
          <w:bCs/>
        </w:rPr>
        <w:t>Spotify</w:t>
      </w:r>
      <w:r w:rsidR="00F22A56">
        <w:t xml:space="preserve"> then select </w:t>
      </w:r>
      <w:r w:rsidR="00F22A56" w:rsidRPr="00F22A56">
        <w:rPr>
          <w:b/>
          <w:bCs/>
        </w:rPr>
        <w:t>Sign-up for a free Spotify account here</w:t>
      </w:r>
      <w:r w:rsidR="00F22A56">
        <w:t xml:space="preserve"> and then select </w:t>
      </w:r>
      <w:r w:rsidR="00F22A56" w:rsidRPr="00F22A56">
        <w:rPr>
          <w:b/>
          <w:bCs/>
        </w:rPr>
        <w:t>Sign up for Spotify</w:t>
      </w:r>
      <w:r w:rsidR="00F22A56">
        <w:t xml:space="preserve"> and then fill in the details on the following page:</w:t>
      </w:r>
    </w:p>
    <w:p w14:paraId="00F8522E" w14:textId="1E5DAAF7" w:rsidR="00F22A56" w:rsidRDefault="00F22A56"/>
    <w:p w14:paraId="0A7487F8" w14:textId="3390FE73" w:rsidR="00F22A56" w:rsidRDefault="00F22A56">
      <w:r w:rsidRPr="008E630B">
        <w:rPr>
          <w:noProof/>
        </w:rPr>
        <w:drawing>
          <wp:inline distT="0" distB="0" distL="0" distR="0" wp14:anchorId="5C7E54F2" wp14:editId="01758B9C">
            <wp:extent cx="6641996" cy="3347148"/>
            <wp:effectExtent l="0" t="0" r="6985" b="5715"/>
            <wp:docPr id="267" name="Picture 2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7" name="Picture 267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1996" cy="33471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76241A" w14:textId="60278D88" w:rsidR="00F22A56" w:rsidRDefault="00F22A56"/>
    <w:p w14:paraId="4E46AB8B" w14:textId="53C984A7" w:rsidR="00E0354A" w:rsidRDefault="00E0354A">
      <w:r>
        <w:br w:type="page"/>
      </w:r>
    </w:p>
    <w:p w14:paraId="686D7B23" w14:textId="38ECB8DB" w:rsidR="00F22A56" w:rsidRPr="00E0354A" w:rsidRDefault="00F22A56">
      <w:r>
        <w:lastRenderedPageBreak/>
        <w:t xml:space="preserve">Once the </w:t>
      </w:r>
      <w:r w:rsidRPr="00E0354A">
        <w:rPr>
          <w:b/>
          <w:bCs/>
        </w:rPr>
        <w:t>Account</w:t>
      </w:r>
      <w:r>
        <w:t xml:space="preserve"> has been created or </w:t>
      </w:r>
      <w:r w:rsidR="00E0354A">
        <w:t>if have</w:t>
      </w:r>
      <w:r>
        <w:t xml:space="preserve"> </w:t>
      </w:r>
      <w:r w:rsidR="00E0354A">
        <w:t xml:space="preserve">logged into an </w:t>
      </w:r>
      <w:r>
        <w:t xml:space="preserve">existing </w:t>
      </w:r>
      <w:r w:rsidR="00E0354A" w:rsidRPr="00E0354A">
        <w:rPr>
          <w:b/>
          <w:bCs/>
        </w:rPr>
        <w:t>A</w:t>
      </w:r>
      <w:r w:rsidRPr="00E0354A">
        <w:rPr>
          <w:b/>
          <w:bCs/>
        </w:rPr>
        <w:t>ccount</w:t>
      </w:r>
      <w:r w:rsidR="00E0354A">
        <w:t xml:space="preserve"> for </w:t>
      </w:r>
      <w:r w:rsidR="00E0354A">
        <w:rPr>
          <w:b/>
          <w:bCs/>
        </w:rPr>
        <w:t>Spotify</w:t>
      </w:r>
      <w:r w:rsidR="00E0354A">
        <w:t xml:space="preserve"> then you should get the following option to </w:t>
      </w:r>
      <w:r w:rsidR="00E0354A">
        <w:rPr>
          <w:b/>
          <w:bCs/>
        </w:rPr>
        <w:t>Accept</w:t>
      </w:r>
      <w:r w:rsidR="00E0354A">
        <w:t xml:space="preserve"> the Terms and Conditions, just read through this then select the </w:t>
      </w:r>
      <w:r w:rsidR="00E0354A" w:rsidRPr="00E0354A">
        <w:rPr>
          <w:b/>
          <w:bCs/>
        </w:rPr>
        <w:t>I accept the Spotify Developer Terms of Service</w:t>
      </w:r>
      <w:r w:rsidR="00E0354A">
        <w:t xml:space="preserve"> and then select </w:t>
      </w:r>
      <w:r w:rsidR="00E0354A" w:rsidRPr="00E0354A">
        <w:rPr>
          <w:b/>
          <w:bCs/>
        </w:rPr>
        <w:t>Accept the</w:t>
      </w:r>
      <w:r w:rsidR="00E0354A">
        <w:t xml:space="preserve"> </w:t>
      </w:r>
      <w:r w:rsidR="00E0354A" w:rsidRPr="00E0354A">
        <w:rPr>
          <w:b/>
          <w:bCs/>
        </w:rPr>
        <w:t>Terms</w:t>
      </w:r>
      <w:r w:rsidR="00E0354A">
        <w:t xml:space="preserve"> as follows:</w:t>
      </w:r>
    </w:p>
    <w:p w14:paraId="39E66348" w14:textId="77777777" w:rsidR="00F22A56" w:rsidRDefault="00F22A56"/>
    <w:p w14:paraId="7F53E27D" w14:textId="77777777" w:rsidR="00E0354A" w:rsidRDefault="00F22A56">
      <w:r w:rsidRPr="008E630B">
        <w:rPr>
          <w:noProof/>
        </w:rPr>
        <w:drawing>
          <wp:inline distT="0" distB="0" distL="0" distR="0" wp14:anchorId="1A5B358A" wp14:editId="5BD972AD">
            <wp:extent cx="6641994" cy="3347147"/>
            <wp:effectExtent l="0" t="0" r="6985" b="5715"/>
            <wp:docPr id="268" name="Picture 2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8" name="Picture 268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1994" cy="33471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37AD5E" w14:textId="77777777" w:rsidR="00E0354A" w:rsidRDefault="00E0354A"/>
    <w:p w14:paraId="2179EEA0" w14:textId="163E92CE" w:rsidR="00E0354A" w:rsidRDefault="00E0354A">
      <w:r>
        <w:t xml:space="preserve">Once you have selected </w:t>
      </w:r>
      <w:r w:rsidRPr="00E0354A">
        <w:rPr>
          <w:b/>
          <w:bCs/>
        </w:rPr>
        <w:t>Accept the Terms</w:t>
      </w:r>
      <w:r>
        <w:t xml:space="preserve"> then you will be taken to the </w:t>
      </w:r>
      <w:r w:rsidRPr="00E0354A">
        <w:rPr>
          <w:b/>
          <w:bCs/>
        </w:rPr>
        <w:t>Dashboard</w:t>
      </w:r>
      <w:r>
        <w:t xml:space="preserve"> as follows:</w:t>
      </w:r>
    </w:p>
    <w:p w14:paraId="7992A034" w14:textId="77777777" w:rsidR="00E0354A" w:rsidRDefault="00E0354A"/>
    <w:p w14:paraId="4628DC9B" w14:textId="6114ACF8" w:rsidR="005177C1" w:rsidRDefault="00E0354A">
      <w:r w:rsidRPr="008E630B">
        <w:rPr>
          <w:noProof/>
        </w:rPr>
        <w:drawing>
          <wp:inline distT="0" distB="0" distL="0" distR="0" wp14:anchorId="3FD7ADA6" wp14:editId="7C8505DB">
            <wp:extent cx="6641994" cy="3347146"/>
            <wp:effectExtent l="0" t="0" r="6985" b="5715"/>
            <wp:docPr id="270" name="Picture 2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0" name="Picture 270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1994" cy="33471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177C1">
        <w:br w:type="page"/>
      </w:r>
    </w:p>
    <w:p w14:paraId="60748C04" w14:textId="141E3F3E" w:rsidR="005177C1" w:rsidRPr="009F0DA4" w:rsidRDefault="005177C1">
      <w:r>
        <w:lastRenderedPageBreak/>
        <w:t xml:space="preserve">Once in the </w:t>
      </w:r>
      <w:r w:rsidRPr="005177C1">
        <w:rPr>
          <w:b/>
          <w:bCs/>
        </w:rPr>
        <w:t>Dashboard</w:t>
      </w:r>
      <w:r>
        <w:t xml:space="preserve"> you can then select </w:t>
      </w:r>
      <w:r w:rsidRPr="005177C1">
        <w:rPr>
          <w:b/>
          <w:bCs/>
        </w:rPr>
        <w:t>Create an App</w:t>
      </w:r>
      <w:r>
        <w:t xml:space="preserve"> and then enter the </w:t>
      </w:r>
      <w:r w:rsidRPr="005177C1">
        <w:rPr>
          <w:b/>
          <w:bCs/>
        </w:rPr>
        <w:t>App Name</w:t>
      </w:r>
      <w:r>
        <w:t xml:space="preserve"> as </w:t>
      </w:r>
      <w:r w:rsidRPr="005177C1">
        <w:rPr>
          <w:i/>
          <w:iCs/>
        </w:rPr>
        <w:t>Tech on the Tyne</w:t>
      </w:r>
      <w:r>
        <w:t xml:space="preserve"> the </w:t>
      </w:r>
      <w:r w:rsidRPr="005177C1">
        <w:rPr>
          <w:b/>
          <w:bCs/>
        </w:rPr>
        <w:t>App Description</w:t>
      </w:r>
      <w:r>
        <w:t xml:space="preserve"> as </w:t>
      </w:r>
      <w:r w:rsidRPr="005177C1">
        <w:rPr>
          <w:i/>
          <w:iCs/>
        </w:rPr>
        <w:t>Tech on the Tyne</w:t>
      </w:r>
      <w:r>
        <w:t xml:space="preserve"> and then after reading the </w:t>
      </w:r>
      <w:r w:rsidRPr="005177C1">
        <w:rPr>
          <w:b/>
          <w:bCs/>
        </w:rPr>
        <w:t>Developer Terms of Service</w:t>
      </w:r>
      <w:r>
        <w:t xml:space="preserve"> and </w:t>
      </w:r>
      <w:r w:rsidRPr="005177C1">
        <w:rPr>
          <w:b/>
          <w:bCs/>
        </w:rPr>
        <w:t>Branding Guidelines</w:t>
      </w:r>
      <w:r>
        <w:t xml:space="preserve"> </w:t>
      </w:r>
      <w:r w:rsidR="009F0DA4">
        <w:t xml:space="preserve">select the option for </w:t>
      </w:r>
      <w:r w:rsidR="009F0DA4" w:rsidRPr="009F0DA4">
        <w:rPr>
          <w:b/>
          <w:bCs/>
        </w:rPr>
        <w:t>I understand and agree with Spotify’s Developer Terms of Service and Branding Guidelines</w:t>
      </w:r>
      <w:r w:rsidR="009F0DA4">
        <w:t xml:space="preserve"> then select the </w:t>
      </w:r>
      <w:r w:rsidR="009F0DA4" w:rsidRPr="009F0DA4">
        <w:rPr>
          <w:b/>
        </w:rPr>
        <w:t>Create</w:t>
      </w:r>
      <w:r w:rsidR="009F0DA4">
        <w:t xml:space="preserve"> option.</w:t>
      </w:r>
    </w:p>
    <w:p w14:paraId="2AE1CB4A" w14:textId="77777777" w:rsidR="005177C1" w:rsidRDefault="005177C1"/>
    <w:p w14:paraId="2DDD6A1D" w14:textId="77777777" w:rsidR="009F0DA4" w:rsidRDefault="005177C1">
      <w:r w:rsidRPr="008E630B">
        <w:rPr>
          <w:noProof/>
        </w:rPr>
        <w:drawing>
          <wp:inline distT="0" distB="0" distL="0" distR="0" wp14:anchorId="4EFC136B" wp14:editId="5612BF78">
            <wp:extent cx="6641992" cy="3347146"/>
            <wp:effectExtent l="0" t="0" r="6985" b="5715"/>
            <wp:docPr id="271" name="Picture 27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1" name="Picture 271" descr="Graphical user interface, application&#10;&#10;Description automatically generated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1992" cy="33471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A1B26A" w14:textId="77777777" w:rsidR="009F0DA4" w:rsidRDefault="009F0DA4"/>
    <w:p w14:paraId="7B35AD3B" w14:textId="1D691A82" w:rsidR="009F0DA4" w:rsidRPr="009F0DA4" w:rsidRDefault="009F0DA4">
      <w:r>
        <w:t xml:space="preserve">Once the </w:t>
      </w:r>
      <w:r w:rsidRPr="009F0DA4">
        <w:rPr>
          <w:b/>
          <w:bCs/>
        </w:rPr>
        <w:t>App</w:t>
      </w:r>
      <w:r>
        <w:t xml:space="preserve"> has been created you will see the following </w:t>
      </w:r>
      <w:r w:rsidRPr="009F0DA4">
        <w:rPr>
          <w:b/>
          <w:bCs/>
        </w:rPr>
        <w:t>Overview</w:t>
      </w:r>
      <w:r>
        <w:t xml:space="preserve"> where you will need to </w:t>
      </w:r>
      <w:r w:rsidRPr="009F0DA4">
        <w:rPr>
          <w:b/>
          <w:bCs/>
        </w:rPr>
        <w:t>Copy</w:t>
      </w:r>
      <w:r>
        <w:t xml:space="preserve"> and </w:t>
      </w:r>
      <w:r>
        <w:rPr>
          <w:b/>
          <w:bCs/>
        </w:rPr>
        <w:t>Paste</w:t>
      </w:r>
      <w:r>
        <w:t xml:space="preserve"> the </w:t>
      </w:r>
      <w:r w:rsidRPr="009F0DA4">
        <w:rPr>
          <w:b/>
          <w:bCs/>
        </w:rPr>
        <w:t>Client ID</w:t>
      </w:r>
      <w:r>
        <w:t xml:space="preserve"> to somewhere so it can used later in the </w:t>
      </w:r>
      <w:r w:rsidRPr="009F0DA4">
        <w:rPr>
          <w:b/>
          <w:bCs/>
        </w:rPr>
        <w:t>Workshop</w:t>
      </w:r>
      <w:r>
        <w:t xml:space="preserve"> as follows: </w:t>
      </w:r>
    </w:p>
    <w:p w14:paraId="1FA2DD23" w14:textId="77777777" w:rsidR="009F0DA4" w:rsidRDefault="009F0DA4"/>
    <w:p w14:paraId="41D2C386" w14:textId="460A3D83" w:rsidR="0056571B" w:rsidRPr="00E0354A" w:rsidRDefault="009F0DA4">
      <w:r w:rsidRPr="008E630B">
        <w:rPr>
          <w:noProof/>
        </w:rPr>
        <w:drawing>
          <wp:inline distT="0" distB="0" distL="0" distR="0" wp14:anchorId="11E6B477" wp14:editId="06E2E4D3">
            <wp:extent cx="6641992" cy="3347145"/>
            <wp:effectExtent l="0" t="0" r="6985" b="5715"/>
            <wp:docPr id="272" name="Picture 2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2" name="Picture 272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1992" cy="3347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6571B">
        <w:br w:type="page"/>
      </w:r>
    </w:p>
    <w:p w14:paraId="38EEEEB6" w14:textId="38510AA6" w:rsidR="009F0DA4" w:rsidRPr="00653230" w:rsidRDefault="009F0DA4">
      <w:r>
        <w:lastRenderedPageBreak/>
        <w:t xml:space="preserve">Then select the </w:t>
      </w:r>
      <w:r w:rsidRPr="009F0DA4">
        <w:rPr>
          <w:b/>
          <w:bCs/>
        </w:rPr>
        <w:t>Edit Settings</w:t>
      </w:r>
      <w:r>
        <w:t xml:space="preserve"> from the </w:t>
      </w:r>
      <w:r w:rsidRPr="009F0DA4">
        <w:rPr>
          <w:b/>
          <w:bCs/>
        </w:rPr>
        <w:t>Overview</w:t>
      </w:r>
      <w:r>
        <w:t xml:space="preserve"> for the </w:t>
      </w:r>
      <w:r w:rsidRPr="009F0DA4">
        <w:rPr>
          <w:b/>
          <w:bCs/>
        </w:rPr>
        <w:t>App</w:t>
      </w:r>
      <w:r>
        <w:t xml:space="preserve"> and then </w:t>
      </w:r>
      <w:r w:rsidR="00653230">
        <w:t xml:space="preserve">within </w:t>
      </w:r>
      <w:r w:rsidR="00653230" w:rsidRPr="00653230">
        <w:rPr>
          <w:b/>
          <w:bCs/>
        </w:rPr>
        <w:t>Edit Settings</w:t>
      </w:r>
      <w:r w:rsidR="00653230">
        <w:t xml:space="preserve"> </w:t>
      </w:r>
      <w:r>
        <w:t xml:space="preserve">in the section for </w:t>
      </w:r>
      <w:r w:rsidRPr="009F0DA4">
        <w:rPr>
          <w:b/>
          <w:bCs/>
        </w:rPr>
        <w:t>Redirect URIs</w:t>
      </w:r>
      <w:r>
        <w:t xml:space="preserve"> and in the box with </w:t>
      </w:r>
      <w:r w:rsidRPr="009F0DA4">
        <w:rPr>
          <w:i/>
          <w:iCs/>
        </w:rPr>
        <w:t>https://example.com/callback</w:t>
      </w:r>
      <w:r>
        <w:t xml:space="preserve"> type in </w:t>
      </w:r>
      <w:r w:rsidRPr="00653230">
        <w:rPr>
          <w:b/>
          <w:bCs/>
        </w:rPr>
        <w:t>https://localhost:4321</w:t>
      </w:r>
      <w:r w:rsidR="00406555">
        <w:rPr>
          <w:b/>
          <w:bCs/>
        </w:rPr>
        <w:t>/</w:t>
      </w:r>
      <w:r w:rsidR="00653230">
        <w:t xml:space="preserve"> and select </w:t>
      </w:r>
      <w:r w:rsidR="00653230" w:rsidRPr="00653230">
        <w:rPr>
          <w:b/>
          <w:bCs/>
        </w:rPr>
        <w:t>Add</w:t>
      </w:r>
      <w:r w:rsidR="00653230">
        <w:t xml:space="preserve"> and then in the box with </w:t>
      </w:r>
      <w:r w:rsidR="00653230" w:rsidRPr="009F0DA4">
        <w:rPr>
          <w:i/>
          <w:iCs/>
        </w:rPr>
        <w:t>https://example.com/callback</w:t>
      </w:r>
      <w:r w:rsidR="00653230">
        <w:t xml:space="preserve"> type in </w:t>
      </w:r>
      <w:r w:rsidR="00653230" w:rsidRPr="00653230">
        <w:rPr>
          <w:b/>
          <w:bCs/>
        </w:rPr>
        <w:t>http://localhost:</w:t>
      </w:r>
      <w:r w:rsidR="00653230">
        <w:rPr>
          <w:b/>
          <w:bCs/>
        </w:rPr>
        <w:t>1234</w:t>
      </w:r>
      <w:r w:rsidR="00406555">
        <w:rPr>
          <w:b/>
          <w:bCs/>
        </w:rPr>
        <w:t>/</w:t>
      </w:r>
      <w:r w:rsidR="00653230">
        <w:t xml:space="preserve"> and then select </w:t>
      </w:r>
      <w:r w:rsidR="00653230" w:rsidRPr="00653230">
        <w:rPr>
          <w:b/>
          <w:bCs/>
        </w:rPr>
        <w:t>Add</w:t>
      </w:r>
      <w:r w:rsidR="00653230">
        <w:t xml:space="preserve"> </w:t>
      </w:r>
      <w:r w:rsidR="00406555">
        <w:t>from the following screen</w:t>
      </w:r>
      <w:r w:rsidR="00653230">
        <w:t xml:space="preserve">: </w:t>
      </w:r>
    </w:p>
    <w:p w14:paraId="158E8DA2" w14:textId="0181123D" w:rsidR="009F0DA4" w:rsidRDefault="009F0DA4"/>
    <w:p w14:paraId="4FA54CE1" w14:textId="3C930891" w:rsidR="009F0DA4" w:rsidRDefault="009F0DA4">
      <w:r w:rsidRPr="008E630B">
        <w:rPr>
          <w:noProof/>
        </w:rPr>
        <w:drawing>
          <wp:inline distT="0" distB="0" distL="0" distR="0" wp14:anchorId="2D30049B" wp14:editId="5CF62893">
            <wp:extent cx="6641990" cy="3347144"/>
            <wp:effectExtent l="0" t="0" r="6985" b="5715"/>
            <wp:docPr id="273" name="Picture 2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3" name="Picture 273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1990" cy="33471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BC826E" w14:textId="2DE4BB69" w:rsidR="00653230" w:rsidRDefault="00653230"/>
    <w:p w14:paraId="3AF671F4" w14:textId="0C1FC22E" w:rsidR="00653230" w:rsidRDefault="00653230">
      <w:r>
        <w:t xml:space="preserve">Then from the </w:t>
      </w:r>
      <w:r w:rsidRPr="00653230">
        <w:rPr>
          <w:b/>
          <w:bCs/>
        </w:rPr>
        <w:t>Overview</w:t>
      </w:r>
      <w:r>
        <w:t xml:space="preserve"> for the </w:t>
      </w:r>
      <w:r w:rsidRPr="00653230">
        <w:rPr>
          <w:b/>
          <w:bCs/>
        </w:rPr>
        <w:t>App</w:t>
      </w:r>
      <w:r>
        <w:t xml:space="preserve"> select </w:t>
      </w:r>
      <w:r>
        <w:rPr>
          <w:b/>
          <w:bCs/>
        </w:rPr>
        <w:t>Users</w:t>
      </w:r>
      <w:r>
        <w:t xml:space="preserve"> </w:t>
      </w:r>
      <w:r>
        <w:rPr>
          <w:b/>
          <w:bCs/>
        </w:rPr>
        <w:t>and Access</w:t>
      </w:r>
      <w:r>
        <w:t xml:space="preserve"> as follows:</w:t>
      </w:r>
    </w:p>
    <w:p w14:paraId="26DD2FB2" w14:textId="77777777" w:rsidR="00653230" w:rsidRDefault="00653230"/>
    <w:p w14:paraId="0D3980A4" w14:textId="77777777" w:rsidR="00653230" w:rsidRDefault="00653230">
      <w:r w:rsidRPr="008E630B">
        <w:rPr>
          <w:noProof/>
        </w:rPr>
        <w:drawing>
          <wp:inline distT="0" distB="0" distL="0" distR="0" wp14:anchorId="33026679" wp14:editId="250F633E">
            <wp:extent cx="6641990" cy="3347144"/>
            <wp:effectExtent l="0" t="0" r="6985" b="5715"/>
            <wp:docPr id="274" name="Picture 2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4" name="Picture 274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1990" cy="33471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FCC7EB" w14:textId="77777777" w:rsidR="00653230" w:rsidRDefault="00653230"/>
    <w:p w14:paraId="054E7472" w14:textId="77777777" w:rsidR="00653230" w:rsidRDefault="00653230">
      <w:r>
        <w:br w:type="page"/>
      </w:r>
    </w:p>
    <w:p w14:paraId="0B6ED25B" w14:textId="4501C743" w:rsidR="005A4398" w:rsidRPr="005A4398" w:rsidRDefault="00653230" w:rsidP="005A4398">
      <w:pPr>
        <w:spacing w:before="240"/>
      </w:pPr>
      <w:r>
        <w:lastRenderedPageBreak/>
        <w:t xml:space="preserve">Then from page for </w:t>
      </w:r>
      <w:r w:rsidRPr="00653230">
        <w:rPr>
          <w:b/>
          <w:bCs/>
        </w:rPr>
        <w:t>Users and Access</w:t>
      </w:r>
      <w:r>
        <w:t xml:space="preserve"> </w:t>
      </w:r>
      <w:r w:rsidR="005A4398">
        <w:t xml:space="preserve">select the option for </w:t>
      </w:r>
      <w:r w:rsidR="005A4398" w:rsidRPr="005A4398">
        <w:rPr>
          <w:b/>
          <w:bCs/>
        </w:rPr>
        <w:t>Add New User</w:t>
      </w:r>
      <w:r w:rsidR="005A4398">
        <w:rPr>
          <w:b/>
          <w:bCs/>
        </w:rPr>
        <w:t xml:space="preserve"> </w:t>
      </w:r>
      <w:r w:rsidR="005A4398">
        <w:t xml:space="preserve">and then type in the </w:t>
      </w:r>
      <w:r w:rsidR="005A4398" w:rsidRPr="005A4398">
        <w:rPr>
          <w:b/>
          <w:bCs/>
        </w:rPr>
        <w:t>Name</w:t>
      </w:r>
      <w:r w:rsidR="005A4398">
        <w:t xml:space="preserve"> and </w:t>
      </w:r>
      <w:r w:rsidR="005A4398" w:rsidRPr="005A4398">
        <w:rPr>
          <w:b/>
          <w:bCs/>
        </w:rPr>
        <w:t>Spotify Account (email address)</w:t>
      </w:r>
      <w:r w:rsidR="005A4398">
        <w:t xml:space="preserve"> for your </w:t>
      </w:r>
      <w:r w:rsidR="005A4398" w:rsidRPr="005A4398">
        <w:rPr>
          <w:b/>
          <w:bCs/>
        </w:rPr>
        <w:t>Account</w:t>
      </w:r>
      <w:r w:rsidR="005A4398">
        <w:t xml:space="preserve"> on </w:t>
      </w:r>
      <w:r w:rsidR="005A4398" w:rsidRPr="005A4398">
        <w:rPr>
          <w:b/>
          <w:bCs/>
        </w:rPr>
        <w:t>Spotify</w:t>
      </w:r>
      <w:r w:rsidR="005A4398">
        <w:t xml:space="preserve"> and then select Add as follows:</w:t>
      </w:r>
    </w:p>
    <w:p w14:paraId="5752449E" w14:textId="77777777" w:rsidR="005A4398" w:rsidRDefault="005A4398">
      <w:pPr>
        <w:rPr>
          <w:b/>
          <w:bCs/>
        </w:rPr>
      </w:pPr>
    </w:p>
    <w:p w14:paraId="6F59EFEF" w14:textId="53C75B77" w:rsidR="005A4398" w:rsidRDefault="005A4398">
      <w:r w:rsidRPr="008E630B">
        <w:rPr>
          <w:noProof/>
        </w:rPr>
        <w:drawing>
          <wp:inline distT="0" distB="0" distL="0" distR="0" wp14:anchorId="6F2CD6EB" wp14:editId="69B22804">
            <wp:extent cx="6641988" cy="3347144"/>
            <wp:effectExtent l="0" t="0" r="6985" b="5715"/>
            <wp:docPr id="275" name="Picture 275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5" name="Picture 275" descr="A screenshot of a computer&#10;&#10;Description automatically generated with medium confidence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1988" cy="33471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B221E" w14:textId="4588BEBA" w:rsidR="005A4398" w:rsidRDefault="005A4398"/>
    <w:p w14:paraId="2A09B9A4" w14:textId="0D459C6C" w:rsidR="005A4398" w:rsidRPr="005A4398" w:rsidRDefault="005A4398">
      <w:r>
        <w:t xml:space="preserve">Once your </w:t>
      </w:r>
      <w:r>
        <w:rPr>
          <w:b/>
          <w:bCs/>
        </w:rPr>
        <w:t>Account</w:t>
      </w:r>
      <w:r>
        <w:t xml:space="preserve"> shows up in the </w:t>
      </w:r>
      <w:r w:rsidRPr="005A4398">
        <w:rPr>
          <w:b/>
          <w:bCs/>
        </w:rPr>
        <w:t>Users and Access</w:t>
      </w:r>
      <w:r>
        <w:t xml:space="preserve"> and you have the </w:t>
      </w:r>
      <w:r w:rsidRPr="005A4398">
        <w:rPr>
          <w:b/>
          <w:bCs/>
        </w:rPr>
        <w:t>Client Id</w:t>
      </w:r>
      <w:r>
        <w:t xml:space="preserve"> then you can proceed with the rest of the </w:t>
      </w:r>
      <w:r w:rsidRPr="005A4398">
        <w:rPr>
          <w:b/>
          <w:bCs/>
        </w:rPr>
        <w:t>Workshop</w:t>
      </w:r>
      <w:r>
        <w:t>.</w:t>
      </w:r>
    </w:p>
    <w:p w14:paraId="5E277A91" w14:textId="77777777" w:rsidR="005A4398" w:rsidRDefault="005A4398"/>
    <w:p w14:paraId="36B2D2A4" w14:textId="2B95E83D" w:rsidR="009F0DA4" w:rsidRDefault="005A4398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 w:rsidRPr="008E630B">
        <w:rPr>
          <w:noProof/>
        </w:rPr>
        <w:drawing>
          <wp:inline distT="0" distB="0" distL="0" distR="0" wp14:anchorId="30FB44A7" wp14:editId="3A330EB0">
            <wp:extent cx="6641988" cy="3347143"/>
            <wp:effectExtent l="0" t="0" r="6985" b="5715"/>
            <wp:docPr id="276" name="Picture 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6" name="Picture 276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1988" cy="3347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F0DA4">
        <w:br w:type="page"/>
      </w:r>
    </w:p>
    <w:p w14:paraId="63839B47" w14:textId="7E2D9B7C" w:rsidR="00D7136B" w:rsidRDefault="00D7136B" w:rsidP="00D7136B">
      <w:pPr>
        <w:pStyle w:val="Heading2"/>
      </w:pPr>
      <w:bookmarkStart w:id="20" w:name="_Toc120030550"/>
      <w:r>
        <w:lastRenderedPageBreak/>
        <w:t>Constants</w:t>
      </w:r>
      <w:bookmarkEnd w:id="20"/>
    </w:p>
    <w:p w14:paraId="61582501" w14:textId="77777777" w:rsidR="00D7136B" w:rsidRDefault="00D7136B" w:rsidP="00197343"/>
    <w:p w14:paraId="26A1B799" w14:textId="0C9AC341" w:rsidR="00197343" w:rsidRPr="00F72611" w:rsidRDefault="006A39EF" w:rsidP="00197343">
      <w:pPr>
        <w:rPr>
          <w:iCs/>
        </w:rPr>
      </w:pPr>
      <w:r>
        <w:rPr>
          <w:bCs/>
        </w:rPr>
        <w:t xml:space="preserve">Back in </w:t>
      </w:r>
      <w:r w:rsidR="00197343" w:rsidRPr="008E630B">
        <w:rPr>
          <w:b/>
        </w:rPr>
        <w:t>Visual Studio Code</w:t>
      </w:r>
      <w:r w:rsidR="00197343" w:rsidRPr="008E630B">
        <w:t xml:space="preserve"> </w:t>
      </w:r>
      <w:r w:rsidR="00291269">
        <w:t>from</w:t>
      </w:r>
      <w:r>
        <w:t xml:space="preserve"> the</w:t>
      </w:r>
      <w:r w:rsidR="00291269">
        <w:t xml:space="preserve"> </w:t>
      </w:r>
      <w:r w:rsidR="00291269" w:rsidRPr="00291269">
        <w:rPr>
          <w:b/>
          <w:bCs/>
        </w:rPr>
        <w:t>Explorer</w:t>
      </w:r>
      <w:r w:rsidR="00291269">
        <w:t xml:space="preserve"> </w:t>
      </w:r>
      <w:r w:rsidR="006F39CE">
        <w:t>select</w:t>
      </w:r>
      <w:r w:rsidR="00197343">
        <w:t xml:space="preserve"> </w:t>
      </w:r>
      <w:proofErr w:type="spellStart"/>
      <w:r w:rsidR="00197343">
        <w:rPr>
          <w:i/>
        </w:rPr>
        <w:t>SpotifyProvider.cs</w:t>
      </w:r>
      <w:proofErr w:type="spellEnd"/>
      <w:r w:rsidR="00197343">
        <w:rPr>
          <w:iCs/>
        </w:rPr>
        <w:t xml:space="preserve"> w</w:t>
      </w:r>
      <w:r w:rsidR="006F39CE">
        <w:rPr>
          <w:iCs/>
        </w:rPr>
        <w:t>hich should have</w:t>
      </w:r>
      <w:r w:rsidR="00197343">
        <w:rPr>
          <w:iCs/>
        </w:rPr>
        <w:t xml:space="preserve"> the following contents</w:t>
      </w:r>
      <w:r>
        <w:rPr>
          <w:iCs/>
        </w:rPr>
        <w:t xml:space="preserve"> from the </w:t>
      </w:r>
      <w:r w:rsidRPr="006A39EF">
        <w:rPr>
          <w:b/>
          <w:bCs/>
          <w:iCs/>
        </w:rPr>
        <w:t>Start</w:t>
      </w:r>
      <w:r>
        <w:rPr>
          <w:b/>
          <w:bCs/>
          <w:iCs/>
        </w:rPr>
        <w:t xml:space="preserve"> </w:t>
      </w:r>
      <w:r>
        <w:rPr>
          <w:iCs/>
        </w:rPr>
        <w:t xml:space="preserve">of the </w:t>
      </w:r>
      <w:r>
        <w:rPr>
          <w:b/>
          <w:bCs/>
          <w:iCs/>
        </w:rPr>
        <w:t>Workshop</w:t>
      </w:r>
      <w:r w:rsidR="00A264F2">
        <w:rPr>
          <w:iCs/>
        </w:rPr>
        <w:t>:</w:t>
      </w:r>
    </w:p>
    <w:p w14:paraId="7BC1CBD9" w14:textId="77777777" w:rsidR="00197343" w:rsidRDefault="00197343" w:rsidP="00197343">
      <w:pPr>
        <w:rPr>
          <w:iCs/>
        </w:rPr>
      </w:pPr>
    </w:p>
    <w:p w14:paraId="08B9FAE9" w14:textId="4C0ECE30" w:rsidR="00197343" w:rsidRDefault="00197343" w:rsidP="00197343">
      <w:pPr>
        <w:rPr>
          <w:iCs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F08E6BE" wp14:editId="43890906">
                <wp:extent cx="6642000" cy="1404620"/>
                <wp:effectExtent l="0" t="0" r="26035" b="12700"/>
                <wp:docPr id="2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1261BA6" w14:textId="77777777" w:rsidR="00197343" w:rsidRPr="00197343" w:rsidRDefault="00197343" w:rsidP="001973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7343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1973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197343">
                              <w:rPr>
                                <w:rFonts w:ascii="Consolas" w:hAnsi="Consolas" w:cs="Cascadia Mono"/>
                                <w:color w:val="000000"/>
                              </w:rPr>
                              <w:t>Blazored.LocalStorage</w:t>
                            </w:r>
                            <w:proofErr w:type="spellEnd"/>
                            <w:r w:rsidRPr="00197343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3DFF8E64" w14:textId="77777777" w:rsidR="00197343" w:rsidRPr="00197343" w:rsidRDefault="00197343" w:rsidP="001973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7343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1973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197343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AspNetCore.Components</w:t>
                            </w:r>
                            <w:proofErr w:type="spellEnd"/>
                            <w:r w:rsidRPr="00197343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10065910" w14:textId="77777777" w:rsidR="00197343" w:rsidRPr="00197343" w:rsidRDefault="00197343" w:rsidP="001973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7343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1973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197343">
                              <w:rPr>
                                <w:rFonts w:ascii="Consolas" w:hAnsi="Consolas" w:cs="Cascadia Mono"/>
                                <w:color w:val="000000"/>
                              </w:rPr>
                              <w:t>Spotify.NetStandard.Client</w:t>
                            </w:r>
                            <w:proofErr w:type="spellEnd"/>
                            <w:r w:rsidRPr="00197343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5E938045" w14:textId="77777777" w:rsidR="00197343" w:rsidRPr="00197343" w:rsidRDefault="00197343" w:rsidP="001973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7343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1973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197343">
                              <w:rPr>
                                <w:rFonts w:ascii="Consolas" w:hAnsi="Consolas" w:cs="Cascadia Mono"/>
                                <w:color w:val="000000"/>
                              </w:rPr>
                              <w:t>Spotify.NetStandard.Client.Authentication</w:t>
                            </w:r>
                            <w:proofErr w:type="spellEnd"/>
                            <w:r w:rsidRPr="00197343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5BACBF84" w14:textId="77777777" w:rsidR="00197343" w:rsidRPr="00197343" w:rsidRDefault="00197343" w:rsidP="001973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7343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1973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197343">
                              <w:rPr>
                                <w:rFonts w:ascii="Consolas" w:hAnsi="Consolas" w:cs="Cascadia Mono"/>
                                <w:color w:val="000000"/>
                              </w:rPr>
                              <w:t>Spotify.NetStandard.Client.Interfaces</w:t>
                            </w:r>
                            <w:proofErr w:type="spellEnd"/>
                            <w:r w:rsidRPr="00197343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0D3C0CBD" w14:textId="77777777" w:rsidR="00197343" w:rsidRPr="00197343" w:rsidRDefault="00197343" w:rsidP="001973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7343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1973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197343">
                              <w:rPr>
                                <w:rFonts w:ascii="Consolas" w:hAnsi="Consolas" w:cs="Cascadia Mono"/>
                                <w:color w:val="000000"/>
                              </w:rPr>
                              <w:t>Spotify.NetStandard.Requests</w:t>
                            </w:r>
                            <w:proofErr w:type="spellEnd"/>
                            <w:r w:rsidRPr="00197343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53C163B5" w14:textId="77777777" w:rsidR="00197343" w:rsidRPr="00197343" w:rsidRDefault="00197343" w:rsidP="001973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7343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1973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197343">
                              <w:rPr>
                                <w:rFonts w:ascii="Consolas" w:hAnsi="Consolas" w:cs="Cascadia Mono"/>
                                <w:color w:val="000000"/>
                              </w:rPr>
                              <w:t>Spotify.NetStandard.Responses</w:t>
                            </w:r>
                            <w:proofErr w:type="spellEnd"/>
                            <w:r w:rsidRPr="00197343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3D1B07AC" w14:textId="77777777" w:rsidR="00197343" w:rsidRPr="00197343" w:rsidRDefault="00197343" w:rsidP="001973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102210F" w14:textId="77777777" w:rsidR="00197343" w:rsidRPr="00197343" w:rsidRDefault="00197343" w:rsidP="001973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7343">
                              <w:rPr>
                                <w:rFonts w:ascii="Consolas" w:hAnsi="Consolas" w:cs="Cascadia Mono"/>
                                <w:color w:val="0000FF"/>
                              </w:rPr>
                              <w:t>namespace</w:t>
                            </w:r>
                            <w:r w:rsidRPr="001973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197343">
                              <w:rPr>
                                <w:rFonts w:ascii="Consolas" w:hAnsi="Consolas" w:cs="Cascadia Mono"/>
                                <w:color w:val="000000"/>
                              </w:rPr>
                              <w:t>Blazorfy</w:t>
                            </w:r>
                            <w:proofErr w:type="spellEnd"/>
                            <w:r w:rsidRPr="00197343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59BB128A" w14:textId="7FD42C2C" w:rsidR="00197343" w:rsidRDefault="00197343" w:rsidP="001973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C904CBF" w14:textId="77777777" w:rsidR="00F72611" w:rsidRPr="001A668A" w:rsidRDefault="00F72611" w:rsidP="00F7261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A668A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// </w:t>
                            </w:r>
                            <w:r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Provider </w:t>
                            </w:r>
                            <w:r w:rsidRPr="001A668A">
                              <w:rPr>
                                <w:rFonts w:ascii="Consolas" w:hAnsi="Consolas" w:cs="Cascadia Mono"/>
                                <w:color w:val="008000"/>
                              </w:rPr>
                              <w:t>Class</w:t>
                            </w:r>
                          </w:p>
                          <w:p w14:paraId="78C32D05" w14:textId="77777777" w:rsidR="00197343" w:rsidRPr="00197343" w:rsidRDefault="00197343" w:rsidP="001973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7343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1973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197343">
                              <w:rPr>
                                <w:rFonts w:ascii="Consolas" w:hAnsi="Consolas" w:cs="Cascadia Mono"/>
                                <w:color w:val="0000FF"/>
                              </w:rPr>
                              <w:t>class</w:t>
                            </w:r>
                            <w:r w:rsidRPr="001973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197343">
                              <w:rPr>
                                <w:rFonts w:ascii="Consolas" w:hAnsi="Consolas" w:cs="Cascadia Mono"/>
                                <w:color w:val="2B91AF"/>
                              </w:rPr>
                              <w:t>SpotifyProvider</w:t>
                            </w:r>
                            <w:proofErr w:type="spellEnd"/>
                          </w:p>
                          <w:p w14:paraId="72A30071" w14:textId="77777777" w:rsidR="00197343" w:rsidRPr="00197343" w:rsidRDefault="00197343" w:rsidP="001973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7343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7254D0FB" w14:textId="77777777" w:rsidR="00197343" w:rsidRPr="00197343" w:rsidRDefault="00197343" w:rsidP="001973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73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97343">
                              <w:rPr>
                                <w:rFonts w:ascii="Consolas" w:hAnsi="Consolas" w:cs="Cascadia Mono"/>
                                <w:color w:val="008000"/>
                              </w:rPr>
                              <w:t>// Constants</w:t>
                            </w:r>
                          </w:p>
                          <w:p w14:paraId="3AE2169C" w14:textId="77777777" w:rsidR="00197343" w:rsidRPr="00197343" w:rsidRDefault="00197343" w:rsidP="001973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E8A2808" w14:textId="77777777" w:rsidR="00197343" w:rsidRPr="00197343" w:rsidRDefault="00197343" w:rsidP="001973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73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97343">
                              <w:rPr>
                                <w:rFonts w:ascii="Consolas" w:hAnsi="Consolas" w:cs="Cascadia Mono"/>
                                <w:color w:val="008000"/>
                              </w:rPr>
                              <w:t>// Members</w:t>
                            </w:r>
                          </w:p>
                          <w:p w14:paraId="652E67B6" w14:textId="77777777" w:rsidR="00197343" w:rsidRPr="00197343" w:rsidRDefault="00197343" w:rsidP="001973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404DA2C9" w14:textId="77777777" w:rsidR="00197343" w:rsidRPr="00197343" w:rsidRDefault="00197343" w:rsidP="001973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73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97343">
                              <w:rPr>
                                <w:rFonts w:ascii="Consolas" w:hAnsi="Consolas" w:cs="Cascadia Mono"/>
                                <w:color w:val="008000"/>
                              </w:rPr>
                              <w:t>// Private Methods</w:t>
                            </w:r>
                          </w:p>
                          <w:p w14:paraId="7D6AC18C" w14:textId="77777777" w:rsidR="00197343" w:rsidRPr="00197343" w:rsidRDefault="00197343" w:rsidP="001973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3901179" w14:textId="77777777" w:rsidR="00197343" w:rsidRPr="00197343" w:rsidRDefault="00197343" w:rsidP="001973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73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97343">
                              <w:rPr>
                                <w:rFonts w:ascii="Consolas" w:hAnsi="Consolas" w:cs="Cascadia Mono"/>
                                <w:color w:val="008000"/>
                              </w:rPr>
                              <w:t>// Constructor</w:t>
                            </w:r>
                          </w:p>
                          <w:p w14:paraId="48FAFAF1" w14:textId="77777777" w:rsidR="00197343" w:rsidRPr="00197343" w:rsidRDefault="00197343" w:rsidP="001973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F79BAED" w14:textId="77777777" w:rsidR="00197343" w:rsidRPr="00197343" w:rsidRDefault="00197343" w:rsidP="001973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73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97343">
                              <w:rPr>
                                <w:rFonts w:ascii="Consolas" w:hAnsi="Consolas" w:cs="Cascadia Mono"/>
                                <w:color w:val="008000"/>
                              </w:rPr>
                              <w:t>// Property</w:t>
                            </w:r>
                          </w:p>
                          <w:p w14:paraId="5C050BF5" w14:textId="77777777" w:rsidR="00197343" w:rsidRPr="00197343" w:rsidRDefault="00197343" w:rsidP="001973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48A8AB7E" w14:textId="77777777" w:rsidR="00197343" w:rsidRPr="00197343" w:rsidRDefault="00197343" w:rsidP="001973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73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97343">
                              <w:rPr>
                                <w:rFonts w:ascii="Consolas" w:hAnsi="Consolas" w:cs="Cascadia Mono"/>
                                <w:color w:val="008000"/>
                              </w:rPr>
                              <w:t>// Login Method</w:t>
                            </w:r>
                          </w:p>
                          <w:p w14:paraId="09C7D36C" w14:textId="77777777" w:rsidR="00197343" w:rsidRPr="00197343" w:rsidRDefault="00197343" w:rsidP="001973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206971F" w14:textId="77777777" w:rsidR="00197343" w:rsidRPr="00197343" w:rsidRDefault="00197343" w:rsidP="001973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73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97343">
                              <w:rPr>
                                <w:rFonts w:ascii="Consolas" w:hAnsi="Consolas" w:cs="Cascadia Mono"/>
                                <w:color w:val="008000"/>
                              </w:rPr>
                              <w:t>// Logout Method</w:t>
                            </w:r>
                          </w:p>
                          <w:p w14:paraId="61E065A3" w14:textId="77777777" w:rsidR="00197343" w:rsidRPr="00197343" w:rsidRDefault="00197343" w:rsidP="001973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78A81533" w14:textId="77777777" w:rsidR="00197343" w:rsidRPr="00197343" w:rsidRDefault="00197343" w:rsidP="001973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73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97343">
                              <w:rPr>
                                <w:rFonts w:ascii="Consolas" w:hAnsi="Consolas" w:cs="Cascadia Mono"/>
                                <w:color w:val="008000"/>
                              </w:rPr>
                              <w:t>// Is Logged In Method</w:t>
                            </w:r>
                          </w:p>
                          <w:p w14:paraId="63423073" w14:textId="77777777" w:rsidR="00197343" w:rsidRPr="00197343" w:rsidRDefault="00197343" w:rsidP="001973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7D498D68" w14:textId="4DC9EAED" w:rsidR="00197343" w:rsidRPr="00197343" w:rsidRDefault="00197343" w:rsidP="001973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73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97343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// </w:t>
                            </w:r>
                            <w:r w:rsidR="007F55F0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Handle </w:t>
                            </w:r>
                            <w:r w:rsidR="0073290E">
                              <w:rPr>
                                <w:rFonts w:ascii="Consolas" w:hAnsi="Consolas" w:cs="Cascadia Mono"/>
                                <w:color w:val="008000"/>
                              </w:rPr>
                              <w:t>Code</w:t>
                            </w:r>
                            <w:r w:rsidRPr="00197343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Method</w:t>
                            </w:r>
                          </w:p>
                          <w:p w14:paraId="09C2C2A0" w14:textId="77777777" w:rsidR="00197343" w:rsidRPr="00197343" w:rsidRDefault="00197343" w:rsidP="001973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FB120B6" w14:textId="77777777" w:rsidR="00197343" w:rsidRPr="00197343" w:rsidRDefault="00197343" w:rsidP="001973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73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97343">
                              <w:rPr>
                                <w:rFonts w:ascii="Consolas" w:hAnsi="Consolas" w:cs="Cascadia Mono"/>
                                <w:color w:val="008000"/>
                              </w:rPr>
                              <w:t>// User Method</w:t>
                            </w:r>
                          </w:p>
                          <w:p w14:paraId="19409C85" w14:textId="77777777" w:rsidR="00197343" w:rsidRPr="00197343" w:rsidRDefault="00197343" w:rsidP="001973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EC148D8" w14:textId="77777777" w:rsidR="00197343" w:rsidRPr="00197343" w:rsidRDefault="00197343" w:rsidP="001973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73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97343">
                              <w:rPr>
                                <w:rFonts w:ascii="Consolas" w:hAnsi="Consolas" w:cs="Cascadia Mono"/>
                                <w:color w:val="008000"/>
                              </w:rPr>
                              <w:t>// List Method</w:t>
                            </w:r>
                          </w:p>
                          <w:p w14:paraId="38147EF4" w14:textId="77777777" w:rsidR="00197343" w:rsidRPr="00197343" w:rsidRDefault="00197343" w:rsidP="001973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557337B" w14:textId="77777777" w:rsidR="00197343" w:rsidRPr="00197343" w:rsidRDefault="00197343" w:rsidP="001973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73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97343">
                              <w:rPr>
                                <w:rFonts w:ascii="Consolas" w:hAnsi="Consolas" w:cs="Cascadia Mono"/>
                                <w:color w:val="008000"/>
                              </w:rPr>
                              <w:t>// Search Method</w:t>
                            </w:r>
                          </w:p>
                          <w:p w14:paraId="7D5EAB2E" w14:textId="77777777" w:rsidR="00197343" w:rsidRPr="00197343" w:rsidRDefault="00197343" w:rsidP="001973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33D9F813" w14:textId="77777777" w:rsidR="00197343" w:rsidRPr="00197343" w:rsidRDefault="00197343" w:rsidP="00197343">
                            <w:pPr>
                              <w:pStyle w:val="SourceCode"/>
                              <w:spacing w:after="0"/>
                            </w:pPr>
                            <w:r w:rsidRPr="00197343">
                              <w:rPr>
                                <w:rFonts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F08E6BE" id="_x0000_s1042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5a40HQ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qhcxZGiNiVUJ1IHYXA/vVYKGsDvnHXk/IL7bweBijPz3pLC&#10;V4Mc4TLBy6S8TISVBFVwGZCzIdmG9MAS++6WvLDTSaXnXsauydOJ5vH9xUdzmadbz3+JzQ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UeWuNB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51261BA6" w14:textId="77777777" w:rsidR="00197343" w:rsidRPr="00197343" w:rsidRDefault="00197343" w:rsidP="001973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7343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19734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197343">
                        <w:rPr>
                          <w:rFonts w:ascii="Consolas" w:hAnsi="Consolas" w:cs="Cascadia Mono"/>
                          <w:color w:val="000000"/>
                        </w:rPr>
                        <w:t>Blazored.LocalStorage</w:t>
                      </w:r>
                      <w:proofErr w:type="spellEnd"/>
                      <w:r w:rsidRPr="00197343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3DFF8E64" w14:textId="77777777" w:rsidR="00197343" w:rsidRPr="00197343" w:rsidRDefault="00197343" w:rsidP="001973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7343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19734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197343">
                        <w:rPr>
                          <w:rFonts w:ascii="Consolas" w:hAnsi="Consolas" w:cs="Cascadia Mono"/>
                          <w:color w:val="000000"/>
                        </w:rPr>
                        <w:t>Microsoft.AspNetCore.Components</w:t>
                      </w:r>
                      <w:proofErr w:type="spellEnd"/>
                      <w:r w:rsidRPr="00197343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10065910" w14:textId="77777777" w:rsidR="00197343" w:rsidRPr="00197343" w:rsidRDefault="00197343" w:rsidP="001973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7343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19734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197343">
                        <w:rPr>
                          <w:rFonts w:ascii="Consolas" w:hAnsi="Consolas" w:cs="Cascadia Mono"/>
                          <w:color w:val="000000"/>
                        </w:rPr>
                        <w:t>Spotify.NetStandard.Client</w:t>
                      </w:r>
                      <w:proofErr w:type="spellEnd"/>
                      <w:r w:rsidRPr="00197343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5E938045" w14:textId="77777777" w:rsidR="00197343" w:rsidRPr="00197343" w:rsidRDefault="00197343" w:rsidP="001973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7343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19734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197343">
                        <w:rPr>
                          <w:rFonts w:ascii="Consolas" w:hAnsi="Consolas" w:cs="Cascadia Mono"/>
                          <w:color w:val="000000"/>
                        </w:rPr>
                        <w:t>Spotify.NetStandard.Client.Authentication</w:t>
                      </w:r>
                      <w:proofErr w:type="spellEnd"/>
                      <w:r w:rsidRPr="00197343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5BACBF84" w14:textId="77777777" w:rsidR="00197343" w:rsidRPr="00197343" w:rsidRDefault="00197343" w:rsidP="001973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7343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19734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197343">
                        <w:rPr>
                          <w:rFonts w:ascii="Consolas" w:hAnsi="Consolas" w:cs="Cascadia Mono"/>
                          <w:color w:val="000000"/>
                        </w:rPr>
                        <w:t>Spotify.NetStandard.Client.Interfaces</w:t>
                      </w:r>
                      <w:proofErr w:type="spellEnd"/>
                      <w:r w:rsidRPr="00197343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0D3C0CBD" w14:textId="77777777" w:rsidR="00197343" w:rsidRPr="00197343" w:rsidRDefault="00197343" w:rsidP="001973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7343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19734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197343">
                        <w:rPr>
                          <w:rFonts w:ascii="Consolas" w:hAnsi="Consolas" w:cs="Cascadia Mono"/>
                          <w:color w:val="000000"/>
                        </w:rPr>
                        <w:t>Spotify.NetStandard.Requests</w:t>
                      </w:r>
                      <w:proofErr w:type="spellEnd"/>
                      <w:r w:rsidRPr="00197343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53C163B5" w14:textId="77777777" w:rsidR="00197343" w:rsidRPr="00197343" w:rsidRDefault="00197343" w:rsidP="001973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7343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19734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197343">
                        <w:rPr>
                          <w:rFonts w:ascii="Consolas" w:hAnsi="Consolas" w:cs="Cascadia Mono"/>
                          <w:color w:val="000000"/>
                        </w:rPr>
                        <w:t>Spotify.NetStandard.Responses</w:t>
                      </w:r>
                      <w:proofErr w:type="spellEnd"/>
                      <w:r w:rsidRPr="00197343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3D1B07AC" w14:textId="77777777" w:rsidR="00197343" w:rsidRPr="00197343" w:rsidRDefault="00197343" w:rsidP="001973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102210F" w14:textId="77777777" w:rsidR="00197343" w:rsidRPr="00197343" w:rsidRDefault="00197343" w:rsidP="001973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7343">
                        <w:rPr>
                          <w:rFonts w:ascii="Consolas" w:hAnsi="Consolas" w:cs="Cascadia Mono"/>
                          <w:color w:val="0000FF"/>
                        </w:rPr>
                        <w:t>namespace</w:t>
                      </w:r>
                      <w:r w:rsidRPr="0019734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197343">
                        <w:rPr>
                          <w:rFonts w:ascii="Consolas" w:hAnsi="Consolas" w:cs="Cascadia Mono"/>
                          <w:color w:val="000000"/>
                        </w:rPr>
                        <w:t>Blazorfy</w:t>
                      </w:r>
                      <w:proofErr w:type="spellEnd"/>
                      <w:r w:rsidRPr="00197343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59BB128A" w14:textId="7FD42C2C" w:rsidR="00197343" w:rsidRDefault="00197343" w:rsidP="001973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C904CBF" w14:textId="77777777" w:rsidR="00F72611" w:rsidRPr="001A668A" w:rsidRDefault="00F72611" w:rsidP="00F7261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A668A">
                        <w:rPr>
                          <w:rFonts w:ascii="Consolas" w:hAnsi="Consolas" w:cs="Cascadia Mono"/>
                          <w:color w:val="008000"/>
                        </w:rPr>
                        <w:t xml:space="preserve">// </w:t>
                      </w:r>
                      <w:r>
                        <w:rPr>
                          <w:rFonts w:ascii="Consolas" w:hAnsi="Consolas" w:cs="Cascadia Mono"/>
                          <w:color w:val="008000"/>
                        </w:rPr>
                        <w:t xml:space="preserve">Provider </w:t>
                      </w:r>
                      <w:r w:rsidRPr="001A668A">
                        <w:rPr>
                          <w:rFonts w:ascii="Consolas" w:hAnsi="Consolas" w:cs="Cascadia Mono"/>
                          <w:color w:val="008000"/>
                        </w:rPr>
                        <w:t>Class</w:t>
                      </w:r>
                    </w:p>
                    <w:p w14:paraId="78C32D05" w14:textId="77777777" w:rsidR="00197343" w:rsidRPr="00197343" w:rsidRDefault="00197343" w:rsidP="001973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7343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19734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197343">
                        <w:rPr>
                          <w:rFonts w:ascii="Consolas" w:hAnsi="Consolas" w:cs="Cascadia Mono"/>
                          <w:color w:val="0000FF"/>
                        </w:rPr>
                        <w:t>class</w:t>
                      </w:r>
                      <w:r w:rsidRPr="0019734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197343">
                        <w:rPr>
                          <w:rFonts w:ascii="Consolas" w:hAnsi="Consolas" w:cs="Cascadia Mono"/>
                          <w:color w:val="2B91AF"/>
                        </w:rPr>
                        <w:t>SpotifyProvider</w:t>
                      </w:r>
                      <w:proofErr w:type="spellEnd"/>
                    </w:p>
                    <w:p w14:paraId="72A30071" w14:textId="77777777" w:rsidR="00197343" w:rsidRPr="00197343" w:rsidRDefault="00197343" w:rsidP="001973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7343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7254D0FB" w14:textId="77777777" w:rsidR="00197343" w:rsidRPr="00197343" w:rsidRDefault="00197343" w:rsidP="001973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734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97343">
                        <w:rPr>
                          <w:rFonts w:ascii="Consolas" w:hAnsi="Consolas" w:cs="Cascadia Mono"/>
                          <w:color w:val="008000"/>
                        </w:rPr>
                        <w:t>// Constants</w:t>
                      </w:r>
                    </w:p>
                    <w:p w14:paraId="3AE2169C" w14:textId="77777777" w:rsidR="00197343" w:rsidRPr="00197343" w:rsidRDefault="00197343" w:rsidP="001973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E8A2808" w14:textId="77777777" w:rsidR="00197343" w:rsidRPr="00197343" w:rsidRDefault="00197343" w:rsidP="001973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734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97343">
                        <w:rPr>
                          <w:rFonts w:ascii="Consolas" w:hAnsi="Consolas" w:cs="Cascadia Mono"/>
                          <w:color w:val="008000"/>
                        </w:rPr>
                        <w:t>// Members</w:t>
                      </w:r>
                    </w:p>
                    <w:p w14:paraId="652E67B6" w14:textId="77777777" w:rsidR="00197343" w:rsidRPr="00197343" w:rsidRDefault="00197343" w:rsidP="001973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404DA2C9" w14:textId="77777777" w:rsidR="00197343" w:rsidRPr="00197343" w:rsidRDefault="00197343" w:rsidP="001973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734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97343">
                        <w:rPr>
                          <w:rFonts w:ascii="Consolas" w:hAnsi="Consolas" w:cs="Cascadia Mono"/>
                          <w:color w:val="008000"/>
                        </w:rPr>
                        <w:t>// Private Methods</w:t>
                      </w:r>
                    </w:p>
                    <w:p w14:paraId="7D6AC18C" w14:textId="77777777" w:rsidR="00197343" w:rsidRPr="00197343" w:rsidRDefault="00197343" w:rsidP="001973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3901179" w14:textId="77777777" w:rsidR="00197343" w:rsidRPr="00197343" w:rsidRDefault="00197343" w:rsidP="001973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734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97343">
                        <w:rPr>
                          <w:rFonts w:ascii="Consolas" w:hAnsi="Consolas" w:cs="Cascadia Mono"/>
                          <w:color w:val="008000"/>
                        </w:rPr>
                        <w:t>// Constructor</w:t>
                      </w:r>
                    </w:p>
                    <w:p w14:paraId="48FAFAF1" w14:textId="77777777" w:rsidR="00197343" w:rsidRPr="00197343" w:rsidRDefault="00197343" w:rsidP="001973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F79BAED" w14:textId="77777777" w:rsidR="00197343" w:rsidRPr="00197343" w:rsidRDefault="00197343" w:rsidP="001973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734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97343">
                        <w:rPr>
                          <w:rFonts w:ascii="Consolas" w:hAnsi="Consolas" w:cs="Cascadia Mono"/>
                          <w:color w:val="008000"/>
                        </w:rPr>
                        <w:t>// Property</w:t>
                      </w:r>
                    </w:p>
                    <w:p w14:paraId="5C050BF5" w14:textId="77777777" w:rsidR="00197343" w:rsidRPr="00197343" w:rsidRDefault="00197343" w:rsidP="001973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48A8AB7E" w14:textId="77777777" w:rsidR="00197343" w:rsidRPr="00197343" w:rsidRDefault="00197343" w:rsidP="001973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734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97343">
                        <w:rPr>
                          <w:rFonts w:ascii="Consolas" w:hAnsi="Consolas" w:cs="Cascadia Mono"/>
                          <w:color w:val="008000"/>
                        </w:rPr>
                        <w:t>// Login Method</w:t>
                      </w:r>
                    </w:p>
                    <w:p w14:paraId="09C7D36C" w14:textId="77777777" w:rsidR="00197343" w:rsidRPr="00197343" w:rsidRDefault="00197343" w:rsidP="001973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206971F" w14:textId="77777777" w:rsidR="00197343" w:rsidRPr="00197343" w:rsidRDefault="00197343" w:rsidP="001973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734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97343">
                        <w:rPr>
                          <w:rFonts w:ascii="Consolas" w:hAnsi="Consolas" w:cs="Cascadia Mono"/>
                          <w:color w:val="008000"/>
                        </w:rPr>
                        <w:t>// Logout Method</w:t>
                      </w:r>
                    </w:p>
                    <w:p w14:paraId="61E065A3" w14:textId="77777777" w:rsidR="00197343" w:rsidRPr="00197343" w:rsidRDefault="00197343" w:rsidP="001973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78A81533" w14:textId="77777777" w:rsidR="00197343" w:rsidRPr="00197343" w:rsidRDefault="00197343" w:rsidP="001973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734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97343">
                        <w:rPr>
                          <w:rFonts w:ascii="Consolas" w:hAnsi="Consolas" w:cs="Cascadia Mono"/>
                          <w:color w:val="008000"/>
                        </w:rPr>
                        <w:t>// Is Logged In Method</w:t>
                      </w:r>
                    </w:p>
                    <w:p w14:paraId="63423073" w14:textId="77777777" w:rsidR="00197343" w:rsidRPr="00197343" w:rsidRDefault="00197343" w:rsidP="001973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7D498D68" w14:textId="4DC9EAED" w:rsidR="00197343" w:rsidRPr="00197343" w:rsidRDefault="00197343" w:rsidP="001973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734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97343">
                        <w:rPr>
                          <w:rFonts w:ascii="Consolas" w:hAnsi="Consolas" w:cs="Cascadia Mono"/>
                          <w:color w:val="008000"/>
                        </w:rPr>
                        <w:t xml:space="preserve">// </w:t>
                      </w:r>
                      <w:r w:rsidR="007F55F0">
                        <w:rPr>
                          <w:rFonts w:ascii="Consolas" w:hAnsi="Consolas" w:cs="Cascadia Mono"/>
                          <w:color w:val="008000"/>
                        </w:rPr>
                        <w:t xml:space="preserve">Handle </w:t>
                      </w:r>
                      <w:r w:rsidR="0073290E">
                        <w:rPr>
                          <w:rFonts w:ascii="Consolas" w:hAnsi="Consolas" w:cs="Cascadia Mono"/>
                          <w:color w:val="008000"/>
                        </w:rPr>
                        <w:t>Code</w:t>
                      </w:r>
                      <w:r w:rsidRPr="00197343">
                        <w:rPr>
                          <w:rFonts w:ascii="Consolas" w:hAnsi="Consolas" w:cs="Cascadia Mono"/>
                          <w:color w:val="008000"/>
                        </w:rPr>
                        <w:t xml:space="preserve"> Method</w:t>
                      </w:r>
                    </w:p>
                    <w:p w14:paraId="09C2C2A0" w14:textId="77777777" w:rsidR="00197343" w:rsidRPr="00197343" w:rsidRDefault="00197343" w:rsidP="001973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FB120B6" w14:textId="77777777" w:rsidR="00197343" w:rsidRPr="00197343" w:rsidRDefault="00197343" w:rsidP="001973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734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97343">
                        <w:rPr>
                          <w:rFonts w:ascii="Consolas" w:hAnsi="Consolas" w:cs="Cascadia Mono"/>
                          <w:color w:val="008000"/>
                        </w:rPr>
                        <w:t>// User Method</w:t>
                      </w:r>
                    </w:p>
                    <w:p w14:paraId="19409C85" w14:textId="77777777" w:rsidR="00197343" w:rsidRPr="00197343" w:rsidRDefault="00197343" w:rsidP="001973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EC148D8" w14:textId="77777777" w:rsidR="00197343" w:rsidRPr="00197343" w:rsidRDefault="00197343" w:rsidP="001973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734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97343">
                        <w:rPr>
                          <w:rFonts w:ascii="Consolas" w:hAnsi="Consolas" w:cs="Cascadia Mono"/>
                          <w:color w:val="008000"/>
                        </w:rPr>
                        <w:t>// List Method</w:t>
                      </w:r>
                    </w:p>
                    <w:p w14:paraId="38147EF4" w14:textId="77777777" w:rsidR="00197343" w:rsidRPr="00197343" w:rsidRDefault="00197343" w:rsidP="001973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557337B" w14:textId="77777777" w:rsidR="00197343" w:rsidRPr="00197343" w:rsidRDefault="00197343" w:rsidP="001973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734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97343">
                        <w:rPr>
                          <w:rFonts w:ascii="Consolas" w:hAnsi="Consolas" w:cs="Cascadia Mono"/>
                          <w:color w:val="008000"/>
                        </w:rPr>
                        <w:t>// Search Method</w:t>
                      </w:r>
                    </w:p>
                    <w:p w14:paraId="7D5EAB2E" w14:textId="77777777" w:rsidR="00197343" w:rsidRPr="00197343" w:rsidRDefault="00197343" w:rsidP="001973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33D9F813" w14:textId="77777777" w:rsidR="00197343" w:rsidRPr="00197343" w:rsidRDefault="00197343" w:rsidP="00197343">
                      <w:pPr>
                        <w:pStyle w:val="SourceCode"/>
                        <w:spacing w:after="0"/>
                      </w:pPr>
                      <w:r w:rsidRPr="00197343">
                        <w:rPr>
                          <w:rFonts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584D8E2" w14:textId="10E61433" w:rsidR="00497BC4" w:rsidRDefault="00197343" w:rsidP="00197343">
      <w:r>
        <w:t xml:space="preserve"> </w:t>
      </w:r>
    </w:p>
    <w:p w14:paraId="1B8A8954" w14:textId="15A2A670" w:rsidR="00291269" w:rsidRDefault="00D7136B">
      <w:pPr>
        <w:rPr>
          <w:rFonts w:cs="Segoe UI"/>
          <w:iCs/>
        </w:rPr>
      </w:pPr>
      <w:r>
        <w:t xml:space="preserve">Then in </w:t>
      </w:r>
      <w:r w:rsidRPr="00D7136B">
        <w:rPr>
          <w:b/>
          <w:bCs/>
        </w:rPr>
        <w:t>Visual Studio Code</w:t>
      </w:r>
      <w:r>
        <w:rPr>
          <w:b/>
          <w:bCs/>
        </w:rPr>
        <w:t xml:space="preserve"> </w:t>
      </w:r>
      <w:r>
        <w:t xml:space="preserve">within </w:t>
      </w:r>
      <w:proofErr w:type="spellStart"/>
      <w:r>
        <w:rPr>
          <w:i/>
        </w:rPr>
        <w:t>SpotifyProvider.cs</w:t>
      </w:r>
      <w:proofErr w:type="spellEnd"/>
      <w:r>
        <w:rPr>
          <w:iCs/>
        </w:rPr>
        <w:t xml:space="preserve"> you will define </w:t>
      </w:r>
      <w:r w:rsidRPr="00D7136B">
        <w:rPr>
          <w:b/>
          <w:bCs/>
          <w:iCs/>
        </w:rPr>
        <w:t>Constants</w:t>
      </w:r>
      <w:r>
        <w:rPr>
          <w:iCs/>
        </w:rPr>
        <w:t xml:space="preserve"> </w:t>
      </w:r>
      <w:r w:rsidR="00A264F2">
        <w:rPr>
          <w:iCs/>
        </w:rPr>
        <w:t xml:space="preserve">with </w:t>
      </w:r>
      <w:proofErr w:type="spellStart"/>
      <w:r w:rsidR="00A264F2" w:rsidRPr="00A264F2">
        <w:rPr>
          <w:rFonts w:ascii="Consolas" w:hAnsi="Consolas"/>
          <w:b/>
          <w:bCs/>
          <w:iCs/>
        </w:rPr>
        <w:t>const</w:t>
      </w:r>
      <w:proofErr w:type="spellEnd"/>
      <w:r w:rsidR="00A264F2">
        <w:rPr>
          <w:iCs/>
        </w:rPr>
        <w:t xml:space="preserve"> </w:t>
      </w:r>
      <w:r w:rsidR="000C49EB">
        <w:rPr>
          <w:iCs/>
        </w:rPr>
        <w:t>such as</w:t>
      </w:r>
      <w:r>
        <w:rPr>
          <w:iCs/>
        </w:rPr>
        <w:t xml:space="preserve"> </w:t>
      </w:r>
      <w:r w:rsidR="00E610CA">
        <w:rPr>
          <w:iCs/>
        </w:rPr>
        <w:t xml:space="preserve">the </w:t>
      </w:r>
      <w:proofErr w:type="spellStart"/>
      <w:r w:rsidR="000C49EB" w:rsidRPr="000C49EB">
        <w:rPr>
          <w:rFonts w:ascii="Consolas" w:hAnsi="Consolas"/>
          <w:b/>
          <w:bCs/>
          <w:iCs/>
        </w:rPr>
        <w:t>client_id</w:t>
      </w:r>
      <w:proofErr w:type="spellEnd"/>
      <w:r>
        <w:rPr>
          <w:iCs/>
        </w:rPr>
        <w:t xml:space="preserve"> </w:t>
      </w:r>
      <w:r w:rsidR="00A264F2">
        <w:rPr>
          <w:iCs/>
        </w:rPr>
        <w:t xml:space="preserve">as a </w:t>
      </w:r>
      <w:r w:rsidR="00A264F2" w:rsidRPr="00A264F2">
        <w:rPr>
          <w:rFonts w:ascii="Consolas" w:hAnsi="Consolas"/>
          <w:b/>
          <w:bCs/>
          <w:iCs/>
        </w:rPr>
        <w:t>string</w:t>
      </w:r>
      <w:r w:rsidR="00A264F2">
        <w:rPr>
          <w:iCs/>
        </w:rPr>
        <w:t xml:space="preserve"> for text </w:t>
      </w:r>
      <w:r w:rsidR="00425870">
        <w:rPr>
          <w:iCs/>
        </w:rPr>
        <w:t>and how many and the maximum number of items that will be retrieved later</w:t>
      </w:r>
      <w:r w:rsidR="00A264F2">
        <w:rPr>
          <w:iCs/>
        </w:rPr>
        <w:t xml:space="preserve"> as an </w:t>
      </w:r>
      <w:r w:rsidR="00A264F2" w:rsidRPr="00A264F2">
        <w:rPr>
          <w:rFonts w:ascii="Consolas" w:hAnsi="Consolas"/>
          <w:b/>
          <w:bCs/>
          <w:iCs/>
        </w:rPr>
        <w:t>int</w:t>
      </w:r>
      <w:r w:rsidR="00A264F2">
        <w:rPr>
          <w:iCs/>
        </w:rPr>
        <w:t xml:space="preserve"> for numbers. These will only be used inside the </w:t>
      </w:r>
      <w:r w:rsidR="00A264F2" w:rsidRPr="00A264F2">
        <w:rPr>
          <w:rFonts w:ascii="Consolas" w:hAnsi="Consolas"/>
          <w:b/>
          <w:bCs/>
          <w:iCs/>
        </w:rPr>
        <w:t>class</w:t>
      </w:r>
      <w:r w:rsidR="00A264F2">
        <w:rPr>
          <w:iCs/>
        </w:rPr>
        <w:t xml:space="preserve"> </w:t>
      </w:r>
      <w:r w:rsidR="00E610CA">
        <w:rPr>
          <w:iCs/>
        </w:rPr>
        <w:t>so are</w:t>
      </w:r>
      <w:r w:rsidR="00A264F2">
        <w:rPr>
          <w:iCs/>
        </w:rPr>
        <w:t xml:space="preserve"> declared </w:t>
      </w:r>
      <w:r w:rsidR="00E610CA">
        <w:rPr>
          <w:iCs/>
        </w:rPr>
        <w:t>with</w:t>
      </w:r>
      <w:r w:rsidR="00A264F2">
        <w:rPr>
          <w:iCs/>
        </w:rPr>
        <w:t xml:space="preserve"> </w:t>
      </w:r>
      <w:r w:rsidR="00A264F2" w:rsidRPr="00A264F2">
        <w:rPr>
          <w:rFonts w:ascii="Consolas" w:hAnsi="Consolas"/>
          <w:b/>
          <w:bCs/>
          <w:iCs/>
        </w:rPr>
        <w:t>private</w:t>
      </w:r>
      <w:r w:rsidR="00A264F2">
        <w:rPr>
          <w:rFonts w:cs="Segoe UI"/>
          <w:iCs/>
        </w:rPr>
        <w:t xml:space="preserve">. </w:t>
      </w:r>
    </w:p>
    <w:p w14:paraId="4E991C32" w14:textId="77777777" w:rsidR="005A4392" w:rsidRDefault="005A4392">
      <w:pPr>
        <w:rPr>
          <w:rFonts w:cs="Segoe UI"/>
          <w:iCs/>
        </w:rPr>
      </w:pPr>
    </w:p>
    <w:p w14:paraId="4530EA5A" w14:textId="126F8B55" w:rsidR="00D7136B" w:rsidRPr="0009604F" w:rsidRDefault="00E67326">
      <w:pPr>
        <w:rPr>
          <w:b/>
          <w:bCs/>
          <w:iCs/>
        </w:rPr>
      </w:pPr>
      <w:r>
        <w:rPr>
          <w:iCs/>
        </w:rPr>
        <w:t>B</w:t>
      </w:r>
      <w:r w:rsidR="0009604F">
        <w:rPr>
          <w:iCs/>
        </w:rPr>
        <w:t xml:space="preserve">elow the </w:t>
      </w:r>
      <w:r w:rsidR="0009604F" w:rsidRPr="0009604F">
        <w:rPr>
          <w:b/>
          <w:bCs/>
          <w:iCs/>
        </w:rPr>
        <w:t>Comment</w:t>
      </w:r>
      <w:r w:rsidR="0009604F">
        <w:rPr>
          <w:iCs/>
        </w:rPr>
        <w:t xml:space="preserve"> of </w:t>
      </w:r>
      <w:r w:rsidR="0009604F" w:rsidRPr="0009604F">
        <w:rPr>
          <w:rFonts w:ascii="Consolas" w:hAnsi="Consolas" w:cs="Segoe UI"/>
          <w:b/>
          <w:bCs/>
          <w:iCs/>
        </w:rPr>
        <w:t>// Constants</w:t>
      </w:r>
      <w:r w:rsidR="0009604F" w:rsidRPr="0009604F">
        <w:rPr>
          <w:rFonts w:cs="Segoe UI"/>
          <w:iCs/>
        </w:rPr>
        <w:t xml:space="preserve"> </w:t>
      </w:r>
      <w:r w:rsidR="000A4D13">
        <w:rPr>
          <w:rFonts w:cs="Segoe UI"/>
          <w:iCs/>
        </w:rPr>
        <w:t xml:space="preserve">on </w:t>
      </w:r>
      <w:r w:rsidR="0009604F">
        <w:rPr>
          <w:iCs/>
        </w:rPr>
        <w:t>typ</w:t>
      </w:r>
      <w:r w:rsidR="00425870">
        <w:rPr>
          <w:iCs/>
        </w:rPr>
        <w:t>e</w:t>
      </w:r>
      <w:r w:rsidR="0009604F">
        <w:rPr>
          <w:iCs/>
        </w:rPr>
        <w:t xml:space="preserve"> the following</w:t>
      </w:r>
      <w:r w:rsidR="000C49EB">
        <w:rPr>
          <w:iCs/>
        </w:rPr>
        <w:t xml:space="preserve">, replacing </w:t>
      </w:r>
      <w:proofErr w:type="spellStart"/>
      <w:r w:rsidR="000C49EB" w:rsidRPr="00D7136B">
        <w:rPr>
          <w:rFonts w:ascii="Consolas" w:hAnsi="Consolas"/>
          <w:b/>
          <w:bCs/>
          <w:iCs/>
        </w:rPr>
        <w:t>clientid</w:t>
      </w:r>
      <w:proofErr w:type="spellEnd"/>
      <w:r w:rsidR="000C49EB">
        <w:rPr>
          <w:iCs/>
        </w:rPr>
        <w:t xml:space="preserve"> </w:t>
      </w:r>
      <w:r w:rsidR="0050790C">
        <w:rPr>
          <w:iCs/>
        </w:rPr>
        <w:t>with</w:t>
      </w:r>
      <w:r w:rsidR="000C49EB">
        <w:rPr>
          <w:iCs/>
        </w:rPr>
        <w:t xml:space="preserve"> your </w:t>
      </w:r>
      <w:r w:rsidR="000C49EB" w:rsidRPr="00D7136B">
        <w:rPr>
          <w:b/>
          <w:bCs/>
          <w:iCs/>
        </w:rPr>
        <w:t>Client Id</w:t>
      </w:r>
      <w:r w:rsidR="00014D43">
        <w:rPr>
          <w:iCs/>
        </w:rPr>
        <w:t xml:space="preserve"> </w:t>
      </w:r>
    </w:p>
    <w:p w14:paraId="63CB43FD" w14:textId="1F08E80A" w:rsidR="00D7136B" w:rsidRDefault="00D7136B">
      <w:pPr>
        <w:rPr>
          <w:iCs/>
        </w:rPr>
      </w:pPr>
    </w:p>
    <w:p w14:paraId="36024A38" w14:textId="57A0BF8F" w:rsidR="006F39CE" w:rsidRDefault="00D7136B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9787A8A" wp14:editId="5E01C30B">
                <wp:extent cx="6642000" cy="1404620"/>
                <wp:effectExtent l="0" t="0" r="26035" b="12700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8D5FF93" w14:textId="2A61A2EC" w:rsidR="00D7136B" w:rsidRPr="00D7136B" w:rsidRDefault="00D7136B" w:rsidP="00D7136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7136B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D7136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D7136B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D7136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7136B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D7136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D7136B">
                              <w:rPr>
                                <w:rFonts w:ascii="Consolas" w:hAnsi="Consolas" w:cs="Cascadia Mono"/>
                                <w:color w:val="000000"/>
                              </w:rPr>
                              <w:t>client_id</w:t>
                            </w:r>
                            <w:proofErr w:type="spellEnd"/>
                            <w:r w:rsidRPr="00D7136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D7136B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proofErr w:type="spellStart"/>
                            <w:r>
                              <w:rPr>
                                <w:rFonts w:ascii="Consolas" w:hAnsi="Consolas" w:cs="Cascadia Mono"/>
                                <w:color w:val="A31515"/>
                              </w:rPr>
                              <w:t>clientid</w:t>
                            </w:r>
                            <w:proofErr w:type="spellEnd"/>
                            <w:r w:rsidRPr="00D7136B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D7136B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54BA8D28" w14:textId="77777777" w:rsidR="00D7136B" w:rsidRPr="00D7136B" w:rsidRDefault="00D7136B" w:rsidP="00D7136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7136B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D7136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D7136B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D7136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7136B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D7136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otal = 50;</w:t>
                            </w:r>
                          </w:p>
                          <w:p w14:paraId="4E9DFDD4" w14:textId="13C620CF" w:rsidR="00D7136B" w:rsidRPr="00D7136B" w:rsidRDefault="00D7136B" w:rsidP="00D7136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7136B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D7136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D7136B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D7136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7136B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D7136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max = 100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9787A8A" id="_x0000_s1043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jZKl0h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48D5FF93" w14:textId="2A61A2EC" w:rsidR="00D7136B" w:rsidRPr="00D7136B" w:rsidRDefault="00D7136B" w:rsidP="00D7136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7136B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D7136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D7136B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D7136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7136B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D7136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D7136B">
                        <w:rPr>
                          <w:rFonts w:ascii="Consolas" w:hAnsi="Consolas" w:cs="Cascadia Mono"/>
                          <w:color w:val="000000"/>
                        </w:rPr>
                        <w:t>client_id</w:t>
                      </w:r>
                      <w:proofErr w:type="spellEnd"/>
                      <w:r w:rsidRPr="00D7136B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D7136B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proofErr w:type="spellStart"/>
                      <w:r>
                        <w:rPr>
                          <w:rFonts w:ascii="Consolas" w:hAnsi="Consolas" w:cs="Cascadia Mono"/>
                          <w:color w:val="A31515"/>
                        </w:rPr>
                        <w:t>clientid</w:t>
                      </w:r>
                      <w:proofErr w:type="spellEnd"/>
                      <w:r w:rsidRPr="00D7136B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D7136B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54BA8D28" w14:textId="77777777" w:rsidR="00D7136B" w:rsidRPr="00D7136B" w:rsidRDefault="00D7136B" w:rsidP="00D7136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7136B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D7136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D7136B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D7136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7136B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D7136B">
                        <w:rPr>
                          <w:rFonts w:ascii="Consolas" w:hAnsi="Consolas" w:cs="Cascadia Mono"/>
                          <w:color w:val="000000"/>
                        </w:rPr>
                        <w:t xml:space="preserve"> total = 50;</w:t>
                      </w:r>
                    </w:p>
                    <w:p w14:paraId="4E9DFDD4" w14:textId="13C620CF" w:rsidR="00D7136B" w:rsidRPr="00D7136B" w:rsidRDefault="00D7136B" w:rsidP="00D7136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7136B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D7136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D7136B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D7136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7136B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D7136B">
                        <w:rPr>
                          <w:rFonts w:ascii="Consolas" w:hAnsi="Consolas" w:cs="Cascadia Mono"/>
                          <w:color w:val="000000"/>
                        </w:rPr>
                        <w:t xml:space="preserve"> max = 100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 w:rsidR="006F39CE">
        <w:br w:type="page"/>
      </w:r>
    </w:p>
    <w:p w14:paraId="0DC022D8" w14:textId="5B9A2EB4" w:rsidR="00D7136B" w:rsidRDefault="0009604F" w:rsidP="0009604F">
      <w:pPr>
        <w:pStyle w:val="Heading2"/>
      </w:pPr>
      <w:bookmarkStart w:id="21" w:name="_Toc120030551"/>
      <w:r>
        <w:lastRenderedPageBreak/>
        <w:t>Members</w:t>
      </w:r>
      <w:bookmarkEnd w:id="21"/>
    </w:p>
    <w:p w14:paraId="44FE8AE1" w14:textId="7422AB42" w:rsidR="0009604F" w:rsidRDefault="0009604F" w:rsidP="0009604F"/>
    <w:p w14:paraId="7110F4CA" w14:textId="1D90C85A" w:rsidR="0009604F" w:rsidRDefault="0009604F" w:rsidP="0009604F">
      <w:pPr>
        <w:rPr>
          <w:rFonts w:cs="Segoe UI"/>
        </w:rPr>
      </w:pPr>
      <w:r>
        <w:t xml:space="preserve">While still in </w:t>
      </w:r>
      <w:proofErr w:type="spellStart"/>
      <w:r w:rsidRPr="0009604F">
        <w:rPr>
          <w:i/>
          <w:iCs/>
        </w:rPr>
        <w:t>SpotifyProvider</w:t>
      </w:r>
      <w:r>
        <w:rPr>
          <w:i/>
          <w:iCs/>
        </w:rPr>
        <w:t>.cs</w:t>
      </w:r>
      <w:proofErr w:type="spellEnd"/>
      <w:r>
        <w:t xml:space="preserve"> in </w:t>
      </w:r>
      <w:r w:rsidRPr="0009604F">
        <w:rPr>
          <w:b/>
          <w:bCs/>
        </w:rPr>
        <w:t>Visual Studio Code</w:t>
      </w:r>
      <w:r>
        <w:t xml:space="preserve"> you will define some </w:t>
      </w:r>
      <w:r w:rsidRPr="0009604F">
        <w:rPr>
          <w:b/>
          <w:bCs/>
        </w:rPr>
        <w:t>Members</w:t>
      </w:r>
      <w:r w:rsidR="00425870">
        <w:t xml:space="preserve"> </w:t>
      </w:r>
      <w:r w:rsidR="00A3705F">
        <w:t xml:space="preserve">by typing below the </w:t>
      </w:r>
      <w:r w:rsidR="00A3705F" w:rsidRPr="00BF1B84">
        <w:rPr>
          <w:b/>
          <w:bCs/>
        </w:rPr>
        <w:t>Comment</w:t>
      </w:r>
      <w:r w:rsidR="00A3705F">
        <w:t xml:space="preserve"> of </w:t>
      </w:r>
      <w:r w:rsidR="00A3705F" w:rsidRPr="00A3705F">
        <w:rPr>
          <w:rFonts w:ascii="Consolas" w:hAnsi="Consolas"/>
          <w:b/>
          <w:bCs/>
        </w:rPr>
        <w:t>// Members</w:t>
      </w:r>
      <w:r w:rsidR="00223C69">
        <w:rPr>
          <w:rFonts w:cs="Segoe UI"/>
        </w:rPr>
        <w:t xml:space="preserve"> the following:</w:t>
      </w:r>
    </w:p>
    <w:p w14:paraId="591B73F0" w14:textId="0D3BB46E" w:rsidR="00223C69" w:rsidRDefault="00223C69" w:rsidP="0009604F">
      <w:pPr>
        <w:rPr>
          <w:rFonts w:cs="Segoe UI"/>
        </w:rPr>
      </w:pPr>
    </w:p>
    <w:p w14:paraId="46858533" w14:textId="29AECFCF" w:rsidR="00223C69" w:rsidRPr="00223C69" w:rsidRDefault="00223C69" w:rsidP="0009604F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26709F2" wp14:editId="35F56946">
                <wp:extent cx="6642000" cy="1404620"/>
                <wp:effectExtent l="0" t="0" r="26035" b="12700"/>
                <wp:docPr id="2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49BF27B" w14:textId="77777777" w:rsidR="00223C69" w:rsidRPr="00223C69" w:rsidRDefault="00223C69" w:rsidP="00223C6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23C69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223C6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223C69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223C6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223C69">
                              <w:rPr>
                                <w:rFonts w:ascii="Consolas" w:hAnsi="Consolas" w:cs="Cascadia Mono"/>
                                <w:color w:val="000000"/>
                              </w:rPr>
                              <w:t>NavigationManager</w:t>
                            </w:r>
                            <w:proofErr w:type="spellEnd"/>
                            <w:r w:rsidRPr="00223C6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navigation;</w:t>
                            </w:r>
                          </w:p>
                          <w:p w14:paraId="5DB215E6" w14:textId="77777777" w:rsidR="00223C69" w:rsidRPr="00223C69" w:rsidRDefault="00223C69" w:rsidP="00223C6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23C69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223C6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223C69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223C6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223C69">
                              <w:rPr>
                                <w:rFonts w:ascii="Consolas" w:hAnsi="Consolas" w:cs="Cascadia Mono"/>
                                <w:color w:val="000000"/>
                              </w:rPr>
                              <w:t>ILocalStorageService</w:t>
                            </w:r>
                            <w:proofErr w:type="spellEnd"/>
                            <w:r w:rsidRPr="00223C6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storage;</w:t>
                            </w:r>
                          </w:p>
                          <w:p w14:paraId="13FF01C2" w14:textId="77777777" w:rsidR="00223C69" w:rsidRPr="00223C69" w:rsidRDefault="00223C69" w:rsidP="00223C6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23C69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223C6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223C69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223C6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223C69">
                              <w:rPr>
                                <w:rFonts w:ascii="Consolas" w:hAnsi="Consolas" w:cs="Cascadia Mono"/>
                                <w:color w:val="000000"/>
                              </w:rPr>
                              <w:t>ISpotifyApi</w:t>
                            </w:r>
                            <w:proofErr w:type="spellEnd"/>
                            <w:r w:rsidRPr="00223C6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spellStart"/>
                            <w:r w:rsidRPr="00223C69">
                              <w:rPr>
                                <w:rFonts w:ascii="Consolas" w:hAnsi="Consolas" w:cs="Cascadia Mono"/>
                                <w:color w:val="000000"/>
                              </w:rPr>
                              <w:t>api</w:t>
                            </w:r>
                            <w:proofErr w:type="spellEnd"/>
                            <w:r w:rsidRPr="00223C69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38F323DA" w14:textId="77777777" w:rsidR="00223C69" w:rsidRPr="00223C69" w:rsidRDefault="00223C69" w:rsidP="00223C6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23C69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223C6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223C69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223C6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Uri _</w:t>
                            </w:r>
                            <w:proofErr w:type="spellStart"/>
                            <w:r w:rsidRPr="00223C69">
                              <w:rPr>
                                <w:rFonts w:ascii="Consolas" w:hAnsi="Consolas" w:cs="Cascadia Mono"/>
                                <w:color w:val="000000"/>
                              </w:rPr>
                              <w:t>redirectUri</w:t>
                            </w:r>
                            <w:proofErr w:type="spellEnd"/>
                            <w:r w:rsidRPr="00223C69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676AEFAB" w14:textId="62B33AC2" w:rsidR="00223C69" w:rsidRPr="00223C69" w:rsidRDefault="00223C69" w:rsidP="00223C6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23C69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223C6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223C69">
                              <w:rPr>
                                <w:rFonts w:ascii="Consolas" w:hAnsi="Consolas" w:cs="Cascadia Mono"/>
                                <w:color w:val="000000"/>
                              </w:rPr>
                              <w:t>AccessToken</w:t>
                            </w:r>
                            <w:proofErr w:type="spellEnd"/>
                            <w:r w:rsidRPr="00223C69">
                              <w:rPr>
                                <w:rFonts w:ascii="Consolas" w:hAnsi="Consolas" w:cs="Cascadia Mono"/>
                                <w:color w:val="000000"/>
                              </w:rPr>
                              <w:t>? _token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26709F2" id="_x0000_s1044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vniZUB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349BF27B" w14:textId="77777777" w:rsidR="00223C69" w:rsidRPr="00223C69" w:rsidRDefault="00223C69" w:rsidP="00223C6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23C69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223C6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223C69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223C6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223C69">
                        <w:rPr>
                          <w:rFonts w:ascii="Consolas" w:hAnsi="Consolas" w:cs="Cascadia Mono"/>
                          <w:color w:val="000000"/>
                        </w:rPr>
                        <w:t>NavigationManager</w:t>
                      </w:r>
                      <w:proofErr w:type="spellEnd"/>
                      <w:r w:rsidRPr="00223C69">
                        <w:rPr>
                          <w:rFonts w:ascii="Consolas" w:hAnsi="Consolas" w:cs="Cascadia Mono"/>
                          <w:color w:val="000000"/>
                        </w:rPr>
                        <w:t xml:space="preserve"> _navigation;</w:t>
                      </w:r>
                    </w:p>
                    <w:p w14:paraId="5DB215E6" w14:textId="77777777" w:rsidR="00223C69" w:rsidRPr="00223C69" w:rsidRDefault="00223C69" w:rsidP="00223C6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23C69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223C6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223C69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223C6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223C69">
                        <w:rPr>
                          <w:rFonts w:ascii="Consolas" w:hAnsi="Consolas" w:cs="Cascadia Mono"/>
                          <w:color w:val="000000"/>
                        </w:rPr>
                        <w:t>ILocalStorageService</w:t>
                      </w:r>
                      <w:proofErr w:type="spellEnd"/>
                      <w:r w:rsidRPr="00223C69">
                        <w:rPr>
                          <w:rFonts w:ascii="Consolas" w:hAnsi="Consolas" w:cs="Cascadia Mono"/>
                          <w:color w:val="000000"/>
                        </w:rPr>
                        <w:t xml:space="preserve"> _storage;</w:t>
                      </w:r>
                    </w:p>
                    <w:p w14:paraId="13FF01C2" w14:textId="77777777" w:rsidR="00223C69" w:rsidRPr="00223C69" w:rsidRDefault="00223C69" w:rsidP="00223C6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23C69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223C6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223C69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223C6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223C69">
                        <w:rPr>
                          <w:rFonts w:ascii="Consolas" w:hAnsi="Consolas" w:cs="Cascadia Mono"/>
                          <w:color w:val="000000"/>
                        </w:rPr>
                        <w:t>ISpotifyApi</w:t>
                      </w:r>
                      <w:proofErr w:type="spellEnd"/>
                      <w:r w:rsidRPr="00223C69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spellStart"/>
                      <w:r w:rsidRPr="00223C69">
                        <w:rPr>
                          <w:rFonts w:ascii="Consolas" w:hAnsi="Consolas" w:cs="Cascadia Mono"/>
                          <w:color w:val="000000"/>
                        </w:rPr>
                        <w:t>api</w:t>
                      </w:r>
                      <w:proofErr w:type="spellEnd"/>
                      <w:r w:rsidRPr="00223C69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38F323DA" w14:textId="77777777" w:rsidR="00223C69" w:rsidRPr="00223C69" w:rsidRDefault="00223C69" w:rsidP="00223C6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23C69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223C6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223C69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223C69">
                        <w:rPr>
                          <w:rFonts w:ascii="Consolas" w:hAnsi="Consolas" w:cs="Cascadia Mono"/>
                          <w:color w:val="000000"/>
                        </w:rPr>
                        <w:t xml:space="preserve"> Uri _</w:t>
                      </w:r>
                      <w:proofErr w:type="spellStart"/>
                      <w:r w:rsidRPr="00223C69">
                        <w:rPr>
                          <w:rFonts w:ascii="Consolas" w:hAnsi="Consolas" w:cs="Cascadia Mono"/>
                          <w:color w:val="000000"/>
                        </w:rPr>
                        <w:t>redirectUri</w:t>
                      </w:r>
                      <w:proofErr w:type="spellEnd"/>
                      <w:r w:rsidRPr="00223C69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676AEFAB" w14:textId="62B33AC2" w:rsidR="00223C69" w:rsidRPr="00223C69" w:rsidRDefault="00223C69" w:rsidP="00223C6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23C69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223C6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223C69">
                        <w:rPr>
                          <w:rFonts w:ascii="Consolas" w:hAnsi="Consolas" w:cs="Cascadia Mono"/>
                          <w:color w:val="000000"/>
                        </w:rPr>
                        <w:t>AccessToken</w:t>
                      </w:r>
                      <w:proofErr w:type="spellEnd"/>
                      <w:r w:rsidRPr="00223C69">
                        <w:rPr>
                          <w:rFonts w:ascii="Consolas" w:hAnsi="Consolas" w:cs="Cascadia Mono"/>
                          <w:color w:val="000000"/>
                        </w:rPr>
                        <w:t>? _token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1918BFB" w14:textId="13547BC1" w:rsidR="00D7136B" w:rsidRDefault="00D7136B" w:rsidP="0052505F">
      <w:pPr>
        <w:pStyle w:val="BodyText"/>
        <w:spacing w:after="0"/>
      </w:pPr>
    </w:p>
    <w:p w14:paraId="643EB965" w14:textId="09737AD9" w:rsidR="00223C69" w:rsidRDefault="00223C69" w:rsidP="0052505F">
      <w:pPr>
        <w:pStyle w:val="BodyText"/>
        <w:spacing w:after="0"/>
        <w:rPr>
          <w:rFonts w:cs="Segoe UI"/>
        </w:rPr>
      </w:pPr>
      <w:r w:rsidRPr="00223C69">
        <w:rPr>
          <w:b/>
          <w:bCs/>
        </w:rPr>
        <w:t>Members</w:t>
      </w:r>
      <w:r>
        <w:t xml:space="preserve"> represent values within the </w:t>
      </w:r>
      <w:r w:rsidRPr="00223C69">
        <w:rPr>
          <w:rFonts w:ascii="Consolas" w:hAnsi="Consolas"/>
          <w:b/>
          <w:bCs/>
        </w:rPr>
        <w:t>class</w:t>
      </w:r>
      <w:r>
        <w:rPr>
          <w:rFonts w:cs="Segoe UI"/>
        </w:rPr>
        <w:t xml:space="preserve"> and these are used within the </w:t>
      </w:r>
      <w:r w:rsidRPr="00223C69">
        <w:rPr>
          <w:rFonts w:ascii="Consolas" w:hAnsi="Consolas" w:cs="Segoe UI"/>
          <w:b/>
          <w:bCs/>
        </w:rPr>
        <w:t>class</w:t>
      </w:r>
      <w:r>
        <w:rPr>
          <w:rFonts w:cs="Segoe UI"/>
        </w:rPr>
        <w:t xml:space="preserve"> so are marked </w:t>
      </w:r>
      <w:r w:rsidRPr="00223C69">
        <w:rPr>
          <w:rFonts w:ascii="Consolas" w:hAnsi="Consolas" w:cs="Segoe UI"/>
          <w:b/>
          <w:bCs/>
        </w:rPr>
        <w:t>private</w:t>
      </w:r>
      <w:r>
        <w:rPr>
          <w:rFonts w:cs="Segoe UI"/>
        </w:rPr>
        <w:t xml:space="preserve"> </w:t>
      </w:r>
      <w:r w:rsidR="005225A7">
        <w:rPr>
          <w:rFonts w:cs="Segoe UI"/>
        </w:rPr>
        <w:t>with the</w:t>
      </w:r>
      <w:r>
        <w:rPr>
          <w:rFonts w:cs="Segoe UI"/>
        </w:rPr>
        <w:t xml:space="preserve"> first four </w:t>
      </w:r>
      <w:r w:rsidR="005225A7">
        <w:rPr>
          <w:rFonts w:cs="Segoe UI"/>
        </w:rPr>
        <w:t>being set in the</w:t>
      </w:r>
      <w:r>
        <w:rPr>
          <w:rFonts w:cs="Segoe UI"/>
        </w:rPr>
        <w:t xml:space="preserve"> </w:t>
      </w:r>
      <w:r>
        <w:rPr>
          <w:rFonts w:cs="Segoe UI"/>
          <w:b/>
          <w:bCs/>
        </w:rPr>
        <w:t>Constructor</w:t>
      </w:r>
      <w:r>
        <w:rPr>
          <w:rFonts w:cs="Segoe UI"/>
        </w:rPr>
        <w:t xml:space="preserve"> </w:t>
      </w:r>
      <w:r w:rsidR="005225A7">
        <w:rPr>
          <w:rFonts w:cs="Segoe UI"/>
        </w:rPr>
        <w:t xml:space="preserve">later </w:t>
      </w:r>
      <w:r>
        <w:rPr>
          <w:rFonts w:cs="Segoe UI"/>
        </w:rPr>
        <w:t xml:space="preserve">so can use </w:t>
      </w:r>
      <w:proofErr w:type="spellStart"/>
      <w:r w:rsidRPr="00223C69">
        <w:rPr>
          <w:rFonts w:ascii="Consolas" w:hAnsi="Consolas" w:cs="Segoe UI"/>
          <w:b/>
          <w:bCs/>
        </w:rPr>
        <w:t>readonly</w:t>
      </w:r>
      <w:proofErr w:type="spellEnd"/>
      <w:r>
        <w:rPr>
          <w:rFonts w:cs="Segoe UI"/>
        </w:rPr>
        <w:t xml:space="preserve"> </w:t>
      </w:r>
      <w:r w:rsidR="00C3398A">
        <w:rPr>
          <w:rFonts w:cs="Segoe UI"/>
        </w:rPr>
        <w:t>to not set them again there</w:t>
      </w:r>
      <w:r>
        <w:rPr>
          <w:rFonts w:cs="Segoe UI"/>
        </w:rPr>
        <w:t xml:space="preserve">. </w:t>
      </w:r>
    </w:p>
    <w:p w14:paraId="2A1CF6D3" w14:textId="77777777" w:rsidR="00223C69" w:rsidRDefault="00223C69" w:rsidP="0052505F">
      <w:pPr>
        <w:pStyle w:val="BodyText"/>
        <w:spacing w:after="0"/>
        <w:rPr>
          <w:rFonts w:cs="Segoe UI"/>
        </w:rPr>
      </w:pPr>
    </w:p>
    <w:p w14:paraId="76BED4D6" w14:textId="0CE530F2" w:rsidR="00223C69" w:rsidRDefault="00223C69" w:rsidP="0052505F">
      <w:pPr>
        <w:pStyle w:val="BodyText"/>
        <w:spacing w:after="0"/>
        <w:rPr>
          <w:rFonts w:cs="Segoe UI"/>
        </w:rPr>
      </w:pPr>
      <w:proofErr w:type="spellStart"/>
      <w:r w:rsidRPr="00223C69">
        <w:rPr>
          <w:rFonts w:ascii="Consolas" w:hAnsi="Consolas" w:cs="Segoe UI"/>
          <w:b/>
          <w:bCs/>
        </w:rPr>
        <w:t>NavigationManager</w:t>
      </w:r>
      <w:proofErr w:type="spellEnd"/>
      <w:r>
        <w:rPr>
          <w:rFonts w:cs="Segoe UI"/>
        </w:rPr>
        <w:t xml:space="preserve"> is needed to both get the current address or </w:t>
      </w:r>
      <w:r w:rsidRPr="00223C69">
        <w:rPr>
          <w:rFonts w:ascii="Consolas" w:hAnsi="Consolas" w:cs="Segoe UI"/>
          <w:b/>
          <w:bCs/>
        </w:rPr>
        <w:t>URI</w:t>
      </w:r>
      <w:r>
        <w:rPr>
          <w:rFonts w:cs="Segoe UI"/>
        </w:rPr>
        <w:t xml:space="preserve"> of the page and to redirect to a particular page</w:t>
      </w:r>
      <w:r w:rsidR="005225A7">
        <w:rPr>
          <w:rFonts w:cs="Segoe UI"/>
        </w:rPr>
        <w:t xml:space="preserve"> or </w:t>
      </w:r>
      <w:r w:rsidR="005225A7" w:rsidRPr="005225A7">
        <w:rPr>
          <w:rFonts w:ascii="Consolas" w:hAnsi="Consolas" w:cs="Segoe UI"/>
          <w:b/>
          <w:bCs/>
        </w:rPr>
        <w:t>URI</w:t>
      </w:r>
      <w:r>
        <w:rPr>
          <w:rFonts w:cs="Segoe UI"/>
        </w:rPr>
        <w:t xml:space="preserve"> when needed. </w:t>
      </w:r>
    </w:p>
    <w:p w14:paraId="775EFBF7" w14:textId="77777777" w:rsidR="00466563" w:rsidRDefault="00466563" w:rsidP="0052505F">
      <w:pPr>
        <w:pStyle w:val="BodyText"/>
        <w:spacing w:after="0"/>
        <w:rPr>
          <w:rFonts w:cs="Segoe UI"/>
        </w:rPr>
      </w:pPr>
    </w:p>
    <w:p w14:paraId="3EC1A3C6" w14:textId="11F53C27" w:rsidR="00223C69" w:rsidRDefault="00223C69" w:rsidP="0052505F">
      <w:pPr>
        <w:pStyle w:val="BodyText"/>
        <w:spacing w:after="0"/>
        <w:rPr>
          <w:rFonts w:cs="Segoe UI"/>
          <w:color w:val="000000"/>
        </w:rPr>
      </w:pPr>
      <w:proofErr w:type="spellStart"/>
      <w:r w:rsidRPr="00223C69">
        <w:rPr>
          <w:rFonts w:ascii="Consolas" w:hAnsi="Consolas" w:cs="Cascadia Mono"/>
          <w:b/>
          <w:bCs/>
          <w:color w:val="000000"/>
        </w:rPr>
        <w:t>ILocalStorageService</w:t>
      </w:r>
      <w:proofErr w:type="spellEnd"/>
      <w:r>
        <w:rPr>
          <w:rFonts w:cs="Segoe UI"/>
          <w:b/>
          <w:bCs/>
          <w:color w:val="000000"/>
        </w:rPr>
        <w:t xml:space="preserve"> </w:t>
      </w:r>
      <w:r>
        <w:rPr>
          <w:rFonts w:cs="Segoe UI"/>
          <w:color w:val="000000"/>
        </w:rPr>
        <w:t>is from</w:t>
      </w:r>
      <w:r w:rsidR="0058727F">
        <w:rPr>
          <w:rFonts w:cs="Segoe UI"/>
          <w:color w:val="000000"/>
        </w:rPr>
        <w:t xml:space="preserve"> the </w:t>
      </w:r>
      <w:r w:rsidR="0058727F" w:rsidRPr="0058727F">
        <w:rPr>
          <w:rFonts w:cs="Segoe UI"/>
          <w:b/>
          <w:bCs/>
          <w:color w:val="000000"/>
        </w:rPr>
        <w:t>Package</w:t>
      </w:r>
      <w:r w:rsidR="0058727F">
        <w:rPr>
          <w:rFonts w:cs="Segoe UI"/>
          <w:color w:val="000000"/>
        </w:rPr>
        <w:t xml:space="preserve"> of</w:t>
      </w:r>
      <w:r>
        <w:rPr>
          <w:rFonts w:cs="Segoe UI"/>
          <w:color w:val="000000"/>
        </w:rPr>
        <w:t xml:space="preserve"> </w:t>
      </w:r>
      <w:proofErr w:type="spellStart"/>
      <w:r w:rsidRPr="005225A7">
        <w:rPr>
          <w:rFonts w:cs="Segoe UI"/>
          <w:i/>
          <w:iCs/>
          <w:color w:val="000000"/>
        </w:rPr>
        <w:t>Blazored.LocalStorage</w:t>
      </w:r>
      <w:proofErr w:type="spellEnd"/>
      <w:r>
        <w:rPr>
          <w:rFonts w:cs="Segoe UI"/>
          <w:b/>
          <w:bCs/>
          <w:color w:val="000000"/>
        </w:rPr>
        <w:t xml:space="preserve"> </w:t>
      </w:r>
      <w:r>
        <w:rPr>
          <w:rFonts w:cs="Segoe UI"/>
          <w:color w:val="000000"/>
        </w:rPr>
        <w:t xml:space="preserve">and is an </w:t>
      </w:r>
      <w:r w:rsidRPr="00223C69">
        <w:rPr>
          <w:rFonts w:cs="Segoe UI"/>
          <w:b/>
          <w:bCs/>
          <w:color w:val="000000"/>
        </w:rPr>
        <w:t>Interface</w:t>
      </w:r>
      <w:r>
        <w:rPr>
          <w:rFonts w:cs="Segoe UI"/>
          <w:color w:val="000000"/>
        </w:rPr>
        <w:t xml:space="preserve"> which allows functionality to be exposed from a </w:t>
      </w:r>
      <w:r w:rsidRPr="00223C69">
        <w:rPr>
          <w:rFonts w:ascii="Consolas" w:hAnsi="Consolas" w:cs="Segoe UI"/>
          <w:b/>
          <w:bCs/>
          <w:color w:val="000000"/>
        </w:rPr>
        <w:t>class</w:t>
      </w:r>
      <w:r>
        <w:rPr>
          <w:rFonts w:cs="Segoe UI"/>
          <w:color w:val="000000"/>
        </w:rPr>
        <w:t xml:space="preserve"> but be abstracted so the functionality could change but as long as that stays the same anything using the </w:t>
      </w:r>
      <w:r w:rsidRPr="00223C69">
        <w:rPr>
          <w:rFonts w:cs="Segoe UI"/>
          <w:b/>
          <w:bCs/>
          <w:color w:val="000000"/>
        </w:rPr>
        <w:t>Interface</w:t>
      </w:r>
      <w:r>
        <w:rPr>
          <w:rFonts w:cs="Segoe UI"/>
          <w:color w:val="000000"/>
        </w:rPr>
        <w:t xml:space="preserve"> will still work</w:t>
      </w:r>
      <w:r w:rsidR="0058727F">
        <w:rPr>
          <w:rFonts w:cs="Segoe UI"/>
          <w:color w:val="000000"/>
        </w:rPr>
        <w:t xml:space="preserve">, with this functionality being the ability to load or save information needed for the </w:t>
      </w:r>
      <w:r w:rsidR="0058727F" w:rsidRPr="0058727F">
        <w:rPr>
          <w:rFonts w:cs="Segoe UI"/>
          <w:b/>
          <w:bCs/>
          <w:color w:val="000000"/>
        </w:rPr>
        <w:t>Workshop</w:t>
      </w:r>
      <w:r w:rsidR="0058727F">
        <w:rPr>
          <w:rFonts w:cs="Segoe UI"/>
          <w:color w:val="000000"/>
        </w:rPr>
        <w:t xml:space="preserve"> in the </w:t>
      </w:r>
      <w:r w:rsidR="0058727F" w:rsidRPr="0058727F">
        <w:rPr>
          <w:rFonts w:cs="Segoe UI"/>
          <w:b/>
          <w:bCs/>
          <w:color w:val="000000"/>
        </w:rPr>
        <w:t>Browser</w:t>
      </w:r>
      <w:r w:rsidR="0058727F">
        <w:rPr>
          <w:rFonts w:cs="Segoe UI"/>
          <w:color w:val="000000"/>
        </w:rPr>
        <w:t>.</w:t>
      </w:r>
    </w:p>
    <w:p w14:paraId="08115CBE" w14:textId="77777777" w:rsidR="00466563" w:rsidRDefault="00466563" w:rsidP="0052505F">
      <w:pPr>
        <w:pStyle w:val="BodyText"/>
        <w:spacing w:after="0"/>
        <w:rPr>
          <w:rFonts w:cs="Segoe UI"/>
          <w:color w:val="000000"/>
        </w:rPr>
      </w:pPr>
    </w:p>
    <w:p w14:paraId="59740ACC" w14:textId="53D29066" w:rsidR="0058727F" w:rsidRDefault="0058727F" w:rsidP="0052505F">
      <w:pPr>
        <w:pStyle w:val="BodyText"/>
        <w:spacing w:after="0"/>
        <w:rPr>
          <w:rFonts w:cs="Segoe UI"/>
          <w:color w:val="000000"/>
        </w:rPr>
      </w:pPr>
      <w:proofErr w:type="spellStart"/>
      <w:r w:rsidRPr="0058727F">
        <w:rPr>
          <w:rFonts w:ascii="Consolas" w:hAnsi="Consolas" w:cs="Cascadia Mono"/>
          <w:b/>
          <w:bCs/>
          <w:color w:val="000000"/>
        </w:rPr>
        <w:t>ISpotifyApi</w:t>
      </w:r>
      <w:proofErr w:type="spellEnd"/>
      <w:r>
        <w:rPr>
          <w:rFonts w:cs="Segoe UI"/>
          <w:color w:val="000000"/>
        </w:rPr>
        <w:t xml:space="preserve"> is also an </w:t>
      </w:r>
      <w:r w:rsidRPr="0058727F">
        <w:rPr>
          <w:rFonts w:cs="Segoe UI"/>
          <w:b/>
          <w:bCs/>
          <w:color w:val="000000"/>
        </w:rPr>
        <w:t>Interface</w:t>
      </w:r>
      <w:r>
        <w:rPr>
          <w:rFonts w:cs="Segoe UI"/>
          <w:color w:val="000000"/>
        </w:rPr>
        <w:t xml:space="preserve"> and is from the </w:t>
      </w:r>
      <w:r>
        <w:rPr>
          <w:rFonts w:cs="Segoe UI"/>
          <w:b/>
          <w:bCs/>
          <w:color w:val="000000"/>
        </w:rPr>
        <w:t>Package</w:t>
      </w:r>
      <w:r>
        <w:rPr>
          <w:rFonts w:cs="Segoe UI"/>
          <w:color w:val="000000"/>
        </w:rPr>
        <w:t xml:space="preserve"> of </w:t>
      </w:r>
      <w:proofErr w:type="spellStart"/>
      <w:r w:rsidRPr="005225A7">
        <w:rPr>
          <w:rFonts w:cs="Segoe UI"/>
          <w:i/>
          <w:iCs/>
          <w:color w:val="000000"/>
        </w:rPr>
        <w:t>Spotify.NetStandard</w:t>
      </w:r>
      <w:proofErr w:type="spellEnd"/>
      <w:r>
        <w:rPr>
          <w:rFonts w:cs="Segoe UI"/>
          <w:color w:val="000000"/>
        </w:rPr>
        <w:t xml:space="preserve"> which will be used to perform the functionality needed from </w:t>
      </w:r>
      <w:r w:rsidRPr="0058727F">
        <w:rPr>
          <w:rFonts w:cs="Segoe UI"/>
          <w:b/>
          <w:bCs/>
          <w:color w:val="000000"/>
        </w:rPr>
        <w:t>Spotify</w:t>
      </w:r>
      <w:r w:rsidR="007D7496">
        <w:rPr>
          <w:rFonts w:cs="Segoe UI"/>
          <w:color w:val="000000"/>
        </w:rPr>
        <w:t xml:space="preserve"> </w:t>
      </w:r>
      <w:r w:rsidR="005225A7">
        <w:rPr>
          <w:rFonts w:cs="Segoe UI"/>
          <w:color w:val="000000"/>
        </w:rPr>
        <w:t xml:space="preserve">which will </w:t>
      </w:r>
      <w:r w:rsidR="00D30D92">
        <w:rPr>
          <w:rFonts w:cs="Segoe UI"/>
          <w:color w:val="000000"/>
        </w:rPr>
        <w:t xml:space="preserve">also use the </w:t>
      </w:r>
      <w:r w:rsidR="00D30D92" w:rsidRPr="00D30D92">
        <w:rPr>
          <w:rFonts w:ascii="Consolas" w:hAnsi="Consolas" w:cs="Segoe UI"/>
          <w:b/>
          <w:bCs/>
          <w:color w:val="000000"/>
        </w:rPr>
        <w:t>Uri</w:t>
      </w:r>
      <w:r w:rsidR="00D30D92">
        <w:rPr>
          <w:rFonts w:cs="Segoe UI"/>
          <w:color w:val="000000"/>
        </w:rPr>
        <w:t xml:space="preserve"> </w:t>
      </w:r>
      <w:r w:rsidR="007D7496">
        <w:rPr>
          <w:rFonts w:cs="Segoe UI"/>
          <w:color w:val="000000"/>
        </w:rPr>
        <w:t>which will be passed t</w:t>
      </w:r>
      <w:r w:rsidR="005225A7">
        <w:rPr>
          <w:rFonts w:cs="Segoe UI"/>
          <w:color w:val="000000"/>
        </w:rPr>
        <w:t>o</w:t>
      </w:r>
      <w:r w:rsidR="007D7496">
        <w:rPr>
          <w:rFonts w:cs="Segoe UI"/>
          <w:color w:val="000000"/>
        </w:rPr>
        <w:t xml:space="preserve"> </w:t>
      </w:r>
      <w:r w:rsidR="007D7496" w:rsidRPr="007D7496">
        <w:rPr>
          <w:rFonts w:cs="Segoe UI"/>
          <w:b/>
          <w:bCs/>
          <w:color w:val="000000"/>
        </w:rPr>
        <w:t>Spotify</w:t>
      </w:r>
      <w:r w:rsidR="007D7496">
        <w:rPr>
          <w:rFonts w:cs="Segoe UI"/>
          <w:color w:val="000000"/>
        </w:rPr>
        <w:t xml:space="preserve"> </w:t>
      </w:r>
      <w:r w:rsidR="00D30D92">
        <w:rPr>
          <w:rFonts w:cs="Segoe UI"/>
          <w:color w:val="000000"/>
        </w:rPr>
        <w:t>and</w:t>
      </w:r>
      <w:r w:rsidR="007D7496">
        <w:rPr>
          <w:rFonts w:cs="Segoe UI"/>
          <w:color w:val="000000"/>
        </w:rPr>
        <w:t xml:space="preserve"> an</w:t>
      </w:r>
      <w:r w:rsidR="00D30D92">
        <w:rPr>
          <w:rFonts w:cs="Segoe UI"/>
          <w:color w:val="000000"/>
        </w:rPr>
        <w:t xml:space="preserve"> </w:t>
      </w:r>
      <w:proofErr w:type="spellStart"/>
      <w:r w:rsidR="00D30D92" w:rsidRPr="00D30D92">
        <w:rPr>
          <w:rFonts w:ascii="Consolas" w:hAnsi="Consolas" w:cs="Segoe UI"/>
          <w:b/>
          <w:bCs/>
          <w:color w:val="000000"/>
        </w:rPr>
        <w:t>AccessToken</w:t>
      </w:r>
      <w:proofErr w:type="spellEnd"/>
      <w:r w:rsidR="00D30D92">
        <w:rPr>
          <w:rFonts w:cs="Segoe UI"/>
          <w:color w:val="000000"/>
        </w:rPr>
        <w:t xml:space="preserve"> </w:t>
      </w:r>
      <w:r w:rsidR="007D7496">
        <w:rPr>
          <w:rFonts w:cs="Segoe UI"/>
          <w:color w:val="000000"/>
        </w:rPr>
        <w:t xml:space="preserve">is defined which will be returned from </w:t>
      </w:r>
      <w:r w:rsidR="007D7496" w:rsidRPr="007D7496">
        <w:rPr>
          <w:rFonts w:cs="Segoe UI"/>
          <w:b/>
          <w:bCs/>
          <w:color w:val="000000"/>
        </w:rPr>
        <w:t>Spotify</w:t>
      </w:r>
      <w:r w:rsidR="007D7496">
        <w:rPr>
          <w:rFonts w:cs="Segoe UI"/>
          <w:color w:val="000000"/>
        </w:rPr>
        <w:t xml:space="preserve"> when have successfully logged in.</w:t>
      </w:r>
    </w:p>
    <w:p w14:paraId="7F088822" w14:textId="055B7B2A" w:rsidR="007D7496" w:rsidRDefault="007D7496" w:rsidP="0052505F">
      <w:pPr>
        <w:pStyle w:val="BodyText"/>
        <w:spacing w:after="0"/>
        <w:rPr>
          <w:rFonts w:cs="Segoe UI"/>
          <w:color w:val="000000"/>
        </w:rPr>
      </w:pPr>
    </w:p>
    <w:p w14:paraId="6A143419" w14:textId="6337BFED" w:rsidR="007D7496" w:rsidRDefault="00B227AC" w:rsidP="00B227AC">
      <w:pPr>
        <w:pStyle w:val="Heading2"/>
      </w:pPr>
      <w:bookmarkStart w:id="22" w:name="_Toc120030552"/>
      <w:r>
        <w:t>Methods</w:t>
      </w:r>
      <w:bookmarkEnd w:id="22"/>
    </w:p>
    <w:p w14:paraId="6CCAE32D" w14:textId="3E7A2DC2" w:rsidR="004233BF" w:rsidRDefault="004233BF" w:rsidP="004233BF"/>
    <w:p w14:paraId="25ADD678" w14:textId="000FBAAC" w:rsidR="004233BF" w:rsidRDefault="004233BF" w:rsidP="004233BF">
      <w:pPr>
        <w:rPr>
          <w:rFonts w:cs="Segoe UI"/>
        </w:rPr>
      </w:pPr>
      <w:r>
        <w:t xml:space="preserve">While still in </w:t>
      </w:r>
      <w:proofErr w:type="spellStart"/>
      <w:r w:rsidRPr="0009604F">
        <w:rPr>
          <w:i/>
          <w:iCs/>
        </w:rPr>
        <w:t>SpotifyProvider</w:t>
      </w:r>
      <w:r>
        <w:rPr>
          <w:i/>
          <w:iCs/>
        </w:rPr>
        <w:t>.cs</w:t>
      </w:r>
      <w:proofErr w:type="spellEnd"/>
      <w:r>
        <w:t xml:space="preserve"> in </w:t>
      </w:r>
      <w:r w:rsidRPr="0009604F">
        <w:rPr>
          <w:b/>
          <w:bCs/>
        </w:rPr>
        <w:t>Visual Studio Code</w:t>
      </w:r>
      <w:r>
        <w:t xml:space="preserve"> you will define some </w:t>
      </w:r>
      <w:r>
        <w:rPr>
          <w:b/>
          <w:bCs/>
        </w:rPr>
        <w:t>Methods</w:t>
      </w:r>
      <w:r>
        <w:t xml:space="preserve"> by typing below the </w:t>
      </w:r>
      <w:r w:rsidRPr="00BF1B84">
        <w:rPr>
          <w:b/>
          <w:bCs/>
        </w:rPr>
        <w:t>Comment</w:t>
      </w:r>
      <w:r>
        <w:t xml:space="preserve"> of </w:t>
      </w:r>
      <w:r w:rsidRPr="00A3705F">
        <w:rPr>
          <w:rFonts w:ascii="Consolas" w:hAnsi="Consolas"/>
          <w:b/>
          <w:bCs/>
        </w:rPr>
        <w:t xml:space="preserve">// </w:t>
      </w:r>
      <w:r>
        <w:rPr>
          <w:rFonts w:ascii="Consolas" w:hAnsi="Consolas"/>
          <w:b/>
          <w:bCs/>
        </w:rPr>
        <w:t>Private Methods</w:t>
      </w:r>
      <w:r>
        <w:rPr>
          <w:rFonts w:cs="Segoe UI"/>
        </w:rPr>
        <w:t xml:space="preserve"> the following:</w:t>
      </w:r>
    </w:p>
    <w:p w14:paraId="19098FD7" w14:textId="77777777" w:rsidR="004233BF" w:rsidRDefault="004233BF" w:rsidP="004233BF">
      <w:pPr>
        <w:rPr>
          <w:rFonts w:cs="Segoe UI"/>
        </w:rPr>
      </w:pPr>
    </w:p>
    <w:p w14:paraId="1EDFE135" w14:textId="77777777" w:rsidR="004233BF" w:rsidRPr="00223C69" w:rsidRDefault="004233BF" w:rsidP="004233BF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8B9CB08" wp14:editId="3AAEF39C">
                <wp:extent cx="6642000" cy="1404620"/>
                <wp:effectExtent l="0" t="0" r="26035" b="12700"/>
                <wp:docPr id="2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415648C" w14:textId="77777777" w:rsidR="004233BF" w:rsidRPr="004233BF" w:rsidRDefault="004233BF" w:rsidP="004233B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  <w:lang w:val="it-IT"/>
                              </w:rPr>
                            </w:pPr>
                            <w:r w:rsidRPr="004233BF">
                              <w:rPr>
                                <w:rFonts w:ascii="Consolas" w:hAnsi="Consolas" w:cs="Cascadia Mono"/>
                                <w:color w:val="0000FF"/>
                                <w:lang w:val="it-IT"/>
                              </w:rPr>
                              <w:t>private</w:t>
                            </w:r>
                            <w:r w:rsidRPr="004233BF">
                              <w:rPr>
                                <w:rFonts w:ascii="Consolas" w:hAnsi="Consolas" w:cs="Cascadia Mono"/>
                                <w:color w:val="000000"/>
                                <w:lang w:val="it-IT"/>
                              </w:rPr>
                              <w:t xml:space="preserve"> Uri </w:t>
                            </w:r>
                            <w:proofErr w:type="spellStart"/>
                            <w:r w:rsidRPr="004233BF">
                              <w:rPr>
                                <w:rFonts w:ascii="Consolas" w:hAnsi="Consolas" w:cs="Cascadia Mono"/>
                                <w:color w:val="000000"/>
                                <w:lang w:val="it-IT"/>
                              </w:rPr>
                              <w:t>GetCurrentUri</w:t>
                            </w:r>
                            <w:proofErr w:type="spellEnd"/>
                            <w:r w:rsidRPr="004233BF">
                              <w:rPr>
                                <w:rFonts w:ascii="Consolas" w:hAnsi="Consolas" w:cs="Cascadia Mono"/>
                                <w:color w:val="000000"/>
                                <w:lang w:val="it-IT"/>
                              </w:rPr>
                              <w:t>() =&gt;</w:t>
                            </w:r>
                          </w:p>
                          <w:p w14:paraId="53BF3DC1" w14:textId="77777777" w:rsidR="004233BF" w:rsidRPr="004233BF" w:rsidRDefault="004233BF" w:rsidP="004233B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  <w:lang w:val="it-IT"/>
                              </w:rPr>
                            </w:pPr>
                            <w:r w:rsidRPr="004233BF">
                              <w:rPr>
                                <w:rFonts w:ascii="Consolas" w:hAnsi="Consolas" w:cs="Cascadia Mono"/>
                                <w:color w:val="000000"/>
                                <w:lang w:val="it-IT"/>
                              </w:rPr>
                              <w:t xml:space="preserve">    _</w:t>
                            </w:r>
                            <w:proofErr w:type="spellStart"/>
                            <w:r w:rsidRPr="004233BF">
                              <w:rPr>
                                <w:rFonts w:ascii="Consolas" w:hAnsi="Consolas" w:cs="Cascadia Mono"/>
                                <w:color w:val="000000"/>
                                <w:lang w:val="it-IT"/>
                              </w:rPr>
                              <w:t>navigation.ToAbsoluteUri</w:t>
                            </w:r>
                            <w:proofErr w:type="spellEnd"/>
                            <w:r w:rsidRPr="004233BF">
                              <w:rPr>
                                <w:rFonts w:ascii="Consolas" w:hAnsi="Consolas" w:cs="Cascadia Mono"/>
                                <w:color w:val="000000"/>
                                <w:lang w:val="it-IT"/>
                              </w:rPr>
                              <w:t>(_</w:t>
                            </w:r>
                            <w:proofErr w:type="spellStart"/>
                            <w:r w:rsidRPr="004233BF">
                              <w:rPr>
                                <w:rFonts w:ascii="Consolas" w:hAnsi="Consolas" w:cs="Cascadia Mono"/>
                                <w:color w:val="000000"/>
                                <w:lang w:val="it-IT"/>
                              </w:rPr>
                              <w:t>navigation.Uri</w:t>
                            </w:r>
                            <w:proofErr w:type="spellEnd"/>
                            <w:r w:rsidRPr="004233BF">
                              <w:rPr>
                                <w:rFonts w:ascii="Consolas" w:hAnsi="Consolas" w:cs="Cascadia Mono"/>
                                <w:color w:val="000000"/>
                                <w:lang w:val="it-IT"/>
                              </w:rPr>
                              <w:t>);</w:t>
                            </w:r>
                          </w:p>
                          <w:p w14:paraId="6AB0E85B" w14:textId="77777777" w:rsidR="004233BF" w:rsidRPr="004233BF" w:rsidRDefault="004233BF" w:rsidP="004233B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  <w:lang w:val="it-IT"/>
                              </w:rPr>
                            </w:pPr>
                          </w:p>
                          <w:p w14:paraId="1FCEE3B2" w14:textId="77777777" w:rsidR="004233BF" w:rsidRPr="004233BF" w:rsidRDefault="004233BF" w:rsidP="004233B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233BF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4233B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233BF">
                              <w:rPr>
                                <w:rFonts w:ascii="Consolas" w:hAnsi="Consolas" w:cs="Cascadia Mono"/>
                                <w:color w:val="0000FF"/>
                              </w:rPr>
                              <w:t>async</w:t>
                            </w:r>
                            <w:r w:rsidRPr="004233B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ask </w:t>
                            </w:r>
                            <w:proofErr w:type="spellStart"/>
                            <w:r w:rsidRPr="004233BF">
                              <w:rPr>
                                <w:rFonts w:ascii="Consolas" w:hAnsi="Consolas" w:cs="Cascadia Mono"/>
                                <w:color w:val="000000"/>
                              </w:rPr>
                              <w:t>SetTokenAsync</w:t>
                            </w:r>
                            <w:proofErr w:type="spellEnd"/>
                            <w:r w:rsidRPr="004233BF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4233BF">
                              <w:rPr>
                                <w:rFonts w:ascii="Consolas" w:hAnsi="Consolas" w:cs="Cascadia Mono"/>
                                <w:color w:val="000000"/>
                              </w:rPr>
                              <w:t>AccessToken</w:t>
                            </w:r>
                            <w:proofErr w:type="spellEnd"/>
                            <w:r w:rsidRPr="004233BF">
                              <w:rPr>
                                <w:rFonts w:ascii="Consolas" w:hAnsi="Consolas" w:cs="Cascadia Mono"/>
                                <w:color w:val="000000"/>
                              </w:rPr>
                              <w:t>? token) =&gt;</w:t>
                            </w:r>
                          </w:p>
                          <w:p w14:paraId="60980943" w14:textId="5F01E812" w:rsidR="004233BF" w:rsidRPr="004233BF" w:rsidRDefault="004233BF" w:rsidP="004233B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233B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233BF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4233B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spellStart"/>
                            <w:r w:rsidRPr="004233BF">
                              <w:rPr>
                                <w:rFonts w:ascii="Consolas" w:hAnsi="Consolas" w:cs="Cascadia Mono"/>
                                <w:color w:val="000000"/>
                              </w:rPr>
                              <w:t>storage.SetItemAsync</w:t>
                            </w:r>
                            <w:proofErr w:type="spellEnd"/>
                            <w:r w:rsidRPr="004233BF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4233BF">
                              <w:rPr>
                                <w:rFonts w:ascii="Consolas" w:hAnsi="Consolas" w:cs="Cascadia Mono"/>
                                <w:color w:val="000000"/>
                              </w:rPr>
                              <w:t>nameof</w:t>
                            </w:r>
                            <w:proofErr w:type="spellEnd"/>
                            <w:r w:rsidRPr="004233BF">
                              <w:rPr>
                                <w:rFonts w:ascii="Consolas" w:hAnsi="Consolas" w:cs="Cascadia Mono"/>
                                <w:color w:val="000000"/>
                              </w:rPr>
                              <w:t>(_token), token)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8B9CB08" id="_x0000_s1045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Yg+Sth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5415648C" w14:textId="77777777" w:rsidR="004233BF" w:rsidRPr="004233BF" w:rsidRDefault="004233BF" w:rsidP="004233B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  <w:lang w:val="it-IT"/>
                        </w:rPr>
                      </w:pPr>
                      <w:r w:rsidRPr="004233BF">
                        <w:rPr>
                          <w:rFonts w:ascii="Consolas" w:hAnsi="Consolas" w:cs="Cascadia Mono"/>
                          <w:color w:val="0000FF"/>
                          <w:lang w:val="it-IT"/>
                        </w:rPr>
                        <w:t>private</w:t>
                      </w:r>
                      <w:r w:rsidRPr="004233BF">
                        <w:rPr>
                          <w:rFonts w:ascii="Consolas" w:hAnsi="Consolas" w:cs="Cascadia Mono"/>
                          <w:color w:val="000000"/>
                          <w:lang w:val="it-IT"/>
                        </w:rPr>
                        <w:t xml:space="preserve"> Uri </w:t>
                      </w:r>
                      <w:proofErr w:type="spellStart"/>
                      <w:r w:rsidRPr="004233BF">
                        <w:rPr>
                          <w:rFonts w:ascii="Consolas" w:hAnsi="Consolas" w:cs="Cascadia Mono"/>
                          <w:color w:val="000000"/>
                          <w:lang w:val="it-IT"/>
                        </w:rPr>
                        <w:t>GetCurrentUri</w:t>
                      </w:r>
                      <w:proofErr w:type="spellEnd"/>
                      <w:r w:rsidRPr="004233BF">
                        <w:rPr>
                          <w:rFonts w:ascii="Consolas" w:hAnsi="Consolas" w:cs="Cascadia Mono"/>
                          <w:color w:val="000000"/>
                          <w:lang w:val="it-IT"/>
                        </w:rPr>
                        <w:t>() =&gt;</w:t>
                      </w:r>
                    </w:p>
                    <w:p w14:paraId="53BF3DC1" w14:textId="77777777" w:rsidR="004233BF" w:rsidRPr="004233BF" w:rsidRDefault="004233BF" w:rsidP="004233B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  <w:lang w:val="it-IT"/>
                        </w:rPr>
                      </w:pPr>
                      <w:r w:rsidRPr="004233BF">
                        <w:rPr>
                          <w:rFonts w:ascii="Consolas" w:hAnsi="Consolas" w:cs="Cascadia Mono"/>
                          <w:color w:val="000000"/>
                          <w:lang w:val="it-IT"/>
                        </w:rPr>
                        <w:t xml:space="preserve">    _</w:t>
                      </w:r>
                      <w:proofErr w:type="spellStart"/>
                      <w:r w:rsidRPr="004233BF">
                        <w:rPr>
                          <w:rFonts w:ascii="Consolas" w:hAnsi="Consolas" w:cs="Cascadia Mono"/>
                          <w:color w:val="000000"/>
                          <w:lang w:val="it-IT"/>
                        </w:rPr>
                        <w:t>navigation.ToAbsoluteUri</w:t>
                      </w:r>
                      <w:proofErr w:type="spellEnd"/>
                      <w:r w:rsidRPr="004233BF">
                        <w:rPr>
                          <w:rFonts w:ascii="Consolas" w:hAnsi="Consolas" w:cs="Cascadia Mono"/>
                          <w:color w:val="000000"/>
                          <w:lang w:val="it-IT"/>
                        </w:rPr>
                        <w:t>(_</w:t>
                      </w:r>
                      <w:proofErr w:type="spellStart"/>
                      <w:r w:rsidRPr="004233BF">
                        <w:rPr>
                          <w:rFonts w:ascii="Consolas" w:hAnsi="Consolas" w:cs="Cascadia Mono"/>
                          <w:color w:val="000000"/>
                          <w:lang w:val="it-IT"/>
                        </w:rPr>
                        <w:t>navigation.Uri</w:t>
                      </w:r>
                      <w:proofErr w:type="spellEnd"/>
                      <w:r w:rsidRPr="004233BF">
                        <w:rPr>
                          <w:rFonts w:ascii="Consolas" w:hAnsi="Consolas" w:cs="Cascadia Mono"/>
                          <w:color w:val="000000"/>
                          <w:lang w:val="it-IT"/>
                        </w:rPr>
                        <w:t>);</w:t>
                      </w:r>
                    </w:p>
                    <w:p w14:paraId="6AB0E85B" w14:textId="77777777" w:rsidR="004233BF" w:rsidRPr="004233BF" w:rsidRDefault="004233BF" w:rsidP="004233B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  <w:lang w:val="it-IT"/>
                        </w:rPr>
                      </w:pPr>
                    </w:p>
                    <w:p w14:paraId="1FCEE3B2" w14:textId="77777777" w:rsidR="004233BF" w:rsidRPr="004233BF" w:rsidRDefault="004233BF" w:rsidP="004233B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233BF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4233B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233BF">
                        <w:rPr>
                          <w:rFonts w:ascii="Consolas" w:hAnsi="Consolas" w:cs="Cascadia Mono"/>
                          <w:color w:val="0000FF"/>
                        </w:rPr>
                        <w:t>async</w:t>
                      </w:r>
                      <w:r w:rsidRPr="004233BF">
                        <w:rPr>
                          <w:rFonts w:ascii="Consolas" w:hAnsi="Consolas" w:cs="Cascadia Mono"/>
                          <w:color w:val="000000"/>
                        </w:rPr>
                        <w:t xml:space="preserve"> Task </w:t>
                      </w:r>
                      <w:proofErr w:type="spellStart"/>
                      <w:r w:rsidRPr="004233BF">
                        <w:rPr>
                          <w:rFonts w:ascii="Consolas" w:hAnsi="Consolas" w:cs="Cascadia Mono"/>
                          <w:color w:val="000000"/>
                        </w:rPr>
                        <w:t>SetTokenAsync</w:t>
                      </w:r>
                      <w:proofErr w:type="spellEnd"/>
                      <w:r w:rsidRPr="004233BF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4233BF">
                        <w:rPr>
                          <w:rFonts w:ascii="Consolas" w:hAnsi="Consolas" w:cs="Cascadia Mono"/>
                          <w:color w:val="000000"/>
                        </w:rPr>
                        <w:t>AccessToken</w:t>
                      </w:r>
                      <w:proofErr w:type="spellEnd"/>
                      <w:r w:rsidRPr="004233BF">
                        <w:rPr>
                          <w:rFonts w:ascii="Consolas" w:hAnsi="Consolas" w:cs="Cascadia Mono"/>
                          <w:color w:val="000000"/>
                        </w:rPr>
                        <w:t>? token) =&gt;</w:t>
                      </w:r>
                    </w:p>
                    <w:p w14:paraId="60980943" w14:textId="5F01E812" w:rsidR="004233BF" w:rsidRPr="004233BF" w:rsidRDefault="004233BF" w:rsidP="004233B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233B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233BF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4233BF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spellStart"/>
                      <w:r w:rsidRPr="004233BF">
                        <w:rPr>
                          <w:rFonts w:ascii="Consolas" w:hAnsi="Consolas" w:cs="Cascadia Mono"/>
                          <w:color w:val="000000"/>
                        </w:rPr>
                        <w:t>storage.SetItemAsync</w:t>
                      </w:r>
                      <w:proofErr w:type="spellEnd"/>
                      <w:r w:rsidRPr="004233BF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4233BF">
                        <w:rPr>
                          <w:rFonts w:ascii="Consolas" w:hAnsi="Consolas" w:cs="Cascadia Mono"/>
                          <w:color w:val="000000"/>
                        </w:rPr>
                        <w:t>nameof</w:t>
                      </w:r>
                      <w:proofErr w:type="spellEnd"/>
                      <w:r w:rsidRPr="004233BF">
                        <w:rPr>
                          <w:rFonts w:ascii="Consolas" w:hAnsi="Consolas" w:cs="Cascadia Mono"/>
                          <w:color w:val="000000"/>
                        </w:rPr>
                        <w:t>(_token), token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DCF6747" w14:textId="77777777" w:rsidR="004233BF" w:rsidRDefault="004233BF" w:rsidP="004233BF">
      <w:pPr>
        <w:pStyle w:val="BodyText"/>
        <w:spacing w:after="0"/>
      </w:pPr>
    </w:p>
    <w:p w14:paraId="359574C4" w14:textId="024BAF74" w:rsidR="004233BF" w:rsidRPr="004233BF" w:rsidRDefault="004233BF" w:rsidP="004233BF">
      <w:pPr>
        <w:rPr>
          <w:rFonts w:cs="Segoe UI"/>
        </w:rPr>
      </w:pPr>
      <w:r>
        <w:t xml:space="preserve">These </w:t>
      </w:r>
      <w:r w:rsidRPr="004233BF">
        <w:rPr>
          <w:b/>
          <w:bCs/>
        </w:rPr>
        <w:t>Methods</w:t>
      </w:r>
      <w:r>
        <w:t xml:space="preserve"> will only be used within the class itself so again are declared with </w:t>
      </w:r>
      <w:r w:rsidRPr="004233BF">
        <w:rPr>
          <w:rFonts w:ascii="Consolas" w:hAnsi="Consolas"/>
          <w:b/>
          <w:bCs/>
        </w:rPr>
        <w:t>private</w:t>
      </w:r>
      <w:r w:rsidR="008B0517">
        <w:rPr>
          <w:rFonts w:cs="Segoe UI"/>
        </w:rPr>
        <w:t>.</w:t>
      </w:r>
      <w:r>
        <w:t xml:space="preserve"> </w:t>
      </w:r>
      <w:r>
        <w:rPr>
          <w:rFonts w:cs="Segoe UI"/>
          <w:color w:val="000000"/>
        </w:rPr>
        <w:t xml:space="preserve">The first </w:t>
      </w:r>
      <w:r w:rsidR="008F4AB0">
        <w:rPr>
          <w:rFonts w:cs="Segoe UI"/>
          <w:color w:val="000000"/>
        </w:rPr>
        <w:t xml:space="preserve">one </w:t>
      </w:r>
      <w:r>
        <w:rPr>
          <w:rFonts w:cs="Segoe UI"/>
          <w:color w:val="000000"/>
        </w:rPr>
        <w:t xml:space="preserve">will help get the current address of the page of the </w:t>
      </w:r>
      <w:r w:rsidRPr="004233BF">
        <w:rPr>
          <w:rFonts w:cs="Segoe UI"/>
          <w:b/>
          <w:bCs/>
          <w:color w:val="000000"/>
        </w:rPr>
        <w:t>Browser</w:t>
      </w:r>
      <w:r>
        <w:rPr>
          <w:rFonts w:cs="Segoe UI"/>
          <w:color w:val="000000"/>
        </w:rPr>
        <w:t xml:space="preserve"> and uses the </w:t>
      </w:r>
      <w:proofErr w:type="spellStart"/>
      <w:r w:rsidRPr="00223C69">
        <w:rPr>
          <w:rFonts w:ascii="Consolas" w:hAnsi="Consolas" w:cs="Segoe UI"/>
          <w:b/>
          <w:bCs/>
        </w:rPr>
        <w:t>NavigationManager</w:t>
      </w:r>
      <w:proofErr w:type="spellEnd"/>
      <w:r>
        <w:rPr>
          <w:rFonts w:cs="Segoe UI"/>
        </w:rPr>
        <w:t xml:space="preserve"> that was declared previously. The second </w:t>
      </w:r>
      <w:r w:rsidRPr="004233BF">
        <w:rPr>
          <w:rFonts w:cs="Segoe UI"/>
          <w:b/>
          <w:bCs/>
        </w:rPr>
        <w:t>Method</w:t>
      </w:r>
      <w:r>
        <w:rPr>
          <w:rFonts w:cs="Segoe UI"/>
        </w:rPr>
        <w:t xml:space="preserve"> will use the </w:t>
      </w:r>
      <w:proofErr w:type="spellStart"/>
      <w:r w:rsidRPr="00223C69">
        <w:rPr>
          <w:rFonts w:ascii="Consolas" w:hAnsi="Consolas" w:cs="Cascadia Mono"/>
          <w:b/>
          <w:bCs/>
          <w:color w:val="000000"/>
        </w:rPr>
        <w:t>ILocalStorageService</w:t>
      </w:r>
      <w:proofErr w:type="spellEnd"/>
      <w:r>
        <w:rPr>
          <w:rFonts w:cs="Segoe UI"/>
          <w:color w:val="000000"/>
        </w:rPr>
        <w:t xml:space="preserve"> to store the </w:t>
      </w:r>
      <w:proofErr w:type="spellStart"/>
      <w:r w:rsidRPr="004233BF">
        <w:rPr>
          <w:rFonts w:ascii="Consolas" w:hAnsi="Consolas" w:cs="Segoe UI"/>
          <w:b/>
          <w:bCs/>
          <w:color w:val="000000"/>
        </w:rPr>
        <w:t>AccessToken</w:t>
      </w:r>
      <w:proofErr w:type="spellEnd"/>
      <w:r>
        <w:rPr>
          <w:rFonts w:cs="Segoe UI"/>
          <w:color w:val="000000"/>
        </w:rPr>
        <w:t xml:space="preserve"> from </w:t>
      </w:r>
      <w:r w:rsidRPr="004233BF">
        <w:rPr>
          <w:rFonts w:cs="Segoe UI"/>
          <w:b/>
          <w:bCs/>
          <w:color w:val="000000"/>
        </w:rPr>
        <w:t>Spotify</w:t>
      </w:r>
      <w:r>
        <w:rPr>
          <w:rFonts w:cs="Segoe UI"/>
          <w:color w:val="000000"/>
        </w:rPr>
        <w:t>.</w:t>
      </w:r>
      <w:r w:rsidR="008B0517">
        <w:rPr>
          <w:rFonts w:cs="Segoe UI"/>
          <w:color w:val="000000"/>
        </w:rPr>
        <w:t xml:space="preserve"> </w:t>
      </w:r>
      <w:r w:rsidR="008B0517">
        <w:t>These</w:t>
      </w:r>
      <w:r w:rsidR="008B0517">
        <w:rPr>
          <w:rFonts w:cs="Segoe UI"/>
        </w:rPr>
        <w:t xml:space="preserve"> </w:t>
      </w:r>
      <w:r w:rsidR="008B0517">
        <w:rPr>
          <w:rFonts w:cs="Segoe UI"/>
          <w:b/>
          <w:bCs/>
        </w:rPr>
        <w:t>Methods</w:t>
      </w:r>
      <w:r w:rsidR="008B0517">
        <w:rPr>
          <w:rFonts w:cs="Segoe UI"/>
        </w:rPr>
        <w:t xml:space="preserve"> use the </w:t>
      </w:r>
      <w:r w:rsidR="008B0517" w:rsidRPr="00B54387">
        <w:rPr>
          <w:rFonts w:cs="Segoe UI"/>
        </w:rPr>
        <w:t>Arrow Syntax</w:t>
      </w:r>
      <w:r w:rsidR="008B0517">
        <w:rPr>
          <w:rFonts w:cs="Segoe UI"/>
        </w:rPr>
        <w:t xml:space="preserve"> with </w:t>
      </w:r>
      <w:r w:rsidR="008B0517">
        <w:rPr>
          <w:rFonts w:cs="Segoe UI"/>
          <w:color w:val="000000"/>
        </w:rPr>
        <w:t xml:space="preserve">the </w:t>
      </w:r>
      <w:r w:rsidR="008B0517" w:rsidRPr="00353093">
        <w:rPr>
          <w:rFonts w:ascii="Consolas" w:hAnsi="Consolas" w:cs="Segoe UI"/>
          <w:b/>
          <w:bCs/>
          <w:color w:val="000000"/>
        </w:rPr>
        <w:t>=&gt;</w:t>
      </w:r>
      <w:r w:rsidR="008B0517">
        <w:rPr>
          <w:rFonts w:cs="Segoe UI"/>
          <w:color w:val="000000"/>
        </w:rPr>
        <w:t xml:space="preserve"> for an </w:t>
      </w:r>
      <w:r w:rsidR="008B0517" w:rsidRPr="00B54387">
        <w:rPr>
          <w:rFonts w:cs="Segoe UI"/>
          <w:color w:val="000000"/>
        </w:rPr>
        <w:t>Expression Body</w:t>
      </w:r>
      <w:r w:rsidR="008B0517">
        <w:rPr>
          <w:rFonts w:cs="Segoe UI"/>
          <w:b/>
          <w:bCs/>
          <w:color w:val="000000"/>
        </w:rPr>
        <w:t xml:space="preserve"> </w:t>
      </w:r>
      <w:r w:rsidR="008B0517" w:rsidRPr="00C00840">
        <w:rPr>
          <w:rFonts w:cs="Segoe UI"/>
          <w:color w:val="000000"/>
        </w:rPr>
        <w:t>which</w:t>
      </w:r>
      <w:r w:rsidR="008B0517">
        <w:rPr>
          <w:rFonts w:cs="Segoe UI"/>
          <w:color w:val="000000"/>
        </w:rPr>
        <w:t xml:space="preserve"> is useful when </w:t>
      </w:r>
      <w:r w:rsidR="008F4AB0">
        <w:rPr>
          <w:rFonts w:cs="Segoe UI"/>
          <w:color w:val="000000"/>
        </w:rPr>
        <w:t>they</w:t>
      </w:r>
      <w:r w:rsidR="008B0517">
        <w:rPr>
          <w:rFonts w:cs="Segoe UI"/>
          <w:color w:val="000000"/>
        </w:rPr>
        <w:t xml:space="preserve"> only ha</w:t>
      </w:r>
      <w:r w:rsidR="008F4AB0">
        <w:rPr>
          <w:rFonts w:cs="Segoe UI"/>
          <w:color w:val="000000"/>
        </w:rPr>
        <w:t>ve</w:t>
      </w:r>
      <w:r w:rsidR="008B0517">
        <w:rPr>
          <w:rFonts w:cs="Segoe UI"/>
          <w:color w:val="000000"/>
        </w:rPr>
        <w:t xml:space="preserve"> one line</w:t>
      </w:r>
      <w:r w:rsidR="00CF675E">
        <w:rPr>
          <w:rFonts w:cs="Segoe UI"/>
          <w:color w:val="000000"/>
        </w:rPr>
        <w:t xml:space="preserve"> to save space.</w:t>
      </w:r>
    </w:p>
    <w:p w14:paraId="61D2BC2D" w14:textId="6C89E8AE" w:rsidR="00D30D92" w:rsidRDefault="00D30D92" w:rsidP="0052505F">
      <w:pPr>
        <w:pStyle w:val="BodyText"/>
        <w:spacing w:after="0"/>
        <w:rPr>
          <w:rFonts w:cs="Segoe UI"/>
          <w:color w:val="000000"/>
        </w:rPr>
      </w:pPr>
    </w:p>
    <w:p w14:paraId="01B04F5B" w14:textId="54839AA5" w:rsidR="000C2B46" w:rsidRDefault="000C2B46">
      <w:pPr>
        <w:rPr>
          <w:rFonts w:cs="Segoe UI"/>
          <w:color w:val="000000"/>
        </w:rPr>
      </w:pPr>
      <w:r>
        <w:rPr>
          <w:rFonts w:cs="Segoe UI"/>
          <w:color w:val="000000"/>
        </w:rPr>
        <w:br w:type="page"/>
      </w:r>
    </w:p>
    <w:p w14:paraId="57D0991C" w14:textId="5EA70A8A" w:rsidR="00D30D92" w:rsidRPr="00D30D92" w:rsidRDefault="00CD1BA8" w:rsidP="00CD1BA8">
      <w:pPr>
        <w:pStyle w:val="Heading2"/>
      </w:pPr>
      <w:bookmarkStart w:id="23" w:name="_Toc120030553"/>
      <w:r>
        <w:lastRenderedPageBreak/>
        <w:t>Constructor</w:t>
      </w:r>
      <w:bookmarkEnd w:id="23"/>
    </w:p>
    <w:p w14:paraId="2626DE44" w14:textId="0FCD399B" w:rsidR="00223C69" w:rsidRDefault="00223C69" w:rsidP="0052505F">
      <w:pPr>
        <w:pStyle w:val="BodyText"/>
        <w:spacing w:after="0"/>
        <w:rPr>
          <w:rFonts w:cs="Segoe UI"/>
          <w:color w:val="000000"/>
        </w:rPr>
      </w:pPr>
    </w:p>
    <w:p w14:paraId="0C8B582E" w14:textId="79B7FF0E" w:rsidR="00CD1BA8" w:rsidRDefault="00CD1BA8" w:rsidP="00CD1BA8">
      <w:pPr>
        <w:rPr>
          <w:rFonts w:cs="Segoe UI"/>
        </w:rPr>
      </w:pPr>
      <w:r>
        <w:t xml:space="preserve">While still in </w:t>
      </w:r>
      <w:proofErr w:type="spellStart"/>
      <w:r w:rsidRPr="0009604F">
        <w:rPr>
          <w:i/>
          <w:iCs/>
        </w:rPr>
        <w:t>SpotifyProvider</w:t>
      </w:r>
      <w:r>
        <w:rPr>
          <w:i/>
          <w:iCs/>
        </w:rPr>
        <w:t>.cs</w:t>
      </w:r>
      <w:proofErr w:type="spellEnd"/>
      <w:r>
        <w:t xml:space="preserve"> in </w:t>
      </w:r>
      <w:r w:rsidRPr="0009604F">
        <w:rPr>
          <w:b/>
          <w:bCs/>
        </w:rPr>
        <w:t>Visual Studio Code</w:t>
      </w:r>
      <w:r>
        <w:t xml:space="preserve"> you will define the </w:t>
      </w:r>
      <w:r>
        <w:rPr>
          <w:b/>
          <w:bCs/>
        </w:rPr>
        <w:t>Constructor</w:t>
      </w:r>
      <w:r>
        <w:t xml:space="preserve"> by typing below the </w:t>
      </w:r>
      <w:r w:rsidRPr="00BF1B84">
        <w:rPr>
          <w:b/>
          <w:bCs/>
        </w:rPr>
        <w:t>Comment</w:t>
      </w:r>
      <w:r>
        <w:t xml:space="preserve"> of </w:t>
      </w:r>
      <w:r w:rsidRPr="00A3705F">
        <w:rPr>
          <w:rFonts w:ascii="Consolas" w:hAnsi="Consolas"/>
          <w:b/>
          <w:bCs/>
        </w:rPr>
        <w:t xml:space="preserve">// </w:t>
      </w:r>
      <w:r>
        <w:rPr>
          <w:rFonts w:ascii="Consolas" w:hAnsi="Consolas"/>
          <w:b/>
          <w:bCs/>
        </w:rPr>
        <w:t>Constructor</w:t>
      </w:r>
      <w:r>
        <w:rPr>
          <w:rFonts w:cs="Segoe UI"/>
        </w:rPr>
        <w:t xml:space="preserve"> the following:</w:t>
      </w:r>
    </w:p>
    <w:p w14:paraId="58C28998" w14:textId="77777777" w:rsidR="00CD1BA8" w:rsidRDefault="00CD1BA8" w:rsidP="00CD1BA8">
      <w:pPr>
        <w:rPr>
          <w:rFonts w:cs="Segoe UI"/>
        </w:rPr>
      </w:pPr>
    </w:p>
    <w:p w14:paraId="3A255E7E" w14:textId="77777777" w:rsidR="00CD1BA8" w:rsidRPr="00223C69" w:rsidRDefault="00CD1BA8" w:rsidP="00CD1BA8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07F3FAB3" wp14:editId="35E54D6A">
                <wp:extent cx="6642000" cy="1404620"/>
                <wp:effectExtent l="0" t="0" r="26035" b="12700"/>
                <wp:docPr id="2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FF631D5" w14:textId="77777777" w:rsidR="00CD1BA8" w:rsidRPr="00CD1BA8" w:rsidRDefault="00CD1BA8" w:rsidP="00CD1BA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D1BA8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CD1BA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CD1BA8">
                              <w:rPr>
                                <w:rFonts w:ascii="Consolas" w:hAnsi="Consolas" w:cs="Cascadia Mono"/>
                                <w:color w:val="2B91AF"/>
                              </w:rPr>
                              <w:t>SpotifyProvider</w:t>
                            </w:r>
                            <w:proofErr w:type="spellEnd"/>
                            <w:r w:rsidRPr="00CD1BA8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</w:p>
                          <w:p w14:paraId="72E27F8F" w14:textId="77777777" w:rsidR="00CD1BA8" w:rsidRPr="00CD1BA8" w:rsidRDefault="00CD1BA8" w:rsidP="00CD1BA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D1BA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CD1BA8">
                              <w:rPr>
                                <w:rFonts w:ascii="Consolas" w:hAnsi="Consolas" w:cs="Cascadia Mono"/>
                                <w:color w:val="000000"/>
                              </w:rPr>
                              <w:t>HttpClient</w:t>
                            </w:r>
                            <w:proofErr w:type="spellEnd"/>
                            <w:r w:rsidRPr="00CD1BA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lient, </w:t>
                            </w:r>
                          </w:p>
                          <w:p w14:paraId="76448037" w14:textId="77777777" w:rsidR="00CD1BA8" w:rsidRPr="00CD1BA8" w:rsidRDefault="00CD1BA8" w:rsidP="00CD1BA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D1BA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CD1BA8">
                              <w:rPr>
                                <w:rFonts w:ascii="Consolas" w:hAnsi="Consolas" w:cs="Cascadia Mono"/>
                                <w:color w:val="000000"/>
                              </w:rPr>
                              <w:t>NavigationManager</w:t>
                            </w:r>
                            <w:proofErr w:type="spellEnd"/>
                            <w:r w:rsidRPr="00CD1BA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navigation, </w:t>
                            </w:r>
                          </w:p>
                          <w:p w14:paraId="3CF7B425" w14:textId="77777777" w:rsidR="00CD1BA8" w:rsidRPr="00CD1BA8" w:rsidRDefault="00CD1BA8" w:rsidP="00CD1BA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D1BA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CD1BA8">
                              <w:rPr>
                                <w:rFonts w:ascii="Consolas" w:hAnsi="Consolas" w:cs="Cascadia Mono"/>
                                <w:color w:val="000000"/>
                              </w:rPr>
                              <w:t>ILocalStorageService</w:t>
                            </w:r>
                            <w:proofErr w:type="spellEnd"/>
                            <w:r w:rsidRPr="00CD1BA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torage)</w:t>
                            </w:r>
                          </w:p>
                          <w:p w14:paraId="05C6B428" w14:textId="77777777" w:rsidR="00CD1BA8" w:rsidRPr="00CD1BA8" w:rsidRDefault="00CD1BA8" w:rsidP="00CD1BA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D1BA8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32FA054D" w14:textId="77777777" w:rsidR="00CD1BA8" w:rsidRPr="00CD1BA8" w:rsidRDefault="00CD1BA8" w:rsidP="00CD1BA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D1BA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storage = storage;</w:t>
                            </w:r>
                          </w:p>
                          <w:p w14:paraId="3CAA193D" w14:textId="77777777" w:rsidR="00CD1BA8" w:rsidRPr="00CD1BA8" w:rsidRDefault="00CD1BA8" w:rsidP="00CD1BA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D1BA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navigation = navigation;</w:t>
                            </w:r>
                          </w:p>
                          <w:p w14:paraId="649710D3" w14:textId="77777777" w:rsidR="00CD1BA8" w:rsidRPr="00CD1BA8" w:rsidRDefault="00CD1BA8" w:rsidP="00CD1BA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D1BA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</w:t>
                            </w:r>
                            <w:proofErr w:type="spellStart"/>
                            <w:r w:rsidRPr="00CD1BA8">
                              <w:rPr>
                                <w:rFonts w:ascii="Consolas" w:hAnsi="Consolas" w:cs="Cascadia Mono"/>
                                <w:color w:val="000000"/>
                              </w:rPr>
                              <w:t>redirectUri</w:t>
                            </w:r>
                            <w:proofErr w:type="spellEnd"/>
                            <w:r w:rsidRPr="00CD1BA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CD1BA8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CD1BA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Uri(</w:t>
                            </w:r>
                            <w:proofErr w:type="spellStart"/>
                            <w:r w:rsidRPr="00CD1BA8">
                              <w:rPr>
                                <w:rFonts w:ascii="Consolas" w:hAnsi="Consolas" w:cs="Cascadia Mono"/>
                                <w:color w:val="000000"/>
                              </w:rPr>
                              <w:t>GetCurrentUri</w:t>
                            </w:r>
                            <w:proofErr w:type="spellEnd"/>
                            <w:r w:rsidRPr="00CD1BA8">
                              <w:rPr>
                                <w:rFonts w:ascii="Consolas" w:hAnsi="Consolas" w:cs="Cascadia Mono"/>
                                <w:color w:val="000000"/>
                              </w:rPr>
                              <w:t>().</w:t>
                            </w:r>
                            <w:proofErr w:type="spellStart"/>
                            <w:r w:rsidRPr="00CD1BA8">
                              <w:rPr>
                                <w:rFonts w:ascii="Consolas" w:hAnsi="Consolas" w:cs="Cascadia Mono"/>
                                <w:color w:val="000000"/>
                              </w:rPr>
                              <w:t>GetLeftPart</w:t>
                            </w:r>
                            <w:proofErr w:type="spellEnd"/>
                            <w:r w:rsidRPr="00CD1BA8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CD1BA8">
                              <w:rPr>
                                <w:rFonts w:ascii="Consolas" w:hAnsi="Consolas" w:cs="Cascadia Mono"/>
                                <w:color w:val="000000"/>
                              </w:rPr>
                              <w:t>UriPartial.Path</w:t>
                            </w:r>
                            <w:proofErr w:type="spellEnd"/>
                            <w:r w:rsidRPr="00CD1BA8">
                              <w:rPr>
                                <w:rFonts w:ascii="Consolas" w:hAnsi="Consolas" w:cs="Cascadia Mono"/>
                                <w:color w:val="000000"/>
                              </w:rPr>
                              <w:t>));</w:t>
                            </w:r>
                          </w:p>
                          <w:p w14:paraId="126D5C6D" w14:textId="77777777" w:rsidR="00CD1BA8" w:rsidRPr="00CD1BA8" w:rsidRDefault="00CD1BA8" w:rsidP="00CD1BA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D1BA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</w:t>
                            </w:r>
                            <w:proofErr w:type="spellStart"/>
                            <w:r w:rsidRPr="00CD1BA8">
                              <w:rPr>
                                <w:rFonts w:ascii="Consolas" w:hAnsi="Consolas" w:cs="Cascadia Mono"/>
                                <w:color w:val="000000"/>
                              </w:rPr>
                              <w:t>api</w:t>
                            </w:r>
                            <w:proofErr w:type="spellEnd"/>
                            <w:r w:rsidRPr="00CD1BA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spellStart"/>
                            <w:r w:rsidRPr="00CD1BA8">
                              <w:rPr>
                                <w:rFonts w:ascii="Consolas" w:hAnsi="Consolas" w:cs="Cascadia Mono"/>
                                <w:color w:val="000000"/>
                              </w:rPr>
                              <w:t>SpotifyClientFactory.CreateSpotifyClient</w:t>
                            </w:r>
                            <w:proofErr w:type="spellEnd"/>
                            <w:r w:rsidRPr="00CD1BA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(client, </w:t>
                            </w:r>
                            <w:proofErr w:type="spellStart"/>
                            <w:r w:rsidRPr="00CD1BA8">
                              <w:rPr>
                                <w:rFonts w:ascii="Consolas" w:hAnsi="Consolas" w:cs="Cascadia Mono"/>
                                <w:color w:val="000000"/>
                              </w:rPr>
                              <w:t>client_id</w:t>
                            </w:r>
                            <w:proofErr w:type="spellEnd"/>
                            <w:r w:rsidRPr="00CD1BA8">
                              <w:rPr>
                                <w:rFonts w:ascii="Consolas" w:hAnsi="Consolas" w:cs="Cascadia Mono"/>
                                <w:color w:val="000000"/>
                              </w:rPr>
                              <w:t>).</w:t>
                            </w:r>
                            <w:proofErr w:type="spellStart"/>
                            <w:r w:rsidRPr="00CD1BA8">
                              <w:rPr>
                                <w:rFonts w:ascii="Consolas" w:hAnsi="Consolas" w:cs="Cascadia Mono"/>
                                <w:color w:val="000000"/>
                              </w:rPr>
                              <w:t>Api</w:t>
                            </w:r>
                            <w:proofErr w:type="spellEnd"/>
                            <w:r w:rsidRPr="00CD1BA8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2A4D8BE1" w14:textId="087F790C" w:rsidR="00CD1BA8" w:rsidRPr="00CD1BA8" w:rsidRDefault="00CD1BA8" w:rsidP="00CD1BA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D1BA8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7F3FAB3" id="_x0000_s1046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Z/NGHA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ADi1GbEqoTqYMwuJ9eKwUN4HfOOnJ+wf23g0DFmXlvSeGr&#10;QY5wmeBlUl4mwkqCKrgMyNmQbEN6YIl9d0te2Omk0nMvY9fk6UTz+P7io7nM063nv8TmB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DZ/NGHAIAAG0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FF631D5" w14:textId="77777777" w:rsidR="00CD1BA8" w:rsidRPr="00CD1BA8" w:rsidRDefault="00CD1BA8" w:rsidP="00CD1BA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D1BA8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CD1BA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CD1BA8">
                        <w:rPr>
                          <w:rFonts w:ascii="Consolas" w:hAnsi="Consolas" w:cs="Cascadia Mono"/>
                          <w:color w:val="2B91AF"/>
                        </w:rPr>
                        <w:t>SpotifyProvider</w:t>
                      </w:r>
                      <w:proofErr w:type="spellEnd"/>
                      <w:r w:rsidRPr="00CD1BA8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</w:p>
                    <w:p w14:paraId="72E27F8F" w14:textId="77777777" w:rsidR="00CD1BA8" w:rsidRPr="00CD1BA8" w:rsidRDefault="00CD1BA8" w:rsidP="00CD1BA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D1BA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CD1BA8">
                        <w:rPr>
                          <w:rFonts w:ascii="Consolas" w:hAnsi="Consolas" w:cs="Cascadia Mono"/>
                          <w:color w:val="000000"/>
                        </w:rPr>
                        <w:t>HttpClient</w:t>
                      </w:r>
                      <w:proofErr w:type="spellEnd"/>
                      <w:r w:rsidRPr="00CD1BA8">
                        <w:rPr>
                          <w:rFonts w:ascii="Consolas" w:hAnsi="Consolas" w:cs="Cascadia Mono"/>
                          <w:color w:val="000000"/>
                        </w:rPr>
                        <w:t xml:space="preserve"> client, </w:t>
                      </w:r>
                    </w:p>
                    <w:p w14:paraId="76448037" w14:textId="77777777" w:rsidR="00CD1BA8" w:rsidRPr="00CD1BA8" w:rsidRDefault="00CD1BA8" w:rsidP="00CD1BA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D1BA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CD1BA8">
                        <w:rPr>
                          <w:rFonts w:ascii="Consolas" w:hAnsi="Consolas" w:cs="Cascadia Mono"/>
                          <w:color w:val="000000"/>
                        </w:rPr>
                        <w:t>NavigationManager</w:t>
                      </w:r>
                      <w:proofErr w:type="spellEnd"/>
                      <w:r w:rsidRPr="00CD1BA8">
                        <w:rPr>
                          <w:rFonts w:ascii="Consolas" w:hAnsi="Consolas" w:cs="Cascadia Mono"/>
                          <w:color w:val="000000"/>
                        </w:rPr>
                        <w:t xml:space="preserve"> navigation, </w:t>
                      </w:r>
                    </w:p>
                    <w:p w14:paraId="3CF7B425" w14:textId="77777777" w:rsidR="00CD1BA8" w:rsidRPr="00CD1BA8" w:rsidRDefault="00CD1BA8" w:rsidP="00CD1BA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D1BA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CD1BA8">
                        <w:rPr>
                          <w:rFonts w:ascii="Consolas" w:hAnsi="Consolas" w:cs="Cascadia Mono"/>
                          <w:color w:val="000000"/>
                        </w:rPr>
                        <w:t>ILocalStorageService</w:t>
                      </w:r>
                      <w:proofErr w:type="spellEnd"/>
                      <w:r w:rsidRPr="00CD1BA8">
                        <w:rPr>
                          <w:rFonts w:ascii="Consolas" w:hAnsi="Consolas" w:cs="Cascadia Mono"/>
                          <w:color w:val="000000"/>
                        </w:rPr>
                        <w:t xml:space="preserve"> storage)</w:t>
                      </w:r>
                    </w:p>
                    <w:p w14:paraId="05C6B428" w14:textId="77777777" w:rsidR="00CD1BA8" w:rsidRPr="00CD1BA8" w:rsidRDefault="00CD1BA8" w:rsidP="00CD1BA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D1BA8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32FA054D" w14:textId="77777777" w:rsidR="00CD1BA8" w:rsidRPr="00CD1BA8" w:rsidRDefault="00CD1BA8" w:rsidP="00CD1BA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D1BA8">
                        <w:rPr>
                          <w:rFonts w:ascii="Consolas" w:hAnsi="Consolas" w:cs="Cascadia Mono"/>
                          <w:color w:val="000000"/>
                        </w:rPr>
                        <w:t xml:space="preserve">    _storage = storage;</w:t>
                      </w:r>
                    </w:p>
                    <w:p w14:paraId="3CAA193D" w14:textId="77777777" w:rsidR="00CD1BA8" w:rsidRPr="00CD1BA8" w:rsidRDefault="00CD1BA8" w:rsidP="00CD1BA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D1BA8">
                        <w:rPr>
                          <w:rFonts w:ascii="Consolas" w:hAnsi="Consolas" w:cs="Cascadia Mono"/>
                          <w:color w:val="000000"/>
                        </w:rPr>
                        <w:t xml:space="preserve">    _navigation = navigation;</w:t>
                      </w:r>
                    </w:p>
                    <w:p w14:paraId="649710D3" w14:textId="77777777" w:rsidR="00CD1BA8" w:rsidRPr="00CD1BA8" w:rsidRDefault="00CD1BA8" w:rsidP="00CD1BA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D1BA8">
                        <w:rPr>
                          <w:rFonts w:ascii="Consolas" w:hAnsi="Consolas" w:cs="Cascadia Mono"/>
                          <w:color w:val="000000"/>
                        </w:rPr>
                        <w:t xml:space="preserve">    _</w:t>
                      </w:r>
                      <w:proofErr w:type="spellStart"/>
                      <w:r w:rsidRPr="00CD1BA8">
                        <w:rPr>
                          <w:rFonts w:ascii="Consolas" w:hAnsi="Consolas" w:cs="Cascadia Mono"/>
                          <w:color w:val="000000"/>
                        </w:rPr>
                        <w:t>redirectUri</w:t>
                      </w:r>
                      <w:proofErr w:type="spellEnd"/>
                      <w:r w:rsidRPr="00CD1BA8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CD1BA8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CD1BA8">
                        <w:rPr>
                          <w:rFonts w:ascii="Consolas" w:hAnsi="Consolas" w:cs="Cascadia Mono"/>
                          <w:color w:val="000000"/>
                        </w:rPr>
                        <w:t xml:space="preserve"> Uri(</w:t>
                      </w:r>
                      <w:proofErr w:type="spellStart"/>
                      <w:r w:rsidRPr="00CD1BA8">
                        <w:rPr>
                          <w:rFonts w:ascii="Consolas" w:hAnsi="Consolas" w:cs="Cascadia Mono"/>
                          <w:color w:val="000000"/>
                        </w:rPr>
                        <w:t>GetCurrentUri</w:t>
                      </w:r>
                      <w:proofErr w:type="spellEnd"/>
                      <w:r w:rsidRPr="00CD1BA8">
                        <w:rPr>
                          <w:rFonts w:ascii="Consolas" w:hAnsi="Consolas" w:cs="Cascadia Mono"/>
                          <w:color w:val="000000"/>
                        </w:rPr>
                        <w:t>().</w:t>
                      </w:r>
                      <w:proofErr w:type="spellStart"/>
                      <w:r w:rsidRPr="00CD1BA8">
                        <w:rPr>
                          <w:rFonts w:ascii="Consolas" w:hAnsi="Consolas" w:cs="Cascadia Mono"/>
                          <w:color w:val="000000"/>
                        </w:rPr>
                        <w:t>GetLeftPart</w:t>
                      </w:r>
                      <w:proofErr w:type="spellEnd"/>
                      <w:r w:rsidRPr="00CD1BA8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CD1BA8">
                        <w:rPr>
                          <w:rFonts w:ascii="Consolas" w:hAnsi="Consolas" w:cs="Cascadia Mono"/>
                          <w:color w:val="000000"/>
                        </w:rPr>
                        <w:t>UriPartial.Path</w:t>
                      </w:r>
                      <w:proofErr w:type="spellEnd"/>
                      <w:r w:rsidRPr="00CD1BA8">
                        <w:rPr>
                          <w:rFonts w:ascii="Consolas" w:hAnsi="Consolas" w:cs="Cascadia Mono"/>
                          <w:color w:val="000000"/>
                        </w:rPr>
                        <w:t>));</w:t>
                      </w:r>
                    </w:p>
                    <w:p w14:paraId="126D5C6D" w14:textId="77777777" w:rsidR="00CD1BA8" w:rsidRPr="00CD1BA8" w:rsidRDefault="00CD1BA8" w:rsidP="00CD1BA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D1BA8">
                        <w:rPr>
                          <w:rFonts w:ascii="Consolas" w:hAnsi="Consolas" w:cs="Cascadia Mono"/>
                          <w:color w:val="000000"/>
                        </w:rPr>
                        <w:t xml:space="preserve">    _</w:t>
                      </w:r>
                      <w:proofErr w:type="spellStart"/>
                      <w:r w:rsidRPr="00CD1BA8">
                        <w:rPr>
                          <w:rFonts w:ascii="Consolas" w:hAnsi="Consolas" w:cs="Cascadia Mono"/>
                          <w:color w:val="000000"/>
                        </w:rPr>
                        <w:t>api</w:t>
                      </w:r>
                      <w:proofErr w:type="spellEnd"/>
                      <w:r w:rsidRPr="00CD1BA8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spellStart"/>
                      <w:r w:rsidRPr="00CD1BA8">
                        <w:rPr>
                          <w:rFonts w:ascii="Consolas" w:hAnsi="Consolas" w:cs="Cascadia Mono"/>
                          <w:color w:val="000000"/>
                        </w:rPr>
                        <w:t>SpotifyClientFactory.CreateSpotifyClient</w:t>
                      </w:r>
                      <w:proofErr w:type="spellEnd"/>
                      <w:r w:rsidRPr="00CD1BA8">
                        <w:rPr>
                          <w:rFonts w:ascii="Consolas" w:hAnsi="Consolas" w:cs="Cascadia Mono"/>
                          <w:color w:val="000000"/>
                        </w:rPr>
                        <w:t xml:space="preserve">(client, </w:t>
                      </w:r>
                      <w:proofErr w:type="spellStart"/>
                      <w:r w:rsidRPr="00CD1BA8">
                        <w:rPr>
                          <w:rFonts w:ascii="Consolas" w:hAnsi="Consolas" w:cs="Cascadia Mono"/>
                          <w:color w:val="000000"/>
                        </w:rPr>
                        <w:t>client_id</w:t>
                      </w:r>
                      <w:proofErr w:type="spellEnd"/>
                      <w:r w:rsidRPr="00CD1BA8">
                        <w:rPr>
                          <w:rFonts w:ascii="Consolas" w:hAnsi="Consolas" w:cs="Cascadia Mono"/>
                          <w:color w:val="000000"/>
                        </w:rPr>
                        <w:t>).</w:t>
                      </w:r>
                      <w:proofErr w:type="spellStart"/>
                      <w:r w:rsidRPr="00CD1BA8">
                        <w:rPr>
                          <w:rFonts w:ascii="Consolas" w:hAnsi="Consolas" w:cs="Cascadia Mono"/>
                          <w:color w:val="000000"/>
                        </w:rPr>
                        <w:t>Api</w:t>
                      </w:r>
                      <w:proofErr w:type="spellEnd"/>
                      <w:r w:rsidRPr="00CD1BA8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2A4D8BE1" w14:textId="087F790C" w:rsidR="00CD1BA8" w:rsidRPr="00CD1BA8" w:rsidRDefault="00CD1BA8" w:rsidP="00CD1BA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D1BA8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6A6CC2F" w14:textId="77777777" w:rsidR="00CD1BA8" w:rsidRDefault="00CD1BA8" w:rsidP="00CD1BA8">
      <w:pPr>
        <w:pStyle w:val="BodyText"/>
        <w:spacing w:after="0"/>
      </w:pPr>
    </w:p>
    <w:p w14:paraId="4F27B48B" w14:textId="5BFE04B0" w:rsidR="00CD1BA8" w:rsidRDefault="00CD1BA8" w:rsidP="0052505F">
      <w:pPr>
        <w:pStyle w:val="BodyText"/>
        <w:spacing w:after="0"/>
        <w:rPr>
          <w:rFonts w:cs="Segoe UI"/>
          <w:color w:val="000000"/>
        </w:rPr>
      </w:pPr>
      <w:r w:rsidRPr="00CD1BA8">
        <w:rPr>
          <w:rFonts w:cs="Segoe UI"/>
          <w:b/>
          <w:bCs/>
          <w:color w:val="000000"/>
        </w:rPr>
        <w:t>Constructor</w:t>
      </w:r>
      <w:r>
        <w:rPr>
          <w:rFonts w:cs="Segoe UI"/>
          <w:color w:val="000000"/>
        </w:rPr>
        <w:t xml:space="preserve"> set</w:t>
      </w:r>
      <w:r w:rsidR="00E86A18">
        <w:rPr>
          <w:rFonts w:cs="Segoe UI"/>
          <w:color w:val="000000"/>
        </w:rPr>
        <w:t>s</w:t>
      </w:r>
      <w:r>
        <w:rPr>
          <w:rFonts w:cs="Segoe UI"/>
          <w:color w:val="000000"/>
        </w:rPr>
        <w:t xml:space="preserve"> </w:t>
      </w:r>
      <w:r w:rsidR="00E86A18">
        <w:rPr>
          <w:rFonts w:cs="Segoe UI"/>
          <w:color w:val="000000"/>
        </w:rPr>
        <w:t>up a</w:t>
      </w:r>
      <w:r>
        <w:rPr>
          <w:rFonts w:cs="Segoe UI"/>
          <w:color w:val="000000"/>
        </w:rPr>
        <w:t xml:space="preserve"> </w:t>
      </w:r>
      <w:r w:rsidRPr="00CD1BA8">
        <w:rPr>
          <w:rFonts w:ascii="Consolas" w:hAnsi="Consolas" w:cs="Segoe UI"/>
          <w:b/>
          <w:bCs/>
          <w:color w:val="000000"/>
        </w:rPr>
        <w:t>class</w:t>
      </w:r>
      <w:r>
        <w:rPr>
          <w:rFonts w:cs="Segoe UI"/>
          <w:color w:val="000000"/>
        </w:rPr>
        <w:t xml:space="preserve"> as well as allowing any other </w:t>
      </w:r>
      <w:r w:rsidRPr="00CD1BA8">
        <w:rPr>
          <w:rFonts w:ascii="Consolas" w:hAnsi="Consolas" w:cs="Segoe UI"/>
          <w:b/>
          <w:bCs/>
          <w:color w:val="000000"/>
        </w:rPr>
        <w:t>class</w:t>
      </w:r>
      <w:r>
        <w:rPr>
          <w:rFonts w:cs="Segoe UI"/>
          <w:color w:val="000000"/>
        </w:rPr>
        <w:t xml:space="preserve"> or </w:t>
      </w:r>
      <w:r w:rsidRPr="00CD1BA8">
        <w:rPr>
          <w:rFonts w:ascii="Consolas" w:hAnsi="Consolas" w:cs="Segoe UI"/>
          <w:b/>
          <w:bCs/>
          <w:color w:val="000000"/>
        </w:rPr>
        <w:t>interface</w:t>
      </w:r>
      <w:r>
        <w:rPr>
          <w:rFonts w:cs="Segoe UI"/>
          <w:color w:val="000000"/>
        </w:rPr>
        <w:t xml:space="preserve"> to be provided </w:t>
      </w:r>
      <w:r w:rsidR="00E86A18">
        <w:rPr>
          <w:rFonts w:cs="Segoe UI"/>
          <w:color w:val="000000"/>
        </w:rPr>
        <w:t>using</w:t>
      </w:r>
      <w:r>
        <w:rPr>
          <w:rFonts w:cs="Segoe UI"/>
          <w:color w:val="000000"/>
        </w:rPr>
        <w:t xml:space="preserve"> </w:t>
      </w:r>
      <w:r w:rsidRPr="00CD1BA8">
        <w:rPr>
          <w:rFonts w:cs="Segoe UI"/>
          <w:b/>
          <w:bCs/>
          <w:color w:val="000000"/>
        </w:rPr>
        <w:t>Dependency Injection</w:t>
      </w:r>
      <w:r>
        <w:rPr>
          <w:rFonts w:cs="Segoe UI"/>
          <w:color w:val="000000"/>
        </w:rPr>
        <w:t xml:space="preserve"> </w:t>
      </w:r>
      <w:r w:rsidR="00334556">
        <w:rPr>
          <w:rFonts w:cs="Segoe UI"/>
          <w:color w:val="000000"/>
        </w:rPr>
        <w:t xml:space="preserve">which in this case includes </w:t>
      </w:r>
      <w:proofErr w:type="spellStart"/>
      <w:r w:rsidR="00334556" w:rsidRPr="00334556">
        <w:rPr>
          <w:rFonts w:ascii="Consolas" w:hAnsi="Consolas" w:cs="Segoe UI"/>
          <w:b/>
          <w:bCs/>
          <w:color w:val="000000"/>
        </w:rPr>
        <w:t>HttpClient</w:t>
      </w:r>
      <w:proofErr w:type="spellEnd"/>
      <w:r w:rsidR="00334556">
        <w:rPr>
          <w:rFonts w:cs="Segoe UI"/>
          <w:color w:val="000000"/>
        </w:rPr>
        <w:t xml:space="preserve"> which will provide the </w:t>
      </w:r>
      <w:r w:rsidR="00615CBC">
        <w:rPr>
          <w:rFonts w:cs="Segoe UI"/>
          <w:color w:val="000000"/>
        </w:rPr>
        <w:t>ability</w:t>
      </w:r>
      <w:r w:rsidR="00334556">
        <w:rPr>
          <w:rFonts w:cs="Segoe UI"/>
          <w:color w:val="000000"/>
        </w:rPr>
        <w:t xml:space="preserve"> to communicate </w:t>
      </w:r>
      <w:r w:rsidR="00334556">
        <w:t xml:space="preserve">that is used in the </w:t>
      </w:r>
      <w:r w:rsidR="00334556" w:rsidRPr="00334556">
        <w:rPr>
          <w:b/>
          <w:bCs/>
        </w:rPr>
        <w:t>Method</w:t>
      </w:r>
      <w:r w:rsidR="00334556">
        <w:t xml:space="preserve"> of </w:t>
      </w:r>
      <w:proofErr w:type="spellStart"/>
      <w:r w:rsidR="00334556" w:rsidRPr="00334556">
        <w:rPr>
          <w:rFonts w:ascii="Consolas" w:hAnsi="Consolas" w:cs="Cascadia Mono"/>
          <w:b/>
          <w:bCs/>
          <w:color w:val="000000"/>
        </w:rPr>
        <w:t>SpotifyClientFactory.CreateSpotifyClient</w:t>
      </w:r>
      <w:proofErr w:type="spellEnd"/>
      <w:r w:rsidR="00334556">
        <w:rPr>
          <w:rFonts w:cs="Segoe UI"/>
          <w:color w:val="000000"/>
        </w:rPr>
        <w:t xml:space="preserve"> along with the </w:t>
      </w:r>
      <w:proofErr w:type="spellStart"/>
      <w:r w:rsidR="00334556" w:rsidRPr="00334556">
        <w:rPr>
          <w:rFonts w:ascii="Consolas" w:hAnsi="Consolas" w:cs="Segoe UI"/>
          <w:b/>
          <w:bCs/>
          <w:color w:val="000000"/>
        </w:rPr>
        <w:t>client_id</w:t>
      </w:r>
      <w:proofErr w:type="spellEnd"/>
      <w:r w:rsidR="00334556">
        <w:rPr>
          <w:rFonts w:cs="Segoe UI"/>
          <w:color w:val="000000"/>
        </w:rPr>
        <w:t xml:space="preserve">. Both the </w:t>
      </w:r>
      <w:proofErr w:type="spellStart"/>
      <w:r w:rsidR="00334556" w:rsidRPr="00334556">
        <w:rPr>
          <w:rFonts w:ascii="Consolas" w:hAnsi="Consolas" w:cs="Cascadia Mono"/>
          <w:b/>
          <w:bCs/>
          <w:color w:val="000000"/>
        </w:rPr>
        <w:t>NavigationManager</w:t>
      </w:r>
      <w:proofErr w:type="spellEnd"/>
      <w:r w:rsidR="00334556" w:rsidRPr="00334556">
        <w:rPr>
          <w:rFonts w:cs="Segoe UI"/>
          <w:color w:val="000000"/>
        </w:rPr>
        <w:t xml:space="preserve"> and </w:t>
      </w:r>
      <w:proofErr w:type="spellStart"/>
      <w:r w:rsidR="00334556" w:rsidRPr="00334556">
        <w:rPr>
          <w:rFonts w:ascii="Consolas" w:hAnsi="Consolas" w:cs="Cascadia Mono"/>
          <w:b/>
          <w:bCs/>
          <w:color w:val="000000"/>
        </w:rPr>
        <w:t>ILocalStorageService</w:t>
      </w:r>
      <w:proofErr w:type="spellEnd"/>
      <w:r w:rsidR="00334556">
        <w:rPr>
          <w:rFonts w:cs="Segoe UI"/>
          <w:color w:val="000000"/>
        </w:rPr>
        <w:t xml:space="preserve"> are also provided</w:t>
      </w:r>
      <w:r w:rsidR="00E86A18">
        <w:rPr>
          <w:rFonts w:cs="Segoe UI"/>
          <w:color w:val="000000"/>
        </w:rPr>
        <w:t xml:space="preserve"> and</w:t>
      </w:r>
      <w:r w:rsidR="00334556">
        <w:rPr>
          <w:rFonts w:cs="Segoe UI"/>
          <w:color w:val="000000"/>
        </w:rPr>
        <w:t xml:space="preserve"> </w:t>
      </w:r>
    </w:p>
    <w:p w14:paraId="4CF8FB43" w14:textId="0ECEC8B8" w:rsidR="00334556" w:rsidRDefault="00E86A18" w:rsidP="0052505F">
      <w:pPr>
        <w:pStyle w:val="BodyText"/>
        <w:spacing w:after="0"/>
        <w:rPr>
          <w:rFonts w:cs="Segoe UI"/>
          <w:color w:val="000000"/>
        </w:rPr>
      </w:pPr>
      <w:r>
        <w:rPr>
          <w:rFonts w:cs="Segoe UI"/>
          <w:color w:val="000000"/>
        </w:rPr>
        <w:t>t</w:t>
      </w:r>
      <w:r w:rsidR="00334556">
        <w:rPr>
          <w:rFonts w:cs="Segoe UI"/>
          <w:color w:val="000000"/>
        </w:rPr>
        <w:t xml:space="preserve">he redirection </w:t>
      </w:r>
      <w:r w:rsidR="00334556" w:rsidRPr="00334556">
        <w:rPr>
          <w:rFonts w:ascii="Consolas" w:hAnsi="Consolas" w:cs="Segoe UI"/>
          <w:b/>
          <w:bCs/>
          <w:color w:val="000000"/>
        </w:rPr>
        <w:t>Uri</w:t>
      </w:r>
      <w:r w:rsidR="00334556">
        <w:rPr>
          <w:rFonts w:cs="Segoe UI"/>
          <w:color w:val="000000"/>
        </w:rPr>
        <w:t xml:space="preserve"> is also set by using the </w:t>
      </w:r>
      <w:r w:rsidR="00334556" w:rsidRPr="00334556">
        <w:rPr>
          <w:rFonts w:cs="Segoe UI"/>
          <w:b/>
          <w:bCs/>
          <w:color w:val="000000"/>
        </w:rPr>
        <w:t>Method</w:t>
      </w:r>
      <w:r w:rsidR="00334556">
        <w:rPr>
          <w:rFonts w:cs="Segoe UI"/>
          <w:color w:val="000000"/>
        </w:rPr>
        <w:t xml:space="preserve"> of </w:t>
      </w:r>
      <w:proofErr w:type="spellStart"/>
      <w:r w:rsidR="00334556" w:rsidRPr="00334556">
        <w:rPr>
          <w:rFonts w:ascii="Consolas" w:hAnsi="Consolas" w:cs="Segoe UI"/>
          <w:b/>
          <w:bCs/>
          <w:color w:val="000000"/>
        </w:rPr>
        <w:t>GetCurrentUri</w:t>
      </w:r>
      <w:proofErr w:type="spellEnd"/>
      <w:r w:rsidR="00334556">
        <w:rPr>
          <w:rFonts w:cs="Segoe UI"/>
          <w:color w:val="000000"/>
        </w:rPr>
        <w:t>.</w:t>
      </w:r>
    </w:p>
    <w:p w14:paraId="3B08EC50" w14:textId="77777777" w:rsidR="005E6E39" w:rsidRDefault="005E6E39" w:rsidP="0052505F">
      <w:pPr>
        <w:pStyle w:val="BodyText"/>
        <w:spacing w:after="0"/>
        <w:rPr>
          <w:rFonts w:cs="Segoe UI"/>
          <w:color w:val="000000"/>
        </w:rPr>
      </w:pPr>
    </w:p>
    <w:p w14:paraId="5E164590" w14:textId="7B352916" w:rsidR="00B645C8" w:rsidRDefault="00BF1B84" w:rsidP="00BF1B84">
      <w:pPr>
        <w:pStyle w:val="Heading2"/>
      </w:pPr>
      <w:bookmarkStart w:id="24" w:name="_Toc120030554"/>
      <w:r>
        <w:t>Property</w:t>
      </w:r>
      <w:bookmarkEnd w:id="24"/>
    </w:p>
    <w:p w14:paraId="1DB1E1F4" w14:textId="4C3600AB" w:rsidR="00BF1B84" w:rsidRDefault="00BF1B84" w:rsidP="00BF1B84"/>
    <w:p w14:paraId="422B7457" w14:textId="3481AAC0" w:rsidR="00BF1B84" w:rsidRDefault="00BF1B84" w:rsidP="00BF1B84">
      <w:pPr>
        <w:rPr>
          <w:rFonts w:cs="Segoe UI"/>
        </w:rPr>
      </w:pPr>
      <w:r>
        <w:t xml:space="preserve">While still in </w:t>
      </w:r>
      <w:proofErr w:type="spellStart"/>
      <w:r w:rsidRPr="0009604F">
        <w:rPr>
          <w:i/>
          <w:iCs/>
        </w:rPr>
        <w:t>SpotifyProvider</w:t>
      </w:r>
      <w:r>
        <w:rPr>
          <w:i/>
          <w:iCs/>
        </w:rPr>
        <w:t>.cs</w:t>
      </w:r>
      <w:proofErr w:type="spellEnd"/>
      <w:r>
        <w:t xml:space="preserve"> in </w:t>
      </w:r>
      <w:r w:rsidRPr="0009604F">
        <w:rPr>
          <w:b/>
          <w:bCs/>
        </w:rPr>
        <w:t>Visual Studio Code</w:t>
      </w:r>
      <w:r>
        <w:t xml:space="preserve"> you will define a </w:t>
      </w:r>
      <w:r>
        <w:rPr>
          <w:b/>
          <w:bCs/>
        </w:rPr>
        <w:t>Property</w:t>
      </w:r>
      <w:r>
        <w:t xml:space="preserve"> by typing below the </w:t>
      </w:r>
      <w:r w:rsidRPr="00BF1B84">
        <w:rPr>
          <w:b/>
          <w:bCs/>
        </w:rPr>
        <w:t>Comment</w:t>
      </w:r>
      <w:r>
        <w:t xml:space="preserve"> of </w:t>
      </w:r>
      <w:r w:rsidRPr="00A3705F">
        <w:rPr>
          <w:rFonts w:ascii="Consolas" w:hAnsi="Consolas"/>
          <w:b/>
          <w:bCs/>
        </w:rPr>
        <w:t xml:space="preserve">// </w:t>
      </w:r>
      <w:r>
        <w:rPr>
          <w:rFonts w:ascii="Consolas" w:hAnsi="Consolas"/>
          <w:b/>
          <w:bCs/>
        </w:rPr>
        <w:t>Property</w:t>
      </w:r>
      <w:r>
        <w:rPr>
          <w:rFonts w:cs="Segoe UI"/>
        </w:rPr>
        <w:t xml:space="preserve"> the following:</w:t>
      </w:r>
    </w:p>
    <w:p w14:paraId="4EC46E58" w14:textId="7C9174CA" w:rsidR="00BF1B84" w:rsidRDefault="00BF1B84" w:rsidP="00BF1B84"/>
    <w:p w14:paraId="733A5294" w14:textId="69EA044C" w:rsidR="00A97FAB" w:rsidRPr="00BF1B84" w:rsidRDefault="00A97FAB" w:rsidP="00BF1B84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51B3C7DA" wp14:editId="7906D3C7">
                <wp:extent cx="6642000" cy="1404620"/>
                <wp:effectExtent l="0" t="0" r="26035" b="12700"/>
                <wp:docPr id="2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13F30D9" w14:textId="77777777" w:rsidR="00A97FAB" w:rsidRPr="00A97FAB" w:rsidRDefault="00A97FAB" w:rsidP="00A97FA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97FAB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A97FA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A97FAB">
                              <w:rPr>
                                <w:rFonts w:ascii="Consolas" w:hAnsi="Consolas" w:cs="Cascadia Mono"/>
                                <w:color w:val="0000FF"/>
                              </w:rPr>
                              <w:t>bool</w:t>
                            </w:r>
                            <w:r w:rsidRPr="00A97FA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A97FAB">
                              <w:rPr>
                                <w:rFonts w:ascii="Consolas" w:hAnsi="Consolas" w:cs="Cascadia Mono"/>
                                <w:color w:val="000000"/>
                              </w:rPr>
                              <w:t>IsLoggedIn</w:t>
                            </w:r>
                            <w:proofErr w:type="spellEnd"/>
                            <w:r w:rsidRPr="00A97FA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&gt; </w:t>
                            </w:r>
                          </w:p>
                          <w:p w14:paraId="7A97F0CB" w14:textId="0041CB4E" w:rsidR="00A97FAB" w:rsidRPr="00A97FAB" w:rsidRDefault="00A97FAB" w:rsidP="00A97FA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97FA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token != </w:t>
                            </w:r>
                            <w:r w:rsidRPr="00A97FAB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A97FAB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1B3C7DA" id="_x0000_s1047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EPigHA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zpFTUpoTqROogDO6n10pBA/ids46cX3D/7SBQcWbeW1L4&#10;apAjXCZ4mZSXibCSoAouA3I2JNuQHlhi392SF3Y6qfTcy9g1eTrRPL6/+Ggu83Tr+S+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fEPigHAIAAG0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513F30D9" w14:textId="77777777" w:rsidR="00A97FAB" w:rsidRPr="00A97FAB" w:rsidRDefault="00A97FAB" w:rsidP="00A97FA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97FAB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A97FA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A97FAB">
                        <w:rPr>
                          <w:rFonts w:ascii="Consolas" w:hAnsi="Consolas" w:cs="Cascadia Mono"/>
                          <w:color w:val="0000FF"/>
                        </w:rPr>
                        <w:t>bool</w:t>
                      </w:r>
                      <w:r w:rsidRPr="00A97FA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A97FAB">
                        <w:rPr>
                          <w:rFonts w:ascii="Consolas" w:hAnsi="Consolas" w:cs="Cascadia Mono"/>
                          <w:color w:val="000000"/>
                        </w:rPr>
                        <w:t>IsLoggedIn</w:t>
                      </w:r>
                      <w:proofErr w:type="spellEnd"/>
                      <w:r w:rsidRPr="00A97FAB">
                        <w:rPr>
                          <w:rFonts w:ascii="Consolas" w:hAnsi="Consolas" w:cs="Cascadia Mono"/>
                          <w:color w:val="000000"/>
                        </w:rPr>
                        <w:t xml:space="preserve"> =&gt; </w:t>
                      </w:r>
                    </w:p>
                    <w:p w14:paraId="7A97F0CB" w14:textId="0041CB4E" w:rsidR="00A97FAB" w:rsidRPr="00A97FAB" w:rsidRDefault="00A97FAB" w:rsidP="00A97FA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97FAB">
                        <w:rPr>
                          <w:rFonts w:ascii="Consolas" w:hAnsi="Consolas" w:cs="Cascadia Mono"/>
                          <w:color w:val="000000"/>
                        </w:rPr>
                        <w:t xml:space="preserve">    _token != </w:t>
                      </w:r>
                      <w:r w:rsidRPr="00A97FAB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A97FAB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E31963F" w14:textId="14469A39" w:rsidR="00334556" w:rsidRDefault="00334556" w:rsidP="00CD1BA8">
      <w:pPr>
        <w:pStyle w:val="BodyText"/>
        <w:spacing w:after="0"/>
      </w:pPr>
    </w:p>
    <w:p w14:paraId="739748AE" w14:textId="1EF510BB" w:rsidR="00A97FAB" w:rsidRPr="00A52BC9" w:rsidRDefault="00A97FAB" w:rsidP="00CD1BA8">
      <w:pPr>
        <w:pStyle w:val="BodyText"/>
        <w:spacing w:after="0"/>
        <w:rPr>
          <w:rFonts w:cs="Segoe UI"/>
        </w:rPr>
      </w:pPr>
      <w:r>
        <w:t xml:space="preserve">A </w:t>
      </w:r>
      <w:r w:rsidRPr="00A97FAB">
        <w:rPr>
          <w:b/>
          <w:bCs/>
        </w:rPr>
        <w:t>Property</w:t>
      </w:r>
      <w:r>
        <w:t xml:space="preserve"> is the best way to expose values outside of a </w:t>
      </w:r>
      <w:r w:rsidRPr="00A97FAB">
        <w:rPr>
          <w:rFonts w:ascii="Consolas" w:hAnsi="Consolas"/>
          <w:b/>
          <w:bCs/>
        </w:rPr>
        <w:t>class</w:t>
      </w:r>
      <w:r>
        <w:t xml:space="preserve"> in </w:t>
      </w:r>
      <w:r w:rsidRPr="00A97FAB">
        <w:rPr>
          <w:b/>
          <w:bCs/>
        </w:rPr>
        <w:t>C#</w:t>
      </w:r>
      <w:r>
        <w:rPr>
          <w:b/>
          <w:bCs/>
        </w:rPr>
        <w:t xml:space="preserve"> </w:t>
      </w:r>
      <w:r>
        <w:t xml:space="preserve">which is also done by using </w:t>
      </w:r>
      <w:r w:rsidRPr="00A97FAB">
        <w:rPr>
          <w:rFonts w:ascii="Consolas" w:hAnsi="Consolas"/>
          <w:b/>
          <w:bCs/>
        </w:rPr>
        <w:t>public</w:t>
      </w:r>
      <w:r>
        <w:rPr>
          <w:rFonts w:cs="Segoe UI"/>
        </w:rPr>
        <w:t xml:space="preserve"> so that this value is available to anywhere else that uses this </w:t>
      </w:r>
      <w:r w:rsidRPr="00A97FAB">
        <w:rPr>
          <w:rFonts w:ascii="Consolas" w:hAnsi="Consolas" w:cs="Segoe UI"/>
          <w:b/>
          <w:bCs/>
        </w:rPr>
        <w:t>class</w:t>
      </w:r>
      <w:r>
        <w:rPr>
          <w:rFonts w:cs="Segoe UI"/>
        </w:rPr>
        <w:t xml:space="preserve">. This </w:t>
      </w:r>
      <w:r w:rsidRPr="00A97FAB">
        <w:rPr>
          <w:rFonts w:cs="Segoe UI"/>
          <w:b/>
          <w:bCs/>
        </w:rPr>
        <w:t>Property</w:t>
      </w:r>
      <w:r>
        <w:rPr>
          <w:rFonts w:cs="Segoe UI"/>
        </w:rPr>
        <w:t xml:space="preserve"> will be used to </w:t>
      </w:r>
      <w:r w:rsidR="00A52BC9">
        <w:rPr>
          <w:rFonts w:cs="Segoe UI"/>
        </w:rPr>
        <w:t>indicate</w:t>
      </w:r>
      <w:r>
        <w:rPr>
          <w:rFonts w:cs="Segoe UI"/>
        </w:rPr>
        <w:t xml:space="preserve"> if the </w:t>
      </w:r>
      <w:r w:rsidRPr="00A97FAB">
        <w:rPr>
          <w:rFonts w:cs="Segoe UI"/>
          <w:b/>
          <w:bCs/>
        </w:rPr>
        <w:t>Account</w:t>
      </w:r>
      <w:r>
        <w:rPr>
          <w:rFonts w:cs="Segoe UI"/>
        </w:rPr>
        <w:t xml:space="preserve"> has been logged or not</w:t>
      </w:r>
      <w:r w:rsidR="00A52BC9">
        <w:rPr>
          <w:rFonts w:cs="Segoe UI"/>
        </w:rPr>
        <w:t xml:space="preserve"> with a </w:t>
      </w:r>
      <w:r w:rsidR="00A52BC9" w:rsidRPr="00A52BC9">
        <w:rPr>
          <w:rFonts w:ascii="Consolas" w:hAnsi="Consolas" w:cs="Segoe UI"/>
          <w:b/>
          <w:bCs/>
        </w:rPr>
        <w:t>bool</w:t>
      </w:r>
      <w:r w:rsidR="00A52BC9">
        <w:rPr>
          <w:rFonts w:cs="Segoe UI"/>
        </w:rPr>
        <w:t xml:space="preserve"> which is a </w:t>
      </w:r>
      <w:r w:rsidR="00A52BC9" w:rsidRPr="00A52BC9">
        <w:rPr>
          <w:rFonts w:ascii="Consolas" w:hAnsi="Consolas" w:cs="Segoe UI"/>
          <w:b/>
          <w:bCs/>
        </w:rPr>
        <w:t>true</w:t>
      </w:r>
      <w:r w:rsidR="00A52BC9">
        <w:rPr>
          <w:rFonts w:cs="Segoe UI"/>
        </w:rPr>
        <w:t xml:space="preserve"> or </w:t>
      </w:r>
      <w:r w:rsidR="00A52BC9" w:rsidRPr="00A52BC9">
        <w:rPr>
          <w:rFonts w:cs="Segoe UI"/>
          <w:b/>
          <w:bCs/>
        </w:rPr>
        <w:t>false</w:t>
      </w:r>
      <w:r w:rsidR="00A52BC9">
        <w:rPr>
          <w:rFonts w:cs="Segoe UI"/>
        </w:rPr>
        <w:t xml:space="preserve"> value</w:t>
      </w:r>
      <w:r>
        <w:rPr>
          <w:rFonts w:cs="Segoe UI"/>
        </w:rPr>
        <w:t xml:space="preserve"> by checking the </w:t>
      </w:r>
      <w:proofErr w:type="spellStart"/>
      <w:r w:rsidRPr="00A97FAB">
        <w:rPr>
          <w:rFonts w:ascii="Consolas" w:hAnsi="Consolas" w:cs="Segoe UI"/>
          <w:b/>
          <w:bCs/>
        </w:rPr>
        <w:t>AccessToken</w:t>
      </w:r>
      <w:proofErr w:type="spellEnd"/>
      <w:r>
        <w:rPr>
          <w:rFonts w:cs="Segoe UI"/>
        </w:rPr>
        <w:t xml:space="preserve"> which also had a question mark or </w:t>
      </w:r>
      <w:r w:rsidRPr="00A97FAB">
        <w:rPr>
          <w:rFonts w:ascii="Consolas" w:hAnsi="Consolas" w:cs="Segoe UI"/>
          <w:b/>
          <w:bCs/>
        </w:rPr>
        <w:t>?</w:t>
      </w:r>
      <w:r>
        <w:rPr>
          <w:rFonts w:cs="Segoe UI"/>
        </w:rPr>
        <w:t xml:space="preserve"> which means it can have </w:t>
      </w:r>
      <w:r w:rsidRPr="00A97FAB">
        <w:rPr>
          <w:rFonts w:ascii="Consolas" w:hAnsi="Consolas" w:cs="Segoe UI"/>
          <w:b/>
          <w:bCs/>
        </w:rPr>
        <w:t>null</w:t>
      </w:r>
      <w:r>
        <w:rPr>
          <w:rFonts w:cs="Segoe UI"/>
        </w:rPr>
        <w:t xml:space="preserve"> as the value which is what is being checked by using </w:t>
      </w:r>
      <w:r w:rsidRPr="00A97FAB">
        <w:rPr>
          <w:rFonts w:ascii="Consolas" w:hAnsi="Consolas" w:cs="Segoe UI"/>
          <w:b/>
          <w:bCs/>
        </w:rPr>
        <w:t>!=</w:t>
      </w:r>
      <w:r>
        <w:rPr>
          <w:rFonts w:cs="Segoe UI"/>
        </w:rPr>
        <w:t xml:space="preserve"> which means not equal to, so when the value is </w:t>
      </w:r>
      <w:r w:rsidRPr="00A97FAB">
        <w:rPr>
          <w:rFonts w:ascii="Consolas" w:hAnsi="Consolas" w:cs="Segoe UI"/>
          <w:b/>
          <w:bCs/>
        </w:rPr>
        <w:t>null</w:t>
      </w:r>
      <w:r>
        <w:rPr>
          <w:rFonts w:cs="Segoe UI"/>
        </w:rPr>
        <w:t xml:space="preserve"> the </w:t>
      </w:r>
      <w:r w:rsidRPr="00A52BC9">
        <w:rPr>
          <w:rFonts w:cs="Segoe UI"/>
          <w:b/>
          <w:bCs/>
        </w:rPr>
        <w:t>Property</w:t>
      </w:r>
      <w:r>
        <w:rPr>
          <w:rFonts w:cs="Segoe UI"/>
        </w:rPr>
        <w:t xml:space="preserve"> will be </w:t>
      </w:r>
      <w:r w:rsidR="00A52BC9">
        <w:rPr>
          <w:rFonts w:ascii="Consolas" w:hAnsi="Consolas" w:cs="Segoe UI"/>
          <w:b/>
          <w:bCs/>
        </w:rPr>
        <w:t>false</w:t>
      </w:r>
      <w:r w:rsidR="00A52BC9">
        <w:rPr>
          <w:rFonts w:cs="Segoe UI"/>
        </w:rPr>
        <w:t xml:space="preserve"> and if the value is not </w:t>
      </w:r>
      <w:r w:rsidR="00A52BC9" w:rsidRPr="00A97FAB">
        <w:rPr>
          <w:rFonts w:ascii="Consolas" w:hAnsi="Consolas" w:cs="Segoe UI"/>
          <w:b/>
          <w:bCs/>
        </w:rPr>
        <w:t>null</w:t>
      </w:r>
      <w:r w:rsidR="00A52BC9">
        <w:rPr>
          <w:rFonts w:cs="Segoe UI"/>
        </w:rPr>
        <w:t xml:space="preserve"> the </w:t>
      </w:r>
      <w:r w:rsidR="00A52BC9" w:rsidRPr="00A52BC9">
        <w:rPr>
          <w:rFonts w:cs="Segoe UI"/>
          <w:b/>
          <w:bCs/>
        </w:rPr>
        <w:t>Property</w:t>
      </w:r>
      <w:r w:rsidR="00A52BC9">
        <w:rPr>
          <w:rFonts w:cs="Segoe UI"/>
        </w:rPr>
        <w:t xml:space="preserve"> will be </w:t>
      </w:r>
      <w:r w:rsidR="00A52BC9" w:rsidRPr="00A52BC9">
        <w:rPr>
          <w:rFonts w:ascii="Consolas" w:hAnsi="Consolas" w:cs="Segoe UI"/>
          <w:b/>
          <w:bCs/>
        </w:rPr>
        <w:t>true</w:t>
      </w:r>
      <w:r w:rsidR="00A52BC9">
        <w:rPr>
          <w:rFonts w:cs="Segoe UI"/>
        </w:rPr>
        <w:t>.</w:t>
      </w:r>
    </w:p>
    <w:p w14:paraId="685E021B" w14:textId="6CC32E7F" w:rsidR="00334556" w:rsidRDefault="00334556" w:rsidP="00CD1BA8">
      <w:pPr>
        <w:pStyle w:val="BodyText"/>
        <w:spacing w:after="0"/>
      </w:pPr>
    </w:p>
    <w:p w14:paraId="728EA205" w14:textId="470C6886" w:rsidR="00FE5820" w:rsidRDefault="00A52BC9" w:rsidP="00771FD0">
      <w:pPr>
        <w:pStyle w:val="BodyText"/>
        <w:spacing w:after="0"/>
      </w:pPr>
      <w:r>
        <w:t xml:space="preserve">You can then go to the </w:t>
      </w:r>
      <w:r w:rsidRPr="00CD1BA8">
        <w:rPr>
          <w:b/>
          <w:bCs/>
        </w:rPr>
        <w:t>Menu</w:t>
      </w:r>
      <w:r>
        <w:t xml:space="preserve"> in </w:t>
      </w:r>
      <w:r w:rsidRPr="00CD1BA8">
        <w:rPr>
          <w:b/>
          <w:bCs/>
        </w:rPr>
        <w:t>Visual Studio Code</w:t>
      </w:r>
      <w:r>
        <w:t xml:space="preserve"> and select </w:t>
      </w:r>
      <w:r w:rsidRPr="00CD1BA8">
        <w:rPr>
          <w:b/>
          <w:bCs/>
        </w:rPr>
        <w:t>File</w:t>
      </w:r>
      <w:r>
        <w:t xml:space="preserve"> and then </w:t>
      </w:r>
      <w:r w:rsidRPr="00CD1BA8">
        <w:rPr>
          <w:b/>
          <w:bCs/>
        </w:rPr>
        <w:t>Save</w:t>
      </w:r>
      <w:r w:rsidR="00782B4A">
        <w:rPr>
          <w:b/>
          <w:bCs/>
        </w:rPr>
        <w:t xml:space="preserve"> All</w:t>
      </w:r>
      <w:r>
        <w:t xml:space="preserve"> you may see in the </w:t>
      </w:r>
      <w:r w:rsidRPr="00CD1BA8">
        <w:rPr>
          <w:b/>
          <w:bCs/>
        </w:rPr>
        <w:t>Terminal</w:t>
      </w:r>
      <w:r>
        <w:t xml:space="preserve"> </w:t>
      </w:r>
      <w:r w:rsidR="00771FD0">
        <w:t>a message saying</w:t>
      </w:r>
      <w:r w:rsidR="00771FD0">
        <w:rPr>
          <w:b/>
          <w:bCs/>
        </w:rPr>
        <w:t xml:space="preserve"> </w:t>
      </w:r>
      <w:r w:rsidR="00771FD0" w:rsidRPr="00CD1BA8">
        <w:rPr>
          <w:b/>
          <w:bCs/>
        </w:rPr>
        <w:t>Do you want to restart your app - Yes (y) / No (n) / Always (a) / Never (v)?</w:t>
      </w:r>
      <w:r w:rsidR="00771FD0">
        <w:t xml:space="preserve"> you can select the </w:t>
      </w:r>
      <w:r w:rsidR="00771FD0" w:rsidRPr="00F22BFE">
        <w:rPr>
          <w:b/>
          <w:bCs/>
        </w:rPr>
        <w:t>Terminal</w:t>
      </w:r>
      <w:r w:rsidR="00771FD0">
        <w:t xml:space="preserve"> then type </w:t>
      </w:r>
      <w:r w:rsidR="00771FD0" w:rsidRPr="00CD1BA8">
        <w:rPr>
          <w:b/>
          <w:bCs/>
        </w:rPr>
        <w:t>y</w:t>
      </w:r>
      <w:r w:rsidR="00771FD0">
        <w:t xml:space="preserve"> for </w:t>
      </w:r>
      <w:r w:rsidR="00771FD0" w:rsidRPr="00CD1BA8">
        <w:rPr>
          <w:b/>
          <w:bCs/>
        </w:rPr>
        <w:t>Yes</w:t>
      </w:r>
      <w:r w:rsidR="00771FD0">
        <w:t xml:space="preserve"> or </w:t>
      </w:r>
      <w:r w:rsidR="00771FD0" w:rsidRPr="00CD1BA8">
        <w:rPr>
          <w:b/>
          <w:bCs/>
        </w:rPr>
        <w:t>a</w:t>
      </w:r>
      <w:r w:rsidR="00771FD0">
        <w:t xml:space="preserve"> for </w:t>
      </w:r>
      <w:r w:rsidR="00771FD0" w:rsidRPr="00CD1BA8">
        <w:rPr>
          <w:b/>
          <w:bCs/>
        </w:rPr>
        <w:t>Always</w:t>
      </w:r>
      <w:r w:rsidR="00771FD0">
        <w:rPr>
          <w:b/>
          <w:bCs/>
        </w:rPr>
        <w:t xml:space="preserve"> </w:t>
      </w:r>
      <w:r w:rsidR="00771FD0">
        <w:t>to keep what you have done so far.</w:t>
      </w:r>
      <w:r w:rsidR="00FE5820">
        <w:br w:type="page"/>
      </w:r>
    </w:p>
    <w:p w14:paraId="0C87D0AB" w14:textId="5CFA46B1" w:rsidR="00A52BC9" w:rsidRDefault="00FE5820" w:rsidP="00FE5820">
      <w:pPr>
        <w:pStyle w:val="Heading2"/>
      </w:pPr>
      <w:bookmarkStart w:id="25" w:name="_Toc120030555"/>
      <w:r>
        <w:lastRenderedPageBreak/>
        <w:t>Login</w:t>
      </w:r>
      <w:bookmarkEnd w:id="25"/>
    </w:p>
    <w:p w14:paraId="0876D5DC" w14:textId="51F71F6E" w:rsidR="00FE5820" w:rsidRDefault="00FE5820" w:rsidP="00FE5820"/>
    <w:p w14:paraId="3779BD19" w14:textId="5CBD9FCF" w:rsidR="00FE5820" w:rsidRDefault="00FE5820" w:rsidP="00FE5820">
      <w:pPr>
        <w:rPr>
          <w:rFonts w:cs="Segoe UI"/>
        </w:rPr>
      </w:pPr>
      <w:r>
        <w:t xml:space="preserve">Next within </w:t>
      </w:r>
      <w:proofErr w:type="spellStart"/>
      <w:r w:rsidRPr="0009604F">
        <w:rPr>
          <w:i/>
          <w:iCs/>
        </w:rPr>
        <w:t>SpotifyProvider</w:t>
      </w:r>
      <w:r>
        <w:rPr>
          <w:i/>
          <w:iCs/>
        </w:rPr>
        <w:t>.cs</w:t>
      </w:r>
      <w:proofErr w:type="spellEnd"/>
      <w:r>
        <w:t xml:space="preserve"> in </w:t>
      </w:r>
      <w:r w:rsidRPr="0009604F">
        <w:rPr>
          <w:b/>
          <w:bCs/>
        </w:rPr>
        <w:t>Visual Studio Code</w:t>
      </w:r>
      <w:r>
        <w:t xml:space="preserve"> you will define a </w:t>
      </w:r>
      <w:r>
        <w:rPr>
          <w:b/>
          <w:bCs/>
        </w:rPr>
        <w:t>Method</w:t>
      </w:r>
      <w:r>
        <w:t xml:space="preserve"> by typing below the </w:t>
      </w:r>
      <w:r w:rsidRPr="00BF1B84">
        <w:rPr>
          <w:b/>
          <w:bCs/>
        </w:rPr>
        <w:t>Comment</w:t>
      </w:r>
      <w:r>
        <w:t xml:space="preserve"> of </w:t>
      </w:r>
      <w:r w:rsidRPr="00A3705F">
        <w:rPr>
          <w:rFonts w:ascii="Consolas" w:hAnsi="Consolas"/>
          <w:b/>
          <w:bCs/>
        </w:rPr>
        <w:t xml:space="preserve">// </w:t>
      </w:r>
      <w:r>
        <w:rPr>
          <w:rFonts w:ascii="Consolas" w:hAnsi="Consolas"/>
          <w:b/>
          <w:bCs/>
        </w:rPr>
        <w:t>Login Method</w:t>
      </w:r>
      <w:r>
        <w:rPr>
          <w:rFonts w:cs="Segoe UI"/>
        </w:rPr>
        <w:t xml:space="preserve"> the following:</w:t>
      </w:r>
    </w:p>
    <w:p w14:paraId="71A8B451" w14:textId="080F4F71" w:rsidR="00FE5820" w:rsidRDefault="00FE5820" w:rsidP="00FE5820">
      <w:pPr>
        <w:rPr>
          <w:rFonts w:cs="Segoe UI"/>
        </w:rPr>
      </w:pPr>
    </w:p>
    <w:p w14:paraId="4E674F88" w14:textId="403A0544" w:rsidR="006F032B" w:rsidRDefault="006F032B" w:rsidP="00FE5820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0CE8C85D" wp14:editId="595B5646">
                <wp:extent cx="6642000" cy="1404620"/>
                <wp:effectExtent l="0" t="0" r="26035" b="12700"/>
                <wp:docPr id="2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2D3B147" w14:textId="77777777" w:rsidR="006F032B" w:rsidRPr="006F032B" w:rsidRDefault="006F032B" w:rsidP="006F032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F032B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6F032B">
                              <w:rPr>
                                <w:rFonts w:ascii="Consolas" w:hAnsi="Consolas" w:cs="Cascadia Mono"/>
                                <w:color w:val="0000FF"/>
                              </w:rPr>
                              <w:t>async</w:t>
                            </w:r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ask </w:t>
                            </w:r>
                            <w:proofErr w:type="spellStart"/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>LoginAsync</w:t>
                            </w:r>
                            <w:proofErr w:type="spellEnd"/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>()</w:t>
                            </w:r>
                          </w:p>
                          <w:p w14:paraId="6E44D4BF" w14:textId="77777777" w:rsidR="006F032B" w:rsidRPr="006F032B" w:rsidRDefault="006F032B" w:rsidP="006F032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61A28910" w14:textId="77777777" w:rsidR="006F032B" w:rsidRPr="006F032B" w:rsidRDefault="006F032B" w:rsidP="006F032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6F032B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>responseUri</w:t>
                            </w:r>
                            <w:proofErr w:type="spellEnd"/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_</w:t>
                            </w:r>
                            <w:proofErr w:type="spellStart"/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>api.GetAuthorisationCodeAuthUri</w:t>
                            </w:r>
                            <w:proofErr w:type="spellEnd"/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</w:p>
                          <w:p w14:paraId="33711762" w14:textId="77777777" w:rsidR="006F032B" w:rsidRPr="006F032B" w:rsidRDefault="006F032B" w:rsidP="006F032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_</w:t>
                            </w:r>
                            <w:proofErr w:type="spellStart"/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>redirectUri</w:t>
                            </w:r>
                            <w:proofErr w:type="spellEnd"/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</w:p>
                          <w:p w14:paraId="149AEC03" w14:textId="77777777" w:rsidR="006F032B" w:rsidRPr="006F032B" w:rsidRDefault="006F032B" w:rsidP="006F032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>nameof</w:t>
                            </w:r>
                            <w:proofErr w:type="spellEnd"/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>SpotifyProvider</w:t>
                            </w:r>
                            <w:proofErr w:type="spellEnd"/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), </w:t>
                            </w:r>
                          </w:p>
                          <w:p w14:paraId="165CE7AA" w14:textId="77777777" w:rsidR="006F032B" w:rsidRPr="006F032B" w:rsidRDefault="006F032B" w:rsidP="006F032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>Scope.None</w:t>
                            </w:r>
                            <w:proofErr w:type="spellEnd"/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</w:p>
                          <w:p w14:paraId="05301D8F" w14:textId="77777777" w:rsidR="006F032B" w:rsidRPr="006F032B" w:rsidRDefault="006F032B" w:rsidP="006F032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6F032B">
                              <w:rPr>
                                <w:rFonts w:ascii="Consolas" w:hAnsi="Consolas" w:cs="Cascadia Mono"/>
                                <w:color w:val="0000FF"/>
                              </w:rPr>
                              <w:t>out</w:t>
                            </w:r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6F032B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>codeVerifier</w:t>
                            </w:r>
                            <w:proofErr w:type="spellEnd"/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21EA9E4A" w14:textId="77777777" w:rsidR="006F032B" w:rsidRPr="006F032B" w:rsidRDefault="006F032B" w:rsidP="006F032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6F032B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spellStart"/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>storage.SetItemAsync</w:t>
                            </w:r>
                            <w:proofErr w:type="spellEnd"/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>nameof</w:t>
                            </w:r>
                            <w:proofErr w:type="spellEnd"/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>codeVerifier</w:t>
                            </w:r>
                            <w:proofErr w:type="spellEnd"/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), </w:t>
                            </w:r>
                            <w:proofErr w:type="spellStart"/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>codeVerifier</w:t>
                            </w:r>
                            <w:proofErr w:type="spellEnd"/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40C73E38" w14:textId="77777777" w:rsidR="006F032B" w:rsidRPr="006F032B" w:rsidRDefault="006F032B" w:rsidP="006F032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6F032B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proofErr w:type="spellStart"/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>responseUri</w:t>
                            </w:r>
                            <w:proofErr w:type="spellEnd"/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!= </w:t>
                            </w:r>
                            <w:r w:rsidRPr="006F032B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36AAD32B" w14:textId="77777777" w:rsidR="006F032B" w:rsidRPr="006F032B" w:rsidRDefault="006F032B" w:rsidP="006F032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_</w:t>
                            </w:r>
                            <w:proofErr w:type="spellStart"/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>navigation.NavigateTo</w:t>
                            </w:r>
                            <w:proofErr w:type="spellEnd"/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>responseUri.ToString</w:t>
                            </w:r>
                            <w:proofErr w:type="spellEnd"/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>());</w:t>
                            </w:r>
                          </w:p>
                          <w:p w14:paraId="2BD3479E" w14:textId="5273F6E1" w:rsidR="006F032B" w:rsidRPr="006F032B" w:rsidRDefault="006F032B" w:rsidP="006F032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CE8C85D" id="_x0000_s1048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eo6UUR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62D3B147" w14:textId="77777777" w:rsidR="006F032B" w:rsidRPr="006F032B" w:rsidRDefault="006F032B" w:rsidP="006F032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F032B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6F032B">
                        <w:rPr>
                          <w:rFonts w:ascii="Consolas" w:hAnsi="Consolas" w:cs="Cascadia Mono"/>
                          <w:color w:val="0000FF"/>
                        </w:rPr>
                        <w:t>async</w:t>
                      </w:r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 xml:space="preserve"> Task </w:t>
                      </w:r>
                      <w:proofErr w:type="spellStart"/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>LoginAsync</w:t>
                      </w:r>
                      <w:proofErr w:type="spellEnd"/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>()</w:t>
                      </w:r>
                    </w:p>
                    <w:p w14:paraId="6E44D4BF" w14:textId="77777777" w:rsidR="006F032B" w:rsidRPr="006F032B" w:rsidRDefault="006F032B" w:rsidP="006F032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61A28910" w14:textId="77777777" w:rsidR="006F032B" w:rsidRPr="006F032B" w:rsidRDefault="006F032B" w:rsidP="006F032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6F032B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>responseUri</w:t>
                      </w:r>
                      <w:proofErr w:type="spellEnd"/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 xml:space="preserve"> = _</w:t>
                      </w:r>
                      <w:proofErr w:type="spellStart"/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>api.GetAuthorisationCodeAuthUri</w:t>
                      </w:r>
                      <w:proofErr w:type="spellEnd"/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</w:p>
                    <w:p w14:paraId="33711762" w14:textId="77777777" w:rsidR="006F032B" w:rsidRPr="006F032B" w:rsidRDefault="006F032B" w:rsidP="006F032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 xml:space="preserve">        _</w:t>
                      </w:r>
                      <w:proofErr w:type="spellStart"/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>redirectUri</w:t>
                      </w:r>
                      <w:proofErr w:type="spellEnd"/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</w:p>
                    <w:p w14:paraId="149AEC03" w14:textId="77777777" w:rsidR="006F032B" w:rsidRPr="006F032B" w:rsidRDefault="006F032B" w:rsidP="006F032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>nameof</w:t>
                      </w:r>
                      <w:proofErr w:type="spellEnd"/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>SpotifyProvider</w:t>
                      </w:r>
                      <w:proofErr w:type="spellEnd"/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 xml:space="preserve">), </w:t>
                      </w:r>
                    </w:p>
                    <w:p w14:paraId="165CE7AA" w14:textId="77777777" w:rsidR="006F032B" w:rsidRPr="006F032B" w:rsidRDefault="006F032B" w:rsidP="006F032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>Scope.None</w:t>
                      </w:r>
                      <w:proofErr w:type="spellEnd"/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</w:p>
                    <w:p w14:paraId="05301D8F" w14:textId="77777777" w:rsidR="006F032B" w:rsidRPr="006F032B" w:rsidRDefault="006F032B" w:rsidP="006F032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6F032B">
                        <w:rPr>
                          <w:rFonts w:ascii="Consolas" w:hAnsi="Consolas" w:cs="Cascadia Mono"/>
                          <w:color w:val="0000FF"/>
                        </w:rPr>
                        <w:t>out</w:t>
                      </w:r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6F032B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>codeVerifier</w:t>
                      </w:r>
                      <w:proofErr w:type="spellEnd"/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21EA9E4A" w14:textId="77777777" w:rsidR="006F032B" w:rsidRPr="006F032B" w:rsidRDefault="006F032B" w:rsidP="006F032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6F032B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spellStart"/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>storage.SetItemAsync</w:t>
                      </w:r>
                      <w:proofErr w:type="spellEnd"/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>nameof</w:t>
                      </w:r>
                      <w:proofErr w:type="spellEnd"/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>codeVerifier</w:t>
                      </w:r>
                      <w:proofErr w:type="spellEnd"/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 xml:space="preserve">), </w:t>
                      </w:r>
                      <w:proofErr w:type="spellStart"/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>codeVerifier</w:t>
                      </w:r>
                      <w:proofErr w:type="spellEnd"/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40C73E38" w14:textId="77777777" w:rsidR="006F032B" w:rsidRPr="006F032B" w:rsidRDefault="006F032B" w:rsidP="006F032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6F032B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proofErr w:type="spellStart"/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>responseUri</w:t>
                      </w:r>
                      <w:proofErr w:type="spellEnd"/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 xml:space="preserve"> != </w:t>
                      </w:r>
                      <w:r w:rsidRPr="006F032B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36AAD32B" w14:textId="77777777" w:rsidR="006F032B" w:rsidRPr="006F032B" w:rsidRDefault="006F032B" w:rsidP="006F032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 xml:space="preserve">        _</w:t>
                      </w:r>
                      <w:proofErr w:type="spellStart"/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>navigation.NavigateTo</w:t>
                      </w:r>
                      <w:proofErr w:type="spellEnd"/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>responseUri.ToString</w:t>
                      </w:r>
                      <w:proofErr w:type="spellEnd"/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>());</w:t>
                      </w:r>
                    </w:p>
                    <w:p w14:paraId="2BD3479E" w14:textId="5273F6E1" w:rsidR="006F032B" w:rsidRPr="006F032B" w:rsidRDefault="006F032B" w:rsidP="006F032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5701632" w14:textId="77777777" w:rsidR="00FE5820" w:rsidRDefault="00FE5820" w:rsidP="00FE5820">
      <w:pPr>
        <w:rPr>
          <w:rFonts w:cs="Segoe UI"/>
        </w:rPr>
      </w:pPr>
    </w:p>
    <w:p w14:paraId="0443FF50" w14:textId="77777777" w:rsidR="001A3D6F" w:rsidRDefault="006F032B" w:rsidP="00FE5820">
      <w:pPr>
        <w:rPr>
          <w:rFonts w:cs="Segoe UI"/>
        </w:rPr>
      </w:pPr>
      <w:r>
        <w:t xml:space="preserve">There’s a few things going on in this </w:t>
      </w:r>
      <w:r w:rsidRPr="006F032B">
        <w:rPr>
          <w:b/>
          <w:bCs/>
        </w:rPr>
        <w:t>Method</w:t>
      </w:r>
      <w:r>
        <w:t xml:space="preserve"> the first thing to notice is it has </w:t>
      </w:r>
      <w:r w:rsidRPr="006F032B">
        <w:rPr>
          <w:rFonts w:ascii="Consolas" w:hAnsi="Consolas" w:cs="Segoe UI"/>
          <w:b/>
          <w:bCs/>
        </w:rPr>
        <w:t>public</w:t>
      </w:r>
      <w:r>
        <w:rPr>
          <w:b/>
          <w:bCs/>
        </w:rPr>
        <w:t xml:space="preserve"> </w:t>
      </w:r>
      <w:r>
        <w:t xml:space="preserve">which allows it to be used outside the </w:t>
      </w:r>
      <w:r w:rsidRPr="006F032B">
        <w:rPr>
          <w:rFonts w:ascii="Consolas" w:hAnsi="Consolas"/>
          <w:b/>
          <w:bCs/>
        </w:rPr>
        <w:t>class</w:t>
      </w:r>
      <w:r>
        <w:rPr>
          <w:rFonts w:cs="Segoe UI"/>
        </w:rPr>
        <w:t xml:space="preserve"> it also has </w:t>
      </w:r>
      <w:r w:rsidRPr="006F032B">
        <w:rPr>
          <w:rFonts w:ascii="Consolas" w:hAnsi="Consolas" w:cs="Segoe UI"/>
          <w:b/>
          <w:bCs/>
        </w:rPr>
        <w:t>async</w:t>
      </w:r>
      <w:r>
        <w:rPr>
          <w:rFonts w:cs="Segoe UI"/>
        </w:rPr>
        <w:t xml:space="preserve"> and </w:t>
      </w:r>
      <w:r w:rsidRPr="006F032B">
        <w:rPr>
          <w:rFonts w:ascii="Consolas" w:hAnsi="Consolas" w:cs="Segoe UI"/>
          <w:b/>
          <w:bCs/>
        </w:rPr>
        <w:t>Task</w:t>
      </w:r>
      <w:r>
        <w:rPr>
          <w:rFonts w:cs="Segoe UI"/>
        </w:rPr>
        <w:t xml:space="preserve"> as this </w:t>
      </w:r>
      <w:r w:rsidRPr="006F032B">
        <w:rPr>
          <w:rFonts w:cs="Segoe UI"/>
          <w:b/>
          <w:bCs/>
        </w:rPr>
        <w:t>Method</w:t>
      </w:r>
      <w:r>
        <w:rPr>
          <w:rFonts w:cs="Segoe UI"/>
        </w:rPr>
        <w:t xml:space="preserve"> performs some functionality asynchronously which means something will happen then the result of this action will be waited for with </w:t>
      </w:r>
      <w:r w:rsidRPr="006F032B">
        <w:rPr>
          <w:rFonts w:ascii="Consolas" w:hAnsi="Consolas" w:cs="Segoe UI"/>
          <w:b/>
          <w:bCs/>
        </w:rPr>
        <w:t>await</w:t>
      </w:r>
      <w:r>
        <w:rPr>
          <w:rFonts w:cs="Segoe UI"/>
        </w:rPr>
        <w:t xml:space="preserve"> and then the application can continue. </w:t>
      </w:r>
    </w:p>
    <w:p w14:paraId="6CD9900A" w14:textId="77777777" w:rsidR="001A3D6F" w:rsidRDefault="001A3D6F" w:rsidP="00FE5820">
      <w:pPr>
        <w:rPr>
          <w:rFonts w:cs="Segoe UI"/>
        </w:rPr>
      </w:pPr>
    </w:p>
    <w:p w14:paraId="107D95E2" w14:textId="41B8AB90" w:rsidR="00FE5820" w:rsidRDefault="006F032B" w:rsidP="00FE5820">
      <w:pPr>
        <w:rPr>
          <w:rFonts w:cs="Segoe UI"/>
        </w:rPr>
      </w:pPr>
      <w:r>
        <w:rPr>
          <w:rFonts w:cs="Segoe UI"/>
        </w:rPr>
        <w:t xml:space="preserve">The first thing the </w:t>
      </w:r>
      <w:r w:rsidRPr="001A3D6F">
        <w:rPr>
          <w:rFonts w:cs="Segoe UI"/>
          <w:b/>
          <w:bCs/>
        </w:rPr>
        <w:t>Method</w:t>
      </w:r>
      <w:r>
        <w:rPr>
          <w:rFonts w:cs="Segoe UI"/>
        </w:rPr>
        <w:t xml:space="preserve"> does is get the </w:t>
      </w:r>
      <w:r w:rsidRPr="006F032B">
        <w:rPr>
          <w:rFonts w:ascii="Consolas" w:hAnsi="Consolas" w:cs="Segoe UI"/>
          <w:b/>
          <w:bCs/>
        </w:rPr>
        <w:t>Uri</w:t>
      </w:r>
      <w:r>
        <w:rPr>
          <w:rFonts w:cs="Segoe UI"/>
        </w:rPr>
        <w:t xml:space="preserve"> needed to </w:t>
      </w:r>
      <w:r w:rsidRPr="006F032B">
        <w:rPr>
          <w:rFonts w:cs="Segoe UI"/>
          <w:b/>
          <w:bCs/>
        </w:rPr>
        <w:t>Authenticate</w:t>
      </w:r>
      <w:r>
        <w:rPr>
          <w:rFonts w:cs="Segoe UI"/>
        </w:rPr>
        <w:t xml:space="preserve"> with </w:t>
      </w:r>
      <w:r w:rsidRPr="006F032B">
        <w:rPr>
          <w:rFonts w:cs="Segoe UI"/>
          <w:b/>
          <w:bCs/>
        </w:rPr>
        <w:t>Spotify</w:t>
      </w:r>
      <w:r>
        <w:rPr>
          <w:rFonts w:cs="Segoe UI"/>
        </w:rPr>
        <w:t xml:space="preserve"> and the </w:t>
      </w:r>
      <w:r w:rsidRPr="006F032B">
        <w:rPr>
          <w:rFonts w:ascii="Consolas" w:hAnsi="Consolas" w:cs="Segoe UI"/>
          <w:b/>
          <w:bCs/>
        </w:rPr>
        <w:t>Uri</w:t>
      </w:r>
      <w:r>
        <w:rPr>
          <w:rFonts w:cs="Segoe UI"/>
        </w:rPr>
        <w:t xml:space="preserve"> to redirect back to once this is done is provided along with a </w:t>
      </w:r>
      <w:r w:rsidRPr="006F032B">
        <w:rPr>
          <w:rFonts w:cs="Segoe UI"/>
          <w:b/>
          <w:bCs/>
        </w:rPr>
        <w:t>state</w:t>
      </w:r>
      <w:r>
        <w:rPr>
          <w:rFonts w:cs="Segoe UI"/>
        </w:rPr>
        <w:t xml:space="preserve">  using </w:t>
      </w:r>
      <w:proofErr w:type="spellStart"/>
      <w:r w:rsidRPr="006F032B">
        <w:rPr>
          <w:rFonts w:ascii="Consolas" w:hAnsi="Consolas" w:cs="Segoe UI"/>
          <w:b/>
          <w:bCs/>
        </w:rPr>
        <w:t>nameof</w:t>
      </w:r>
      <w:proofErr w:type="spellEnd"/>
      <w:r w:rsidRPr="006F032B">
        <w:rPr>
          <w:rFonts w:ascii="Consolas" w:hAnsi="Consolas" w:cs="Segoe UI"/>
          <w:b/>
          <w:bCs/>
        </w:rPr>
        <w:t>(</w:t>
      </w:r>
      <w:proofErr w:type="spellStart"/>
      <w:r w:rsidRPr="006F032B">
        <w:rPr>
          <w:rFonts w:ascii="Consolas" w:hAnsi="Consolas" w:cs="Segoe UI"/>
          <w:b/>
          <w:bCs/>
        </w:rPr>
        <w:t>SpotifyProvider</w:t>
      </w:r>
      <w:proofErr w:type="spellEnd"/>
      <w:r w:rsidRPr="006F032B">
        <w:rPr>
          <w:rFonts w:ascii="Consolas" w:hAnsi="Consolas" w:cs="Segoe UI"/>
          <w:b/>
          <w:bCs/>
        </w:rPr>
        <w:t>)</w:t>
      </w:r>
      <w:r>
        <w:rPr>
          <w:rFonts w:cs="Segoe UI"/>
        </w:rPr>
        <w:t xml:space="preserve"> and a </w:t>
      </w:r>
      <w:r w:rsidRPr="006F032B">
        <w:rPr>
          <w:rFonts w:ascii="Consolas" w:hAnsi="Consolas" w:cs="Segoe UI"/>
          <w:b/>
          <w:bCs/>
        </w:rPr>
        <w:t>Scope</w:t>
      </w:r>
      <w:r>
        <w:rPr>
          <w:rFonts w:cs="Segoe UI"/>
        </w:rPr>
        <w:t xml:space="preserve"> which controls what access to </w:t>
      </w:r>
      <w:r w:rsidRPr="006F032B">
        <w:rPr>
          <w:rFonts w:cs="Segoe UI"/>
          <w:b/>
          <w:bCs/>
        </w:rPr>
        <w:t>Account</w:t>
      </w:r>
      <w:r>
        <w:rPr>
          <w:rFonts w:cs="Segoe UI"/>
        </w:rPr>
        <w:t xml:space="preserve"> specific functionality</w:t>
      </w:r>
      <w:r>
        <w:rPr>
          <w:rFonts w:cs="Segoe UI"/>
          <w:b/>
          <w:bCs/>
        </w:rPr>
        <w:t xml:space="preserve"> </w:t>
      </w:r>
      <w:r>
        <w:rPr>
          <w:rFonts w:cs="Segoe UI"/>
        </w:rPr>
        <w:t xml:space="preserve">is needed but in this case there’s nothing of that nature required so </w:t>
      </w:r>
      <w:r w:rsidRPr="006F032B">
        <w:rPr>
          <w:rFonts w:cs="Segoe UI"/>
          <w:i/>
          <w:iCs/>
        </w:rPr>
        <w:t>None</w:t>
      </w:r>
      <w:r>
        <w:rPr>
          <w:rFonts w:cs="Segoe UI"/>
        </w:rPr>
        <w:t xml:space="preserve"> is used</w:t>
      </w:r>
      <w:r w:rsidR="001A3D6F">
        <w:rPr>
          <w:rFonts w:cs="Segoe UI"/>
        </w:rPr>
        <w:t xml:space="preserve">. Another value is also output using the </w:t>
      </w:r>
      <w:r w:rsidR="001A3D6F" w:rsidRPr="001A3D6F">
        <w:rPr>
          <w:rFonts w:ascii="Consolas" w:hAnsi="Consolas" w:cs="Segoe UI"/>
          <w:b/>
          <w:bCs/>
        </w:rPr>
        <w:t>out</w:t>
      </w:r>
      <w:r w:rsidR="001A3D6F">
        <w:rPr>
          <w:rFonts w:cs="Segoe UI"/>
        </w:rPr>
        <w:t xml:space="preserve"> which is a </w:t>
      </w:r>
      <w:r w:rsidR="001A3D6F" w:rsidRPr="001A3D6F">
        <w:rPr>
          <w:rFonts w:cs="Segoe UI"/>
          <w:b/>
          <w:bCs/>
        </w:rPr>
        <w:t>Code Verifier</w:t>
      </w:r>
      <w:r w:rsidR="001A3D6F">
        <w:rPr>
          <w:rFonts w:cs="Segoe UI"/>
        </w:rPr>
        <w:t xml:space="preserve"> which is needed to complete the </w:t>
      </w:r>
      <w:r w:rsidR="001A3D6F" w:rsidRPr="001A3D6F">
        <w:rPr>
          <w:rFonts w:cs="Segoe UI"/>
          <w:b/>
          <w:bCs/>
        </w:rPr>
        <w:t>Authentication</w:t>
      </w:r>
      <w:r w:rsidR="001A3D6F">
        <w:rPr>
          <w:rFonts w:cs="Segoe UI"/>
        </w:rPr>
        <w:t xml:space="preserve"> process.</w:t>
      </w:r>
    </w:p>
    <w:p w14:paraId="1CE5D10F" w14:textId="3791F940" w:rsidR="001A3D6F" w:rsidRDefault="001A3D6F" w:rsidP="00FE5820">
      <w:pPr>
        <w:rPr>
          <w:rFonts w:cs="Segoe UI"/>
        </w:rPr>
      </w:pPr>
    </w:p>
    <w:p w14:paraId="7613ED0E" w14:textId="2F6E7D69" w:rsidR="001A3D6F" w:rsidRDefault="001A3D6F" w:rsidP="00FE5820">
      <w:pPr>
        <w:rPr>
          <w:rFonts w:cs="Segoe UI"/>
          <w:color w:val="000000"/>
        </w:rPr>
      </w:pPr>
      <w:r>
        <w:rPr>
          <w:rFonts w:cs="Segoe UI"/>
        </w:rPr>
        <w:t xml:space="preserve">The next thing the </w:t>
      </w:r>
      <w:r w:rsidRPr="001A3D6F">
        <w:rPr>
          <w:rFonts w:cs="Segoe UI"/>
          <w:b/>
          <w:bCs/>
        </w:rPr>
        <w:t>Method</w:t>
      </w:r>
      <w:r>
        <w:rPr>
          <w:rFonts w:cs="Segoe UI"/>
        </w:rPr>
        <w:t xml:space="preserve"> does is to store the </w:t>
      </w:r>
      <w:r w:rsidRPr="001A3D6F">
        <w:rPr>
          <w:rFonts w:cs="Segoe UI"/>
          <w:b/>
          <w:bCs/>
        </w:rPr>
        <w:t>Code Verifier</w:t>
      </w:r>
      <w:r>
        <w:rPr>
          <w:rFonts w:cs="Segoe UI"/>
        </w:rPr>
        <w:t xml:space="preserve"> </w:t>
      </w:r>
      <w:r w:rsidR="00DD6A15">
        <w:rPr>
          <w:rFonts w:cs="Segoe UI"/>
        </w:rPr>
        <w:t xml:space="preserve">in the </w:t>
      </w:r>
      <w:r w:rsidR="00DD6A15" w:rsidRPr="00DD6A15">
        <w:rPr>
          <w:rFonts w:cs="Segoe UI"/>
          <w:b/>
          <w:bCs/>
        </w:rPr>
        <w:t>Storage</w:t>
      </w:r>
      <w:r w:rsidR="00DD6A15">
        <w:rPr>
          <w:rFonts w:cs="Segoe UI"/>
          <w:b/>
          <w:bCs/>
        </w:rPr>
        <w:t xml:space="preserve"> </w:t>
      </w:r>
      <w:r w:rsidR="00DD6A15" w:rsidRPr="00DD6A15">
        <w:rPr>
          <w:rFonts w:cs="Segoe UI"/>
        </w:rPr>
        <w:t>o</w:t>
      </w:r>
      <w:r w:rsidR="00DD6A15">
        <w:rPr>
          <w:rFonts w:cs="Segoe UI"/>
        </w:rPr>
        <w:t xml:space="preserve">f the </w:t>
      </w:r>
      <w:r w:rsidR="00DD6A15" w:rsidRPr="00DD6A15">
        <w:rPr>
          <w:rFonts w:cs="Segoe UI"/>
          <w:b/>
          <w:bCs/>
        </w:rPr>
        <w:t>Browser</w:t>
      </w:r>
      <w:r w:rsidR="00DD6A15">
        <w:rPr>
          <w:rFonts w:cs="Segoe UI"/>
        </w:rPr>
        <w:t xml:space="preserve"> </w:t>
      </w:r>
      <w:r w:rsidRPr="00DD6A15">
        <w:rPr>
          <w:rFonts w:cs="Segoe UI"/>
        </w:rPr>
        <w:t>and</w:t>
      </w:r>
      <w:r>
        <w:rPr>
          <w:rFonts w:cs="Segoe UI"/>
        </w:rPr>
        <w:t xml:space="preserve"> it is this </w:t>
      </w:r>
      <w:r w:rsidRPr="001A3D6F">
        <w:rPr>
          <w:rFonts w:cs="Segoe UI"/>
          <w:b/>
          <w:bCs/>
        </w:rPr>
        <w:t>Method</w:t>
      </w:r>
      <w:r>
        <w:rPr>
          <w:rFonts w:cs="Segoe UI"/>
        </w:rPr>
        <w:t xml:space="preserve"> that is asynchronous then if there was a </w:t>
      </w:r>
      <w:r w:rsidRPr="001A3D6F">
        <w:rPr>
          <w:rFonts w:ascii="Consolas" w:hAnsi="Consolas" w:cs="Segoe UI"/>
          <w:b/>
          <w:bCs/>
        </w:rPr>
        <w:t>Uri</w:t>
      </w:r>
      <w:r>
        <w:rPr>
          <w:rFonts w:cs="Segoe UI"/>
        </w:rPr>
        <w:t xml:space="preserve"> returned from the first part of the </w:t>
      </w:r>
      <w:r w:rsidRPr="001A3D6F">
        <w:rPr>
          <w:rFonts w:cs="Segoe UI"/>
          <w:b/>
          <w:bCs/>
        </w:rPr>
        <w:t>Method</w:t>
      </w:r>
      <w:r>
        <w:rPr>
          <w:rFonts w:cs="Segoe UI"/>
        </w:rPr>
        <w:t xml:space="preserve"> then </w:t>
      </w:r>
      <w:r w:rsidR="00706439">
        <w:rPr>
          <w:rFonts w:cs="Segoe UI"/>
        </w:rPr>
        <w:t>finally the</w:t>
      </w:r>
      <w:r>
        <w:rPr>
          <w:rFonts w:cs="Segoe UI"/>
        </w:rPr>
        <w:t xml:space="preserve"> </w:t>
      </w:r>
      <w:proofErr w:type="spellStart"/>
      <w:r w:rsidRPr="00334556">
        <w:rPr>
          <w:rFonts w:ascii="Consolas" w:hAnsi="Consolas" w:cs="Cascadia Mono"/>
          <w:b/>
          <w:bCs/>
          <w:color w:val="000000"/>
        </w:rPr>
        <w:t>NavigationManager</w:t>
      </w:r>
      <w:proofErr w:type="spellEnd"/>
      <w:r>
        <w:rPr>
          <w:rFonts w:cs="Segoe UI"/>
          <w:color w:val="000000"/>
        </w:rPr>
        <w:t xml:space="preserve"> is used to redirect to it on </w:t>
      </w:r>
      <w:r w:rsidRPr="001A3D6F">
        <w:rPr>
          <w:rFonts w:cs="Segoe UI"/>
          <w:b/>
          <w:bCs/>
          <w:color w:val="000000"/>
        </w:rPr>
        <w:t>Spotify</w:t>
      </w:r>
      <w:r>
        <w:rPr>
          <w:rFonts w:cs="Segoe UI"/>
          <w:color w:val="000000"/>
        </w:rPr>
        <w:t>.</w:t>
      </w:r>
    </w:p>
    <w:p w14:paraId="74F6F21F" w14:textId="77777777" w:rsidR="00706439" w:rsidRDefault="00706439" w:rsidP="00706439"/>
    <w:p w14:paraId="27E31650" w14:textId="45E4C8C4" w:rsidR="00706439" w:rsidRDefault="00706439" w:rsidP="00706439">
      <w:pPr>
        <w:pStyle w:val="Heading2"/>
      </w:pPr>
      <w:bookmarkStart w:id="26" w:name="_Toc120030556"/>
      <w:r>
        <w:t>Logout</w:t>
      </w:r>
      <w:bookmarkEnd w:id="26"/>
    </w:p>
    <w:p w14:paraId="5D3FD310" w14:textId="77777777" w:rsidR="00706439" w:rsidRDefault="00706439" w:rsidP="00706439"/>
    <w:p w14:paraId="37B9A925" w14:textId="7E4C2BA5" w:rsidR="00706439" w:rsidRDefault="00706439" w:rsidP="00706439">
      <w:pPr>
        <w:rPr>
          <w:rFonts w:cs="Segoe UI"/>
        </w:rPr>
      </w:pPr>
      <w:r>
        <w:t xml:space="preserve">Then within </w:t>
      </w:r>
      <w:proofErr w:type="spellStart"/>
      <w:r w:rsidRPr="0009604F">
        <w:rPr>
          <w:i/>
          <w:iCs/>
        </w:rPr>
        <w:t>SpotifyProvider</w:t>
      </w:r>
      <w:r>
        <w:rPr>
          <w:i/>
          <w:iCs/>
        </w:rPr>
        <w:t>.cs</w:t>
      </w:r>
      <w:proofErr w:type="spellEnd"/>
      <w:r>
        <w:t xml:space="preserve"> in </w:t>
      </w:r>
      <w:r w:rsidRPr="0009604F">
        <w:rPr>
          <w:b/>
          <w:bCs/>
        </w:rPr>
        <w:t>Visual Studio Code</w:t>
      </w:r>
      <w:r>
        <w:t xml:space="preserve"> you will define another </w:t>
      </w:r>
      <w:r>
        <w:rPr>
          <w:b/>
          <w:bCs/>
        </w:rPr>
        <w:t>Method</w:t>
      </w:r>
      <w:r>
        <w:t xml:space="preserve"> by typing below the </w:t>
      </w:r>
      <w:r w:rsidRPr="00BF1B84">
        <w:rPr>
          <w:b/>
          <w:bCs/>
        </w:rPr>
        <w:t>Comment</w:t>
      </w:r>
      <w:r>
        <w:t xml:space="preserve"> of </w:t>
      </w:r>
      <w:r w:rsidRPr="00A3705F">
        <w:rPr>
          <w:rFonts w:ascii="Consolas" w:hAnsi="Consolas"/>
          <w:b/>
          <w:bCs/>
        </w:rPr>
        <w:t xml:space="preserve">// </w:t>
      </w:r>
      <w:r>
        <w:rPr>
          <w:rFonts w:ascii="Consolas" w:hAnsi="Consolas"/>
          <w:b/>
          <w:bCs/>
        </w:rPr>
        <w:t>Logout Method</w:t>
      </w:r>
      <w:r>
        <w:rPr>
          <w:rFonts w:cs="Segoe UI"/>
        </w:rPr>
        <w:t xml:space="preserve"> the following:</w:t>
      </w:r>
    </w:p>
    <w:p w14:paraId="689AAFFA" w14:textId="77777777" w:rsidR="00706439" w:rsidRDefault="00706439" w:rsidP="00706439">
      <w:pPr>
        <w:rPr>
          <w:rFonts w:cs="Segoe UI"/>
        </w:rPr>
      </w:pPr>
    </w:p>
    <w:p w14:paraId="115E0B3A" w14:textId="77777777" w:rsidR="00706439" w:rsidRDefault="00706439" w:rsidP="00706439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2F177D5" wp14:editId="648F20F6">
                <wp:extent cx="6642000" cy="1404620"/>
                <wp:effectExtent l="0" t="0" r="26035" b="12700"/>
                <wp:docPr id="2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3E0F0BF" w14:textId="77777777" w:rsidR="00706439" w:rsidRPr="00706439" w:rsidRDefault="00706439" w:rsidP="0070643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06439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70643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706439">
                              <w:rPr>
                                <w:rFonts w:ascii="Consolas" w:hAnsi="Consolas" w:cs="Cascadia Mono"/>
                                <w:color w:val="0000FF"/>
                              </w:rPr>
                              <w:t>async</w:t>
                            </w:r>
                            <w:r w:rsidRPr="0070643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ask </w:t>
                            </w:r>
                            <w:proofErr w:type="spellStart"/>
                            <w:r w:rsidRPr="00706439">
                              <w:rPr>
                                <w:rFonts w:ascii="Consolas" w:hAnsi="Consolas" w:cs="Cascadia Mono"/>
                                <w:color w:val="000000"/>
                              </w:rPr>
                              <w:t>LogoutAsync</w:t>
                            </w:r>
                            <w:proofErr w:type="spellEnd"/>
                            <w:r w:rsidRPr="00706439">
                              <w:rPr>
                                <w:rFonts w:ascii="Consolas" w:hAnsi="Consolas" w:cs="Cascadia Mono"/>
                                <w:color w:val="000000"/>
                              </w:rPr>
                              <w:t>()</w:t>
                            </w:r>
                          </w:p>
                          <w:p w14:paraId="7780ABD8" w14:textId="77777777" w:rsidR="00706439" w:rsidRPr="00706439" w:rsidRDefault="00706439" w:rsidP="0070643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06439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1E4D8338" w14:textId="77777777" w:rsidR="00706439" w:rsidRPr="00706439" w:rsidRDefault="00706439" w:rsidP="0070643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0643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06439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70643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706439">
                              <w:rPr>
                                <w:rFonts w:ascii="Consolas" w:hAnsi="Consolas" w:cs="Cascadia Mono"/>
                                <w:color w:val="000000"/>
                              </w:rPr>
                              <w:t>SetTokenAsync</w:t>
                            </w:r>
                            <w:proofErr w:type="spellEnd"/>
                            <w:r w:rsidRPr="0070643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(_token = </w:t>
                            </w:r>
                            <w:r w:rsidRPr="00706439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706439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1EAFB7AA" w14:textId="77777777" w:rsidR="00706439" w:rsidRPr="00706439" w:rsidRDefault="00706439" w:rsidP="0070643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0643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</w:t>
                            </w:r>
                            <w:proofErr w:type="spellStart"/>
                            <w:r w:rsidRPr="00706439">
                              <w:rPr>
                                <w:rFonts w:ascii="Consolas" w:hAnsi="Consolas" w:cs="Cascadia Mono"/>
                                <w:color w:val="000000"/>
                              </w:rPr>
                              <w:t>navigation.NavigateTo</w:t>
                            </w:r>
                            <w:proofErr w:type="spellEnd"/>
                            <w:r w:rsidRPr="00706439">
                              <w:rPr>
                                <w:rFonts w:ascii="Consolas" w:hAnsi="Consolas" w:cs="Cascadia Mono"/>
                                <w:color w:val="000000"/>
                              </w:rPr>
                              <w:t>(_</w:t>
                            </w:r>
                            <w:proofErr w:type="spellStart"/>
                            <w:r w:rsidRPr="00706439">
                              <w:rPr>
                                <w:rFonts w:ascii="Consolas" w:hAnsi="Consolas" w:cs="Cascadia Mono"/>
                                <w:color w:val="000000"/>
                              </w:rPr>
                              <w:t>redirectUri.ToString</w:t>
                            </w:r>
                            <w:proofErr w:type="spellEnd"/>
                            <w:r w:rsidRPr="0070643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(), </w:t>
                            </w:r>
                            <w:r w:rsidRPr="00706439">
                              <w:rPr>
                                <w:rFonts w:ascii="Consolas" w:hAnsi="Consolas" w:cs="Cascadia Mono"/>
                                <w:color w:val="0000FF"/>
                              </w:rPr>
                              <w:t>true</w:t>
                            </w:r>
                            <w:r w:rsidRPr="00706439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5123AA16" w14:textId="5625B0B3" w:rsidR="00706439" w:rsidRPr="00706439" w:rsidRDefault="00706439" w:rsidP="0070643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06439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2F177D5" id="_x0000_s1049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+Z+3HgIAAG0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53E0F0BF" w14:textId="77777777" w:rsidR="00706439" w:rsidRPr="00706439" w:rsidRDefault="00706439" w:rsidP="0070643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06439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70643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706439">
                        <w:rPr>
                          <w:rFonts w:ascii="Consolas" w:hAnsi="Consolas" w:cs="Cascadia Mono"/>
                          <w:color w:val="0000FF"/>
                        </w:rPr>
                        <w:t>async</w:t>
                      </w:r>
                      <w:r w:rsidRPr="00706439">
                        <w:rPr>
                          <w:rFonts w:ascii="Consolas" w:hAnsi="Consolas" w:cs="Cascadia Mono"/>
                          <w:color w:val="000000"/>
                        </w:rPr>
                        <w:t xml:space="preserve"> Task </w:t>
                      </w:r>
                      <w:proofErr w:type="spellStart"/>
                      <w:r w:rsidRPr="00706439">
                        <w:rPr>
                          <w:rFonts w:ascii="Consolas" w:hAnsi="Consolas" w:cs="Cascadia Mono"/>
                          <w:color w:val="000000"/>
                        </w:rPr>
                        <w:t>LogoutAsync</w:t>
                      </w:r>
                      <w:proofErr w:type="spellEnd"/>
                      <w:r w:rsidRPr="00706439">
                        <w:rPr>
                          <w:rFonts w:ascii="Consolas" w:hAnsi="Consolas" w:cs="Cascadia Mono"/>
                          <w:color w:val="000000"/>
                        </w:rPr>
                        <w:t>()</w:t>
                      </w:r>
                    </w:p>
                    <w:p w14:paraId="7780ABD8" w14:textId="77777777" w:rsidR="00706439" w:rsidRPr="00706439" w:rsidRDefault="00706439" w:rsidP="0070643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06439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1E4D8338" w14:textId="77777777" w:rsidR="00706439" w:rsidRPr="00706439" w:rsidRDefault="00706439" w:rsidP="0070643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0643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06439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70643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706439">
                        <w:rPr>
                          <w:rFonts w:ascii="Consolas" w:hAnsi="Consolas" w:cs="Cascadia Mono"/>
                          <w:color w:val="000000"/>
                        </w:rPr>
                        <w:t>SetTokenAsync</w:t>
                      </w:r>
                      <w:proofErr w:type="spellEnd"/>
                      <w:r w:rsidRPr="00706439">
                        <w:rPr>
                          <w:rFonts w:ascii="Consolas" w:hAnsi="Consolas" w:cs="Cascadia Mono"/>
                          <w:color w:val="000000"/>
                        </w:rPr>
                        <w:t xml:space="preserve">(_token = </w:t>
                      </w:r>
                      <w:r w:rsidRPr="00706439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706439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1EAFB7AA" w14:textId="77777777" w:rsidR="00706439" w:rsidRPr="00706439" w:rsidRDefault="00706439" w:rsidP="0070643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06439">
                        <w:rPr>
                          <w:rFonts w:ascii="Consolas" w:hAnsi="Consolas" w:cs="Cascadia Mono"/>
                          <w:color w:val="000000"/>
                        </w:rPr>
                        <w:t xml:space="preserve">    _</w:t>
                      </w:r>
                      <w:proofErr w:type="spellStart"/>
                      <w:r w:rsidRPr="00706439">
                        <w:rPr>
                          <w:rFonts w:ascii="Consolas" w:hAnsi="Consolas" w:cs="Cascadia Mono"/>
                          <w:color w:val="000000"/>
                        </w:rPr>
                        <w:t>navigation.NavigateTo</w:t>
                      </w:r>
                      <w:proofErr w:type="spellEnd"/>
                      <w:r w:rsidRPr="00706439">
                        <w:rPr>
                          <w:rFonts w:ascii="Consolas" w:hAnsi="Consolas" w:cs="Cascadia Mono"/>
                          <w:color w:val="000000"/>
                        </w:rPr>
                        <w:t>(_</w:t>
                      </w:r>
                      <w:proofErr w:type="spellStart"/>
                      <w:r w:rsidRPr="00706439">
                        <w:rPr>
                          <w:rFonts w:ascii="Consolas" w:hAnsi="Consolas" w:cs="Cascadia Mono"/>
                          <w:color w:val="000000"/>
                        </w:rPr>
                        <w:t>redirectUri.ToString</w:t>
                      </w:r>
                      <w:proofErr w:type="spellEnd"/>
                      <w:r w:rsidRPr="00706439">
                        <w:rPr>
                          <w:rFonts w:ascii="Consolas" w:hAnsi="Consolas" w:cs="Cascadia Mono"/>
                          <w:color w:val="000000"/>
                        </w:rPr>
                        <w:t xml:space="preserve">(), </w:t>
                      </w:r>
                      <w:r w:rsidRPr="00706439">
                        <w:rPr>
                          <w:rFonts w:ascii="Consolas" w:hAnsi="Consolas" w:cs="Cascadia Mono"/>
                          <w:color w:val="0000FF"/>
                        </w:rPr>
                        <w:t>true</w:t>
                      </w:r>
                      <w:r w:rsidRPr="00706439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5123AA16" w14:textId="5625B0B3" w:rsidR="00706439" w:rsidRPr="00706439" w:rsidRDefault="00706439" w:rsidP="0070643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06439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FE157C8" w14:textId="5E7BCBD5" w:rsidR="00706439" w:rsidRDefault="00706439" w:rsidP="00706439">
      <w:pPr>
        <w:rPr>
          <w:rFonts w:cs="Segoe UI"/>
        </w:rPr>
      </w:pPr>
    </w:p>
    <w:p w14:paraId="4E479C1F" w14:textId="3CFB22A8" w:rsidR="00706439" w:rsidRPr="00706439" w:rsidRDefault="00706439" w:rsidP="00706439">
      <w:pPr>
        <w:rPr>
          <w:rFonts w:cs="Segoe UI"/>
        </w:rPr>
      </w:pPr>
      <w:r>
        <w:rPr>
          <w:rFonts w:cs="Segoe UI"/>
        </w:rPr>
        <w:t xml:space="preserve">This will be used to log out of an </w:t>
      </w:r>
      <w:r w:rsidRPr="00706439">
        <w:rPr>
          <w:rFonts w:cs="Segoe UI"/>
          <w:b/>
          <w:bCs/>
        </w:rPr>
        <w:t>Account</w:t>
      </w:r>
      <w:r>
        <w:rPr>
          <w:rFonts w:cs="Segoe UI"/>
        </w:rPr>
        <w:t xml:space="preserve"> and it does this by setting the </w:t>
      </w:r>
      <w:proofErr w:type="spellStart"/>
      <w:r w:rsidRPr="00A97FAB">
        <w:rPr>
          <w:rFonts w:ascii="Consolas" w:hAnsi="Consolas" w:cs="Segoe UI"/>
          <w:b/>
          <w:bCs/>
        </w:rPr>
        <w:t>AccessToken</w:t>
      </w:r>
      <w:proofErr w:type="spellEnd"/>
      <w:r>
        <w:rPr>
          <w:rFonts w:cs="Segoe UI"/>
        </w:rPr>
        <w:t xml:space="preserve"> to </w:t>
      </w:r>
      <w:r w:rsidRPr="00706439">
        <w:rPr>
          <w:rFonts w:ascii="Consolas" w:hAnsi="Consolas" w:cs="Segoe UI"/>
          <w:b/>
          <w:bCs/>
        </w:rPr>
        <w:t>null</w:t>
      </w:r>
      <w:r>
        <w:rPr>
          <w:rFonts w:cs="Segoe UI"/>
        </w:rPr>
        <w:t xml:space="preserve"> and then storing that using the </w:t>
      </w:r>
      <w:r w:rsidRPr="00706439">
        <w:rPr>
          <w:rFonts w:cs="Segoe UI"/>
          <w:b/>
          <w:bCs/>
        </w:rPr>
        <w:t>Method</w:t>
      </w:r>
      <w:r>
        <w:rPr>
          <w:rFonts w:cs="Segoe UI"/>
        </w:rPr>
        <w:t xml:space="preserve"> of </w:t>
      </w:r>
      <w:proofErr w:type="spellStart"/>
      <w:r w:rsidRPr="00706439">
        <w:rPr>
          <w:rFonts w:ascii="Consolas" w:hAnsi="Consolas" w:cs="Segoe UI"/>
          <w:b/>
          <w:bCs/>
        </w:rPr>
        <w:t>SetTokenAsync</w:t>
      </w:r>
      <w:proofErr w:type="spellEnd"/>
      <w:r>
        <w:rPr>
          <w:rFonts w:cs="Segoe UI"/>
        </w:rPr>
        <w:t xml:space="preserve"> then finally it will use </w:t>
      </w:r>
      <w:proofErr w:type="spellStart"/>
      <w:r w:rsidRPr="00334556">
        <w:rPr>
          <w:rFonts w:ascii="Consolas" w:hAnsi="Consolas" w:cs="Cascadia Mono"/>
          <w:b/>
          <w:bCs/>
          <w:color w:val="000000"/>
        </w:rPr>
        <w:t>NavigationManager</w:t>
      </w:r>
      <w:proofErr w:type="spellEnd"/>
      <w:r>
        <w:rPr>
          <w:rFonts w:cs="Segoe UI"/>
          <w:color w:val="000000"/>
        </w:rPr>
        <w:t xml:space="preserve"> to redirect to the </w:t>
      </w:r>
      <w:r w:rsidRPr="00706439">
        <w:rPr>
          <w:rFonts w:ascii="Consolas" w:hAnsi="Consolas" w:cs="Segoe UI"/>
          <w:b/>
          <w:bCs/>
          <w:color w:val="000000"/>
        </w:rPr>
        <w:t>Uri</w:t>
      </w:r>
      <w:r>
        <w:rPr>
          <w:rFonts w:cs="Segoe UI"/>
          <w:color w:val="000000"/>
        </w:rPr>
        <w:t xml:space="preserve"> for redirection and will force the page to refresh when doing so.</w:t>
      </w:r>
    </w:p>
    <w:p w14:paraId="678B5819" w14:textId="77777777" w:rsidR="002E795B" w:rsidRDefault="002E795B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054FB5EC" w14:textId="43DF926C" w:rsidR="00706439" w:rsidRDefault="002E795B" w:rsidP="00706439">
      <w:pPr>
        <w:pStyle w:val="Heading2"/>
      </w:pPr>
      <w:bookmarkStart w:id="27" w:name="_Toc120030557"/>
      <w:r>
        <w:lastRenderedPageBreak/>
        <w:t>Logged In</w:t>
      </w:r>
      <w:bookmarkEnd w:id="27"/>
    </w:p>
    <w:p w14:paraId="34821240" w14:textId="7D02E847" w:rsidR="002E795B" w:rsidRDefault="002E795B" w:rsidP="002E795B"/>
    <w:p w14:paraId="6EC15AAD" w14:textId="293A2638" w:rsidR="002E795B" w:rsidRDefault="002E795B" w:rsidP="002E795B">
      <w:pPr>
        <w:rPr>
          <w:rFonts w:cs="Segoe UI"/>
        </w:rPr>
      </w:pPr>
      <w:r>
        <w:t xml:space="preserve">Then within </w:t>
      </w:r>
      <w:proofErr w:type="spellStart"/>
      <w:r w:rsidRPr="0009604F">
        <w:rPr>
          <w:i/>
          <w:iCs/>
        </w:rPr>
        <w:t>SpotifyProvider</w:t>
      </w:r>
      <w:r>
        <w:rPr>
          <w:i/>
          <w:iCs/>
        </w:rPr>
        <w:t>.cs</w:t>
      </w:r>
      <w:proofErr w:type="spellEnd"/>
      <w:r>
        <w:t xml:space="preserve"> in </w:t>
      </w:r>
      <w:r w:rsidRPr="0009604F">
        <w:rPr>
          <w:b/>
          <w:bCs/>
        </w:rPr>
        <w:t>Visual Studio Code</w:t>
      </w:r>
      <w:r>
        <w:t xml:space="preserve"> you will define the next </w:t>
      </w:r>
      <w:r>
        <w:rPr>
          <w:b/>
          <w:bCs/>
        </w:rPr>
        <w:t>Method</w:t>
      </w:r>
      <w:r>
        <w:t xml:space="preserve"> by typing below the </w:t>
      </w:r>
      <w:r w:rsidRPr="00BF1B84">
        <w:rPr>
          <w:b/>
          <w:bCs/>
        </w:rPr>
        <w:t>Comment</w:t>
      </w:r>
      <w:r>
        <w:t xml:space="preserve"> of </w:t>
      </w:r>
      <w:r w:rsidRPr="00A3705F">
        <w:rPr>
          <w:rFonts w:ascii="Consolas" w:hAnsi="Consolas"/>
          <w:b/>
          <w:bCs/>
        </w:rPr>
        <w:t xml:space="preserve">// </w:t>
      </w:r>
      <w:r w:rsidRPr="002E795B">
        <w:rPr>
          <w:rFonts w:ascii="Consolas" w:hAnsi="Consolas"/>
          <w:b/>
          <w:bCs/>
        </w:rPr>
        <w:t>Is Logged In Method</w:t>
      </w:r>
      <w:r>
        <w:rPr>
          <w:rFonts w:ascii="Consolas" w:hAnsi="Consolas"/>
          <w:b/>
          <w:bCs/>
        </w:rPr>
        <w:t xml:space="preserve"> </w:t>
      </w:r>
      <w:r>
        <w:rPr>
          <w:rFonts w:cs="Segoe UI"/>
        </w:rPr>
        <w:t>the following:</w:t>
      </w:r>
    </w:p>
    <w:p w14:paraId="0AC0953D" w14:textId="77777777" w:rsidR="002E795B" w:rsidRDefault="002E795B" w:rsidP="002E795B">
      <w:pPr>
        <w:rPr>
          <w:rFonts w:cs="Segoe UI"/>
        </w:rPr>
      </w:pPr>
    </w:p>
    <w:p w14:paraId="1929F857" w14:textId="77777777" w:rsidR="002E795B" w:rsidRDefault="002E795B" w:rsidP="002E795B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0BDC744C" wp14:editId="23662E0D">
                <wp:extent cx="6642000" cy="1404620"/>
                <wp:effectExtent l="0" t="0" r="26035" b="12700"/>
                <wp:docPr id="2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1257315F" w14:textId="77777777" w:rsidR="00686677" w:rsidRPr="00686677" w:rsidRDefault="00686677" w:rsidP="006866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86677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686677">
                              <w:rPr>
                                <w:rFonts w:ascii="Consolas" w:hAnsi="Consolas" w:cs="Cascadia Mono"/>
                                <w:color w:val="0000FF"/>
                              </w:rPr>
                              <w:t>async</w:t>
                            </w:r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ask&lt;</w:t>
                            </w:r>
                            <w:r w:rsidRPr="00686677">
                              <w:rPr>
                                <w:rFonts w:ascii="Consolas" w:hAnsi="Consolas" w:cs="Cascadia Mono"/>
                                <w:color w:val="0000FF"/>
                              </w:rPr>
                              <w:t>bool</w:t>
                            </w:r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&gt; </w:t>
                            </w:r>
                            <w:proofErr w:type="spellStart"/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>IsLoggedInAsync</w:t>
                            </w:r>
                            <w:proofErr w:type="spellEnd"/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>()</w:t>
                            </w:r>
                          </w:p>
                          <w:p w14:paraId="360DC634" w14:textId="77777777" w:rsidR="00686677" w:rsidRPr="00686677" w:rsidRDefault="00686677" w:rsidP="006866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497997AD" w14:textId="77777777" w:rsidR="00686677" w:rsidRPr="00686677" w:rsidRDefault="00686677" w:rsidP="006866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token ??= </w:t>
                            </w:r>
                            <w:r w:rsidRPr="00686677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spellStart"/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>storage.GetItemAsync</w:t>
                            </w:r>
                            <w:proofErr w:type="spellEnd"/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>&lt;</w:t>
                            </w:r>
                            <w:proofErr w:type="spellStart"/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>AccessToken</w:t>
                            </w:r>
                            <w:proofErr w:type="spellEnd"/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>&gt;(</w:t>
                            </w:r>
                            <w:proofErr w:type="spellStart"/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>nameof</w:t>
                            </w:r>
                            <w:proofErr w:type="spellEnd"/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>(_token));</w:t>
                            </w:r>
                          </w:p>
                          <w:p w14:paraId="58BC9912" w14:textId="77777777" w:rsidR="00686677" w:rsidRPr="00686677" w:rsidRDefault="00686677" w:rsidP="006866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686677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_token != </w:t>
                            </w:r>
                            <w:r w:rsidRPr="00686677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56491D7B" w14:textId="77777777" w:rsidR="00686677" w:rsidRPr="00686677" w:rsidRDefault="00686677" w:rsidP="006866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4DFCDEA2" w14:textId="77777777" w:rsidR="00686677" w:rsidRPr="00686677" w:rsidRDefault="00686677" w:rsidP="006866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686677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_</w:t>
                            </w:r>
                            <w:proofErr w:type="spellStart"/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>token.Expiration</w:t>
                            </w:r>
                            <w:proofErr w:type="spellEnd"/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&lt; </w:t>
                            </w:r>
                            <w:proofErr w:type="spellStart"/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>DateTime.UtcNow</w:t>
                            </w:r>
                            <w:proofErr w:type="spellEnd"/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78F5DCB7" w14:textId="77777777" w:rsidR="00686677" w:rsidRPr="00686677" w:rsidRDefault="00686677" w:rsidP="006866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0B215FF4" w14:textId="77777777" w:rsidR="00686677" w:rsidRPr="00686677" w:rsidRDefault="00686677" w:rsidP="006866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686677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>LogoutAsync</w:t>
                            </w:r>
                            <w:proofErr w:type="spellEnd"/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1A6AD6B4" w14:textId="77777777" w:rsidR="00686677" w:rsidRPr="00686677" w:rsidRDefault="00686677" w:rsidP="006866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0FBB80AC" w14:textId="77777777" w:rsidR="00686677" w:rsidRPr="00686677" w:rsidRDefault="00686677" w:rsidP="006866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686677">
                              <w:rPr>
                                <w:rFonts w:ascii="Consolas" w:hAnsi="Consolas" w:cs="Cascadia Mono"/>
                                <w:color w:val="0000FF"/>
                              </w:rPr>
                              <w:t>else</w:t>
                            </w:r>
                          </w:p>
                          <w:p w14:paraId="274412B0" w14:textId="77777777" w:rsidR="00686677" w:rsidRPr="00686677" w:rsidRDefault="00686677" w:rsidP="006866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798DB95C" w14:textId="77777777" w:rsidR="00686677" w:rsidRPr="00686677" w:rsidRDefault="00686677" w:rsidP="006866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_</w:t>
                            </w:r>
                            <w:proofErr w:type="spellStart"/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>api.Client.SetToken</w:t>
                            </w:r>
                            <w:proofErr w:type="spellEnd"/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>(_token);</w:t>
                            </w:r>
                          </w:p>
                          <w:p w14:paraId="4D0CECF1" w14:textId="77777777" w:rsidR="00686677" w:rsidRPr="00686677" w:rsidRDefault="00686677" w:rsidP="006866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03EAB066" w14:textId="77777777" w:rsidR="00686677" w:rsidRPr="00686677" w:rsidRDefault="00686677" w:rsidP="006866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686677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>IsLoggedIn</w:t>
                            </w:r>
                            <w:proofErr w:type="spellEnd"/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5D7DDA2C" w14:textId="77777777" w:rsidR="00686677" w:rsidRPr="00686677" w:rsidRDefault="00686677" w:rsidP="006866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4027AEC3" w14:textId="77777777" w:rsidR="00686677" w:rsidRPr="00686677" w:rsidRDefault="00686677" w:rsidP="006866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686677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686677">
                              <w:rPr>
                                <w:rFonts w:ascii="Consolas" w:hAnsi="Consolas" w:cs="Cascadia Mono"/>
                                <w:color w:val="0000FF"/>
                              </w:rPr>
                              <w:t>false</w:t>
                            </w:r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67E87173" w14:textId="4D685471" w:rsidR="002E795B" w:rsidRPr="00686677" w:rsidRDefault="00686677" w:rsidP="006866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BDC744C" id="_x0000_s1050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tDxoHQ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zRRwpalNCdSJ1EAb302uloAH8zllHzi+4/3YQqDgz7y0p&#10;fDXIES4TvEzKy0RYSVAFlwE5G5JtSA8sse9uyQs7nVR67mXsmjydaB7fX3w0l3m69fyX2Pw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cbQ8aB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1257315F" w14:textId="77777777" w:rsidR="00686677" w:rsidRPr="00686677" w:rsidRDefault="00686677" w:rsidP="006866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86677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686677">
                        <w:rPr>
                          <w:rFonts w:ascii="Consolas" w:hAnsi="Consolas" w:cs="Cascadia Mono"/>
                          <w:color w:val="0000FF"/>
                        </w:rPr>
                        <w:t>async</w:t>
                      </w:r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 xml:space="preserve"> Task&lt;</w:t>
                      </w:r>
                      <w:r w:rsidRPr="00686677">
                        <w:rPr>
                          <w:rFonts w:ascii="Consolas" w:hAnsi="Consolas" w:cs="Cascadia Mono"/>
                          <w:color w:val="0000FF"/>
                        </w:rPr>
                        <w:t>bool</w:t>
                      </w:r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 xml:space="preserve">&gt; </w:t>
                      </w:r>
                      <w:proofErr w:type="spellStart"/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>IsLoggedInAsync</w:t>
                      </w:r>
                      <w:proofErr w:type="spellEnd"/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>()</w:t>
                      </w:r>
                    </w:p>
                    <w:p w14:paraId="360DC634" w14:textId="77777777" w:rsidR="00686677" w:rsidRPr="00686677" w:rsidRDefault="00686677" w:rsidP="006866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497997AD" w14:textId="77777777" w:rsidR="00686677" w:rsidRPr="00686677" w:rsidRDefault="00686677" w:rsidP="006866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 xml:space="preserve">    _token ??= </w:t>
                      </w:r>
                      <w:r w:rsidRPr="00686677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spellStart"/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>storage.GetItemAsync</w:t>
                      </w:r>
                      <w:proofErr w:type="spellEnd"/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>&lt;</w:t>
                      </w:r>
                      <w:proofErr w:type="spellStart"/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>AccessToken</w:t>
                      </w:r>
                      <w:proofErr w:type="spellEnd"/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>&gt;(</w:t>
                      </w:r>
                      <w:proofErr w:type="spellStart"/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>nameof</w:t>
                      </w:r>
                      <w:proofErr w:type="spellEnd"/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>(_token));</w:t>
                      </w:r>
                    </w:p>
                    <w:p w14:paraId="58BC9912" w14:textId="77777777" w:rsidR="00686677" w:rsidRPr="00686677" w:rsidRDefault="00686677" w:rsidP="006866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686677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 xml:space="preserve"> (_token != </w:t>
                      </w:r>
                      <w:r w:rsidRPr="00686677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56491D7B" w14:textId="77777777" w:rsidR="00686677" w:rsidRPr="00686677" w:rsidRDefault="00686677" w:rsidP="006866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4DFCDEA2" w14:textId="77777777" w:rsidR="00686677" w:rsidRPr="00686677" w:rsidRDefault="00686677" w:rsidP="006866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686677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 xml:space="preserve"> (_</w:t>
                      </w:r>
                      <w:proofErr w:type="spellStart"/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>token.Expiration</w:t>
                      </w:r>
                      <w:proofErr w:type="spellEnd"/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 xml:space="preserve"> &lt; </w:t>
                      </w:r>
                      <w:proofErr w:type="spellStart"/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>DateTime.UtcNow</w:t>
                      </w:r>
                      <w:proofErr w:type="spellEnd"/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78F5DCB7" w14:textId="77777777" w:rsidR="00686677" w:rsidRPr="00686677" w:rsidRDefault="00686677" w:rsidP="006866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0B215FF4" w14:textId="77777777" w:rsidR="00686677" w:rsidRPr="00686677" w:rsidRDefault="00686677" w:rsidP="006866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686677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>LogoutAsync</w:t>
                      </w:r>
                      <w:proofErr w:type="spellEnd"/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1A6AD6B4" w14:textId="77777777" w:rsidR="00686677" w:rsidRPr="00686677" w:rsidRDefault="00686677" w:rsidP="006866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0FBB80AC" w14:textId="77777777" w:rsidR="00686677" w:rsidRPr="00686677" w:rsidRDefault="00686677" w:rsidP="006866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686677">
                        <w:rPr>
                          <w:rFonts w:ascii="Consolas" w:hAnsi="Consolas" w:cs="Cascadia Mono"/>
                          <w:color w:val="0000FF"/>
                        </w:rPr>
                        <w:t>else</w:t>
                      </w:r>
                    </w:p>
                    <w:p w14:paraId="274412B0" w14:textId="77777777" w:rsidR="00686677" w:rsidRPr="00686677" w:rsidRDefault="00686677" w:rsidP="006866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798DB95C" w14:textId="77777777" w:rsidR="00686677" w:rsidRPr="00686677" w:rsidRDefault="00686677" w:rsidP="006866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 xml:space="preserve">            _</w:t>
                      </w:r>
                      <w:proofErr w:type="spellStart"/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>api.Client.SetToken</w:t>
                      </w:r>
                      <w:proofErr w:type="spellEnd"/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>(_token);</w:t>
                      </w:r>
                    </w:p>
                    <w:p w14:paraId="4D0CECF1" w14:textId="77777777" w:rsidR="00686677" w:rsidRPr="00686677" w:rsidRDefault="00686677" w:rsidP="006866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03EAB066" w14:textId="77777777" w:rsidR="00686677" w:rsidRPr="00686677" w:rsidRDefault="00686677" w:rsidP="006866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686677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>IsLoggedIn</w:t>
                      </w:r>
                      <w:proofErr w:type="spellEnd"/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5D7DDA2C" w14:textId="77777777" w:rsidR="00686677" w:rsidRPr="00686677" w:rsidRDefault="00686677" w:rsidP="006866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4027AEC3" w14:textId="77777777" w:rsidR="00686677" w:rsidRPr="00686677" w:rsidRDefault="00686677" w:rsidP="006866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686677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686677">
                        <w:rPr>
                          <w:rFonts w:ascii="Consolas" w:hAnsi="Consolas" w:cs="Cascadia Mono"/>
                          <w:color w:val="0000FF"/>
                        </w:rPr>
                        <w:t>false</w:t>
                      </w:r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67E87173" w14:textId="4D685471" w:rsidR="002E795B" w:rsidRPr="00686677" w:rsidRDefault="00686677" w:rsidP="006866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A28D767" w14:textId="36D8F9AD" w:rsidR="002E795B" w:rsidRDefault="002E795B" w:rsidP="002E795B">
      <w:pPr>
        <w:rPr>
          <w:rFonts w:cs="Segoe UI"/>
        </w:rPr>
      </w:pPr>
    </w:p>
    <w:p w14:paraId="4AC55398" w14:textId="77777777" w:rsidR="00504B4A" w:rsidRDefault="002E795B" w:rsidP="002E795B">
      <w:pPr>
        <w:rPr>
          <w:rFonts w:cs="Segoe UI"/>
        </w:rPr>
      </w:pPr>
      <w:r>
        <w:rPr>
          <w:rFonts w:cs="Segoe UI"/>
        </w:rPr>
        <w:t xml:space="preserve">This </w:t>
      </w:r>
      <w:r w:rsidRPr="002E795B">
        <w:rPr>
          <w:rFonts w:cs="Segoe UI"/>
          <w:b/>
          <w:bCs/>
        </w:rPr>
        <w:t>Method</w:t>
      </w:r>
      <w:r>
        <w:rPr>
          <w:rFonts w:cs="Segoe UI"/>
        </w:rPr>
        <w:t xml:space="preserve"> checks and does a few things so let’s break it down, overall it will </w:t>
      </w:r>
      <w:r w:rsidRPr="002E795B">
        <w:rPr>
          <w:rFonts w:ascii="Consolas" w:hAnsi="Consolas" w:cs="Segoe UI"/>
          <w:b/>
          <w:bCs/>
        </w:rPr>
        <w:t>return</w:t>
      </w:r>
      <w:r w:rsidRPr="002E795B">
        <w:rPr>
          <w:rFonts w:cs="Segoe UI"/>
        </w:rPr>
        <w:t xml:space="preserve"> </w:t>
      </w:r>
      <w:r>
        <w:rPr>
          <w:rFonts w:cs="Segoe UI"/>
        </w:rPr>
        <w:t xml:space="preserve">a value that is either </w:t>
      </w:r>
      <w:r w:rsidRPr="002E795B">
        <w:rPr>
          <w:rFonts w:ascii="Consolas" w:hAnsi="Consolas" w:cs="Segoe UI"/>
          <w:b/>
          <w:bCs/>
        </w:rPr>
        <w:t>true</w:t>
      </w:r>
      <w:r>
        <w:rPr>
          <w:rFonts w:cs="Segoe UI"/>
        </w:rPr>
        <w:t xml:space="preserve"> to indicate the </w:t>
      </w:r>
      <w:r w:rsidRPr="002E795B">
        <w:rPr>
          <w:rFonts w:cs="Segoe UI"/>
          <w:b/>
          <w:bCs/>
        </w:rPr>
        <w:t>Account</w:t>
      </w:r>
      <w:r>
        <w:rPr>
          <w:rFonts w:cs="Segoe UI"/>
        </w:rPr>
        <w:t xml:space="preserve"> is logged in or </w:t>
      </w:r>
      <w:r w:rsidRPr="002E795B">
        <w:rPr>
          <w:rFonts w:ascii="Consolas" w:hAnsi="Consolas" w:cs="Segoe UI"/>
          <w:b/>
          <w:bCs/>
        </w:rPr>
        <w:t>false</w:t>
      </w:r>
      <w:r>
        <w:rPr>
          <w:rFonts w:cs="Segoe UI"/>
        </w:rPr>
        <w:t xml:space="preserve"> if it is not.</w:t>
      </w:r>
      <w:r w:rsidR="00213471">
        <w:rPr>
          <w:rFonts w:cs="Segoe UI"/>
        </w:rPr>
        <w:t xml:space="preserve"> </w:t>
      </w:r>
    </w:p>
    <w:p w14:paraId="1297280E" w14:textId="77777777" w:rsidR="00504B4A" w:rsidRDefault="00504B4A" w:rsidP="002E795B">
      <w:pPr>
        <w:rPr>
          <w:rFonts w:cs="Segoe UI"/>
        </w:rPr>
      </w:pPr>
    </w:p>
    <w:p w14:paraId="139C0752" w14:textId="5E48DEA7" w:rsidR="00FB10BE" w:rsidRDefault="00213471" w:rsidP="002E795B">
      <w:pPr>
        <w:rPr>
          <w:rFonts w:cs="Segoe UI"/>
          <w:color w:val="000000"/>
        </w:rPr>
      </w:pPr>
      <w:r>
        <w:rPr>
          <w:rFonts w:cs="Segoe UI"/>
        </w:rPr>
        <w:t xml:space="preserve">The first thing it does is use the </w:t>
      </w:r>
      <w:proofErr w:type="spellStart"/>
      <w:r w:rsidRPr="00334556">
        <w:rPr>
          <w:rFonts w:ascii="Consolas" w:hAnsi="Consolas" w:cs="Cascadia Mono"/>
          <w:b/>
          <w:bCs/>
          <w:color w:val="000000"/>
        </w:rPr>
        <w:t>ILocalStorageService</w:t>
      </w:r>
      <w:proofErr w:type="spellEnd"/>
      <w:r>
        <w:rPr>
          <w:rFonts w:cs="Segoe UI"/>
          <w:color w:val="000000"/>
        </w:rPr>
        <w:t xml:space="preserve"> to set the </w:t>
      </w:r>
      <w:proofErr w:type="spellStart"/>
      <w:r w:rsidRPr="00213471">
        <w:rPr>
          <w:rFonts w:ascii="Consolas" w:hAnsi="Consolas" w:cs="Segoe UI"/>
          <w:b/>
          <w:bCs/>
          <w:color w:val="000000"/>
        </w:rPr>
        <w:t>AccessToken</w:t>
      </w:r>
      <w:proofErr w:type="spellEnd"/>
      <w:r>
        <w:rPr>
          <w:rFonts w:cs="Segoe UI"/>
          <w:color w:val="000000"/>
        </w:rPr>
        <w:t xml:space="preserve"> you’ll also notice the use of the </w:t>
      </w:r>
      <w:r w:rsidRPr="00213471">
        <w:rPr>
          <w:rFonts w:cs="Segoe UI"/>
          <w:b/>
          <w:bCs/>
          <w:color w:val="000000"/>
        </w:rPr>
        <w:t>??=</w:t>
      </w:r>
      <w:r>
        <w:rPr>
          <w:rFonts w:cs="Segoe UI"/>
          <w:b/>
          <w:bCs/>
          <w:color w:val="000000"/>
        </w:rPr>
        <w:t xml:space="preserve"> </w:t>
      </w:r>
      <w:r>
        <w:rPr>
          <w:rFonts w:cs="Segoe UI"/>
          <w:color w:val="000000"/>
        </w:rPr>
        <w:t xml:space="preserve">which is known as the null-coalescing assignment </w:t>
      </w:r>
      <w:r w:rsidRPr="00213471">
        <w:rPr>
          <w:rFonts w:cs="Segoe UI"/>
          <w:b/>
          <w:bCs/>
          <w:color w:val="000000"/>
        </w:rPr>
        <w:t>Operator</w:t>
      </w:r>
      <w:r>
        <w:rPr>
          <w:rFonts w:cs="Segoe UI"/>
          <w:color w:val="000000"/>
        </w:rPr>
        <w:t xml:space="preserve">, but in plain English it means it will only perform the action to get the </w:t>
      </w:r>
      <w:proofErr w:type="spellStart"/>
      <w:r w:rsidRPr="00213471">
        <w:rPr>
          <w:rFonts w:ascii="Consolas" w:hAnsi="Consolas" w:cs="Segoe UI"/>
          <w:b/>
          <w:bCs/>
          <w:color w:val="000000"/>
        </w:rPr>
        <w:t>AccessToken</w:t>
      </w:r>
      <w:proofErr w:type="spellEnd"/>
      <w:r>
        <w:rPr>
          <w:rFonts w:cs="Segoe UI"/>
          <w:color w:val="000000"/>
        </w:rPr>
        <w:t xml:space="preserve"> if it has not already been set to something, that is it will still be </w:t>
      </w:r>
      <w:r w:rsidRPr="00213471">
        <w:rPr>
          <w:rFonts w:ascii="Consolas" w:hAnsi="Consolas" w:cs="Segoe UI"/>
          <w:b/>
          <w:bCs/>
          <w:color w:val="000000"/>
        </w:rPr>
        <w:t>null</w:t>
      </w:r>
      <w:r w:rsidR="004A2488">
        <w:rPr>
          <w:rFonts w:cs="Segoe UI"/>
          <w:color w:val="000000"/>
        </w:rPr>
        <w:t>.</w:t>
      </w:r>
    </w:p>
    <w:p w14:paraId="2C92A29B" w14:textId="77777777" w:rsidR="00AE4EB3" w:rsidRDefault="00AE4EB3" w:rsidP="002E795B">
      <w:pPr>
        <w:rPr>
          <w:rFonts w:cs="Segoe UI"/>
          <w:color w:val="000000"/>
        </w:rPr>
      </w:pPr>
    </w:p>
    <w:p w14:paraId="0E4B2171" w14:textId="09D38B84" w:rsidR="00DF0773" w:rsidRDefault="00213471" w:rsidP="002E795B">
      <w:pPr>
        <w:rPr>
          <w:rFonts w:cs="Segoe UI"/>
          <w:color w:val="000000"/>
        </w:rPr>
      </w:pPr>
      <w:r>
        <w:rPr>
          <w:rFonts w:cs="Segoe UI"/>
          <w:color w:val="000000"/>
        </w:rPr>
        <w:t xml:space="preserve">The </w:t>
      </w:r>
      <w:proofErr w:type="spellStart"/>
      <w:r w:rsidRPr="00213471">
        <w:rPr>
          <w:rFonts w:ascii="Consolas" w:hAnsi="Consolas" w:cs="Segoe UI"/>
          <w:b/>
          <w:bCs/>
          <w:color w:val="000000"/>
        </w:rPr>
        <w:t>AccessToken</w:t>
      </w:r>
      <w:proofErr w:type="spellEnd"/>
      <w:r>
        <w:rPr>
          <w:rFonts w:cs="Segoe UI"/>
          <w:color w:val="000000"/>
        </w:rPr>
        <w:t xml:space="preserve"> is then checked to see </w:t>
      </w:r>
      <w:r w:rsidRPr="00D5111F">
        <w:rPr>
          <w:rFonts w:ascii="Consolas" w:hAnsi="Consolas" w:cs="Segoe UI"/>
          <w:b/>
          <w:bCs/>
          <w:color w:val="000000"/>
        </w:rPr>
        <w:t>if</w:t>
      </w:r>
      <w:r>
        <w:rPr>
          <w:rFonts w:cs="Segoe UI"/>
          <w:color w:val="000000"/>
        </w:rPr>
        <w:t xml:space="preserve"> it is not </w:t>
      </w:r>
      <w:r w:rsidRPr="00213471">
        <w:rPr>
          <w:rFonts w:ascii="Consolas" w:hAnsi="Consolas" w:cs="Segoe UI"/>
          <w:b/>
          <w:bCs/>
          <w:color w:val="000000"/>
        </w:rPr>
        <w:t>null</w:t>
      </w:r>
      <w:r>
        <w:rPr>
          <w:rFonts w:cs="Segoe UI"/>
          <w:color w:val="000000"/>
        </w:rPr>
        <w:t xml:space="preserve"> by using the </w:t>
      </w:r>
      <w:r w:rsidRPr="00213471">
        <w:rPr>
          <w:rFonts w:ascii="Consolas" w:hAnsi="Consolas" w:cs="Segoe UI"/>
          <w:b/>
          <w:bCs/>
          <w:color w:val="000000"/>
        </w:rPr>
        <w:t>!=</w:t>
      </w:r>
      <w:r>
        <w:rPr>
          <w:rFonts w:cs="Segoe UI"/>
          <w:color w:val="000000"/>
        </w:rPr>
        <w:t xml:space="preserve"> or not equal to </w:t>
      </w:r>
      <w:r w:rsidRPr="00213471">
        <w:rPr>
          <w:rFonts w:cs="Segoe UI"/>
          <w:b/>
          <w:bCs/>
          <w:color w:val="000000"/>
        </w:rPr>
        <w:t>Operator</w:t>
      </w:r>
      <w:r>
        <w:rPr>
          <w:rFonts w:cs="Segoe UI"/>
          <w:color w:val="000000"/>
        </w:rPr>
        <w:t xml:space="preserve"> and if this is</w:t>
      </w:r>
      <w:r w:rsidR="004A2488">
        <w:rPr>
          <w:rFonts w:cs="Segoe UI"/>
          <w:color w:val="000000"/>
        </w:rPr>
        <w:t xml:space="preserve"> </w:t>
      </w:r>
      <w:r w:rsidR="004A2488" w:rsidRPr="004A2488">
        <w:rPr>
          <w:rFonts w:ascii="Consolas" w:hAnsi="Consolas" w:cs="Segoe UI"/>
          <w:b/>
          <w:bCs/>
          <w:color w:val="000000"/>
        </w:rPr>
        <w:t>false</w:t>
      </w:r>
      <w:r w:rsidR="004A2488">
        <w:rPr>
          <w:rFonts w:cs="Segoe UI"/>
          <w:color w:val="000000"/>
        </w:rPr>
        <w:t xml:space="preserve"> the next part will be skipped and the </w:t>
      </w:r>
      <w:r w:rsidR="004A2488" w:rsidRPr="004A2488">
        <w:rPr>
          <w:rFonts w:ascii="Consolas" w:hAnsi="Consolas" w:cs="Segoe UI"/>
          <w:b/>
          <w:bCs/>
          <w:color w:val="000000"/>
        </w:rPr>
        <w:t>return</w:t>
      </w:r>
      <w:r w:rsidR="004A2488">
        <w:rPr>
          <w:rFonts w:cs="Segoe UI"/>
          <w:color w:val="000000"/>
        </w:rPr>
        <w:t xml:space="preserve"> from the </w:t>
      </w:r>
      <w:r w:rsidR="004A2488" w:rsidRPr="004A2488">
        <w:rPr>
          <w:rFonts w:cs="Segoe UI"/>
          <w:b/>
          <w:bCs/>
          <w:color w:val="000000"/>
        </w:rPr>
        <w:t>Method</w:t>
      </w:r>
      <w:r w:rsidR="004A2488">
        <w:rPr>
          <w:rFonts w:cs="Segoe UI"/>
          <w:color w:val="000000"/>
        </w:rPr>
        <w:t xml:space="preserve"> will be </w:t>
      </w:r>
      <w:r w:rsidR="004A2488" w:rsidRPr="004A2488">
        <w:rPr>
          <w:rFonts w:ascii="Consolas" w:hAnsi="Consolas" w:cs="Segoe UI"/>
          <w:b/>
          <w:bCs/>
          <w:color w:val="000000"/>
        </w:rPr>
        <w:t>false</w:t>
      </w:r>
      <w:r w:rsidR="00DF0773" w:rsidRPr="00DF0773">
        <w:rPr>
          <w:rFonts w:cs="Segoe UI"/>
          <w:color w:val="000000"/>
        </w:rPr>
        <w:t>.</w:t>
      </w:r>
      <w:r>
        <w:rPr>
          <w:rFonts w:cs="Segoe UI"/>
          <w:color w:val="000000"/>
        </w:rPr>
        <w:t xml:space="preserve"> </w:t>
      </w:r>
    </w:p>
    <w:p w14:paraId="404E60B4" w14:textId="77777777" w:rsidR="00686677" w:rsidRDefault="00686677" w:rsidP="002E795B">
      <w:pPr>
        <w:rPr>
          <w:rFonts w:cs="Segoe UI"/>
          <w:color w:val="000000"/>
        </w:rPr>
      </w:pPr>
    </w:p>
    <w:p w14:paraId="70513FF1" w14:textId="77777777" w:rsidR="00AE4EB3" w:rsidRDefault="00DF0773" w:rsidP="002E795B">
      <w:pPr>
        <w:rPr>
          <w:rFonts w:cs="Segoe UI"/>
          <w:color w:val="000000"/>
        </w:rPr>
      </w:pPr>
      <w:r>
        <w:rPr>
          <w:rFonts w:cs="Segoe UI"/>
          <w:color w:val="000000"/>
        </w:rPr>
        <w:t>I</w:t>
      </w:r>
      <w:r w:rsidR="004A2488">
        <w:rPr>
          <w:rFonts w:cs="Segoe UI"/>
          <w:color w:val="000000"/>
        </w:rPr>
        <w:t>f</w:t>
      </w:r>
      <w:r>
        <w:rPr>
          <w:rFonts w:cs="Segoe UI"/>
          <w:color w:val="000000"/>
        </w:rPr>
        <w:t xml:space="preserve"> the </w:t>
      </w:r>
      <w:proofErr w:type="spellStart"/>
      <w:r w:rsidRPr="00213471">
        <w:rPr>
          <w:rFonts w:ascii="Consolas" w:hAnsi="Consolas" w:cs="Segoe UI"/>
          <w:b/>
          <w:bCs/>
          <w:color w:val="000000"/>
        </w:rPr>
        <w:t>AccessToken</w:t>
      </w:r>
      <w:proofErr w:type="spellEnd"/>
      <w:r w:rsidR="004A2488">
        <w:rPr>
          <w:rFonts w:cs="Segoe UI"/>
          <w:color w:val="000000"/>
        </w:rPr>
        <w:t xml:space="preserve"> </w:t>
      </w:r>
      <w:r>
        <w:rPr>
          <w:rFonts w:cs="Segoe UI"/>
          <w:color w:val="000000"/>
        </w:rPr>
        <w:t xml:space="preserve">is not </w:t>
      </w:r>
      <w:r w:rsidRPr="00547E46">
        <w:rPr>
          <w:rFonts w:ascii="Consolas" w:hAnsi="Consolas" w:cs="Segoe UI"/>
          <w:b/>
          <w:bCs/>
          <w:color w:val="000000"/>
        </w:rPr>
        <w:t>null</w:t>
      </w:r>
      <w:r w:rsidR="004A2488">
        <w:rPr>
          <w:rFonts w:cs="Segoe UI"/>
          <w:color w:val="000000"/>
        </w:rPr>
        <w:t xml:space="preserve"> was </w:t>
      </w:r>
      <w:r w:rsidR="00213471" w:rsidRPr="00213471">
        <w:rPr>
          <w:rFonts w:ascii="Consolas" w:hAnsi="Consolas" w:cs="Segoe UI"/>
          <w:b/>
          <w:bCs/>
          <w:color w:val="000000"/>
        </w:rPr>
        <w:t>true</w:t>
      </w:r>
      <w:r w:rsidR="00D60721">
        <w:rPr>
          <w:rFonts w:cs="Segoe UI"/>
          <w:color w:val="000000"/>
        </w:rPr>
        <w:t xml:space="preserve"> </w:t>
      </w:r>
      <w:r>
        <w:rPr>
          <w:rFonts w:cs="Segoe UI"/>
          <w:color w:val="000000"/>
        </w:rPr>
        <w:t>t</w:t>
      </w:r>
      <w:r w:rsidR="00D60721">
        <w:rPr>
          <w:rFonts w:cs="Segoe UI"/>
          <w:color w:val="000000"/>
        </w:rPr>
        <w:t xml:space="preserve">hen next thing </w:t>
      </w:r>
      <w:r w:rsidR="00547E46">
        <w:rPr>
          <w:rFonts w:cs="Segoe UI"/>
          <w:color w:val="000000"/>
        </w:rPr>
        <w:t xml:space="preserve">is to </w:t>
      </w:r>
      <w:r w:rsidR="00213471">
        <w:rPr>
          <w:rFonts w:cs="Segoe UI"/>
          <w:color w:val="000000"/>
        </w:rPr>
        <w:t xml:space="preserve">check if the </w:t>
      </w:r>
      <w:proofErr w:type="spellStart"/>
      <w:r w:rsidR="00213471" w:rsidRPr="00213471">
        <w:rPr>
          <w:rFonts w:ascii="Consolas" w:hAnsi="Consolas" w:cs="Segoe UI"/>
          <w:b/>
          <w:bCs/>
          <w:color w:val="000000"/>
        </w:rPr>
        <w:t>AccessToken</w:t>
      </w:r>
      <w:proofErr w:type="spellEnd"/>
      <w:r w:rsidR="00213471">
        <w:rPr>
          <w:rFonts w:cs="Segoe UI"/>
          <w:color w:val="000000"/>
        </w:rPr>
        <w:t xml:space="preserve"> has </w:t>
      </w:r>
      <w:r w:rsidR="009C4B20">
        <w:rPr>
          <w:rFonts w:cs="Segoe UI"/>
          <w:color w:val="000000"/>
        </w:rPr>
        <w:t xml:space="preserve">expired by comparing the </w:t>
      </w:r>
      <w:r w:rsidR="009C4B20" w:rsidRPr="001747DD">
        <w:rPr>
          <w:rFonts w:ascii="Consolas" w:hAnsi="Consolas" w:cs="Segoe UI"/>
          <w:b/>
          <w:bCs/>
          <w:color w:val="000000"/>
        </w:rPr>
        <w:t>Expiration</w:t>
      </w:r>
      <w:r w:rsidR="009C4B20">
        <w:rPr>
          <w:rFonts w:cs="Segoe UI"/>
          <w:color w:val="000000"/>
        </w:rPr>
        <w:t xml:space="preserve"> against the current date and time in </w:t>
      </w:r>
      <w:r w:rsidR="009C4B20" w:rsidRPr="001747DD">
        <w:rPr>
          <w:rFonts w:cs="Segoe UI"/>
          <w:i/>
          <w:iCs/>
          <w:color w:val="000000"/>
        </w:rPr>
        <w:t>UTC</w:t>
      </w:r>
      <w:r w:rsidR="009C4B20">
        <w:rPr>
          <w:rFonts w:cs="Segoe UI"/>
          <w:color w:val="000000"/>
        </w:rPr>
        <w:t xml:space="preserve"> an</w:t>
      </w:r>
      <w:r w:rsidR="00547E46">
        <w:rPr>
          <w:rFonts w:cs="Segoe UI"/>
          <w:color w:val="000000"/>
        </w:rPr>
        <w:t>d if expired we</w:t>
      </w:r>
      <w:r w:rsidR="00686677">
        <w:rPr>
          <w:rFonts w:cs="Segoe UI"/>
          <w:color w:val="000000"/>
        </w:rPr>
        <w:t xml:space="preserve"> logout using </w:t>
      </w:r>
      <w:proofErr w:type="spellStart"/>
      <w:r w:rsidR="00686677" w:rsidRPr="00686677">
        <w:rPr>
          <w:rFonts w:ascii="Consolas" w:hAnsi="Consolas" w:cs="Segoe UI"/>
          <w:b/>
          <w:bCs/>
          <w:color w:val="000000"/>
        </w:rPr>
        <w:t>LogoutAsync</w:t>
      </w:r>
      <w:proofErr w:type="spellEnd"/>
      <w:r w:rsidR="00547E46">
        <w:rPr>
          <w:rFonts w:cs="Segoe UI"/>
          <w:color w:val="000000"/>
        </w:rPr>
        <w:t xml:space="preserve"> or if it has not expired we will to use a </w:t>
      </w:r>
      <w:r w:rsidR="00547E46">
        <w:rPr>
          <w:rFonts w:cs="Segoe UI"/>
          <w:b/>
          <w:bCs/>
          <w:color w:val="000000"/>
        </w:rPr>
        <w:t>Method</w:t>
      </w:r>
      <w:r w:rsidR="00547E46">
        <w:rPr>
          <w:rFonts w:cs="Segoe UI"/>
          <w:color w:val="000000"/>
        </w:rPr>
        <w:t xml:space="preserve"> in the </w:t>
      </w:r>
      <w:r w:rsidR="00547E46" w:rsidRPr="00213471">
        <w:rPr>
          <w:rFonts w:ascii="Consolas" w:hAnsi="Consolas" w:cs="Segoe UI"/>
          <w:b/>
          <w:bCs/>
          <w:color w:val="000000"/>
        </w:rPr>
        <w:t>Client</w:t>
      </w:r>
      <w:r w:rsidR="00547E46">
        <w:rPr>
          <w:rFonts w:cs="Segoe UI"/>
          <w:color w:val="000000"/>
        </w:rPr>
        <w:t xml:space="preserve"> for </w:t>
      </w:r>
      <w:proofErr w:type="spellStart"/>
      <w:r w:rsidR="00547E46" w:rsidRPr="00213471">
        <w:rPr>
          <w:rFonts w:ascii="Consolas" w:hAnsi="Consolas" w:cs="Cascadia Mono"/>
          <w:b/>
          <w:bCs/>
          <w:color w:val="000000"/>
        </w:rPr>
        <w:t>ISpotifyApi</w:t>
      </w:r>
      <w:proofErr w:type="spellEnd"/>
      <w:r w:rsidR="00547E46">
        <w:rPr>
          <w:rFonts w:cs="Segoe UI"/>
          <w:color w:val="000000"/>
        </w:rPr>
        <w:t xml:space="preserve"> to set the </w:t>
      </w:r>
      <w:proofErr w:type="spellStart"/>
      <w:r w:rsidR="00547E46" w:rsidRPr="00213471">
        <w:rPr>
          <w:rFonts w:ascii="Consolas" w:hAnsi="Consolas" w:cs="Segoe UI"/>
          <w:b/>
          <w:bCs/>
          <w:color w:val="000000"/>
        </w:rPr>
        <w:t>AccessToken</w:t>
      </w:r>
      <w:proofErr w:type="spellEnd"/>
      <w:r w:rsidR="00547E46">
        <w:rPr>
          <w:rFonts w:cs="Segoe UI"/>
          <w:color w:val="000000"/>
        </w:rPr>
        <w:t xml:space="preserve">. </w:t>
      </w:r>
    </w:p>
    <w:p w14:paraId="6EEDE847" w14:textId="77777777" w:rsidR="00AE4EB3" w:rsidRDefault="00AE4EB3" w:rsidP="002E795B">
      <w:pPr>
        <w:rPr>
          <w:rFonts w:cs="Segoe UI"/>
          <w:color w:val="000000"/>
        </w:rPr>
      </w:pPr>
    </w:p>
    <w:p w14:paraId="11A84E08" w14:textId="780EE82C" w:rsidR="004A2488" w:rsidRPr="00C73A31" w:rsidRDefault="00547E46" w:rsidP="002E795B">
      <w:pPr>
        <w:rPr>
          <w:rFonts w:cs="Segoe UI"/>
          <w:color w:val="000000"/>
        </w:rPr>
      </w:pPr>
      <w:r>
        <w:rPr>
          <w:rFonts w:cs="Segoe UI"/>
          <w:color w:val="000000"/>
        </w:rPr>
        <w:t>Then</w:t>
      </w:r>
      <w:r w:rsidR="004A2488">
        <w:rPr>
          <w:rFonts w:cs="Segoe UI"/>
          <w:color w:val="000000"/>
        </w:rPr>
        <w:t xml:space="preserve"> we can just </w:t>
      </w:r>
      <w:r w:rsidR="004A2488" w:rsidRPr="004A2488">
        <w:rPr>
          <w:rFonts w:ascii="Consolas" w:hAnsi="Consolas" w:cs="Segoe UI"/>
          <w:b/>
          <w:bCs/>
          <w:color w:val="000000"/>
        </w:rPr>
        <w:t>return</w:t>
      </w:r>
      <w:r w:rsidR="004A2488">
        <w:rPr>
          <w:rFonts w:cs="Segoe UI"/>
          <w:color w:val="000000"/>
        </w:rPr>
        <w:t xml:space="preserve"> the </w:t>
      </w:r>
      <w:r w:rsidR="004A2488" w:rsidRPr="004A2488">
        <w:rPr>
          <w:rFonts w:cs="Segoe UI"/>
          <w:b/>
          <w:bCs/>
          <w:color w:val="000000"/>
        </w:rPr>
        <w:t>Property</w:t>
      </w:r>
      <w:r w:rsidR="004A2488">
        <w:rPr>
          <w:rFonts w:cs="Segoe UI"/>
          <w:color w:val="000000"/>
        </w:rPr>
        <w:t xml:space="preserve"> of </w:t>
      </w:r>
      <w:proofErr w:type="spellStart"/>
      <w:r w:rsidR="004A2488" w:rsidRPr="004A2488">
        <w:rPr>
          <w:rFonts w:ascii="Consolas" w:hAnsi="Consolas" w:cs="Segoe UI"/>
          <w:b/>
          <w:bCs/>
          <w:color w:val="000000"/>
        </w:rPr>
        <w:t>IsLoggedIn</w:t>
      </w:r>
      <w:proofErr w:type="spellEnd"/>
      <w:r w:rsidR="004A2488">
        <w:rPr>
          <w:rFonts w:cs="Segoe UI"/>
          <w:color w:val="000000"/>
        </w:rPr>
        <w:t xml:space="preserve"> to indicate the </w:t>
      </w:r>
      <w:r w:rsidR="004A2488" w:rsidRPr="004A2488">
        <w:rPr>
          <w:rFonts w:cs="Segoe UI"/>
          <w:b/>
          <w:bCs/>
          <w:color w:val="000000"/>
        </w:rPr>
        <w:t>Account</w:t>
      </w:r>
      <w:r w:rsidR="004A2488">
        <w:rPr>
          <w:rFonts w:cs="Segoe UI"/>
          <w:color w:val="000000"/>
        </w:rPr>
        <w:t xml:space="preserve"> is logged in</w:t>
      </w:r>
      <w:r w:rsidR="00686677">
        <w:rPr>
          <w:rFonts w:cs="Segoe UI"/>
          <w:color w:val="000000"/>
        </w:rPr>
        <w:t>.</w:t>
      </w:r>
    </w:p>
    <w:p w14:paraId="775B302E" w14:textId="77777777" w:rsidR="00CA45C3" w:rsidRDefault="00CA45C3" w:rsidP="002E795B">
      <w:pPr>
        <w:rPr>
          <w:rFonts w:cs="Segoe UI"/>
          <w:color w:val="000000"/>
        </w:rPr>
      </w:pPr>
    </w:p>
    <w:p w14:paraId="75569043" w14:textId="14E9444B" w:rsidR="004A2488" w:rsidRDefault="004A2488" w:rsidP="002E795B">
      <w:pPr>
        <w:rPr>
          <w:rFonts w:cs="Segoe UI"/>
          <w:color w:val="000000"/>
        </w:rPr>
      </w:pPr>
    </w:p>
    <w:p w14:paraId="53ED9EBA" w14:textId="58239763" w:rsidR="00373E46" w:rsidRDefault="00373E46">
      <w:pPr>
        <w:rPr>
          <w:rFonts w:cs="Segoe UI"/>
          <w:color w:val="000000"/>
        </w:rPr>
      </w:pPr>
      <w:r>
        <w:rPr>
          <w:rFonts w:cs="Segoe UI"/>
          <w:color w:val="000000"/>
        </w:rPr>
        <w:br w:type="page"/>
      </w:r>
    </w:p>
    <w:p w14:paraId="6873A627" w14:textId="1A1350E0" w:rsidR="004A2488" w:rsidRDefault="005A3E2B" w:rsidP="00373E46">
      <w:pPr>
        <w:pStyle w:val="Heading2"/>
      </w:pPr>
      <w:bookmarkStart w:id="28" w:name="_Toc120030558"/>
      <w:r>
        <w:lastRenderedPageBreak/>
        <w:t xml:space="preserve">Handle </w:t>
      </w:r>
      <w:r w:rsidR="00B4454F">
        <w:t>Code</w:t>
      </w:r>
      <w:bookmarkEnd w:id="28"/>
    </w:p>
    <w:p w14:paraId="43ACE651" w14:textId="5B0C7A7B" w:rsidR="00373E46" w:rsidRDefault="00373E46" w:rsidP="00373E46"/>
    <w:p w14:paraId="02ACC035" w14:textId="7238C358" w:rsidR="00373E46" w:rsidRDefault="00373E46" w:rsidP="00373E46">
      <w:pPr>
        <w:rPr>
          <w:rFonts w:cs="Segoe UI"/>
        </w:rPr>
      </w:pPr>
      <w:r>
        <w:t xml:space="preserve">Next within </w:t>
      </w:r>
      <w:proofErr w:type="spellStart"/>
      <w:r w:rsidRPr="0009604F">
        <w:rPr>
          <w:i/>
          <w:iCs/>
        </w:rPr>
        <w:t>SpotifyProvider</w:t>
      </w:r>
      <w:r>
        <w:rPr>
          <w:i/>
          <w:iCs/>
        </w:rPr>
        <w:t>.cs</w:t>
      </w:r>
      <w:proofErr w:type="spellEnd"/>
      <w:r>
        <w:t xml:space="preserve"> in </w:t>
      </w:r>
      <w:r w:rsidRPr="0009604F">
        <w:rPr>
          <w:b/>
          <w:bCs/>
        </w:rPr>
        <w:t>Visual Studio Code</w:t>
      </w:r>
      <w:r>
        <w:t xml:space="preserve"> you will define the next </w:t>
      </w:r>
      <w:r>
        <w:rPr>
          <w:b/>
          <w:bCs/>
        </w:rPr>
        <w:t>Method</w:t>
      </w:r>
      <w:r>
        <w:t xml:space="preserve"> by typing below the </w:t>
      </w:r>
      <w:r w:rsidRPr="00BF1B84">
        <w:rPr>
          <w:b/>
          <w:bCs/>
        </w:rPr>
        <w:t>Comment</w:t>
      </w:r>
      <w:r>
        <w:t xml:space="preserve"> of </w:t>
      </w:r>
      <w:r w:rsidRPr="00A3705F">
        <w:rPr>
          <w:rFonts w:ascii="Consolas" w:hAnsi="Consolas"/>
          <w:b/>
          <w:bCs/>
        </w:rPr>
        <w:t xml:space="preserve">// </w:t>
      </w:r>
      <w:r w:rsidR="007F55F0">
        <w:rPr>
          <w:rFonts w:ascii="Consolas" w:hAnsi="Consolas"/>
          <w:b/>
          <w:bCs/>
        </w:rPr>
        <w:t xml:space="preserve">Handle </w:t>
      </w:r>
      <w:r w:rsidR="00B759C4">
        <w:rPr>
          <w:rFonts w:ascii="Consolas" w:hAnsi="Consolas"/>
          <w:b/>
          <w:bCs/>
        </w:rPr>
        <w:t>Code</w:t>
      </w:r>
      <w:r>
        <w:rPr>
          <w:rFonts w:ascii="Consolas" w:hAnsi="Consolas"/>
          <w:b/>
          <w:bCs/>
        </w:rPr>
        <w:t xml:space="preserve"> </w:t>
      </w:r>
      <w:r w:rsidRPr="002E795B">
        <w:rPr>
          <w:rFonts w:ascii="Consolas" w:hAnsi="Consolas"/>
          <w:b/>
          <w:bCs/>
        </w:rPr>
        <w:t>Method</w:t>
      </w:r>
      <w:r>
        <w:rPr>
          <w:rFonts w:ascii="Consolas" w:hAnsi="Consolas"/>
          <w:b/>
          <w:bCs/>
        </w:rPr>
        <w:t xml:space="preserve"> </w:t>
      </w:r>
      <w:r>
        <w:rPr>
          <w:rFonts w:cs="Segoe UI"/>
        </w:rPr>
        <w:t>the following:</w:t>
      </w:r>
    </w:p>
    <w:p w14:paraId="38566CD3" w14:textId="77777777" w:rsidR="00373E46" w:rsidRDefault="00373E46" w:rsidP="00373E46">
      <w:pPr>
        <w:rPr>
          <w:rFonts w:cs="Segoe UI"/>
        </w:rPr>
      </w:pPr>
    </w:p>
    <w:p w14:paraId="66999DA3" w14:textId="77777777" w:rsidR="00373E46" w:rsidRDefault="00373E46" w:rsidP="00373E46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0549973" wp14:editId="688FA0A6">
                <wp:extent cx="6642000" cy="1404620"/>
                <wp:effectExtent l="0" t="0" r="26035" b="12700"/>
                <wp:docPr id="2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B9AB9B5" w14:textId="64127787" w:rsidR="006E39F2" w:rsidRPr="007F55F0" w:rsidRDefault="006E39F2" w:rsidP="006E39F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F55F0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7F55F0">
                              <w:rPr>
                                <w:rFonts w:ascii="Consolas" w:hAnsi="Consolas" w:cs="Cascadia Mono"/>
                                <w:color w:val="0000FF"/>
                              </w:rPr>
                              <w:t>async</w:t>
                            </w:r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ask&lt;</w:t>
                            </w:r>
                            <w:r w:rsidRPr="007F55F0">
                              <w:rPr>
                                <w:rFonts w:ascii="Consolas" w:hAnsi="Consolas" w:cs="Cascadia Mono"/>
                                <w:color w:val="0000FF"/>
                              </w:rPr>
                              <w:t>bool</w:t>
                            </w:r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&gt; </w:t>
                            </w:r>
                            <w:proofErr w:type="spellStart"/>
                            <w:r w:rsidR="007F55F0"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>Handle</w:t>
                            </w:r>
                            <w:r w:rsidR="00B4454F">
                              <w:rPr>
                                <w:rFonts w:ascii="Consolas" w:hAnsi="Consolas" w:cs="Cascadia Mono"/>
                                <w:color w:val="000000"/>
                              </w:rPr>
                              <w:t>Code</w:t>
                            </w:r>
                            <w:r w:rsidR="007F55F0"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>Async</w:t>
                            </w:r>
                            <w:proofErr w:type="spellEnd"/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7F55F0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>? code)</w:t>
                            </w:r>
                          </w:p>
                          <w:p w14:paraId="59D34405" w14:textId="77777777" w:rsidR="006E39F2" w:rsidRPr="007F55F0" w:rsidRDefault="006E39F2" w:rsidP="006E39F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18E569E8" w14:textId="77777777" w:rsidR="006E39F2" w:rsidRPr="007F55F0" w:rsidRDefault="006E39F2" w:rsidP="006E39F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F55F0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code != </w:t>
                            </w:r>
                            <w:r w:rsidRPr="007F55F0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341CA6F3" w14:textId="77777777" w:rsidR="006E39F2" w:rsidRPr="007F55F0" w:rsidRDefault="006E39F2" w:rsidP="006E39F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4A3D7E8F" w14:textId="77777777" w:rsidR="006E39F2" w:rsidRPr="007F55F0" w:rsidRDefault="006E39F2" w:rsidP="006E39F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7F55F0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>codeVerifier</w:t>
                            </w:r>
                            <w:proofErr w:type="spellEnd"/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</w:p>
                          <w:p w14:paraId="342D1C53" w14:textId="77777777" w:rsidR="006E39F2" w:rsidRPr="007F55F0" w:rsidRDefault="006E39F2" w:rsidP="006E39F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7F55F0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spellStart"/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>storage.GetItemAsync</w:t>
                            </w:r>
                            <w:proofErr w:type="spellEnd"/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>&lt;</w:t>
                            </w:r>
                            <w:r w:rsidRPr="007F55F0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>&gt;(</w:t>
                            </w:r>
                            <w:proofErr w:type="spellStart"/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>nameof</w:t>
                            </w:r>
                            <w:proofErr w:type="spellEnd"/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>codeVerifier</w:t>
                            </w:r>
                            <w:proofErr w:type="spellEnd"/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>));</w:t>
                            </w:r>
                          </w:p>
                          <w:p w14:paraId="41A476F7" w14:textId="77777777" w:rsidR="006E39F2" w:rsidRPr="007F55F0" w:rsidRDefault="006E39F2" w:rsidP="006E39F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_token = </w:t>
                            </w:r>
                            <w:r w:rsidRPr="007F55F0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spellStart"/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>api.GetAuthorisationCodeAuthTokenAsync</w:t>
                            </w:r>
                            <w:proofErr w:type="spellEnd"/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</w:p>
                          <w:p w14:paraId="5D74C143" w14:textId="77777777" w:rsidR="006E39F2" w:rsidRPr="007F55F0" w:rsidRDefault="006E39F2" w:rsidP="006E39F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spellStart"/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>GetCurrentUri</w:t>
                            </w:r>
                            <w:proofErr w:type="spellEnd"/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(), </w:t>
                            </w:r>
                          </w:p>
                          <w:p w14:paraId="632717E1" w14:textId="77777777" w:rsidR="006E39F2" w:rsidRPr="007F55F0" w:rsidRDefault="006E39F2" w:rsidP="006E39F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_</w:t>
                            </w:r>
                            <w:proofErr w:type="spellStart"/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>redirectUri</w:t>
                            </w:r>
                            <w:proofErr w:type="spellEnd"/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</w:p>
                          <w:p w14:paraId="6DCC0C32" w14:textId="77777777" w:rsidR="006E39F2" w:rsidRPr="007F55F0" w:rsidRDefault="006E39F2" w:rsidP="006E39F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spellStart"/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>nameof</w:t>
                            </w:r>
                            <w:proofErr w:type="spellEnd"/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>SpotifyProvider</w:t>
                            </w:r>
                            <w:proofErr w:type="spellEnd"/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), </w:t>
                            </w:r>
                          </w:p>
                          <w:p w14:paraId="47FCC4DD" w14:textId="77777777" w:rsidR="006E39F2" w:rsidRPr="007F55F0" w:rsidRDefault="006E39F2" w:rsidP="006E39F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spellStart"/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>codeVerifier</w:t>
                            </w:r>
                            <w:proofErr w:type="spellEnd"/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47191EF0" w14:textId="77777777" w:rsidR="006E39F2" w:rsidRPr="007F55F0" w:rsidRDefault="006E39F2" w:rsidP="006E39F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7F55F0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>SetTokenAsync</w:t>
                            </w:r>
                            <w:proofErr w:type="spellEnd"/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>(_token);</w:t>
                            </w:r>
                          </w:p>
                          <w:p w14:paraId="29C4B00F" w14:textId="77777777" w:rsidR="006E39F2" w:rsidRPr="007F55F0" w:rsidRDefault="006E39F2" w:rsidP="006E39F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_</w:t>
                            </w:r>
                            <w:proofErr w:type="spellStart"/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>navigation.NavigateTo</w:t>
                            </w:r>
                            <w:proofErr w:type="spellEnd"/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>(_</w:t>
                            </w:r>
                            <w:proofErr w:type="spellStart"/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>redirectUri.ToString</w:t>
                            </w:r>
                            <w:proofErr w:type="spellEnd"/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>());</w:t>
                            </w:r>
                          </w:p>
                          <w:p w14:paraId="79A3053D" w14:textId="77777777" w:rsidR="006E39F2" w:rsidRPr="007F55F0" w:rsidRDefault="006E39F2" w:rsidP="006E39F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7E0CF489" w14:textId="77777777" w:rsidR="006E39F2" w:rsidRPr="007F55F0" w:rsidRDefault="006E39F2" w:rsidP="006E39F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F55F0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7F55F0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>IsLoggedInAsync</w:t>
                            </w:r>
                            <w:proofErr w:type="spellEnd"/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1250072D" w14:textId="520E23E1" w:rsidR="00373E46" w:rsidRPr="007F55F0" w:rsidRDefault="006E39F2" w:rsidP="006E39F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0549973" id="_x0000_s1051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rcM3jh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5B9AB9B5" w14:textId="64127787" w:rsidR="006E39F2" w:rsidRPr="007F55F0" w:rsidRDefault="006E39F2" w:rsidP="006E39F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F55F0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7F55F0">
                        <w:rPr>
                          <w:rFonts w:ascii="Consolas" w:hAnsi="Consolas" w:cs="Cascadia Mono"/>
                          <w:color w:val="0000FF"/>
                        </w:rPr>
                        <w:t>async</w:t>
                      </w:r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 xml:space="preserve"> Task&lt;</w:t>
                      </w:r>
                      <w:r w:rsidRPr="007F55F0">
                        <w:rPr>
                          <w:rFonts w:ascii="Consolas" w:hAnsi="Consolas" w:cs="Cascadia Mono"/>
                          <w:color w:val="0000FF"/>
                        </w:rPr>
                        <w:t>bool</w:t>
                      </w:r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 xml:space="preserve">&gt; </w:t>
                      </w:r>
                      <w:proofErr w:type="spellStart"/>
                      <w:r w:rsidR="007F55F0" w:rsidRPr="007F55F0">
                        <w:rPr>
                          <w:rFonts w:ascii="Consolas" w:hAnsi="Consolas" w:cs="Cascadia Mono"/>
                          <w:color w:val="000000"/>
                        </w:rPr>
                        <w:t>Handle</w:t>
                      </w:r>
                      <w:r w:rsidR="00B4454F">
                        <w:rPr>
                          <w:rFonts w:ascii="Consolas" w:hAnsi="Consolas" w:cs="Cascadia Mono"/>
                          <w:color w:val="000000"/>
                        </w:rPr>
                        <w:t>Code</w:t>
                      </w:r>
                      <w:r w:rsidR="007F55F0" w:rsidRPr="007F55F0">
                        <w:rPr>
                          <w:rFonts w:ascii="Consolas" w:hAnsi="Consolas" w:cs="Cascadia Mono"/>
                          <w:color w:val="000000"/>
                        </w:rPr>
                        <w:t>Async</w:t>
                      </w:r>
                      <w:proofErr w:type="spellEnd"/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7F55F0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>? code)</w:t>
                      </w:r>
                    </w:p>
                    <w:p w14:paraId="59D34405" w14:textId="77777777" w:rsidR="006E39F2" w:rsidRPr="007F55F0" w:rsidRDefault="006E39F2" w:rsidP="006E39F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18E569E8" w14:textId="77777777" w:rsidR="006E39F2" w:rsidRPr="007F55F0" w:rsidRDefault="006E39F2" w:rsidP="006E39F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F55F0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 xml:space="preserve"> (code != </w:t>
                      </w:r>
                      <w:r w:rsidRPr="007F55F0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341CA6F3" w14:textId="77777777" w:rsidR="006E39F2" w:rsidRPr="007F55F0" w:rsidRDefault="006E39F2" w:rsidP="006E39F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4A3D7E8F" w14:textId="77777777" w:rsidR="006E39F2" w:rsidRPr="007F55F0" w:rsidRDefault="006E39F2" w:rsidP="006E39F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7F55F0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>codeVerifier</w:t>
                      </w:r>
                      <w:proofErr w:type="spellEnd"/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</w:p>
                    <w:p w14:paraId="342D1C53" w14:textId="77777777" w:rsidR="006E39F2" w:rsidRPr="007F55F0" w:rsidRDefault="006E39F2" w:rsidP="006E39F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7F55F0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spellStart"/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>storage.GetItemAsync</w:t>
                      </w:r>
                      <w:proofErr w:type="spellEnd"/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>&lt;</w:t>
                      </w:r>
                      <w:r w:rsidRPr="007F55F0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>&gt;(</w:t>
                      </w:r>
                      <w:proofErr w:type="spellStart"/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>nameof</w:t>
                      </w:r>
                      <w:proofErr w:type="spellEnd"/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>codeVerifier</w:t>
                      </w:r>
                      <w:proofErr w:type="spellEnd"/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>));</w:t>
                      </w:r>
                    </w:p>
                    <w:p w14:paraId="41A476F7" w14:textId="77777777" w:rsidR="006E39F2" w:rsidRPr="007F55F0" w:rsidRDefault="006E39F2" w:rsidP="006E39F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 xml:space="preserve">        _token = </w:t>
                      </w:r>
                      <w:r w:rsidRPr="007F55F0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spellStart"/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>api.GetAuthorisationCodeAuthTokenAsync</w:t>
                      </w:r>
                      <w:proofErr w:type="spellEnd"/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</w:p>
                    <w:p w14:paraId="5D74C143" w14:textId="77777777" w:rsidR="006E39F2" w:rsidRPr="007F55F0" w:rsidRDefault="006E39F2" w:rsidP="006E39F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spellStart"/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>GetCurrentUri</w:t>
                      </w:r>
                      <w:proofErr w:type="spellEnd"/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 xml:space="preserve">(), </w:t>
                      </w:r>
                    </w:p>
                    <w:p w14:paraId="632717E1" w14:textId="77777777" w:rsidR="006E39F2" w:rsidRPr="007F55F0" w:rsidRDefault="006E39F2" w:rsidP="006E39F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_</w:t>
                      </w:r>
                      <w:proofErr w:type="spellStart"/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>redirectUri</w:t>
                      </w:r>
                      <w:proofErr w:type="spellEnd"/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</w:p>
                    <w:p w14:paraId="6DCC0C32" w14:textId="77777777" w:rsidR="006E39F2" w:rsidRPr="007F55F0" w:rsidRDefault="006E39F2" w:rsidP="006E39F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spellStart"/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>nameof</w:t>
                      </w:r>
                      <w:proofErr w:type="spellEnd"/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>SpotifyProvider</w:t>
                      </w:r>
                      <w:proofErr w:type="spellEnd"/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 xml:space="preserve">), </w:t>
                      </w:r>
                    </w:p>
                    <w:p w14:paraId="47FCC4DD" w14:textId="77777777" w:rsidR="006E39F2" w:rsidRPr="007F55F0" w:rsidRDefault="006E39F2" w:rsidP="006E39F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spellStart"/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>codeVerifier</w:t>
                      </w:r>
                      <w:proofErr w:type="spellEnd"/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47191EF0" w14:textId="77777777" w:rsidR="006E39F2" w:rsidRPr="007F55F0" w:rsidRDefault="006E39F2" w:rsidP="006E39F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7F55F0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>SetTokenAsync</w:t>
                      </w:r>
                      <w:proofErr w:type="spellEnd"/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>(_token);</w:t>
                      </w:r>
                    </w:p>
                    <w:p w14:paraId="29C4B00F" w14:textId="77777777" w:rsidR="006E39F2" w:rsidRPr="007F55F0" w:rsidRDefault="006E39F2" w:rsidP="006E39F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 xml:space="preserve">        _</w:t>
                      </w:r>
                      <w:proofErr w:type="spellStart"/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>navigation.NavigateTo</w:t>
                      </w:r>
                      <w:proofErr w:type="spellEnd"/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>(_</w:t>
                      </w:r>
                      <w:proofErr w:type="spellStart"/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>redirectUri.ToString</w:t>
                      </w:r>
                      <w:proofErr w:type="spellEnd"/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>());</w:t>
                      </w:r>
                    </w:p>
                    <w:p w14:paraId="79A3053D" w14:textId="77777777" w:rsidR="006E39F2" w:rsidRPr="007F55F0" w:rsidRDefault="006E39F2" w:rsidP="006E39F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7E0CF489" w14:textId="77777777" w:rsidR="006E39F2" w:rsidRPr="007F55F0" w:rsidRDefault="006E39F2" w:rsidP="006E39F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F55F0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7F55F0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>IsLoggedInAsync</w:t>
                      </w:r>
                      <w:proofErr w:type="spellEnd"/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1250072D" w14:textId="520E23E1" w:rsidR="00373E46" w:rsidRPr="007F55F0" w:rsidRDefault="006E39F2" w:rsidP="006E39F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E4175E5" w14:textId="771E3374" w:rsidR="00373E46" w:rsidRDefault="00373E46" w:rsidP="00373E46">
      <w:pPr>
        <w:rPr>
          <w:rFonts w:cs="Segoe UI"/>
        </w:rPr>
      </w:pPr>
    </w:p>
    <w:p w14:paraId="5CA8D855" w14:textId="473C02AC" w:rsidR="006E39F2" w:rsidRDefault="007F55F0" w:rsidP="00373E46">
      <w:pPr>
        <w:rPr>
          <w:rFonts w:cs="Segoe UI"/>
        </w:rPr>
      </w:pPr>
      <w:r>
        <w:rPr>
          <w:rFonts w:cs="Segoe UI"/>
        </w:rPr>
        <w:t xml:space="preserve">This </w:t>
      </w:r>
      <w:r w:rsidR="00DD6A15" w:rsidRPr="00DD6A15">
        <w:rPr>
          <w:rFonts w:cs="Segoe UI"/>
          <w:b/>
          <w:bCs/>
        </w:rPr>
        <w:t>Method</w:t>
      </w:r>
      <w:r w:rsidR="00DD6A15">
        <w:rPr>
          <w:rFonts w:cs="Segoe UI"/>
        </w:rPr>
        <w:t xml:space="preserve"> will be used as part of the process of logging into </w:t>
      </w:r>
      <w:r w:rsidR="00DD6A15" w:rsidRPr="00DD6A15">
        <w:rPr>
          <w:rFonts w:cs="Segoe UI"/>
          <w:b/>
          <w:bCs/>
        </w:rPr>
        <w:t>Account</w:t>
      </w:r>
      <w:r w:rsidR="00DD6A15">
        <w:rPr>
          <w:rFonts w:cs="Segoe UI"/>
        </w:rPr>
        <w:t xml:space="preserve"> when the process is competed in the </w:t>
      </w:r>
      <w:r w:rsidR="00DD6A15" w:rsidRPr="00FF3554">
        <w:rPr>
          <w:rFonts w:cs="Segoe UI"/>
          <w:b/>
          <w:bCs/>
        </w:rPr>
        <w:t>Browser</w:t>
      </w:r>
      <w:r w:rsidR="00DD6A15">
        <w:rPr>
          <w:rFonts w:cs="Segoe UI"/>
        </w:rPr>
        <w:t xml:space="preserve"> for </w:t>
      </w:r>
      <w:r w:rsidR="00DD6A15" w:rsidRPr="00FF3554">
        <w:rPr>
          <w:rFonts w:cs="Segoe UI"/>
          <w:b/>
          <w:bCs/>
        </w:rPr>
        <w:t>Spotify</w:t>
      </w:r>
      <w:r w:rsidR="00DD6A15">
        <w:rPr>
          <w:rFonts w:cs="Segoe UI"/>
        </w:rPr>
        <w:t xml:space="preserve"> it will redirect back to the redirection </w:t>
      </w:r>
      <w:r w:rsidR="00DD6A15" w:rsidRPr="00DD6A15">
        <w:rPr>
          <w:rFonts w:ascii="Consolas" w:hAnsi="Consolas" w:cs="Segoe UI"/>
          <w:b/>
          <w:bCs/>
        </w:rPr>
        <w:t>Uri</w:t>
      </w:r>
      <w:r w:rsidR="00DD6A15">
        <w:rPr>
          <w:rFonts w:cs="Segoe UI"/>
        </w:rPr>
        <w:t xml:space="preserve"> that was specified along with returning a </w:t>
      </w:r>
      <w:r w:rsidR="00DD6A15" w:rsidRPr="00DD6A15">
        <w:rPr>
          <w:rFonts w:cs="Segoe UI"/>
          <w:b/>
          <w:bCs/>
        </w:rPr>
        <w:t>Code</w:t>
      </w:r>
      <w:r w:rsidR="00DD6A15">
        <w:rPr>
          <w:rFonts w:cs="Segoe UI"/>
        </w:rPr>
        <w:t xml:space="preserve"> which will be handled </w:t>
      </w:r>
      <w:r w:rsidR="00FF3554">
        <w:rPr>
          <w:rFonts w:cs="Segoe UI"/>
        </w:rPr>
        <w:t>with</w:t>
      </w:r>
      <w:r w:rsidR="00DD6A15">
        <w:rPr>
          <w:rFonts w:cs="Segoe UI"/>
        </w:rPr>
        <w:t xml:space="preserve"> this </w:t>
      </w:r>
      <w:r w:rsidR="00DD6A15" w:rsidRPr="00DD6A15">
        <w:rPr>
          <w:rFonts w:cs="Segoe UI"/>
          <w:b/>
          <w:bCs/>
        </w:rPr>
        <w:t>Method</w:t>
      </w:r>
      <w:r w:rsidR="00DD6A15">
        <w:rPr>
          <w:rFonts w:cs="Segoe UI"/>
        </w:rPr>
        <w:t>.</w:t>
      </w:r>
    </w:p>
    <w:p w14:paraId="7BE8ECE6" w14:textId="31D52632" w:rsidR="00DD6A15" w:rsidRDefault="00DD6A15" w:rsidP="00373E46">
      <w:pPr>
        <w:rPr>
          <w:rFonts w:cs="Segoe UI"/>
        </w:rPr>
      </w:pPr>
    </w:p>
    <w:p w14:paraId="592722B4" w14:textId="1A7BBC5F" w:rsidR="00DD6A15" w:rsidRDefault="00DD6A15" w:rsidP="00373E46">
      <w:pPr>
        <w:rPr>
          <w:rFonts w:cs="Segoe UI"/>
          <w:color w:val="000000"/>
        </w:rPr>
      </w:pPr>
      <w:r>
        <w:rPr>
          <w:rFonts w:cs="Segoe UI"/>
        </w:rPr>
        <w:t xml:space="preserve">The first thing is that the value passed in is checked to see if it is not </w:t>
      </w:r>
      <w:r w:rsidRPr="00DD6A15">
        <w:rPr>
          <w:rFonts w:ascii="Consolas" w:hAnsi="Consolas" w:cs="Segoe UI"/>
          <w:b/>
          <w:bCs/>
        </w:rPr>
        <w:t>null</w:t>
      </w:r>
      <w:r>
        <w:rPr>
          <w:rFonts w:cs="Segoe UI"/>
        </w:rPr>
        <w:t xml:space="preserve"> with the </w:t>
      </w:r>
      <w:r w:rsidRPr="00DD6A15">
        <w:rPr>
          <w:rFonts w:ascii="Consolas" w:hAnsi="Consolas" w:cs="Segoe UI"/>
          <w:b/>
          <w:bCs/>
        </w:rPr>
        <w:t>!=</w:t>
      </w:r>
      <w:r>
        <w:rPr>
          <w:rFonts w:cs="Segoe UI"/>
        </w:rPr>
        <w:t xml:space="preserve"> or not equal to </w:t>
      </w:r>
      <w:r w:rsidRPr="00DD6A15">
        <w:rPr>
          <w:rFonts w:cs="Segoe UI"/>
          <w:b/>
          <w:bCs/>
        </w:rPr>
        <w:t>Operator</w:t>
      </w:r>
      <w:r>
        <w:rPr>
          <w:rFonts w:cs="Segoe UI"/>
        </w:rPr>
        <w:t xml:space="preserve"> and if it does have a value then it can then get the </w:t>
      </w:r>
      <w:r w:rsidRPr="00DD6A15">
        <w:rPr>
          <w:rFonts w:cs="Segoe UI"/>
          <w:b/>
          <w:bCs/>
        </w:rPr>
        <w:t>Code Verifier</w:t>
      </w:r>
      <w:r>
        <w:rPr>
          <w:rFonts w:cs="Segoe UI"/>
        </w:rPr>
        <w:t xml:space="preserve"> from the </w:t>
      </w:r>
      <w:r w:rsidRPr="00DD6A15">
        <w:rPr>
          <w:rFonts w:cs="Segoe UI"/>
          <w:b/>
          <w:bCs/>
        </w:rPr>
        <w:t>Storage</w:t>
      </w:r>
      <w:r>
        <w:rPr>
          <w:rFonts w:cs="Segoe UI"/>
        </w:rPr>
        <w:t xml:space="preserve"> in the </w:t>
      </w:r>
      <w:r w:rsidRPr="00DD6A15">
        <w:rPr>
          <w:rFonts w:cs="Segoe UI"/>
          <w:b/>
          <w:bCs/>
        </w:rPr>
        <w:t>Browser</w:t>
      </w:r>
      <w:r>
        <w:rPr>
          <w:rFonts w:cs="Segoe UI"/>
        </w:rPr>
        <w:t xml:space="preserve"> then this is used with the </w:t>
      </w:r>
      <w:r w:rsidRPr="00DD6A15">
        <w:rPr>
          <w:rFonts w:cs="Segoe UI"/>
          <w:b/>
          <w:bCs/>
        </w:rPr>
        <w:t>Method</w:t>
      </w:r>
      <w:r>
        <w:rPr>
          <w:rFonts w:cs="Segoe UI"/>
        </w:rPr>
        <w:t xml:space="preserve"> of </w:t>
      </w:r>
      <w:proofErr w:type="spellStart"/>
      <w:r w:rsidRPr="00DD6A15">
        <w:rPr>
          <w:rFonts w:ascii="Consolas" w:hAnsi="Consolas" w:cs="Cascadia Mono"/>
          <w:b/>
          <w:bCs/>
          <w:color w:val="000000"/>
        </w:rPr>
        <w:t>GetAuthorisationCodeAuthTokenAsync</w:t>
      </w:r>
      <w:proofErr w:type="spellEnd"/>
      <w:r>
        <w:rPr>
          <w:rFonts w:cs="Segoe UI"/>
          <w:color w:val="000000"/>
        </w:rPr>
        <w:t xml:space="preserve"> in </w:t>
      </w:r>
      <w:proofErr w:type="spellStart"/>
      <w:r w:rsidRPr="00213471">
        <w:rPr>
          <w:rFonts w:ascii="Consolas" w:hAnsi="Consolas" w:cs="Cascadia Mono"/>
          <w:b/>
          <w:bCs/>
          <w:color w:val="000000"/>
        </w:rPr>
        <w:t>ISpotifyApi</w:t>
      </w:r>
      <w:proofErr w:type="spellEnd"/>
      <w:r>
        <w:rPr>
          <w:rFonts w:cs="Segoe UI"/>
          <w:color w:val="000000"/>
        </w:rPr>
        <w:t xml:space="preserve">. The response </w:t>
      </w:r>
      <w:r w:rsidRPr="00DD6A15">
        <w:rPr>
          <w:rFonts w:ascii="Consolas" w:hAnsi="Consolas" w:cs="Segoe UI"/>
          <w:b/>
          <w:bCs/>
          <w:color w:val="000000"/>
        </w:rPr>
        <w:t>Uri</w:t>
      </w:r>
      <w:r>
        <w:rPr>
          <w:rFonts w:cs="Segoe UI"/>
          <w:color w:val="000000"/>
        </w:rPr>
        <w:t xml:space="preserve"> is needed which will be used to get the </w:t>
      </w:r>
      <w:r w:rsidRPr="00DD6A15">
        <w:rPr>
          <w:rFonts w:cs="Segoe UI"/>
          <w:b/>
          <w:bCs/>
          <w:color w:val="000000"/>
        </w:rPr>
        <w:t>Code</w:t>
      </w:r>
      <w:r>
        <w:rPr>
          <w:rFonts w:cs="Segoe UI"/>
          <w:color w:val="000000"/>
        </w:rPr>
        <w:t xml:space="preserve"> that was passed along from </w:t>
      </w:r>
      <w:r w:rsidRPr="00DD6A15">
        <w:rPr>
          <w:rFonts w:cs="Segoe UI"/>
          <w:b/>
          <w:bCs/>
          <w:color w:val="000000"/>
        </w:rPr>
        <w:t>Spotify</w:t>
      </w:r>
      <w:r>
        <w:rPr>
          <w:rFonts w:cs="Segoe UI"/>
          <w:color w:val="000000"/>
        </w:rPr>
        <w:t xml:space="preserve"> and the same </w:t>
      </w:r>
      <w:r w:rsidRPr="00DD6A15">
        <w:rPr>
          <w:rFonts w:cs="Segoe UI"/>
          <w:b/>
          <w:bCs/>
          <w:color w:val="000000"/>
        </w:rPr>
        <w:t>State</w:t>
      </w:r>
      <w:r>
        <w:rPr>
          <w:rFonts w:cs="Segoe UI"/>
          <w:color w:val="000000"/>
        </w:rPr>
        <w:t xml:space="preserve"> is used as before and the </w:t>
      </w:r>
      <w:r w:rsidRPr="00DD6A15">
        <w:rPr>
          <w:rFonts w:cs="Segoe UI"/>
          <w:b/>
          <w:bCs/>
          <w:color w:val="000000"/>
        </w:rPr>
        <w:t>Code Verifier</w:t>
      </w:r>
      <w:r>
        <w:rPr>
          <w:rFonts w:cs="Segoe UI"/>
          <w:color w:val="000000"/>
        </w:rPr>
        <w:t xml:space="preserve"> is also provided.</w:t>
      </w:r>
    </w:p>
    <w:p w14:paraId="17F65491" w14:textId="60170029" w:rsidR="00DD6A15" w:rsidRDefault="00DD6A15" w:rsidP="00373E46">
      <w:pPr>
        <w:rPr>
          <w:rFonts w:cs="Segoe UI"/>
          <w:color w:val="000000"/>
        </w:rPr>
      </w:pPr>
    </w:p>
    <w:p w14:paraId="6D6E1BA7" w14:textId="4B86622C" w:rsidR="00BC1E89" w:rsidRDefault="00DD6A15" w:rsidP="00373E46">
      <w:pPr>
        <w:rPr>
          <w:rFonts w:cs="Segoe UI"/>
          <w:color w:val="000000"/>
        </w:rPr>
      </w:pPr>
      <w:r>
        <w:rPr>
          <w:rFonts w:cs="Segoe UI"/>
          <w:color w:val="000000"/>
        </w:rPr>
        <w:t xml:space="preserve">The next thing is the </w:t>
      </w:r>
      <w:r w:rsidRPr="00DD6A15">
        <w:rPr>
          <w:rFonts w:cs="Segoe UI"/>
          <w:b/>
          <w:bCs/>
          <w:color w:val="000000"/>
        </w:rPr>
        <w:t>Method</w:t>
      </w:r>
      <w:r>
        <w:rPr>
          <w:rFonts w:cs="Segoe UI"/>
          <w:color w:val="000000"/>
        </w:rPr>
        <w:t xml:space="preserve"> for </w:t>
      </w:r>
      <w:proofErr w:type="spellStart"/>
      <w:r w:rsidRPr="00DD6A15">
        <w:rPr>
          <w:rFonts w:ascii="Consolas" w:hAnsi="Consolas" w:cs="Segoe UI"/>
          <w:b/>
          <w:bCs/>
          <w:color w:val="000000"/>
        </w:rPr>
        <w:t>SetTokenAsync</w:t>
      </w:r>
      <w:proofErr w:type="spellEnd"/>
      <w:r>
        <w:rPr>
          <w:rFonts w:cs="Segoe UI"/>
          <w:color w:val="000000"/>
        </w:rPr>
        <w:t xml:space="preserve"> is called to store the </w:t>
      </w:r>
      <w:proofErr w:type="spellStart"/>
      <w:r w:rsidRPr="00DD6A15">
        <w:rPr>
          <w:rFonts w:ascii="Consolas" w:hAnsi="Consolas" w:cs="Segoe UI"/>
          <w:b/>
          <w:bCs/>
          <w:color w:val="000000"/>
        </w:rPr>
        <w:t>AccessToken</w:t>
      </w:r>
      <w:proofErr w:type="spellEnd"/>
      <w:r>
        <w:rPr>
          <w:rFonts w:cs="Segoe UI"/>
          <w:color w:val="000000"/>
        </w:rPr>
        <w:t xml:space="preserve"> and then the </w:t>
      </w:r>
      <w:proofErr w:type="spellStart"/>
      <w:r w:rsidR="00124E82" w:rsidRPr="00334556">
        <w:rPr>
          <w:rFonts w:ascii="Consolas" w:hAnsi="Consolas" w:cs="Cascadia Mono"/>
          <w:b/>
          <w:bCs/>
          <w:color w:val="000000"/>
        </w:rPr>
        <w:t>NavigationManager</w:t>
      </w:r>
      <w:proofErr w:type="spellEnd"/>
      <w:r w:rsidR="00124E82">
        <w:rPr>
          <w:rFonts w:cs="Segoe UI"/>
          <w:color w:val="000000"/>
        </w:rPr>
        <w:t xml:space="preserve"> will be used to reload the page to complete the logging in process, should no </w:t>
      </w:r>
      <w:r w:rsidR="00124E82" w:rsidRPr="00124E82">
        <w:rPr>
          <w:rFonts w:cs="Segoe UI"/>
          <w:b/>
          <w:bCs/>
          <w:color w:val="000000"/>
        </w:rPr>
        <w:t>Code</w:t>
      </w:r>
      <w:r w:rsidR="00124E82">
        <w:rPr>
          <w:rFonts w:cs="Segoe UI"/>
          <w:color w:val="000000"/>
        </w:rPr>
        <w:t xml:space="preserve"> be provided then the result of the </w:t>
      </w:r>
      <w:r w:rsidR="00124E82" w:rsidRPr="00124E82">
        <w:rPr>
          <w:rFonts w:cs="Segoe UI"/>
          <w:b/>
          <w:bCs/>
          <w:color w:val="000000"/>
        </w:rPr>
        <w:t>Method</w:t>
      </w:r>
      <w:r w:rsidR="00124E82">
        <w:rPr>
          <w:rFonts w:cs="Segoe UI"/>
          <w:color w:val="000000"/>
        </w:rPr>
        <w:t xml:space="preserve"> of </w:t>
      </w:r>
      <w:proofErr w:type="spellStart"/>
      <w:r w:rsidR="00124E82" w:rsidRPr="00124E82">
        <w:rPr>
          <w:rFonts w:ascii="Consolas" w:hAnsi="Consolas" w:cs="Cascadia Mono"/>
          <w:b/>
          <w:bCs/>
          <w:color w:val="000000"/>
        </w:rPr>
        <w:t>IsLoggedInAsync</w:t>
      </w:r>
      <w:proofErr w:type="spellEnd"/>
      <w:r w:rsidR="00124E82">
        <w:rPr>
          <w:rFonts w:cs="Segoe UI"/>
          <w:color w:val="000000"/>
        </w:rPr>
        <w:t xml:space="preserve"> will be used instead.</w:t>
      </w:r>
    </w:p>
    <w:p w14:paraId="39336877" w14:textId="77777777" w:rsidR="003E6552" w:rsidRDefault="003E6552" w:rsidP="003E6552"/>
    <w:p w14:paraId="15C5421F" w14:textId="799B7EDA" w:rsidR="00DD6A15" w:rsidRDefault="00BC1E89" w:rsidP="00BC1E89">
      <w:pPr>
        <w:pStyle w:val="Heading2"/>
      </w:pPr>
      <w:bookmarkStart w:id="29" w:name="_Toc120030559"/>
      <w:r>
        <w:t>User</w:t>
      </w:r>
      <w:bookmarkEnd w:id="29"/>
    </w:p>
    <w:p w14:paraId="1B9AA8CE" w14:textId="174AA853" w:rsidR="00964470" w:rsidRDefault="00964470" w:rsidP="00964470"/>
    <w:p w14:paraId="0AF74AC7" w14:textId="5A1F9E85" w:rsidR="001C58F2" w:rsidRDefault="001C58F2" w:rsidP="001C58F2">
      <w:pPr>
        <w:rPr>
          <w:rFonts w:cs="Segoe UI"/>
        </w:rPr>
      </w:pPr>
      <w:r>
        <w:t xml:space="preserve">Finally within </w:t>
      </w:r>
      <w:proofErr w:type="spellStart"/>
      <w:r w:rsidRPr="0009604F">
        <w:rPr>
          <w:i/>
          <w:iCs/>
        </w:rPr>
        <w:t>SpotifyProvider</w:t>
      </w:r>
      <w:r>
        <w:rPr>
          <w:i/>
          <w:iCs/>
        </w:rPr>
        <w:t>.cs</w:t>
      </w:r>
      <w:proofErr w:type="spellEnd"/>
      <w:r>
        <w:t xml:space="preserve"> in </w:t>
      </w:r>
      <w:r w:rsidRPr="0009604F">
        <w:rPr>
          <w:b/>
          <w:bCs/>
        </w:rPr>
        <w:t>Visual Studio Code</w:t>
      </w:r>
      <w:r>
        <w:t xml:space="preserve"> you will define the </w:t>
      </w:r>
      <w:r>
        <w:rPr>
          <w:b/>
          <w:bCs/>
        </w:rPr>
        <w:t>Method</w:t>
      </w:r>
      <w:r>
        <w:t xml:space="preserve"> to get the </w:t>
      </w:r>
      <w:r w:rsidRPr="001C58F2">
        <w:rPr>
          <w:b/>
          <w:bCs/>
        </w:rPr>
        <w:t>User</w:t>
      </w:r>
      <w:r>
        <w:t xml:space="preserve"> for the </w:t>
      </w:r>
      <w:r w:rsidRPr="001C58F2">
        <w:rPr>
          <w:b/>
          <w:bCs/>
        </w:rPr>
        <w:t>Account</w:t>
      </w:r>
      <w:r>
        <w:t xml:space="preserve"> by typing below the </w:t>
      </w:r>
      <w:r w:rsidRPr="00BF1B84">
        <w:rPr>
          <w:b/>
          <w:bCs/>
        </w:rPr>
        <w:t>Comment</w:t>
      </w:r>
      <w:r>
        <w:t xml:space="preserve"> of </w:t>
      </w:r>
      <w:r w:rsidRPr="00A3705F">
        <w:rPr>
          <w:rFonts w:ascii="Consolas" w:hAnsi="Consolas"/>
          <w:b/>
          <w:bCs/>
        </w:rPr>
        <w:t xml:space="preserve">// </w:t>
      </w:r>
      <w:r>
        <w:rPr>
          <w:rFonts w:ascii="Consolas" w:hAnsi="Consolas"/>
          <w:b/>
          <w:bCs/>
        </w:rPr>
        <w:t xml:space="preserve">User </w:t>
      </w:r>
      <w:r w:rsidRPr="002E795B">
        <w:rPr>
          <w:rFonts w:ascii="Consolas" w:hAnsi="Consolas"/>
          <w:b/>
          <w:bCs/>
        </w:rPr>
        <w:t>Method</w:t>
      </w:r>
      <w:r w:rsidRPr="001C58F2">
        <w:rPr>
          <w:rFonts w:cs="Segoe UI"/>
        </w:rPr>
        <w:t xml:space="preserve"> </w:t>
      </w:r>
      <w:r>
        <w:rPr>
          <w:rFonts w:cs="Segoe UI"/>
        </w:rPr>
        <w:t>the following:</w:t>
      </w:r>
    </w:p>
    <w:p w14:paraId="0A1130EE" w14:textId="4EC98D45" w:rsidR="001C58F2" w:rsidRDefault="001C58F2" w:rsidP="001C58F2">
      <w:pPr>
        <w:rPr>
          <w:rFonts w:cs="Segoe UI"/>
        </w:rPr>
      </w:pPr>
    </w:p>
    <w:p w14:paraId="253D6317" w14:textId="61C18F29" w:rsidR="001C58F2" w:rsidRDefault="001C58F2" w:rsidP="001C58F2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599DF4E1" wp14:editId="1BC8458A">
                <wp:extent cx="6642000" cy="1404620"/>
                <wp:effectExtent l="0" t="0" r="26035" b="12700"/>
                <wp:docPr id="3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1D94DBA5" w14:textId="77777777" w:rsidR="001C58F2" w:rsidRPr="001C58F2" w:rsidRDefault="001C58F2" w:rsidP="001C58F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C58F2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1C58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1C58F2">
                              <w:rPr>
                                <w:rFonts w:ascii="Consolas" w:hAnsi="Consolas" w:cs="Cascadia Mono"/>
                                <w:color w:val="0000FF"/>
                              </w:rPr>
                              <w:t>async</w:t>
                            </w:r>
                            <w:r w:rsidRPr="001C58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ask&lt;</w:t>
                            </w:r>
                            <w:proofErr w:type="spellStart"/>
                            <w:r w:rsidRPr="001C58F2">
                              <w:rPr>
                                <w:rFonts w:ascii="Consolas" w:hAnsi="Consolas" w:cs="Cascadia Mono"/>
                                <w:color w:val="000000"/>
                              </w:rPr>
                              <w:t>PrivateUser</w:t>
                            </w:r>
                            <w:proofErr w:type="spellEnd"/>
                            <w:r w:rsidRPr="001C58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&gt; </w:t>
                            </w:r>
                            <w:proofErr w:type="spellStart"/>
                            <w:r w:rsidRPr="001C58F2">
                              <w:rPr>
                                <w:rFonts w:ascii="Consolas" w:hAnsi="Consolas" w:cs="Cascadia Mono"/>
                                <w:color w:val="000000"/>
                              </w:rPr>
                              <w:t>GetUserAsync</w:t>
                            </w:r>
                            <w:proofErr w:type="spellEnd"/>
                            <w:r w:rsidRPr="001C58F2">
                              <w:rPr>
                                <w:rFonts w:ascii="Consolas" w:hAnsi="Consolas" w:cs="Cascadia Mono"/>
                                <w:color w:val="000000"/>
                              </w:rPr>
                              <w:t>() =&gt;</w:t>
                            </w:r>
                          </w:p>
                          <w:p w14:paraId="60273C7D" w14:textId="72BB1930" w:rsidR="001C58F2" w:rsidRPr="001C58F2" w:rsidRDefault="001C58F2" w:rsidP="001C58F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C58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C58F2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1C58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spellStart"/>
                            <w:r w:rsidRPr="001C58F2">
                              <w:rPr>
                                <w:rFonts w:ascii="Consolas" w:hAnsi="Consolas" w:cs="Cascadia Mono"/>
                                <w:color w:val="000000"/>
                              </w:rPr>
                              <w:t>api.GetUserProfileAsync</w:t>
                            </w:r>
                            <w:proofErr w:type="spellEnd"/>
                            <w:r w:rsidRPr="001C58F2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99DF4E1" id="_x0000_s1052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XVt/HQ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zVRwpalNCdSJ1EAb302uloAH8zllHzi+4/3YQqDgz7y0p&#10;fDXIES4TvEzKy0RYSVAFlwE5G5JtSA8sse9uyQs7nVR67mXsmjydaB7fX3w0l3m69fyX2Pw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iF1bfx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1D94DBA5" w14:textId="77777777" w:rsidR="001C58F2" w:rsidRPr="001C58F2" w:rsidRDefault="001C58F2" w:rsidP="001C58F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C58F2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1C58F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1C58F2">
                        <w:rPr>
                          <w:rFonts w:ascii="Consolas" w:hAnsi="Consolas" w:cs="Cascadia Mono"/>
                          <w:color w:val="0000FF"/>
                        </w:rPr>
                        <w:t>async</w:t>
                      </w:r>
                      <w:r w:rsidRPr="001C58F2">
                        <w:rPr>
                          <w:rFonts w:ascii="Consolas" w:hAnsi="Consolas" w:cs="Cascadia Mono"/>
                          <w:color w:val="000000"/>
                        </w:rPr>
                        <w:t xml:space="preserve"> Task&lt;</w:t>
                      </w:r>
                      <w:proofErr w:type="spellStart"/>
                      <w:r w:rsidRPr="001C58F2">
                        <w:rPr>
                          <w:rFonts w:ascii="Consolas" w:hAnsi="Consolas" w:cs="Cascadia Mono"/>
                          <w:color w:val="000000"/>
                        </w:rPr>
                        <w:t>PrivateUser</w:t>
                      </w:r>
                      <w:proofErr w:type="spellEnd"/>
                      <w:r w:rsidRPr="001C58F2">
                        <w:rPr>
                          <w:rFonts w:ascii="Consolas" w:hAnsi="Consolas" w:cs="Cascadia Mono"/>
                          <w:color w:val="000000"/>
                        </w:rPr>
                        <w:t xml:space="preserve">&gt; </w:t>
                      </w:r>
                      <w:proofErr w:type="spellStart"/>
                      <w:r w:rsidRPr="001C58F2">
                        <w:rPr>
                          <w:rFonts w:ascii="Consolas" w:hAnsi="Consolas" w:cs="Cascadia Mono"/>
                          <w:color w:val="000000"/>
                        </w:rPr>
                        <w:t>GetUserAsync</w:t>
                      </w:r>
                      <w:proofErr w:type="spellEnd"/>
                      <w:r w:rsidRPr="001C58F2">
                        <w:rPr>
                          <w:rFonts w:ascii="Consolas" w:hAnsi="Consolas" w:cs="Cascadia Mono"/>
                          <w:color w:val="000000"/>
                        </w:rPr>
                        <w:t>() =&gt;</w:t>
                      </w:r>
                    </w:p>
                    <w:p w14:paraId="60273C7D" w14:textId="72BB1930" w:rsidR="001C58F2" w:rsidRPr="001C58F2" w:rsidRDefault="001C58F2" w:rsidP="001C58F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C58F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C58F2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1C58F2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spellStart"/>
                      <w:r w:rsidRPr="001C58F2">
                        <w:rPr>
                          <w:rFonts w:ascii="Consolas" w:hAnsi="Consolas" w:cs="Cascadia Mono"/>
                          <w:color w:val="000000"/>
                        </w:rPr>
                        <w:t>api.GetUserProfileAsync</w:t>
                      </w:r>
                      <w:proofErr w:type="spellEnd"/>
                      <w:r w:rsidRPr="001C58F2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46AA03D" w14:textId="418D348B" w:rsidR="001C58F2" w:rsidRDefault="001C58F2" w:rsidP="001C58F2">
      <w:pPr>
        <w:rPr>
          <w:rFonts w:cs="Segoe UI"/>
        </w:rPr>
      </w:pPr>
    </w:p>
    <w:p w14:paraId="612588BE" w14:textId="688A3928" w:rsidR="001C58F2" w:rsidRPr="001C58F2" w:rsidRDefault="001C58F2" w:rsidP="001C58F2">
      <w:pPr>
        <w:rPr>
          <w:rFonts w:cs="Segoe UI"/>
        </w:rPr>
      </w:pPr>
      <w:r>
        <w:rPr>
          <w:rFonts w:cs="Segoe UI"/>
        </w:rPr>
        <w:t xml:space="preserve">This </w:t>
      </w:r>
      <w:r w:rsidRPr="001C58F2">
        <w:rPr>
          <w:rFonts w:cs="Segoe UI"/>
          <w:b/>
          <w:bCs/>
        </w:rPr>
        <w:t>Method</w:t>
      </w:r>
      <w:r>
        <w:rPr>
          <w:rFonts w:cs="Segoe UI"/>
        </w:rPr>
        <w:t xml:space="preserve"> uses the </w:t>
      </w:r>
      <w:r w:rsidRPr="00B54387">
        <w:rPr>
          <w:rFonts w:cs="Segoe UI"/>
        </w:rPr>
        <w:t>Arrow Syntax</w:t>
      </w:r>
      <w:r>
        <w:rPr>
          <w:rFonts w:cs="Segoe UI"/>
        </w:rPr>
        <w:t xml:space="preserve"> with </w:t>
      </w:r>
      <w:r>
        <w:rPr>
          <w:rFonts w:cs="Segoe UI"/>
          <w:color w:val="000000"/>
        </w:rPr>
        <w:t xml:space="preserve">the </w:t>
      </w:r>
      <w:r w:rsidRPr="00353093">
        <w:rPr>
          <w:rFonts w:ascii="Consolas" w:hAnsi="Consolas" w:cs="Segoe UI"/>
          <w:b/>
          <w:bCs/>
          <w:color w:val="000000"/>
        </w:rPr>
        <w:t>=&gt;</w:t>
      </w:r>
      <w:r>
        <w:rPr>
          <w:rFonts w:cs="Segoe UI"/>
          <w:color w:val="000000"/>
        </w:rPr>
        <w:t xml:space="preserve"> for an </w:t>
      </w:r>
      <w:r w:rsidRPr="00B54387">
        <w:rPr>
          <w:rFonts w:cs="Segoe UI"/>
          <w:color w:val="000000"/>
        </w:rPr>
        <w:t>Expression Body</w:t>
      </w:r>
      <w:r>
        <w:rPr>
          <w:rFonts w:cs="Segoe UI"/>
          <w:b/>
          <w:bCs/>
          <w:color w:val="000000"/>
        </w:rPr>
        <w:t xml:space="preserve"> </w:t>
      </w:r>
      <w:r w:rsidRPr="00C00840">
        <w:rPr>
          <w:rFonts w:cs="Segoe UI"/>
          <w:color w:val="000000"/>
        </w:rPr>
        <w:t>which</w:t>
      </w:r>
      <w:r>
        <w:rPr>
          <w:rFonts w:cs="Segoe UI"/>
          <w:color w:val="000000"/>
        </w:rPr>
        <w:t xml:space="preserve"> is useful when a </w:t>
      </w:r>
      <w:r w:rsidRPr="00C00840">
        <w:rPr>
          <w:rFonts w:cs="Segoe UI"/>
          <w:b/>
          <w:bCs/>
          <w:color w:val="000000"/>
        </w:rPr>
        <w:t>Method</w:t>
      </w:r>
      <w:r>
        <w:rPr>
          <w:rFonts w:cs="Segoe UI"/>
          <w:color w:val="000000"/>
        </w:rPr>
        <w:t xml:space="preserve"> only has one line </w:t>
      </w:r>
      <w:r w:rsidR="0087109F">
        <w:rPr>
          <w:rFonts w:cs="Segoe UI"/>
          <w:color w:val="000000"/>
        </w:rPr>
        <w:t xml:space="preserve">to save space </w:t>
      </w:r>
      <w:r>
        <w:rPr>
          <w:rFonts w:cs="Segoe UI"/>
          <w:color w:val="000000"/>
        </w:rPr>
        <w:t xml:space="preserve">and will get the </w:t>
      </w:r>
      <w:r w:rsidRPr="001C58F2">
        <w:rPr>
          <w:rFonts w:cs="Segoe UI"/>
          <w:b/>
          <w:bCs/>
          <w:color w:val="000000"/>
        </w:rPr>
        <w:t>User</w:t>
      </w:r>
      <w:r>
        <w:rPr>
          <w:rFonts w:cs="Segoe UI"/>
          <w:color w:val="000000"/>
        </w:rPr>
        <w:t xml:space="preserve"> for the Account</w:t>
      </w:r>
      <w:r>
        <w:rPr>
          <w:rFonts w:cs="Segoe UI"/>
          <w:b/>
          <w:bCs/>
          <w:color w:val="000000"/>
        </w:rPr>
        <w:t xml:space="preserve"> </w:t>
      </w:r>
      <w:r>
        <w:rPr>
          <w:rFonts w:cs="Segoe UI"/>
          <w:color w:val="000000"/>
        </w:rPr>
        <w:t xml:space="preserve">which will be used in a </w:t>
      </w:r>
      <w:r w:rsidRPr="001C58F2">
        <w:rPr>
          <w:rFonts w:cs="Segoe UI"/>
          <w:b/>
          <w:bCs/>
          <w:color w:val="000000"/>
        </w:rPr>
        <w:t>Component</w:t>
      </w:r>
      <w:r>
        <w:rPr>
          <w:rFonts w:cs="Segoe UI"/>
          <w:color w:val="000000"/>
        </w:rPr>
        <w:t xml:space="preserve"> which will be created in the next part of the </w:t>
      </w:r>
      <w:r w:rsidRPr="001C58F2">
        <w:rPr>
          <w:rFonts w:cs="Segoe UI"/>
          <w:b/>
          <w:bCs/>
          <w:color w:val="000000"/>
        </w:rPr>
        <w:t>Workshop</w:t>
      </w:r>
      <w:r>
        <w:rPr>
          <w:rFonts w:cs="Segoe UI"/>
          <w:color w:val="000000"/>
        </w:rPr>
        <w:t>.</w:t>
      </w:r>
    </w:p>
    <w:p w14:paraId="2628488D" w14:textId="77777777" w:rsidR="00964470" w:rsidRPr="00964470" w:rsidRDefault="00964470" w:rsidP="00964470"/>
    <w:p w14:paraId="3348F220" w14:textId="43A3E67C" w:rsidR="00373E46" w:rsidRDefault="00373E46" w:rsidP="00373E46">
      <w:pPr>
        <w:rPr>
          <w:rFonts w:cs="Segoe UI"/>
        </w:rPr>
      </w:pPr>
    </w:p>
    <w:p w14:paraId="01CE0189" w14:textId="77777777" w:rsidR="00BC1E89" w:rsidRDefault="00BC1E89" w:rsidP="00373E46">
      <w:pPr>
        <w:rPr>
          <w:rFonts w:cs="Segoe UI"/>
        </w:rPr>
      </w:pPr>
    </w:p>
    <w:p w14:paraId="08C39E59" w14:textId="51702A89" w:rsidR="00373E46" w:rsidRDefault="00B309D3" w:rsidP="00B309D3">
      <w:pPr>
        <w:pStyle w:val="Heading2"/>
      </w:pPr>
      <w:bookmarkStart w:id="30" w:name="_Toc120030560"/>
      <w:r>
        <w:t>Component</w:t>
      </w:r>
      <w:bookmarkEnd w:id="30"/>
    </w:p>
    <w:p w14:paraId="571CBDAF" w14:textId="04A5BC58" w:rsidR="00C4772E" w:rsidRDefault="00C4772E" w:rsidP="00C4772E"/>
    <w:p w14:paraId="3B1B4F4B" w14:textId="7ED48591" w:rsidR="00B96B6C" w:rsidRDefault="00B96B6C" w:rsidP="00B96B6C">
      <w:pPr>
        <w:rPr>
          <w:rFonts w:cs="Segoe UI"/>
        </w:rPr>
      </w:pPr>
      <w:r w:rsidRPr="00B96B6C">
        <w:rPr>
          <w:rFonts w:cs="Segoe UI"/>
        </w:rPr>
        <w:t>Within</w:t>
      </w:r>
      <w:r>
        <w:rPr>
          <w:rFonts w:cs="Segoe UI"/>
          <w:b/>
          <w:bCs/>
        </w:rPr>
        <w:t xml:space="preserve"> </w:t>
      </w:r>
      <w:r w:rsidRPr="0037435D">
        <w:rPr>
          <w:rFonts w:cs="Segoe UI"/>
          <w:b/>
          <w:bCs/>
        </w:rPr>
        <w:t>Visual Studio Code</w:t>
      </w:r>
      <w:r>
        <w:rPr>
          <w:rFonts w:cs="Segoe UI"/>
        </w:rPr>
        <w:t xml:space="preserve"> from the </w:t>
      </w:r>
      <w:r w:rsidRPr="0037435D">
        <w:rPr>
          <w:rFonts w:cs="Segoe UI"/>
          <w:b/>
          <w:bCs/>
        </w:rPr>
        <w:t>Explorer</w:t>
      </w:r>
      <w:r>
        <w:rPr>
          <w:rFonts w:cs="Segoe UI"/>
          <w:b/>
          <w:bCs/>
        </w:rPr>
        <w:t xml:space="preserve"> </w:t>
      </w:r>
      <w:r>
        <w:rPr>
          <w:rFonts w:cs="Segoe UI"/>
        </w:rPr>
        <w:t xml:space="preserve">and move the </w:t>
      </w:r>
      <w:r w:rsidRPr="0037435D">
        <w:rPr>
          <w:rFonts w:cs="Segoe UI"/>
          <w:b/>
          <w:bCs/>
        </w:rPr>
        <w:t>Cursor</w:t>
      </w:r>
      <w:r>
        <w:rPr>
          <w:rFonts w:cs="Segoe UI"/>
        </w:rPr>
        <w:t xml:space="preserve"> over the </w:t>
      </w:r>
      <w:proofErr w:type="spellStart"/>
      <w:r w:rsidRPr="0037435D">
        <w:rPr>
          <w:rFonts w:cs="Segoe UI"/>
          <w:b/>
          <w:bCs/>
        </w:rPr>
        <w:t>Blazorfy</w:t>
      </w:r>
      <w:proofErr w:type="spellEnd"/>
      <w:r>
        <w:rPr>
          <w:rFonts w:cs="Segoe UI"/>
        </w:rPr>
        <w:t xml:space="preserve"> you will see a </w:t>
      </w:r>
      <w:r w:rsidRPr="0037435D">
        <w:rPr>
          <w:rFonts w:cs="Segoe UI"/>
          <w:b/>
          <w:bCs/>
        </w:rPr>
        <w:t>New F</w:t>
      </w:r>
      <w:r>
        <w:rPr>
          <w:rFonts w:cs="Segoe UI"/>
          <w:b/>
          <w:bCs/>
        </w:rPr>
        <w:t>older</w:t>
      </w:r>
      <w:r w:rsidRPr="0037435D">
        <w:rPr>
          <w:rFonts w:cs="Segoe UI"/>
          <w:b/>
          <w:bCs/>
        </w:rPr>
        <w:t>…</w:t>
      </w:r>
      <w:r>
        <w:rPr>
          <w:rFonts w:cs="Segoe UI"/>
        </w:rPr>
        <w:t xml:space="preserve"> option next to the </w:t>
      </w:r>
      <w:r w:rsidRPr="00B96B6C">
        <w:rPr>
          <w:rFonts w:cs="Segoe UI"/>
          <w:b/>
          <w:bCs/>
        </w:rPr>
        <w:t>New File…</w:t>
      </w:r>
      <w:r>
        <w:rPr>
          <w:rFonts w:cs="Segoe UI"/>
        </w:rPr>
        <w:t xml:space="preserve"> option if you select </w:t>
      </w:r>
      <w:r w:rsidRPr="00B96B6C">
        <w:rPr>
          <w:rFonts w:cs="Segoe UI"/>
          <w:b/>
          <w:bCs/>
        </w:rPr>
        <w:t>New Folder…</w:t>
      </w:r>
      <w:r>
        <w:rPr>
          <w:rFonts w:cs="Segoe UI"/>
        </w:rPr>
        <w:t xml:space="preserve"> and then type in the name as follows then press </w:t>
      </w:r>
      <w:r w:rsidRPr="0037435D">
        <w:rPr>
          <w:rFonts w:cs="Segoe UI"/>
          <w:b/>
          <w:bCs/>
        </w:rPr>
        <w:t>Enter</w:t>
      </w:r>
      <w:r>
        <w:rPr>
          <w:rFonts w:cs="Segoe UI"/>
        </w:rPr>
        <w:t>:</w:t>
      </w:r>
    </w:p>
    <w:p w14:paraId="013476FA" w14:textId="54C515EF" w:rsidR="00B96B6C" w:rsidRDefault="00B96B6C" w:rsidP="00B96B6C">
      <w:pPr>
        <w:rPr>
          <w:rFonts w:cs="Segoe UI"/>
        </w:rPr>
      </w:pPr>
    </w:p>
    <w:p w14:paraId="27E745BF" w14:textId="6659AD64" w:rsidR="00B96B6C" w:rsidRDefault="00B96B6C" w:rsidP="00B96B6C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195DB6BD" wp14:editId="3B38293B">
                <wp:extent cx="6642000" cy="1404620"/>
                <wp:effectExtent l="0" t="0" r="26035" b="12700"/>
                <wp:docPr id="2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5DB84A0" w14:textId="2F76DCC4" w:rsidR="00B96B6C" w:rsidRPr="00B96B6C" w:rsidRDefault="00B96B6C" w:rsidP="00B96B6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</w:rPr>
                            </w:pPr>
                            <w:r w:rsidRPr="00B96B6C">
                              <w:rPr>
                                <w:rFonts w:ascii="Consolas" w:hAnsi="Consolas" w:cs="Cascadia Mono"/>
                              </w:rPr>
                              <w:t>Components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95DB6BD" id="_x0000_s1053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55DB84A0" w14:textId="2F76DCC4" w:rsidR="00B96B6C" w:rsidRPr="00B96B6C" w:rsidRDefault="00B96B6C" w:rsidP="00B96B6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</w:rPr>
                      </w:pPr>
                      <w:r w:rsidRPr="00B96B6C">
                        <w:rPr>
                          <w:rFonts w:ascii="Consolas" w:hAnsi="Consolas" w:cs="Cascadia Mono"/>
                        </w:rPr>
                        <w:t>Components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537204F" w14:textId="21BDB8EE" w:rsidR="00C4772E" w:rsidRPr="00B96B6C" w:rsidRDefault="00C4772E" w:rsidP="00C4772E"/>
    <w:p w14:paraId="1EE2DA17" w14:textId="4829A598" w:rsidR="00B96B6C" w:rsidRDefault="005D1707" w:rsidP="00C4772E">
      <w:r>
        <w:t>W</w:t>
      </w:r>
      <w:r w:rsidR="00B96B6C">
        <w:t>ith th</w:t>
      </w:r>
      <w:r>
        <w:t>e</w:t>
      </w:r>
      <w:r w:rsidR="00B96B6C">
        <w:t xml:space="preserve"> </w:t>
      </w:r>
      <w:r w:rsidR="00B96B6C" w:rsidRPr="00B96B6C">
        <w:rPr>
          <w:b/>
          <w:bCs/>
        </w:rPr>
        <w:t>Folder</w:t>
      </w:r>
      <w:r w:rsidR="00B96B6C">
        <w:t xml:space="preserve"> </w:t>
      </w:r>
      <w:r>
        <w:t xml:space="preserve">for </w:t>
      </w:r>
      <w:r w:rsidRPr="005D1707">
        <w:rPr>
          <w:b/>
          <w:bCs/>
        </w:rPr>
        <w:t>Components</w:t>
      </w:r>
      <w:r>
        <w:t xml:space="preserve"> </w:t>
      </w:r>
      <w:r w:rsidR="00B96B6C">
        <w:t>selected</w:t>
      </w:r>
      <w:r>
        <w:t xml:space="preserve"> you should then select the </w:t>
      </w:r>
      <w:r w:rsidRPr="005D1707">
        <w:rPr>
          <w:b/>
          <w:bCs/>
        </w:rPr>
        <w:t>New File…</w:t>
      </w:r>
      <w:r>
        <w:t xml:space="preserve"> option and type in the name as follows then press </w:t>
      </w:r>
      <w:r w:rsidRPr="005D1707">
        <w:rPr>
          <w:b/>
          <w:bCs/>
        </w:rPr>
        <w:t>Enter</w:t>
      </w:r>
      <w:r>
        <w:t>:</w:t>
      </w:r>
    </w:p>
    <w:p w14:paraId="00C2A338" w14:textId="45FC5D81" w:rsidR="005D1707" w:rsidRDefault="005D1707" w:rsidP="00C4772E"/>
    <w:p w14:paraId="7D9C069C" w14:textId="449FD017" w:rsidR="005D1707" w:rsidRPr="005D1707" w:rsidRDefault="005D1707" w:rsidP="00C4772E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41FEE749" wp14:editId="6AFBA8B2">
                <wp:extent cx="6642000" cy="1404620"/>
                <wp:effectExtent l="0" t="0" r="26035" b="12700"/>
                <wp:docPr id="2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273E7F1" w14:textId="5C01F60D" w:rsidR="005D1707" w:rsidRPr="00B96B6C" w:rsidRDefault="005D1707" w:rsidP="005D170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</w:rPr>
                            </w:pPr>
                            <w:proofErr w:type="spellStart"/>
                            <w:r>
                              <w:rPr>
                                <w:rFonts w:ascii="Consolas" w:hAnsi="Consolas" w:cs="Cascadia Mono"/>
                              </w:rPr>
                              <w:t>LoginItem.razor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1FEE749" id="_x0000_s1054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3273E7F1" w14:textId="5C01F60D" w:rsidR="005D1707" w:rsidRPr="00B96B6C" w:rsidRDefault="005D1707" w:rsidP="005D170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</w:rPr>
                      </w:pPr>
                      <w:proofErr w:type="spellStart"/>
                      <w:r>
                        <w:rPr>
                          <w:rFonts w:ascii="Consolas" w:hAnsi="Consolas" w:cs="Cascadia Mono"/>
                        </w:rPr>
                        <w:t>LoginItem.razor</w:t>
                      </w:r>
                      <w:proofErr w:type="spellEnd"/>
                    </w:p>
                  </w:txbxContent>
                </v:textbox>
                <w10:anchorlock/>
              </v:shape>
            </w:pict>
          </mc:Fallback>
        </mc:AlternateContent>
      </w:r>
    </w:p>
    <w:p w14:paraId="42EEC5AC" w14:textId="52493128" w:rsidR="00B309D3" w:rsidRDefault="00B309D3" w:rsidP="00B309D3"/>
    <w:p w14:paraId="5CEF9C9A" w14:textId="7FEB3A1F" w:rsidR="005D1707" w:rsidRDefault="005D1707" w:rsidP="00B309D3">
      <w:r>
        <w:t xml:space="preserve">This will form the basis of a </w:t>
      </w:r>
      <w:r w:rsidRPr="005D1707">
        <w:rPr>
          <w:b/>
          <w:bCs/>
        </w:rPr>
        <w:t>Razor Component</w:t>
      </w:r>
      <w:r>
        <w:rPr>
          <w:b/>
          <w:bCs/>
        </w:rPr>
        <w:t xml:space="preserve"> </w:t>
      </w:r>
      <w:r>
        <w:t xml:space="preserve">which is also known as a </w:t>
      </w:r>
      <w:proofErr w:type="spellStart"/>
      <w:r w:rsidRPr="005D1707">
        <w:rPr>
          <w:b/>
          <w:bCs/>
        </w:rPr>
        <w:t>Blazor</w:t>
      </w:r>
      <w:proofErr w:type="spellEnd"/>
      <w:r>
        <w:t xml:space="preserve"> </w:t>
      </w:r>
      <w:r w:rsidRPr="005D1707">
        <w:rPr>
          <w:b/>
          <w:bCs/>
        </w:rPr>
        <w:t>Component</w:t>
      </w:r>
      <w:r>
        <w:t xml:space="preserve"> in </w:t>
      </w:r>
      <w:proofErr w:type="spellStart"/>
      <w:r w:rsidRPr="005D1707">
        <w:rPr>
          <w:b/>
          <w:bCs/>
        </w:rPr>
        <w:t>Blazor</w:t>
      </w:r>
      <w:proofErr w:type="spellEnd"/>
      <w:r>
        <w:t xml:space="preserve"> </w:t>
      </w:r>
      <w:r w:rsidR="00357172">
        <w:t>or just</w:t>
      </w:r>
      <w:r>
        <w:t xml:space="preserve"> </w:t>
      </w:r>
      <w:r w:rsidRPr="005D1707">
        <w:rPr>
          <w:b/>
          <w:bCs/>
        </w:rPr>
        <w:t>Component</w:t>
      </w:r>
      <w:r>
        <w:t xml:space="preserve"> in the </w:t>
      </w:r>
      <w:r w:rsidRPr="005D1707">
        <w:rPr>
          <w:b/>
          <w:bCs/>
        </w:rPr>
        <w:t>Workshop</w:t>
      </w:r>
      <w:r w:rsidR="00357172">
        <w:t xml:space="preserve"> and for now you should have a blank </w:t>
      </w:r>
      <w:r w:rsidR="00357172" w:rsidRPr="00357172">
        <w:rPr>
          <w:b/>
          <w:bCs/>
        </w:rPr>
        <w:t>Component</w:t>
      </w:r>
      <w:r w:rsidR="00357172">
        <w:t xml:space="preserve"> as follows:</w:t>
      </w:r>
    </w:p>
    <w:p w14:paraId="7E21B73C" w14:textId="6E7F824A" w:rsidR="00357172" w:rsidRDefault="00357172" w:rsidP="00B309D3"/>
    <w:p w14:paraId="2CB636B6" w14:textId="6429CFC9" w:rsidR="00357172" w:rsidRDefault="00656A41" w:rsidP="00656A41">
      <w:pPr>
        <w:jc w:val="center"/>
      </w:pPr>
      <w:r w:rsidRPr="008E630B">
        <w:rPr>
          <w:noProof/>
        </w:rPr>
        <w:drawing>
          <wp:inline distT="0" distB="0" distL="0" distR="0" wp14:anchorId="33153527" wp14:editId="573E695A">
            <wp:extent cx="6189778" cy="3327005"/>
            <wp:effectExtent l="0" t="0" r="1905" b="6985"/>
            <wp:docPr id="234" name="Picture 2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4" name="Picture 234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9778" cy="3327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2CE828" w14:textId="7CD33366" w:rsidR="004874B8" w:rsidRDefault="004874B8" w:rsidP="00B309D3"/>
    <w:p w14:paraId="5C1B148D" w14:textId="5DF889EB" w:rsidR="00357172" w:rsidRPr="008326B3" w:rsidRDefault="004874B8" w:rsidP="00B309D3">
      <w:pPr>
        <w:rPr>
          <w:b/>
          <w:bCs/>
        </w:rPr>
      </w:pPr>
      <w:r w:rsidRPr="004874B8">
        <w:rPr>
          <w:b/>
          <w:bCs/>
        </w:rPr>
        <w:t>Component</w:t>
      </w:r>
      <w:r>
        <w:rPr>
          <w:b/>
          <w:bCs/>
        </w:rPr>
        <w:t xml:space="preserve">s </w:t>
      </w:r>
      <w:r>
        <w:t xml:space="preserve">allow you to reuse or define either some functionality or some </w:t>
      </w:r>
      <w:r w:rsidRPr="004874B8">
        <w:rPr>
          <w:b/>
          <w:bCs/>
        </w:rPr>
        <w:t>Razor</w:t>
      </w:r>
      <w:r>
        <w:t xml:space="preserve"> and </w:t>
      </w:r>
      <w:r w:rsidRPr="004874B8">
        <w:rPr>
          <w:b/>
          <w:bCs/>
        </w:rPr>
        <w:t>HTML</w:t>
      </w:r>
      <w:r>
        <w:t xml:space="preserve"> to create a piece</w:t>
      </w:r>
      <w:r w:rsidR="00712282">
        <w:t xml:space="preserve"> or </w:t>
      </w:r>
      <w:r w:rsidR="00712282">
        <w:rPr>
          <w:b/>
          <w:bCs/>
        </w:rPr>
        <w:t>Component</w:t>
      </w:r>
      <w:r>
        <w:t xml:space="preserve"> of an application that you can see in </w:t>
      </w:r>
      <w:proofErr w:type="spellStart"/>
      <w:r w:rsidRPr="004874B8">
        <w:rPr>
          <w:b/>
          <w:bCs/>
        </w:rPr>
        <w:t>Blazo</w:t>
      </w:r>
      <w:r w:rsidR="00357172">
        <w:rPr>
          <w:b/>
          <w:bCs/>
        </w:rPr>
        <w:t>r</w:t>
      </w:r>
      <w:proofErr w:type="spellEnd"/>
      <w:r w:rsidR="00357172" w:rsidRPr="00357172">
        <w:t>.</w:t>
      </w:r>
      <w:r w:rsidR="00357172">
        <w:rPr>
          <w:b/>
          <w:bCs/>
        </w:rPr>
        <w:t xml:space="preserve"> </w:t>
      </w:r>
    </w:p>
    <w:p w14:paraId="3E48481F" w14:textId="73D94730" w:rsidR="00357172" w:rsidRPr="004874B8" w:rsidRDefault="00357172" w:rsidP="00B309D3"/>
    <w:p w14:paraId="08F7DC2C" w14:textId="27C63CC8" w:rsidR="004874B8" w:rsidRDefault="004874B8" w:rsidP="00B309D3"/>
    <w:p w14:paraId="7B16925B" w14:textId="2BF994C3" w:rsidR="004874B8" w:rsidRDefault="004874B8">
      <w:r>
        <w:br w:type="page"/>
      </w:r>
    </w:p>
    <w:p w14:paraId="43ECCBF3" w14:textId="0A7ABAF2" w:rsidR="005D1707" w:rsidRDefault="004874B8" w:rsidP="00B309D3">
      <w:r>
        <w:lastRenderedPageBreak/>
        <w:t xml:space="preserve">Within </w:t>
      </w:r>
      <w:proofErr w:type="spellStart"/>
      <w:r>
        <w:rPr>
          <w:i/>
          <w:iCs/>
        </w:rPr>
        <w:t>LoginItem.razor</w:t>
      </w:r>
      <w:proofErr w:type="spellEnd"/>
      <w:r>
        <w:t xml:space="preserve"> in </w:t>
      </w:r>
      <w:r w:rsidRPr="0009604F">
        <w:rPr>
          <w:b/>
          <w:bCs/>
        </w:rPr>
        <w:t>Visual Studio Code</w:t>
      </w:r>
      <w:r>
        <w:t xml:space="preserve"> you </w:t>
      </w:r>
      <w:r w:rsidR="00357172">
        <w:t>can</w:t>
      </w:r>
      <w:r>
        <w:t xml:space="preserve"> define </w:t>
      </w:r>
      <w:r w:rsidR="00357172">
        <w:t>the</w:t>
      </w:r>
      <w:r>
        <w:t xml:space="preserve"> </w:t>
      </w:r>
      <w:r w:rsidRPr="004874B8">
        <w:rPr>
          <w:b/>
          <w:bCs/>
        </w:rPr>
        <w:t>Component</w:t>
      </w:r>
      <w:r>
        <w:t xml:space="preserve"> by typing in the following:</w:t>
      </w:r>
    </w:p>
    <w:p w14:paraId="34844BEA" w14:textId="77777777" w:rsidR="004874B8" w:rsidRDefault="004874B8" w:rsidP="00B309D3"/>
    <w:p w14:paraId="6777ABF7" w14:textId="31144359" w:rsidR="005D1707" w:rsidRPr="005D1707" w:rsidRDefault="004874B8" w:rsidP="00B309D3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7168745D" wp14:editId="4F44F51E">
                <wp:extent cx="6642000" cy="1404620"/>
                <wp:effectExtent l="0" t="0" r="26035" b="12700"/>
                <wp:docPr id="23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1B521E4" w14:textId="5CF0C1DF" w:rsidR="004874B8" w:rsidRPr="004874B8" w:rsidRDefault="004874B8" w:rsidP="004874B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namespace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>Blazorfy</w:t>
                            </w:r>
                            <w:proofErr w:type="spellEnd"/>
                          </w:p>
                          <w:p w14:paraId="1CE1EC04" w14:textId="77777777" w:rsidR="004874B8" w:rsidRPr="004874B8" w:rsidRDefault="004874B8" w:rsidP="004874B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inject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4874B8">
                              <w:rPr>
                                <w:rFonts w:ascii="Consolas" w:hAnsi="Consolas" w:cs="Cascadia Mono"/>
                                <w:color w:val="2B91AF"/>
                              </w:rPr>
                              <w:t>SpotifyProvider</w:t>
                            </w:r>
                            <w:proofErr w:type="spellEnd"/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provider</w:t>
                            </w:r>
                            <w:r w:rsidRPr="00B51043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;</w:t>
                            </w:r>
                          </w:p>
                          <w:p w14:paraId="2228142C" w14:textId="77777777" w:rsidR="004874B8" w:rsidRPr="004874B8" w:rsidRDefault="004874B8" w:rsidP="004874B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51043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Value)</w:t>
                            </w:r>
                          </w:p>
                          <w:p w14:paraId="769AA7BC" w14:textId="77777777" w:rsidR="004874B8" w:rsidRPr="004874B8" w:rsidRDefault="004874B8" w:rsidP="004874B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2621C9A4" w14:textId="77777777" w:rsidR="004874B8" w:rsidRPr="004874B8" w:rsidRDefault="004874B8" w:rsidP="004874B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800000"/>
                              </w:rPr>
                              <w:t>button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4874B8">
                              <w:rPr>
                                <w:rFonts w:ascii="Consolas" w:hAnsi="Consolas" w:cs="Cascadia Mono"/>
                                <w:color w:val="0000FF"/>
                              </w:rPr>
                              <w:t>btn</w:t>
                            </w:r>
                            <w:proofErr w:type="spellEnd"/>
                            <w:r w:rsidRPr="004874B8">
                              <w:rPr>
                                <w:rFonts w:ascii="Consolas" w:hAnsi="Consolas" w:cs="Cascadia Mono"/>
                                <w:color w:val="0000FF"/>
                              </w:rPr>
                              <w:t xml:space="preserve"> </w:t>
                            </w:r>
                            <w:proofErr w:type="spellStart"/>
                            <w:r w:rsidRPr="004874B8">
                              <w:rPr>
                                <w:rFonts w:ascii="Consolas" w:hAnsi="Consolas" w:cs="Cascadia Mono"/>
                                <w:color w:val="0000FF"/>
                              </w:rPr>
                              <w:t>btn</w:t>
                            </w:r>
                            <w:proofErr w:type="spellEnd"/>
                            <w:r w:rsidRPr="004874B8">
                              <w:rPr>
                                <w:rFonts w:ascii="Consolas" w:hAnsi="Consolas" w:cs="Cascadia Mono"/>
                                <w:color w:val="0000FF"/>
                              </w:rPr>
                              <w:t>-danger"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51043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800080"/>
                              </w:rPr>
                              <w:t>onclick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>_provider.LogoutAsync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>Logout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800000"/>
                              </w:rPr>
                              <w:t>button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7941533E" w14:textId="77777777" w:rsidR="004874B8" w:rsidRPr="004874B8" w:rsidRDefault="004874B8" w:rsidP="004874B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800000"/>
                              </w:rPr>
                              <w:t>span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FF"/>
                              </w:rPr>
                              <w:t xml:space="preserve">="badge </w:t>
                            </w:r>
                            <w:proofErr w:type="spellStart"/>
                            <w:r w:rsidRPr="004874B8">
                              <w:rPr>
                                <w:rFonts w:ascii="Consolas" w:hAnsi="Consolas" w:cs="Cascadia Mono"/>
                                <w:color w:val="0000FF"/>
                              </w:rPr>
                              <w:t>bg</w:t>
                            </w:r>
                            <w:proofErr w:type="spellEnd"/>
                            <w:r w:rsidRPr="004874B8">
                              <w:rPr>
                                <w:rFonts w:ascii="Consolas" w:hAnsi="Consolas" w:cs="Cascadia Mono"/>
                                <w:color w:val="0000FF"/>
                              </w:rPr>
                              <w:t>-primary"&gt;</w:t>
                            </w:r>
                            <w:r w:rsidRPr="00B51043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?.DisplayName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800000"/>
                              </w:rPr>
                              <w:t>span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5A237A57" w14:textId="77777777" w:rsidR="004874B8" w:rsidRPr="004874B8" w:rsidRDefault="004874B8" w:rsidP="004874B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1E194F86" w14:textId="77777777" w:rsidR="004874B8" w:rsidRPr="004874B8" w:rsidRDefault="004874B8" w:rsidP="004874B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874B8">
                              <w:rPr>
                                <w:rFonts w:ascii="Consolas" w:hAnsi="Consolas" w:cs="Cascadia Mono"/>
                                <w:color w:val="0000FF"/>
                              </w:rPr>
                              <w:t>else</w:t>
                            </w:r>
                          </w:p>
                          <w:p w14:paraId="4C0C7B15" w14:textId="77777777" w:rsidR="004874B8" w:rsidRPr="004874B8" w:rsidRDefault="004874B8" w:rsidP="004874B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15DA9F56" w14:textId="77777777" w:rsidR="004874B8" w:rsidRPr="004874B8" w:rsidRDefault="004874B8" w:rsidP="004874B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800000"/>
                              </w:rPr>
                              <w:t>button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4874B8">
                              <w:rPr>
                                <w:rFonts w:ascii="Consolas" w:hAnsi="Consolas" w:cs="Cascadia Mono"/>
                                <w:color w:val="0000FF"/>
                              </w:rPr>
                              <w:t>btn</w:t>
                            </w:r>
                            <w:proofErr w:type="spellEnd"/>
                            <w:r w:rsidRPr="004874B8">
                              <w:rPr>
                                <w:rFonts w:ascii="Consolas" w:hAnsi="Consolas" w:cs="Cascadia Mono"/>
                                <w:color w:val="0000FF"/>
                              </w:rPr>
                              <w:t xml:space="preserve"> </w:t>
                            </w:r>
                            <w:proofErr w:type="spellStart"/>
                            <w:r w:rsidRPr="004874B8">
                              <w:rPr>
                                <w:rFonts w:ascii="Consolas" w:hAnsi="Consolas" w:cs="Cascadia Mono"/>
                                <w:color w:val="0000FF"/>
                              </w:rPr>
                              <w:t>btn</w:t>
                            </w:r>
                            <w:proofErr w:type="spellEnd"/>
                            <w:r w:rsidRPr="004874B8">
                              <w:rPr>
                                <w:rFonts w:ascii="Consolas" w:hAnsi="Consolas" w:cs="Cascadia Mono"/>
                                <w:color w:val="0000FF"/>
                              </w:rPr>
                              <w:t>-success"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51043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800080"/>
                              </w:rPr>
                              <w:t>onclick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>_provider.LoginAsync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>Login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800000"/>
                              </w:rPr>
                              <w:t>button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F1F5D63" w14:textId="77777777" w:rsidR="004874B8" w:rsidRPr="004874B8" w:rsidRDefault="004874B8" w:rsidP="004874B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714E932D" w14:textId="77777777" w:rsidR="004874B8" w:rsidRPr="004874B8" w:rsidRDefault="004874B8" w:rsidP="004874B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6E711B0F" w14:textId="77777777" w:rsidR="004874B8" w:rsidRPr="004874B8" w:rsidRDefault="004874B8" w:rsidP="004874B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code</w:t>
                            </w:r>
                          </w:p>
                          <w:p w14:paraId="0427F614" w14:textId="77777777" w:rsidR="004874B8" w:rsidRPr="004874B8" w:rsidRDefault="004874B8" w:rsidP="004874B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{</w:t>
                            </w:r>
                          </w:p>
                          <w:p w14:paraId="0C1818D6" w14:textId="77777777" w:rsidR="004874B8" w:rsidRPr="004874B8" w:rsidRDefault="004874B8" w:rsidP="004874B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[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2B91AF"/>
                              </w:rPr>
                              <w:t>Parameter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>]</w:t>
                            </w:r>
                          </w:p>
                          <w:p w14:paraId="137D8CBB" w14:textId="77777777" w:rsidR="004874B8" w:rsidRPr="004874B8" w:rsidRDefault="004874B8" w:rsidP="004874B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4874B8">
                              <w:rPr>
                                <w:rFonts w:ascii="Consolas" w:hAnsi="Consolas" w:cs="Cascadia Mono"/>
                                <w:color w:val="0000FF"/>
                              </w:rPr>
                              <w:t>bool</w:t>
                            </w:r>
                            <w:proofErr w:type="spellEnd"/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Value { 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>; }</w:t>
                            </w:r>
                          </w:p>
                          <w:p w14:paraId="528CA43F" w14:textId="77777777" w:rsidR="004874B8" w:rsidRPr="004874B8" w:rsidRDefault="004874B8" w:rsidP="004874B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7885D535" w14:textId="77777777" w:rsidR="004874B8" w:rsidRPr="004874B8" w:rsidRDefault="004874B8" w:rsidP="004874B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4874B8">
                              <w:rPr>
                                <w:rFonts w:ascii="Consolas" w:hAnsi="Consolas" w:cs="Cascadia Mono"/>
                                <w:color w:val="2B91AF"/>
                              </w:rPr>
                              <w:t>PrivateUser</w:t>
                            </w:r>
                            <w:proofErr w:type="spellEnd"/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? Item { 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>; }</w:t>
                            </w:r>
                          </w:p>
                          <w:p w14:paraId="415147AB" w14:textId="77777777" w:rsidR="004874B8" w:rsidRPr="004874B8" w:rsidRDefault="004874B8" w:rsidP="004874B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663736DF" w14:textId="77777777" w:rsidR="004874B8" w:rsidRPr="004874B8" w:rsidRDefault="004874B8" w:rsidP="004874B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FF"/>
                              </w:rPr>
                              <w:t>protected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FF"/>
                              </w:rPr>
                              <w:t>override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FF"/>
                              </w:rPr>
                              <w:t>async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2B91AF"/>
                              </w:rPr>
                              <w:t>Task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>OnParametersSetAsync</w:t>
                            </w:r>
                            <w:proofErr w:type="spellEnd"/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>()</w:t>
                            </w:r>
                          </w:p>
                          <w:p w14:paraId="6F40FB5A" w14:textId="77777777" w:rsidR="004874B8" w:rsidRPr="004874B8" w:rsidRDefault="004874B8" w:rsidP="004874B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2AF78C94" w14:textId="77777777" w:rsidR="004874B8" w:rsidRPr="004874B8" w:rsidRDefault="004874B8" w:rsidP="004874B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Value)</w:t>
                            </w:r>
                          </w:p>
                          <w:p w14:paraId="75D8DE5B" w14:textId="77777777" w:rsidR="004874B8" w:rsidRPr="004874B8" w:rsidRDefault="004874B8" w:rsidP="004874B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1BD74C09" w14:textId="77777777" w:rsidR="004874B8" w:rsidRPr="004874B8" w:rsidRDefault="004874B8" w:rsidP="004874B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Item = 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spellStart"/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>provider.GetUserAsync</w:t>
                            </w:r>
                            <w:proofErr w:type="spellEnd"/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2D8CBC3A" w14:textId="77777777" w:rsidR="004874B8" w:rsidRPr="004874B8" w:rsidRDefault="004874B8" w:rsidP="004874B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0B1DD770" w14:textId="77777777" w:rsidR="004874B8" w:rsidRPr="004874B8" w:rsidRDefault="004874B8" w:rsidP="004874B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5B2B8EDB" w14:textId="1B4A80D5" w:rsidR="004874B8" w:rsidRPr="004874B8" w:rsidRDefault="004874B8" w:rsidP="004874B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168745D" id="_x0000_s1055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u7dn/R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1B521E4" w14:textId="5CF0C1DF" w:rsidR="004874B8" w:rsidRPr="004874B8" w:rsidRDefault="004874B8" w:rsidP="004874B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874B8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namespace</w:t>
                      </w: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>Blazorfy</w:t>
                      </w:r>
                      <w:proofErr w:type="spellEnd"/>
                    </w:p>
                    <w:p w14:paraId="1CE1EC04" w14:textId="77777777" w:rsidR="004874B8" w:rsidRPr="004874B8" w:rsidRDefault="004874B8" w:rsidP="004874B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874B8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inject</w:t>
                      </w: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4874B8">
                        <w:rPr>
                          <w:rFonts w:ascii="Consolas" w:hAnsi="Consolas" w:cs="Cascadia Mono"/>
                          <w:color w:val="2B91AF"/>
                        </w:rPr>
                        <w:t>SpotifyProvider</w:t>
                      </w:r>
                      <w:proofErr w:type="spellEnd"/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 xml:space="preserve"> _provider</w:t>
                      </w:r>
                      <w:r w:rsidRPr="00B51043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;</w:t>
                      </w:r>
                    </w:p>
                    <w:p w14:paraId="2228142C" w14:textId="77777777" w:rsidR="004874B8" w:rsidRPr="004874B8" w:rsidRDefault="004874B8" w:rsidP="004874B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51043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4874B8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 xml:space="preserve"> (Value)</w:t>
                      </w:r>
                    </w:p>
                    <w:p w14:paraId="769AA7BC" w14:textId="77777777" w:rsidR="004874B8" w:rsidRPr="004874B8" w:rsidRDefault="004874B8" w:rsidP="004874B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2621C9A4" w14:textId="77777777" w:rsidR="004874B8" w:rsidRPr="004874B8" w:rsidRDefault="004874B8" w:rsidP="004874B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874B8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4874B8">
                        <w:rPr>
                          <w:rFonts w:ascii="Consolas" w:hAnsi="Consolas" w:cs="Cascadia Mono"/>
                          <w:color w:val="800000"/>
                        </w:rPr>
                        <w:t>button</w:t>
                      </w: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874B8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4874B8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4874B8">
                        <w:rPr>
                          <w:rFonts w:ascii="Consolas" w:hAnsi="Consolas" w:cs="Cascadia Mono"/>
                          <w:color w:val="0000FF"/>
                        </w:rPr>
                        <w:t>btn</w:t>
                      </w:r>
                      <w:proofErr w:type="spellEnd"/>
                      <w:r w:rsidRPr="004874B8">
                        <w:rPr>
                          <w:rFonts w:ascii="Consolas" w:hAnsi="Consolas" w:cs="Cascadia Mono"/>
                          <w:color w:val="0000FF"/>
                        </w:rPr>
                        <w:t xml:space="preserve"> </w:t>
                      </w:r>
                      <w:proofErr w:type="spellStart"/>
                      <w:r w:rsidRPr="004874B8">
                        <w:rPr>
                          <w:rFonts w:ascii="Consolas" w:hAnsi="Consolas" w:cs="Cascadia Mono"/>
                          <w:color w:val="0000FF"/>
                        </w:rPr>
                        <w:t>btn</w:t>
                      </w:r>
                      <w:proofErr w:type="spellEnd"/>
                      <w:r w:rsidRPr="004874B8">
                        <w:rPr>
                          <w:rFonts w:ascii="Consolas" w:hAnsi="Consolas" w:cs="Cascadia Mono"/>
                          <w:color w:val="0000FF"/>
                        </w:rPr>
                        <w:t>-danger"</w:t>
                      </w: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51043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4874B8">
                        <w:rPr>
                          <w:rFonts w:ascii="Consolas" w:hAnsi="Consolas" w:cs="Cascadia Mono"/>
                          <w:color w:val="800080"/>
                        </w:rPr>
                        <w:t>onclick</w:t>
                      </w:r>
                      <w:r w:rsidRPr="004874B8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>_provider.LogoutAsync</w:t>
                      </w:r>
                      <w:r w:rsidRPr="004874B8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>Logout</w:t>
                      </w:r>
                      <w:r w:rsidRPr="004874B8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4874B8">
                        <w:rPr>
                          <w:rFonts w:ascii="Consolas" w:hAnsi="Consolas" w:cs="Cascadia Mono"/>
                          <w:color w:val="800000"/>
                        </w:rPr>
                        <w:t>button</w:t>
                      </w:r>
                      <w:r w:rsidRPr="004874B8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7941533E" w14:textId="77777777" w:rsidR="004874B8" w:rsidRPr="004874B8" w:rsidRDefault="004874B8" w:rsidP="004874B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874B8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4874B8">
                        <w:rPr>
                          <w:rFonts w:ascii="Consolas" w:hAnsi="Consolas" w:cs="Cascadia Mono"/>
                          <w:color w:val="800000"/>
                        </w:rPr>
                        <w:t>span</w:t>
                      </w: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874B8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4874B8">
                        <w:rPr>
                          <w:rFonts w:ascii="Consolas" w:hAnsi="Consolas" w:cs="Cascadia Mono"/>
                          <w:color w:val="0000FF"/>
                        </w:rPr>
                        <w:t xml:space="preserve">="badge </w:t>
                      </w:r>
                      <w:proofErr w:type="spellStart"/>
                      <w:r w:rsidRPr="004874B8">
                        <w:rPr>
                          <w:rFonts w:ascii="Consolas" w:hAnsi="Consolas" w:cs="Cascadia Mono"/>
                          <w:color w:val="0000FF"/>
                        </w:rPr>
                        <w:t>bg</w:t>
                      </w:r>
                      <w:proofErr w:type="spellEnd"/>
                      <w:r w:rsidRPr="004874B8">
                        <w:rPr>
                          <w:rFonts w:ascii="Consolas" w:hAnsi="Consolas" w:cs="Cascadia Mono"/>
                          <w:color w:val="0000FF"/>
                        </w:rPr>
                        <w:t>-primary"&gt;</w:t>
                      </w:r>
                      <w:r w:rsidRPr="00B51043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>Item?.DisplayName</w:t>
                      </w:r>
                      <w:r w:rsidRPr="004874B8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4874B8">
                        <w:rPr>
                          <w:rFonts w:ascii="Consolas" w:hAnsi="Consolas" w:cs="Cascadia Mono"/>
                          <w:color w:val="800000"/>
                        </w:rPr>
                        <w:t>span</w:t>
                      </w:r>
                      <w:r w:rsidRPr="004874B8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5A237A57" w14:textId="77777777" w:rsidR="004874B8" w:rsidRPr="004874B8" w:rsidRDefault="004874B8" w:rsidP="004874B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1E194F86" w14:textId="77777777" w:rsidR="004874B8" w:rsidRPr="004874B8" w:rsidRDefault="004874B8" w:rsidP="004874B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874B8">
                        <w:rPr>
                          <w:rFonts w:ascii="Consolas" w:hAnsi="Consolas" w:cs="Cascadia Mono"/>
                          <w:color w:val="0000FF"/>
                        </w:rPr>
                        <w:t>else</w:t>
                      </w:r>
                    </w:p>
                    <w:p w14:paraId="4C0C7B15" w14:textId="77777777" w:rsidR="004874B8" w:rsidRPr="004874B8" w:rsidRDefault="004874B8" w:rsidP="004874B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15DA9F56" w14:textId="77777777" w:rsidR="004874B8" w:rsidRPr="004874B8" w:rsidRDefault="004874B8" w:rsidP="004874B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874B8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4874B8">
                        <w:rPr>
                          <w:rFonts w:ascii="Consolas" w:hAnsi="Consolas" w:cs="Cascadia Mono"/>
                          <w:color w:val="800000"/>
                        </w:rPr>
                        <w:t>button</w:t>
                      </w: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874B8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4874B8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4874B8">
                        <w:rPr>
                          <w:rFonts w:ascii="Consolas" w:hAnsi="Consolas" w:cs="Cascadia Mono"/>
                          <w:color w:val="0000FF"/>
                        </w:rPr>
                        <w:t>btn</w:t>
                      </w:r>
                      <w:proofErr w:type="spellEnd"/>
                      <w:r w:rsidRPr="004874B8">
                        <w:rPr>
                          <w:rFonts w:ascii="Consolas" w:hAnsi="Consolas" w:cs="Cascadia Mono"/>
                          <w:color w:val="0000FF"/>
                        </w:rPr>
                        <w:t xml:space="preserve"> </w:t>
                      </w:r>
                      <w:proofErr w:type="spellStart"/>
                      <w:r w:rsidRPr="004874B8">
                        <w:rPr>
                          <w:rFonts w:ascii="Consolas" w:hAnsi="Consolas" w:cs="Cascadia Mono"/>
                          <w:color w:val="0000FF"/>
                        </w:rPr>
                        <w:t>btn</w:t>
                      </w:r>
                      <w:proofErr w:type="spellEnd"/>
                      <w:r w:rsidRPr="004874B8">
                        <w:rPr>
                          <w:rFonts w:ascii="Consolas" w:hAnsi="Consolas" w:cs="Cascadia Mono"/>
                          <w:color w:val="0000FF"/>
                        </w:rPr>
                        <w:t>-success"</w:t>
                      </w: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51043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4874B8">
                        <w:rPr>
                          <w:rFonts w:ascii="Consolas" w:hAnsi="Consolas" w:cs="Cascadia Mono"/>
                          <w:color w:val="800080"/>
                        </w:rPr>
                        <w:t>onclick</w:t>
                      </w:r>
                      <w:r w:rsidRPr="004874B8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>_provider.LoginAsync</w:t>
                      </w:r>
                      <w:r w:rsidRPr="004874B8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>Login</w:t>
                      </w:r>
                      <w:r w:rsidRPr="004874B8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4874B8">
                        <w:rPr>
                          <w:rFonts w:ascii="Consolas" w:hAnsi="Consolas" w:cs="Cascadia Mono"/>
                          <w:color w:val="800000"/>
                        </w:rPr>
                        <w:t>button</w:t>
                      </w:r>
                      <w:r w:rsidRPr="004874B8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F1F5D63" w14:textId="77777777" w:rsidR="004874B8" w:rsidRPr="004874B8" w:rsidRDefault="004874B8" w:rsidP="004874B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714E932D" w14:textId="77777777" w:rsidR="004874B8" w:rsidRPr="004874B8" w:rsidRDefault="004874B8" w:rsidP="004874B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6E711B0F" w14:textId="77777777" w:rsidR="004874B8" w:rsidRPr="004874B8" w:rsidRDefault="004874B8" w:rsidP="004874B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874B8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code</w:t>
                      </w:r>
                    </w:p>
                    <w:p w14:paraId="0427F614" w14:textId="77777777" w:rsidR="004874B8" w:rsidRPr="004874B8" w:rsidRDefault="004874B8" w:rsidP="004874B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874B8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{</w:t>
                      </w:r>
                    </w:p>
                    <w:p w14:paraId="0C1818D6" w14:textId="77777777" w:rsidR="004874B8" w:rsidRPr="004874B8" w:rsidRDefault="004874B8" w:rsidP="004874B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 xml:space="preserve">    [</w:t>
                      </w:r>
                      <w:r w:rsidRPr="004874B8">
                        <w:rPr>
                          <w:rFonts w:ascii="Consolas" w:hAnsi="Consolas" w:cs="Cascadia Mono"/>
                          <w:color w:val="2B91AF"/>
                        </w:rPr>
                        <w:t>Parameter</w:t>
                      </w: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>]</w:t>
                      </w:r>
                    </w:p>
                    <w:p w14:paraId="137D8CBB" w14:textId="77777777" w:rsidR="004874B8" w:rsidRPr="004874B8" w:rsidRDefault="004874B8" w:rsidP="004874B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874B8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4874B8">
                        <w:rPr>
                          <w:rFonts w:ascii="Consolas" w:hAnsi="Consolas" w:cs="Cascadia Mono"/>
                          <w:color w:val="0000FF"/>
                        </w:rPr>
                        <w:t>bool</w:t>
                      </w:r>
                      <w:proofErr w:type="spellEnd"/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 xml:space="preserve"> Value { </w:t>
                      </w:r>
                      <w:r w:rsidRPr="004874B8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 xml:space="preserve">; </w:t>
                      </w:r>
                      <w:r w:rsidRPr="004874B8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>; }</w:t>
                      </w:r>
                    </w:p>
                    <w:p w14:paraId="528CA43F" w14:textId="77777777" w:rsidR="004874B8" w:rsidRPr="004874B8" w:rsidRDefault="004874B8" w:rsidP="004874B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7885D535" w14:textId="77777777" w:rsidR="004874B8" w:rsidRPr="004874B8" w:rsidRDefault="004874B8" w:rsidP="004874B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874B8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4874B8">
                        <w:rPr>
                          <w:rFonts w:ascii="Consolas" w:hAnsi="Consolas" w:cs="Cascadia Mono"/>
                          <w:color w:val="2B91AF"/>
                        </w:rPr>
                        <w:t>PrivateUser</w:t>
                      </w:r>
                      <w:proofErr w:type="spellEnd"/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 xml:space="preserve">? Item { </w:t>
                      </w:r>
                      <w:r w:rsidRPr="004874B8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 xml:space="preserve">; </w:t>
                      </w:r>
                      <w:r w:rsidRPr="004874B8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>; }</w:t>
                      </w:r>
                    </w:p>
                    <w:p w14:paraId="415147AB" w14:textId="77777777" w:rsidR="004874B8" w:rsidRPr="004874B8" w:rsidRDefault="004874B8" w:rsidP="004874B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663736DF" w14:textId="77777777" w:rsidR="004874B8" w:rsidRPr="004874B8" w:rsidRDefault="004874B8" w:rsidP="004874B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874B8">
                        <w:rPr>
                          <w:rFonts w:ascii="Consolas" w:hAnsi="Consolas" w:cs="Cascadia Mono"/>
                          <w:color w:val="0000FF"/>
                        </w:rPr>
                        <w:t>protected</w:t>
                      </w: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874B8">
                        <w:rPr>
                          <w:rFonts w:ascii="Consolas" w:hAnsi="Consolas" w:cs="Cascadia Mono"/>
                          <w:color w:val="0000FF"/>
                        </w:rPr>
                        <w:t>override</w:t>
                      </w: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874B8">
                        <w:rPr>
                          <w:rFonts w:ascii="Consolas" w:hAnsi="Consolas" w:cs="Cascadia Mono"/>
                          <w:color w:val="0000FF"/>
                        </w:rPr>
                        <w:t>async</w:t>
                      </w: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874B8">
                        <w:rPr>
                          <w:rFonts w:ascii="Consolas" w:hAnsi="Consolas" w:cs="Cascadia Mono"/>
                          <w:color w:val="2B91AF"/>
                        </w:rPr>
                        <w:t>Task</w:t>
                      </w: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>OnParametersSetAsync</w:t>
                      </w:r>
                      <w:proofErr w:type="spellEnd"/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>()</w:t>
                      </w:r>
                    </w:p>
                    <w:p w14:paraId="6F40FB5A" w14:textId="77777777" w:rsidR="004874B8" w:rsidRPr="004874B8" w:rsidRDefault="004874B8" w:rsidP="004874B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2AF78C94" w14:textId="77777777" w:rsidR="004874B8" w:rsidRPr="004874B8" w:rsidRDefault="004874B8" w:rsidP="004874B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4874B8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 xml:space="preserve"> (Value)</w:t>
                      </w:r>
                    </w:p>
                    <w:p w14:paraId="75D8DE5B" w14:textId="77777777" w:rsidR="004874B8" w:rsidRPr="004874B8" w:rsidRDefault="004874B8" w:rsidP="004874B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1BD74C09" w14:textId="77777777" w:rsidR="004874B8" w:rsidRPr="004874B8" w:rsidRDefault="004874B8" w:rsidP="004874B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 xml:space="preserve">            Item = </w:t>
                      </w:r>
                      <w:r w:rsidRPr="004874B8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spellStart"/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>provider.GetUserAsync</w:t>
                      </w:r>
                      <w:proofErr w:type="spellEnd"/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2D8CBC3A" w14:textId="77777777" w:rsidR="004874B8" w:rsidRPr="004874B8" w:rsidRDefault="004874B8" w:rsidP="004874B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0B1DD770" w14:textId="77777777" w:rsidR="004874B8" w:rsidRPr="004874B8" w:rsidRDefault="004874B8" w:rsidP="004874B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5B2B8EDB" w14:textId="1B4A80D5" w:rsidR="004874B8" w:rsidRPr="004874B8" w:rsidRDefault="004874B8" w:rsidP="004874B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874B8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5F8B5BD" w14:textId="39DE7B95" w:rsidR="00B309D3" w:rsidRDefault="00B309D3" w:rsidP="00B309D3"/>
    <w:p w14:paraId="2737DAB9" w14:textId="7BC8A667" w:rsidR="00BE1330" w:rsidRDefault="00BE1330" w:rsidP="00B309D3">
      <w:pPr>
        <w:rPr>
          <w:rFonts w:cs="Segoe UI"/>
        </w:rPr>
      </w:pPr>
      <w:r>
        <w:t xml:space="preserve">The first part of the </w:t>
      </w:r>
      <w:r w:rsidRPr="00BE1330">
        <w:rPr>
          <w:b/>
          <w:bCs/>
        </w:rPr>
        <w:t>Component</w:t>
      </w:r>
      <w:r>
        <w:t xml:space="preserve"> is the </w:t>
      </w:r>
      <w:r w:rsidRPr="00BE1330">
        <w:rPr>
          <w:rFonts w:ascii="Consolas" w:hAnsi="Consolas"/>
          <w:b/>
          <w:bCs/>
        </w:rPr>
        <w:t>namespace</w:t>
      </w:r>
      <w:r>
        <w:t xml:space="preserve"> for the application which is </w:t>
      </w:r>
      <w:proofErr w:type="spellStart"/>
      <w:r w:rsidRPr="00BE1330">
        <w:rPr>
          <w:rFonts w:ascii="Consolas" w:hAnsi="Consolas"/>
          <w:b/>
          <w:bCs/>
        </w:rPr>
        <w:t>Blazorfy</w:t>
      </w:r>
      <w:proofErr w:type="spellEnd"/>
      <w:r>
        <w:rPr>
          <w:rFonts w:cs="Segoe UI"/>
        </w:rPr>
        <w:t xml:space="preserve"> then the next part will provide the </w:t>
      </w:r>
      <w:r w:rsidRPr="00BE1330">
        <w:rPr>
          <w:rFonts w:cs="Segoe UI"/>
          <w:b/>
          <w:bCs/>
        </w:rPr>
        <w:t>Instance</w:t>
      </w:r>
      <w:r>
        <w:rPr>
          <w:rFonts w:cs="Segoe UI"/>
        </w:rPr>
        <w:t xml:space="preserve"> of the </w:t>
      </w:r>
      <w:proofErr w:type="spellStart"/>
      <w:r w:rsidRPr="00BE1330">
        <w:rPr>
          <w:rFonts w:ascii="Consolas" w:hAnsi="Consolas" w:cs="Segoe UI"/>
          <w:b/>
          <w:bCs/>
        </w:rPr>
        <w:t>SpotifyProvider</w:t>
      </w:r>
      <w:proofErr w:type="spellEnd"/>
      <w:r>
        <w:rPr>
          <w:rFonts w:cs="Segoe UI"/>
        </w:rPr>
        <w:t xml:space="preserve"> using </w:t>
      </w:r>
      <w:r w:rsidRPr="00BE1330">
        <w:rPr>
          <w:rFonts w:cs="Segoe UI"/>
          <w:b/>
          <w:bCs/>
        </w:rPr>
        <w:t>Dependency Injection</w:t>
      </w:r>
      <w:r>
        <w:rPr>
          <w:rFonts w:cs="Segoe UI"/>
        </w:rPr>
        <w:t xml:space="preserve"> with </w:t>
      </w:r>
      <w:r w:rsidRPr="00BE1330">
        <w:rPr>
          <w:rFonts w:ascii="Consolas" w:hAnsi="Consolas" w:cs="Segoe UI"/>
          <w:b/>
          <w:bCs/>
        </w:rPr>
        <w:t>inject</w:t>
      </w:r>
      <w:r>
        <w:rPr>
          <w:rFonts w:cs="Segoe UI"/>
        </w:rPr>
        <w:t>.</w:t>
      </w:r>
    </w:p>
    <w:p w14:paraId="681F0EB8" w14:textId="77777777" w:rsidR="00BE1330" w:rsidRDefault="00BE1330" w:rsidP="00B309D3">
      <w:pPr>
        <w:rPr>
          <w:rFonts w:cs="Segoe UI"/>
        </w:rPr>
      </w:pPr>
      <w:r>
        <w:rPr>
          <w:rFonts w:cs="Segoe UI"/>
        </w:rPr>
        <w:t xml:space="preserve">There’s a </w:t>
      </w:r>
      <w:r w:rsidRPr="00BE1330">
        <w:rPr>
          <w:rFonts w:cs="Segoe UI"/>
          <w:b/>
          <w:bCs/>
        </w:rPr>
        <w:t>Property</w:t>
      </w:r>
      <w:r>
        <w:rPr>
          <w:rFonts w:cs="Segoe UI"/>
        </w:rPr>
        <w:t xml:space="preserve"> for </w:t>
      </w:r>
      <w:r w:rsidRPr="00BE1330">
        <w:rPr>
          <w:rFonts w:ascii="Consolas" w:hAnsi="Consolas" w:cs="Segoe UI"/>
          <w:b/>
          <w:bCs/>
        </w:rPr>
        <w:t>Value</w:t>
      </w:r>
      <w:r>
        <w:rPr>
          <w:rFonts w:cs="Segoe UI"/>
        </w:rPr>
        <w:t xml:space="preserve"> which can be either </w:t>
      </w:r>
      <w:r w:rsidRPr="00BE1330">
        <w:rPr>
          <w:rFonts w:ascii="Consolas" w:hAnsi="Consolas" w:cs="Segoe UI"/>
          <w:b/>
          <w:bCs/>
        </w:rPr>
        <w:t>true</w:t>
      </w:r>
      <w:r>
        <w:rPr>
          <w:rFonts w:cs="Segoe UI"/>
        </w:rPr>
        <w:t xml:space="preserve"> or </w:t>
      </w:r>
      <w:r w:rsidRPr="00BE1330">
        <w:rPr>
          <w:rFonts w:ascii="Consolas" w:hAnsi="Consolas" w:cs="Segoe UI"/>
          <w:b/>
          <w:bCs/>
        </w:rPr>
        <w:t>false</w:t>
      </w:r>
      <w:r>
        <w:rPr>
          <w:rFonts w:cs="Segoe UI"/>
        </w:rPr>
        <w:t xml:space="preserve"> as it is a </w:t>
      </w:r>
      <w:r w:rsidRPr="00BE1330">
        <w:rPr>
          <w:rFonts w:ascii="Consolas" w:hAnsi="Consolas" w:cs="Segoe UI"/>
          <w:b/>
          <w:bCs/>
        </w:rPr>
        <w:t>bool</w:t>
      </w:r>
      <w:r>
        <w:rPr>
          <w:rFonts w:cs="Segoe UI"/>
        </w:rPr>
        <w:t xml:space="preserve"> and will be used to indicate to the </w:t>
      </w:r>
      <w:r w:rsidRPr="00BE1330">
        <w:rPr>
          <w:rFonts w:cs="Segoe UI"/>
          <w:b/>
          <w:bCs/>
        </w:rPr>
        <w:t>Component</w:t>
      </w:r>
      <w:r>
        <w:rPr>
          <w:rFonts w:cs="Segoe UI"/>
        </w:rPr>
        <w:t xml:space="preserve"> that the </w:t>
      </w:r>
      <w:r w:rsidRPr="00BE1330">
        <w:rPr>
          <w:rFonts w:cs="Segoe UI"/>
          <w:b/>
          <w:bCs/>
        </w:rPr>
        <w:t>Account</w:t>
      </w:r>
      <w:r>
        <w:rPr>
          <w:rFonts w:cs="Segoe UI"/>
        </w:rPr>
        <w:t xml:space="preserve"> is logged in or not. </w:t>
      </w:r>
    </w:p>
    <w:p w14:paraId="61F01DB4" w14:textId="77777777" w:rsidR="00BE1330" w:rsidRDefault="00BE1330" w:rsidP="00B309D3">
      <w:pPr>
        <w:rPr>
          <w:rFonts w:cs="Segoe UI"/>
        </w:rPr>
      </w:pPr>
    </w:p>
    <w:p w14:paraId="496DD238" w14:textId="53B06FDC" w:rsidR="00BE1330" w:rsidRDefault="00BE1330" w:rsidP="00B309D3">
      <w:pPr>
        <w:rPr>
          <w:rFonts w:cs="Segoe UI"/>
        </w:rPr>
      </w:pPr>
      <w:r>
        <w:rPr>
          <w:rFonts w:cs="Segoe UI"/>
        </w:rPr>
        <w:t xml:space="preserve">If the </w:t>
      </w:r>
      <w:r w:rsidRPr="00BE1330">
        <w:rPr>
          <w:rFonts w:cs="Segoe UI"/>
          <w:b/>
          <w:bCs/>
        </w:rPr>
        <w:t>Account</w:t>
      </w:r>
      <w:r>
        <w:rPr>
          <w:rFonts w:cs="Segoe UI"/>
        </w:rPr>
        <w:t xml:space="preserve"> is logged in, which will be provided to the </w:t>
      </w:r>
      <w:r w:rsidRPr="00BE1330">
        <w:rPr>
          <w:rFonts w:cs="Segoe UI"/>
          <w:b/>
          <w:bCs/>
        </w:rPr>
        <w:t>Component</w:t>
      </w:r>
      <w:r>
        <w:rPr>
          <w:rFonts w:cs="Segoe UI"/>
        </w:rPr>
        <w:t xml:space="preserve">, then the </w:t>
      </w:r>
      <w:r w:rsidRPr="00BE1330">
        <w:rPr>
          <w:rFonts w:cs="Segoe UI"/>
          <w:b/>
          <w:bCs/>
        </w:rPr>
        <w:t>Property</w:t>
      </w:r>
      <w:r>
        <w:rPr>
          <w:rFonts w:cs="Segoe UI"/>
        </w:rPr>
        <w:t xml:space="preserve"> for </w:t>
      </w:r>
      <w:r w:rsidRPr="00BE1330">
        <w:rPr>
          <w:rFonts w:cs="Segoe UI"/>
          <w:b/>
          <w:bCs/>
        </w:rPr>
        <w:t>Value</w:t>
      </w:r>
      <w:r>
        <w:rPr>
          <w:rFonts w:cs="Segoe UI"/>
        </w:rPr>
        <w:t xml:space="preserve"> will be </w:t>
      </w:r>
      <w:r w:rsidRPr="00BE1330">
        <w:rPr>
          <w:rFonts w:ascii="Consolas" w:hAnsi="Consolas" w:cs="Segoe UI"/>
          <w:b/>
          <w:bCs/>
        </w:rPr>
        <w:t>true</w:t>
      </w:r>
      <w:r>
        <w:rPr>
          <w:rFonts w:cs="Segoe UI"/>
        </w:rPr>
        <w:t xml:space="preserve"> the with the </w:t>
      </w:r>
      <w:r w:rsidRPr="00BE1330">
        <w:rPr>
          <w:rFonts w:cs="Segoe UI"/>
          <w:b/>
          <w:bCs/>
        </w:rPr>
        <w:t>DisplayName</w:t>
      </w:r>
      <w:r>
        <w:rPr>
          <w:rFonts w:cs="Segoe UI"/>
        </w:rPr>
        <w:t xml:space="preserve"> of the currently logged in </w:t>
      </w:r>
      <w:r w:rsidRPr="00BE1330">
        <w:rPr>
          <w:rFonts w:cs="Segoe UI"/>
          <w:b/>
          <w:bCs/>
        </w:rPr>
        <w:t>Account</w:t>
      </w:r>
      <w:r>
        <w:rPr>
          <w:rFonts w:cs="Segoe UI"/>
        </w:rPr>
        <w:t xml:space="preserve"> and a </w:t>
      </w:r>
      <w:r w:rsidRPr="00BE1330">
        <w:rPr>
          <w:rFonts w:ascii="Consolas" w:hAnsi="Consolas" w:cs="Segoe UI"/>
          <w:b/>
          <w:bCs/>
        </w:rPr>
        <w:t>button</w:t>
      </w:r>
      <w:r>
        <w:rPr>
          <w:rFonts w:cs="Segoe UI"/>
        </w:rPr>
        <w:t xml:space="preserve"> to </w:t>
      </w:r>
      <w:r w:rsidRPr="00BE1330">
        <w:rPr>
          <w:rFonts w:cs="Segoe UI"/>
          <w:b/>
          <w:bCs/>
        </w:rPr>
        <w:t>Logout</w:t>
      </w:r>
      <w:r>
        <w:rPr>
          <w:rFonts w:cs="Segoe UI"/>
        </w:rPr>
        <w:t xml:space="preserve"> will be displayed which will call the </w:t>
      </w:r>
      <w:r w:rsidRPr="00BE1330">
        <w:rPr>
          <w:rFonts w:cs="Segoe UI"/>
          <w:b/>
          <w:bCs/>
        </w:rPr>
        <w:t>Method</w:t>
      </w:r>
      <w:r>
        <w:rPr>
          <w:rFonts w:cs="Segoe UI"/>
        </w:rPr>
        <w:t xml:space="preserve"> of </w:t>
      </w:r>
      <w:proofErr w:type="spellStart"/>
      <w:r w:rsidRPr="00BE1330">
        <w:rPr>
          <w:rFonts w:ascii="Consolas" w:hAnsi="Consolas" w:cs="Segoe UI"/>
          <w:b/>
          <w:bCs/>
        </w:rPr>
        <w:t>LoginAsync</w:t>
      </w:r>
      <w:proofErr w:type="spellEnd"/>
      <w:r>
        <w:rPr>
          <w:rFonts w:cs="Segoe UI"/>
        </w:rPr>
        <w:t xml:space="preserve"> from the </w:t>
      </w:r>
      <w:r w:rsidRPr="00BE1330">
        <w:rPr>
          <w:rFonts w:ascii="Consolas" w:hAnsi="Consolas" w:cs="Segoe UI"/>
          <w:b/>
          <w:bCs/>
        </w:rPr>
        <w:t>class</w:t>
      </w:r>
      <w:r>
        <w:rPr>
          <w:rFonts w:cs="Segoe UI"/>
        </w:rPr>
        <w:t xml:space="preserve">. Should the </w:t>
      </w:r>
      <w:r w:rsidRPr="00BE1330">
        <w:rPr>
          <w:rFonts w:cs="Segoe UI"/>
          <w:b/>
          <w:bCs/>
        </w:rPr>
        <w:t>Property</w:t>
      </w:r>
      <w:r>
        <w:rPr>
          <w:rFonts w:cs="Segoe UI"/>
          <w:b/>
          <w:bCs/>
        </w:rPr>
        <w:t xml:space="preserve"> </w:t>
      </w:r>
      <w:r>
        <w:rPr>
          <w:rFonts w:cs="Segoe UI"/>
        </w:rPr>
        <w:t xml:space="preserve">for </w:t>
      </w:r>
      <w:r w:rsidRPr="00BE1330">
        <w:rPr>
          <w:rFonts w:ascii="Consolas" w:hAnsi="Consolas" w:cs="Segoe UI"/>
          <w:b/>
          <w:bCs/>
        </w:rPr>
        <w:t>Value</w:t>
      </w:r>
      <w:r>
        <w:rPr>
          <w:rFonts w:cs="Segoe UI"/>
        </w:rPr>
        <w:t xml:space="preserve"> be </w:t>
      </w:r>
      <w:r w:rsidRPr="00BE1330">
        <w:rPr>
          <w:rFonts w:ascii="Consolas" w:hAnsi="Consolas" w:cs="Segoe UI"/>
          <w:b/>
          <w:bCs/>
        </w:rPr>
        <w:t>false</w:t>
      </w:r>
      <w:r>
        <w:rPr>
          <w:rFonts w:cs="Segoe UI"/>
        </w:rPr>
        <w:t xml:space="preserve"> then the option to </w:t>
      </w:r>
      <w:r w:rsidRPr="00BE1330">
        <w:rPr>
          <w:rFonts w:cs="Segoe UI"/>
          <w:b/>
          <w:bCs/>
        </w:rPr>
        <w:t>Login</w:t>
      </w:r>
      <w:r>
        <w:rPr>
          <w:rFonts w:cs="Segoe UI"/>
        </w:rPr>
        <w:t xml:space="preserve"> will be displayed which will call the </w:t>
      </w:r>
      <w:r w:rsidRPr="00BE1330">
        <w:rPr>
          <w:rFonts w:cs="Segoe UI"/>
          <w:b/>
          <w:bCs/>
        </w:rPr>
        <w:t>Method</w:t>
      </w:r>
      <w:r>
        <w:rPr>
          <w:rFonts w:cs="Segoe UI"/>
        </w:rPr>
        <w:t xml:space="preserve"> of </w:t>
      </w:r>
      <w:proofErr w:type="spellStart"/>
      <w:r w:rsidRPr="00BE1330">
        <w:rPr>
          <w:rFonts w:ascii="Consolas" w:hAnsi="Consolas" w:cs="Segoe UI"/>
          <w:b/>
          <w:bCs/>
        </w:rPr>
        <w:t>LogoutAsync</w:t>
      </w:r>
      <w:proofErr w:type="spellEnd"/>
      <w:r>
        <w:rPr>
          <w:rFonts w:cs="Segoe UI"/>
        </w:rPr>
        <w:t>.</w:t>
      </w:r>
    </w:p>
    <w:p w14:paraId="32C03339" w14:textId="1279E58E" w:rsidR="00BE1330" w:rsidRDefault="00BE1330" w:rsidP="00B309D3">
      <w:pPr>
        <w:rPr>
          <w:rFonts w:cs="Segoe UI"/>
        </w:rPr>
      </w:pPr>
    </w:p>
    <w:p w14:paraId="696835E0" w14:textId="50F5DA3E" w:rsidR="00BE1330" w:rsidRDefault="00BE1330" w:rsidP="00B309D3">
      <w:pPr>
        <w:rPr>
          <w:rFonts w:cs="Segoe UI"/>
          <w:color w:val="000000"/>
        </w:rPr>
      </w:pPr>
      <w:r>
        <w:rPr>
          <w:rFonts w:cs="Segoe UI"/>
        </w:rPr>
        <w:t xml:space="preserve">There’s also an additional </w:t>
      </w:r>
      <w:r w:rsidRPr="00BE1330">
        <w:rPr>
          <w:rFonts w:cs="Segoe UI"/>
          <w:b/>
          <w:bCs/>
        </w:rPr>
        <w:t>Property</w:t>
      </w:r>
      <w:r>
        <w:rPr>
          <w:rFonts w:cs="Segoe UI"/>
        </w:rPr>
        <w:t xml:space="preserve"> for a </w:t>
      </w:r>
      <w:proofErr w:type="spellStart"/>
      <w:r w:rsidRPr="00BE1330">
        <w:rPr>
          <w:rFonts w:ascii="Consolas" w:hAnsi="Consolas" w:cs="Segoe UI"/>
          <w:b/>
          <w:bCs/>
        </w:rPr>
        <w:t>PrivateUser</w:t>
      </w:r>
      <w:proofErr w:type="spellEnd"/>
      <w:r>
        <w:rPr>
          <w:rFonts w:cs="Segoe UI"/>
        </w:rPr>
        <w:t xml:space="preserve"> which is for the user of the </w:t>
      </w:r>
      <w:r w:rsidRPr="00BE1330">
        <w:rPr>
          <w:rFonts w:cs="Segoe UI"/>
          <w:b/>
          <w:bCs/>
        </w:rPr>
        <w:t>Account</w:t>
      </w:r>
      <w:r>
        <w:rPr>
          <w:rFonts w:cs="Segoe UI"/>
        </w:rPr>
        <w:t xml:space="preserve"> from </w:t>
      </w:r>
      <w:r w:rsidRPr="00BE1330">
        <w:rPr>
          <w:rFonts w:cs="Segoe UI"/>
          <w:b/>
          <w:bCs/>
        </w:rPr>
        <w:t>Spotify</w:t>
      </w:r>
      <w:r>
        <w:rPr>
          <w:rFonts w:cs="Segoe UI"/>
        </w:rPr>
        <w:t xml:space="preserve"> then there is a special </w:t>
      </w:r>
      <w:r w:rsidRPr="00BE1330">
        <w:rPr>
          <w:rFonts w:cs="Segoe UI"/>
          <w:b/>
          <w:bCs/>
        </w:rPr>
        <w:t>Method</w:t>
      </w:r>
      <w:r>
        <w:rPr>
          <w:rFonts w:cs="Segoe UI"/>
        </w:rPr>
        <w:t xml:space="preserve"> where the </w:t>
      </w:r>
      <w:r w:rsidR="00DE0871">
        <w:rPr>
          <w:rFonts w:cs="Segoe UI"/>
        </w:rPr>
        <w:t xml:space="preserve">implementation of which has been overridden to provide our own denoted with </w:t>
      </w:r>
      <w:r w:rsidR="00DE0871" w:rsidRPr="00DE0871">
        <w:rPr>
          <w:rFonts w:ascii="Consolas" w:hAnsi="Consolas" w:cs="Segoe UI"/>
          <w:b/>
          <w:bCs/>
        </w:rPr>
        <w:t>override</w:t>
      </w:r>
      <w:r w:rsidR="00DE0871">
        <w:rPr>
          <w:rFonts w:cs="Segoe UI"/>
        </w:rPr>
        <w:t xml:space="preserve"> in this case it is for </w:t>
      </w:r>
      <w:proofErr w:type="spellStart"/>
      <w:r w:rsidR="00DE0871" w:rsidRPr="00DE0871">
        <w:rPr>
          <w:rFonts w:ascii="Consolas" w:hAnsi="Consolas" w:cs="Cascadia Mono"/>
          <w:b/>
          <w:bCs/>
          <w:color w:val="000000"/>
        </w:rPr>
        <w:t>OnParametersSetAsync</w:t>
      </w:r>
      <w:proofErr w:type="spellEnd"/>
      <w:r w:rsidR="00DE0871">
        <w:rPr>
          <w:rFonts w:cs="Segoe UI"/>
          <w:color w:val="000000"/>
        </w:rPr>
        <w:t xml:space="preserve"> which is called when the </w:t>
      </w:r>
      <w:r w:rsidR="00DE0871" w:rsidRPr="00DE0871">
        <w:rPr>
          <w:rFonts w:cs="Segoe UI"/>
          <w:b/>
          <w:bCs/>
          <w:color w:val="000000"/>
        </w:rPr>
        <w:t>Properties</w:t>
      </w:r>
      <w:r w:rsidR="00DE0871">
        <w:rPr>
          <w:rFonts w:cs="Segoe UI"/>
          <w:color w:val="000000"/>
        </w:rPr>
        <w:t xml:space="preserve"> for the </w:t>
      </w:r>
      <w:r w:rsidR="00DE0871" w:rsidRPr="00DE0871">
        <w:rPr>
          <w:rFonts w:cs="Segoe UI"/>
          <w:b/>
          <w:bCs/>
          <w:color w:val="000000"/>
        </w:rPr>
        <w:t>Component</w:t>
      </w:r>
      <w:r w:rsidR="00DE0871">
        <w:rPr>
          <w:rFonts w:cs="Segoe UI"/>
          <w:color w:val="000000"/>
        </w:rPr>
        <w:t xml:space="preserve"> are set by </w:t>
      </w:r>
      <w:proofErr w:type="spellStart"/>
      <w:r w:rsidR="00DE0871" w:rsidRPr="00DE0871">
        <w:rPr>
          <w:rFonts w:cs="Segoe UI"/>
          <w:b/>
          <w:bCs/>
          <w:color w:val="000000"/>
        </w:rPr>
        <w:t>Blazor</w:t>
      </w:r>
      <w:proofErr w:type="spellEnd"/>
      <w:r w:rsidR="00DE0871">
        <w:rPr>
          <w:rFonts w:cs="Segoe UI"/>
          <w:color w:val="000000"/>
        </w:rPr>
        <w:t xml:space="preserve"> and within this we get the details for the user of the </w:t>
      </w:r>
      <w:r w:rsidR="00DE0871" w:rsidRPr="00DE0871">
        <w:rPr>
          <w:rFonts w:cs="Segoe UI"/>
          <w:b/>
          <w:bCs/>
          <w:color w:val="000000"/>
        </w:rPr>
        <w:t>Account</w:t>
      </w:r>
      <w:r w:rsidR="00DE0871">
        <w:rPr>
          <w:rFonts w:cs="Segoe UI"/>
          <w:color w:val="000000"/>
        </w:rPr>
        <w:t>.</w:t>
      </w:r>
    </w:p>
    <w:p w14:paraId="02C26B3C" w14:textId="77988B66" w:rsidR="00DE0871" w:rsidRDefault="00DE0871" w:rsidP="00B309D3">
      <w:pPr>
        <w:rPr>
          <w:rFonts w:cs="Segoe UI"/>
          <w:color w:val="000000"/>
        </w:rPr>
      </w:pPr>
    </w:p>
    <w:p w14:paraId="3228C783" w14:textId="6E540A05" w:rsidR="00DE0871" w:rsidRPr="00DE0871" w:rsidRDefault="00DE0871" w:rsidP="00B309D3">
      <w:pPr>
        <w:rPr>
          <w:rFonts w:cs="Segoe UI"/>
        </w:rPr>
      </w:pPr>
      <w:r>
        <w:rPr>
          <w:rFonts w:cs="Segoe UI"/>
          <w:color w:val="000000"/>
        </w:rPr>
        <w:t xml:space="preserve">You might be wondering why </w:t>
      </w:r>
      <w:r w:rsidRPr="00DE0871">
        <w:rPr>
          <w:rFonts w:ascii="Consolas" w:hAnsi="Consolas" w:cs="Segoe UI"/>
          <w:b/>
          <w:bCs/>
          <w:color w:val="000000"/>
        </w:rPr>
        <w:t>Value</w:t>
      </w:r>
      <w:r>
        <w:rPr>
          <w:rFonts w:cs="Segoe UI"/>
          <w:color w:val="000000"/>
        </w:rPr>
        <w:t xml:space="preserve"> is used here rather than checking if the </w:t>
      </w:r>
      <w:r w:rsidRPr="00DE0871">
        <w:rPr>
          <w:rFonts w:cs="Segoe UI"/>
          <w:b/>
          <w:bCs/>
          <w:color w:val="000000"/>
        </w:rPr>
        <w:t>Account</w:t>
      </w:r>
      <w:r>
        <w:rPr>
          <w:rFonts w:cs="Segoe UI"/>
          <w:color w:val="000000"/>
        </w:rPr>
        <w:t xml:space="preserve"> is logged in directly, well we can take advantage of the fact when a value is passed into a </w:t>
      </w:r>
      <w:r w:rsidRPr="006204E6">
        <w:rPr>
          <w:rFonts w:cs="Segoe UI"/>
          <w:b/>
          <w:bCs/>
          <w:color w:val="000000"/>
        </w:rPr>
        <w:t>Component</w:t>
      </w:r>
      <w:r>
        <w:rPr>
          <w:rFonts w:cs="Segoe UI"/>
          <w:color w:val="000000"/>
        </w:rPr>
        <w:t xml:space="preserve"> and that value changes it will cause the </w:t>
      </w:r>
      <w:r w:rsidRPr="00DE0871">
        <w:rPr>
          <w:rFonts w:cs="Segoe UI"/>
          <w:b/>
          <w:bCs/>
          <w:color w:val="000000"/>
        </w:rPr>
        <w:t>Component</w:t>
      </w:r>
      <w:r>
        <w:rPr>
          <w:rFonts w:cs="Segoe UI"/>
          <w:color w:val="000000"/>
        </w:rPr>
        <w:t xml:space="preserve"> to be updated rather than having to write that functionality ourselves as </w:t>
      </w:r>
      <w:proofErr w:type="spellStart"/>
      <w:r w:rsidRPr="00DE0871">
        <w:rPr>
          <w:rFonts w:cs="Segoe UI"/>
          <w:b/>
          <w:bCs/>
          <w:color w:val="000000"/>
        </w:rPr>
        <w:t>Blazor</w:t>
      </w:r>
      <w:proofErr w:type="spellEnd"/>
      <w:r>
        <w:rPr>
          <w:rFonts w:cs="Segoe UI"/>
          <w:color w:val="000000"/>
        </w:rPr>
        <w:t xml:space="preserve"> will automatically output a </w:t>
      </w:r>
      <w:r w:rsidRPr="00DE0871">
        <w:rPr>
          <w:rFonts w:cs="Segoe UI"/>
          <w:b/>
          <w:bCs/>
          <w:color w:val="000000"/>
        </w:rPr>
        <w:t>Component</w:t>
      </w:r>
      <w:r>
        <w:rPr>
          <w:rFonts w:cs="Segoe UI"/>
          <w:color w:val="000000"/>
        </w:rPr>
        <w:t xml:space="preserve"> again should the value passed into it change.</w:t>
      </w:r>
    </w:p>
    <w:p w14:paraId="5E3C51CC" w14:textId="77777777" w:rsidR="00BE1330" w:rsidRPr="00BE1330" w:rsidRDefault="00BE1330" w:rsidP="00B309D3">
      <w:pPr>
        <w:rPr>
          <w:rFonts w:cs="Segoe UI"/>
        </w:rPr>
      </w:pPr>
    </w:p>
    <w:p w14:paraId="6D5CF06C" w14:textId="21806210" w:rsidR="004A2488" w:rsidRDefault="004A2488" w:rsidP="002E795B">
      <w:pPr>
        <w:rPr>
          <w:rFonts w:cs="Segoe UI"/>
          <w:color w:val="000000"/>
        </w:rPr>
      </w:pPr>
    </w:p>
    <w:p w14:paraId="553EB8FB" w14:textId="77777777" w:rsidR="004A2488" w:rsidRPr="004A2488" w:rsidRDefault="004A2488" w:rsidP="002E795B">
      <w:pPr>
        <w:rPr>
          <w:rFonts w:cs="Segoe UI"/>
        </w:rPr>
      </w:pPr>
    </w:p>
    <w:p w14:paraId="11F3135F" w14:textId="71998FE2" w:rsidR="00DF6E30" w:rsidRDefault="00DF6E30" w:rsidP="00DF6E30">
      <w:pPr>
        <w:pStyle w:val="Heading2"/>
      </w:pPr>
      <w:bookmarkStart w:id="31" w:name="_Toc120030561"/>
      <w:r>
        <w:lastRenderedPageBreak/>
        <w:t>Index</w:t>
      </w:r>
      <w:bookmarkEnd w:id="31"/>
    </w:p>
    <w:p w14:paraId="2BAA2CDA" w14:textId="77777777" w:rsidR="00DF6E30" w:rsidRDefault="00DF6E30" w:rsidP="00DE0871">
      <w:pPr>
        <w:rPr>
          <w:rFonts w:cs="Segoe UI"/>
        </w:rPr>
      </w:pPr>
    </w:p>
    <w:p w14:paraId="3EEC58D5" w14:textId="7461FDA2" w:rsidR="00DE0871" w:rsidRDefault="00B51043" w:rsidP="00DE0871">
      <w:r>
        <w:rPr>
          <w:rFonts w:cs="Segoe UI"/>
        </w:rPr>
        <w:t>Next w</w:t>
      </w:r>
      <w:r w:rsidR="00DE0871" w:rsidRPr="00B96B6C">
        <w:rPr>
          <w:rFonts w:cs="Segoe UI"/>
        </w:rPr>
        <w:t>ithin</w:t>
      </w:r>
      <w:r w:rsidR="00DE0871">
        <w:rPr>
          <w:rFonts w:cs="Segoe UI"/>
          <w:b/>
          <w:bCs/>
        </w:rPr>
        <w:t xml:space="preserve"> </w:t>
      </w:r>
      <w:r w:rsidR="00DE0871" w:rsidRPr="0037435D">
        <w:rPr>
          <w:rFonts w:cs="Segoe UI"/>
          <w:b/>
          <w:bCs/>
        </w:rPr>
        <w:t>Visual Studio Code</w:t>
      </w:r>
      <w:r w:rsidR="00DE0871">
        <w:rPr>
          <w:rFonts w:cs="Segoe UI"/>
        </w:rPr>
        <w:t xml:space="preserve"> from the </w:t>
      </w:r>
      <w:r w:rsidR="00DE0871" w:rsidRPr="0037435D">
        <w:rPr>
          <w:rFonts w:cs="Segoe UI"/>
          <w:b/>
          <w:bCs/>
        </w:rPr>
        <w:t>Explorer</w:t>
      </w:r>
      <w:r w:rsidR="00DE0871">
        <w:rPr>
          <w:rFonts w:cs="Segoe UI"/>
          <w:b/>
          <w:bCs/>
        </w:rPr>
        <w:t xml:space="preserve"> </w:t>
      </w:r>
      <w:r w:rsidR="00DE0871">
        <w:t xml:space="preserve">for </w:t>
      </w:r>
      <w:proofErr w:type="spellStart"/>
      <w:r w:rsidR="00DE0871" w:rsidRPr="00EB2207">
        <w:rPr>
          <w:b/>
          <w:bCs/>
        </w:rPr>
        <w:t>Blazorfy</w:t>
      </w:r>
      <w:proofErr w:type="spellEnd"/>
      <w:r w:rsidR="00DE0871">
        <w:t xml:space="preserve"> open </w:t>
      </w:r>
      <w:r w:rsidR="00DE0871">
        <w:rPr>
          <w:b/>
          <w:bCs/>
        </w:rPr>
        <w:t xml:space="preserve">Pages </w:t>
      </w:r>
      <w:r w:rsidR="00DE0871">
        <w:t xml:space="preserve">by selecting the </w:t>
      </w:r>
      <w:r w:rsidR="00DE0871" w:rsidRPr="00EB2207">
        <w:rPr>
          <w:rFonts w:ascii="Consolas" w:hAnsi="Consolas"/>
          <w:b/>
          <w:bCs/>
        </w:rPr>
        <w:t>&gt;</w:t>
      </w:r>
      <w:r w:rsidR="00DE0871">
        <w:t xml:space="preserve"> next to it and select </w:t>
      </w:r>
      <w:proofErr w:type="spellStart"/>
      <w:r w:rsidR="00DE0871">
        <w:rPr>
          <w:b/>
          <w:bCs/>
        </w:rPr>
        <w:t>index.razor</w:t>
      </w:r>
      <w:proofErr w:type="spellEnd"/>
      <w:r w:rsidR="00DE0871">
        <w:t xml:space="preserve">, where you will see what is currently being displayed in the </w:t>
      </w:r>
      <w:r w:rsidR="00DE0871" w:rsidRPr="00DE0871">
        <w:rPr>
          <w:b/>
          <w:bCs/>
        </w:rPr>
        <w:t>Browser</w:t>
      </w:r>
      <w:r w:rsidR="00DE0871">
        <w:rPr>
          <w:b/>
          <w:bCs/>
        </w:rPr>
        <w:t xml:space="preserve"> </w:t>
      </w:r>
      <w:r w:rsidR="00DE0871">
        <w:t>as follows:</w:t>
      </w:r>
    </w:p>
    <w:p w14:paraId="022C0BFE" w14:textId="6ED4BB41" w:rsidR="00DE0871" w:rsidRDefault="00DE0871" w:rsidP="00DE0871"/>
    <w:p w14:paraId="72209E5B" w14:textId="73FE0673" w:rsidR="00DE0871" w:rsidRPr="004D6E1B" w:rsidRDefault="00DE0871" w:rsidP="00DE0871">
      <w:pPr>
        <w:jc w:val="center"/>
      </w:pPr>
      <w:r w:rsidRPr="008E630B">
        <w:rPr>
          <w:noProof/>
        </w:rPr>
        <w:drawing>
          <wp:inline distT="0" distB="0" distL="0" distR="0" wp14:anchorId="734A6B67" wp14:editId="3BD7F732">
            <wp:extent cx="6189776" cy="3327005"/>
            <wp:effectExtent l="0" t="0" r="1905" b="6985"/>
            <wp:docPr id="236" name="Picture 23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6" name="Picture 236" descr="A screenshot of a computer&#10;&#10;Description automatically generated"/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9776" cy="3327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95F37C" w14:textId="67331A1F" w:rsidR="002E795B" w:rsidRDefault="002E795B" w:rsidP="002E795B"/>
    <w:p w14:paraId="2E7DF2C0" w14:textId="4B5961B8" w:rsidR="00DE0871" w:rsidRDefault="00DE0871" w:rsidP="002E795B">
      <w:pPr>
        <w:rPr>
          <w:rFonts w:cs="Segoe UI"/>
        </w:rPr>
      </w:pPr>
      <w:r>
        <w:t xml:space="preserve">You will need to remove everything except the </w:t>
      </w:r>
      <w:r w:rsidRPr="00DE0871">
        <w:rPr>
          <w:rFonts w:ascii="Consolas" w:hAnsi="Consolas"/>
          <w:b/>
          <w:bCs/>
        </w:rPr>
        <w:t>@page "/"</w:t>
      </w:r>
      <w:r>
        <w:rPr>
          <w:rFonts w:cs="Segoe UI"/>
        </w:rPr>
        <w:t xml:space="preserve"> at the top of the file so it appears as follows:</w:t>
      </w:r>
    </w:p>
    <w:p w14:paraId="3F06B5E5" w14:textId="7F7CFB2A" w:rsidR="00DE0871" w:rsidRDefault="00DE0871" w:rsidP="002E795B">
      <w:pPr>
        <w:rPr>
          <w:rFonts w:cs="Segoe UI"/>
        </w:rPr>
      </w:pPr>
    </w:p>
    <w:p w14:paraId="78BC6673" w14:textId="2EE9CE44" w:rsidR="00DE0871" w:rsidRPr="00DE0871" w:rsidRDefault="00DE0871" w:rsidP="00DE0871">
      <w:pPr>
        <w:jc w:val="center"/>
        <w:rPr>
          <w:rFonts w:cs="Segoe UI"/>
        </w:rPr>
      </w:pPr>
      <w:r w:rsidRPr="008E630B">
        <w:rPr>
          <w:noProof/>
        </w:rPr>
        <w:drawing>
          <wp:inline distT="0" distB="0" distL="0" distR="0" wp14:anchorId="5A9AE5DC" wp14:editId="797A780B">
            <wp:extent cx="6189776" cy="3327004"/>
            <wp:effectExtent l="0" t="0" r="1905" b="6985"/>
            <wp:docPr id="237" name="Picture 2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7" name="Picture 237"/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9776" cy="3327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A00602" w14:textId="75ACE2F6" w:rsidR="0089089B" w:rsidRDefault="0089089B" w:rsidP="00DE0871">
      <w:r>
        <w:br w:type="page"/>
      </w:r>
    </w:p>
    <w:p w14:paraId="5565D387" w14:textId="409AA756" w:rsidR="00DF6E30" w:rsidRPr="004B0102" w:rsidRDefault="00DF6E30" w:rsidP="00DF6E30">
      <w:r>
        <w:lastRenderedPageBreak/>
        <w:t xml:space="preserve">Within </w:t>
      </w:r>
      <w:proofErr w:type="spellStart"/>
      <w:r>
        <w:rPr>
          <w:i/>
          <w:iCs/>
        </w:rPr>
        <w:t>Index.razor</w:t>
      </w:r>
      <w:proofErr w:type="spellEnd"/>
      <w:r>
        <w:t xml:space="preserve"> in </w:t>
      </w:r>
      <w:r w:rsidRPr="0009604F">
        <w:rPr>
          <w:b/>
          <w:bCs/>
        </w:rPr>
        <w:t>Visual Studio Code</w:t>
      </w:r>
      <w:r>
        <w:t xml:space="preserve"> you can define the new </w:t>
      </w:r>
      <w:r>
        <w:rPr>
          <w:b/>
          <w:bCs/>
        </w:rPr>
        <w:t>Page</w:t>
      </w:r>
      <w:r>
        <w:t xml:space="preserve"> by typing in </w:t>
      </w:r>
      <w:r w:rsidR="00230C58">
        <w:t>below</w:t>
      </w:r>
      <w:r>
        <w:t xml:space="preserve"> </w:t>
      </w:r>
      <w:r w:rsidRPr="00DE0871">
        <w:rPr>
          <w:rFonts w:ascii="Consolas" w:hAnsi="Consolas"/>
          <w:b/>
          <w:bCs/>
        </w:rPr>
        <w:t>@page "/"</w:t>
      </w:r>
      <w:r>
        <w:rPr>
          <w:rFonts w:cs="Segoe UI"/>
        </w:rPr>
        <w:t xml:space="preserve"> </w:t>
      </w:r>
      <w:r>
        <w:t>the following</w:t>
      </w:r>
      <w:r w:rsidR="004B0102">
        <w:t xml:space="preserve"> which will also include some </w:t>
      </w:r>
      <w:r w:rsidR="004B0102" w:rsidRPr="004B0102">
        <w:rPr>
          <w:b/>
          <w:bCs/>
        </w:rPr>
        <w:t>Comments</w:t>
      </w:r>
      <w:r w:rsidR="004B0102">
        <w:t xml:space="preserve"> to help you place some items later in the </w:t>
      </w:r>
      <w:r w:rsidR="004B0102" w:rsidRPr="004B0102">
        <w:rPr>
          <w:b/>
          <w:bCs/>
        </w:rPr>
        <w:t>Workshop</w:t>
      </w:r>
      <w:r w:rsidR="004B0102">
        <w:t>:</w:t>
      </w:r>
    </w:p>
    <w:p w14:paraId="7CAE542B" w14:textId="04D5ABD4" w:rsidR="00DF6E30" w:rsidRDefault="00DF6E30" w:rsidP="00DF6E30">
      <w:r>
        <w:t xml:space="preserve"> </w:t>
      </w: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142D89C8" wp14:editId="320B861D">
                <wp:extent cx="6642000" cy="1404620"/>
                <wp:effectExtent l="0" t="0" r="26035" b="12700"/>
                <wp:docPr id="23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1B8B203" w14:textId="77777777" w:rsidR="004B0102" w:rsidRPr="004B0102" w:rsidRDefault="004B0102" w:rsidP="004B010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inject</w:t>
                            </w:r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4B0102">
                              <w:rPr>
                                <w:rFonts w:ascii="Consolas" w:hAnsi="Consolas" w:cs="Cascadia Mono"/>
                                <w:color w:val="2B91AF"/>
                              </w:rPr>
                              <w:t>SpotifyProvider</w:t>
                            </w:r>
                            <w:proofErr w:type="spellEnd"/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provider</w:t>
                            </w:r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;</w:t>
                            </w:r>
                          </w:p>
                          <w:p w14:paraId="4591D9A2" w14:textId="77777777" w:rsidR="004B0102" w:rsidRPr="004B0102" w:rsidRDefault="004B0102" w:rsidP="004B010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B0102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4B0102">
                              <w:rPr>
                                <w:rFonts w:ascii="Consolas" w:hAnsi="Consolas" w:cs="Cascadia Mono"/>
                                <w:b/>
                                <w:bCs/>
                                <w:color w:val="800080"/>
                              </w:rPr>
                              <w:t>LoginItem</w:t>
                            </w:r>
                            <w:proofErr w:type="spellEnd"/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B0102">
                              <w:rPr>
                                <w:rFonts w:ascii="Consolas" w:hAnsi="Consolas" w:cs="Cascadia Mono"/>
                                <w:b/>
                                <w:bCs/>
                                <w:color w:val="800080"/>
                              </w:rPr>
                              <w:t>Value</w:t>
                            </w:r>
                            <w:r w:rsidRPr="004B0102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4B0102">
                              <w:rPr>
                                <w:rFonts w:ascii="Consolas" w:hAnsi="Consolas" w:cs="Cascadia Mono"/>
                                <w:color w:val="A31515"/>
                              </w:rPr>
                              <w:t>_</w:t>
                            </w:r>
                            <w:proofErr w:type="spellStart"/>
                            <w:r w:rsidRPr="004B0102">
                              <w:rPr>
                                <w:rFonts w:ascii="Consolas" w:hAnsi="Consolas" w:cs="Cascadia Mono"/>
                                <w:color w:val="A31515"/>
                              </w:rPr>
                              <w:t>provider</w:t>
                            </w:r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</w:rPr>
                              <w:t>.</w:t>
                            </w:r>
                            <w:r w:rsidRPr="004B0102">
                              <w:rPr>
                                <w:rFonts w:ascii="Consolas" w:hAnsi="Consolas" w:cs="Cascadia Mono"/>
                                <w:color w:val="A31515"/>
                              </w:rPr>
                              <w:t>IsLoggedIn</w:t>
                            </w:r>
                            <w:proofErr w:type="spellEnd"/>
                            <w:r w:rsidRPr="004B0102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B0102">
                              <w:rPr>
                                <w:rFonts w:ascii="Consolas" w:hAnsi="Consolas" w:cs="Cascadia Mono"/>
                                <w:color w:val="0000FF"/>
                              </w:rPr>
                              <w:t>/&gt;</w:t>
                            </w:r>
                          </w:p>
                          <w:p w14:paraId="0756ECB4" w14:textId="77777777" w:rsidR="004B0102" w:rsidRPr="004B0102" w:rsidRDefault="004B0102" w:rsidP="004B010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4B0102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_</w:t>
                            </w:r>
                            <w:proofErr w:type="spellStart"/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</w:rPr>
                              <w:t>provider.IsLoggedIn</w:t>
                            </w:r>
                            <w:proofErr w:type="spellEnd"/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2CC3687E" w14:textId="77777777" w:rsidR="004B0102" w:rsidRPr="004B0102" w:rsidRDefault="004B0102" w:rsidP="004B010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{</w:t>
                            </w:r>
                          </w:p>
                          <w:p w14:paraId="5F8C7EF7" w14:textId="77777777" w:rsidR="004B0102" w:rsidRPr="004B0102" w:rsidRDefault="004B0102" w:rsidP="004B010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B0102">
                              <w:rPr>
                                <w:rFonts w:ascii="Consolas" w:hAnsi="Consolas" w:cs="Cascadia Mono"/>
                                <w:color w:val="008000"/>
                              </w:rPr>
                              <w:t>// Items Output</w:t>
                            </w:r>
                          </w:p>
                          <w:p w14:paraId="2BEFB7BA" w14:textId="77777777" w:rsidR="004B0102" w:rsidRPr="004B0102" w:rsidRDefault="004B0102" w:rsidP="004B010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66826ED" w14:textId="77777777" w:rsidR="004B0102" w:rsidRPr="004B0102" w:rsidRDefault="004B0102" w:rsidP="004B010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}</w:t>
                            </w:r>
                          </w:p>
                          <w:p w14:paraId="04AA0919" w14:textId="77777777" w:rsidR="004B0102" w:rsidRPr="004B0102" w:rsidRDefault="004B0102" w:rsidP="004B010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code</w:t>
                            </w:r>
                          </w:p>
                          <w:p w14:paraId="0A2BC400" w14:textId="77777777" w:rsidR="004B0102" w:rsidRPr="004B0102" w:rsidRDefault="004B0102" w:rsidP="004B010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{</w:t>
                            </w:r>
                          </w:p>
                          <w:p w14:paraId="4C0AE527" w14:textId="77777777" w:rsidR="004B0102" w:rsidRPr="004B0102" w:rsidRDefault="004B0102" w:rsidP="004B010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[</w:t>
                            </w:r>
                            <w:r w:rsidRPr="004B0102">
                              <w:rPr>
                                <w:rFonts w:ascii="Consolas" w:hAnsi="Consolas" w:cs="Cascadia Mono"/>
                                <w:color w:val="2B91AF"/>
                              </w:rPr>
                              <w:t>Parameter</w:t>
                            </w:r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</w:rPr>
                              <w:t>]</w:t>
                            </w:r>
                          </w:p>
                          <w:p w14:paraId="5905E900" w14:textId="77777777" w:rsidR="004B0102" w:rsidRPr="004B0102" w:rsidRDefault="004B0102" w:rsidP="004B010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[</w:t>
                            </w:r>
                            <w:proofErr w:type="spellStart"/>
                            <w:r w:rsidRPr="004B0102">
                              <w:rPr>
                                <w:rFonts w:ascii="Consolas" w:hAnsi="Consolas" w:cs="Cascadia Mono"/>
                                <w:color w:val="2B91AF"/>
                              </w:rPr>
                              <w:t>SupplyParameterFromQuery</w:t>
                            </w:r>
                            <w:proofErr w:type="spellEnd"/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</w:rPr>
                              <w:t>]</w:t>
                            </w:r>
                          </w:p>
                          <w:p w14:paraId="52C88B0D" w14:textId="77777777" w:rsidR="004B0102" w:rsidRPr="004B0102" w:rsidRDefault="004B0102" w:rsidP="004B010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B0102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B0102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? Code { </w:t>
                            </w:r>
                            <w:r w:rsidRPr="004B0102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</w:t>
                            </w:r>
                            <w:r w:rsidRPr="004B0102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} = </w:t>
                            </w:r>
                            <w:r w:rsidRPr="004B0102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728B5AB2" w14:textId="77777777" w:rsidR="004B0102" w:rsidRPr="004B0102" w:rsidRDefault="004B0102" w:rsidP="004B010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67234ADC" w14:textId="77777777" w:rsidR="004B0102" w:rsidRPr="004B0102" w:rsidRDefault="004B0102" w:rsidP="004B010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B0102">
                              <w:rPr>
                                <w:rFonts w:ascii="Consolas" w:hAnsi="Consolas" w:cs="Cascadia Mono"/>
                                <w:color w:val="008000"/>
                              </w:rPr>
                              <w:t>// Items Property</w:t>
                            </w:r>
                          </w:p>
                          <w:p w14:paraId="4FFBBEDA" w14:textId="77777777" w:rsidR="004B0102" w:rsidRPr="004B0102" w:rsidRDefault="004B0102" w:rsidP="004B010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7D57E60" w14:textId="77777777" w:rsidR="004B0102" w:rsidRPr="004B0102" w:rsidRDefault="004B0102" w:rsidP="004B010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B0102">
                              <w:rPr>
                                <w:rFonts w:ascii="Consolas" w:hAnsi="Consolas" w:cs="Cascadia Mono"/>
                                <w:color w:val="0000FF"/>
                              </w:rPr>
                              <w:t>protected</w:t>
                            </w:r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B0102">
                              <w:rPr>
                                <w:rFonts w:ascii="Consolas" w:hAnsi="Consolas" w:cs="Cascadia Mono"/>
                                <w:color w:val="0000FF"/>
                              </w:rPr>
                              <w:t>override</w:t>
                            </w:r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B0102">
                              <w:rPr>
                                <w:rFonts w:ascii="Consolas" w:hAnsi="Consolas" w:cs="Cascadia Mono"/>
                                <w:color w:val="0000FF"/>
                              </w:rPr>
                              <w:t>async</w:t>
                            </w:r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B0102">
                              <w:rPr>
                                <w:rFonts w:ascii="Consolas" w:hAnsi="Consolas" w:cs="Cascadia Mono"/>
                                <w:color w:val="2B91AF"/>
                              </w:rPr>
                              <w:t>Task</w:t>
                            </w:r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</w:rPr>
                              <w:t>OnParametersSetAsync</w:t>
                            </w:r>
                            <w:proofErr w:type="spellEnd"/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</w:rPr>
                              <w:t>()</w:t>
                            </w:r>
                          </w:p>
                          <w:p w14:paraId="245DDFCD" w14:textId="77777777" w:rsidR="004B0102" w:rsidRPr="004B0102" w:rsidRDefault="004B0102" w:rsidP="004B010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405F746B" w14:textId="77777777" w:rsidR="004B0102" w:rsidRPr="004B0102" w:rsidRDefault="004B0102" w:rsidP="004B010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4B0102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4B0102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spellStart"/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</w:rPr>
                              <w:t>provider.HandleCodeAsync</w:t>
                            </w:r>
                            <w:proofErr w:type="spellEnd"/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</w:rPr>
                              <w:t>(Code))</w:t>
                            </w:r>
                          </w:p>
                          <w:p w14:paraId="29020883" w14:textId="77777777" w:rsidR="004B0102" w:rsidRPr="004B0102" w:rsidRDefault="004B0102" w:rsidP="004B010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4E0D42AF" w14:textId="084D9393" w:rsidR="004B0102" w:rsidRPr="004B0102" w:rsidRDefault="004B0102" w:rsidP="004B010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4B0102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// Items </w:t>
                            </w:r>
                            <w:r w:rsidR="006507B7">
                              <w:rPr>
                                <w:rFonts w:ascii="Consolas" w:hAnsi="Consolas" w:cs="Cascadia Mono"/>
                                <w:color w:val="008000"/>
                              </w:rPr>
                              <w:t>List</w:t>
                            </w:r>
                          </w:p>
                          <w:p w14:paraId="6DC41D25" w14:textId="77777777" w:rsidR="004B0102" w:rsidRPr="004B0102" w:rsidRDefault="004B0102" w:rsidP="004B010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179F1206" w14:textId="77777777" w:rsidR="004B0102" w:rsidRPr="004B0102" w:rsidRDefault="004B0102" w:rsidP="004B010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4C833424" w14:textId="77777777" w:rsidR="004B0102" w:rsidRDefault="004B0102" w:rsidP="004B010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ascadia Mono" w:hAnsi="Cascadia Mono" w:cs="Cascadia Mono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ascadia Mono" w:hAnsi="Cascadia Mono" w:cs="Cascadia Mono"/>
                                <w:color w:val="000000"/>
                                <w:sz w:val="19"/>
                                <w:szCs w:val="19"/>
                              </w:rPr>
                              <w:t xml:space="preserve">    }</w:t>
                            </w:r>
                          </w:p>
                          <w:p w14:paraId="1EDA2BED" w14:textId="60741940" w:rsidR="00DF6E30" w:rsidRPr="004874B8" w:rsidRDefault="004B0102" w:rsidP="004B010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B0102">
                              <w:rPr>
                                <w:rFonts w:ascii="Cascadia Mono" w:hAnsi="Cascadia Mono" w:cs="Cascadia Mono"/>
                                <w:color w:val="000000"/>
                                <w:sz w:val="19"/>
                                <w:szCs w:val="19"/>
                                <w:highlight w:val="yellow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42D89C8" id="_x0000_s1056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8nDJHQIAAG0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QV/mUaK2pSgTqQOwuB+eq0U1IDfOevI+QX33w4CNWfmnSWF&#10;rwY5wmWCl0l5mQgrCargMiBnQ7IN6YEl9t0teWHXJJWeehm7Jk8nmsf3Fx/NZZ5uPf0lNj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C/JwyR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21B8B203" w14:textId="77777777" w:rsidR="004B0102" w:rsidRPr="004B0102" w:rsidRDefault="004B0102" w:rsidP="004B010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B0102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inject</w:t>
                      </w:r>
                      <w:r w:rsidRPr="004B010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4B0102">
                        <w:rPr>
                          <w:rFonts w:ascii="Consolas" w:hAnsi="Consolas" w:cs="Cascadia Mono"/>
                          <w:color w:val="2B91AF"/>
                        </w:rPr>
                        <w:t>SpotifyProvider</w:t>
                      </w:r>
                      <w:proofErr w:type="spellEnd"/>
                      <w:r w:rsidRPr="004B0102">
                        <w:rPr>
                          <w:rFonts w:ascii="Consolas" w:hAnsi="Consolas" w:cs="Cascadia Mono"/>
                          <w:color w:val="000000"/>
                        </w:rPr>
                        <w:t xml:space="preserve"> _provider</w:t>
                      </w:r>
                      <w:r w:rsidRPr="004B0102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;</w:t>
                      </w:r>
                    </w:p>
                    <w:p w14:paraId="4591D9A2" w14:textId="77777777" w:rsidR="004B0102" w:rsidRPr="004B0102" w:rsidRDefault="004B0102" w:rsidP="004B010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B0102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4B0102">
                        <w:rPr>
                          <w:rFonts w:ascii="Consolas" w:hAnsi="Consolas" w:cs="Cascadia Mono"/>
                          <w:b/>
                          <w:bCs/>
                          <w:color w:val="800080"/>
                        </w:rPr>
                        <w:t>LoginItem</w:t>
                      </w:r>
                      <w:proofErr w:type="spellEnd"/>
                      <w:r w:rsidRPr="004B010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B0102">
                        <w:rPr>
                          <w:rFonts w:ascii="Consolas" w:hAnsi="Consolas" w:cs="Cascadia Mono"/>
                          <w:b/>
                          <w:bCs/>
                          <w:color w:val="800080"/>
                        </w:rPr>
                        <w:t>Value</w:t>
                      </w:r>
                      <w:r w:rsidRPr="004B0102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r w:rsidRPr="004B0102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4B0102">
                        <w:rPr>
                          <w:rFonts w:ascii="Consolas" w:hAnsi="Consolas" w:cs="Cascadia Mono"/>
                          <w:color w:val="A31515"/>
                        </w:rPr>
                        <w:t>_</w:t>
                      </w:r>
                      <w:proofErr w:type="spellStart"/>
                      <w:r w:rsidRPr="004B0102">
                        <w:rPr>
                          <w:rFonts w:ascii="Consolas" w:hAnsi="Consolas" w:cs="Cascadia Mono"/>
                          <w:color w:val="A31515"/>
                        </w:rPr>
                        <w:t>provider</w:t>
                      </w:r>
                      <w:r w:rsidRPr="004B0102">
                        <w:rPr>
                          <w:rFonts w:ascii="Consolas" w:hAnsi="Consolas" w:cs="Cascadia Mono"/>
                          <w:color w:val="000000"/>
                        </w:rPr>
                        <w:t>.</w:t>
                      </w:r>
                      <w:r w:rsidRPr="004B0102">
                        <w:rPr>
                          <w:rFonts w:ascii="Consolas" w:hAnsi="Consolas" w:cs="Cascadia Mono"/>
                          <w:color w:val="A31515"/>
                        </w:rPr>
                        <w:t>IsLoggedIn</w:t>
                      </w:r>
                      <w:proofErr w:type="spellEnd"/>
                      <w:r w:rsidRPr="004B0102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4B010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B0102">
                        <w:rPr>
                          <w:rFonts w:ascii="Consolas" w:hAnsi="Consolas" w:cs="Cascadia Mono"/>
                          <w:color w:val="0000FF"/>
                        </w:rPr>
                        <w:t>/&gt;</w:t>
                      </w:r>
                    </w:p>
                    <w:p w14:paraId="0756ECB4" w14:textId="77777777" w:rsidR="004B0102" w:rsidRPr="004B0102" w:rsidRDefault="004B0102" w:rsidP="004B010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B0102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4B0102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4B0102">
                        <w:rPr>
                          <w:rFonts w:ascii="Consolas" w:hAnsi="Consolas" w:cs="Cascadia Mono"/>
                          <w:color w:val="000000"/>
                        </w:rPr>
                        <w:t xml:space="preserve"> (_</w:t>
                      </w:r>
                      <w:proofErr w:type="spellStart"/>
                      <w:r w:rsidRPr="004B0102">
                        <w:rPr>
                          <w:rFonts w:ascii="Consolas" w:hAnsi="Consolas" w:cs="Cascadia Mono"/>
                          <w:color w:val="000000"/>
                        </w:rPr>
                        <w:t>provider.IsLoggedIn</w:t>
                      </w:r>
                      <w:proofErr w:type="spellEnd"/>
                      <w:r w:rsidRPr="004B0102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2CC3687E" w14:textId="77777777" w:rsidR="004B0102" w:rsidRPr="004B0102" w:rsidRDefault="004B0102" w:rsidP="004B010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B0102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{</w:t>
                      </w:r>
                    </w:p>
                    <w:p w14:paraId="5F8C7EF7" w14:textId="77777777" w:rsidR="004B0102" w:rsidRPr="004B0102" w:rsidRDefault="004B0102" w:rsidP="004B010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B010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B0102">
                        <w:rPr>
                          <w:rFonts w:ascii="Consolas" w:hAnsi="Consolas" w:cs="Cascadia Mono"/>
                          <w:color w:val="008000"/>
                        </w:rPr>
                        <w:t>// Items Output</w:t>
                      </w:r>
                    </w:p>
                    <w:p w14:paraId="2BEFB7BA" w14:textId="77777777" w:rsidR="004B0102" w:rsidRPr="004B0102" w:rsidRDefault="004B0102" w:rsidP="004B010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66826ED" w14:textId="77777777" w:rsidR="004B0102" w:rsidRPr="004B0102" w:rsidRDefault="004B0102" w:rsidP="004B010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B0102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}</w:t>
                      </w:r>
                    </w:p>
                    <w:p w14:paraId="04AA0919" w14:textId="77777777" w:rsidR="004B0102" w:rsidRPr="004B0102" w:rsidRDefault="004B0102" w:rsidP="004B010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B0102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code</w:t>
                      </w:r>
                    </w:p>
                    <w:p w14:paraId="0A2BC400" w14:textId="77777777" w:rsidR="004B0102" w:rsidRPr="004B0102" w:rsidRDefault="004B0102" w:rsidP="004B010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B0102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{</w:t>
                      </w:r>
                    </w:p>
                    <w:p w14:paraId="4C0AE527" w14:textId="77777777" w:rsidR="004B0102" w:rsidRPr="004B0102" w:rsidRDefault="004B0102" w:rsidP="004B010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B0102">
                        <w:rPr>
                          <w:rFonts w:ascii="Consolas" w:hAnsi="Consolas" w:cs="Cascadia Mono"/>
                          <w:color w:val="000000"/>
                        </w:rPr>
                        <w:t xml:space="preserve">    [</w:t>
                      </w:r>
                      <w:r w:rsidRPr="004B0102">
                        <w:rPr>
                          <w:rFonts w:ascii="Consolas" w:hAnsi="Consolas" w:cs="Cascadia Mono"/>
                          <w:color w:val="2B91AF"/>
                        </w:rPr>
                        <w:t>Parameter</w:t>
                      </w:r>
                      <w:r w:rsidRPr="004B0102">
                        <w:rPr>
                          <w:rFonts w:ascii="Consolas" w:hAnsi="Consolas" w:cs="Cascadia Mono"/>
                          <w:color w:val="000000"/>
                        </w:rPr>
                        <w:t>]</w:t>
                      </w:r>
                    </w:p>
                    <w:p w14:paraId="5905E900" w14:textId="77777777" w:rsidR="004B0102" w:rsidRPr="004B0102" w:rsidRDefault="004B0102" w:rsidP="004B010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B0102">
                        <w:rPr>
                          <w:rFonts w:ascii="Consolas" w:hAnsi="Consolas" w:cs="Cascadia Mono"/>
                          <w:color w:val="000000"/>
                        </w:rPr>
                        <w:t xml:space="preserve">    [</w:t>
                      </w:r>
                      <w:proofErr w:type="spellStart"/>
                      <w:r w:rsidRPr="004B0102">
                        <w:rPr>
                          <w:rFonts w:ascii="Consolas" w:hAnsi="Consolas" w:cs="Cascadia Mono"/>
                          <w:color w:val="2B91AF"/>
                        </w:rPr>
                        <w:t>SupplyParameterFromQuery</w:t>
                      </w:r>
                      <w:proofErr w:type="spellEnd"/>
                      <w:r w:rsidRPr="004B0102">
                        <w:rPr>
                          <w:rFonts w:ascii="Consolas" w:hAnsi="Consolas" w:cs="Cascadia Mono"/>
                          <w:color w:val="000000"/>
                        </w:rPr>
                        <w:t>]</w:t>
                      </w:r>
                    </w:p>
                    <w:p w14:paraId="52C88B0D" w14:textId="77777777" w:rsidR="004B0102" w:rsidRPr="004B0102" w:rsidRDefault="004B0102" w:rsidP="004B010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B010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B0102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4B010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B0102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4B0102">
                        <w:rPr>
                          <w:rFonts w:ascii="Consolas" w:hAnsi="Consolas" w:cs="Cascadia Mono"/>
                          <w:color w:val="000000"/>
                        </w:rPr>
                        <w:t xml:space="preserve">? Code { </w:t>
                      </w:r>
                      <w:r w:rsidRPr="004B0102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4B0102">
                        <w:rPr>
                          <w:rFonts w:ascii="Consolas" w:hAnsi="Consolas" w:cs="Cascadia Mono"/>
                          <w:color w:val="000000"/>
                        </w:rPr>
                        <w:t xml:space="preserve">; </w:t>
                      </w:r>
                      <w:r w:rsidRPr="004B0102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4B0102">
                        <w:rPr>
                          <w:rFonts w:ascii="Consolas" w:hAnsi="Consolas" w:cs="Cascadia Mono"/>
                          <w:color w:val="000000"/>
                        </w:rPr>
                        <w:t xml:space="preserve">; } = </w:t>
                      </w:r>
                      <w:r w:rsidRPr="004B0102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4B0102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728B5AB2" w14:textId="77777777" w:rsidR="004B0102" w:rsidRPr="004B0102" w:rsidRDefault="004B0102" w:rsidP="004B010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67234ADC" w14:textId="77777777" w:rsidR="004B0102" w:rsidRPr="004B0102" w:rsidRDefault="004B0102" w:rsidP="004B010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B010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B0102">
                        <w:rPr>
                          <w:rFonts w:ascii="Consolas" w:hAnsi="Consolas" w:cs="Cascadia Mono"/>
                          <w:color w:val="008000"/>
                        </w:rPr>
                        <w:t>// Items Property</w:t>
                      </w:r>
                    </w:p>
                    <w:p w14:paraId="4FFBBEDA" w14:textId="77777777" w:rsidR="004B0102" w:rsidRPr="004B0102" w:rsidRDefault="004B0102" w:rsidP="004B010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7D57E60" w14:textId="77777777" w:rsidR="004B0102" w:rsidRPr="004B0102" w:rsidRDefault="004B0102" w:rsidP="004B010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B010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B0102">
                        <w:rPr>
                          <w:rFonts w:ascii="Consolas" w:hAnsi="Consolas" w:cs="Cascadia Mono"/>
                          <w:color w:val="0000FF"/>
                        </w:rPr>
                        <w:t>protected</w:t>
                      </w:r>
                      <w:r w:rsidRPr="004B010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B0102">
                        <w:rPr>
                          <w:rFonts w:ascii="Consolas" w:hAnsi="Consolas" w:cs="Cascadia Mono"/>
                          <w:color w:val="0000FF"/>
                        </w:rPr>
                        <w:t>override</w:t>
                      </w:r>
                      <w:r w:rsidRPr="004B010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B0102">
                        <w:rPr>
                          <w:rFonts w:ascii="Consolas" w:hAnsi="Consolas" w:cs="Cascadia Mono"/>
                          <w:color w:val="0000FF"/>
                        </w:rPr>
                        <w:t>async</w:t>
                      </w:r>
                      <w:r w:rsidRPr="004B010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B0102">
                        <w:rPr>
                          <w:rFonts w:ascii="Consolas" w:hAnsi="Consolas" w:cs="Cascadia Mono"/>
                          <w:color w:val="2B91AF"/>
                        </w:rPr>
                        <w:t>Task</w:t>
                      </w:r>
                      <w:r w:rsidRPr="004B010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4B0102">
                        <w:rPr>
                          <w:rFonts w:ascii="Consolas" w:hAnsi="Consolas" w:cs="Cascadia Mono"/>
                          <w:color w:val="000000"/>
                        </w:rPr>
                        <w:t>OnParametersSetAsync</w:t>
                      </w:r>
                      <w:proofErr w:type="spellEnd"/>
                      <w:r w:rsidRPr="004B0102">
                        <w:rPr>
                          <w:rFonts w:ascii="Consolas" w:hAnsi="Consolas" w:cs="Cascadia Mono"/>
                          <w:color w:val="000000"/>
                        </w:rPr>
                        <w:t>()</w:t>
                      </w:r>
                    </w:p>
                    <w:p w14:paraId="245DDFCD" w14:textId="77777777" w:rsidR="004B0102" w:rsidRPr="004B0102" w:rsidRDefault="004B0102" w:rsidP="004B010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B0102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405F746B" w14:textId="77777777" w:rsidR="004B0102" w:rsidRPr="004B0102" w:rsidRDefault="004B0102" w:rsidP="004B010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B0102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4B0102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4B0102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4B0102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4B0102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spellStart"/>
                      <w:r w:rsidRPr="004B0102">
                        <w:rPr>
                          <w:rFonts w:ascii="Consolas" w:hAnsi="Consolas" w:cs="Cascadia Mono"/>
                          <w:color w:val="000000"/>
                        </w:rPr>
                        <w:t>provider.HandleCodeAsync</w:t>
                      </w:r>
                      <w:proofErr w:type="spellEnd"/>
                      <w:r w:rsidRPr="004B0102">
                        <w:rPr>
                          <w:rFonts w:ascii="Consolas" w:hAnsi="Consolas" w:cs="Cascadia Mono"/>
                          <w:color w:val="000000"/>
                        </w:rPr>
                        <w:t>(Code))</w:t>
                      </w:r>
                    </w:p>
                    <w:p w14:paraId="29020883" w14:textId="77777777" w:rsidR="004B0102" w:rsidRPr="004B0102" w:rsidRDefault="004B0102" w:rsidP="004B010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B0102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4E0D42AF" w14:textId="084D9393" w:rsidR="004B0102" w:rsidRPr="004B0102" w:rsidRDefault="004B0102" w:rsidP="004B010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B010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4B0102">
                        <w:rPr>
                          <w:rFonts w:ascii="Consolas" w:hAnsi="Consolas" w:cs="Cascadia Mono"/>
                          <w:color w:val="008000"/>
                        </w:rPr>
                        <w:t xml:space="preserve">// Items </w:t>
                      </w:r>
                      <w:r w:rsidR="006507B7">
                        <w:rPr>
                          <w:rFonts w:ascii="Consolas" w:hAnsi="Consolas" w:cs="Cascadia Mono"/>
                          <w:color w:val="008000"/>
                        </w:rPr>
                        <w:t>List</w:t>
                      </w:r>
                    </w:p>
                    <w:p w14:paraId="6DC41D25" w14:textId="77777777" w:rsidR="004B0102" w:rsidRPr="004B0102" w:rsidRDefault="004B0102" w:rsidP="004B010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179F1206" w14:textId="77777777" w:rsidR="004B0102" w:rsidRPr="004B0102" w:rsidRDefault="004B0102" w:rsidP="004B010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B0102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4C833424" w14:textId="77777777" w:rsidR="004B0102" w:rsidRDefault="004B0102" w:rsidP="004B010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ascadia Mono" w:hAnsi="Cascadia Mono" w:cs="Cascadia Mono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ascadia Mono" w:hAnsi="Cascadia Mono" w:cs="Cascadia Mono"/>
                          <w:color w:val="000000"/>
                          <w:sz w:val="19"/>
                          <w:szCs w:val="19"/>
                        </w:rPr>
                        <w:t xml:space="preserve">    }</w:t>
                      </w:r>
                    </w:p>
                    <w:p w14:paraId="1EDA2BED" w14:textId="60741940" w:rsidR="00DF6E30" w:rsidRPr="004874B8" w:rsidRDefault="004B0102" w:rsidP="004B010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B0102">
                        <w:rPr>
                          <w:rFonts w:ascii="Cascadia Mono" w:hAnsi="Cascadia Mono" w:cs="Cascadia Mono"/>
                          <w:color w:val="000000"/>
                          <w:sz w:val="19"/>
                          <w:szCs w:val="19"/>
                          <w:highlight w:val="yellow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5372875" w14:textId="49525354" w:rsidR="00DF6E30" w:rsidRDefault="00DF6E30" w:rsidP="004B0102"/>
    <w:p w14:paraId="4BB04E50" w14:textId="40F48510" w:rsidR="004B0102" w:rsidRDefault="004B0102" w:rsidP="004B0102">
      <w:pPr>
        <w:rPr>
          <w:rFonts w:cs="Segoe UI"/>
        </w:rPr>
      </w:pPr>
      <w:r>
        <w:t xml:space="preserve">This </w:t>
      </w:r>
      <w:r w:rsidRPr="004B0102">
        <w:rPr>
          <w:b/>
          <w:bCs/>
        </w:rPr>
        <w:t>Page</w:t>
      </w:r>
      <w:r>
        <w:t xml:space="preserve"> now includes the same</w:t>
      </w:r>
      <w:r w:rsidRPr="004B0102">
        <w:rPr>
          <w:rFonts w:cs="Segoe UI"/>
        </w:rPr>
        <w:t xml:space="preserve"> </w:t>
      </w:r>
      <w:r>
        <w:rPr>
          <w:rFonts w:cs="Segoe UI"/>
        </w:rPr>
        <w:t xml:space="preserve">line to provide the </w:t>
      </w:r>
      <w:r w:rsidRPr="00BE1330">
        <w:rPr>
          <w:rFonts w:cs="Segoe UI"/>
          <w:b/>
          <w:bCs/>
        </w:rPr>
        <w:t>Instance</w:t>
      </w:r>
      <w:r>
        <w:rPr>
          <w:rFonts w:cs="Segoe UI"/>
        </w:rPr>
        <w:t xml:space="preserve"> of the </w:t>
      </w:r>
      <w:proofErr w:type="spellStart"/>
      <w:r w:rsidRPr="00BE1330">
        <w:rPr>
          <w:rFonts w:ascii="Consolas" w:hAnsi="Consolas" w:cs="Segoe UI"/>
          <w:b/>
          <w:bCs/>
        </w:rPr>
        <w:t>SpotifyProvider</w:t>
      </w:r>
      <w:proofErr w:type="spellEnd"/>
      <w:r>
        <w:rPr>
          <w:rFonts w:cs="Segoe UI"/>
        </w:rPr>
        <w:t xml:space="preserve"> using </w:t>
      </w:r>
      <w:r w:rsidRPr="00BE1330">
        <w:rPr>
          <w:rFonts w:cs="Segoe UI"/>
          <w:b/>
          <w:bCs/>
        </w:rPr>
        <w:t>Dependency Injection</w:t>
      </w:r>
      <w:r>
        <w:rPr>
          <w:rFonts w:cs="Segoe UI"/>
        </w:rPr>
        <w:t xml:space="preserve"> with </w:t>
      </w:r>
      <w:r w:rsidRPr="00BE1330">
        <w:rPr>
          <w:rFonts w:ascii="Consolas" w:hAnsi="Consolas" w:cs="Segoe UI"/>
          <w:b/>
          <w:bCs/>
        </w:rPr>
        <w:t>inject</w:t>
      </w:r>
      <w:r>
        <w:rPr>
          <w:rFonts w:cs="Segoe UI"/>
        </w:rPr>
        <w:t xml:space="preserve"> as the </w:t>
      </w:r>
      <w:r>
        <w:rPr>
          <w:rFonts w:cs="Segoe UI"/>
          <w:b/>
          <w:bCs/>
        </w:rPr>
        <w:t>Component</w:t>
      </w:r>
      <w:r>
        <w:rPr>
          <w:rFonts w:cs="Segoe UI"/>
        </w:rPr>
        <w:t xml:space="preserve">. Then there is the </w:t>
      </w:r>
      <w:r w:rsidRPr="004B0102">
        <w:rPr>
          <w:rFonts w:cs="Segoe UI"/>
          <w:b/>
          <w:bCs/>
        </w:rPr>
        <w:t>Component</w:t>
      </w:r>
      <w:r>
        <w:rPr>
          <w:rFonts w:cs="Segoe UI"/>
        </w:rPr>
        <w:t xml:space="preserve"> with the </w:t>
      </w:r>
      <w:r w:rsidRPr="004B0102">
        <w:rPr>
          <w:rFonts w:ascii="Consolas" w:hAnsi="Consolas" w:cs="Segoe UI"/>
          <w:b/>
          <w:bCs/>
        </w:rPr>
        <w:t>Value</w:t>
      </w:r>
      <w:r>
        <w:rPr>
          <w:rFonts w:cs="Segoe UI"/>
        </w:rPr>
        <w:t xml:space="preserve"> being provided with the </w:t>
      </w:r>
      <w:r w:rsidRPr="004B0102">
        <w:rPr>
          <w:rFonts w:cs="Segoe UI"/>
          <w:b/>
          <w:bCs/>
        </w:rPr>
        <w:t>Property</w:t>
      </w:r>
      <w:r>
        <w:rPr>
          <w:rFonts w:cs="Segoe UI"/>
        </w:rPr>
        <w:t xml:space="preserve"> for </w:t>
      </w:r>
      <w:proofErr w:type="spellStart"/>
      <w:r w:rsidRPr="004B0102">
        <w:rPr>
          <w:rFonts w:ascii="Consolas" w:hAnsi="Consolas" w:cs="Segoe UI"/>
          <w:b/>
          <w:bCs/>
        </w:rPr>
        <w:t>IsLoggedIn</w:t>
      </w:r>
      <w:proofErr w:type="spellEnd"/>
      <w:r>
        <w:rPr>
          <w:rFonts w:cs="Segoe UI"/>
        </w:rPr>
        <w:t xml:space="preserve"> from the </w:t>
      </w:r>
      <w:r w:rsidRPr="004B0102">
        <w:rPr>
          <w:rFonts w:ascii="Consolas" w:hAnsi="Consolas" w:cs="Segoe UI"/>
          <w:b/>
          <w:bCs/>
        </w:rPr>
        <w:t>class</w:t>
      </w:r>
      <w:r>
        <w:rPr>
          <w:rFonts w:cs="Segoe UI"/>
        </w:rPr>
        <w:t xml:space="preserve">. </w:t>
      </w:r>
      <w:r w:rsidR="00F5666A">
        <w:rPr>
          <w:rFonts w:cs="Segoe UI"/>
        </w:rPr>
        <w:t xml:space="preserve">This is then followed by the same </w:t>
      </w:r>
      <w:r w:rsidR="00F5666A" w:rsidRPr="00F5666A">
        <w:rPr>
          <w:rFonts w:cs="Segoe UI"/>
          <w:b/>
          <w:bCs/>
        </w:rPr>
        <w:t>Property</w:t>
      </w:r>
      <w:r w:rsidR="00F5666A">
        <w:rPr>
          <w:rFonts w:cs="Segoe UI"/>
        </w:rPr>
        <w:t xml:space="preserve"> being used in an </w:t>
      </w:r>
      <w:r w:rsidR="00F5666A" w:rsidRPr="00F5666A">
        <w:rPr>
          <w:rFonts w:ascii="Consolas" w:hAnsi="Consolas" w:cs="Segoe UI"/>
          <w:b/>
          <w:bCs/>
        </w:rPr>
        <w:t>if</w:t>
      </w:r>
      <w:r w:rsidR="00F5666A">
        <w:rPr>
          <w:rFonts w:cs="Segoe UI"/>
        </w:rPr>
        <w:t xml:space="preserve"> which will be used later in the </w:t>
      </w:r>
      <w:r w:rsidR="00F5666A" w:rsidRPr="00F5666A">
        <w:rPr>
          <w:rFonts w:cs="Segoe UI"/>
          <w:b/>
          <w:bCs/>
        </w:rPr>
        <w:t>Workshop</w:t>
      </w:r>
      <w:r w:rsidR="00F5666A">
        <w:rPr>
          <w:rFonts w:cs="Segoe UI"/>
        </w:rPr>
        <w:t xml:space="preserve"> to display some items.</w:t>
      </w:r>
    </w:p>
    <w:p w14:paraId="7FA189C1" w14:textId="77777777" w:rsidR="00C25F2B" w:rsidRDefault="00C25F2B" w:rsidP="004B0102">
      <w:pPr>
        <w:rPr>
          <w:rFonts w:cs="Segoe UI"/>
        </w:rPr>
      </w:pPr>
    </w:p>
    <w:p w14:paraId="765399C0" w14:textId="61C55D34" w:rsidR="004B0102" w:rsidRDefault="00F5666A" w:rsidP="004B0102">
      <w:r>
        <w:rPr>
          <w:rFonts w:cs="Segoe UI"/>
        </w:rPr>
        <w:t xml:space="preserve">There is also </w:t>
      </w:r>
      <w:r w:rsidRPr="00F5666A">
        <w:rPr>
          <w:rFonts w:cs="Segoe UI"/>
          <w:b/>
          <w:bCs/>
        </w:rPr>
        <w:t>Code</w:t>
      </w:r>
      <w:r>
        <w:t xml:space="preserve"> for the </w:t>
      </w:r>
      <w:r w:rsidRPr="00F5666A">
        <w:rPr>
          <w:b/>
          <w:bCs/>
        </w:rPr>
        <w:t>Page</w:t>
      </w:r>
      <w:r>
        <w:t xml:space="preserve"> which includes a </w:t>
      </w:r>
      <w:r w:rsidRPr="00F5666A">
        <w:rPr>
          <w:b/>
          <w:bCs/>
        </w:rPr>
        <w:t>Property</w:t>
      </w:r>
      <w:r>
        <w:t xml:space="preserve"> for the </w:t>
      </w:r>
      <w:r w:rsidRPr="00F5666A">
        <w:rPr>
          <w:b/>
          <w:bCs/>
        </w:rPr>
        <w:t>Code</w:t>
      </w:r>
      <w:r>
        <w:t xml:space="preserve"> which will be provided to this page by </w:t>
      </w:r>
      <w:r w:rsidRPr="00F5666A">
        <w:rPr>
          <w:b/>
          <w:bCs/>
        </w:rPr>
        <w:t>Spotify</w:t>
      </w:r>
      <w:r>
        <w:t xml:space="preserve"> after completing the login process this is set to be a </w:t>
      </w:r>
      <w:r w:rsidRPr="00F5666A">
        <w:rPr>
          <w:b/>
          <w:bCs/>
        </w:rPr>
        <w:t>Parameter</w:t>
      </w:r>
      <w:r>
        <w:t xml:space="preserve"> with an </w:t>
      </w:r>
      <w:r w:rsidRPr="00F5666A">
        <w:rPr>
          <w:b/>
          <w:bCs/>
        </w:rPr>
        <w:t>Attribute</w:t>
      </w:r>
      <w:r>
        <w:rPr>
          <w:b/>
          <w:bCs/>
        </w:rPr>
        <w:t xml:space="preserve"> </w:t>
      </w:r>
      <w:r>
        <w:t xml:space="preserve">which is within square brackets of </w:t>
      </w:r>
      <w:r w:rsidRPr="00F5666A">
        <w:rPr>
          <w:rFonts w:ascii="Consolas" w:hAnsi="Consolas"/>
          <w:b/>
          <w:bCs/>
        </w:rPr>
        <w:t>[</w:t>
      </w:r>
      <w:r>
        <w:t xml:space="preserve"> and </w:t>
      </w:r>
      <w:r w:rsidRPr="00F5666A">
        <w:rPr>
          <w:rFonts w:ascii="Consolas" w:hAnsi="Consolas"/>
          <w:b/>
          <w:bCs/>
        </w:rPr>
        <w:t>]</w:t>
      </w:r>
      <w:r>
        <w:t xml:space="preserve"> so that </w:t>
      </w:r>
      <w:proofErr w:type="spellStart"/>
      <w:r w:rsidRPr="00F5666A">
        <w:rPr>
          <w:b/>
          <w:bCs/>
        </w:rPr>
        <w:t>Blazor</w:t>
      </w:r>
      <w:proofErr w:type="spellEnd"/>
      <w:r>
        <w:t xml:space="preserve"> expects this to be set along with another</w:t>
      </w:r>
      <w:r w:rsidR="00C25F2B">
        <w:t xml:space="preserve"> </w:t>
      </w:r>
      <w:r w:rsidR="00C25F2B" w:rsidRPr="00C25F2B">
        <w:rPr>
          <w:b/>
          <w:bCs/>
        </w:rPr>
        <w:t>Attribute</w:t>
      </w:r>
      <w:r w:rsidR="00C25F2B">
        <w:t xml:space="preserve"> to tell </w:t>
      </w:r>
      <w:proofErr w:type="spellStart"/>
      <w:r w:rsidR="00C25F2B" w:rsidRPr="00C25F2B">
        <w:rPr>
          <w:b/>
          <w:bCs/>
        </w:rPr>
        <w:t>Blazor</w:t>
      </w:r>
      <w:proofErr w:type="spellEnd"/>
      <w:r w:rsidR="00C25F2B">
        <w:t xml:space="preserve"> to get this value from the </w:t>
      </w:r>
      <w:r w:rsidR="00C25F2B" w:rsidRPr="00C25F2B">
        <w:rPr>
          <w:b/>
          <w:bCs/>
        </w:rPr>
        <w:t>Query String</w:t>
      </w:r>
      <w:r w:rsidR="00C25F2B">
        <w:t xml:space="preserve"> which is part of the </w:t>
      </w:r>
      <w:r w:rsidR="00C25F2B" w:rsidRPr="00C25F2B">
        <w:rPr>
          <w:rFonts w:ascii="Consolas" w:hAnsi="Consolas"/>
          <w:b/>
          <w:bCs/>
        </w:rPr>
        <w:t>Uri</w:t>
      </w:r>
      <w:r w:rsidR="00C25F2B">
        <w:t xml:space="preserve"> returned from </w:t>
      </w:r>
      <w:r w:rsidR="00C25F2B" w:rsidRPr="00C25F2B">
        <w:rPr>
          <w:b/>
          <w:bCs/>
        </w:rPr>
        <w:t>Spotify</w:t>
      </w:r>
      <w:r w:rsidR="00C25F2B">
        <w:t>.</w:t>
      </w:r>
    </w:p>
    <w:p w14:paraId="6B957405" w14:textId="5F90E5BE" w:rsidR="00C25F2B" w:rsidRDefault="00C25F2B" w:rsidP="004B0102"/>
    <w:p w14:paraId="2A6F2055" w14:textId="4E34A20F" w:rsidR="00AB077E" w:rsidRPr="00AB077E" w:rsidRDefault="00AB077E" w:rsidP="00AB077E">
      <w:pPr>
        <w:rPr>
          <w:rFonts w:cs="Segoe UI"/>
          <w:color w:val="000000"/>
        </w:rPr>
      </w:pPr>
      <w:r>
        <w:rPr>
          <w:rFonts w:cs="Segoe UI"/>
        </w:rPr>
        <w:t xml:space="preserve">Then there is a special </w:t>
      </w:r>
      <w:r w:rsidRPr="00BE1330">
        <w:rPr>
          <w:rFonts w:cs="Segoe UI"/>
          <w:b/>
          <w:bCs/>
        </w:rPr>
        <w:t>Method</w:t>
      </w:r>
      <w:r>
        <w:rPr>
          <w:rFonts w:cs="Segoe UI"/>
        </w:rPr>
        <w:t xml:space="preserve"> where the implementation of which has been overridden to provide our own denoted with </w:t>
      </w:r>
      <w:r w:rsidRPr="00DE0871">
        <w:rPr>
          <w:rFonts w:ascii="Consolas" w:hAnsi="Consolas" w:cs="Segoe UI"/>
          <w:b/>
          <w:bCs/>
        </w:rPr>
        <w:t>override</w:t>
      </w:r>
      <w:r>
        <w:rPr>
          <w:rFonts w:cs="Segoe UI"/>
        </w:rPr>
        <w:t xml:space="preserve"> in this case it is for </w:t>
      </w:r>
      <w:proofErr w:type="spellStart"/>
      <w:r w:rsidRPr="00DE0871">
        <w:rPr>
          <w:rFonts w:ascii="Consolas" w:hAnsi="Consolas" w:cs="Cascadia Mono"/>
          <w:b/>
          <w:bCs/>
          <w:color w:val="000000"/>
        </w:rPr>
        <w:t>OnParametersSetAsync</w:t>
      </w:r>
      <w:proofErr w:type="spellEnd"/>
      <w:r>
        <w:rPr>
          <w:rFonts w:cs="Segoe UI"/>
          <w:color w:val="000000"/>
        </w:rPr>
        <w:t xml:space="preserve"> which is called when the </w:t>
      </w:r>
      <w:r w:rsidRPr="00DE0871">
        <w:rPr>
          <w:rFonts w:cs="Segoe UI"/>
          <w:b/>
          <w:bCs/>
          <w:color w:val="000000"/>
        </w:rPr>
        <w:t>Properties</w:t>
      </w:r>
      <w:r>
        <w:rPr>
          <w:rFonts w:cs="Segoe UI"/>
          <w:color w:val="000000"/>
        </w:rPr>
        <w:t xml:space="preserve"> for the </w:t>
      </w:r>
      <w:r w:rsidRPr="00DE0871">
        <w:rPr>
          <w:rFonts w:cs="Segoe UI"/>
          <w:b/>
          <w:bCs/>
          <w:color w:val="000000"/>
        </w:rPr>
        <w:t>Component</w:t>
      </w:r>
      <w:r>
        <w:rPr>
          <w:rFonts w:cs="Segoe UI"/>
          <w:color w:val="000000"/>
        </w:rPr>
        <w:t xml:space="preserve"> are set by </w:t>
      </w:r>
      <w:proofErr w:type="spellStart"/>
      <w:r w:rsidRPr="00DE0871">
        <w:rPr>
          <w:rFonts w:cs="Segoe UI"/>
          <w:b/>
          <w:bCs/>
          <w:color w:val="000000"/>
        </w:rPr>
        <w:t>Blazor</w:t>
      </w:r>
      <w:proofErr w:type="spellEnd"/>
      <w:r>
        <w:rPr>
          <w:rFonts w:cs="Segoe UI"/>
          <w:color w:val="000000"/>
        </w:rPr>
        <w:t xml:space="preserve"> and within this we will call the </w:t>
      </w:r>
      <w:r w:rsidRPr="00AB077E">
        <w:rPr>
          <w:rFonts w:cs="Segoe UI"/>
          <w:b/>
          <w:bCs/>
          <w:color w:val="000000"/>
        </w:rPr>
        <w:t>Method</w:t>
      </w:r>
      <w:r>
        <w:rPr>
          <w:rFonts w:cs="Segoe UI"/>
          <w:color w:val="000000"/>
        </w:rPr>
        <w:t xml:space="preserve"> for </w:t>
      </w:r>
      <w:proofErr w:type="spellStart"/>
      <w:r w:rsidRPr="00AB077E">
        <w:rPr>
          <w:rFonts w:ascii="Consolas" w:hAnsi="Consolas" w:cs="Segoe UI"/>
          <w:b/>
          <w:bCs/>
          <w:color w:val="000000"/>
        </w:rPr>
        <w:t>HandleCodeAsync</w:t>
      </w:r>
      <w:proofErr w:type="spellEnd"/>
      <w:r>
        <w:rPr>
          <w:rFonts w:cs="Segoe UI"/>
          <w:color w:val="000000"/>
        </w:rPr>
        <w:t xml:space="preserve"> providing the </w:t>
      </w:r>
      <w:r w:rsidRPr="00AB077E">
        <w:rPr>
          <w:rFonts w:cs="Segoe UI"/>
          <w:b/>
          <w:bCs/>
          <w:color w:val="000000"/>
        </w:rPr>
        <w:t>Code</w:t>
      </w:r>
      <w:r>
        <w:rPr>
          <w:rFonts w:cs="Segoe UI"/>
          <w:color w:val="000000"/>
        </w:rPr>
        <w:t xml:space="preserve"> that was obtained that will complete the logging process within the application.</w:t>
      </w:r>
    </w:p>
    <w:p w14:paraId="54CA82AA" w14:textId="77777777" w:rsidR="00C25F2B" w:rsidRPr="004B0102" w:rsidRDefault="00C25F2B" w:rsidP="004B0102"/>
    <w:p w14:paraId="2DEFE901" w14:textId="140B987B" w:rsidR="00BD405D" w:rsidRDefault="00ED3C92" w:rsidP="00B461F5">
      <w:pPr>
        <w:pStyle w:val="BodyText"/>
        <w:spacing w:after="0"/>
      </w:pPr>
      <w:r>
        <w:t xml:space="preserve">You can then go to the </w:t>
      </w:r>
      <w:r w:rsidRPr="00CD1BA8">
        <w:rPr>
          <w:b/>
          <w:bCs/>
        </w:rPr>
        <w:t>Menu</w:t>
      </w:r>
      <w:r>
        <w:t xml:space="preserve"> in </w:t>
      </w:r>
      <w:r w:rsidRPr="00CD1BA8">
        <w:rPr>
          <w:b/>
          <w:bCs/>
        </w:rPr>
        <w:t>Visual Studio Code</w:t>
      </w:r>
      <w:r>
        <w:t xml:space="preserve"> and select </w:t>
      </w:r>
      <w:r w:rsidRPr="00CD1BA8">
        <w:rPr>
          <w:b/>
          <w:bCs/>
        </w:rPr>
        <w:t>File</w:t>
      </w:r>
      <w:r>
        <w:t xml:space="preserve"> and then </w:t>
      </w:r>
      <w:r w:rsidRPr="00CD1BA8">
        <w:rPr>
          <w:b/>
          <w:bCs/>
        </w:rPr>
        <w:t>Save</w:t>
      </w:r>
      <w:r w:rsidR="008C6F9C">
        <w:rPr>
          <w:b/>
          <w:bCs/>
        </w:rPr>
        <w:t xml:space="preserve"> All</w:t>
      </w:r>
      <w:r>
        <w:t xml:space="preserve"> you may see in the </w:t>
      </w:r>
      <w:r w:rsidRPr="00CD1BA8">
        <w:rPr>
          <w:b/>
          <w:bCs/>
        </w:rPr>
        <w:t>Terminal</w:t>
      </w:r>
      <w:r>
        <w:t xml:space="preserve"> </w:t>
      </w:r>
      <w:r w:rsidR="00B461F5">
        <w:t>a message saying</w:t>
      </w:r>
      <w:r w:rsidR="00B461F5">
        <w:rPr>
          <w:b/>
          <w:bCs/>
        </w:rPr>
        <w:t xml:space="preserve"> </w:t>
      </w:r>
      <w:r w:rsidR="00B461F5" w:rsidRPr="00CD1BA8">
        <w:rPr>
          <w:b/>
          <w:bCs/>
        </w:rPr>
        <w:t>Do you want to restart your app - Yes (y) / No (n) / Always (a) / Never (v)?</w:t>
      </w:r>
      <w:r w:rsidR="00B461F5">
        <w:t xml:space="preserve"> you can select the </w:t>
      </w:r>
      <w:r w:rsidR="00B461F5" w:rsidRPr="00F22BFE">
        <w:rPr>
          <w:b/>
          <w:bCs/>
        </w:rPr>
        <w:t>Terminal</w:t>
      </w:r>
      <w:r w:rsidR="00B461F5">
        <w:t xml:space="preserve"> then type </w:t>
      </w:r>
      <w:r w:rsidR="00B461F5" w:rsidRPr="00CD1BA8">
        <w:rPr>
          <w:b/>
          <w:bCs/>
        </w:rPr>
        <w:t>y</w:t>
      </w:r>
      <w:r w:rsidR="00B461F5">
        <w:t xml:space="preserve"> for </w:t>
      </w:r>
      <w:r w:rsidR="00B461F5" w:rsidRPr="00CD1BA8">
        <w:rPr>
          <w:b/>
          <w:bCs/>
        </w:rPr>
        <w:t>Yes</w:t>
      </w:r>
      <w:r w:rsidR="00B461F5">
        <w:t xml:space="preserve"> or </w:t>
      </w:r>
      <w:r w:rsidR="00B461F5" w:rsidRPr="00CD1BA8">
        <w:rPr>
          <w:b/>
          <w:bCs/>
        </w:rPr>
        <w:t>a</w:t>
      </w:r>
      <w:r w:rsidR="00B461F5">
        <w:t xml:space="preserve"> for </w:t>
      </w:r>
      <w:r w:rsidR="00B461F5" w:rsidRPr="00CD1BA8">
        <w:rPr>
          <w:b/>
          <w:bCs/>
        </w:rPr>
        <w:t>Always</w:t>
      </w:r>
      <w:r w:rsidR="00B461F5">
        <w:rPr>
          <w:b/>
          <w:bCs/>
        </w:rPr>
        <w:t xml:space="preserve"> </w:t>
      </w:r>
      <w:r w:rsidR="00B461F5">
        <w:t>to keep what you have done so far.</w:t>
      </w:r>
      <w:r w:rsidR="00BD405D">
        <w:br w:type="page"/>
      </w:r>
    </w:p>
    <w:p w14:paraId="435B85FE" w14:textId="5F6C5C70" w:rsidR="00ED4E77" w:rsidRDefault="00ED3C92" w:rsidP="00ED4E77">
      <w:pPr>
        <w:pStyle w:val="BodyText"/>
        <w:spacing w:after="0"/>
      </w:pPr>
      <w:r>
        <w:lastRenderedPageBreak/>
        <w:t>I</w:t>
      </w:r>
      <w:r w:rsidR="004362A2">
        <w:t xml:space="preserve">f you return to the </w:t>
      </w:r>
      <w:r w:rsidR="004362A2" w:rsidRPr="004362A2">
        <w:rPr>
          <w:b/>
          <w:bCs/>
        </w:rPr>
        <w:t>Browser</w:t>
      </w:r>
      <w:r w:rsidR="004362A2">
        <w:rPr>
          <w:b/>
          <w:bCs/>
        </w:rPr>
        <w:t xml:space="preserve"> </w:t>
      </w:r>
      <w:r w:rsidR="004362A2">
        <w:t xml:space="preserve">you will see </w:t>
      </w:r>
      <w:r>
        <w:t>a</w:t>
      </w:r>
      <w:r w:rsidR="004362A2">
        <w:t xml:space="preserve">n option to </w:t>
      </w:r>
      <w:r w:rsidR="004362A2" w:rsidRPr="004362A2">
        <w:rPr>
          <w:b/>
          <w:bCs/>
        </w:rPr>
        <w:t>Login</w:t>
      </w:r>
      <w:r w:rsidR="004362A2">
        <w:rPr>
          <w:b/>
          <w:bCs/>
        </w:rPr>
        <w:t xml:space="preserve"> </w:t>
      </w:r>
      <w:r w:rsidR="004362A2">
        <w:t xml:space="preserve">as shown below: </w:t>
      </w:r>
    </w:p>
    <w:p w14:paraId="146054E5" w14:textId="19432EA5" w:rsidR="004362A2" w:rsidRDefault="004362A2" w:rsidP="00ED4E77">
      <w:pPr>
        <w:pStyle w:val="BodyText"/>
        <w:spacing w:after="0"/>
      </w:pPr>
    </w:p>
    <w:p w14:paraId="41613819" w14:textId="49B1EDD9" w:rsidR="004362A2" w:rsidRDefault="004362A2" w:rsidP="004362A2">
      <w:pPr>
        <w:pStyle w:val="BodyText"/>
        <w:spacing w:after="0"/>
        <w:jc w:val="center"/>
      </w:pPr>
      <w:r w:rsidRPr="008E630B">
        <w:rPr>
          <w:noProof/>
        </w:rPr>
        <w:drawing>
          <wp:inline distT="0" distB="0" distL="0" distR="0" wp14:anchorId="49FE84B5" wp14:editId="2A00384A">
            <wp:extent cx="6178602" cy="3320998"/>
            <wp:effectExtent l="0" t="0" r="0" b="0"/>
            <wp:docPr id="239" name="Picture 2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9" name="Picture 239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8602" cy="33209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501913" w14:textId="77777777" w:rsidR="004362A2" w:rsidRDefault="004362A2" w:rsidP="00ED4E77">
      <w:pPr>
        <w:pStyle w:val="BodyText"/>
        <w:spacing w:after="0"/>
      </w:pPr>
    </w:p>
    <w:p w14:paraId="4BA3AB5A" w14:textId="366AACA7" w:rsidR="00ED3C92" w:rsidRDefault="004362A2" w:rsidP="00ED3C92">
      <w:pPr>
        <w:pStyle w:val="BodyText"/>
        <w:spacing w:after="0"/>
        <w:rPr>
          <w:rFonts w:cs="Segoe UI"/>
        </w:rPr>
      </w:pPr>
      <w:r>
        <w:rPr>
          <w:rFonts w:cs="Segoe UI"/>
        </w:rPr>
        <w:t xml:space="preserve">If you select the </w:t>
      </w:r>
      <w:r w:rsidRPr="004362A2">
        <w:rPr>
          <w:rFonts w:cs="Segoe UI"/>
          <w:b/>
          <w:bCs/>
        </w:rPr>
        <w:t>Login</w:t>
      </w:r>
      <w:r>
        <w:rPr>
          <w:rFonts w:cs="Segoe UI"/>
        </w:rPr>
        <w:t xml:space="preserve"> option</w:t>
      </w:r>
      <w:r>
        <w:rPr>
          <w:rFonts w:cs="Segoe UI"/>
          <w:b/>
          <w:bCs/>
        </w:rPr>
        <w:t xml:space="preserve"> </w:t>
      </w:r>
      <w:r>
        <w:rPr>
          <w:rFonts w:cs="Segoe UI"/>
        </w:rPr>
        <w:t>you will be presented with something like the following</w:t>
      </w:r>
      <w:r w:rsidR="0045003D">
        <w:rPr>
          <w:rFonts w:cs="Segoe UI"/>
        </w:rPr>
        <w:t xml:space="preserve"> where you should type in the </w:t>
      </w:r>
      <w:r w:rsidR="0045003D" w:rsidRPr="0045003D">
        <w:rPr>
          <w:rFonts w:cs="Segoe UI"/>
          <w:b/>
          <w:bCs/>
        </w:rPr>
        <w:t>Email Address</w:t>
      </w:r>
      <w:r w:rsidR="0045003D">
        <w:rPr>
          <w:rFonts w:cs="Segoe UI"/>
        </w:rPr>
        <w:t xml:space="preserve"> for your </w:t>
      </w:r>
      <w:r w:rsidR="0045003D" w:rsidRPr="0045003D">
        <w:rPr>
          <w:rFonts w:cs="Segoe UI"/>
          <w:b/>
          <w:bCs/>
        </w:rPr>
        <w:t>Account</w:t>
      </w:r>
      <w:r w:rsidR="0045003D">
        <w:rPr>
          <w:rFonts w:cs="Segoe UI"/>
        </w:rPr>
        <w:t xml:space="preserve"> and the </w:t>
      </w:r>
      <w:r w:rsidR="0045003D" w:rsidRPr="0045003D">
        <w:rPr>
          <w:rFonts w:cs="Segoe UI"/>
          <w:b/>
          <w:bCs/>
        </w:rPr>
        <w:t>Password</w:t>
      </w:r>
      <w:r w:rsidR="0045003D">
        <w:rPr>
          <w:rFonts w:cs="Segoe UI"/>
        </w:rPr>
        <w:t xml:space="preserve"> and then select </w:t>
      </w:r>
      <w:r w:rsidR="0045003D" w:rsidRPr="0045003D">
        <w:rPr>
          <w:rFonts w:cs="Segoe UI"/>
          <w:b/>
          <w:bCs/>
        </w:rPr>
        <w:t>Log In</w:t>
      </w:r>
    </w:p>
    <w:p w14:paraId="2D30982C" w14:textId="77777777" w:rsidR="00ED3C92" w:rsidRDefault="00ED3C92" w:rsidP="00ED3C92">
      <w:pPr>
        <w:pStyle w:val="BodyText"/>
        <w:spacing w:after="0"/>
        <w:rPr>
          <w:rFonts w:cs="Segoe UI"/>
        </w:rPr>
      </w:pPr>
    </w:p>
    <w:p w14:paraId="206D323E" w14:textId="2F9D9681" w:rsidR="00ED4E77" w:rsidRDefault="004362A2" w:rsidP="004566C3">
      <w:pPr>
        <w:pStyle w:val="BodyText"/>
        <w:spacing w:after="0"/>
        <w:jc w:val="center"/>
      </w:pPr>
      <w:r w:rsidRPr="008E630B">
        <w:rPr>
          <w:noProof/>
        </w:rPr>
        <w:drawing>
          <wp:inline distT="0" distB="0" distL="0" distR="0" wp14:anchorId="1388BAA1" wp14:editId="097AFFA6">
            <wp:extent cx="6178601" cy="3320998"/>
            <wp:effectExtent l="0" t="0" r="0" b="0"/>
            <wp:docPr id="240" name="Picture 2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0" name="Picture 240"/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8601" cy="33209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2FF848" w14:textId="064C98C2" w:rsidR="00ED3C92" w:rsidRPr="00CC1130" w:rsidRDefault="00ED3C92" w:rsidP="0052505F">
      <w:pPr>
        <w:pStyle w:val="BodyText"/>
        <w:spacing w:after="0"/>
      </w:pPr>
      <w:r>
        <w:t xml:space="preserve">If for any reason you don’t see this screen then go over the previous steps in the </w:t>
      </w:r>
      <w:r w:rsidRPr="00ED3C92">
        <w:rPr>
          <w:b/>
          <w:bCs/>
        </w:rPr>
        <w:t>Workshop</w:t>
      </w:r>
      <w:r>
        <w:t xml:space="preserve"> to make sure you haven’t missed anything and also make sure you have an active </w:t>
      </w:r>
      <w:r w:rsidRPr="00ED3C92">
        <w:rPr>
          <w:b/>
          <w:bCs/>
        </w:rPr>
        <w:t>Internet</w:t>
      </w:r>
      <w:r>
        <w:t xml:space="preserve"> connection. If you do see this screen correctly then you can type in the </w:t>
      </w:r>
      <w:r w:rsidRPr="00ED3C92">
        <w:rPr>
          <w:b/>
          <w:bCs/>
        </w:rPr>
        <w:t>Email Address</w:t>
      </w:r>
      <w:r>
        <w:t xml:space="preserve"> from the list of </w:t>
      </w:r>
      <w:r w:rsidRPr="00ED3C92">
        <w:rPr>
          <w:b/>
          <w:bCs/>
        </w:rPr>
        <w:t>Accounts</w:t>
      </w:r>
      <w:r>
        <w:t xml:space="preserve"> for your number along with the </w:t>
      </w:r>
      <w:r w:rsidRPr="00ED3C92">
        <w:rPr>
          <w:b/>
          <w:bCs/>
        </w:rPr>
        <w:t>Password</w:t>
      </w:r>
      <w:r>
        <w:t xml:space="preserve"> and then select </w:t>
      </w:r>
      <w:r w:rsidRPr="00ED3C92">
        <w:rPr>
          <w:b/>
          <w:bCs/>
        </w:rPr>
        <w:t>Log In</w:t>
      </w:r>
      <w:r>
        <w:t xml:space="preserve"> you can leave the </w:t>
      </w:r>
      <w:r w:rsidRPr="00ED3C92">
        <w:rPr>
          <w:b/>
          <w:bCs/>
        </w:rPr>
        <w:t>Remember Me</w:t>
      </w:r>
      <w:r>
        <w:t xml:space="preserve"> option ticked so you can skip this step next time you try to login.</w:t>
      </w:r>
      <w:r w:rsidR="00CC1130">
        <w:t xml:space="preserve"> If you get an </w:t>
      </w:r>
      <w:r w:rsidR="00CC1130" w:rsidRPr="00CC1130">
        <w:rPr>
          <w:b/>
          <w:bCs/>
        </w:rPr>
        <w:t>Error</w:t>
      </w:r>
      <w:r w:rsidR="00CC1130">
        <w:t xml:space="preserve"> at the bottom of the </w:t>
      </w:r>
      <w:r w:rsidR="00CC1130" w:rsidRPr="00CC1130">
        <w:rPr>
          <w:b/>
          <w:bCs/>
        </w:rPr>
        <w:t>Browser</w:t>
      </w:r>
      <w:r w:rsidR="00CC1130">
        <w:t xml:space="preserve"> and you don’t see any mistakes then you can </w:t>
      </w:r>
      <w:r w:rsidR="00CC1130" w:rsidRPr="00CC1130">
        <w:rPr>
          <w:b/>
          <w:bCs/>
        </w:rPr>
        <w:t>Refres</w:t>
      </w:r>
      <w:r w:rsidR="00CC1130">
        <w:rPr>
          <w:b/>
          <w:bCs/>
        </w:rPr>
        <w:t>h</w:t>
      </w:r>
      <w:r w:rsidR="00CC1130">
        <w:t xml:space="preserve"> the </w:t>
      </w:r>
      <w:r w:rsidR="00CC1130" w:rsidRPr="00CC1130">
        <w:rPr>
          <w:b/>
          <w:bCs/>
        </w:rPr>
        <w:t>Browser</w:t>
      </w:r>
      <w:r w:rsidR="00CC1130">
        <w:t xml:space="preserve"> and that might fix the problem!</w:t>
      </w:r>
    </w:p>
    <w:p w14:paraId="694DB9AA" w14:textId="77777777" w:rsidR="00ED3C92" w:rsidRDefault="00ED3C92">
      <w:r>
        <w:br w:type="page"/>
      </w:r>
    </w:p>
    <w:p w14:paraId="34CABB60" w14:textId="4405CCE9" w:rsidR="00ED3C92" w:rsidRDefault="00ED3C92" w:rsidP="0052505F">
      <w:pPr>
        <w:pStyle w:val="BodyText"/>
        <w:spacing w:after="0"/>
      </w:pPr>
      <w:r>
        <w:lastRenderedPageBreak/>
        <w:t xml:space="preserve">Once you have selected </w:t>
      </w:r>
      <w:r w:rsidRPr="00ED3C92">
        <w:rPr>
          <w:b/>
          <w:bCs/>
        </w:rPr>
        <w:t>Log In</w:t>
      </w:r>
      <w:r>
        <w:t xml:space="preserve"> you should see </w:t>
      </w:r>
      <w:r w:rsidR="005D19F8">
        <w:t>something like the</w:t>
      </w:r>
      <w:r>
        <w:t xml:space="preserve"> following </w:t>
      </w:r>
      <w:r w:rsidRPr="00ED3C92">
        <w:rPr>
          <w:b/>
          <w:bCs/>
        </w:rPr>
        <w:t>Authorise</w:t>
      </w:r>
      <w:r>
        <w:t xml:space="preserve"> page displayed:</w:t>
      </w:r>
    </w:p>
    <w:p w14:paraId="4A70B806" w14:textId="6150A68B" w:rsidR="00ED3C92" w:rsidRDefault="00ED3C92" w:rsidP="0052505F">
      <w:pPr>
        <w:pStyle w:val="BodyText"/>
        <w:spacing w:after="0"/>
      </w:pPr>
    </w:p>
    <w:p w14:paraId="6E121462" w14:textId="46A4F766" w:rsidR="00ED3C92" w:rsidRPr="00ED3C92" w:rsidRDefault="00ED3C92" w:rsidP="00ED3C92">
      <w:pPr>
        <w:pStyle w:val="BodyText"/>
        <w:spacing w:after="0"/>
        <w:jc w:val="center"/>
      </w:pPr>
      <w:r w:rsidRPr="008E630B">
        <w:rPr>
          <w:noProof/>
        </w:rPr>
        <w:drawing>
          <wp:inline distT="0" distB="0" distL="0" distR="0" wp14:anchorId="41B3F160" wp14:editId="11730D38">
            <wp:extent cx="6178601" cy="3320997"/>
            <wp:effectExtent l="0" t="0" r="0" b="0"/>
            <wp:docPr id="241" name="Picture 2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1" name="Picture 241"/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8601" cy="33209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845119" w14:textId="66EFDF6A" w:rsidR="00ED3C92" w:rsidRDefault="00ED3C92" w:rsidP="0052505F">
      <w:pPr>
        <w:pStyle w:val="BodyText"/>
        <w:spacing w:after="0"/>
      </w:pPr>
      <w:r>
        <w:t>This will mention “</w:t>
      </w:r>
      <w:proofErr w:type="spellStart"/>
      <w:r w:rsidRPr="00ED3C92">
        <w:rPr>
          <w:b/>
          <w:bCs/>
        </w:rPr>
        <w:t>Blazorfy</w:t>
      </w:r>
      <w:proofErr w:type="spellEnd"/>
      <w:r w:rsidRPr="00ED3C92">
        <w:rPr>
          <w:b/>
          <w:bCs/>
        </w:rPr>
        <w:t xml:space="preserve"> Workshop</w:t>
      </w:r>
      <w:r>
        <w:t xml:space="preserve">” followed by your </w:t>
      </w:r>
      <w:r w:rsidRPr="00ED3C92">
        <w:rPr>
          <w:b/>
          <w:bCs/>
        </w:rPr>
        <w:t>Number</w:t>
      </w:r>
      <w:r>
        <w:rPr>
          <w:b/>
          <w:bCs/>
        </w:rPr>
        <w:t xml:space="preserve"> </w:t>
      </w:r>
      <w:r>
        <w:t xml:space="preserve">then you just need to select </w:t>
      </w:r>
      <w:r w:rsidRPr="00ED3C92">
        <w:rPr>
          <w:b/>
          <w:bCs/>
        </w:rPr>
        <w:t>Agree</w:t>
      </w:r>
      <w:r>
        <w:t>.</w:t>
      </w:r>
    </w:p>
    <w:p w14:paraId="365693F9" w14:textId="0ED3D3BA" w:rsidR="00ED4E77" w:rsidRDefault="00ED4E77" w:rsidP="0052505F">
      <w:pPr>
        <w:pStyle w:val="BodyText"/>
        <w:spacing w:after="0"/>
      </w:pPr>
    </w:p>
    <w:p w14:paraId="6F6E462F" w14:textId="320D6738" w:rsidR="00ED3C92" w:rsidRPr="00ED3C92" w:rsidRDefault="00ED3C92" w:rsidP="0052505F">
      <w:pPr>
        <w:pStyle w:val="BodyText"/>
        <w:spacing w:after="0"/>
      </w:pPr>
      <w:r>
        <w:t xml:space="preserve">Once you have selected </w:t>
      </w:r>
      <w:r w:rsidRPr="00ED3C92">
        <w:rPr>
          <w:b/>
          <w:bCs/>
        </w:rPr>
        <w:t>Agree</w:t>
      </w:r>
      <w:r>
        <w:t xml:space="preserve"> you will be redirected from </w:t>
      </w:r>
      <w:r w:rsidRPr="00ED3C92">
        <w:rPr>
          <w:b/>
          <w:bCs/>
        </w:rPr>
        <w:t>Spotify</w:t>
      </w:r>
      <w:r>
        <w:t xml:space="preserve"> back to </w:t>
      </w:r>
      <w:proofErr w:type="spellStart"/>
      <w:r w:rsidRPr="00ED3C92">
        <w:rPr>
          <w:b/>
          <w:bCs/>
        </w:rPr>
        <w:t>Blazorfy</w:t>
      </w:r>
      <w:proofErr w:type="spellEnd"/>
      <w:r>
        <w:rPr>
          <w:b/>
          <w:bCs/>
        </w:rPr>
        <w:t xml:space="preserve"> </w:t>
      </w:r>
      <w:r>
        <w:t>and you should see the following which will display “</w:t>
      </w:r>
      <w:r w:rsidR="007F1452">
        <w:rPr>
          <w:b/>
          <w:bCs/>
        </w:rPr>
        <w:t>Tech on the Tyne</w:t>
      </w:r>
      <w:r>
        <w:t>”</w:t>
      </w:r>
      <w:r>
        <w:rPr>
          <w:b/>
          <w:bCs/>
        </w:rPr>
        <w:t xml:space="preserve"> </w:t>
      </w:r>
      <w:r>
        <w:t xml:space="preserve">followed by your </w:t>
      </w:r>
      <w:r w:rsidRPr="00ED3C92">
        <w:rPr>
          <w:b/>
          <w:bCs/>
        </w:rPr>
        <w:t>Number</w:t>
      </w:r>
      <w:r>
        <w:t xml:space="preserve"> next to the </w:t>
      </w:r>
      <w:r w:rsidRPr="00833CD0">
        <w:rPr>
          <w:b/>
          <w:bCs/>
        </w:rPr>
        <w:t>Logout</w:t>
      </w:r>
      <w:r>
        <w:t xml:space="preserve"> option.</w:t>
      </w:r>
    </w:p>
    <w:p w14:paraId="762AA5B9" w14:textId="0394FAB1" w:rsidR="00ED3C92" w:rsidRDefault="00ED3C92" w:rsidP="0052505F">
      <w:pPr>
        <w:pStyle w:val="BodyText"/>
        <w:spacing w:after="0"/>
      </w:pPr>
    </w:p>
    <w:p w14:paraId="05620809" w14:textId="1CDAE96F" w:rsidR="00ED3C92" w:rsidRPr="00ED3C92" w:rsidRDefault="00ED3C92" w:rsidP="00ED3C92">
      <w:pPr>
        <w:pStyle w:val="BodyText"/>
        <w:spacing w:after="0"/>
        <w:jc w:val="center"/>
      </w:pPr>
      <w:r w:rsidRPr="008E630B">
        <w:rPr>
          <w:noProof/>
        </w:rPr>
        <w:drawing>
          <wp:inline distT="0" distB="0" distL="0" distR="0" wp14:anchorId="153A0897" wp14:editId="6E684459">
            <wp:extent cx="6178599" cy="3320997"/>
            <wp:effectExtent l="0" t="0" r="0" b="0"/>
            <wp:docPr id="243" name="Picture 24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3" name="Picture 243" descr="Graphical user interface, text, application, email&#10;&#10;Description automatically generated"/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8599" cy="33209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3BB4B4" w14:textId="56CDD447" w:rsidR="00ED4E77" w:rsidRDefault="00ED4E77" w:rsidP="0052505F">
      <w:pPr>
        <w:pStyle w:val="BodyText"/>
        <w:spacing w:after="0"/>
      </w:pPr>
    </w:p>
    <w:p w14:paraId="6255B945" w14:textId="47BC7CEC" w:rsidR="002C421F" w:rsidRDefault="005D19F8" w:rsidP="005D19F8">
      <w:pPr>
        <w:pStyle w:val="BodyText"/>
        <w:spacing w:after="0"/>
      </w:pPr>
      <w:r>
        <w:t xml:space="preserve">You can then select </w:t>
      </w:r>
      <w:r w:rsidRPr="005D19F8">
        <w:rPr>
          <w:b/>
          <w:bCs/>
        </w:rPr>
        <w:t>Logout</w:t>
      </w:r>
      <w:r>
        <w:t xml:space="preserve"> </w:t>
      </w:r>
      <w:r w:rsidR="002C421F">
        <w:t xml:space="preserve">which should Refresh the page and display </w:t>
      </w:r>
      <w:r w:rsidR="002C421F" w:rsidRPr="002C421F">
        <w:rPr>
          <w:b/>
          <w:bCs/>
        </w:rPr>
        <w:t>Logi</w:t>
      </w:r>
      <w:r w:rsidR="002C421F">
        <w:rPr>
          <w:b/>
          <w:bCs/>
        </w:rPr>
        <w:t>n</w:t>
      </w:r>
      <w:r w:rsidR="002C421F">
        <w:t xml:space="preserve"> and with that you have</w:t>
      </w:r>
      <w:r w:rsidR="00833CD0">
        <w:t xml:space="preserve"> </w:t>
      </w:r>
      <w:r w:rsidR="002C421F">
        <w:t>c</w:t>
      </w:r>
      <w:r w:rsidR="00833CD0">
        <w:t xml:space="preserve">ompleted the </w:t>
      </w:r>
      <w:r w:rsidR="00833CD0" w:rsidRPr="00833CD0">
        <w:rPr>
          <w:b/>
          <w:bCs/>
        </w:rPr>
        <w:t>Authentication</w:t>
      </w:r>
      <w:r w:rsidR="00833CD0">
        <w:t xml:space="preserve"> part of the </w:t>
      </w:r>
      <w:r w:rsidR="00833CD0" w:rsidRPr="00833CD0">
        <w:rPr>
          <w:b/>
          <w:bCs/>
        </w:rPr>
        <w:t>Workshop</w:t>
      </w:r>
      <w:r w:rsidR="002C421F">
        <w:t>.</w:t>
      </w:r>
      <w:r w:rsidR="00833CD0">
        <w:t xml:space="preserve"> </w:t>
      </w:r>
    </w:p>
    <w:p w14:paraId="2511375D" w14:textId="77777777" w:rsidR="00DC1D7C" w:rsidRDefault="00DC1D7C" w:rsidP="005D19F8">
      <w:pPr>
        <w:pStyle w:val="BodyText"/>
        <w:spacing w:after="0"/>
      </w:pPr>
    </w:p>
    <w:p w14:paraId="756798AC" w14:textId="54252C3F" w:rsidR="003E5024" w:rsidRPr="008E630B" w:rsidRDefault="002C421F" w:rsidP="005D19F8">
      <w:pPr>
        <w:pStyle w:val="BodyText"/>
        <w:spacing w:after="0"/>
      </w:pPr>
      <w:r>
        <w:t>A</w:t>
      </w:r>
      <w:r w:rsidR="00833CD0">
        <w:t xml:space="preserve">fter the </w:t>
      </w:r>
      <w:r w:rsidR="005D19F8" w:rsidRPr="005D19F8">
        <w:rPr>
          <w:b/>
          <w:bCs/>
        </w:rPr>
        <w:t>B</w:t>
      </w:r>
      <w:r w:rsidR="00833CD0" w:rsidRPr="005D19F8">
        <w:rPr>
          <w:b/>
          <w:bCs/>
        </w:rPr>
        <w:t>reak</w:t>
      </w:r>
      <w:r w:rsidR="00833CD0">
        <w:t xml:space="preserve"> you will get a chance to add more </w:t>
      </w:r>
      <w:r w:rsidR="00833CD0" w:rsidRPr="00833CD0">
        <w:rPr>
          <w:b/>
          <w:bCs/>
        </w:rPr>
        <w:t>Pages</w:t>
      </w:r>
      <w:r w:rsidR="00833CD0">
        <w:t xml:space="preserve"> and some more functionality to the </w:t>
      </w:r>
      <w:r w:rsidR="00833CD0" w:rsidRPr="00833CD0">
        <w:rPr>
          <w:b/>
          <w:bCs/>
        </w:rPr>
        <w:t>Provider</w:t>
      </w:r>
      <w:r w:rsidR="00833CD0">
        <w:t xml:space="preserve"> to display information from</w:t>
      </w:r>
      <w:r w:rsidR="005D19F8">
        <w:t xml:space="preserve"> the</w:t>
      </w:r>
      <w:r w:rsidR="00833CD0">
        <w:t xml:space="preserve"> </w:t>
      </w:r>
      <w:r w:rsidR="00833CD0" w:rsidRPr="00833CD0">
        <w:rPr>
          <w:b/>
          <w:bCs/>
        </w:rPr>
        <w:t>Library</w:t>
      </w:r>
      <w:r w:rsidR="00833CD0">
        <w:t xml:space="preserve"> of content from </w:t>
      </w:r>
      <w:r w:rsidR="00833CD0" w:rsidRPr="00833CD0">
        <w:rPr>
          <w:b/>
          <w:bCs/>
        </w:rPr>
        <w:t>Spotify</w:t>
      </w:r>
      <w:r w:rsidR="005D19F8">
        <w:t>!</w:t>
      </w:r>
      <w:r w:rsidR="005D19F8">
        <w:rPr>
          <w:b/>
          <w:bCs/>
        </w:rPr>
        <w:t xml:space="preserve"> </w:t>
      </w:r>
      <w:r w:rsidR="003E5024" w:rsidRPr="008E630B">
        <w:br w:type="page"/>
      </w:r>
    </w:p>
    <w:p w14:paraId="273A3239" w14:textId="35B5E7E7" w:rsidR="00331495" w:rsidRDefault="002C421F" w:rsidP="002C421F">
      <w:pPr>
        <w:pStyle w:val="Heading1"/>
        <w:rPr>
          <w:lang w:val="en-US"/>
        </w:rPr>
      </w:pPr>
      <w:bookmarkStart w:id="32" w:name="_Toc120030562"/>
      <w:r>
        <w:rPr>
          <w:lang w:val="en-US"/>
        </w:rPr>
        <w:lastRenderedPageBreak/>
        <w:t>Library</w:t>
      </w:r>
      <w:bookmarkEnd w:id="32"/>
    </w:p>
    <w:p w14:paraId="776314BC" w14:textId="77777777" w:rsidR="00A52CAD" w:rsidRDefault="00A52CAD" w:rsidP="00A52CAD">
      <w:pPr>
        <w:rPr>
          <w:lang w:val="en-US"/>
        </w:rPr>
      </w:pPr>
    </w:p>
    <w:p w14:paraId="308AAA8B" w14:textId="7A225E48" w:rsidR="00A52CAD" w:rsidRPr="00A52CAD" w:rsidRDefault="00A52CAD" w:rsidP="00A52CAD">
      <w:pPr>
        <w:rPr>
          <w:lang w:val="en-US"/>
        </w:rPr>
      </w:pPr>
      <w:r>
        <w:rPr>
          <w:lang w:val="en-US"/>
        </w:rPr>
        <w:t xml:space="preserve">In this part of the </w:t>
      </w:r>
      <w:r w:rsidRPr="00A52CAD">
        <w:rPr>
          <w:b/>
          <w:bCs/>
          <w:lang w:val="en-US"/>
        </w:rPr>
        <w:t>Workshop</w:t>
      </w:r>
      <w:r>
        <w:rPr>
          <w:lang w:val="en-US"/>
        </w:rPr>
        <w:t xml:space="preserve"> you will learn how to get information from the </w:t>
      </w:r>
      <w:r w:rsidRPr="00A52CAD">
        <w:rPr>
          <w:b/>
          <w:bCs/>
          <w:lang w:val="en-US"/>
        </w:rPr>
        <w:t>Library</w:t>
      </w:r>
      <w:r>
        <w:rPr>
          <w:lang w:val="en-US"/>
        </w:rPr>
        <w:t xml:space="preserve"> of content from </w:t>
      </w:r>
      <w:r w:rsidRPr="00A52CAD">
        <w:rPr>
          <w:b/>
          <w:bCs/>
          <w:lang w:val="en-US"/>
        </w:rPr>
        <w:t>Spotify</w:t>
      </w:r>
      <w:r>
        <w:rPr>
          <w:lang w:val="en-US"/>
        </w:rPr>
        <w:t xml:space="preserve"> including </w:t>
      </w:r>
      <w:r w:rsidRPr="00A52CAD">
        <w:rPr>
          <w:b/>
          <w:bCs/>
          <w:lang w:val="en-US"/>
        </w:rPr>
        <w:t>Categories</w:t>
      </w:r>
      <w:r>
        <w:rPr>
          <w:lang w:val="en-US"/>
        </w:rPr>
        <w:t xml:space="preserve">, </w:t>
      </w:r>
      <w:r w:rsidRPr="00A52CAD">
        <w:rPr>
          <w:b/>
          <w:bCs/>
          <w:lang w:val="en-US"/>
        </w:rPr>
        <w:t>Playlists</w:t>
      </w:r>
      <w:r>
        <w:rPr>
          <w:lang w:val="en-US"/>
        </w:rPr>
        <w:t xml:space="preserve">, </w:t>
      </w:r>
      <w:r w:rsidRPr="00A52CAD">
        <w:rPr>
          <w:b/>
          <w:bCs/>
          <w:lang w:val="en-US"/>
        </w:rPr>
        <w:t>Albums</w:t>
      </w:r>
      <w:r>
        <w:rPr>
          <w:lang w:val="en-US"/>
        </w:rPr>
        <w:t xml:space="preserve"> and </w:t>
      </w:r>
      <w:r w:rsidRPr="00A52CAD">
        <w:rPr>
          <w:b/>
          <w:bCs/>
          <w:lang w:val="en-US"/>
        </w:rPr>
        <w:t>Podcasts</w:t>
      </w:r>
      <w:r>
        <w:rPr>
          <w:lang w:val="en-US"/>
        </w:rPr>
        <w:t xml:space="preserve">. You’ll build </w:t>
      </w:r>
      <w:r w:rsidRPr="00A52CAD">
        <w:rPr>
          <w:b/>
          <w:bCs/>
          <w:lang w:val="en-US"/>
        </w:rPr>
        <w:t>Components</w:t>
      </w:r>
      <w:r>
        <w:rPr>
          <w:lang w:val="en-US"/>
        </w:rPr>
        <w:t xml:space="preserve"> to display the details, add </w:t>
      </w:r>
      <w:r w:rsidRPr="00A52CAD">
        <w:rPr>
          <w:b/>
          <w:bCs/>
          <w:lang w:val="en-US"/>
        </w:rPr>
        <w:t>Pages</w:t>
      </w:r>
      <w:r>
        <w:rPr>
          <w:lang w:val="en-US"/>
        </w:rPr>
        <w:t xml:space="preserve"> for </w:t>
      </w:r>
      <w:r w:rsidR="003718FB">
        <w:rPr>
          <w:lang w:val="en-US"/>
        </w:rPr>
        <w:t>c</w:t>
      </w:r>
      <w:r>
        <w:rPr>
          <w:lang w:val="en-US"/>
        </w:rPr>
        <w:t xml:space="preserve">ontent from the </w:t>
      </w:r>
      <w:r w:rsidRPr="00A52CAD">
        <w:rPr>
          <w:b/>
          <w:bCs/>
          <w:lang w:val="en-US"/>
        </w:rPr>
        <w:t>Library</w:t>
      </w:r>
      <w:r>
        <w:rPr>
          <w:lang w:val="en-US"/>
        </w:rPr>
        <w:t xml:space="preserve"> and even create a </w:t>
      </w:r>
      <w:r>
        <w:rPr>
          <w:b/>
          <w:bCs/>
          <w:lang w:val="en-US"/>
        </w:rPr>
        <w:t>Component</w:t>
      </w:r>
      <w:r>
        <w:rPr>
          <w:lang w:val="en-US"/>
        </w:rPr>
        <w:t xml:space="preserve"> that will allow you to see the same details using the </w:t>
      </w:r>
      <w:r w:rsidRPr="00A52CAD">
        <w:rPr>
          <w:b/>
          <w:bCs/>
          <w:lang w:val="en-US"/>
        </w:rPr>
        <w:t>Spotify</w:t>
      </w:r>
      <w:r>
        <w:rPr>
          <w:lang w:val="en-US"/>
        </w:rPr>
        <w:t xml:space="preserve"> application on your </w:t>
      </w:r>
      <w:r w:rsidRPr="00A52CAD">
        <w:rPr>
          <w:i/>
          <w:iCs/>
          <w:lang w:val="en-US"/>
        </w:rPr>
        <w:t>iPhone</w:t>
      </w:r>
      <w:r>
        <w:rPr>
          <w:lang w:val="en-US"/>
        </w:rPr>
        <w:t xml:space="preserve"> or </w:t>
      </w:r>
      <w:r w:rsidRPr="00A52CAD">
        <w:rPr>
          <w:i/>
          <w:iCs/>
          <w:lang w:val="en-US"/>
        </w:rPr>
        <w:t>Android</w:t>
      </w:r>
      <w:r>
        <w:rPr>
          <w:i/>
          <w:iCs/>
          <w:lang w:val="en-US"/>
        </w:rPr>
        <w:t xml:space="preserve"> Phone</w:t>
      </w:r>
      <w:r>
        <w:rPr>
          <w:lang w:val="en-US"/>
        </w:rPr>
        <w:t xml:space="preserve"> if you have </w:t>
      </w:r>
      <w:r w:rsidRPr="00A52CAD">
        <w:rPr>
          <w:b/>
          <w:bCs/>
          <w:lang w:val="en-US"/>
        </w:rPr>
        <w:t>Spotify</w:t>
      </w:r>
      <w:r>
        <w:rPr>
          <w:lang w:val="en-US"/>
        </w:rPr>
        <w:t xml:space="preserve">! </w:t>
      </w:r>
    </w:p>
    <w:p w14:paraId="613A9221" w14:textId="77777777" w:rsidR="00A52CAD" w:rsidRDefault="00A52CAD" w:rsidP="00A52CAD">
      <w:pPr>
        <w:rPr>
          <w:lang w:val="en-US"/>
        </w:rPr>
      </w:pPr>
    </w:p>
    <w:p w14:paraId="1E8E60A9" w14:textId="5B6799F8" w:rsidR="002C421F" w:rsidRDefault="00A32518" w:rsidP="00A32518">
      <w:pPr>
        <w:pStyle w:val="Heading2"/>
        <w:rPr>
          <w:lang w:val="en-US"/>
        </w:rPr>
      </w:pPr>
      <w:bookmarkStart w:id="33" w:name="_Toc120030563"/>
      <w:r>
        <w:rPr>
          <w:lang w:val="en-US"/>
        </w:rPr>
        <w:t>Categories</w:t>
      </w:r>
      <w:bookmarkEnd w:id="33"/>
    </w:p>
    <w:p w14:paraId="1C2CC639" w14:textId="77777777" w:rsidR="005E00A3" w:rsidRDefault="005E00A3" w:rsidP="00CD701E">
      <w:pPr>
        <w:rPr>
          <w:rFonts w:cs="Segoe UI"/>
        </w:rPr>
      </w:pPr>
    </w:p>
    <w:p w14:paraId="3DB4BE1A" w14:textId="3C09F825" w:rsidR="00CD701E" w:rsidRDefault="008F4189" w:rsidP="00CD701E">
      <w:pPr>
        <w:rPr>
          <w:rFonts w:cs="Segoe UI"/>
        </w:rPr>
      </w:pPr>
      <w:r>
        <w:rPr>
          <w:rFonts w:cs="Segoe UI"/>
        </w:rPr>
        <w:t xml:space="preserve">Here we’ll update the index page to show </w:t>
      </w:r>
      <w:r w:rsidRPr="008F4189">
        <w:rPr>
          <w:rFonts w:cs="Segoe UI"/>
          <w:b/>
          <w:bCs/>
        </w:rPr>
        <w:t>Categories</w:t>
      </w:r>
      <w:r>
        <w:rPr>
          <w:rFonts w:cs="Segoe UI"/>
        </w:rPr>
        <w:t>, to do this r</w:t>
      </w:r>
      <w:r w:rsidR="005E00A3">
        <w:rPr>
          <w:rFonts w:cs="Segoe UI"/>
        </w:rPr>
        <w:t xml:space="preserve">eturn to </w:t>
      </w:r>
      <w:r w:rsidR="005E00A3" w:rsidRPr="0037435D">
        <w:rPr>
          <w:rFonts w:cs="Segoe UI"/>
          <w:b/>
          <w:bCs/>
        </w:rPr>
        <w:t>Visual Studio Code</w:t>
      </w:r>
      <w:r w:rsidR="005E00A3">
        <w:rPr>
          <w:rFonts w:cs="Segoe UI"/>
        </w:rPr>
        <w:t xml:space="preserve"> for </w:t>
      </w:r>
      <w:proofErr w:type="spellStart"/>
      <w:r w:rsidR="005E00A3" w:rsidRPr="005E00A3">
        <w:rPr>
          <w:rFonts w:cs="Segoe UI"/>
          <w:b/>
          <w:bCs/>
        </w:rPr>
        <w:t>Blazorfy</w:t>
      </w:r>
      <w:proofErr w:type="spellEnd"/>
      <w:r w:rsidR="005E00A3">
        <w:rPr>
          <w:rFonts w:cs="Segoe UI"/>
        </w:rPr>
        <w:t xml:space="preserve"> and</w:t>
      </w:r>
      <w:r w:rsidR="003559ED">
        <w:rPr>
          <w:rFonts w:cs="Segoe UI"/>
        </w:rPr>
        <w:t xml:space="preserve"> then</w:t>
      </w:r>
      <w:r w:rsidR="005E00A3">
        <w:rPr>
          <w:rFonts w:cs="Segoe UI"/>
        </w:rPr>
        <w:t xml:space="preserve"> from </w:t>
      </w:r>
      <w:r w:rsidR="005E00A3" w:rsidRPr="00CD701E">
        <w:rPr>
          <w:rFonts w:cs="Segoe UI"/>
          <w:b/>
          <w:bCs/>
        </w:rPr>
        <w:t>Explorer</w:t>
      </w:r>
      <w:r w:rsidR="005E00A3">
        <w:rPr>
          <w:rFonts w:cs="Segoe UI"/>
        </w:rPr>
        <w:t xml:space="preserve"> select </w:t>
      </w:r>
      <w:proofErr w:type="spellStart"/>
      <w:r w:rsidR="005E00A3" w:rsidRPr="005E00A3">
        <w:rPr>
          <w:rFonts w:cs="Segoe UI"/>
          <w:i/>
          <w:iCs/>
        </w:rPr>
        <w:t>SpotifyProvider.cs</w:t>
      </w:r>
      <w:proofErr w:type="spellEnd"/>
      <w:r w:rsidR="005E00A3">
        <w:rPr>
          <w:rFonts w:cs="Segoe UI"/>
        </w:rPr>
        <w:t xml:space="preserve"> as follows:</w:t>
      </w:r>
    </w:p>
    <w:p w14:paraId="161B56F9" w14:textId="77777777" w:rsidR="005E00A3" w:rsidRPr="005E00A3" w:rsidRDefault="005E00A3" w:rsidP="00CD701E">
      <w:pPr>
        <w:rPr>
          <w:rFonts w:cs="Segoe UI"/>
        </w:rPr>
      </w:pPr>
    </w:p>
    <w:p w14:paraId="0515229D" w14:textId="77777777" w:rsidR="005E00A3" w:rsidRDefault="005E00A3" w:rsidP="005E00A3">
      <w:pPr>
        <w:jc w:val="center"/>
        <w:rPr>
          <w:rFonts w:cs="Segoe UI"/>
        </w:rPr>
      </w:pPr>
      <w:r w:rsidRPr="008E630B">
        <w:rPr>
          <w:noProof/>
        </w:rPr>
        <w:drawing>
          <wp:inline distT="0" distB="0" distL="0" distR="0" wp14:anchorId="1EE5A829" wp14:editId="22418FEB">
            <wp:extent cx="6189776" cy="3327005"/>
            <wp:effectExtent l="0" t="0" r="1905" b="6985"/>
            <wp:docPr id="249" name="Picture 24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9" name="Picture 249" descr="A screenshot of a computer&#10;&#10;Description automatically generated"/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9776" cy="3327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07D4BF" w14:textId="77777777" w:rsidR="005E00A3" w:rsidRDefault="005E00A3" w:rsidP="005E00A3">
      <w:pPr>
        <w:jc w:val="center"/>
        <w:rPr>
          <w:rFonts w:cs="Segoe UI"/>
        </w:rPr>
      </w:pPr>
    </w:p>
    <w:p w14:paraId="4D239030" w14:textId="709F74F7" w:rsidR="00A52CAD" w:rsidRDefault="00A52CAD" w:rsidP="00A52CAD">
      <w:pPr>
        <w:rPr>
          <w:rFonts w:cs="Segoe UI"/>
          <w:bCs/>
        </w:rPr>
      </w:pPr>
      <w:r>
        <w:rPr>
          <w:bCs/>
        </w:rPr>
        <w:t xml:space="preserve">You should also still have open the </w:t>
      </w:r>
      <w:r w:rsidRPr="000D48D4">
        <w:rPr>
          <w:b/>
        </w:rPr>
        <w:t>Browser</w:t>
      </w:r>
      <w:r>
        <w:rPr>
          <w:bCs/>
        </w:rPr>
        <w:t xml:space="preserve"> showing</w:t>
      </w:r>
      <w:r w:rsidR="004234DC">
        <w:rPr>
          <w:bCs/>
        </w:rPr>
        <w:t xml:space="preserve"> the Login option, if you don’t</w:t>
      </w:r>
      <w:r>
        <w:rPr>
          <w:bCs/>
        </w:rPr>
        <w:t xml:space="preserve"> </w:t>
      </w:r>
      <w:r w:rsidR="004234DC">
        <w:rPr>
          <w:bCs/>
        </w:rPr>
        <w:t>then in</w:t>
      </w:r>
      <w:r>
        <w:rPr>
          <w:bCs/>
        </w:rPr>
        <w:t xml:space="preserve"> </w:t>
      </w:r>
      <w:r w:rsidRPr="000D48D4">
        <w:rPr>
          <w:b/>
        </w:rPr>
        <w:t>Visual Studio Code</w:t>
      </w:r>
      <w:r>
        <w:rPr>
          <w:bCs/>
        </w:rPr>
        <w:t xml:space="preserve"> </w:t>
      </w:r>
      <w:r w:rsidR="004234DC">
        <w:rPr>
          <w:bCs/>
        </w:rPr>
        <w:t xml:space="preserve">if it was still open </w:t>
      </w:r>
      <w:r>
        <w:rPr>
          <w:bCs/>
        </w:rPr>
        <w:t xml:space="preserve">select the </w:t>
      </w:r>
      <w:r w:rsidRPr="000D48D4">
        <w:rPr>
          <w:b/>
        </w:rPr>
        <w:t>Terminal</w:t>
      </w:r>
      <w:r>
        <w:rPr>
          <w:bCs/>
        </w:rPr>
        <w:t xml:space="preserve"> and then press </w:t>
      </w:r>
      <w:proofErr w:type="spellStart"/>
      <w:r w:rsidRPr="000D48D4">
        <w:rPr>
          <w:b/>
        </w:rPr>
        <w:t>Ctrl+C</w:t>
      </w:r>
      <w:proofErr w:type="spellEnd"/>
      <w:r>
        <w:rPr>
          <w:bCs/>
        </w:rPr>
        <w:t xml:space="preserve"> in </w:t>
      </w:r>
      <w:r w:rsidRPr="000D48D4">
        <w:rPr>
          <w:b/>
        </w:rPr>
        <w:t>Windows</w:t>
      </w:r>
      <w:r>
        <w:rPr>
          <w:bCs/>
        </w:rPr>
        <w:t xml:space="preserve"> or </w:t>
      </w:r>
      <w:proofErr w:type="spellStart"/>
      <w:r w:rsidRPr="000D48D4">
        <w:rPr>
          <w:b/>
        </w:rPr>
        <w:t>Command+C</w:t>
      </w:r>
      <w:proofErr w:type="spellEnd"/>
      <w:r>
        <w:rPr>
          <w:bCs/>
        </w:rPr>
        <w:t xml:space="preserve"> on </w:t>
      </w:r>
      <w:r w:rsidRPr="000D48D4">
        <w:rPr>
          <w:b/>
        </w:rPr>
        <w:t>Mac</w:t>
      </w:r>
      <w:r w:rsidR="00ED2272">
        <w:rPr>
          <w:b/>
        </w:rPr>
        <w:t xml:space="preserve"> </w:t>
      </w:r>
      <w:r w:rsidR="00ED2272" w:rsidRPr="00ED2272">
        <w:rPr>
          <w:bCs/>
        </w:rPr>
        <w:t>on the</w:t>
      </w:r>
      <w:r w:rsidR="00ED2272">
        <w:rPr>
          <w:b/>
        </w:rPr>
        <w:t xml:space="preserve"> Keyboard</w:t>
      </w:r>
      <w:r w:rsidR="00ED2272" w:rsidRPr="00ED2272">
        <w:rPr>
          <w:bCs/>
        </w:rPr>
        <w:t>,</w:t>
      </w:r>
      <w:r w:rsidR="004234DC">
        <w:rPr>
          <w:b/>
        </w:rPr>
        <w:t xml:space="preserve"> </w:t>
      </w:r>
      <w:r w:rsidR="004234DC">
        <w:rPr>
          <w:bCs/>
        </w:rPr>
        <w:t xml:space="preserve">or if </w:t>
      </w:r>
      <w:r w:rsidR="004234DC" w:rsidRPr="004234DC">
        <w:rPr>
          <w:b/>
        </w:rPr>
        <w:t>Visual Studio Code</w:t>
      </w:r>
      <w:r w:rsidR="004234DC">
        <w:rPr>
          <w:bCs/>
        </w:rPr>
        <w:t xml:space="preserve"> was closed </w:t>
      </w:r>
      <w:r w:rsidR="00ED2272">
        <w:rPr>
          <w:bCs/>
        </w:rPr>
        <w:t>re</w:t>
      </w:r>
      <w:r w:rsidR="004234DC">
        <w:rPr>
          <w:bCs/>
        </w:rPr>
        <w:t xml:space="preserve">launch </w:t>
      </w:r>
      <w:r w:rsidR="004234DC" w:rsidRPr="004234DC">
        <w:rPr>
          <w:b/>
        </w:rPr>
        <w:t>Visual Studio Code</w:t>
      </w:r>
      <w:r>
        <w:rPr>
          <w:bCs/>
        </w:rPr>
        <w:t xml:space="preserve"> </w:t>
      </w:r>
      <w:r w:rsidR="004234DC">
        <w:rPr>
          <w:bCs/>
        </w:rPr>
        <w:t xml:space="preserve">and then select the </w:t>
      </w:r>
      <w:r w:rsidR="004234DC" w:rsidRPr="004234DC">
        <w:rPr>
          <w:b/>
        </w:rPr>
        <w:t>New</w:t>
      </w:r>
      <w:r w:rsidR="004234DC">
        <w:rPr>
          <w:bCs/>
        </w:rPr>
        <w:t xml:space="preserve"> </w:t>
      </w:r>
      <w:r w:rsidR="004234DC" w:rsidRPr="004234DC">
        <w:rPr>
          <w:b/>
        </w:rPr>
        <w:t>Terminal</w:t>
      </w:r>
      <w:r w:rsidR="004234DC">
        <w:rPr>
          <w:b/>
        </w:rPr>
        <w:t xml:space="preserve"> </w:t>
      </w:r>
      <w:r>
        <w:rPr>
          <w:bCs/>
        </w:rPr>
        <w:t xml:space="preserve">then in the </w:t>
      </w:r>
      <w:r w:rsidRPr="000D48D4">
        <w:rPr>
          <w:b/>
        </w:rPr>
        <w:t>Terminal</w:t>
      </w:r>
      <w:r w:rsidR="00ED2272">
        <w:rPr>
          <w:bCs/>
        </w:rPr>
        <w:t xml:space="preserve">. With the </w:t>
      </w:r>
      <w:r w:rsidR="00ED2272" w:rsidRPr="00ED2272">
        <w:rPr>
          <w:b/>
        </w:rPr>
        <w:t>Terminal</w:t>
      </w:r>
      <w:r w:rsidR="00ED2272">
        <w:rPr>
          <w:bCs/>
        </w:rPr>
        <w:t xml:space="preserve"> in </w:t>
      </w:r>
      <w:r w:rsidR="00ED2272" w:rsidRPr="00ED2272">
        <w:rPr>
          <w:b/>
        </w:rPr>
        <w:t>Visual Studio Code</w:t>
      </w:r>
      <w:r w:rsidR="00ED2272">
        <w:rPr>
          <w:bCs/>
        </w:rPr>
        <w:t xml:space="preserve"> open</w:t>
      </w:r>
      <w:r>
        <w:rPr>
          <w:bCs/>
        </w:rPr>
        <w:t xml:space="preserve"> </w:t>
      </w:r>
      <w:r w:rsidR="004234DC">
        <w:rPr>
          <w:bCs/>
        </w:rPr>
        <w:t>type the following</w:t>
      </w:r>
      <w:r>
        <w:rPr>
          <w:rFonts w:cs="Segoe UI"/>
          <w:bCs/>
        </w:rPr>
        <w:t xml:space="preserve"> which should relaunch the </w:t>
      </w:r>
      <w:r w:rsidRPr="000D48D4">
        <w:rPr>
          <w:rFonts w:cs="Segoe UI"/>
          <w:b/>
        </w:rPr>
        <w:t>Browser</w:t>
      </w:r>
      <w:r>
        <w:rPr>
          <w:rFonts w:cs="Segoe UI"/>
          <w:bCs/>
        </w:rPr>
        <w:t>.</w:t>
      </w:r>
    </w:p>
    <w:p w14:paraId="24FEC46C" w14:textId="77777777" w:rsidR="00A52CAD" w:rsidRPr="008E630B" w:rsidRDefault="00A52CAD" w:rsidP="00A52CAD">
      <w:pPr>
        <w:rPr>
          <w:bCs/>
        </w:rPr>
      </w:pPr>
    </w:p>
    <w:p w14:paraId="685F6A69" w14:textId="77777777" w:rsidR="00A52CAD" w:rsidRPr="008E630B" w:rsidRDefault="00A52CAD" w:rsidP="00A52CAD">
      <w:pPr>
        <w:rPr>
          <w:bCs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F9F3089" wp14:editId="0915C4F3">
                <wp:extent cx="6642000" cy="1404620"/>
                <wp:effectExtent l="0" t="0" r="26035" b="12700"/>
                <wp:docPr id="25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45A96B2" w14:textId="77777777" w:rsidR="00A52CAD" w:rsidRPr="000C7097" w:rsidRDefault="00A52CAD" w:rsidP="00A52CAD">
                            <w:pPr>
                              <w:pStyle w:val="SourceCode"/>
                              <w:spacing w:after="0"/>
                            </w:pPr>
                            <w:r>
                              <w:rPr>
                                <w:rStyle w:val="VerbatimChar"/>
                              </w:rPr>
                              <w:t>dotnet watch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F9F3089" id="_x0000_s1057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hXsvHQIAAG0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QV/mZSK2pSgTqQOwuB+eq0U1IDfOevI+QX33w4CNWfmnSWF&#10;rwY5wmWCl0l5mQgrCargMiBnQ7IN6YEl9t0teWHXJJWeehm7Jk8nmsf3Fx/NZZ5uPf0lNj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14V7Lx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445A96B2" w14:textId="77777777" w:rsidR="00A52CAD" w:rsidRPr="000C7097" w:rsidRDefault="00A52CAD" w:rsidP="00A52CAD">
                      <w:pPr>
                        <w:pStyle w:val="SourceCode"/>
                        <w:spacing w:after="0"/>
                      </w:pPr>
                      <w:r>
                        <w:rPr>
                          <w:rStyle w:val="VerbatimChar"/>
                        </w:rPr>
                        <w:t>dotnet watch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F822A58" w14:textId="77777777" w:rsidR="00A52CAD" w:rsidRPr="008E630B" w:rsidRDefault="00A52CAD" w:rsidP="00A52CAD">
      <w:pPr>
        <w:rPr>
          <w:bCs/>
        </w:rPr>
      </w:pPr>
    </w:p>
    <w:p w14:paraId="3F131DB6" w14:textId="77777777" w:rsidR="00A52CAD" w:rsidRDefault="00A52CAD">
      <w:r>
        <w:br w:type="page"/>
      </w:r>
    </w:p>
    <w:p w14:paraId="7C2D0941" w14:textId="09235C8C" w:rsidR="006B7195" w:rsidRDefault="007C5DFE" w:rsidP="007C5DFE">
      <w:pPr>
        <w:rPr>
          <w:rFonts w:cs="Segoe UI"/>
        </w:rPr>
      </w:pPr>
      <w:r>
        <w:lastRenderedPageBreak/>
        <w:t xml:space="preserve">Then in </w:t>
      </w:r>
      <w:r w:rsidRPr="00D7136B">
        <w:rPr>
          <w:b/>
          <w:bCs/>
        </w:rPr>
        <w:t>Visual Studio Code</w:t>
      </w:r>
      <w:r>
        <w:rPr>
          <w:b/>
          <w:bCs/>
        </w:rPr>
        <w:t xml:space="preserve"> </w:t>
      </w:r>
      <w:r>
        <w:t xml:space="preserve">within </w:t>
      </w:r>
      <w:proofErr w:type="spellStart"/>
      <w:r>
        <w:rPr>
          <w:i/>
        </w:rPr>
        <w:t>SpotifyProvider.cs</w:t>
      </w:r>
      <w:proofErr w:type="spellEnd"/>
      <w:r>
        <w:rPr>
          <w:iCs/>
        </w:rPr>
        <w:t xml:space="preserve"> you will define part of a </w:t>
      </w:r>
      <w:r w:rsidRPr="007C5DFE">
        <w:rPr>
          <w:b/>
          <w:bCs/>
          <w:iCs/>
        </w:rPr>
        <w:t>Method</w:t>
      </w:r>
      <w:r>
        <w:rPr>
          <w:iCs/>
        </w:rPr>
        <w:t xml:space="preserve"> that will be used to display the </w:t>
      </w:r>
      <w:r w:rsidRPr="007C5DFE">
        <w:rPr>
          <w:b/>
          <w:bCs/>
          <w:iCs/>
        </w:rPr>
        <w:t>Categorie</w:t>
      </w:r>
      <w:r w:rsidR="006B7195">
        <w:rPr>
          <w:b/>
          <w:bCs/>
          <w:iCs/>
        </w:rPr>
        <w:t>s</w:t>
      </w:r>
      <w:r w:rsidR="006B7195">
        <w:rPr>
          <w:iCs/>
        </w:rPr>
        <w:t xml:space="preserve">, so below the </w:t>
      </w:r>
      <w:r w:rsidR="006B7195">
        <w:rPr>
          <w:b/>
          <w:bCs/>
          <w:iCs/>
        </w:rPr>
        <w:t>Comment</w:t>
      </w:r>
      <w:r w:rsidR="006B7195">
        <w:rPr>
          <w:iCs/>
        </w:rPr>
        <w:t xml:space="preserve"> of  </w:t>
      </w:r>
      <w:r w:rsidR="006B7195" w:rsidRPr="006B7195">
        <w:rPr>
          <w:rFonts w:ascii="Consolas" w:hAnsi="Consolas"/>
          <w:b/>
          <w:bCs/>
          <w:iCs/>
        </w:rPr>
        <w:t>// List Method</w:t>
      </w:r>
      <w:r w:rsidR="006B7195" w:rsidRPr="006B7195">
        <w:rPr>
          <w:iCs/>
        </w:rPr>
        <w:t xml:space="preserve"> </w:t>
      </w:r>
      <w:r w:rsidR="006B7195">
        <w:rPr>
          <w:rFonts w:cs="Segoe UI"/>
        </w:rPr>
        <w:t xml:space="preserve">type the following </w:t>
      </w:r>
      <w:r w:rsidR="006B7195" w:rsidRPr="006B7195">
        <w:rPr>
          <w:rFonts w:cs="Segoe UI"/>
          <w:b/>
          <w:bCs/>
        </w:rPr>
        <w:t>Method</w:t>
      </w:r>
      <w:r w:rsidR="006B7195">
        <w:rPr>
          <w:rFonts w:cs="Segoe UI"/>
        </w:rPr>
        <w:t>:</w:t>
      </w:r>
    </w:p>
    <w:p w14:paraId="46B7B21B" w14:textId="0DAB6371" w:rsidR="006B7195" w:rsidRDefault="006B7195" w:rsidP="007C5DFE">
      <w:pPr>
        <w:rPr>
          <w:rFonts w:cs="Segoe UI"/>
        </w:rPr>
      </w:pPr>
    </w:p>
    <w:p w14:paraId="0312ABD0" w14:textId="4B1C9636" w:rsidR="00A52CAD" w:rsidRDefault="00A52CAD" w:rsidP="007C5DFE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D278FCE" wp14:editId="21C4BB90">
                <wp:extent cx="6642000" cy="1404620"/>
                <wp:effectExtent l="0" t="0" r="26035" b="12700"/>
                <wp:docPr id="25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81094BE" w14:textId="77777777" w:rsidR="0057280B" w:rsidRPr="0057280B" w:rsidRDefault="0057280B" w:rsidP="0057280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7280B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57280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57280B">
                              <w:rPr>
                                <w:rFonts w:ascii="Consolas" w:hAnsi="Consolas" w:cs="Cascadia Mono"/>
                                <w:color w:val="0000FF"/>
                              </w:rPr>
                              <w:t>async</w:t>
                            </w:r>
                            <w:r w:rsidRPr="0057280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ask&lt;List&lt;</w:t>
                            </w:r>
                            <w:proofErr w:type="spellStart"/>
                            <w:r w:rsidRPr="0057280B">
                              <w:rPr>
                                <w:rFonts w:ascii="Consolas" w:hAnsi="Consolas" w:cs="Cascadia Mono"/>
                                <w:color w:val="000000"/>
                              </w:rPr>
                              <w:t>TItem</w:t>
                            </w:r>
                            <w:proofErr w:type="spellEnd"/>
                            <w:r w:rsidRPr="0057280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&gt;&gt; </w:t>
                            </w:r>
                            <w:proofErr w:type="spellStart"/>
                            <w:r w:rsidRPr="0057280B">
                              <w:rPr>
                                <w:rFonts w:ascii="Consolas" w:hAnsi="Consolas" w:cs="Cascadia Mono"/>
                                <w:color w:val="000000"/>
                              </w:rPr>
                              <w:t>ListAsync</w:t>
                            </w:r>
                            <w:proofErr w:type="spellEnd"/>
                            <w:r w:rsidRPr="0057280B">
                              <w:rPr>
                                <w:rFonts w:ascii="Consolas" w:hAnsi="Consolas" w:cs="Cascadia Mono"/>
                                <w:color w:val="000000"/>
                              </w:rPr>
                              <w:t>&lt;</w:t>
                            </w:r>
                            <w:proofErr w:type="spellStart"/>
                            <w:r w:rsidRPr="0057280B">
                              <w:rPr>
                                <w:rFonts w:ascii="Consolas" w:hAnsi="Consolas" w:cs="Cascadia Mono"/>
                                <w:color w:val="2B91AF"/>
                              </w:rPr>
                              <w:t>TItem</w:t>
                            </w:r>
                            <w:proofErr w:type="spellEnd"/>
                            <w:r w:rsidRPr="0057280B">
                              <w:rPr>
                                <w:rFonts w:ascii="Consolas" w:hAnsi="Consolas" w:cs="Cascadia Mono"/>
                                <w:color w:val="000000"/>
                              </w:rPr>
                              <w:t>&gt;(</w:t>
                            </w:r>
                            <w:r w:rsidRPr="0057280B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57280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? id = </w:t>
                            </w:r>
                            <w:r w:rsidRPr="0057280B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57280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) </w:t>
                            </w:r>
                          </w:p>
                          <w:p w14:paraId="34F2061A" w14:textId="6F271CEE" w:rsidR="00A52CAD" w:rsidRPr="0057280B" w:rsidRDefault="0057280B" w:rsidP="0057280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7280B">
                              <w:rPr>
                                <w:rFonts w:ascii="Consolas" w:hAnsi="Consolas" w:cs="Cascadia Mono"/>
                                <w:color w:val="0000FF"/>
                              </w:rPr>
                              <w:t>where</w:t>
                            </w:r>
                            <w:r w:rsidRPr="0057280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57280B">
                              <w:rPr>
                                <w:rFonts w:ascii="Consolas" w:hAnsi="Consolas" w:cs="Cascadia Mono"/>
                                <w:color w:val="000000"/>
                              </w:rPr>
                              <w:t>TItem</w:t>
                            </w:r>
                            <w:proofErr w:type="spellEnd"/>
                            <w:r w:rsidRPr="0057280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: </w:t>
                            </w:r>
                            <w:r w:rsidRPr="0057280B">
                              <w:rPr>
                                <w:rFonts w:ascii="Consolas" w:hAnsi="Consolas" w:cs="Cascadia Mono"/>
                                <w:color w:val="0000FF"/>
                              </w:rPr>
                              <w:t>class</w:t>
                            </w:r>
                          </w:p>
                          <w:p w14:paraId="43E0EEB5" w14:textId="77777777" w:rsidR="00A52CAD" w:rsidRPr="0057280B" w:rsidRDefault="00A52CAD" w:rsidP="00A52C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7280B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273278BC" w14:textId="77777777" w:rsidR="00A52CAD" w:rsidRPr="00A52CAD" w:rsidRDefault="00A52CAD" w:rsidP="00A52C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A52CAD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esults = </w:t>
                            </w:r>
                            <w:r w:rsidRPr="00A52CAD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ist&lt;</w:t>
                            </w:r>
                            <w:proofErr w:type="spellStart"/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>TItem</w:t>
                            </w:r>
                            <w:proofErr w:type="spellEnd"/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>&gt;();</w:t>
                            </w:r>
                          </w:p>
                          <w:p w14:paraId="564E9C1D" w14:textId="77777777" w:rsidR="00A52CAD" w:rsidRPr="00A52CAD" w:rsidRDefault="00A52CAD" w:rsidP="00A52C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</w:pPr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A52CAD">
                              <w:rPr>
                                <w:rFonts w:ascii="Consolas" w:hAnsi="Consolas" w:cs="Cascadia Mono"/>
                                <w:color w:val="0000FF"/>
                                <w:lang w:val="fr-FR"/>
                              </w:rPr>
                              <w:t>var</w:t>
                            </w:r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 xml:space="preserve"> page = </w:t>
                            </w:r>
                            <w:r w:rsidRPr="00A52CAD">
                              <w:rPr>
                                <w:rFonts w:ascii="Consolas" w:hAnsi="Consolas" w:cs="Cascadia Mono"/>
                                <w:color w:val="0000FF"/>
                                <w:lang w:val="fr-FR"/>
                              </w:rPr>
                              <w:t>new</w:t>
                            </w:r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 xml:space="preserve"> Page() { Limit = total };</w:t>
                            </w:r>
                          </w:p>
                          <w:p w14:paraId="20C7D9E1" w14:textId="77777777" w:rsidR="00A52CAD" w:rsidRPr="00A52CAD" w:rsidRDefault="00A52CAD" w:rsidP="00A52C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 xml:space="preserve">    </w:t>
                            </w:r>
                            <w:r w:rsidRPr="00A52CAD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unt;</w:t>
                            </w:r>
                          </w:p>
                          <w:p w14:paraId="2DFE624F" w14:textId="77777777" w:rsidR="00A52CAD" w:rsidRPr="00A52CAD" w:rsidRDefault="00A52CAD" w:rsidP="00A52C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A52CAD">
                              <w:rPr>
                                <w:rFonts w:ascii="Consolas" w:hAnsi="Consolas" w:cs="Cascadia Mono"/>
                                <w:color w:val="0000FF"/>
                              </w:rPr>
                              <w:t>do</w:t>
                            </w:r>
                          </w:p>
                          <w:p w14:paraId="130E34D0" w14:textId="77777777" w:rsidR="00A52CAD" w:rsidRPr="00A52CAD" w:rsidRDefault="00A52CAD" w:rsidP="00A52C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230CC750" w14:textId="77777777" w:rsidR="00A52CAD" w:rsidRPr="00A52CAD" w:rsidRDefault="00A52CAD" w:rsidP="00A52C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Paging&lt;</w:t>
                            </w:r>
                            <w:proofErr w:type="spellStart"/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>TItem</w:t>
                            </w:r>
                            <w:proofErr w:type="spellEnd"/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&gt;? items = </w:t>
                            </w:r>
                            <w:r w:rsidRPr="00A52CAD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3C4700EF" w14:textId="77777777" w:rsidR="00A52CAD" w:rsidRPr="00A52CAD" w:rsidRDefault="00A52CAD" w:rsidP="00A52C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A52CAD">
                              <w:rPr>
                                <w:rFonts w:ascii="Consolas" w:hAnsi="Consolas" w:cs="Cascadia Mono"/>
                                <w:color w:val="008000"/>
                              </w:rPr>
                              <w:t>// Categories</w:t>
                            </w:r>
                          </w:p>
                          <w:p w14:paraId="0AFBA57F" w14:textId="77777777" w:rsidR="00A52CAD" w:rsidRPr="00A52CAD" w:rsidRDefault="00A52CAD" w:rsidP="00A52C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A52CAD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proofErr w:type="spellStart"/>
                            <w:r w:rsidRPr="00A52CAD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>TItem</w:t>
                            </w:r>
                            <w:proofErr w:type="spellEnd"/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) == </w:t>
                            </w:r>
                            <w:proofErr w:type="spellStart"/>
                            <w:r w:rsidRPr="00A52CAD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>(Category))</w:t>
                            </w:r>
                          </w:p>
                          <w:p w14:paraId="7308B65A" w14:textId="77777777" w:rsidR="00A52CAD" w:rsidRPr="00A52CAD" w:rsidRDefault="00A52CAD" w:rsidP="00A52C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304883E5" w14:textId="77777777" w:rsidR="00A52CAD" w:rsidRPr="00A52CAD" w:rsidRDefault="00A52CAD" w:rsidP="00A52C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items = </w:t>
                            </w:r>
                            <w:r w:rsidRPr="00A52CAD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spellStart"/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>api.GetAllCategoriesAsync</w:t>
                            </w:r>
                            <w:proofErr w:type="spellEnd"/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(page: page) </w:t>
                            </w:r>
                          </w:p>
                          <w:p w14:paraId="68F8C2ED" w14:textId="77777777" w:rsidR="00A52CAD" w:rsidRPr="00A52CAD" w:rsidRDefault="00A52CAD" w:rsidP="00A52C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A52CAD">
                              <w:rPr>
                                <w:rFonts w:ascii="Consolas" w:hAnsi="Consolas" w:cs="Cascadia Mono"/>
                                <w:color w:val="0000FF"/>
                              </w:rPr>
                              <w:t>as</w:t>
                            </w:r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aging&lt;</w:t>
                            </w:r>
                            <w:proofErr w:type="spellStart"/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>TItem</w:t>
                            </w:r>
                            <w:proofErr w:type="spellEnd"/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>&gt;;</w:t>
                            </w:r>
                          </w:p>
                          <w:p w14:paraId="2A5AFD07" w14:textId="77777777" w:rsidR="00A52CAD" w:rsidRPr="00A52CAD" w:rsidRDefault="00A52CAD" w:rsidP="00A52C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7FA9C3D7" w14:textId="64557982" w:rsidR="00A52CAD" w:rsidRDefault="00A52CAD" w:rsidP="00A52C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8000"/>
                              </w:rPr>
                            </w:pPr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A52CAD">
                              <w:rPr>
                                <w:rFonts w:ascii="Consolas" w:hAnsi="Consolas" w:cs="Cascadia Mono"/>
                                <w:color w:val="008000"/>
                              </w:rPr>
                              <w:t>// Playlists</w:t>
                            </w:r>
                          </w:p>
                          <w:p w14:paraId="3E236C3C" w14:textId="77777777" w:rsidR="00A52CAD" w:rsidRPr="00A52CAD" w:rsidRDefault="00A52CAD" w:rsidP="00A52C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67565107" w14:textId="77777777" w:rsidR="00A52CAD" w:rsidRPr="00A52CAD" w:rsidRDefault="00A52CAD" w:rsidP="00A52C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A52CAD">
                              <w:rPr>
                                <w:rFonts w:ascii="Consolas" w:hAnsi="Consolas" w:cs="Cascadia Mono"/>
                                <w:color w:val="008000"/>
                              </w:rPr>
                              <w:t>// Albums</w:t>
                            </w:r>
                          </w:p>
                          <w:p w14:paraId="3253DF5D" w14:textId="77777777" w:rsidR="00A52CAD" w:rsidRDefault="00A52CAD" w:rsidP="00A52C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30726109" w14:textId="77777777" w:rsidR="00A52CAD" w:rsidRPr="00A52CAD" w:rsidRDefault="00A52CAD" w:rsidP="00A52C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A52CAD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items != </w:t>
                            </w:r>
                            <w:r w:rsidRPr="00A52CAD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2F01671E" w14:textId="77777777" w:rsidR="00A52CAD" w:rsidRPr="00A52CAD" w:rsidRDefault="00A52CAD" w:rsidP="00A52C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63DDC35C" w14:textId="77777777" w:rsidR="00A52CAD" w:rsidRPr="00A52CAD" w:rsidRDefault="00A52CAD" w:rsidP="00A52C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spellStart"/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>results.AddRange</w:t>
                            </w:r>
                            <w:proofErr w:type="spellEnd"/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s.Items</w:t>
                            </w:r>
                            <w:proofErr w:type="spellEnd"/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4D9C9BFA" w14:textId="77777777" w:rsidR="00A52CAD" w:rsidRPr="00A52CAD" w:rsidRDefault="00A52CAD" w:rsidP="00A52C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spellStart"/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>page.Offset</w:t>
                            </w:r>
                            <w:proofErr w:type="spellEnd"/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+= total;</w:t>
                            </w:r>
                          </w:p>
                          <w:p w14:paraId="0C18B3D2" w14:textId="77777777" w:rsidR="00A52CAD" w:rsidRPr="00A52CAD" w:rsidRDefault="00A52CAD" w:rsidP="00A52C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2AB72548" w14:textId="77777777" w:rsidR="00A52CAD" w:rsidRPr="00A52CAD" w:rsidRDefault="00A52CAD" w:rsidP="00A52C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count = </w:t>
                            </w:r>
                            <w:proofErr w:type="spellStart"/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s?.Count</w:t>
                            </w:r>
                            <w:proofErr w:type="spellEnd"/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?? 0;</w:t>
                            </w:r>
                          </w:p>
                          <w:p w14:paraId="4F1DF227" w14:textId="77777777" w:rsidR="00A52CAD" w:rsidRPr="00A52CAD" w:rsidRDefault="00A52CAD" w:rsidP="00A52C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4ADFA872" w14:textId="77777777" w:rsidR="00A52CAD" w:rsidRPr="00A52CAD" w:rsidRDefault="00A52CAD" w:rsidP="00A52C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A52CAD">
                              <w:rPr>
                                <w:rFonts w:ascii="Consolas" w:hAnsi="Consolas" w:cs="Cascadia Mono"/>
                                <w:color w:val="0000FF"/>
                              </w:rPr>
                              <w:t>while</w:t>
                            </w:r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count &gt; 0 &amp;&amp; </w:t>
                            </w:r>
                            <w:proofErr w:type="spellStart"/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>results.Count</w:t>
                            </w:r>
                            <w:proofErr w:type="spellEnd"/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&lt; max &amp;&amp; count == total);</w:t>
                            </w:r>
                          </w:p>
                          <w:p w14:paraId="014DF4EF" w14:textId="77777777" w:rsidR="00A52CAD" w:rsidRPr="00A52CAD" w:rsidRDefault="00A52CAD" w:rsidP="00A52C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A52CAD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esults;</w:t>
                            </w:r>
                          </w:p>
                          <w:p w14:paraId="51D396FE" w14:textId="26BA2E4C" w:rsidR="00A52CAD" w:rsidRPr="00A52CAD" w:rsidRDefault="00A52CAD" w:rsidP="00A52C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D278FCE" id="_x0000_s1058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GxfeHgIAAG0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381094BE" w14:textId="77777777" w:rsidR="0057280B" w:rsidRPr="0057280B" w:rsidRDefault="0057280B" w:rsidP="0057280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7280B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57280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57280B">
                        <w:rPr>
                          <w:rFonts w:ascii="Consolas" w:hAnsi="Consolas" w:cs="Cascadia Mono"/>
                          <w:color w:val="0000FF"/>
                        </w:rPr>
                        <w:t>async</w:t>
                      </w:r>
                      <w:r w:rsidRPr="0057280B">
                        <w:rPr>
                          <w:rFonts w:ascii="Consolas" w:hAnsi="Consolas" w:cs="Cascadia Mono"/>
                          <w:color w:val="000000"/>
                        </w:rPr>
                        <w:t xml:space="preserve"> Task&lt;List&lt;</w:t>
                      </w:r>
                      <w:proofErr w:type="spellStart"/>
                      <w:r w:rsidRPr="0057280B">
                        <w:rPr>
                          <w:rFonts w:ascii="Consolas" w:hAnsi="Consolas" w:cs="Cascadia Mono"/>
                          <w:color w:val="000000"/>
                        </w:rPr>
                        <w:t>TItem</w:t>
                      </w:r>
                      <w:proofErr w:type="spellEnd"/>
                      <w:r w:rsidRPr="0057280B">
                        <w:rPr>
                          <w:rFonts w:ascii="Consolas" w:hAnsi="Consolas" w:cs="Cascadia Mono"/>
                          <w:color w:val="000000"/>
                        </w:rPr>
                        <w:t xml:space="preserve">&gt;&gt; </w:t>
                      </w:r>
                      <w:proofErr w:type="spellStart"/>
                      <w:r w:rsidRPr="0057280B">
                        <w:rPr>
                          <w:rFonts w:ascii="Consolas" w:hAnsi="Consolas" w:cs="Cascadia Mono"/>
                          <w:color w:val="000000"/>
                        </w:rPr>
                        <w:t>ListAsync</w:t>
                      </w:r>
                      <w:proofErr w:type="spellEnd"/>
                      <w:r w:rsidRPr="0057280B">
                        <w:rPr>
                          <w:rFonts w:ascii="Consolas" w:hAnsi="Consolas" w:cs="Cascadia Mono"/>
                          <w:color w:val="000000"/>
                        </w:rPr>
                        <w:t>&lt;</w:t>
                      </w:r>
                      <w:proofErr w:type="spellStart"/>
                      <w:r w:rsidRPr="0057280B">
                        <w:rPr>
                          <w:rFonts w:ascii="Consolas" w:hAnsi="Consolas" w:cs="Cascadia Mono"/>
                          <w:color w:val="2B91AF"/>
                        </w:rPr>
                        <w:t>TItem</w:t>
                      </w:r>
                      <w:proofErr w:type="spellEnd"/>
                      <w:r w:rsidRPr="0057280B">
                        <w:rPr>
                          <w:rFonts w:ascii="Consolas" w:hAnsi="Consolas" w:cs="Cascadia Mono"/>
                          <w:color w:val="000000"/>
                        </w:rPr>
                        <w:t>&gt;(</w:t>
                      </w:r>
                      <w:r w:rsidRPr="0057280B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57280B">
                        <w:rPr>
                          <w:rFonts w:ascii="Consolas" w:hAnsi="Consolas" w:cs="Cascadia Mono"/>
                          <w:color w:val="000000"/>
                        </w:rPr>
                        <w:t xml:space="preserve">? id = </w:t>
                      </w:r>
                      <w:r w:rsidRPr="0057280B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57280B">
                        <w:rPr>
                          <w:rFonts w:ascii="Consolas" w:hAnsi="Consolas" w:cs="Cascadia Mono"/>
                          <w:color w:val="000000"/>
                        </w:rPr>
                        <w:t xml:space="preserve">) </w:t>
                      </w:r>
                    </w:p>
                    <w:p w14:paraId="34F2061A" w14:textId="6F271CEE" w:rsidR="00A52CAD" w:rsidRPr="0057280B" w:rsidRDefault="0057280B" w:rsidP="0057280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7280B">
                        <w:rPr>
                          <w:rFonts w:ascii="Consolas" w:hAnsi="Consolas" w:cs="Cascadia Mono"/>
                          <w:color w:val="0000FF"/>
                        </w:rPr>
                        <w:t>where</w:t>
                      </w:r>
                      <w:r w:rsidRPr="0057280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57280B">
                        <w:rPr>
                          <w:rFonts w:ascii="Consolas" w:hAnsi="Consolas" w:cs="Cascadia Mono"/>
                          <w:color w:val="000000"/>
                        </w:rPr>
                        <w:t>TItem</w:t>
                      </w:r>
                      <w:proofErr w:type="spellEnd"/>
                      <w:r w:rsidRPr="0057280B">
                        <w:rPr>
                          <w:rFonts w:ascii="Consolas" w:hAnsi="Consolas" w:cs="Cascadia Mono"/>
                          <w:color w:val="000000"/>
                        </w:rPr>
                        <w:t xml:space="preserve"> : </w:t>
                      </w:r>
                      <w:r w:rsidRPr="0057280B">
                        <w:rPr>
                          <w:rFonts w:ascii="Consolas" w:hAnsi="Consolas" w:cs="Cascadia Mono"/>
                          <w:color w:val="0000FF"/>
                        </w:rPr>
                        <w:t>class</w:t>
                      </w:r>
                    </w:p>
                    <w:p w14:paraId="43E0EEB5" w14:textId="77777777" w:rsidR="00A52CAD" w:rsidRPr="0057280B" w:rsidRDefault="00A52CAD" w:rsidP="00A52C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7280B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273278BC" w14:textId="77777777" w:rsidR="00A52CAD" w:rsidRPr="00A52CAD" w:rsidRDefault="00A52CAD" w:rsidP="00A52C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A52CAD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 xml:space="preserve"> results = </w:t>
                      </w:r>
                      <w:r w:rsidRPr="00A52CAD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 xml:space="preserve"> List&lt;</w:t>
                      </w:r>
                      <w:proofErr w:type="spellStart"/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>TItem</w:t>
                      </w:r>
                      <w:proofErr w:type="spellEnd"/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>&gt;();</w:t>
                      </w:r>
                    </w:p>
                    <w:p w14:paraId="564E9C1D" w14:textId="77777777" w:rsidR="00A52CAD" w:rsidRPr="00A52CAD" w:rsidRDefault="00A52CAD" w:rsidP="00A52C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</w:pPr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A52CAD">
                        <w:rPr>
                          <w:rFonts w:ascii="Consolas" w:hAnsi="Consolas" w:cs="Cascadia Mono"/>
                          <w:color w:val="0000FF"/>
                          <w:lang w:val="fr-FR"/>
                        </w:rPr>
                        <w:t>var</w:t>
                      </w:r>
                      <w:r w:rsidRPr="00A52CAD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 xml:space="preserve"> page = </w:t>
                      </w:r>
                      <w:r w:rsidRPr="00A52CAD">
                        <w:rPr>
                          <w:rFonts w:ascii="Consolas" w:hAnsi="Consolas" w:cs="Cascadia Mono"/>
                          <w:color w:val="0000FF"/>
                          <w:lang w:val="fr-FR"/>
                        </w:rPr>
                        <w:t>new</w:t>
                      </w:r>
                      <w:r w:rsidRPr="00A52CAD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 xml:space="preserve"> Page() { Limit = total };</w:t>
                      </w:r>
                    </w:p>
                    <w:p w14:paraId="20C7D9E1" w14:textId="77777777" w:rsidR="00A52CAD" w:rsidRPr="00A52CAD" w:rsidRDefault="00A52CAD" w:rsidP="00A52C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52CAD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 xml:space="preserve">    </w:t>
                      </w:r>
                      <w:r w:rsidRPr="00A52CAD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 xml:space="preserve"> count;</w:t>
                      </w:r>
                    </w:p>
                    <w:p w14:paraId="2DFE624F" w14:textId="77777777" w:rsidR="00A52CAD" w:rsidRPr="00A52CAD" w:rsidRDefault="00A52CAD" w:rsidP="00A52C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A52CAD">
                        <w:rPr>
                          <w:rFonts w:ascii="Consolas" w:hAnsi="Consolas" w:cs="Cascadia Mono"/>
                          <w:color w:val="0000FF"/>
                        </w:rPr>
                        <w:t>do</w:t>
                      </w:r>
                    </w:p>
                    <w:p w14:paraId="130E34D0" w14:textId="77777777" w:rsidR="00A52CAD" w:rsidRPr="00A52CAD" w:rsidRDefault="00A52CAD" w:rsidP="00A52C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230CC750" w14:textId="77777777" w:rsidR="00A52CAD" w:rsidRPr="00A52CAD" w:rsidRDefault="00A52CAD" w:rsidP="00A52C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 xml:space="preserve">        Paging&lt;</w:t>
                      </w:r>
                      <w:proofErr w:type="spellStart"/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>TItem</w:t>
                      </w:r>
                      <w:proofErr w:type="spellEnd"/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 xml:space="preserve">&gt;? items = </w:t>
                      </w:r>
                      <w:r w:rsidRPr="00A52CAD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3C4700EF" w14:textId="77777777" w:rsidR="00A52CAD" w:rsidRPr="00A52CAD" w:rsidRDefault="00A52CAD" w:rsidP="00A52C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A52CAD">
                        <w:rPr>
                          <w:rFonts w:ascii="Consolas" w:hAnsi="Consolas" w:cs="Cascadia Mono"/>
                          <w:color w:val="008000"/>
                        </w:rPr>
                        <w:t>// Categories</w:t>
                      </w:r>
                    </w:p>
                    <w:p w14:paraId="0AFBA57F" w14:textId="77777777" w:rsidR="00A52CAD" w:rsidRPr="00A52CAD" w:rsidRDefault="00A52CAD" w:rsidP="00A52C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A52CAD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proofErr w:type="spellStart"/>
                      <w:r w:rsidRPr="00A52CAD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>TItem</w:t>
                      </w:r>
                      <w:proofErr w:type="spellEnd"/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 xml:space="preserve">) == </w:t>
                      </w:r>
                      <w:proofErr w:type="spellStart"/>
                      <w:r w:rsidRPr="00A52CAD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>(Category))</w:t>
                      </w:r>
                    </w:p>
                    <w:p w14:paraId="7308B65A" w14:textId="77777777" w:rsidR="00A52CAD" w:rsidRPr="00A52CAD" w:rsidRDefault="00A52CAD" w:rsidP="00A52C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304883E5" w14:textId="77777777" w:rsidR="00A52CAD" w:rsidRPr="00A52CAD" w:rsidRDefault="00A52CAD" w:rsidP="00A52C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 xml:space="preserve">            items = </w:t>
                      </w:r>
                      <w:r w:rsidRPr="00A52CAD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spellStart"/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>api.GetAllCategoriesAsync</w:t>
                      </w:r>
                      <w:proofErr w:type="spellEnd"/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 xml:space="preserve">(page: page) </w:t>
                      </w:r>
                    </w:p>
                    <w:p w14:paraId="68F8C2ED" w14:textId="77777777" w:rsidR="00A52CAD" w:rsidRPr="00A52CAD" w:rsidRDefault="00A52CAD" w:rsidP="00A52C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A52CAD">
                        <w:rPr>
                          <w:rFonts w:ascii="Consolas" w:hAnsi="Consolas" w:cs="Cascadia Mono"/>
                          <w:color w:val="0000FF"/>
                        </w:rPr>
                        <w:t>as</w:t>
                      </w:r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 xml:space="preserve"> Paging&lt;</w:t>
                      </w:r>
                      <w:proofErr w:type="spellStart"/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>TItem</w:t>
                      </w:r>
                      <w:proofErr w:type="spellEnd"/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>&gt;;</w:t>
                      </w:r>
                    </w:p>
                    <w:p w14:paraId="2A5AFD07" w14:textId="77777777" w:rsidR="00A52CAD" w:rsidRPr="00A52CAD" w:rsidRDefault="00A52CAD" w:rsidP="00A52C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7FA9C3D7" w14:textId="64557982" w:rsidR="00A52CAD" w:rsidRDefault="00A52CAD" w:rsidP="00A52C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8000"/>
                        </w:rPr>
                      </w:pPr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A52CAD">
                        <w:rPr>
                          <w:rFonts w:ascii="Consolas" w:hAnsi="Consolas" w:cs="Cascadia Mono"/>
                          <w:color w:val="008000"/>
                        </w:rPr>
                        <w:t>// Playlists</w:t>
                      </w:r>
                    </w:p>
                    <w:p w14:paraId="3E236C3C" w14:textId="77777777" w:rsidR="00A52CAD" w:rsidRPr="00A52CAD" w:rsidRDefault="00A52CAD" w:rsidP="00A52C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67565107" w14:textId="77777777" w:rsidR="00A52CAD" w:rsidRPr="00A52CAD" w:rsidRDefault="00A52CAD" w:rsidP="00A52C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A52CAD">
                        <w:rPr>
                          <w:rFonts w:ascii="Consolas" w:hAnsi="Consolas" w:cs="Cascadia Mono"/>
                          <w:color w:val="008000"/>
                        </w:rPr>
                        <w:t>// Albums</w:t>
                      </w:r>
                    </w:p>
                    <w:p w14:paraId="3253DF5D" w14:textId="77777777" w:rsidR="00A52CAD" w:rsidRDefault="00A52CAD" w:rsidP="00A52C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30726109" w14:textId="77777777" w:rsidR="00A52CAD" w:rsidRPr="00A52CAD" w:rsidRDefault="00A52CAD" w:rsidP="00A52C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A52CAD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 xml:space="preserve"> (items != </w:t>
                      </w:r>
                      <w:r w:rsidRPr="00A52CAD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2F01671E" w14:textId="77777777" w:rsidR="00A52CAD" w:rsidRPr="00A52CAD" w:rsidRDefault="00A52CAD" w:rsidP="00A52C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63DDC35C" w14:textId="77777777" w:rsidR="00A52CAD" w:rsidRPr="00A52CAD" w:rsidRDefault="00A52CAD" w:rsidP="00A52C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spellStart"/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>results.AddRange</w:t>
                      </w:r>
                      <w:proofErr w:type="spellEnd"/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>items.Items</w:t>
                      </w:r>
                      <w:proofErr w:type="spellEnd"/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4D9C9BFA" w14:textId="77777777" w:rsidR="00A52CAD" w:rsidRPr="00A52CAD" w:rsidRDefault="00A52CAD" w:rsidP="00A52C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spellStart"/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>page.Offset</w:t>
                      </w:r>
                      <w:proofErr w:type="spellEnd"/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 xml:space="preserve"> += total;</w:t>
                      </w:r>
                    </w:p>
                    <w:p w14:paraId="0C18B3D2" w14:textId="77777777" w:rsidR="00A52CAD" w:rsidRPr="00A52CAD" w:rsidRDefault="00A52CAD" w:rsidP="00A52C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2AB72548" w14:textId="77777777" w:rsidR="00A52CAD" w:rsidRPr="00A52CAD" w:rsidRDefault="00A52CAD" w:rsidP="00A52C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 xml:space="preserve">        count = </w:t>
                      </w:r>
                      <w:proofErr w:type="spellStart"/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>items?.Count</w:t>
                      </w:r>
                      <w:proofErr w:type="spellEnd"/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 xml:space="preserve"> ?? 0;</w:t>
                      </w:r>
                    </w:p>
                    <w:p w14:paraId="4F1DF227" w14:textId="77777777" w:rsidR="00A52CAD" w:rsidRPr="00A52CAD" w:rsidRDefault="00A52CAD" w:rsidP="00A52C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4ADFA872" w14:textId="77777777" w:rsidR="00A52CAD" w:rsidRPr="00A52CAD" w:rsidRDefault="00A52CAD" w:rsidP="00A52C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A52CAD">
                        <w:rPr>
                          <w:rFonts w:ascii="Consolas" w:hAnsi="Consolas" w:cs="Cascadia Mono"/>
                          <w:color w:val="0000FF"/>
                        </w:rPr>
                        <w:t>while</w:t>
                      </w:r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 xml:space="preserve"> (count &gt; 0 &amp;&amp; </w:t>
                      </w:r>
                      <w:proofErr w:type="spellStart"/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>results.Count</w:t>
                      </w:r>
                      <w:proofErr w:type="spellEnd"/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 xml:space="preserve"> &lt; max &amp;&amp; count == total);</w:t>
                      </w:r>
                    </w:p>
                    <w:p w14:paraId="014DF4EF" w14:textId="77777777" w:rsidR="00A52CAD" w:rsidRPr="00A52CAD" w:rsidRDefault="00A52CAD" w:rsidP="00A52C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A52CAD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 xml:space="preserve"> results;</w:t>
                      </w:r>
                    </w:p>
                    <w:p w14:paraId="51D396FE" w14:textId="26BA2E4C" w:rsidR="00A52CAD" w:rsidRPr="00A52CAD" w:rsidRDefault="00A52CAD" w:rsidP="00A52C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2BB72E8" w14:textId="0C33E73B" w:rsidR="0057280B" w:rsidRDefault="0057280B" w:rsidP="007C5DFE">
      <w:pPr>
        <w:rPr>
          <w:rFonts w:cs="Segoe UI"/>
        </w:rPr>
      </w:pPr>
    </w:p>
    <w:p w14:paraId="3E3A77B5" w14:textId="248FF99D" w:rsidR="0057280B" w:rsidRDefault="0057280B" w:rsidP="007C5DFE">
      <w:pPr>
        <w:rPr>
          <w:rFonts w:cs="Segoe UI"/>
        </w:rPr>
      </w:pPr>
      <w:r>
        <w:rPr>
          <w:rFonts w:cs="Segoe UI"/>
        </w:rPr>
        <w:t xml:space="preserve">This </w:t>
      </w:r>
      <w:r w:rsidRPr="0057280B">
        <w:rPr>
          <w:rFonts w:cs="Segoe UI"/>
          <w:b/>
          <w:bCs/>
        </w:rPr>
        <w:t>Method</w:t>
      </w:r>
      <w:r>
        <w:rPr>
          <w:rFonts w:cs="Segoe UI"/>
        </w:rPr>
        <w:t xml:space="preserve"> is a bit more complicated so feel free to </w:t>
      </w:r>
      <w:r w:rsidR="008E7203" w:rsidRPr="008E7203">
        <w:rPr>
          <w:rFonts w:cs="Segoe UI"/>
          <w:b/>
          <w:bCs/>
        </w:rPr>
        <w:t>C</w:t>
      </w:r>
      <w:r w:rsidRPr="008E7203">
        <w:rPr>
          <w:rFonts w:cs="Segoe UI"/>
          <w:b/>
          <w:bCs/>
        </w:rPr>
        <w:t>opy</w:t>
      </w:r>
      <w:r w:rsidR="008E7203">
        <w:rPr>
          <w:rFonts w:cs="Segoe UI"/>
        </w:rPr>
        <w:t xml:space="preserve"> </w:t>
      </w:r>
      <w:r>
        <w:rPr>
          <w:rFonts w:cs="Segoe UI"/>
        </w:rPr>
        <w:t>and</w:t>
      </w:r>
      <w:r w:rsidR="008E7203">
        <w:rPr>
          <w:rFonts w:cs="Segoe UI"/>
        </w:rPr>
        <w:t xml:space="preserve"> </w:t>
      </w:r>
      <w:r w:rsidR="008E7203" w:rsidRPr="008E7203">
        <w:rPr>
          <w:rFonts w:cs="Segoe UI"/>
          <w:b/>
          <w:bCs/>
        </w:rPr>
        <w:t>P</w:t>
      </w:r>
      <w:r w:rsidRPr="008E7203">
        <w:rPr>
          <w:rFonts w:cs="Segoe UI"/>
          <w:b/>
          <w:bCs/>
        </w:rPr>
        <w:t>aste</w:t>
      </w:r>
      <w:r>
        <w:rPr>
          <w:rFonts w:cs="Segoe UI"/>
        </w:rPr>
        <w:t xml:space="preserve"> it into </w:t>
      </w:r>
      <w:r w:rsidRPr="0057280B">
        <w:rPr>
          <w:rFonts w:cs="Segoe UI"/>
          <w:b/>
          <w:bCs/>
        </w:rPr>
        <w:t>Visual Studio Code</w:t>
      </w:r>
      <w:r>
        <w:rPr>
          <w:rFonts w:cs="Segoe UI"/>
        </w:rPr>
        <w:t xml:space="preserve"> instead of typing it out. This </w:t>
      </w:r>
      <w:r w:rsidRPr="0057280B">
        <w:rPr>
          <w:rFonts w:cs="Segoe UI"/>
          <w:b/>
          <w:bCs/>
        </w:rPr>
        <w:t>Method</w:t>
      </w:r>
      <w:r>
        <w:rPr>
          <w:rFonts w:cs="Segoe UI"/>
        </w:rPr>
        <w:t xml:space="preserve"> uses a concept known as </w:t>
      </w:r>
      <w:r w:rsidRPr="0057280B">
        <w:rPr>
          <w:rFonts w:cs="Segoe UI"/>
          <w:b/>
          <w:bCs/>
        </w:rPr>
        <w:t>Generics</w:t>
      </w:r>
      <w:r>
        <w:rPr>
          <w:rFonts w:cs="Segoe UI"/>
        </w:rPr>
        <w:t xml:space="preserve"> which allows the </w:t>
      </w:r>
      <w:r w:rsidRPr="0057280B">
        <w:rPr>
          <w:rFonts w:ascii="Consolas" w:hAnsi="Consolas" w:cs="Segoe UI"/>
          <w:b/>
          <w:bCs/>
        </w:rPr>
        <w:t>type</w:t>
      </w:r>
      <w:r>
        <w:rPr>
          <w:rFonts w:cs="Segoe UI"/>
        </w:rPr>
        <w:t xml:space="preserve"> of a </w:t>
      </w:r>
      <w:r w:rsidRPr="0057280B">
        <w:rPr>
          <w:rFonts w:ascii="Consolas" w:hAnsi="Consolas" w:cs="Segoe UI"/>
          <w:b/>
          <w:bCs/>
        </w:rPr>
        <w:t>class</w:t>
      </w:r>
      <w:r>
        <w:rPr>
          <w:rFonts w:cs="Segoe UI"/>
        </w:rPr>
        <w:t xml:space="preserve"> to vary, when we had </w:t>
      </w:r>
      <w:r w:rsidRPr="0057280B">
        <w:rPr>
          <w:rFonts w:ascii="Consolas" w:hAnsi="Consolas" w:cs="Segoe UI"/>
          <w:b/>
          <w:bCs/>
        </w:rPr>
        <w:t>string</w:t>
      </w:r>
      <w:r>
        <w:rPr>
          <w:rFonts w:cs="Segoe UI"/>
        </w:rPr>
        <w:t xml:space="preserve"> and </w:t>
      </w:r>
      <w:r w:rsidRPr="0057280B">
        <w:rPr>
          <w:rFonts w:ascii="Consolas" w:hAnsi="Consolas" w:cs="Segoe UI"/>
          <w:b/>
          <w:bCs/>
        </w:rPr>
        <w:t>int</w:t>
      </w:r>
      <w:r>
        <w:rPr>
          <w:rFonts w:cs="Segoe UI"/>
        </w:rPr>
        <w:t xml:space="preserve"> before those were </w:t>
      </w:r>
      <w:r w:rsidRPr="0057280B">
        <w:rPr>
          <w:rFonts w:ascii="Consolas" w:hAnsi="Consolas" w:cs="Segoe UI"/>
          <w:b/>
          <w:bCs/>
        </w:rPr>
        <w:t>types</w:t>
      </w:r>
      <w:r>
        <w:rPr>
          <w:rFonts w:cs="Segoe UI"/>
        </w:rPr>
        <w:t xml:space="preserve">. In this case there will be a </w:t>
      </w:r>
      <w:r w:rsidRPr="0057280B">
        <w:rPr>
          <w:rFonts w:ascii="Consolas" w:hAnsi="Consolas" w:cs="Segoe UI"/>
          <w:b/>
          <w:bCs/>
        </w:rPr>
        <w:t>List</w:t>
      </w:r>
      <w:r>
        <w:rPr>
          <w:rFonts w:cs="Segoe UI"/>
        </w:rPr>
        <w:t xml:space="preserve"> of a </w:t>
      </w:r>
      <w:r w:rsidRPr="0057280B">
        <w:rPr>
          <w:rFonts w:ascii="Consolas" w:hAnsi="Consolas" w:cs="Segoe UI"/>
          <w:b/>
          <w:bCs/>
        </w:rPr>
        <w:t>class</w:t>
      </w:r>
      <w:r>
        <w:rPr>
          <w:rFonts w:cs="Segoe UI"/>
        </w:rPr>
        <w:t xml:space="preserve"> which will be returned from this </w:t>
      </w:r>
      <w:r w:rsidRPr="0057280B">
        <w:rPr>
          <w:rFonts w:cs="Segoe UI"/>
          <w:b/>
          <w:bCs/>
        </w:rPr>
        <w:t>Method</w:t>
      </w:r>
      <w:r>
        <w:rPr>
          <w:rFonts w:cs="Segoe UI"/>
        </w:rPr>
        <w:t xml:space="preserve">. </w:t>
      </w:r>
    </w:p>
    <w:p w14:paraId="5B02BAE5" w14:textId="12C8BD2F" w:rsidR="0057280B" w:rsidRDefault="0057280B" w:rsidP="007C5DFE">
      <w:pPr>
        <w:rPr>
          <w:rFonts w:cs="Segoe UI"/>
        </w:rPr>
      </w:pPr>
    </w:p>
    <w:p w14:paraId="3A0E6D52" w14:textId="0DEEF4AA" w:rsidR="0057280B" w:rsidRDefault="0057280B" w:rsidP="007C5DFE">
      <w:pPr>
        <w:rPr>
          <w:rFonts w:cs="Segoe UI"/>
        </w:rPr>
      </w:pPr>
      <w:r>
        <w:rPr>
          <w:rFonts w:cs="Segoe UI"/>
        </w:rPr>
        <w:t xml:space="preserve">The first part of the </w:t>
      </w:r>
      <w:r>
        <w:rPr>
          <w:rFonts w:cs="Segoe UI"/>
          <w:b/>
          <w:bCs/>
        </w:rPr>
        <w:t>Method</w:t>
      </w:r>
      <w:r>
        <w:rPr>
          <w:rFonts w:cs="Segoe UI"/>
        </w:rPr>
        <w:t xml:space="preserve"> uses the </w:t>
      </w:r>
      <w:r w:rsidRPr="0057280B">
        <w:rPr>
          <w:rFonts w:cs="Segoe UI"/>
          <w:b/>
          <w:bCs/>
        </w:rPr>
        <w:t>Generic</w:t>
      </w:r>
      <w:r>
        <w:rPr>
          <w:rFonts w:cs="Segoe UI"/>
        </w:rPr>
        <w:t xml:space="preserve"> syntax and also has a </w:t>
      </w:r>
      <w:r w:rsidRPr="0057280B">
        <w:rPr>
          <w:rFonts w:ascii="Consolas" w:hAnsi="Consolas" w:cs="Segoe UI"/>
          <w:b/>
          <w:bCs/>
        </w:rPr>
        <w:t>List</w:t>
      </w:r>
      <w:r>
        <w:rPr>
          <w:rFonts w:cs="Segoe UI"/>
        </w:rPr>
        <w:t xml:space="preserve"> of the items that will be returned. Then there is a </w:t>
      </w:r>
      <w:r w:rsidRPr="0057280B">
        <w:rPr>
          <w:rFonts w:ascii="Consolas" w:hAnsi="Consolas" w:cs="Segoe UI"/>
          <w:b/>
          <w:bCs/>
        </w:rPr>
        <w:t>Page</w:t>
      </w:r>
      <w:r>
        <w:rPr>
          <w:rFonts w:cs="Segoe UI"/>
        </w:rPr>
        <w:t xml:space="preserve"> that will be used to return the items up to the total that was defined earlier and there is a </w:t>
      </w:r>
      <w:r w:rsidRPr="0057280B">
        <w:rPr>
          <w:rFonts w:cs="Segoe UI"/>
          <w:b/>
          <w:bCs/>
        </w:rPr>
        <w:t>Variable</w:t>
      </w:r>
      <w:r>
        <w:rPr>
          <w:rFonts w:cs="Segoe UI"/>
        </w:rPr>
        <w:t xml:space="preserve"> of </w:t>
      </w:r>
      <w:r w:rsidRPr="0057280B">
        <w:rPr>
          <w:rFonts w:ascii="Consolas" w:hAnsi="Consolas" w:cs="Segoe UI"/>
          <w:b/>
          <w:bCs/>
        </w:rPr>
        <w:t>count</w:t>
      </w:r>
      <w:r>
        <w:rPr>
          <w:rFonts w:cs="Segoe UI"/>
        </w:rPr>
        <w:t xml:space="preserve"> to keep track of how many items have been retrieved.</w:t>
      </w:r>
    </w:p>
    <w:p w14:paraId="232CD6DB" w14:textId="0A3B52C6" w:rsidR="00C550EC" w:rsidRDefault="00C550EC" w:rsidP="007C5DFE">
      <w:pPr>
        <w:rPr>
          <w:rFonts w:cs="Segoe UI"/>
        </w:rPr>
      </w:pPr>
    </w:p>
    <w:p w14:paraId="447E3A57" w14:textId="77777777" w:rsidR="00A540CE" w:rsidRDefault="00C550EC" w:rsidP="007C5DFE">
      <w:pPr>
        <w:rPr>
          <w:rFonts w:cs="Segoe UI"/>
        </w:rPr>
      </w:pPr>
      <w:r>
        <w:rPr>
          <w:rFonts w:cs="Segoe UI"/>
        </w:rPr>
        <w:t xml:space="preserve">This method then has a </w:t>
      </w:r>
      <w:r w:rsidRPr="00C550EC">
        <w:rPr>
          <w:rFonts w:ascii="Consolas" w:hAnsi="Consolas" w:cs="Segoe UI"/>
          <w:b/>
          <w:bCs/>
        </w:rPr>
        <w:t>do</w:t>
      </w:r>
      <w:r>
        <w:rPr>
          <w:rFonts w:cs="Segoe UI"/>
        </w:rPr>
        <w:t xml:space="preserve"> – </w:t>
      </w:r>
      <w:r w:rsidRPr="00C550EC">
        <w:rPr>
          <w:rFonts w:ascii="Consolas" w:hAnsi="Consolas" w:cs="Segoe UI"/>
          <w:b/>
          <w:bCs/>
        </w:rPr>
        <w:t>while</w:t>
      </w:r>
      <w:r>
        <w:rPr>
          <w:rFonts w:cs="Segoe UI"/>
        </w:rPr>
        <w:t xml:space="preserve"> which will keep looping </w:t>
      </w:r>
      <w:r w:rsidR="00167EDA">
        <w:rPr>
          <w:rFonts w:cs="Segoe UI"/>
        </w:rPr>
        <w:t xml:space="preserve">when there are a number of items with </w:t>
      </w:r>
      <w:r w:rsidR="00167EDA" w:rsidRPr="00167EDA">
        <w:rPr>
          <w:rFonts w:ascii="Consolas" w:hAnsi="Consolas" w:cs="Segoe UI"/>
          <w:b/>
          <w:bCs/>
        </w:rPr>
        <w:t>count</w:t>
      </w:r>
      <w:r w:rsidR="00167EDA">
        <w:rPr>
          <w:rFonts w:cs="Segoe UI"/>
        </w:rPr>
        <w:t xml:space="preserve">, the number of total items is less than the maximum with </w:t>
      </w:r>
      <w:r w:rsidR="00167EDA" w:rsidRPr="00167EDA">
        <w:rPr>
          <w:rFonts w:ascii="Consolas" w:hAnsi="Consolas" w:cs="Segoe UI"/>
          <w:b/>
          <w:bCs/>
        </w:rPr>
        <w:t>max</w:t>
      </w:r>
      <w:r w:rsidR="00167EDA">
        <w:rPr>
          <w:rFonts w:cs="Segoe UI"/>
        </w:rPr>
        <w:t xml:space="preserve"> and there are still items. </w:t>
      </w:r>
    </w:p>
    <w:p w14:paraId="20E326C9" w14:textId="3990E9C2" w:rsidR="00C550EC" w:rsidRDefault="00167EDA" w:rsidP="007C5DFE">
      <w:pPr>
        <w:rPr>
          <w:rFonts w:cs="Segoe UI"/>
        </w:rPr>
      </w:pPr>
      <w:r>
        <w:rPr>
          <w:rFonts w:cs="Segoe UI"/>
        </w:rPr>
        <w:t xml:space="preserve">The </w:t>
      </w:r>
      <w:proofErr w:type="spellStart"/>
      <w:r w:rsidRPr="00167EDA">
        <w:rPr>
          <w:rFonts w:cs="Segoe UI"/>
          <w:b/>
          <w:bCs/>
        </w:rPr>
        <w:t>Spotify.NetStandard</w:t>
      </w:r>
      <w:proofErr w:type="spellEnd"/>
      <w:r>
        <w:rPr>
          <w:rFonts w:cs="Segoe UI"/>
        </w:rPr>
        <w:t xml:space="preserve"> package uses a </w:t>
      </w:r>
      <w:r w:rsidRPr="00167EDA">
        <w:rPr>
          <w:rFonts w:ascii="Consolas" w:hAnsi="Consolas" w:cs="Segoe UI"/>
          <w:b/>
          <w:bCs/>
        </w:rPr>
        <w:t>Paging</w:t>
      </w:r>
      <w:r>
        <w:rPr>
          <w:rFonts w:cs="Segoe UI"/>
        </w:rPr>
        <w:t xml:space="preserve"> object to contain anything returned from </w:t>
      </w:r>
      <w:r w:rsidRPr="00167EDA">
        <w:rPr>
          <w:rFonts w:cs="Segoe UI"/>
          <w:b/>
          <w:bCs/>
        </w:rPr>
        <w:t>Spotify</w:t>
      </w:r>
      <w:r>
        <w:rPr>
          <w:rFonts w:cs="Segoe UI"/>
        </w:rPr>
        <w:t xml:space="preserve">. When we provide the </w:t>
      </w:r>
      <w:r w:rsidRPr="00167EDA">
        <w:rPr>
          <w:rFonts w:ascii="Consolas" w:hAnsi="Consolas" w:cs="Segoe UI"/>
          <w:b/>
          <w:bCs/>
        </w:rPr>
        <w:t>type</w:t>
      </w:r>
      <w:r>
        <w:rPr>
          <w:rFonts w:cs="Segoe UI"/>
        </w:rPr>
        <w:t xml:space="preserve"> of </w:t>
      </w:r>
      <w:r w:rsidRPr="00167EDA">
        <w:rPr>
          <w:rFonts w:ascii="Consolas" w:hAnsi="Consolas" w:cs="Segoe UI"/>
          <w:b/>
          <w:bCs/>
        </w:rPr>
        <w:t>Category</w:t>
      </w:r>
      <w:r>
        <w:rPr>
          <w:rFonts w:cs="Segoe UI"/>
        </w:rPr>
        <w:t xml:space="preserve"> it will use the </w:t>
      </w:r>
      <w:r w:rsidRPr="00167EDA">
        <w:rPr>
          <w:rFonts w:cs="Segoe UI"/>
          <w:b/>
          <w:bCs/>
        </w:rPr>
        <w:t>Method</w:t>
      </w:r>
      <w:r>
        <w:rPr>
          <w:rFonts w:cs="Segoe UI"/>
        </w:rPr>
        <w:t xml:space="preserve"> of </w:t>
      </w:r>
      <w:proofErr w:type="spellStart"/>
      <w:r w:rsidRPr="00167EDA">
        <w:rPr>
          <w:rFonts w:ascii="Consolas" w:hAnsi="Consolas" w:cs="Segoe UI"/>
          <w:b/>
          <w:bCs/>
        </w:rPr>
        <w:t>GetAllCategoriesAsync</w:t>
      </w:r>
      <w:proofErr w:type="spellEnd"/>
      <w:r>
        <w:rPr>
          <w:rFonts w:cs="Segoe UI"/>
        </w:rPr>
        <w:t xml:space="preserve"> which will be of </w:t>
      </w:r>
      <w:r w:rsidRPr="00167EDA">
        <w:rPr>
          <w:rFonts w:ascii="Consolas" w:hAnsi="Consolas" w:cs="Segoe UI"/>
          <w:b/>
          <w:bCs/>
        </w:rPr>
        <w:t>Paging&lt;Category&gt;</w:t>
      </w:r>
      <w:r>
        <w:rPr>
          <w:rFonts w:cs="Segoe UI"/>
        </w:rPr>
        <w:t xml:space="preserve"> which is converted to </w:t>
      </w:r>
      <w:r w:rsidRPr="00167EDA">
        <w:rPr>
          <w:rFonts w:ascii="Consolas" w:hAnsi="Consolas" w:cs="Segoe UI"/>
          <w:b/>
          <w:bCs/>
        </w:rPr>
        <w:t>Paging&lt;</w:t>
      </w:r>
      <w:proofErr w:type="spellStart"/>
      <w:r w:rsidRPr="00167EDA">
        <w:rPr>
          <w:rFonts w:ascii="Consolas" w:hAnsi="Consolas" w:cs="Segoe UI"/>
          <w:b/>
          <w:bCs/>
        </w:rPr>
        <w:t>TItem</w:t>
      </w:r>
      <w:proofErr w:type="spellEnd"/>
      <w:r w:rsidRPr="00167EDA">
        <w:rPr>
          <w:rFonts w:ascii="Consolas" w:hAnsi="Consolas" w:cs="Segoe UI"/>
          <w:b/>
          <w:bCs/>
        </w:rPr>
        <w:t>&gt;</w:t>
      </w:r>
      <w:r>
        <w:rPr>
          <w:rFonts w:cs="Segoe UI"/>
        </w:rPr>
        <w:t xml:space="preserve"> but </w:t>
      </w:r>
      <w:proofErr w:type="spellStart"/>
      <w:r w:rsidRPr="00167EDA">
        <w:rPr>
          <w:rFonts w:ascii="Consolas" w:hAnsi="Consolas" w:cs="Segoe UI"/>
          <w:b/>
          <w:bCs/>
        </w:rPr>
        <w:t>TItem</w:t>
      </w:r>
      <w:proofErr w:type="spellEnd"/>
      <w:r>
        <w:rPr>
          <w:rFonts w:cs="Segoe UI"/>
        </w:rPr>
        <w:t xml:space="preserve"> will actually be </w:t>
      </w:r>
      <w:r w:rsidRPr="00167EDA">
        <w:rPr>
          <w:rFonts w:ascii="Consolas" w:hAnsi="Consolas" w:cs="Segoe UI"/>
          <w:b/>
          <w:bCs/>
        </w:rPr>
        <w:t>Category</w:t>
      </w:r>
      <w:r>
        <w:rPr>
          <w:rFonts w:cs="Segoe UI"/>
        </w:rPr>
        <w:t xml:space="preserve"> in this case.</w:t>
      </w:r>
    </w:p>
    <w:p w14:paraId="4A03D8BF" w14:textId="109EF307" w:rsidR="00167EDA" w:rsidRDefault="00167EDA" w:rsidP="007C5DFE">
      <w:pPr>
        <w:rPr>
          <w:rFonts w:cs="Segoe UI"/>
        </w:rPr>
      </w:pPr>
    </w:p>
    <w:p w14:paraId="3CDE0CA4" w14:textId="097841B8" w:rsidR="00167EDA" w:rsidRPr="00167EDA" w:rsidRDefault="00167EDA" w:rsidP="007C5DFE">
      <w:pPr>
        <w:rPr>
          <w:rFonts w:cs="Segoe UI"/>
        </w:rPr>
      </w:pPr>
      <w:r>
        <w:rPr>
          <w:rFonts w:cs="Segoe UI"/>
        </w:rPr>
        <w:t xml:space="preserve">Then there’s some logic to add what was obtained to results and go to the next </w:t>
      </w:r>
      <w:r w:rsidRPr="00167EDA">
        <w:rPr>
          <w:rFonts w:ascii="Consolas" w:hAnsi="Consolas" w:cs="Segoe UI"/>
          <w:b/>
          <w:bCs/>
        </w:rPr>
        <w:t>Page</w:t>
      </w:r>
      <w:r>
        <w:rPr>
          <w:rFonts w:cs="Segoe UI"/>
        </w:rPr>
        <w:t xml:space="preserve"> where the loop will continue until any of the conditions being checked for are </w:t>
      </w:r>
      <w:r w:rsidR="00420B51">
        <w:rPr>
          <w:rFonts w:cs="Segoe UI"/>
        </w:rPr>
        <w:t>no longer</w:t>
      </w:r>
      <w:r>
        <w:rPr>
          <w:rFonts w:cs="Segoe UI"/>
        </w:rPr>
        <w:t xml:space="preserve"> satisfied. If you’d like to learn more about </w:t>
      </w:r>
      <w:r w:rsidRPr="00167EDA">
        <w:rPr>
          <w:rFonts w:cs="Segoe UI"/>
          <w:b/>
          <w:bCs/>
        </w:rPr>
        <w:t>Generics</w:t>
      </w:r>
      <w:r>
        <w:rPr>
          <w:rFonts w:cs="Segoe UI"/>
        </w:rPr>
        <w:t xml:space="preserve"> then you can search for </w:t>
      </w:r>
      <w:r w:rsidRPr="00167EDA">
        <w:rPr>
          <w:rFonts w:cs="Segoe UI"/>
          <w:b/>
          <w:bCs/>
        </w:rPr>
        <w:t>.NET Generics</w:t>
      </w:r>
      <w:r>
        <w:rPr>
          <w:rFonts w:cs="Segoe UI"/>
        </w:rPr>
        <w:t xml:space="preserve"> online.</w:t>
      </w:r>
    </w:p>
    <w:p w14:paraId="4FAEB415" w14:textId="422772EC" w:rsidR="005E00A3" w:rsidRDefault="005E00A3" w:rsidP="007C5DFE">
      <w:pPr>
        <w:rPr>
          <w:rFonts w:cs="Segoe UI"/>
        </w:rPr>
      </w:pPr>
      <w:r w:rsidRPr="005E00A3">
        <w:rPr>
          <w:rFonts w:cs="Segoe UI"/>
        </w:rPr>
        <w:br w:type="page"/>
      </w:r>
    </w:p>
    <w:p w14:paraId="2322C412" w14:textId="3341DC71" w:rsidR="00CD701E" w:rsidRDefault="004E2D6C" w:rsidP="00CD701E">
      <w:r>
        <w:rPr>
          <w:rFonts w:cs="Segoe UI"/>
        </w:rPr>
        <w:lastRenderedPageBreak/>
        <w:t>Then while still in</w:t>
      </w:r>
      <w:r w:rsidR="00CD701E">
        <w:rPr>
          <w:rFonts w:cs="Segoe UI"/>
        </w:rPr>
        <w:t xml:space="preserve"> </w:t>
      </w:r>
      <w:r w:rsidR="00CD701E" w:rsidRPr="0037435D">
        <w:rPr>
          <w:rFonts w:cs="Segoe UI"/>
          <w:b/>
          <w:bCs/>
        </w:rPr>
        <w:t>Visual Studio Code</w:t>
      </w:r>
      <w:r w:rsidR="00CD701E">
        <w:rPr>
          <w:rFonts w:cs="Segoe UI"/>
        </w:rPr>
        <w:t xml:space="preserve"> from </w:t>
      </w:r>
      <w:r w:rsidR="00CD701E" w:rsidRPr="00CD701E">
        <w:rPr>
          <w:rFonts w:cs="Segoe UI"/>
          <w:b/>
          <w:bCs/>
        </w:rPr>
        <w:t>Explorer</w:t>
      </w:r>
      <w:r w:rsidR="00CD701E">
        <w:rPr>
          <w:rFonts w:cs="Segoe UI"/>
        </w:rPr>
        <w:t xml:space="preserve"> select the </w:t>
      </w:r>
      <w:r w:rsidR="00CD701E" w:rsidRPr="00CD701E">
        <w:rPr>
          <w:rFonts w:cs="Segoe UI"/>
          <w:b/>
          <w:bCs/>
        </w:rPr>
        <w:t>Folder</w:t>
      </w:r>
      <w:r w:rsidR="00CD701E">
        <w:rPr>
          <w:rFonts w:cs="Segoe UI"/>
        </w:rPr>
        <w:t xml:space="preserve"> for </w:t>
      </w:r>
      <w:r w:rsidR="00CD701E" w:rsidRPr="00CD701E">
        <w:rPr>
          <w:rFonts w:cs="Segoe UI"/>
          <w:b/>
          <w:bCs/>
        </w:rPr>
        <w:t>Components</w:t>
      </w:r>
      <w:r w:rsidR="00CD701E">
        <w:rPr>
          <w:rFonts w:cs="Segoe UI"/>
          <w:b/>
          <w:bCs/>
        </w:rPr>
        <w:t xml:space="preserve"> </w:t>
      </w:r>
      <w:r w:rsidR="00CD701E">
        <w:rPr>
          <w:rFonts w:cs="Segoe UI"/>
        </w:rPr>
        <w:t>then w</w:t>
      </w:r>
      <w:r w:rsidR="00CD701E">
        <w:t xml:space="preserve">ith the </w:t>
      </w:r>
      <w:r w:rsidR="00CD701E" w:rsidRPr="00B96B6C">
        <w:rPr>
          <w:b/>
          <w:bCs/>
        </w:rPr>
        <w:t>Folder</w:t>
      </w:r>
      <w:r w:rsidR="00CD701E">
        <w:t xml:space="preserve"> for </w:t>
      </w:r>
      <w:r w:rsidR="00CD701E" w:rsidRPr="005D1707">
        <w:rPr>
          <w:b/>
          <w:bCs/>
        </w:rPr>
        <w:t>Components</w:t>
      </w:r>
      <w:r w:rsidR="00CD701E">
        <w:t xml:space="preserve"> selected you should then select the </w:t>
      </w:r>
      <w:r w:rsidR="00CD701E" w:rsidRPr="005D1707">
        <w:rPr>
          <w:b/>
          <w:bCs/>
        </w:rPr>
        <w:t>New File…</w:t>
      </w:r>
      <w:r w:rsidR="00CD701E">
        <w:t xml:space="preserve"> option and type in the name as follows then press </w:t>
      </w:r>
      <w:r w:rsidR="00CD701E" w:rsidRPr="005D1707">
        <w:rPr>
          <w:b/>
          <w:bCs/>
        </w:rPr>
        <w:t>Enter</w:t>
      </w:r>
      <w:r w:rsidR="00CD701E">
        <w:t>:</w:t>
      </w:r>
    </w:p>
    <w:p w14:paraId="1431B78A" w14:textId="525AEC45" w:rsidR="00CD701E" w:rsidRDefault="00CD701E" w:rsidP="00CD701E"/>
    <w:p w14:paraId="0526EED2" w14:textId="6368D32D" w:rsidR="00CD701E" w:rsidRDefault="00CD701E" w:rsidP="00CD701E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477A4E3F" wp14:editId="3A18AC1E">
                <wp:extent cx="6642000" cy="1404620"/>
                <wp:effectExtent l="0" t="0" r="26035" b="12700"/>
                <wp:docPr id="24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1A49EB1" w14:textId="77777777" w:rsidR="00CD701E" w:rsidRPr="00B96B6C" w:rsidRDefault="00CD701E" w:rsidP="00CD701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</w:rPr>
                            </w:pPr>
                            <w:proofErr w:type="spellStart"/>
                            <w:r>
                              <w:rPr>
                                <w:rFonts w:ascii="Consolas" w:hAnsi="Consolas" w:cs="Cascadia Mono"/>
                              </w:rPr>
                              <w:t>CategoryItem.razor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77A4E3F" id="_x0000_s1059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41A49EB1" w14:textId="77777777" w:rsidR="00CD701E" w:rsidRPr="00B96B6C" w:rsidRDefault="00CD701E" w:rsidP="00CD701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</w:rPr>
                      </w:pPr>
                      <w:proofErr w:type="spellStart"/>
                      <w:r>
                        <w:rPr>
                          <w:rFonts w:ascii="Consolas" w:hAnsi="Consolas" w:cs="Cascadia Mono"/>
                        </w:rPr>
                        <w:t>CategoryItem.razor</w:t>
                      </w:r>
                      <w:proofErr w:type="spellEnd"/>
                    </w:p>
                  </w:txbxContent>
                </v:textbox>
                <w10:anchorlock/>
              </v:shape>
            </w:pict>
          </mc:Fallback>
        </mc:AlternateContent>
      </w:r>
    </w:p>
    <w:p w14:paraId="677C72EB" w14:textId="5CD74E0D" w:rsidR="00CD701E" w:rsidRDefault="00CD701E" w:rsidP="00CD701E">
      <w:pPr>
        <w:rPr>
          <w:rFonts w:cs="Segoe UI"/>
          <w:b/>
          <w:bCs/>
        </w:rPr>
      </w:pPr>
    </w:p>
    <w:p w14:paraId="6FDD6EF9" w14:textId="122A2586" w:rsidR="00CD701E" w:rsidRDefault="00CD701E" w:rsidP="00CD701E">
      <w:r>
        <w:t xml:space="preserve">This will form the basis of another </w:t>
      </w:r>
      <w:r w:rsidRPr="005D1707">
        <w:rPr>
          <w:b/>
          <w:bCs/>
        </w:rPr>
        <w:t>Component</w:t>
      </w:r>
      <w:r>
        <w:t xml:space="preserve"> and will be a blank </w:t>
      </w:r>
      <w:r w:rsidRPr="00357172">
        <w:rPr>
          <w:b/>
          <w:bCs/>
        </w:rPr>
        <w:t>Component</w:t>
      </w:r>
      <w:r>
        <w:t xml:space="preserve"> as follows:</w:t>
      </w:r>
    </w:p>
    <w:p w14:paraId="7FFA8AE8" w14:textId="49AFEC2E" w:rsidR="00CD701E" w:rsidRDefault="00CD701E" w:rsidP="00CD701E">
      <w:pPr>
        <w:rPr>
          <w:rFonts w:cs="Segoe UI"/>
        </w:rPr>
      </w:pPr>
    </w:p>
    <w:p w14:paraId="7D046AF6" w14:textId="4989BFDB" w:rsidR="00CD701E" w:rsidRDefault="00CD701E" w:rsidP="00CD701E">
      <w:r w:rsidRPr="008E630B">
        <w:rPr>
          <w:noProof/>
        </w:rPr>
        <w:drawing>
          <wp:inline distT="0" distB="0" distL="0" distR="0" wp14:anchorId="63CFD579" wp14:editId="057F27D3">
            <wp:extent cx="6189776" cy="3327005"/>
            <wp:effectExtent l="0" t="0" r="1905" b="6985"/>
            <wp:docPr id="232" name="Picture 2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2" name="Picture 232"/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9776" cy="3327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922194" w14:textId="02BC7EA1" w:rsidR="00CD701E" w:rsidRDefault="00CD701E" w:rsidP="00CD701E"/>
    <w:p w14:paraId="1452A26F" w14:textId="77777777" w:rsidR="00275F50" w:rsidRDefault="00275F50" w:rsidP="00CD701E"/>
    <w:p w14:paraId="29F4DE1A" w14:textId="7A475A4C" w:rsidR="00275F50" w:rsidRDefault="00275F50">
      <w:pPr>
        <w:rPr>
          <w:rFonts w:ascii="Consolas" w:hAnsi="Consolas" w:cs="Cascadia Mono"/>
          <w:color w:val="000000"/>
        </w:rPr>
      </w:pPr>
      <w:r>
        <w:rPr>
          <w:rFonts w:ascii="Consolas" w:hAnsi="Consolas" w:cs="Cascadia Mono"/>
          <w:color w:val="000000"/>
        </w:rPr>
        <w:br w:type="page"/>
      </w:r>
    </w:p>
    <w:p w14:paraId="58087E98" w14:textId="60E9BEC1" w:rsidR="00275F50" w:rsidRDefault="00275F50" w:rsidP="00275F50">
      <w:r>
        <w:lastRenderedPageBreak/>
        <w:t xml:space="preserve">Within </w:t>
      </w:r>
      <w:proofErr w:type="spellStart"/>
      <w:r>
        <w:rPr>
          <w:i/>
          <w:iCs/>
        </w:rPr>
        <w:t>CategoryItem.razor</w:t>
      </w:r>
      <w:proofErr w:type="spellEnd"/>
      <w:r>
        <w:t xml:space="preserve"> in </w:t>
      </w:r>
      <w:r w:rsidRPr="0009604F">
        <w:rPr>
          <w:b/>
          <w:bCs/>
        </w:rPr>
        <w:t>Visual Studio Code</w:t>
      </w:r>
      <w:r>
        <w:t xml:space="preserve"> you can define this </w:t>
      </w:r>
      <w:r w:rsidRPr="004874B8">
        <w:rPr>
          <w:b/>
          <w:bCs/>
        </w:rPr>
        <w:t>Component</w:t>
      </w:r>
      <w:r>
        <w:t xml:space="preserve"> by typing in the following:</w:t>
      </w:r>
    </w:p>
    <w:p w14:paraId="192BDE61" w14:textId="42FEE5A3" w:rsidR="00275F50" w:rsidRDefault="00275F50" w:rsidP="00CD701E"/>
    <w:p w14:paraId="47BC731C" w14:textId="4FB650B7" w:rsidR="00275F50" w:rsidRDefault="00275F50" w:rsidP="00CD701E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0434F21" wp14:editId="513F65E0">
                <wp:extent cx="6642000" cy="1404620"/>
                <wp:effectExtent l="0" t="0" r="26035" b="12700"/>
                <wp:docPr id="24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398CB4C" w14:textId="77777777" w:rsidR="00275F50" w:rsidRPr="00275F50" w:rsidRDefault="00275F50" w:rsidP="00275F5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namespace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</w:rPr>
                              <w:t>Blazorfy</w:t>
                            </w:r>
                            <w:proofErr w:type="spellEnd"/>
                          </w:p>
                          <w:p w14:paraId="37BBD915" w14:textId="77777777" w:rsidR="00275F50" w:rsidRPr="00275F50" w:rsidRDefault="00275F50" w:rsidP="00275F5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5F5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800000"/>
                              </w:rPr>
                              <w:t>a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275F50">
                              <w:rPr>
                                <w:rFonts w:ascii="Consolas" w:hAnsi="Consolas" w:cs="Cascadia Mono"/>
                                <w:color w:val="FF0000"/>
                              </w:rPr>
                              <w:t>href</w:t>
                            </w:r>
                            <w:proofErr w:type="spellEnd"/>
                            <w:r w:rsidRPr="00275F50">
                              <w:rPr>
                                <w:rFonts w:ascii="Consolas" w:hAnsi="Consolas" w:cs="Cascadia Mono"/>
                                <w:color w:val="0000FF"/>
                              </w:rPr>
                              <w:t>="playlists/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</w:rPr>
                              <w:t>Value.Id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3C83D67E" w14:textId="77777777" w:rsidR="00275F50" w:rsidRPr="00275F50" w:rsidRDefault="00275F50" w:rsidP="00275F5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FF"/>
                              </w:rPr>
                              <w:t>="card"&gt;</w:t>
                            </w:r>
                          </w:p>
                          <w:p w14:paraId="28C86DC7" w14:textId="77777777" w:rsidR="00275F50" w:rsidRPr="00275F50" w:rsidRDefault="00275F50" w:rsidP="00275F5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proofErr w:type="spellStart"/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</w:rPr>
                              <w:t>Value.Images.Count</w:t>
                            </w:r>
                            <w:proofErr w:type="spellEnd"/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&gt; 0)</w:t>
                            </w:r>
                          </w:p>
                          <w:p w14:paraId="2C282224" w14:textId="77777777" w:rsidR="00275F50" w:rsidRPr="00275F50" w:rsidRDefault="00275F50" w:rsidP="00275F5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1AB2976C" w14:textId="77777777" w:rsidR="00275F50" w:rsidRPr="00275F50" w:rsidRDefault="00275F50" w:rsidP="00275F5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275F50">
                              <w:rPr>
                                <w:rFonts w:ascii="Consolas" w:hAnsi="Consolas" w:cs="Cascadia Mono"/>
                                <w:color w:val="800000"/>
                              </w:rPr>
                              <w:t>img</w:t>
                            </w:r>
                            <w:proofErr w:type="spellEnd"/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FF"/>
                              </w:rPr>
                              <w:t>="card-</w:t>
                            </w:r>
                            <w:proofErr w:type="spellStart"/>
                            <w:r w:rsidRPr="00275F50">
                              <w:rPr>
                                <w:rFonts w:ascii="Consolas" w:hAnsi="Consolas" w:cs="Cascadia Mono"/>
                                <w:color w:val="0000FF"/>
                              </w:rPr>
                              <w:t>img</w:t>
                            </w:r>
                            <w:proofErr w:type="spellEnd"/>
                            <w:r w:rsidRPr="00275F50">
                              <w:rPr>
                                <w:rFonts w:ascii="Consolas" w:hAnsi="Consolas" w:cs="Cascadia Mono"/>
                                <w:color w:val="0000FF"/>
                              </w:rPr>
                              <w:t>-top"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5067C3A1" w14:textId="77777777" w:rsidR="00275F50" w:rsidRPr="00275F50" w:rsidRDefault="00275F50" w:rsidP="00275F5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spellStart"/>
                            <w:r w:rsidRPr="00275F50">
                              <w:rPr>
                                <w:rFonts w:ascii="Consolas" w:hAnsi="Consolas" w:cs="Cascadia Mono"/>
                                <w:color w:val="FF0000"/>
                              </w:rPr>
                              <w:t>src</w:t>
                            </w:r>
                            <w:proofErr w:type="spellEnd"/>
                            <w:r w:rsidRPr="00275F50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proofErr w:type="spellStart"/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</w:rPr>
                              <w:t>Value.Images</w:t>
                            </w:r>
                            <w:proofErr w:type="spellEnd"/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</w:rPr>
                              <w:t>[0].</w:t>
                            </w:r>
                            <w:proofErr w:type="spellStart"/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</w:rPr>
                              <w:t>Url</w:t>
                            </w:r>
                            <w:proofErr w:type="spellEnd"/>
                            <w:r w:rsidRPr="00275F50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FF0000"/>
                              </w:rPr>
                              <w:t>alt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proofErr w:type="spellStart"/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</w:rPr>
                              <w:t>Value.Name</w:t>
                            </w:r>
                            <w:proofErr w:type="spellEnd"/>
                            <w:r w:rsidRPr="00275F50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FF"/>
                              </w:rPr>
                              <w:t>/&gt;</w:t>
                            </w:r>
                          </w:p>
                          <w:p w14:paraId="37C8D693" w14:textId="77777777" w:rsidR="00275F50" w:rsidRPr="00275F50" w:rsidRDefault="00275F50" w:rsidP="00275F5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2EDC8C23" w14:textId="77777777" w:rsidR="00275F50" w:rsidRPr="00275F50" w:rsidRDefault="00275F50" w:rsidP="00275F5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FF"/>
                              </w:rPr>
                              <w:t>="card-body"&gt;</w:t>
                            </w:r>
                          </w:p>
                          <w:p w14:paraId="5DF8E02C" w14:textId="77777777" w:rsidR="00275F50" w:rsidRPr="00275F50" w:rsidRDefault="00275F50" w:rsidP="00275F5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800000"/>
                              </w:rPr>
                              <w:t>h5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FF"/>
                              </w:rPr>
                              <w:t>="card-title"&gt;</w:t>
                            </w:r>
                          </w:p>
                          <w:p w14:paraId="2FBCE070" w14:textId="77777777" w:rsidR="00275F50" w:rsidRPr="00275F50" w:rsidRDefault="00275F50" w:rsidP="00275F5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</w:rPr>
                              <w:t>Value.Name</w:t>
                            </w:r>
                          </w:p>
                          <w:p w14:paraId="7BFAE41A" w14:textId="77777777" w:rsidR="00275F50" w:rsidRPr="00275F50" w:rsidRDefault="00275F50" w:rsidP="00275F5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800000"/>
                              </w:rPr>
                              <w:t>h5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630DBB38" w14:textId="77777777" w:rsidR="00275F50" w:rsidRPr="00275F50" w:rsidRDefault="00275F50" w:rsidP="00275F5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20D44443" w14:textId="77777777" w:rsidR="00275F50" w:rsidRPr="00275F50" w:rsidRDefault="00275F50" w:rsidP="00275F5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0A4B8DEB" w14:textId="77777777" w:rsidR="00275F50" w:rsidRPr="00275F50" w:rsidRDefault="00275F50" w:rsidP="00275F5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5F5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800000"/>
                              </w:rPr>
                              <w:t>a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0F90201B" w14:textId="77777777" w:rsidR="00275F50" w:rsidRPr="00275F50" w:rsidRDefault="00275F50" w:rsidP="00275F5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72C53F9" w14:textId="77777777" w:rsidR="00275F50" w:rsidRPr="00275F50" w:rsidRDefault="00275F50" w:rsidP="00275F5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code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6A9E38B8" w14:textId="77777777" w:rsidR="00275F50" w:rsidRPr="00275F50" w:rsidRDefault="00275F50" w:rsidP="00275F5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{</w:t>
                            </w:r>
                          </w:p>
                          <w:p w14:paraId="52F2CCB3" w14:textId="77777777" w:rsidR="00275F50" w:rsidRPr="00275F50" w:rsidRDefault="00275F50" w:rsidP="00275F5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[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2B91AF"/>
                              </w:rPr>
                              <w:t>Parameter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</w:rPr>
                              <w:t>]</w:t>
                            </w:r>
                          </w:p>
                          <w:p w14:paraId="47A3D168" w14:textId="77777777" w:rsidR="00275F50" w:rsidRPr="00275F50" w:rsidRDefault="00275F50" w:rsidP="00275F5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2B91AF"/>
                              </w:rPr>
                              <w:t>Category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Value { 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} = 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72A56F93" w14:textId="77777777" w:rsidR="00275F50" w:rsidRPr="00275F50" w:rsidRDefault="00275F50" w:rsidP="00275F5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0434F21" id="_x0000_s1060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Ib/nHgIAAG0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2398CB4C" w14:textId="77777777" w:rsidR="00275F50" w:rsidRPr="00275F50" w:rsidRDefault="00275F50" w:rsidP="00275F5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5F50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namespace</w:t>
                      </w:r>
                      <w:r w:rsidRPr="00275F5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275F50">
                        <w:rPr>
                          <w:rFonts w:ascii="Consolas" w:hAnsi="Consolas" w:cs="Cascadia Mono"/>
                          <w:color w:val="000000"/>
                        </w:rPr>
                        <w:t>Blazorfy</w:t>
                      </w:r>
                      <w:proofErr w:type="spellEnd"/>
                    </w:p>
                    <w:p w14:paraId="37BBD915" w14:textId="77777777" w:rsidR="00275F50" w:rsidRPr="00275F50" w:rsidRDefault="00275F50" w:rsidP="00275F5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5F50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275F50">
                        <w:rPr>
                          <w:rFonts w:ascii="Consolas" w:hAnsi="Consolas" w:cs="Cascadia Mono"/>
                          <w:color w:val="800000"/>
                        </w:rPr>
                        <w:t>a</w:t>
                      </w:r>
                      <w:r w:rsidRPr="00275F5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275F50">
                        <w:rPr>
                          <w:rFonts w:ascii="Consolas" w:hAnsi="Consolas" w:cs="Cascadia Mono"/>
                          <w:color w:val="FF0000"/>
                        </w:rPr>
                        <w:t>href</w:t>
                      </w:r>
                      <w:proofErr w:type="spellEnd"/>
                      <w:r w:rsidRPr="00275F50">
                        <w:rPr>
                          <w:rFonts w:ascii="Consolas" w:hAnsi="Consolas" w:cs="Cascadia Mono"/>
                          <w:color w:val="0000FF"/>
                        </w:rPr>
                        <w:t>="playlists/</w:t>
                      </w:r>
                      <w:r w:rsidRPr="00275F50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275F50">
                        <w:rPr>
                          <w:rFonts w:ascii="Consolas" w:hAnsi="Consolas" w:cs="Cascadia Mono"/>
                          <w:color w:val="000000"/>
                        </w:rPr>
                        <w:t>Value.Id</w:t>
                      </w:r>
                      <w:r w:rsidRPr="00275F50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3C83D67E" w14:textId="77777777" w:rsidR="00275F50" w:rsidRPr="00275F50" w:rsidRDefault="00275F50" w:rsidP="00275F5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5F5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275F50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275F50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275F5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275F50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275F50">
                        <w:rPr>
                          <w:rFonts w:ascii="Consolas" w:hAnsi="Consolas" w:cs="Cascadia Mono"/>
                          <w:color w:val="0000FF"/>
                        </w:rPr>
                        <w:t>="card"&gt;</w:t>
                      </w:r>
                    </w:p>
                    <w:p w14:paraId="28C86DC7" w14:textId="77777777" w:rsidR="00275F50" w:rsidRPr="00275F50" w:rsidRDefault="00275F50" w:rsidP="00275F5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5F50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275F50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275F50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275F50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proofErr w:type="spellStart"/>
                      <w:r w:rsidRPr="00275F50">
                        <w:rPr>
                          <w:rFonts w:ascii="Consolas" w:hAnsi="Consolas" w:cs="Cascadia Mono"/>
                          <w:color w:val="000000"/>
                        </w:rPr>
                        <w:t>Value.Images.Count</w:t>
                      </w:r>
                      <w:proofErr w:type="spellEnd"/>
                      <w:r w:rsidRPr="00275F50">
                        <w:rPr>
                          <w:rFonts w:ascii="Consolas" w:hAnsi="Consolas" w:cs="Cascadia Mono"/>
                          <w:color w:val="000000"/>
                        </w:rPr>
                        <w:t xml:space="preserve"> &gt; 0)</w:t>
                      </w:r>
                    </w:p>
                    <w:p w14:paraId="2C282224" w14:textId="77777777" w:rsidR="00275F50" w:rsidRPr="00275F50" w:rsidRDefault="00275F50" w:rsidP="00275F5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5F50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1AB2976C" w14:textId="77777777" w:rsidR="00275F50" w:rsidRPr="00275F50" w:rsidRDefault="00275F50" w:rsidP="00275F5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5F5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275F50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275F50">
                        <w:rPr>
                          <w:rFonts w:ascii="Consolas" w:hAnsi="Consolas" w:cs="Cascadia Mono"/>
                          <w:color w:val="800000"/>
                        </w:rPr>
                        <w:t>img</w:t>
                      </w:r>
                      <w:proofErr w:type="spellEnd"/>
                      <w:r w:rsidRPr="00275F5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275F50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275F50">
                        <w:rPr>
                          <w:rFonts w:ascii="Consolas" w:hAnsi="Consolas" w:cs="Cascadia Mono"/>
                          <w:color w:val="0000FF"/>
                        </w:rPr>
                        <w:t>="card-</w:t>
                      </w:r>
                      <w:proofErr w:type="spellStart"/>
                      <w:r w:rsidRPr="00275F50">
                        <w:rPr>
                          <w:rFonts w:ascii="Consolas" w:hAnsi="Consolas" w:cs="Cascadia Mono"/>
                          <w:color w:val="0000FF"/>
                        </w:rPr>
                        <w:t>img</w:t>
                      </w:r>
                      <w:proofErr w:type="spellEnd"/>
                      <w:r w:rsidRPr="00275F50">
                        <w:rPr>
                          <w:rFonts w:ascii="Consolas" w:hAnsi="Consolas" w:cs="Cascadia Mono"/>
                          <w:color w:val="0000FF"/>
                        </w:rPr>
                        <w:t>-top"</w:t>
                      </w:r>
                      <w:r w:rsidRPr="00275F5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5067C3A1" w14:textId="77777777" w:rsidR="00275F50" w:rsidRPr="00275F50" w:rsidRDefault="00275F50" w:rsidP="00275F5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5F5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spellStart"/>
                      <w:r w:rsidRPr="00275F50">
                        <w:rPr>
                          <w:rFonts w:ascii="Consolas" w:hAnsi="Consolas" w:cs="Cascadia Mono"/>
                          <w:color w:val="FF0000"/>
                        </w:rPr>
                        <w:t>src</w:t>
                      </w:r>
                      <w:proofErr w:type="spellEnd"/>
                      <w:r w:rsidRPr="00275F50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r w:rsidRPr="00275F50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proofErr w:type="spellStart"/>
                      <w:r w:rsidRPr="00275F50">
                        <w:rPr>
                          <w:rFonts w:ascii="Consolas" w:hAnsi="Consolas" w:cs="Cascadia Mono"/>
                          <w:color w:val="000000"/>
                        </w:rPr>
                        <w:t>Value.Images</w:t>
                      </w:r>
                      <w:proofErr w:type="spellEnd"/>
                      <w:r w:rsidRPr="00275F50">
                        <w:rPr>
                          <w:rFonts w:ascii="Consolas" w:hAnsi="Consolas" w:cs="Cascadia Mono"/>
                          <w:color w:val="000000"/>
                        </w:rPr>
                        <w:t>[0].</w:t>
                      </w:r>
                      <w:proofErr w:type="spellStart"/>
                      <w:r w:rsidRPr="00275F50">
                        <w:rPr>
                          <w:rFonts w:ascii="Consolas" w:hAnsi="Consolas" w:cs="Cascadia Mono"/>
                          <w:color w:val="000000"/>
                        </w:rPr>
                        <w:t>Url</w:t>
                      </w:r>
                      <w:proofErr w:type="spellEnd"/>
                      <w:r w:rsidRPr="00275F50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275F5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275F50">
                        <w:rPr>
                          <w:rFonts w:ascii="Consolas" w:hAnsi="Consolas" w:cs="Cascadia Mono"/>
                          <w:color w:val="FF0000"/>
                        </w:rPr>
                        <w:t>alt</w:t>
                      </w:r>
                      <w:r w:rsidRPr="00275F50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r w:rsidRPr="00275F50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proofErr w:type="spellStart"/>
                      <w:r w:rsidRPr="00275F50">
                        <w:rPr>
                          <w:rFonts w:ascii="Consolas" w:hAnsi="Consolas" w:cs="Cascadia Mono"/>
                          <w:color w:val="000000"/>
                        </w:rPr>
                        <w:t>Value.Name</w:t>
                      </w:r>
                      <w:proofErr w:type="spellEnd"/>
                      <w:r w:rsidRPr="00275F50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275F5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275F50">
                        <w:rPr>
                          <w:rFonts w:ascii="Consolas" w:hAnsi="Consolas" w:cs="Cascadia Mono"/>
                          <w:color w:val="0000FF"/>
                        </w:rPr>
                        <w:t>/&gt;</w:t>
                      </w:r>
                    </w:p>
                    <w:p w14:paraId="37C8D693" w14:textId="77777777" w:rsidR="00275F50" w:rsidRPr="00275F50" w:rsidRDefault="00275F50" w:rsidP="00275F5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5F50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2EDC8C23" w14:textId="77777777" w:rsidR="00275F50" w:rsidRPr="00275F50" w:rsidRDefault="00275F50" w:rsidP="00275F5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5F50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275F50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275F50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275F5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275F50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275F50">
                        <w:rPr>
                          <w:rFonts w:ascii="Consolas" w:hAnsi="Consolas" w:cs="Cascadia Mono"/>
                          <w:color w:val="0000FF"/>
                        </w:rPr>
                        <w:t>="card-body"&gt;</w:t>
                      </w:r>
                    </w:p>
                    <w:p w14:paraId="5DF8E02C" w14:textId="77777777" w:rsidR="00275F50" w:rsidRPr="00275F50" w:rsidRDefault="00275F50" w:rsidP="00275F5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5F5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275F50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275F50">
                        <w:rPr>
                          <w:rFonts w:ascii="Consolas" w:hAnsi="Consolas" w:cs="Cascadia Mono"/>
                          <w:color w:val="800000"/>
                        </w:rPr>
                        <w:t>h5</w:t>
                      </w:r>
                      <w:r w:rsidRPr="00275F5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275F50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275F50">
                        <w:rPr>
                          <w:rFonts w:ascii="Consolas" w:hAnsi="Consolas" w:cs="Cascadia Mono"/>
                          <w:color w:val="0000FF"/>
                        </w:rPr>
                        <w:t>="card-title"&gt;</w:t>
                      </w:r>
                    </w:p>
                    <w:p w14:paraId="2FBCE070" w14:textId="77777777" w:rsidR="00275F50" w:rsidRPr="00275F50" w:rsidRDefault="00275F50" w:rsidP="00275F5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5F5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275F50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275F50">
                        <w:rPr>
                          <w:rFonts w:ascii="Consolas" w:hAnsi="Consolas" w:cs="Cascadia Mono"/>
                          <w:color w:val="000000"/>
                        </w:rPr>
                        <w:t>Value.Name</w:t>
                      </w:r>
                    </w:p>
                    <w:p w14:paraId="7BFAE41A" w14:textId="77777777" w:rsidR="00275F50" w:rsidRPr="00275F50" w:rsidRDefault="00275F50" w:rsidP="00275F5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5F5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275F50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275F50">
                        <w:rPr>
                          <w:rFonts w:ascii="Consolas" w:hAnsi="Consolas" w:cs="Cascadia Mono"/>
                          <w:color w:val="800000"/>
                        </w:rPr>
                        <w:t>h5</w:t>
                      </w:r>
                      <w:r w:rsidRPr="00275F50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630DBB38" w14:textId="77777777" w:rsidR="00275F50" w:rsidRPr="00275F50" w:rsidRDefault="00275F50" w:rsidP="00275F5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5F50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275F50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275F50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275F50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20D44443" w14:textId="77777777" w:rsidR="00275F50" w:rsidRPr="00275F50" w:rsidRDefault="00275F50" w:rsidP="00275F5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5F5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275F50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275F50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275F50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0A4B8DEB" w14:textId="77777777" w:rsidR="00275F50" w:rsidRPr="00275F50" w:rsidRDefault="00275F50" w:rsidP="00275F5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5F50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275F50">
                        <w:rPr>
                          <w:rFonts w:ascii="Consolas" w:hAnsi="Consolas" w:cs="Cascadia Mono"/>
                          <w:color w:val="800000"/>
                        </w:rPr>
                        <w:t>a</w:t>
                      </w:r>
                      <w:r w:rsidRPr="00275F50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0F90201B" w14:textId="77777777" w:rsidR="00275F50" w:rsidRPr="00275F50" w:rsidRDefault="00275F50" w:rsidP="00275F5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72C53F9" w14:textId="77777777" w:rsidR="00275F50" w:rsidRPr="00275F50" w:rsidRDefault="00275F50" w:rsidP="00275F5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5F50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code</w:t>
                      </w:r>
                      <w:r w:rsidRPr="00275F5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6A9E38B8" w14:textId="77777777" w:rsidR="00275F50" w:rsidRPr="00275F50" w:rsidRDefault="00275F50" w:rsidP="00275F5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5F50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{</w:t>
                      </w:r>
                    </w:p>
                    <w:p w14:paraId="52F2CCB3" w14:textId="77777777" w:rsidR="00275F50" w:rsidRPr="00275F50" w:rsidRDefault="00275F50" w:rsidP="00275F5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5F50">
                        <w:rPr>
                          <w:rFonts w:ascii="Consolas" w:hAnsi="Consolas" w:cs="Cascadia Mono"/>
                          <w:color w:val="000000"/>
                        </w:rPr>
                        <w:t xml:space="preserve">    [</w:t>
                      </w:r>
                      <w:r w:rsidRPr="00275F50">
                        <w:rPr>
                          <w:rFonts w:ascii="Consolas" w:hAnsi="Consolas" w:cs="Cascadia Mono"/>
                          <w:color w:val="2B91AF"/>
                        </w:rPr>
                        <w:t>Parameter</w:t>
                      </w:r>
                      <w:r w:rsidRPr="00275F50">
                        <w:rPr>
                          <w:rFonts w:ascii="Consolas" w:hAnsi="Consolas" w:cs="Cascadia Mono"/>
                          <w:color w:val="000000"/>
                        </w:rPr>
                        <w:t>]</w:t>
                      </w:r>
                    </w:p>
                    <w:p w14:paraId="47A3D168" w14:textId="77777777" w:rsidR="00275F50" w:rsidRPr="00275F50" w:rsidRDefault="00275F50" w:rsidP="00275F5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5F5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275F50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275F5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275F50">
                        <w:rPr>
                          <w:rFonts w:ascii="Consolas" w:hAnsi="Consolas" w:cs="Cascadia Mono"/>
                          <w:color w:val="2B91AF"/>
                        </w:rPr>
                        <w:t>Category</w:t>
                      </w:r>
                      <w:r w:rsidRPr="00275F50">
                        <w:rPr>
                          <w:rFonts w:ascii="Consolas" w:hAnsi="Consolas" w:cs="Cascadia Mono"/>
                          <w:color w:val="000000"/>
                        </w:rPr>
                        <w:t xml:space="preserve"> Value { </w:t>
                      </w:r>
                      <w:r w:rsidRPr="00275F50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275F50">
                        <w:rPr>
                          <w:rFonts w:ascii="Consolas" w:hAnsi="Consolas" w:cs="Cascadia Mono"/>
                          <w:color w:val="000000"/>
                        </w:rPr>
                        <w:t xml:space="preserve">; </w:t>
                      </w:r>
                      <w:r w:rsidRPr="00275F50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275F50">
                        <w:rPr>
                          <w:rFonts w:ascii="Consolas" w:hAnsi="Consolas" w:cs="Cascadia Mono"/>
                          <w:color w:val="000000"/>
                        </w:rPr>
                        <w:t xml:space="preserve">; } = </w:t>
                      </w:r>
                      <w:r w:rsidRPr="00275F50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275F50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72A56F93" w14:textId="77777777" w:rsidR="00275F50" w:rsidRPr="00275F50" w:rsidRDefault="00275F50" w:rsidP="00275F5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5F50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E9C5299" w14:textId="0247D207" w:rsidR="00275F50" w:rsidRDefault="00275F50" w:rsidP="00CD701E"/>
    <w:p w14:paraId="50D97721" w14:textId="77777777" w:rsidR="00C472C3" w:rsidRDefault="00275F50" w:rsidP="00A32518">
      <w:pPr>
        <w:rPr>
          <w:rFonts w:cs="Segoe UI"/>
        </w:rPr>
      </w:pPr>
      <w:r>
        <w:t xml:space="preserve">The first part of the </w:t>
      </w:r>
      <w:r w:rsidRPr="00BE1330">
        <w:rPr>
          <w:b/>
          <w:bCs/>
        </w:rPr>
        <w:t>Component</w:t>
      </w:r>
      <w:r>
        <w:t xml:space="preserve"> is the </w:t>
      </w:r>
      <w:r w:rsidRPr="00BE1330">
        <w:rPr>
          <w:rFonts w:ascii="Consolas" w:hAnsi="Consolas"/>
          <w:b/>
          <w:bCs/>
        </w:rPr>
        <w:t>namespace</w:t>
      </w:r>
      <w:r>
        <w:t xml:space="preserve"> for the application which is </w:t>
      </w:r>
      <w:proofErr w:type="spellStart"/>
      <w:r w:rsidRPr="00BE1330">
        <w:rPr>
          <w:rFonts w:ascii="Consolas" w:hAnsi="Consolas"/>
          <w:b/>
          <w:bCs/>
        </w:rPr>
        <w:t>Blazorfy</w:t>
      </w:r>
      <w:proofErr w:type="spellEnd"/>
      <w:r w:rsidR="00992099">
        <w:rPr>
          <w:rFonts w:cs="Segoe UI"/>
        </w:rPr>
        <w:t>. T</w:t>
      </w:r>
      <w:r>
        <w:rPr>
          <w:rFonts w:cs="Segoe UI"/>
        </w:rPr>
        <w:t xml:space="preserve">hen there is a link to a </w:t>
      </w:r>
      <w:r w:rsidRPr="00275F50">
        <w:rPr>
          <w:rFonts w:cs="Segoe UI"/>
          <w:b/>
          <w:bCs/>
        </w:rPr>
        <w:t>Page</w:t>
      </w:r>
      <w:r>
        <w:rPr>
          <w:rFonts w:cs="Segoe UI"/>
        </w:rPr>
        <w:t xml:space="preserve"> that will be created in the next part of the </w:t>
      </w:r>
      <w:r w:rsidRPr="00275F50">
        <w:rPr>
          <w:rFonts w:cs="Segoe UI"/>
          <w:b/>
          <w:bCs/>
        </w:rPr>
        <w:t>Workshop</w:t>
      </w:r>
      <w:r>
        <w:rPr>
          <w:rFonts w:cs="Segoe UI"/>
        </w:rPr>
        <w:t xml:space="preserve"> for </w:t>
      </w:r>
      <w:r w:rsidRPr="00275F50">
        <w:rPr>
          <w:rFonts w:cs="Segoe UI"/>
          <w:b/>
          <w:bCs/>
        </w:rPr>
        <w:t>Playlists</w:t>
      </w:r>
      <w:r>
        <w:rPr>
          <w:rFonts w:cs="Segoe UI"/>
        </w:rPr>
        <w:t xml:space="preserve"> which will pass through an </w:t>
      </w:r>
      <w:r w:rsidRPr="00275F50">
        <w:rPr>
          <w:rFonts w:cs="Segoe UI"/>
          <w:b/>
          <w:bCs/>
        </w:rPr>
        <w:t>Id</w:t>
      </w:r>
      <w:r>
        <w:rPr>
          <w:rFonts w:cs="Segoe UI"/>
        </w:rPr>
        <w:t xml:space="preserve">. </w:t>
      </w:r>
    </w:p>
    <w:p w14:paraId="553CCD72" w14:textId="41BBFBF7" w:rsidR="005E00A3" w:rsidRDefault="00275F50" w:rsidP="00A32518">
      <w:pPr>
        <w:rPr>
          <w:rFonts w:cs="Segoe UI"/>
        </w:rPr>
      </w:pPr>
      <w:r>
        <w:rPr>
          <w:rFonts w:cs="Segoe UI"/>
        </w:rPr>
        <w:t xml:space="preserve">Then there is some </w:t>
      </w:r>
      <w:r w:rsidRPr="00275F50">
        <w:rPr>
          <w:rFonts w:cs="Segoe UI"/>
          <w:b/>
          <w:bCs/>
        </w:rPr>
        <w:t>HTML</w:t>
      </w:r>
      <w:r>
        <w:rPr>
          <w:rFonts w:cs="Segoe UI"/>
        </w:rPr>
        <w:t xml:space="preserve"> to define the layout of</w:t>
      </w:r>
      <w:r w:rsidR="005C2D26">
        <w:rPr>
          <w:rFonts w:cs="Segoe UI"/>
        </w:rPr>
        <w:t xml:space="preserve"> the</w:t>
      </w:r>
      <w:r>
        <w:rPr>
          <w:rFonts w:cs="Segoe UI"/>
        </w:rPr>
        <w:t xml:space="preserve"> </w:t>
      </w:r>
      <w:r w:rsidRPr="00275F50">
        <w:rPr>
          <w:rFonts w:cs="Segoe UI"/>
          <w:b/>
          <w:bCs/>
        </w:rPr>
        <w:t>Category</w:t>
      </w:r>
      <w:r w:rsidR="005C2D26">
        <w:rPr>
          <w:rFonts w:cs="Segoe UI"/>
          <w:b/>
          <w:bCs/>
        </w:rPr>
        <w:t xml:space="preserve"> Item</w:t>
      </w:r>
      <w:r>
        <w:rPr>
          <w:rFonts w:cs="Segoe UI"/>
        </w:rPr>
        <w:t xml:space="preserve"> this includes a check to see if there are any </w:t>
      </w:r>
      <w:r w:rsidRPr="00275F50">
        <w:rPr>
          <w:rFonts w:cs="Segoe UI"/>
          <w:b/>
          <w:bCs/>
        </w:rPr>
        <w:t>Images</w:t>
      </w:r>
      <w:r>
        <w:rPr>
          <w:rFonts w:cs="Segoe UI"/>
        </w:rPr>
        <w:t xml:space="preserve"> with </w:t>
      </w:r>
      <w:r w:rsidRPr="00275F50">
        <w:rPr>
          <w:rFonts w:ascii="Consolas" w:hAnsi="Consolas" w:cs="Segoe UI"/>
          <w:b/>
          <w:bCs/>
        </w:rPr>
        <w:t>if</w:t>
      </w:r>
      <w:r>
        <w:rPr>
          <w:rFonts w:cs="Segoe UI"/>
        </w:rPr>
        <w:t xml:space="preserve"> that if </w:t>
      </w:r>
      <w:r w:rsidRPr="00275F50">
        <w:rPr>
          <w:rFonts w:ascii="Consolas" w:hAnsi="Consolas" w:cs="Segoe UI"/>
          <w:b/>
          <w:bCs/>
        </w:rPr>
        <w:t>true</w:t>
      </w:r>
      <w:r>
        <w:rPr>
          <w:rFonts w:cs="Segoe UI"/>
        </w:rPr>
        <w:t xml:space="preserve"> will then use the </w:t>
      </w:r>
      <w:proofErr w:type="spellStart"/>
      <w:r w:rsidRPr="00275F50">
        <w:rPr>
          <w:rFonts w:cs="Segoe UI"/>
          <w:b/>
          <w:bCs/>
        </w:rPr>
        <w:t>img</w:t>
      </w:r>
      <w:proofErr w:type="spellEnd"/>
      <w:r>
        <w:rPr>
          <w:rFonts w:cs="Segoe UI"/>
        </w:rPr>
        <w:t xml:space="preserve"> to display the first image since </w:t>
      </w:r>
      <w:r w:rsidRPr="00275F50">
        <w:rPr>
          <w:rFonts w:cs="Segoe UI"/>
          <w:b/>
          <w:bCs/>
        </w:rPr>
        <w:t>Images</w:t>
      </w:r>
      <w:r>
        <w:rPr>
          <w:rFonts w:cs="Segoe UI"/>
        </w:rPr>
        <w:t xml:space="preserve"> is an </w:t>
      </w:r>
      <w:r w:rsidRPr="00275F50">
        <w:rPr>
          <w:rFonts w:cs="Segoe UI"/>
          <w:b/>
          <w:bCs/>
        </w:rPr>
        <w:t>Array</w:t>
      </w:r>
      <w:r>
        <w:rPr>
          <w:rFonts w:cs="Segoe UI"/>
        </w:rPr>
        <w:t xml:space="preserve"> you use the </w:t>
      </w:r>
      <w:r w:rsidRPr="00275F50">
        <w:rPr>
          <w:rFonts w:ascii="Consolas" w:hAnsi="Consolas" w:cs="Segoe UI"/>
          <w:b/>
          <w:bCs/>
        </w:rPr>
        <w:t>[</w:t>
      </w:r>
      <w:r>
        <w:rPr>
          <w:rFonts w:cs="Segoe UI"/>
        </w:rPr>
        <w:t xml:space="preserve"> and </w:t>
      </w:r>
      <w:r w:rsidRPr="00275F50">
        <w:rPr>
          <w:rFonts w:ascii="Consolas" w:hAnsi="Consolas" w:cs="Segoe UI"/>
          <w:b/>
          <w:bCs/>
        </w:rPr>
        <w:t>]</w:t>
      </w:r>
      <w:r>
        <w:rPr>
          <w:rFonts w:cs="Segoe UI"/>
        </w:rPr>
        <w:t xml:space="preserve"> to provide an </w:t>
      </w:r>
      <w:r w:rsidRPr="00275F50">
        <w:rPr>
          <w:rFonts w:cs="Segoe UI"/>
          <w:b/>
          <w:bCs/>
        </w:rPr>
        <w:t>Index</w:t>
      </w:r>
      <w:r>
        <w:rPr>
          <w:rFonts w:cs="Segoe UI"/>
        </w:rPr>
        <w:t xml:space="preserve"> in this case </w:t>
      </w:r>
      <w:r w:rsidRPr="00275F50">
        <w:rPr>
          <w:rFonts w:cs="Segoe UI"/>
          <w:i/>
          <w:iCs/>
        </w:rPr>
        <w:t>0</w:t>
      </w:r>
      <w:r>
        <w:rPr>
          <w:rFonts w:cs="Segoe UI"/>
        </w:rPr>
        <w:t xml:space="preserve"> to get it and we also set the </w:t>
      </w:r>
      <w:r w:rsidRPr="00275F50">
        <w:rPr>
          <w:rFonts w:cs="Segoe UI"/>
          <w:b/>
          <w:bCs/>
        </w:rPr>
        <w:t>alt</w:t>
      </w:r>
      <w:r>
        <w:rPr>
          <w:rFonts w:cs="Segoe UI"/>
        </w:rPr>
        <w:t xml:space="preserve"> of the </w:t>
      </w:r>
      <w:proofErr w:type="spellStart"/>
      <w:r w:rsidRPr="00275F50">
        <w:rPr>
          <w:rFonts w:cs="Segoe UI"/>
          <w:b/>
          <w:bCs/>
        </w:rPr>
        <w:t>img</w:t>
      </w:r>
      <w:proofErr w:type="spellEnd"/>
      <w:r>
        <w:rPr>
          <w:rFonts w:cs="Segoe UI"/>
        </w:rPr>
        <w:t xml:space="preserve"> to the </w:t>
      </w:r>
      <w:r w:rsidRPr="00E63883">
        <w:rPr>
          <w:rFonts w:cs="Segoe UI"/>
          <w:b/>
          <w:bCs/>
        </w:rPr>
        <w:t>Name</w:t>
      </w:r>
      <w:r>
        <w:rPr>
          <w:rFonts w:cs="Segoe UI"/>
        </w:rPr>
        <w:t xml:space="preserve"> of the </w:t>
      </w:r>
      <w:r w:rsidRPr="00275F50">
        <w:rPr>
          <w:rFonts w:cs="Segoe UI"/>
          <w:b/>
          <w:bCs/>
        </w:rPr>
        <w:t>Category</w:t>
      </w:r>
      <w:r>
        <w:rPr>
          <w:rFonts w:cs="Segoe UI"/>
          <w:b/>
          <w:bCs/>
        </w:rPr>
        <w:t xml:space="preserve"> </w:t>
      </w:r>
      <w:r>
        <w:rPr>
          <w:rFonts w:cs="Segoe UI"/>
        </w:rPr>
        <w:t xml:space="preserve">which is also displayed within a </w:t>
      </w:r>
      <w:r w:rsidRPr="00275F50">
        <w:rPr>
          <w:rFonts w:cs="Segoe UI"/>
          <w:b/>
          <w:bCs/>
        </w:rPr>
        <w:t>h5</w:t>
      </w:r>
      <w:r w:rsidR="00992099">
        <w:rPr>
          <w:rFonts w:cs="Segoe UI"/>
        </w:rPr>
        <w:t xml:space="preserve"> and the </w:t>
      </w:r>
      <w:r w:rsidR="00992099" w:rsidRPr="00992099">
        <w:rPr>
          <w:rFonts w:cs="Segoe UI"/>
          <w:b/>
          <w:bCs/>
        </w:rPr>
        <w:t>Category</w:t>
      </w:r>
      <w:r w:rsidR="00992099">
        <w:rPr>
          <w:rFonts w:cs="Segoe UI"/>
        </w:rPr>
        <w:t xml:space="preserve"> itself will be provided to the</w:t>
      </w:r>
      <w:r>
        <w:rPr>
          <w:rFonts w:cs="Segoe UI"/>
        </w:rPr>
        <w:t xml:space="preserve"> </w:t>
      </w:r>
      <w:r w:rsidRPr="00BE1330">
        <w:rPr>
          <w:rFonts w:cs="Segoe UI"/>
          <w:b/>
          <w:bCs/>
        </w:rPr>
        <w:t>Property</w:t>
      </w:r>
      <w:r>
        <w:rPr>
          <w:rFonts w:cs="Segoe UI"/>
        </w:rPr>
        <w:t xml:space="preserve"> for </w:t>
      </w:r>
      <w:r w:rsidRPr="00BE1330">
        <w:rPr>
          <w:rFonts w:ascii="Consolas" w:hAnsi="Consolas" w:cs="Segoe UI"/>
          <w:b/>
          <w:bCs/>
        </w:rPr>
        <w:t>Value</w:t>
      </w:r>
      <w:r w:rsidR="00992099">
        <w:rPr>
          <w:rFonts w:cs="Segoe UI"/>
        </w:rPr>
        <w:t>.</w:t>
      </w:r>
    </w:p>
    <w:p w14:paraId="090048C0" w14:textId="77777777" w:rsidR="005E00A3" w:rsidRDefault="005E00A3">
      <w:pPr>
        <w:rPr>
          <w:rFonts w:cs="Segoe UI"/>
        </w:rPr>
      </w:pPr>
      <w:r>
        <w:rPr>
          <w:rFonts w:cs="Segoe UI"/>
        </w:rPr>
        <w:br w:type="page"/>
      </w:r>
    </w:p>
    <w:p w14:paraId="6AF3AC50" w14:textId="2E7E4983" w:rsidR="005E00A3" w:rsidRDefault="005E00A3" w:rsidP="005E00A3">
      <w:r w:rsidRPr="00B96B6C">
        <w:rPr>
          <w:rFonts w:cs="Segoe UI"/>
        </w:rPr>
        <w:lastRenderedPageBreak/>
        <w:t>Within</w:t>
      </w:r>
      <w:r>
        <w:rPr>
          <w:rFonts w:cs="Segoe UI"/>
          <w:b/>
          <w:bCs/>
        </w:rPr>
        <w:t xml:space="preserve"> </w:t>
      </w:r>
      <w:r w:rsidRPr="0037435D">
        <w:rPr>
          <w:rFonts w:cs="Segoe UI"/>
          <w:b/>
          <w:bCs/>
        </w:rPr>
        <w:t>Visual Studio Code</w:t>
      </w:r>
      <w:r>
        <w:rPr>
          <w:rFonts w:cs="Segoe UI"/>
        </w:rPr>
        <w:t xml:space="preserve"> from the </w:t>
      </w:r>
      <w:r w:rsidRPr="0037435D">
        <w:rPr>
          <w:rFonts w:cs="Segoe UI"/>
          <w:b/>
          <w:bCs/>
        </w:rPr>
        <w:t>Explorer</w:t>
      </w:r>
      <w:r>
        <w:rPr>
          <w:rFonts w:cs="Segoe UI"/>
          <w:b/>
          <w:bCs/>
        </w:rPr>
        <w:t xml:space="preserve"> </w:t>
      </w:r>
      <w:r>
        <w:t xml:space="preserve">for </w:t>
      </w:r>
      <w:proofErr w:type="spellStart"/>
      <w:r w:rsidRPr="00EB2207">
        <w:rPr>
          <w:b/>
          <w:bCs/>
        </w:rPr>
        <w:t>Blazorfy</w:t>
      </w:r>
      <w:proofErr w:type="spellEnd"/>
      <w:r>
        <w:t xml:space="preserve"> open </w:t>
      </w:r>
      <w:r>
        <w:rPr>
          <w:b/>
          <w:bCs/>
        </w:rPr>
        <w:t xml:space="preserve">Pages </w:t>
      </w:r>
      <w:r>
        <w:t xml:space="preserve">by selecting the </w:t>
      </w:r>
      <w:r w:rsidRPr="00EB2207">
        <w:rPr>
          <w:rFonts w:ascii="Consolas" w:hAnsi="Consolas"/>
          <w:b/>
          <w:bCs/>
        </w:rPr>
        <w:t>&gt;</w:t>
      </w:r>
      <w:r>
        <w:t xml:space="preserve"> next to it and select </w:t>
      </w:r>
      <w:proofErr w:type="spellStart"/>
      <w:r>
        <w:rPr>
          <w:b/>
          <w:bCs/>
        </w:rPr>
        <w:t>index.razor</w:t>
      </w:r>
      <w:proofErr w:type="spellEnd"/>
      <w:r>
        <w:rPr>
          <w:b/>
          <w:bCs/>
        </w:rPr>
        <w:t xml:space="preserve"> </w:t>
      </w:r>
      <w:r>
        <w:t>as follows:</w:t>
      </w:r>
    </w:p>
    <w:p w14:paraId="4C57CF58" w14:textId="21266C9B" w:rsidR="00A32518" w:rsidRDefault="00A32518" w:rsidP="00A32518">
      <w:pPr>
        <w:rPr>
          <w:rFonts w:cs="Segoe UI"/>
        </w:rPr>
      </w:pPr>
    </w:p>
    <w:p w14:paraId="5A212D61" w14:textId="3DD6DF76" w:rsidR="005E00A3" w:rsidRDefault="005E00A3" w:rsidP="005E00A3">
      <w:pPr>
        <w:jc w:val="center"/>
        <w:rPr>
          <w:rFonts w:cs="Segoe UI"/>
        </w:rPr>
      </w:pPr>
      <w:r w:rsidRPr="008E630B">
        <w:rPr>
          <w:noProof/>
        </w:rPr>
        <w:drawing>
          <wp:inline distT="0" distB="0" distL="0" distR="0" wp14:anchorId="2B89CBAC" wp14:editId="351E17CC">
            <wp:extent cx="6189776" cy="3327004"/>
            <wp:effectExtent l="0" t="0" r="1905" b="6985"/>
            <wp:docPr id="247" name="Picture 2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7" name="Picture 247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9776" cy="3327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478688" w14:textId="0E01195A" w:rsidR="005E00A3" w:rsidRDefault="005E00A3" w:rsidP="005E00A3">
      <w:pPr>
        <w:jc w:val="center"/>
        <w:rPr>
          <w:rFonts w:cs="Segoe UI"/>
        </w:rPr>
      </w:pPr>
    </w:p>
    <w:p w14:paraId="39FE3F37" w14:textId="7EEB7456" w:rsidR="00064BF0" w:rsidRDefault="00064BF0" w:rsidP="00064BF0">
      <w:r>
        <w:t xml:space="preserve">Within </w:t>
      </w:r>
      <w:proofErr w:type="spellStart"/>
      <w:r>
        <w:rPr>
          <w:i/>
          <w:iCs/>
        </w:rPr>
        <w:t>Index.razor</w:t>
      </w:r>
      <w:proofErr w:type="spellEnd"/>
      <w:r>
        <w:t xml:space="preserve"> in </w:t>
      </w:r>
      <w:r w:rsidRPr="0009604F">
        <w:rPr>
          <w:b/>
          <w:bCs/>
        </w:rPr>
        <w:t>Visual Studio Code</w:t>
      </w:r>
      <w:r>
        <w:t xml:space="preserve"> below the </w:t>
      </w:r>
      <w:r w:rsidRPr="00290AF1">
        <w:rPr>
          <w:b/>
          <w:bCs/>
        </w:rPr>
        <w:t>Comment</w:t>
      </w:r>
      <w:r>
        <w:t xml:space="preserve"> of </w:t>
      </w:r>
      <w:r w:rsidRPr="00290AF1">
        <w:rPr>
          <w:rFonts w:ascii="Consolas" w:hAnsi="Consolas"/>
          <w:b/>
          <w:bCs/>
        </w:rPr>
        <w:t xml:space="preserve">// Items </w:t>
      </w:r>
      <w:r>
        <w:rPr>
          <w:rFonts w:ascii="Consolas" w:hAnsi="Consolas"/>
          <w:b/>
          <w:bCs/>
        </w:rPr>
        <w:t>Property</w:t>
      </w:r>
      <w:r>
        <w:t xml:space="preserve"> type the following:</w:t>
      </w:r>
    </w:p>
    <w:p w14:paraId="010F10A5" w14:textId="77777777" w:rsidR="00064BF0" w:rsidRDefault="00064BF0" w:rsidP="00290AF1"/>
    <w:p w14:paraId="5520A81E" w14:textId="1B010818" w:rsidR="00064BF0" w:rsidRDefault="00064BF0" w:rsidP="00290AF1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11A049B4" wp14:editId="4D382EB8">
                <wp:extent cx="6642000" cy="1404620"/>
                <wp:effectExtent l="0" t="0" r="26035" b="12700"/>
                <wp:docPr id="25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BBE34EC" w14:textId="529133F8" w:rsidR="00064BF0" w:rsidRPr="00064BF0" w:rsidRDefault="00064BF0" w:rsidP="00064BF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64BF0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2B91AF"/>
                              </w:rPr>
                              <w:t>List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000000"/>
                              </w:rPr>
                              <w:t>&lt;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2B91AF"/>
                              </w:rPr>
                              <w:t>Category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&gt; Items { 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} = 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1A049B4" id="_x0000_s1061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VrQBHgIAAG0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BBE34EC" w14:textId="529133F8" w:rsidR="00064BF0" w:rsidRPr="00064BF0" w:rsidRDefault="00064BF0" w:rsidP="00064BF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64BF0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064BF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064BF0">
                        <w:rPr>
                          <w:rFonts w:ascii="Consolas" w:hAnsi="Consolas" w:cs="Cascadia Mono"/>
                          <w:color w:val="2B91AF"/>
                        </w:rPr>
                        <w:t>List</w:t>
                      </w:r>
                      <w:r w:rsidRPr="00064BF0">
                        <w:rPr>
                          <w:rFonts w:ascii="Consolas" w:hAnsi="Consolas" w:cs="Cascadia Mono"/>
                          <w:color w:val="000000"/>
                        </w:rPr>
                        <w:t>&lt;</w:t>
                      </w:r>
                      <w:r w:rsidRPr="00064BF0">
                        <w:rPr>
                          <w:rFonts w:ascii="Consolas" w:hAnsi="Consolas" w:cs="Cascadia Mono"/>
                          <w:color w:val="2B91AF"/>
                        </w:rPr>
                        <w:t>Category</w:t>
                      </w:r>
                      <w:r w:rsidRPr="00064BF0">
                        <w:rPr>
                          <w:rFonts w:ascii="Consolas" w:hAnsi="Consolas" w:cs="Cascadia Mono"/>
                          <w:color w:val="000000"/>
                        </w:rPr>
                        <w:t xml:space="preserve">&gt; Items { </w:t>
                      </w:r>
                      <w:r w:rsidRPr="00064BF0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064BF0">
                        <w:rPr>
                          <w:rFonts w:ascii="Consolas" w:hAnsi="Consolas" w:cs="Cascadia Mono"/>
                          <w:color w:val="000000"/>
                        </w:rPr>
                        <w:t xml:space="preserve">; </w:t>
                      </w:r>
                      <w:r w:rsidRPr="00064BF0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064BF0">
                        <w:rPr>
                          <w:rFonts w:ascii="Consolas" w:hAnsi="Consolas" w:cs="Cascadia Mono"/>
                          <w:color w:val="000000"/>
                        </w:rPr>
                        <w:t xml:space="preserve">; } = </w:t>
                      </w:r>
                      <w:r w:rsidRPr="00064BF0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064BF0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E7E1432" w14:textId="69E4C9CD" w:rsidR="00064BF0" w:rsidRDefault="00064BF0" w:rsidP="00290AF1"/>
    <w:p w14:paraId="091EC03A" w14:textId="68DEA888" w:rsidR="00064BF0" w:rsidRDefault="00064BF0" w:rsidP="00290AF1">
      <w:pPr>
        <w:rPr>
          <w:rFonts w:cs="Segoe UI"/>
        </w:rPr>
      </w:pPr>
      <w:r>
        <w:t xml:space="preserve">This </w:t>
      </w:r>
      <w:r w:rsidRPr="00064BF0">
        <w:rPr>
          <w:b/>
          <w:bCs/>
        </w:rPr>
        <w:t>Property</w:t>
      </w:r>
      <w:r>
        <w:t xml:space="preserve"> will represent the </w:t>
      </w:r>
      <w:r w:rsidRPr="00064BF0">
        <w:rPr>
          <w:rFonts w:ascii="Consolas" w:hAnsi="Consolas"/>
          <w:b/>
          <w:bCs/>
        </w:rPr>
        <w:t>List</w:t>
      </w:r>
      <w:r>
        <w:t xml:space="preserve"> of </w:t>
      </w:r>
      <w:r w:rsidRPr="00064BF0">
        <w:rPr>
          <w:rFonts w:ascii="Consolas" w:hAnsi="Consolas"/>
          <w:b/>
          <w:bCs/>
        </w:rPr>
        <w:t>Category</w:t>
      </w:r>
      <w:r>
        <w:rPr>
          <w:rFonts w:cs="Segoe UI"/>
        </w:rPr>
        <w:t xml:space="preserve"> that will be obtained from the </w:t>
      </w:r>
      <w:r>
        <w:rPr>
          <w:rFonts w:cs="Segoe UI"/>
          <w:b/>
          <w:bCs/>
        </w:rPr>
        <w:t>Provider</w:t>
      </w:r>
      <w:r>
        <w:rPr>
          <w:rFonts w:cs="Segoe UI"/>
        </w:rPr>
        <w:t>.</w:t>
      </w:r>
    </w:p>
    <w:p w14:paraId="40F45CDF" w14:textId="799BAD53" w:rsidR="00064BF0" w:rsidRDefault="00064BF0" w:rsidP="00290AF1">
      <w:pPr>
        <w:rPr>
          <w:rFonts w:cs="Segoe UI"/>
        </w:rPr>
      </w:pPr>
    </w:p>
    <w:p w14:paraId="68337B65" w14:textId="4A3C177F" w:rsidR="00064BF0" w:rsidRDefault="00064BF0" w:rsidP="00B461F5">
      <w:pPr>
        <w:pStyle w:val="BodyText"/>
        <w:spacing w:after="0"/>
        <w:rPr>
          <w:rFonts w:cs="Segoe UI"/>
        </w:rPr>
      </w:pPr>
      <w:r>
        <w:t xml:space="preserve">You can then go to the </w:t>
      </w:r>
      <w:r w:rsidRPr="00CD1BA8">
        <w:rPr>
          <w:b/>
          <w:bCs/>
        </w:rPr>
        <w:t>Menu</w:t>
      </w:r>
      <w:r>
        <w:t xml:space="preserve"> in </w:t>
      </w:r>
      <w:r w:rsidRPr="00CD1BA8">
        <w:rPr>
          <w:b/>
          <w:bCs/>
        </w:rPr>
        <w:t>Visual Studio Code</w:t>
      </w:r>
      <w:r>
        <w:t xml:space="preserve"> and select </w:t>
      </w:r>
      <w:r w:rsidRPr="00CD1BA8">
        <w:rPr>
          <w:b/>
          <w:bCs/>
        </w:rPr>
        <w:t>File</w:t>
      </w:r>
      <w:r>
        <w:t xml:space="preserve"> and then </w:t>
      </w:r>
      <w:r w:rsidRPr="00CD1BA8">
        <w:rPr>
          <w:b/>
          <w:bCs/>
        </w:rPr>
        <w:t>Save</w:t>
      </w:r>
      <w:r>
        <w:rPr>
          <w:b/>
          <w:bCs/>
        </w:rPr>
        <w:t xml:space="preserve"> All</w:t>
      </w:r>
      <w:r>
        <w:t xml:space="preserve"> you may see in the </w:t>
      </w:r>
      <w:r w:rsidRPr="00CD1BA8">
        <w:rPr>
          <w:b/>
          <w:bCs/>
        </w:rPr>
        <w:t>Terminal</w:t>
      </w:r>
      <w:r>
        <w:t xml:space="preserve"> </w:t>
      </w:r>
      <w:r w:rsidR="00B461F5">
        <w:t>a message saying</w:t>
      </w:r>
      <w:r w:rsidR="00B461F5">
        <w:rPr>
          <w:b/>
          <w:bCs/>
        </w:rPr>
        <w:t xml:space="preserve"> </w:t>
      </w:r>
      <w:r w:rsidR="00B461F5" w:rsidRPr="00CD1BA8">
        <w:rPr>
          <w:b/>
          <w:bCs/>
        </w:rPr>
        <w:t>Do you want to restart your app - Yes (y) / No (n) / Always (a) / Never (v)?</w:t>
      </w:r>
      <w:r w:rsidR="00B461F5">
        <w:t xml:space="preserve"> you can select the </w:t>
      </w:r>
      <w:r w:rsidR="00B461F5" w:rsidRPr="00F22BFE">
        <w:rPr>
          <w:b/>
          <w:bCs/>
        </w:rPr>
        <w:t>Terminal</w:t>
      </w:r>
      <w:r w:rsidR="00B461F5">
        <w:t xml:space="preserve"> then type </w:t>
      </w:r>
      <w:r w:rsidR="00B461F5" w:rsidRPr="00CD1BA8">
        <w:rPr>
          <w:b/>
          <w:bCs/>
        </w:rPr>
        <w:t>y</w:t>
      </w:r>
      <w:r w:rsidR="00B461F5">
        <w:t xml:space="preserve"> for </w:t>
      </w:r>
      <w:r w:rsidR="00B461F5" w:rsidRPr="00CD1BA8">
        <w:rPr>
          <w:b/>
          <w:bCs/>
        </w:rPr>
        <w:t>Yes</w:t>
      </w:r>
      <w:r w:rsidR="00B461F5">
        <w:t xml:space="preserve"> or </w:t>
      </w:r>
      <w:r w:rsidR="00B461F5" w:rsidRPr="00CD1BA8">
        <w:rPr>
          <w:b/>
          <w:bCs/>
        </w:rPr>
        <w:t>a</w:t>
      </w:r>
      <w:r w:rsidR="00B461F5">
        <w:t xml:space="preserve"> for </w:t>
      </w:r>
      <w:r w:rsidR="00B461F5" w:rsidRPr="00CD1BA8">
        <w:rPr>
          <w:b/>
          <w:bCs/>
        </w:rPr>
        <w:t>Always</w:t>
      </w:r>
      <w:r w:rsidR="00B461F5">
        <w:rPr>
          <w:b/>
          <w:bCs/>
        </w:rPr>
        <w:t xml:space="preserve"> </w:t>
      </w:r>
      <w:r w:rsidR="00B461F5">
        <w:t>to keep what you have done so far.</w:t>
      </w:r>
      <w:r>
        <w:rPr>
          <w:rFonts w:cs="Segoe UI"/>
        </w:rPr>
        <w:br w:type="page"/>
      </w:r>
    </w:p>
    <w:p w14:paraId="6B2324DC" w14:textId="72868A9D" w:rsidR="00064BF0" w:rsidRDefault="00D55EE8" w:rsidP="00064BF0">
      <w:r>
        <w:lastRenderedPageBreak/>
        <w:t>W</w:t>
      </w:r>
      <w:r w:rsidR="00064BF0">
        <w:t xml:space="preserve">hile still in </w:t>
      </w:r>
      <w:proofErr w:type="spellStart"/>
      <w:r w:rsidR="00064BF0" w:rsidRPr="00064BF0">
        <w:rPr>
          <w:i/>
          <w:iCs/>
        </w:rPr>
        <w:t>Index.razor</w:t>
      </w:r>
      <w:proofErr w:type="spellEnd"/>
      <w:r w:rsidR="00064BF0">
        <w:t xml:space="preserve"> in </w:t>
      </w:r>
      <w:r w:rsidR="00064BF0" w:rsidRPr="0009604F">
        <w:rPr>
          <w:b/>
          <w:bCs/>
        </w:rPr>
        <w:t>Visual Studio Code</w:t>
      </w:r>
      <w:r w:rsidR="00064BF0">
        <w:t xml:space="preserve"> below the </w:t>
      </w:r>
      <w:r w:rsidR="00064BF0" w:rsidRPr="00290AF1">
        <w:rPr>
          <w:b/>
          <w:bCs/>
        </w:rPr>
        <w:t>Comment</w:t>
      </w:r>
      <w:r w:rsidR="00064BF0">
        <w:t xml:space="preserve"> of </w:t>
      </w:r>
      <w:r w:rsidR="00064BF0" w:rsidRPr="00290AF1">
        <w:rPr>
          <w:rFonts w:ascii="Consolas" w:hAnsi="Consolas"/>
          <w:b/>
          <w:bCs/>
        </w:rPr>
        <w:t xml:space="preserve">// Items </w:t>
      </w:r>
      <w:r w:rsidR="006507B7">
        <w:rPr>
          <w:rFonts w:ascii="Consolas" w:hAnsi="Consolas"/>
          <w:b/>
          <w:bCs/>
        </w:rPr>
        <w:t>List</w:t>
      </w:r>
      <w:r w:rsidR="00064BF0">
        <w:rPr>
          <w:rFonts w:ascii="Consolas" w:hAnsi="Consolas"/>
          <w:b/>
          <w:bCs/>
        </w:rPr>
        <w:t xml:space="preserve"> </w:t>
      </w:r>
      <w:r w:rsidR="00064BF0">
        <w:t>type the following:</w:t>
      </w:r>
    </w:p>
    <w:p w14:paraId="38749273" w14:textId="559EB8FA" w:rsidR="00064BF0" w:rsidRDefault="00064BF0" w:rsidP="00290AF1">
      <w:pPr>
        <w:rPr>
          <w:rFonts w:cs="Segoe UI"/>
        </w:rPr>
      </w:pPr>
    </w:p>
    <w:p w14:paraId="452B4159" w14:textId="4F3748EC" w:rsidR="00064BF0" w:rsidRPr="00064BF0" w:rsidRDefault="00064BF0" w:rsidP="00290AF1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16F55C48" wp14:editId="5DE1E1C3">
                <wp:extent cx="6642000" cy="1404620"/>
                <wp:effectExtent l="0" t="0" r="26035" b="12700"/>
                <wp:docPr id="25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C9C9CC6" w14:textId="67672CD0" w:rsidR="00064BF0" w:rsidRPr="00D55EE8" w:rsidRDefault="00D55EE8" w:rsidP="00064BF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55EE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Items = </w:t>
                            </w:r>
                            <w:r w:rsidRPr="00D55EE8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D55EE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spellStart"/>
                            <w:r w:rsidRPr="00D55EE8">
                              <w:rPr>
                                <w:rFonts w:ascii="Consolas" w:hAnsi="Consolas" w:cs="Cascadia Mono"/>
                                <w:color w:val="000000"/>
                              </w:rPr>
                              <w:t>provider.ListAsync</w:t>
                            </w:r>
                            <w:proofErr w:type="spellEnd"/>
                            <w:r w:rsidRPr="00D55EE8">
                              <w:rPr>
                                <w:rFonts w:ascii="Consolas" w:hAnsi="Consolas" w:cs="Cascadia Mono"/>
                                <w:color w:val="000000"/>
                              </w:rPr>
                              <w:t>&lt;</w:t>
                            </w:r>
                            <w:r w:rsidRPr="00D55EE8">
                              <w:rPr>
                                <w:rFonts w:ascii="Consolas" w:hAnsi="Consolas" w:cs="Cascadia Mono"/>
                                <w:color w:val="2B91AF"/>
                              </w:rPr>
                              <w:t>Category</w:t>
                            </w:r>
                            <w:r w:rsidRPr="00D55EE8">
                              <w:rPr>
                                <w:rFonts w:ascii="Consolas" w:hAnsi="Consolas" w:cs="Cascadia Mono"/>
                                <w:color w:val="000000"/>
                              </w:rPr>
                              <w:t>&gt;()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6F55C48" id="_x0000_s1062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yNjwHgIAAG0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6C9C9CC6" w14:textId="67672CD0" w:rsidR="00064BF0" w:rsidRPr="00D55EE8" w:rsidRDefault="00D55EE8" w:rsidP="00064BF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55EE8">
                        <w:rPr>
                          <w:rFonts w:ascii="Consolas" w:hAnsi="Consolas" w:cs="Cascadia Mono"/>
                          <w:color w:val="000000"/>
                        </w:rPr>
                        <w:t xml:space="preserve">Items = </w:t>
                      </w:r>
                      <w:r w:rsidRPr="00D55EE8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D55EE8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spellStart"/>
                      <w:r w:rsidRPr="00D55EE8">
                        <w:rPr>
                          <w:rFonts w:ascii="Consolas" w:hAnsi="Consolas" w:cs="Cascadia Mono"/>
                          <w:color w:val="000000"/>
                        </w:rPr>
                        <w:t>provider.ListAsync</w:t>
                      </w:r>
                      <w:proofErr w:type="spellEnd"/>
                      <w:r w:rsidRPr="00D55EE8">
                        <w:rPr>
                          <w:rFonts w:ascii="Consolas" w:hAnsi="Consolas" w:cs="Cascadia Mono"/>
                          <w:color w:val="000000"/>
                        </w:rPr>
                        <w:t>&lt;</w:t>
                      </w:r>
                      <w:r w:rsidRPr="00D55EE8">
                        <w:rPr>
                          <w:rFonts w:ascii="Consolas" w:hAnsi="Consolas" w:cs="Cascadia Mono"/>
                          <w:color w:val="2B91AF"/>
                        </w:rPr>
                        <w:t>Category</w:t>
                      </w:r>
                      <w:r w:rsidRPr="00D55EE8">
                        <w:rPr>
                          <w:rFonts w:ascii="Consolas" w:hAnsi="Consolas" w:cs="Cascadia Mono"/>
                          <w:color w:val="000000"/>
                        </w:rPr>
                        <w:t>&gt;(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D952A29" w14:textId="639823AB" w:rsidR="00064BF0" w:rsidRDefault="00064BF0" w:rsidP="00290AF1"/>
    <w:p w14:paraId="5E9D377A" w14:textId="47D63A3E" w:rsidR="00D55EE8" w:rsidRPr="00D55EE8" w:rsidRDefault="00D55EE8" w:rsidP="00290AF1">
      <w:r>
        <w:t xml:space="preserve">This will use the </w:t>
      </w:r>
      <w:r w:rsidRPr="00D55EE8">
        <w:rPr>
          <w:b/>
          <w:bCs/>
        </w:rPr>
        <w:t>Method</w:t>
      </w:r>
      <w:r>
        <w:t xml:space="preserve"> of </w:t>
      </w:r>
      <w:proofErr w:type="spellStart"/>
      <w:r w:rsidRPr="00D55EE8">
        <w:rPr>
          <w:rFonts w:ascii="Consolas" w:hAnsi="Consolas"/>
          <w:b/>
          <w:bCs/>
        </w:rPr>
        <w:t>ListAsync</w:t>
      </w:r>
      <w:proofErr w:type="spellEnd"/>
      <w:r>
        <w:t xml:space="preserve"> that was defined earlier in the </w:t>
      </w:r>
      <w:r w:rsidRPr="00D55EE8">
        <w:rPr>
          <w:b/>
          <w:bCs/>
        </w:rPr>
        <w:t>Provider</w:t>
      </w:r>
      <w:r>
        <w:t xml:space="preserve"> with the </w:t>
      </w:r>
      <w:r w:rsidRPr="00D55EE8">
        <w:rPr>
          <w:rFonts w:ascii="Consolas" w:hAnsi="Consolas"/>
          <w:b/>
          <w:bCs/>
        </w:rPr>
        <w:t>type</w:t>
      </w:r>
      <w:r>
        <w:t xml:space="preserve"> of </w:t>
      </w:r>
      <w:r w:rsidRPr="00D55EE8">
        <w:rPr>
          <w:rFonts w:ascii="Consolas" w:hAnsi="Consolas"/>
          <w:b/>
          <w:bCs/>
        </w:rPr>
        <w:t>Category</w:t>
      </w:r>
      <w:r>
        <w:t>.</w:t>
      </w:r>
    </w:p>
    <w:p w14:paraId="7BDD9882" w14:textId="77777777" w:rsidR="00D55EE8" w:rsidRDefault="00D55EE8" w:rsidP="00290AF1"/>
    <w:p w14:paraId="1B3BB592" w14:textId="2DC7BF9C" w:rsidR="00290AF1" w:rsidRDefault="00064BF0" w:rsidP="00290AF1">
      <w:r>
        <w:t xml:space="preserve">Then while still in </w:t>
      </w:r>
      <w:proofErr w:type="spellStart"/>
      <w:r w:rsidRPr="00064BF0">
        <w:rPr>
          <w:i/>
          <w:iCs/>
        </w:rPr>
        <w:t>Index.razor</w:t>
      </w:r>
      <w:proofErr w:type="spellEnd"/>
      <w:r>
        <w:t xml:space="preserve"> and</w:t>
      </w:r>
      <w:r w:rsidR="00290AF1">
        <w:t xml:space="preserve"> below the </w:t>
      </w:r>
      <w:r w:rsidR="00290AF1" w:rsidRPr="00290AF1">
        <w:rPr>
          <w:b/>
          <w:bCs/>
        </w:rPr>
        <w:t>Comment</w:t>
      </w:r>
      <w:r w:rsidR="00290AF1">
        <w:t xml:space="preserve"> of </w:t>
      </w:r>
      <w:r w:rsidR="00290AF1" w:rsidRPr="00290AF1">
        <w:rPr>
          <w:rFonts w:ascii="Consolas" w:hAnsi="Consolas"/>
          <w:b/>
          <w:bCs/>
        </w:rPr>
        <w:t>// Items Output</w:t>
      </w:r>
      <w:r w:rsidR="00290AF1">
        <w:t xml:space="preserve"> type the following:</w:t>
      </w:r>
    </w:p>
    <w:p w14:paraId="53BD1CCF" w14:textId="19072019" w:rsidR="00966554" w:rsidRDefault="00966554" w:rsidP="00290AF1"/>
    <w:p w14:paraId="41670BF7" w14:textId="281EFD11" w:rsidR="00966554" w:rsidRDefault="00064BF0" w:rsidP="00290AF1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47DF475F" wp14:editId="5BC1EB51">
                <wp:extent cx="6642000" cy="1404620"/>
                <wp:effectExtent l="0" t="0" r="26035" b="12700"/>
                <wp:docPr id="25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2A5A8A5" w14:textId="77777777" w:rsidR="00064BF0" w:rsidRPr="00064BF0" w:rsidRDefault="00064BF0" w:rsidP="00064BF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64BF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800000"/>
                              </w:rPr>
                              <w:t>h1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000000"/>
                              </w:rPr>
                              <w:t>Categories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800000"/>
                              </w:rPr>
                              <w:t>h1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5843B27C" w14:textId="77777777" w:rsidR="00064BF0" w:rsidRPr="00064BF0" w:rsidRDefault="00064BF0" w:rsidP="00064BF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64BF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0000FF"/>
                              </w:rPr>
                              <w:t>="container"&gt;</w:t>
                            </w:r>
                          </w:p>
                          <w:p w14:paraId="3823124B" w14:textId="77777777" w:rsidR="00064BF0" w:rsidRPr="00064BF0" w:rsidRDefault="00064BF0" w:rsidP="00064BF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64B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0000FF"/>
                              </w:rPr>
                              <w:t>="row row-cols-1 row-cols-md-4 p-2 g-2"&gt;</w:t>
                            </w:r>
                          </w:p>
                          <w:p w14:paraId="34819985" w14:textId="77777777" w:rsidR="00064BF0" w:rsidRPr="00064BF0" w:rsidRDefault="00064BF0" w:rsidP="00064BF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64B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@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0000FF"/>
                              </w:rPr>
                              <w:t>foreach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tem 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0000FF"/>
                              </w:rPr>
                              <w:t>in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tems)</w:t>
                            </w:r>
                          </w:p>
                          <w:p w14:paraId="6AEB47B9" w14:textId="77777777" w:rsidR="00064BF0" w:rsidRPr="00064BF0" w:rsidRDefault="00064BF0" w:rsidP="00064BF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64B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5F2B7E30" w14:textId="77777777" w:rsidR="00064BF0" w:rsidRPr="00064BF0" w:rsidRDefault="00064BF0" w:rsidP="00064BF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64B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0000FF"/>
                              </w:rPr>
                              <w:t>="col"&gt;</w:t>
                            </w:r>
                          </w:p>
                          <w:p w14:paraId="2294EC8D" w14:textId="77777777" w:rsidR="00064BF0" w:rsidRPr="00064BF0" w:rsidRDefault="00064BF0" w:rsidP="00064BF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64B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064BF0">
                              <w:rPr>
                                <w:rFonts w:ascii="Consolas" w:hAnsi="Consolas" w:cs="Cascadia Mono"/>
                                <w:color w:val="800000"/>
                              </w:rPr>
                              <w:t>CategoryItem</w:t>
                            </w:r>
                            <w:proofErr w:type="spellEnd"/>
                            <w:r w:rsidRPr="00064B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FF0000"/>
                              </w:rPr>
                              <w:t>Value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000000"/>
                              </w:rPr>
                              <w:t>@item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0000FF"/>
                              </w:rPr>
                              <w:t>/&gt;</w:t>
                            </w:r>
                          </w:p>
                          <w:p w14:paraId="4643B364" w14:textId="77777777" w:rsidR="00064BF0" w:rsidRPr="00064BF0" w:rsidRDefault="00064BF0" w:rsidP="00064BF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64B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2E45D8D3" w14:textId="77777777" w:rsidR="00064BF0" w:rsidRPr="00064BF0" w:rsidRDefault="00064BF0" w:rsidP="00064BF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64B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489BD3CB" w14:textId="77777777" w:rsidR="00064BF0" w:rsidRPr="00064BF0" w:rsidRDefault="00064BF0" w:rsidP="00064BF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64B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64E45F0A" w14:textId="1D18F4FB" w:rsidR="00064BF0" w:rsidRPr="00064BF0" w:rsidRDefault="00064BF0" w:rsidP="00064BF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64BF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7DF475F" id="_x0000_s1063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2A5A8A5" w14:textId="77777777" w:rsidR="00064BF0" w:rsidRPr="00064BF0" w:rsidRDefault="00064BF0" w:rsidP="00064BF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64BF0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064BF0">
                        <w:rPr>
                          <w:rFonts w:ascii="Consolas" w:hAnsi="Consolas" w:cs="Cascadia Mono"/>
                          <w:color w:val="800000"/>
                        </w:rPr>
                        <w:t>h1</w:t>
                      </w:r>
                      <w:r w:rsidRPr="00064BF0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  <w:r w:rsidRPr="00064BF0">
                        <w:rPr>
                          <w:rFonts w:ascii="Consolas" w:hAnsi="Consolas" w:cs="Cascadia Mono"/>
                          <w:color w:val="000000"/>
                        </w:rPr>
                        <w:t>Categories</w:t>
                      </w:r>
                      <w:r w:rsidRPr="00064BF0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064BF0">
                        <w:rPr>
                          <w:rFonts w:ascii="Consolas" w:hAnsi="Consolas" w:cs="Cascadia Mono"/>
                          <w:color w:val="800000"/>
                        </w:rPr>
                        <w:t>h1</w:t>
                      </w:r>
                      <w:r w:rsidRPr="00064BF0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5843B27C" w14:textId="77777777" w:rsidR="00064BF0" w:rsidRPr="00064BF0" w:rsidRDefault="00064BF0" w:rsidP="00064BF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64BF0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064BF0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064BF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064BF0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064BF0">
                        <w:rPr>
                          <w:rFonts w:ascii="Consolas" w:hAnsi="Consolas" w:cs="Cascadia Mono"/>
                          <w:color w:val="0000FF"/>
                        </w:rPr>
                        <w:t>="container"&gt;</w:t>
                      </w:r>
                    </w:p>
                    <w:p w14:paraId="3823124B" w14:textId="77777777" w:rsidR="00064BF0" w:rsidRPr="00064BF0" w:rsidRDefault="00064BF0" w:rsidP="00064BF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64BF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064BF0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064BF0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064BF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064BF0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064BF0">
                        <w:rPr>
                          <w:rFonts w:ascii="Consolas" w:hAnsi="Consolas" w:cs="Cascadia Mono"/>
                          <w:color w:val="0000FF"/>
                        </w:rPr>
                        <w:t>="row row-cols-1 row-cols-md-4 p-2 g-2"&gt;</w:t>
                      </w:r>
                    </w:p>
                    <w:p w14:paraId="34819985" w14:textId="77777777" w:rsidR="00064BF0" w:rsidRPr="00064BF0" w:rsidRDefault="00064BF0" w:rsidP="00064BF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64BF0">
                        <w:rPr>
                          <w:rFonts w:ascii="Consolas" w:hAnsi="Consolas" w:cs="Cascadia Mono"/>
                          <w:color w:val="000000"/>
                        </w:rPr>
                        <w:t xml:space="preserve">        @</w:t>
                      </w:r>
                      <w:r w:rsidRPr="00064BF0">
                        <w:rPr>
                          <w:rFonts w:ascii="Consolas" w:hAnsi="Consolas" w:cs="Cascadia Mono"/>
                          <w:color w:val="0000FF"/>
                        </w:rPr>
                        <w:t>foreach</w:t>
                      </w:r>
                      <w:r w:rsidRPr="00064BF0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064BF0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064BF0">
                        <w:rPr>
                          <w:rFonts w:ascii="Consolas" w:hAnsi="Consolas" w:cs="Cascadia Mono"/>
                          <w:color w:val="000000"/>
                        </w:rPr>
                        <w:t xml:space="preserve"> item </w:t>
                      </w:r>
                      <w:r w:rsidRPr="00064BF0">
                        <w:rPr>
                          <w:rFonts w:ascii="Consolas" w:hAnsi="Consolas" w:cs="Cascadia Mono"/>
                          <w:color w:val="0000FF"/>
                        </w:rPr>
                        <w:t>in</w:t>
                      </w:r>
                      <w:r w:rsidRPr="00064BF0">
                        <w:rPr>
                          <w:rFonts w:ascii="Consolas" w:hAnsi="Consolas" w:cs="Cascadia Mono"/>
                          <w:color w:val="000000"/>
                        </w:rPr>
                        <w:t xml:space="preserve"> Items)</w:t>
                      </w:r>
                    </w:p>
                    <w:p w14:paraId="6AEB47B9" w14:textId="77777777" w:rsidR="00064BF0" w:rsidRPr="00064BF0" w:rsidRDefault="00064BF0" w:rsidP="00064BF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64BF0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5F2B7E30" w14:textId="77777777" w:rsidR="00064BF0" w:rsidRPr="00064BF0" w:rsidRDefault="00064BF0" w:rsidP="00064BF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64BF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064BF0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064BF0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064BF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064BF0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064BF0">
                        <w:rPr>
                          <w:rFonts w:ascii="Consolas" w:hAnsi="Consolas" w:cs="Cascadia Mono"/>
                          <w:color w:val="0000FF"/>
                        </w:rPr>
                        <w:t>="col"&gt;</w:t>
                      </w:r>
                    </w:p>
                    <w:p w14:paraId="2294EC8D" w14:textId="77777777" w:rsidR="00064BF0" w:rsidRPr="00064BF0" w:rsidRDefault="00064BF0" w:rsidP="00064BF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64BF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064BF0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064BF0">
                        <w:rPr>
                          <w:rFonts w:ascii="Consolas" w:hAnsi="Consolas" w:cs="Cascadia Mono"/>
                          <w:color w:val="800000"/>
                        </w:rPr>
                        <w:t>CategoryItem</w:t>
                      </w:r>
                      <w:proofErr w:type="spellEnd"/>
                      <w:r w:rsidRPr="00064BF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064BF0">
                        <w:rPr>
                          <w:rFonts w:ascii="Consolas" w:hAnsi="Consolas" w:cs="Cascadia Mono"/>
                          <w:color w:val="FF0000"/>
                        </w:rPr>
                        <w:t>Value</w:t>
                      </w:r>
                      <w:r w:rsidRPr="00064BF0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r w:rsidRPr="00064BF0">
                        <w:rPr>
                          <w:rFonts w:ascii="Consolas" w:hAnsi="Consolas" w:cs="Cascadia Mono"/>
                          <w:color w:val="000000"/>
                        </w:rPr>
                        <w:t>@item</w:t>
                      </w:r>
                      <w:r w:rsidRPr="00064BF0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064BF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064BF0">
                        <w:rPr>
                          <w:rFonts w:ascii="Consolas" w:hAnsi="Consolas" w:cs="Cascadia Mono"/>
                          <w:color w:val="0000FF"/>
                        </w:rPr>
                        <w:t>/&gt;</w:t>
                      </w:r>
                    </w:p>
                    <w:p w14:paraId="4643B364" w14:textId="77777777" w:rsidR="00064BF0" w:rsidRPr="00064BF0" w:rsidRDefault="00064BF0" w:rsidP="00064BF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64BF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064BF0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064BF0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064BF0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2E45D8D3" w14:textId="77777777" w:rsidR="00064BF0" w:rsidRPr="00064BF0" w:rsidRDefault="00064BF0" w:rsidP="00064BF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64BF0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489BD3CB" w14:textId="77777777" w:rsidR="00064BF0" w:rsidRPr="00064BF0" w:rsidRDefault="00064BF0" w:rsidP="00064BF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64BF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064BF0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064BF0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064BF0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64E45F0A" w14:textId="1D18F4FB" w:rsidR="00064BF0" w:rsidRPr="00064BF0" w:rsidRDefault="00064BF0" w:rsidP="00064BF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64BF0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064BF0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064BF0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  <w:r w:rsidRPr="00064BF0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6F91D59" w14:textId="6877E56E" w:rsidR="00290AF1" w:rsidRDefault="00290AF1" w:rsidP="00290AF1"/>
    <w:p w14:paraId="5AA9A5AB" w14:textId="5781BC7C" w:rsidR="00D55EE8" w:rsidRDefault="0087651A" w:rsidP="00290AF1">
      <w:pPr>
        <w:rPr>
          <w:rFonts w:cs="Segoe UI"/>
        </w:rPr>
      </w:pPr>
      <w:r>
        <w:t xml:space="preserve">This will be used to output the </w:t>
      </w:r>
      <w:r w:rsidRPr="0087651A">
        <w:rPr>
          <w:b/>
          <w:bCs/>
        </w:rPr>
        <w:t>Categories</w:t>
      </w:r>
      <w:r>
        <w:t xml:space="preserve"> from the </w:t>
      </w:r>
      <w:r w:rsidRPr="0087651A">
        <w:rPr>
          <w:b/>
          <w:bCs/>
        </w:rPr>
        <w:t>Property</w:t>
      </w:r>
      <w:r>
        <w:t xml:space="preserve"> of </w:t>
      </w:r>
      <w:r w:rsidRPr="0087651A">
        <w:rPr>
          <w:rFonts w:ascii="Consolas" w:hAnsi="Consolas"/>
          <w:b/>
          <w:bCs/>
        </w:rPr>
        <w:t>Items</w:t>
      </w:r>
      <w:r>
        <w:rPr>
          <w:rFonts w:cs="Segoe UI"/>
        </w:rPr>
        <w:t xml:space="preserve"> and also uses the </w:t>
      </w:r>
      <w:r>
        <w:rPr>
          <w:rFonts w:cs="Segoe UI"/>
          <w:b/>
          <w:bCs/>
        </w:rPr>
        <w:t>Component</w:t>
      </w:r>
      <w:r>
        <w:rPr>
          <w:rFonts w:cs="Segoe UI"/>
        </w:rPr>
        <w:t xml:space="preserve"> of </w:t>
      </w:r>
      <w:proofErr w:type="spellStart"/>
      <w:r w:rsidRPr="0087651A">
        <w:rPr>
          <w:rFonts w:ascii="Consolas" w:hAnsi="Consolas" w:cs="Segoe UI"/>
          <w:b/>
          <w:bCs/>
        </w:rPr>
        <w:t>CategoryItem</w:t>
      </w:r>
      <w:proofErr w:type="spellEnd"/>
      <w:r>
        <w:rPr>
          <w:rFonts w:cs="Segoe UI"/>
        </w:rPr>
        <w:t xml:space="preserve"> to display them.</w:t>
      </w:r>
    </w:p>
    <w:p w14:paraId="2728BBC9" w14:textId="60B8E695" w:rsidR="00D55D24" w:rsidRDefault="00D55D24" w:rsidP="00290AF1">
      <w:pPr>
        <w:rPr>
          <w:rFonts w:cs="Segoe UI"/>
        </w:rPr>
      </w:pPr>
    </w:p>
    <w:p w14:paraId="26F83A3F" w14:textId="77777777" w:rsidR="00D55D24" w:rsidRDefault="00D55D24">
      <w:r>
        <w:br w:type="page"/>
      </w:r>
    </w:p>
    <w:p w14:paraId="40A6FC78" w14:textId="2CE6A297" w:rsidR="00D55D24" w:rsidRDefault="00D55D24" w:rsidP="00D55D24">
      <w:r>
        <w:lastRenderedPageBreak/>
        <w:t xml:space="preserve">Then in </w:t>
      </w:r>
      <w:r w:rsidRPr="00EB2207">
        <w:rPr>
          <w:b/>
          <w:bCs/>
        </w:rPr>
        <w:t>Visual Studio Code</w:t>
      </w:r>
      <w:r>
        <w:t xml:space="preserve"> from the </w:t>
      </w:r>
      <w:r w:rsidRPr="00EB2207">
        <w:rPr>
          <w:b/>
          <w:bCs/>
        </w:rPr>
        <w:t>Explorer</w:t>
      </w:r>
      <w:r>
        <w:t xml:space="preserve"> for </w:t>
      </w:r>
      <w:proofErr w:type="spellStart"/>
      <w:r w:rsidRPr="00EB2207">
        <w:rPr>
          <w:b/>
          <w:bCs/>
        </w:rPr>
        <w:t>Blazorfy</w:t>
      </w:r>
      <w:proofErr w:type="spellEnd"/>
      <w:r>
        <w:t xml:space="preserve"> open </w:t>
      </w:r>
      <w:r>
        <w:rPr>
          <w:b/>
          <w:bCs/>
        </w:rPr>
        <w:t xml:space="preserve">Shared </w:t>
      </w:r>
      <w:r>
        <w:t xml:space="preserve">by selecting the </w:t>
      </w:r>
      <w:r w:rsidRPr="00EB2207">
        <w:rPr>
          <w:rFonts w:ascii="Consolas" w:hAnsi="Consolas"/>
          <w:b/>
          <w:bCs/>
        </w:rPr>
        <w:t>&gt;</w:t>
      </w:r>
      <w:r>
        <w:t xml:space="preserve"> next to it in </w:t>
      </w:r>
      <w:r w:rsidRPr="003A6AAE">
        <w:rPr>
          <w:b/>
          <w:bCs/>
        </w:rPr>
        <w:t>Explorer</w:t>
      </w:r>
      <w:r>
        <w:t xml:space="preserve"> and select </w:t>
      </w:r>
      <w:proofErr w:type="spellStart"/>
      <w:r>
        <w:rPr>
          <w:b/>
          <w:bCs/>
        </w:rPr>
        <w:t>NavMenu</w:t>
      </w:r>
      <w:r w:rsidRPr="00EB2207">
        <w:rPr>
          <w:b/>
          <w:bCs/>
        </w:rPr>
        <w:t>.</w:t>
      </w:r>
      <w:r>
        <w:rPr>
          <w:b/>
          <w:bCs/>
        </w:rPr>
        <w:t>razor</w:t>
      </w:r>
      <w:proofErr w:type="spellEnd"/>
      <w:r>
        <w:rPr>
          <w:b/>
          <w:bCs/>
        </w:rPr>
        <w:t xml:space="preserve"> </w:t>
      </w:r>
      <w:r>
        <w:t>as follows:</w:t>
      </w:r>
    </w:p>
    <w:p w14:paraId="0C0C9802" w14:textId="29110479" w:rsidR="00D55D24" w:rsidRDefault="00D55D24" w:rsidP="00D55D24"/>
    <w:p w14:paraId="0CE5648F" w14:textId="574F8A2E" w:rsidR="00D55D24" w:rsidRDefault="00D55D24" w:rsidP="00D55D24">
      <w:pPr>
        <w:jc w:val="center"/>
      </w:pPr>
      <w:r w:rsidRPr="008E630B">
        <w:rPr>
          <w:noProof/>
        </w:rPr>
        <w:drawing>
          <wp:inline distT="0" distB="0" distL="0" distR="0" wp14:anchorId="2174E473" wp14:editId="4D12FAAD">
            <wp:extent cx="6189774" cy="3327004"/>
            <wp:effectExtent l="0" t="0" r="1905" b="6985"/>
            <wp:docPr id="255" name="Picture 2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5" name="Picture 255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9774" cy="3327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229D7D" w14:textId="6C278E0B" w:rsidR="00D55D24" w:rsidRDefault="00D55D24" w:rsidP="00D55D24"/>
    <w:p w14:paraId="3121923B" w14:textId="79E97604" w:rsidR="00F70C02" w:rsidRDefault="00D55D24" w:rsidP="00D55D24">
      <w:pPr>
        <w:pStyle w:val="BodyText"/>
        <w:spacing w:after="0"/>
      </w:pPr>
      <w:r>
        <w:t xml:space="preserve">With </w:t>
      </w:r>
      <w:proofErr w:type="spellStart"/>
      <w:r w:rsidRPr="00D55D24">
        <w:rPr>
          <w:i/>
          <w:iCs/>
        </w:rPr>
        <w:t>NavMenu.razor</w:t>
      </w:r>
      <w:proofErr w:type="spellEnd"/>
      <w:r>
        <w:t xml:space="preserve"> selected where it says </w:t>
      </w:r>
      <w:r w:rsidRPr="00D55D24">
        <w:rPr>
          <w:i/>
          <w:iCs/>
        </w:rPr>
        <w:t>Home</w:t>
      </w:r>
      <w:r>
        <w:rPr>
          <w:b/>
          <w:bCs/>
          <w:i/>
          <w:iCs/>
        </w:rPr>
        <w:t xml:space="preserve"> </w:t>
      </w:r>
      <w:r>
        <w:t>change this to say</w:t>
      </w:r>
      <w:r w:rsidR="00F70C02">
        <w:t xml:space="preserve"> the following:</w:t>
      </w:r>
    </w:p>
    <w:p w14:paraId="0C6179E9" w14:textId="128E8CD4" w:rsidR="00F70C02" w:rsidRDefault="00F70C02" w:rsidP="00D55D24">
      <w:pPr>
        <w:pStyle w:val="BodyText"/>
        <w:spacing w:after="0"/>
      </w:pPr>
    </w:p>
    <w:p w14:paraId="01BD68CD" w14:textId="52855003" w:rsidR="00F70C02" w:rsidRDefault="00F70C02" w:rsidP="00D55D24">
      <w:pPr>
        <w:pStyle w:val="BodyText"/>
        <w:spacing w:after="0"/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5F5B70DC" wp14:editId="520585BB">
                <wp:extent cx="6642000" cy="1404620"/>
                <wp:effectExtent l="0" t="0" r="26035" b="12700"/>
                <wp:docPr id="4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A6A3466" w14:textId="0B36989C" w:rsidR="00F70C02" w:rsidRPr="00D55EE8" w:rsidRDefault="00F70C02" w:rsidP="00F70C0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>
                              <w:rPr>
                                <w:rFonts w:ascii="Consolas" w:hAnsi="Consolas" w:cs="Cascadia Mono"/>
                                <w:color w:val="000000"/>
                              </w:rPr>
                              <w:t>Categories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F5B70DC" id="_x0000_s1064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5A6A3466" w14:textId="0B36989C" w:rsidR="00F70C02" w:rsidRPr="00D55EE8" w:rsidRDefault="00F70C02" w:rsidP="00F70C0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>
                        <w:rPr>
                          <w:rFonts w:ascii="Consolas" w:hAnsi="Consolas" w:cs="Cascadia Mono"/>
                          <w:color w:val="000000"/>
                        </w:rPr>
                        <w:t>Categories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24AB648" w14:textId="77777777" w:rsidR="00F70C02" w:rsidRDefault="00F70C02" w:rsidP="00D55D24">
      <w:pPr>
        <w:pStyle w:val="BodyText"/>
        <w:spacing w:after="0"/>
      </w:pPr>
    </w:p>
    <w:p w14:paraId="7A4594E3" w14:textId="0F72AAAC" w:rsidR="004566C3" w:rsidRDefault="00F70C02" w:rsidP="00E01089">
      <w:pPr>
        <w:pStyle w:val="BodyText"/>
        <w:spacing w:after="0"/>
      </w:pPr>
      <w:r>
        <w:t>T</w:t>
      </w:r>
      <w:r w:rsidR="00D55D24">
        <w:t xml:space="preserve">hen you can then go to the </w:t>
      </w:r>
      <w:r w:rsidR="00D55D24" w:rsidRPr="00CD1BA8">
        <w:rPr>
          <w:b/>
          <w:bCs/>
        </w:rPr>
        <w:t>Menu</w:t>
      </w:r>
      <w:r w:rsidR="00D55D24">
        <w:t xml:space="preserve"> in </w:t>
      </w:r>
      <w:r w:rsidR="00D55D24" w:rsidRPr="00CD1BA8">
        <w:rPr>
          <w:b/>
          <w:bCs/>
        </w:rPr>
        <w:t>Visual Studio Code</w:t>
      </w:r>
      <w:r w:rsidR="00D55D24">
        <w:t xml:space="preserve"> and select </w:t>
      </w:r>
      <w:r w:rsidR="00D55D24" w:rsidRPr="00CD1BA8">
        <w:rPr>
          <w:b/>
          <w:bCs/>
        </w:rPr>
        <w:t>File</w:t>
      </w:r>
      <w:r w:rsidR="00D55D24">
        <w:t xml:space="preserve"> and then </w:t>
      </w:r>
      <w:r w:rsidR="00D55D24" w:rsidRPr="00CD1BA8">
        <w:rPr>
          <w:b/>
          <w:bCs/>
        </w:rPr>
        <w:t>Save</w:t>
      </w:r>
      <w:r w:rsidR="00D55D24">
        <w:rPr>
          <w:b/>
          <w:bCs/>
        </w:rPr>
        <w:t xml:space="preserve"> All</w:t>
      </w:r>
      <w:r w:rsidR="00D55D24">
        <w:t xml:space="preserve"> you may see in the </w:t>
      </w:r>
      <w:r w:rsidR="00D55D24" w:rsidRPr="00CD1BA8">
        <w:rPr>
          <w:b/>
          <w:bCs/>
        </w:rPr>
        <w:t>Terminal</w:t>
      </w:r>
      <w:r w:rsidR="00D55D24">
        <w:t xml:space="preserve"> </w:t>
      </w:r>
      <w:r w:rsidR="00E01089">
        <w:t>a message saying</w:t>
      </w:r>
      <w:r w:rsidR="00E01089">
        <w:rPr>
          <w:b/>
          <w:bCs/>
        </w:rPr>
        <w:t xml:space="preserve"> </w:t>
      </w:r>
      <w:r w:rsidR="00E01089" w:rsidRPr="00CD1BA8">
        <w:rPr>
          <w:b/>
          <w:bCs/>
        </w:rPr>
        <w:t>Do you want to restart your app - Yes (y) / No (n) / Always (a) / Never (v)?</w:t>
      </w:r>
      <w:r w:rsidR="00E01089">
        <w:t xml:space="preserve"> you can select the </w:t>
      </w:r>
      <w:r w:rsidR="00E01089" w:rsidRPr="00F22BFE">
        <w:rPr>
          <w:b/>
          <w:bCs/>
        </w:rPr>
        <w:t>Terminal</w:t>
      </w:r>
      <w:r w:rsidR="00E01089">
        <w:t xml:space="preserve"> then type </w:t>
      </w:r>
      <w:r w:rsidR="00E01089" w:rsidRPr="00CD1BA8">
        <w:rPr>
          <w:b/>
          <w:bCs/>
        </w:rPr>
        <w:t>y</w:t>
      </w:r>
      <w:r w:rsidR="00E01089">
        <w:t xml:space="preserve"> for </w:t>
      </w:r>
      <w:r w:rsidR="00E01089" w:rsidRPr="00CD1BA8">
        <w:rPr>
          <w:b/>
          <w:bCs/>
        </w:rPr>
        <w:t>Yes</w:t>
      </w:r>
      <w:r w:rsidR="00E01089">
        <w:t xml:space="preserve"> or </w:t>
      </w:r>
      <w:r w:rsidR="00E01089" w:rsidRPr="00CD1BA8">
        <w:rPr>
          <w:b/>
          <w:bCs/>
        </w:rPr>
        <w:t>a</w:t>
      </w:r>
      <w:r w:rsidR="00E01089">
        <w:t xml:space="preserve"> for </w:t>
      </w:r>
      <w:r w:rsidR="00E01089" w:rsidRPr="00CD1BA8">
        <w:rPr>
          <w:b/>
          <w:bCs/>
        </w:rPr>
        <w:t>Always</w:t>
      </w:r>
      <w:r w:rsidR="00E01089">
        <w:rPr>
          <w:b/>
          <w:bCs/>
        </w:rPr>
        <w:t xml:space="preserve"> </w:t>
      </w:r>
      <w:r w:rsidR="00E01089">
        <w:t>to keep what you have done so far.</w:t>
      </w:r>
      <w:r w:rsidR="004566C3">
        <w:br w:type="page"/>
      </w:r>
    </w:p>
    <w:p w14:paraId="5A6DB436" w14:textId="56048CC6" w:rsidR="004566C3" w:rsidRDefault="004566C3" w:rsidP="004566C3">
      <w:pPr>
        <w:pStyle w:val="BodyText"/>
        <w:spacing w:after="0"/>
      </w:pPr>
      <w:r>
        <w:lastRenderedPageBreak/>
        <w:t xml:space="preserve">If you return to the </w:t>
      </w:r>
      <w:r w:rsidRPr="004362A2">
        <w:rPr>
          <w:b/>
          <w:bCs/>
        </w:rPr>
        <w:t>Browser</w:t>
      </w:r>
      <w:r>
        <w:rPr>
          <w:b/>
          <w:bCs/>
        </w:rPr>
        <w:t xml:space="preserve"> </w:t>
      </w:r>
      <w:r>
        <w:t xml:space="preserve">you will see an option to </w:t>
      </w:r>
      <w:r w:rsidRPr="004362A2">
        <w:rPr>
          <w:b/>
          <w:bCs/>
        </w:rPr>
        <w:t>Login</w:t>
      </w:r>
      <w:r>
        <w:rPr>
          <w:b/>
          <w:bCs/>
        </w:rPr>
        <w:t xml:space="preserve"> </w:t>
      </w:r>
      <w:r w:rsidR="0070543C">
        <w:t xml:space="preserve">and the first option should be </w:t>
      </w:r>
      <w:r w:rsidR="0070543C" w:rsidRPr="0070543C">
        <w:rPr>
          <w:b/>
          <w:bCs/>
        </w:rPr>
        <w:t>Categories</w:t>
      </w:r>
      <w:r w:rsidR="0070543C">
        <w:t xml:space="preserve"> </w:t>
      </w:r>
      <w:r>
        <w:t xml:space="preserve">as shown below: </w:t>
      </w:r>
    </w:p>
    <w:p w14:paraId="782B5474" w14:textId="77777777" w:rsidR="00D55D24" w:rsidRDefault="00D55D24" w:rsidP="00D55D24">
      <w:pPr>
        <w:pStyle w:val="BodyText"/>
        <w:spacing w:after="0"/>
      </w:pPr>
    </w:p>
    <w:p w14:paraId="44813BF9" w14:textId="3BB5F610" w:rsidR="00D55D24" w:rsidRPr="00D55D24" w:rsidRDefault="0070543C" w:rsidP="0070543C">
      <w:pPr>
        <w:jc w:val="center"/>
      </w:pPr>
      <w:r w:rsidRPr="008E630B">
        <w:rPr>
          <w:noProof/>
        </w:rPr>
        <w:drawing>
          <wp:inline distT="0" distB="0" distL="0" distR="0" wp14:anchorId="4EAD9748" wp14:editId="08203AA5">
            <wp:extent cx="6178601" cy="3320998"/>
            <wp:effectExtent l="0" t="0" r="0" b="0"/>
            <wp:docPr id="256" name="Picture 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6" name="Picture 256"/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8601" cy="33209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72D6CB" w14:textId="77777777" w:rsidR="00D55D24" w:rsidRDefault="00D55D24" w:rsidP="00290AF1">
      <w:pPr>
        <w:rPr>
          <w:rFonts w:cs="Segoe UI"/>
        </w:rPr>
      </w:pPr>
    </w:p>
    <w:p w14:paraId="4BABE3DF" w14:textId="041A65B5" w:rsidR="000176C9" w:rsidRDefault="000176C9" w:rsidP="000176C9">
      <w:pPr>
        <w:pStyle w:val="BodyText"/>
        <w:spacing w:after="0"/>
      </w:pPr>
      <w:r>
        <w:t xml:space="preserve">Once you have selected </w:t>
      </w:r>
      <w:r w:rsidRPr="00ED3C92">
        <w:rPr>
          <w:b/>
          <w:bCs/>
        </w:rPr>
        <w:t>Log</w:t>
      </w:r>
      <w:r>
        <w:rPr>
          <w:b/>
          <w:bCs/>
        </w:rPr>
        <w:t>i</w:t>
      </w:r>
      <w:r w:rsidRPr="00ED3C92">
        <w:rPr>
          <w:b/>
          <w:bCs/>
        </w:rPr>
        <w:t>n</w:t>
      </w:r>
      <w:r>
        <w:t xml:space="preserve"> you should see something like the following </w:t>
      </w:r>
      <w:r w:rsidRPr="00ED3C92">
        <w:rPr>
          <w:b/>
          <w:bCs/>
        </w:rPr>
        <w:t>Authorise</w:t>
      </w:r>
      <w:r>
        <w:t xml:space="preserve"> page displayed:</w:t>
      </w:r>
    </w:p>
    <w:p w14:paraId="17F74CBC" w14:textId="05478BE3" w:rsidR="0070543C" w:rsidRDefault="0070543C" w:rsidP="0070543C">
      <w:pPr>
        <w:pStyle w:val="BodyText"/>
        <w:spacing w:after="0"/>
        <w:rPr>
          <w:rFonts w:cs="Segoe UI"/>
        </w:rPr>
      </w:pPr>
    </w:p>
    <w:p w14:paraId="24CE30CC" w14:textId="2C3EC936" w:rsidR="0070543C" w:rsidRDefault="000176C9" w:rsidP="000176C9">
      <w:pPr>
        <w:pStyle w:val="BodyText"/>
        <w:spacing w:after="0"/>
        <w:jc w:val="center"/>
        <w:rPr>
          <w:rFonts w:cs="Segoe UI"/>
        </w:rPr>
      </w:pPr>
      <w:r w:rsidRPr="008E630B">
        <w:rPr>
          <w:noProof/>
        </w:rPr>
        <w:drawing>
          <wp:inline distT="0" distB="0" distL="0" distR="0" wp14:anchorId="7FB9E00D" wp14:editId="4BD6CAE7">
            <wp:extent cx="6178601" cy="3320997"/>
            <wp:effectExtent l="0" t="0" r="0" b="0"/>
            <wp:docPr id="257" name="Picture 2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7" name="Picture 257"/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8601" cy="33209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AF6FDD" w14:textId="33070187" w:rsidR="0087651A" w:rsidRDefault="0087651A" w:rsidP="00290AF1">
      <w:pPr>
        <w:rPr>
          <w:rFonts w:cs="Segoe UI"/>
        </w:rPr>
      </w:pPr>
    </w:p>
    <w:p w14:paraId="48C68870" w14:textId="77777777" w:rsidR="0087651A" w:rsidRPr="0087651A" w:rsidRDefault="0087651A" w:rsidP="00290AF1">
      <w:pPr>
        <w:rPr>
          <w:rFonts w:cs="Segoe UI"/>
        </w:rPr>
      </w:pPr>
    </w:p>
    <w:p w14:paraId="7AB26171" w14:textId="0E142CFA" w:rsidR="000176C9" w:rsidRDefault="000176C9">
      <w:r>
        <w:br w:type="page"/>
      </w:r>
    </w:p>
    <w:p w14:paraId="3672712D" w14:textId="14E124E6" w:rsidR="000176C9" w:rsidRPr="000176C9" w:rsidRDefault="000176C9" w:rsidP="000176C9">
      <w:pPr>
        <w:pStyle w:val="BodyText"/>
        <w:spacing w:after="0"/>
      </w:pPr>
      <w:r>
        <w:lastRenderedPageBreak/>
        <w:t xml:space="preserve">Once you have selected </w:t>
      </w:r>
      <w:r w:rsidRPr="00ED3C92">
        <w:rPr>
          <w:b/>
          <w:bCs/>
        </w:rPr>
        <w:t>Agree</w:t>
      </w:r>
      <w:r>
        <w:t xml:space="preserve"> you will be redirected from </w:t>
      </w:r>
      <w:r w:rsidRPr="00ED3C92">
        <w:rPr>
          <w:b/>
          <w:bCs/>
        </w:rPr>
        <w:t>Spotify</w:t>
      </w:r>
      <w:r>
        <w:t xml:space="preserve"> back to </w:t>
      </w:r>
      <w:proofErr w:type="spellStart"/>
      <w:r w:rsidRPr="00ED3C92">
        <w:rPr>
          <w:b/>
          <w:bCs/>
        </w:rPr>
        <w:t>Blazorfy</w:t>
      </w:r>
      <w:proofErr w:type="spellEnd"/>
      <w:r>
        <w:rPr>
          <w:b/>
          <w:bCs/>
        </w:rPr>
        <w:t xml:space="preserve"> </w:t>
      </w:r>
      <w:r>
        <w:t>and you should see the following which will display “</w:t>
      </w:r>
      <w:proofErr w:type="spellStart"/>
      <w:r w:rsidRPr="00ED3C92">
        <w:rPr>
          <w:b/>
          <w:bCs/>
        </w:rPr>
        <w:t>Blazor</w:t>
      </w:r>
      <w:proofErr w:type="spellEnd"/>
      <w:r w:rsidRPr="00ED3C92">
        <w:rPr>
          <w:b/>
          <w:bCs/>
        </w:rPr>
        <w:t xml:space="preserve"> Workshop</w:t>
      </w:r>
      <w:r>
        <w:t>”</w:t>
      </w:r>
      <w:r>
        <w:rPr>
          <w:b/>
          <w:bCs/>
        </w:rPr>
        <w:t xml:space="preserve"> </w:t>
      </w:r>
      <w:r>
        <w:t xml:space="preserve">followed by your </w:t>
      </w:r>
      <w:r w:rsidRPr="00ED3C92">
        <w:rPr>
          <w:b/>
          <w:bCs/>
        </w:rPr>
        <w:t>Number</w:t>
      </w:r>
      <w:r>
        <w:t xml:space="preserve"> next to the </w:t>
      </w:r>
      <w:r w:rsidRPr="00833CD0">
        <w:rPr>
          <w:b/>
          <w:bCs/>
        </w:rPr>
        <w:t>Logout</w:t>
      </w:r>
      <w:r>
        <w:t xml:space="preserve"> option and then below this will be the </w:t>
      </w:r>
      <w:r w:rsidRPr="000176C9">
        <w:rPr>
          <w:b/>
          <w:bCs/>
        </w:rPr>
        <w:t>Categories</w:t>
      </w:r>
      <w:r>
        <w:t xml:space="preserve"> </w:t>
      </w:r>
      <w:r w:rsidR="00C472C3">
        <w:t>similar to as follows:</w:t>
      </w:r>
    </w:p>
    <w:p w14:paraId="5F6CA33D" w14:textId="77777777" w:rsidR="000176C9" w:rsidRDefault="000176C9" w:rsidP="000176C9">
      <w:pPr>
        <w:pStyle w:val="BodyText"/>
        <w:spacing w:after="0"/>
      </w:pPr>
    </w:p>
    <w:p w14:paraId="65BF3778" w14:textId="77777777" w:rsidR="000176C9" w:rsidRPr="00ED3C92" w:rsidRDefault="000176C9" w:rsidP="000176C9">
      <w:pPr>
        <w:pStyle w:val="BodyText"/>
        <w:spacing w:after="0"/>
        <w:jc w:val="center"/>
      </w:pPr>
      <w:r w:rsidRPr="008E630B">
        <w:rPr>
          <w:noProof/>
        </w:rPr>
        <w:drawing>
          <wp:inline distT="0" distB="0" distL="0" distR="0" wp14:anchorId="2529D045" wp14:editId="320779B3">
            <wp:extent cx="6178599" cy="3320996"/>
            <wp:effectExtent l="0" t="0" r="0" b="0"/>
            <wp:docPr id="258" name="Picture 2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8" name="Picture 258"/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8599" cy="33209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BFEE67" w14:textId="77777777" w:rsidR="000176C9" w:rsidRDefault="000176C9" w:rsidP="000176C9">
      <w:pPr>
        <w:pStyle w:val="BodyText"/>
        <w:spacing w:after="0"/>
      </w:pPr>
    </w:p>
    <w:p w14:paraId="665D7CBB" w14:textId="2A8203D0" w:rsidR="000B2505" w:rsidRDefault="000176C9" w:rsidP="00290AF1">
      <w:r>
        <w:t xml:space="preserve">If you don’t see this list of </w:t>
      </w:r>
      <w:r w:rsidRPr="000176C9">
        <w:rPr>
          <w:b/>
          <w:bCs/>
        </w:rPr>
        <w:t>Categories</w:t>
      </w:r>
      <w:r>
        <w:t xml:space="preserve"> then go through the previous steps in the </w:t>
      </w:r>
      <w:r w:rsidRPr="000176C9">
        <w:rPr>
          <w:b/>
          <w:bCs/>
        </w:rPr>
        <w:t>Workshop</w:t>
      </w:r>
      <w:r>
        <w:t xml:space="preserve"> and check that you’ve not missed anything, you can </w:t>
      </w:r>
      <w:r w:rsidR="008E7203" w:rsidRPr="008E7203">
        <w:rPr>
          <w:b/>
          <w:bCs/>
        </w:rPr>
        <w:t>C</w:t>
      </w:r>
      <w:r w:rsidRPr="008E7203">
        <w:rPr>
          <w:b/>
          <w:bCs/>
        </w:rPr>
        <w:t>opy</w:t>
      </w:r>
      <w:r w:rsidR="008E7203" w:rsidRPr="008E7203">
        <w:rPr>
          <w:b/>
          <w:bCs/>
        </w:rPr>
        <w:t xml:space="preserve"> </w:t>
      </w:r>
      <w:r w:rsidRPr="008E7203">
        <w:t>and</w:t>
      </w:r>
      <w:r w:rsidR="008E7203" w:rsidRPr="008E7203">
        <w:rPr>
          <w:b/>
          <w:bCs/>
        </w:rPr>
        <w:t xml:space="preserve"> P</w:t>
      </w:r>
      <w:r w:rsidRPr="008E7203">
        <w:rPr>
          <w:b/>
          <w:bCs/>
        </w:rPr>
        <w:t>aste</w:t>
      </w:r>
      <w:r>
        <w:t xml:space="preserve"> anything you’re not sure of from this if needed. </w:t>
      </w:r>
    </w:p>
    <w:p w14:paraId="23AC79B3" w14:textId="2AC58A91" w:rsidR="00FB6BFA" w:rsidRDefault="00FB6BFA" w:rsidP="00290AF1"/>
    <w:p w14:paraId="77619B8A" w14:textId="083C77A3" w:rsidR="00675149" w:rsidRDefault="000B2505" w:rsidP="00290AF1">
      <w:r>
        <w:t>Each</w:t>
      </w:r>
      <w:r w:rsidR="00FB6BFA">
        <w:t xml:space="preserve"> of the </w:t>
      </w:r>
      <w:r w:rsidR="00FB6BFA" w:rsidRPr="00FB6BFA">
        <w:rPr>
          <w:b/>
          <w:bCs/>
        </w:rPr>
        <w:t>Categories</w:t>
      </w:r>
      <w:r w:rsidR="00FB6BFA">
        <w:rPr>
          <w:b/>
          <w:bCs/>
        </w:rPr>
        <w:t xml:space="preserve"> </w:t>
      </w:r>
      <w:r w:rsidR="00FB6BFA">
        <w:t xml:space="preserve">has a link to a </w:t>
      </w:r>
      <w:r w:rsidR="00FB6BFA" w:rsidRPr="00FB6BFA">
        <w:rPr>
          <w:b/>
          <w:bCs/>
        </w:rPr>
        <w:t>Page</w:t>
      </w:r>
      <w:r>
        <w:t xml:space="preserve"> which</w:t>
      </w:r>
      <w:r w:rsidR="00FB6BFA">
        <w:t xml:space="preserve"> will be created in the next part of the </w:t>
      </w:r>
      <w:r w:rsidR="00FB6BFA" w:rsidRPr="00FB6BFA">
        <w:rPr>
          <w:b/>
          <w:bCs/>
        </w:rPr>
        <w:t>Workshop</w:t>
      </w:r>
      <w:r w:rsidR="00FB6BFA">
        <w:t xml:space="preserve"> where you’ll get to build the </w:t>
      </w:r>
      <w:r w:rsidR="00FB6BFA" w:rsidRPr="00FB6BFA">
        <w:rPr>
          <w:b/>
          <w:bCs/>
        </w:rPr>
        <w:t>Page</w:t>
      </w:r>
      <w:r w:rsidR="00FB6BFA">
        <w:t xml:space="preserve"> for </w:t>
      </w:r>
      <w:r w:rsidR="00FB6BFA" w:rsidRPr="00FB6BFA">
        <w:rPr>
          <w:b/>
          <w:bCs/>
        </w:rPr>
        <w:t>Playlists</w:t>
      </w:r>
      <w:r w:rsidR="00FB6BFA">
        <w:t xml:space="preserve"> along with a special </w:t>
      </w:r>
      <w:r w:rsidR="00FB6BFA">
        <w:rPr>
          <w:b/>
          <w:bCs/>
        </w:rPr>
        <w:t>Component</w:t>
      </w:r>
      <w:r w:rsidR="00FB6BFA">
        <w:t xml:space="preserve"> that you can use with the </w:t>
      </w:r>
      <w:r w:rsidR="00FB6BFA" w:rsidRPr="00FB6BFA">
        <w:rPr>
          <w:b/>
          <w:bCs/>
        </w:rPr>
        <w:t>Spotify</w:t>
      </w:r>
      <w:r w:rsidR="00FB6BFA">
        <w:t xml:space="preserve"> mobile application for </w:t>
      </w:r>
      <w:r w:rsidR="00FB6BFA" w:rsidRPr="00FB6BFA">
        <w:rPr>
          <w:i/>
          <w:iCs/>
        </w:rPr>
        <w:t>iPhone</w:t>
      </w:r>
      <w:r w:rsidR="00FB6BFA">
        <w:t xml:space="preserve"> and </w:t>
      </w:r>
      <w:r w:rsidR="00FB6BFA" w:rsidRPr="00FB6BFA">
        <w:rPr>
          <w:i/>
          <w:iCs/>
        </w:rPr>
        <w:t>Android</w:t>
      </w:r>
      <w:r w:rsidR="00FB6BFA">
        <w:t>.</w:t>
      </w:r>
    </w:p>
    <w:p w14:paraId="076CF577" w14:textId="7A1194CB" w:rsidR="000B2505" w:rsidRDefault="000B2505" w:rsidP="00290AF1"/>
    <w:p w14:paraId="280484F5" w14:textId="2DAC5D1A" w:rsidR="000B2505" w:rsidRDefault="000B2505" w:rsidP="000B2505">
      <w:r>
        <w:t xml:space="preserve">You’ll probably notice, if this is still the case that one of the images is not correct for </w:t>
      </w:r>
      <w:r w:rsidRPr="000B2505">
        <w:rPr>
          <w:b/>
          <w:bCs/>
        </w:rPr>
        <w:t>Party</w:t>
      </w:r>
      <w:r>
        <w:t xml:space="preserve">, as part of </w:t>
      </w:r>
      <w:r w:rsidRPr="000176C9">
        <w:rPr>
          <w:b/>
          <w:bCs/>
        </w:rPr>
        <w:t xml:space="preserve">Spotify for Developers </w:t>
      </w:r>
      <w:r>
        <w:t xml:space="preserve">there is a </w:t>
      </w:r>
      <w:r w:rsidRPr="000176C9">
        <w:rPr>
          <w:b/>
          <w:bCs/>
        </w:rPr>
        <w:t>Forum</w:t>
      </w:r>
      <w:r>
        <w:t xml:space="preserve"> where you can report issues and I’ve reported this incorrect asset to them, should this have been resolved then all the images should appear consistently.</w:t>
      </w:r>
    </w:p>
    <w:p w14:paraId="0F86234A" w14:textId="77777777" w:rsidR="000B2505" w:rsidRDefault="000B2505" w:rsidP="00290AF1"/>
    <w:p w14:paraId="6965691E" w14:textId="77777777" w:rsidR="00675149" w:rsidRDefault="00675149">
      <w:r>
        <w:br w:type="page"/>
      </w:r>
    </w:p>
    <w:p w14:paraId="08DA3586" w14:textId="00A50092" w:rsidR="00FB6BFA" w:rsidRPr="00FB6BFA" w:rsidRDefault="00675149" w:rsidP="00675149">
      <w:pPr>
        <w:pStyle w:val="Heading2"/>
      </w:pPr>
      <w:bookmarkStart w:id="34" w:name="_Toc120030564"/>
      <w:r>
        <w:lastRenderedPageBreak/>
        <w:t>Playlists</w:t>
      </w:r>
      <w:bookmarkEnd w:id="34"/>
    </w:p>
    <w:p w14:paraId="73FCAAB0" w14:textId="77777777" w:rsidR="00F535D4" w:rsidRDefault="00F535D4" w:rsidP="00F535D4">
      <w:pPr>
        <w:rPr>
          <w:rFonts w:cs="Segoe UI"/>
        </w:rPr>
      </w:pPr>
    </w:p>
    <w:p w14:paraId="1AE6240B" w14:textId="636E1223" w:rsidR="00F535D4" w:rsidRDefault="00A95684" w:rsidP="00F535D4">
      <w:pPr>
        <w:rPr>
          <w:rFonts w:cs="Segoe UI"/>
        </w:rPr>
      </w:pPr>
      <w:r>
        <w:rPr>
          <w:rFonts w:cs="Segoe UI"/>
        </w:rPr>
        <w:t>W</w:t>
      </w:r>
      <w:r w:rsidR="00546573">
        <w:rPr>
          <w:rFonts w:cs="Segoe UI"/>
        </w:rPr>
        <w:t xml:space="preserve">e’ll add a new </w:t>
      </w:r>
      <w:r w:rsidR="00546573" w:rsidRPr="00546573">
        <w:rPr>
          <w:rFonts w:cs="Segoe UI"/>
          <w:b/>
          <w:bCs/>
        </w:rPr>
        <w:t>Page</w:t>
      </w:r>
      <w:r w:rsidR="00546573">
        <w:rPr>
          <w:rFonts w:cs="Segoe UI"/>
        </w:rPr>
        <w:t xml:space="preserve"> to show and </w:t>
      </w:r>
      <w:r w:rsidR="00546573" w:rsidRPr="00546573">
        <w:rPr>
          <w:rFonts w:cs="Segoe UI"/>
          <w:b/>
          <w:bCs/>
        </w:rPr>
        <w:t>Search</w:t>
      </w:r>
      <w:r w:rsidR="00546573">
        <w:rPr>
          <w:rFonts w:cs="Segoe UI"/>
        </w:rPr>
        <w:t xml:space="preserve"> for </w:t>
      </w:r>
      <w:r w:rsidR="00546573" w:rsidRPr="00546573">
        <w:rPr>
          <w:rFonts w:cs="Segoe UI"/>
          <w:b/>
          <w:bCs/>
        </w:rPr>
        <w:t>Playlists</w:t>
      </w:r>
      <w:r w:rsidR="00546573">
        <w:rPr>
          <w:rFonts w:cs="Segoe UI"/>
        </w:rPr>
        <w:t xml:space="preserve"> to do this r</w:t>
      </w:r>
      <w:r w:rsidR="00F535D4">
        <w:rPr>
          <w:rFonts w:cs="Segoe UI"/>
        </w:rPr>
        <w:t xml:space="preserve">eturn to </w:t>
      </w:r>
      <w:r w:rsidR="00F535D4" w:rsidRPr="0037435D">
        <w:rPr>
          <w:rFonts w:cs="Segoe UI"/>
          <w:b/>
          <w:bCs/>
        </w:rPr>
        <w:t>Visual Studio Code</w:t>
      </w:r>
      <w:r w:rsidR="00F535D4">
        <w:rPr>
          <w:rFonts w:cs="Segoe UI"/>
        </w:rPr>
        <w:t xml:space="preserve"> for </w:t>
      </w:r>
      <w:proofErr w:type="spellStart"/>
      <w:r w:rsidR="00F535D4" w:rsidRPr="005E00A3">
        <w:rPr>
          <w:rFonts w:cs="Segoe UI"/>
          <w:b/>
          <w:bCs/>
        </w:rPr>
        <w:t>Blazorfy</w:t>
      </w:r>
      <w:proofErr w:type="spellEnd"/>
      <w:r w:rsidR="00F535D4">
        <w:rPr>
          <w:rFonts w:cs="Segoe UI"/>
        </w:rPr>
        <w:t xml:space="preserve"> and then from </w:t>
      </w:r>
      <w:r w:rsidR="00F535D4" w:rsidRPr="00CD701E">
        <w:rPr>
          <w:rFonts w:cs="Segoe UI"/>
          <w:b/>
          <w:bCs/>
        </w:rPr>
        <w:t>Explorer</w:t>
      </w:r>
      <w:r w:rsidR="00F535D4">
        <w:rPr>
          <w:rFonts w:cs="Segoe UI"/>
        </w:rPr>
        <w:t xml:space="preserve"> select </w:t>
      </w:r>
      <w:proofErr w:type="spellStart"/>
      <w:r w:rsidR="00F535D4" w:rsidRPr="005E00A3">
        <w:rPr>
          <w:rFonts w:cs="Segoe UI"/>
          <w:i/>
          <w:iCs/>
        </w:rPr>
        <w:t>SpotifyProvider.cs</w:t>
      </w:r>
      <w:proofErr w:type="spellEnd"/>
      <w:r w:rsidR="00F535D4">
        <w:rPr>
          <w:rFonts w:cs="Segoe UI"/>
        </w:rPr>
        <w:t xml:space="preserve"> as follows:</w:t>
      </w:r>
    </w:p>
    <w:p w14:paraId="3DEE9A01" w14:textId="0596FC06" w:rsidR="00F535D4" w:rsidRDefault="00F535D4" w:rsidP="00F535D4">
      <w:pPr>
        <w:rPr>
          <w:rFonts w:cs="Segoe UI"/>
        </w:rPr>
      </w:pPr>
    </w:p>
    <w:p w14:paraId="0C4F15A0" w14:textId="43A49BE4" w:rsidR="00F535D4" w:rsidRDefault="00F535D4" w:rsidP="00F535D4">
      <w:pPr>
        <w:jc w:val="center"/>
        <w:rPr>
          <w:rFonts w:cs="Segoe UI"/>
        </w:rPr>
      </w:pPr>
      <w:r w:rsidRPr="008E630B">
        <w:rPr>
          <w:noProof/>
        </w:rPr>
        <w:drawing>
          <wp:inline distT="0" distB="0" distL="0" distR="0" wp14:anchorId="1CFD438F" wp14:editId="38ABCD6E">
            <wp:extent cx="6189776" cy="3327004"/>
            <wp:effectExtent l="0" t="0" r="1905" b="698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9776" cy="3327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36549B" w14:textId="31F4C2D0" w:rsidR="005E00A3" w:rsidRDefault="005E00A3" w:rsidP="00290AF1">
      <w:pPr>
        <w:rPr>
          <w:rFonts w:cs="Segoe UI"/>
        </w:rPr>
      </w:pPr>
    </w:p>
    <w:p w14:paraId="0780E4BF" w14:textId="77777777" w:rsidR="00157AEC" w:rsidRDefault="00157AEC" w:rsidP="00157AEC">
      <w:pPr>
        <w:rPr>
          <w:rFonts w:cs="Segoe UI"/>
          <w:bCs/>
        </w:rPr>
      </w:pPr>
      <w:r>
        <w:rPr>
          <w:bCs/>
        </w:rPr>
        <w:t xml:space="preserve">You should also still have open the </w:t>
      </w:r>
      <w:r w:rsidRPr="000D48D4">
        <w:rPr>
          <w:b/>
        </w:rPr>
        <w:t>Browser</w:t>
      </w:r>
      <w:r>
        <w:rPr>
          <w:bCs/>
        </w:rPr>
        <w:t xml:space="preserve"> showing the Login option, if you don’t then in </w:t>
      </w:r>
      <w:r w:rsidRPr="000D48D4">
        <w:rPr>
          <w:b/>
        </w:rPr>
        <w:t>Visual Studio Code</w:t>
      </w:r>
      <w:r>
        <w:rPr>
          <w:bCs/>
        </w:rPr>
        <w:t xml:space="preserve"> if it was still open select the </w:t>
      </w:r>
      <w:r w:rsidRPr="000D48D4">
        <w:rPr>
          <w:b/>
        </w:rPr>
        <w:t>Terminal</w:t>
      </w:r>
      <w:r>
        <w:rPr>
          <w:bCs/>
        </w:rPr>
        <w:t xml:space="preserve"> and then press </w:t>
      </w:r>
      <w:proofErr w:type="spellStart"/>
      <w:r w:rsidRPr="000D48D4">
        <w:rPr>
          <w:b/>
        </w:rPr>
        <w:t>Ctrl+C</w:t>
      </w:r>
      <w:proofErr w:type="spellEnd"/>
      <w:r>
        <w:rPr>
          <w:bCs/>
        </w:rPr>
        <w:t xml:space="preserve"> in </w:t>
      </w:r>
      <w:r w:rsidRPr="000D48D4">
        <w:rPr>
          <w:b/>
        </w:rPr>
        <w:t>Windows</w:t>
      </w:r>
      <w:r>
        <w:rPr>
          <w:bCs/>
        </w:rPr>
        <w:t xml:space="preserve"> or </w:t>
      </w:r>
      <w:proofErr w:type="spellStart"/>
      <w:r w:rsidRPr="000D48D4">
        <w:rPr>
          <w:b/>
        </w:rPr>
        <w:t>Command+C</w:t>
      </w:r>
      <w:proofErr w:type="spellEnd"/>
      <w:r>
        <w:rPr>
          <w:bCs/>
        </w:rPr>
        <w:t xml:space="preserve"> on </w:t>
      </w:r>
      <w:r w:rsidRPr="000D48D4">
        <w:rPr>
          <w:b/>
        </w:rPr>
        <w:t>Mac</w:t>
      </w:r>
      <w:r>
        <w:rPr>
          <w:b/>
        </w:rPr>
        <w:t xml:space="preserve"> </w:t>
      </w:r>
      <w:r w:rsidRPr="00ED2272">
        <w:rPr>
          <w:bCs/>
        </w:rPr>
        <w:t>on the</w:t>
      </w:r>
      <w:r>
        <w:rPr>
          <w:b/>
        </w:rPr>
        <w:t xml:space="preserve"> Keyboard</w:t>
      </w:r>
      <w:r w:rsidRPr="00ED2272">
        <w:rPr>
          <w:bCs/>
        </w:rPr>
        <w:t>,</w:t>
      </w:r>
      <w:r>
        <w:rPr>
          <w:b/>
        </w:rPr>
        <w:t xml:space="preserve"> </w:t>
      </w:r>
      <w:r>
        <w:rPr>
          <w:bCs/>
        </w:rPr>
        <w:t xml:space="preserve">or if </w:t>
      </w:r>
      <w:r w:rsidRPr="004234DC">
        <w:rPr>
          <w:b/>
        </w:rPr>
        <w:t>Visual Studio Code</w:t>
      </w:r>
      <w:r>
        <w:rPr>
          <w:bCs/>
        </w:rPr>
        <w:t xml:space="preserve"> was closed relaunch </w:t>
      </w:r>
      <w:r w:rsidRPr="004234DC">
        <w:rPr>
          <w:b/>
        </w:rPr>
        <w:t>Visual Studio Code</w:t>
      </w:r>
      <w:r>
        <w:rPr>
          <w:bCs/>
        </w:rPr>
        <w:t xml:space="preserve"> and then select the </w:t>
      </w:r>
      <w:r w:rsidRPr="004234DC">
        <w:rPr>
          <w:b/>
        </w:rPr>
        <w:t>New</w:t>
      </w:r>
      <w:r>
        <w:rPr>
          <w:bCs/>
        </w:rPr>
        <w:t xml:space="preserve"> </w:t>
      </w:r>
      <w:r w:rsidRPr="004234DC">
        <w:rPr>
          <w:b/>
        </w:rPr>
        <w:t>Terminal</w:t>
      </w:r>
      <w:r>
        <w:rPr>
          <w:b/>
        </w:rPr>
        <w:t xml:space="preserve"> </w:t>
      </w:r>
      <w:r>
        <w:rPr>
          <w:bCs/>
        </w:rPr>
        <w:t xml:space="preserve">then in the </w:t>
      </w:r>
      <w:r w:rsidRPr="000D48D4">
        <w:rPr>
          <w:b/>
        </w:rPr>
        <w:t>Terminal</w:t>
      </w:r>
      <w:r>
        <w:rPr>
          <w:bCs/>
        </w:rPr>
        <w:t xml:space="preserve">. With the </w:t>
      </w:r>
      <w:r w:rsidRPr="00ED2272">
        <w:rPr>
          <w:b/>
        </w:rPr>
        <w:t>Terminal</w:t>
      </w:r>
      <w:r>
        <w:rPr>
          <w:bCs/>
        </w:rPr>
        <w:t xml:space="preserve"> in </w:t>
      </w:r>
      <w:r w:rsidRPr="00ED2272">
        <w:rPr>
          <w:b/>
        </w:rPr>
        <w:t>Visual Studio Code</w:t>
      </w:r>
      <w:r>
        <w:rPr>
          <w:bCs/>
        </w:rPr>
        <w:t xml:space="preserve"> open type the following</w:t>
      </w:r>
      <w:r>
        <w:rPr>
          <w:rFonts w:cs="Segoe UI"/>
          <w:bCs/>
        </w:rPr>
        <w:t xml:space="preserve"> which should relaunch the </w:t>
      </w:r>
      <w:r w:rsidRPr="000D48D4">
        <w:rPr>
          <w:rFonts w:cs="Segoe UI"/>
          <w:b/>
        </w:rPr>
        <w:t>Browser</w:t>
      </w:r>
      <w:r>
        <w:rPr>
          <w:rFonts w:cs="Segoe UI"/>
          <w:bCs/>
        </w:rPr>
        <w:t>.</w:t>
      </w:r>
    </w:p>
    <w:p w14:paraId="76D41AB9" w14:textId="77777777" w:rsidR="00157AEC" w:rsidRPr="008E630B" w:rsidRDefault="00157AEC" w:rsidP="00157AEC">
      <w:pPr>
        <w:rPr>
          <w:bCs/>
        </w:rPr>
      </w:pPr>
    </w:p>
    <w:p w14:paraId="421212E8" w14:textId="77777777" w:rsidR="00157AEC" w:rsidRPr="008E630B" w:rsidRDefault="00157AEC" w:rsidP="00157AEC">
      <w:pPr>
        <w:rPr>
          <w:bCs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48AE512" wp14:editId="4F82AA58">
                <wp:extent cx="6642000" cy="1404620"/>
                <wp:effectExtent l="0" t="0" r="26035" b="12700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F4951B2" w14:textId="77777777" w:rsidR="00157AEC" w:rsidRPr="000C7097" w:rsidRDefault="00157AEC" w:rsidP="00157AEC">
                            <w:pPr>
                              <w:pStyle w:val="SourceCode"/>
                              <w:spacing w:after="0"/>
                            </w:pPr>
                            <w:r>
                              <w:rPr>
                                <w:rStyle w:val="VerbatimChar"/>
                              </w:rPr>
                              <w:t>dotnet watch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48AE512" id="_x0000_s1065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2F4951B2" w14:textId="77777777" w:rsidR="00157AEC" w:rsidRPr="000C7097" w:rsidRDefault="00157AEC" w:rsidP="00157AEC">
                      <w:pPr>
                        <w:pStyle w:val="SourceCode"/>
                        <w:spacing w:after="0"/>
                      </w:pPr>
                      <w:r>
                        <w:rPr>
                          <w:rStyle w:val="VerbatimChar"/>
                        </w:rPr>
                        <w:t>dotnet watch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A6C371B" w14:textId="77777777" w:rsidR="00157AEC" w:rsidRPr="008E630B" w:rsidRDefault="00157AEC" w:rsidP="00157AEC">
      <w:pPr>
        <w:rPr>
          <w:bCs/>
        </w:rPr>
      </w:pPr>
    </w:p>
    <w:p w14:paraId="15E274D7" w14:textId="62CDE4C2" w:rsidR="00157AEC" w:rsidRDefault="00157AEC">
      <w:pPr>
        <w:rPr>
          <w:rFonts w:cs="Segoe UI"/>
        </w:rPr>
      </w:pPr>
      <w:r>
        <w:rPr>
          <w:rFonts w:cs="Segoe UI"/>
        </w:rPr>
        <w:br w:type="page"/>
      </w:r>
    </w:p>
    <w:p w14:paraId="2D81FC6D" w14:textId="2FECAD36" w:rsidR="00CC2BFF" w:rsidRDefault="00CC2BFF" w:rsidP="00CC2BFF">
      <w:pPr>
        <w:rPr>
          <w:rFonts w:cs="Segoe UI"/>
        </w:rPr>
      </w:pPr>
      <w:r>
        <w:lastRenderedPageBreak/>
        <w:t xml:space="preserve">Then in </w:t>
      </w:r>
      <w:r w:rsidRPr="00D7136B">
        <w:rPr>
          <w:b/>
          <w:bCs/>
        </w:rPr>
        <w:t>Visual Studio Code</w:t>
      </w:r>
      <w:r>
        <w:rPr>
          <w:b/>
          <w:bCs/>
        </w:rPr>
        <w:t xml:space="preserve"> </w:t>
      </w:r>
      <w:r>
        <w:t xml:space="preserve">within </w:t>
      </w:r>
      <w:proofErr w:type="spellStart"/>
      <w:r>
        <w:rPr>
          <w:i/>
        </w:rPr>
        <w:t>SpotifyProvider.cs</w:t>
      </w:r>
      <w:proofErr w:type="spellEnd"/>
      <w:r>
        <w:rPr>
          <w:iCs/>
        </w:rPr>
        <w:t xml:space="preserve"> you will define part of a </w:t>
      </w:r>
      <w:r w:rsidRPr="007C5DFE">
        <w:rPr>
          <w:b/>
          <w:bCs/>
          <w:iCs/>
        </w:rPr>
        <w:t>Method</w:t>
      </w:r>
      <w:r>
        <w:rPr>
          <w:iCs/>
        </w:rPr>
        <w:t xml:space="preserve"> that will be used to display the </w:t>
      </w:r>
      <w:r w:rsidRPr="007C5DFE">
        <w:rPr>
          <w:b/>
          <w:bCs/>
          <w:iCs/>
        </w:rPr>
        <w:t>Categorie</w:t>
      </w:r>
      <w:r>
        <w:rPr>
          <w:b/>
          <w:bCs/>
          <w:iCs/>
        </w:rPr>
        <w:t>s</w:t>
      </w:r>
      <w:r>
        <w:rPr>
          <w:iCs/>
        </w:rPr>
        <w:t xml:space="preserve">, so below the </w:t>
      </w:r>
      <w:r>
        <w:rPr>
          <w:b/>
          <w:bCs/>
          <w:iCs/>
        </w:rPr>
        <w:t>Comment</w:t>
      </w:r>
      <w:r>
        <w:rPr>
          <w:iCs/>
        </w:rPr>
        <w:t xml:space="preserve"> of  </w:t>
      </w:r>
      <w:r w:rsidRPr="006B7195">
        <w:rPr>
          <w:rFonts w:ascii="Consolas" w:hAnsi="Consolas"/>
          <w:b/>
          <w:bCs/>
          <w:iCs/>
        </w:rPr>
        <w:t xml:space="preserve">// </w:t>
      </w:r>
      <w:r>
        <w:rPr>
          <w:rFonts w:ascii="Consolas" w:hAnsi="Consolas"/>
          <w:b/>
          <w:bCs/>
          <w:iCs/>
        </w:rPr>
        <w:t>Search</w:t>
      </w:r>
      <w:r w:rsidRPr="006B7195">
        <w:rPr>
          <w:rFonts w:ascii="Consolas" w:hAnsi="Consolas"/>
          <w:b/>
          <w:bCs/>
          <w:iCs/>
        </w:rPr>
        <w:t xml:space="preserve"> Method</w:t>
      </w:r>
      <w:r w:rsidRPr="006B7195">
        <w:rPr>
          <w:iCs/>
        </w:rPr>
        <w:t xml:space="preserve"> </w:t>
      </w:r>
      <w:r>
        <w:rPr>
          <w:rFonts w:cs="Segoe UI"/>
        </w:rPr>
        <w:t xml:space="preserve">type the following </w:t>
      </w:r>
      <w:r w:rsidRPr="006B7195">
        <w:rPr>
          <w:rFonts w:cs="Segoe UI"/>
          <w:b/>
          <w:bCs/>
        </w:rPr>
        <w:t>Method</w:t>
      </w:r>
      <w:r>
        <w:rPr>
          <w:rFonts w:cs="Segoe UI"/>
        </w:rPr>
        <w:t>:</w:t>
      </w:r>
    </w:p>
    <w:p w14:paraId="6EBDA93A" w14:textId="77777777" w:rsidR="00CC2BFF" w:rsidRDefault="00CC2BFF" w:rsidP="00CC2BFF">
      <w:pPr>
        <w:rPr>
          <w:rFonts w:cs="Segoe UI"/>
        </w:rPr>
      </w:pPr>
    </w:p>
    <w:p w14:paraId="7D1208C8" w14:textId="77777777" w:rsidR="00CC2BFF" w:rsidRDefault="00CC2BFF" w:rsidP="00CC2BFF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941403B" wp14:editId="4749F385">
                <wp:extent cx="6642000" cy="1404620"/>
                <wp:effectExtent l="0" t="0" r="26035" b="12700"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A3835ED" w14:textId="77777777" w:rsidR="00CC2BFF" w:rsidRPr="00CC2BFF" w:rsidRDefault="00CC2BFF" w:rsidP="00CC2B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2BFF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CC2BFF">
                              <w:rPr>
                                <w:rFonts w:ascii="Consolas" w:hAnsi="Consolas" w:cs="Cascadia Mono"/>
                                <w:color w:val="0000FF"/>
                              </w:rPr>
                              <w:t>async</w:t>
                            </w: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ask&lt;List&lt;</w:t>
                            </w:r>
                            <w:proofErr w:type="spellStart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TItem</w:t>
                            </w:r>
                            <w:proofErr w:type="spellEnd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&gt;&gt; </w:t>
                            </w:r>
                            <w:proofErr w:type="spellStart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SearchAsync</w:t>
                            </w:r>
                            <w:proofErr w:type="spellEnd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&lt;</w:t>
                            </w:r>
                            <w:proofErr w:type="spellStart"/>
                            <w:r w:rsidRPr="00CC2BFF">
                              <w:rPr>
                                <w:rFonts w:ascii="Consolas" w:hAnsi="Consolas" w:cs="Cascadia Mono"/>
                                <w:color w:val="2B91AF"/>
                              </w:rPr>
                              <w:t>TItem</w:t>
                            </w:r>
                            <w:proofErr w:type="spellEnd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&gt;(</w:t>
                            </w:r>
                            <w:r w:rsidRPr="00CC2BFF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query) </w:t>
                            </w:r>
                          </w:p>
                          <w:p w14:paraId="49797D25" w14:textId="77777777" w:rsidR="00CC2BFF" w:rsidRPr="00CC2BFF" w:rsidRDefault="00CC2BFF" w:rsidP="00CC2B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2BFF">
                              <w:rPr>
                                <w:rFonts w:ascii="Consolas" w:hAnsi="Consolas" w:cs="Cascadia Mono"/>
                                <w:color w:val="0000FF"/>
                              </w:rPr>
                              <w:t>where</w:t>
                            </w: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TItem</w:t>
                            </w:r>
                            <w:proofErr w:type="spellEnd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: </w:t>
                            </w:r>
                            <w:r w:rsidRPr="00CC2BFF">
                              <w:rPr>
                                <w:rFonts w:ascii="Consolas" w:hAnsi="Consolas" w:cs="Cascadia Mono"/>
                                <w:color w:val="0000FF"/>
                              </w:rPr>
                              <w:t>class</w:t>
                            </w:r>
                          </w:p>
                          <w:p w14:paraId="54C2C92F" w14:textId="77777777" w:rsidR="00CC2BFF" w:rsidRPr="00CC2BFF" w:rsidRDefault="00CC2BFF" w:rsidP="00CC2B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4FACFA9F" w14:textId="77777777" w:rsidR="00CC2BFF" w:rsidRPr="00CC2BFF" w:rsidRDefault="00CC2BFF" w:rsidP="00CC2B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CC2BFF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esults = </w:t>
                            </w:r>
                            <w:r w:rsidRPr="00CC2BFF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ist&lt;</w:t>
                            </w:r>
                            <w:proofErr w:type="spellStart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TItem</w:t>
                            </w:r>
                            <w:proofErr w:type="spellEnd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&gt;();</w:t>
                            </w:r>
                          </w:p>
                          <w:p w14:paraId="3A178AD7" w14:textId="77777777" w:rsidR="00CC2BFF" w:rsidRPr="00CC2BFF" w:rsidRDefault="00CC2BFF" w:rsidP="00CC2B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</w:pP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CC2BFF">
                              <w:rPr>
                                <w:rFonts w:ascii="Consolas" w:hAnsi="Consolas" w:cs="Cascadia Mono"/>
                                <w:color w:val="0000FF"/>
                                <w:lang w:val="fr-FR"/>
                              </w:rPr>
                              <w:t>var</w:t>
                            </w: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 xml:space="preserve"> page = </w:t>
                            </w:r>
                            <w:r w:rsidRPr="00CC2BFF">
                              <w:rPr>
                                <w:rFonts w:ascii="Consolas" w:hAnsi="Consolas" w:cs="Cascadia Mono"/>
                                <w:color w:val="0000FF"/>
                                <w:lang w:val="fr-FR"/>
                              </w:rPr>
                              <w:t>new</w:t>
                            </w: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 xml:space="preserve"> Page() { Limit = total };</w:t>
                            </w:r>
                          </w:p>
                          <w:p w14:paraId="34363538" w14:textId="77777777" w:rsidR="00CC2BFF" w:rsidRPr="00CC2BFF" w:rsidRDefault="00CC2BFF" w:rsidP="00CC2B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 xml:space="preserve">    </w:t>
                            </w:r>
                            <w:r w:rsidRPr="00CC2BFF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unt;</w:t>
                            </w:r>
                          </w:p>
                          <w:p w14:paraId="1EA47A64" w14:textId="77777777" w:rsidR="00CC2BFF" w:rsidRPr="00CC2BFF" w:rsidRDefault="00CC2BFF" w:rsidP="00CC2B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CC2BFF">
                              <w:rPr>
                                <w:rFonts w:ascii="Consolas" w:hAnsi="Consolas" w:cs="Cascadia Mono"/>
                                <w:color w:val="0000FF"/>
                              </w:rPr>
                              <w:t>do</w:t>
                            </w:r>
                          </w:p>
                          <w:p w14:paraId="26F80806" w14:textId="77777777" w:rsidR="00CC2BFF" w:rsidRPr="00CC2BFF" w:rsidRDefault="00CC2BFF" w:rsidP="00CC2B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1458A2C7" w14:textId="77777777" w:rsidR="00CC2BFF" w:rsidRPr="00CC2BFF" w:rsidRDefault="00CC2BFF" w:rsidP="00CC2B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Paging&lt;</w:t>
                            </w:r>
                            <w:proofErr w:type="spellStart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TItem</w:t>
                            </w:r>
                            <w:proofErr w:type="spellEnd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&gt;? items = </w:t>
                            </w:r>
                            <w:r w:rsidRPr="00CC2BFF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2769628B" w14:textId="77777777" w:rsidR="00CC2BFF" w:rsidRPr="00CC2BFF" w:rsidRDefault="00CC2BFF" w:rsidP="00CC2B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CC2BFF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searchType</w:t>
                            </w:r>
                            <w:proofErr w:type="spellEnd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CC2BFF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SearchType</w:t>
                            </w:r>
                            <w:proofErr w:type="spellEnd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()</w:t>
                            </w:r>
                          </w:p>
                          <w:p w14:paraId="10F63575" w14:textId="77777777" w:rsidR="00CC2BFF" w:rsidRPr="00CC2BFF" w:rsidRDefault="00CC2BFF" w:rsidP="00CC2B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506D7D81" w14:textId="77777777" w:rsidR="00CC2BFF" w:rsidRPr="00CC2BFF" w:rsidRDefault="00CC2BFF" w:rsidP="00CC2B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Playlist = </w:t>
                            </w:r>
                            <w:proofErr w:type="spellStart"/>
                            <w:r w:rsidRPr="00CC2BFF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TItem</w:t>
                            </w:r>
                            <w:proofErr w:type="spellEnd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) == </w:t>
                            </w:r>
                            <w:proofErr w:type="spellStart"/>
                            <w:r w:rsidRPr="00CC2BFF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SimplifiedPlaylist</w:t>
                            </w:r>
                            <w:proofErr w:type="spellEnd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),</w:t>
                            </w:r>
                          </w:p>
                          <w:p w14:paraId="137499F4" w14:textId="77777777" w:rsidR="00CC2BFF" w:rsidRPr="00CC2BFF" w:rsidRDefault="00CC2BFF" w:rsidP="00CC2B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Album = </w:t>
                            </w:r>
                            <w:proofErr w:type="spellStart"/>
                            <w:r w:rsidRPr="00CC2BFF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TItem</w:t>
                            </w:r>
                            <w:proofErr w:type="spellEnd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) == </w:t>
                            </w:r>
                            <w:proofErr w:type="spellStart"/>
                            <w:r w:rsidRPr="00CC2BFF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(Album),</w:t>
                            </w:r>
                          </w:p>
                          <w:p w14:paraId="7B42E22E" w14:textId="77777777" w:rsidR="00CC2BFF" w:rsidRPr="00CC2BFF" w:rsidRDefault="00CC2BFF" w:rsidP="00CC2B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Show = </w:t>
                            </w:r>
                            <w:proofErr w:type="spellStart"/>
                            <w:r w:rsidRPr="00CC2BFF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TItem</w:t>
                            </w:r>
                            <w:proofErr w:type="spellEnd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) == </w:t>
                            </w:r>
                            <w:proofErr w:type="spellStart"/>
                            <w:r w:rsidRPr="00CC2BFF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SimplifiedShow</w:t>
                            </w:r>
                            <w:proofErr w:type="spellEnd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4FEBF5EC" w14:textId="77777777" w:rsidR="00CC2BFF" w:rsidRPr="00CC2BFF" w:rsidRDefault="00CC2BFF" w:rsidP="00CC2B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;</w:t>
                            </w:r>
                          </w:p>
                          <w:p w14:paraId="2A463846" w14:textId="77777777" w:rsidR="00CC2BFF" w:rsidRPr="00CC2BFF" w:rsidRDefault="00CC2BFF" w:rsidP="00CC2B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CC2BFF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ntent = </w:t>
                            </w:r>
                            <w:r w:rsidRPr="00CC2BFF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spellStart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api.SearchForItemAsync</w:t>
                            </w:r>
                            <w:proofErr w:type="spellEnd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(query, </w:t>
                            </w:r>
                            <w:proofErr w:type="spellStart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searchType</w:t>
                            </w:r>
                            <w:proofErr w:type="spellEnd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, page: page);</w:t>
                            </w:r>
                          </w:p>
                          <w:p w14:paraId="62E9B197" w14:textId="77777777" w:rsidR="00CC2BFF" w:rsidRPr="00CC2BFF" w:rsidRDefault="00CC2BFF" w:rsidP="00CC2B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CC2BFF">
                              <w:rPr>
                                <w:rFonts w:ascii="Consolas" w:hAnsi="Consolas" w:cs="Cascadia Mono"/>
                                <w:color w:val="008000"/>
                              </w:rPr>
                              <w:t>// Playlists</w:t>
                            </w:r>
                          </w:p>
                          <w:p w14:paraId="3A4ED7BB" w14:textId="77777777" w:rsidR="00CC2BFF" w:rsidRPr="00CC2BFF" w:rsidRDefault="00CC2BFF" w:rsidP="00CC2B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CC2BFF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proofErr w:type="spellStart"/>
                            <w:r w:rsidRPr="00CC2BFF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TItem</w:t>
                            </w:r>
                            <w:proofErr w:type="spellEnd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) == </w:t>
                            </w:r>
                            <w:proofErr w:type="spellStart"/>
                            <w:r w:rsidRPr="00CC2BFF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SimplifiedPlaylist</w:t>
                            </w:r>
                            <w:proofErr w:type="spellEnd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))</w:t>
                            </w:r>
                          </w:p>
                          <w:p w14:paraId="7DB6EDA8" w14:textId="77777777" w:rsidR="00CC2BFF" w:rsidRPr="00CC2BFF" w:rsidRDefault="00CC2BFF" w:rsidP="00CC2B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6DC8463B" w14:textId="77777777" w:rsidR="00CC2BFF" w:rsidRPr="00CC2BFF" w:rsidRDefault="00CC2BFF" w:rsidP="00CC2B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items = </w:t>
                            </w:r>
                            <w:proofErr w:type="spellStart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content.Playlists</w:t>
                            </w:r>
                            <w:proofErr w:type="spellEnd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CC2BFF">
                              <w:rPr>
                                <w:rFonts w:ascii="Consolas" w:hAnsi="Consolas" w:cs="Cascadia Mono"/>
                                <w:color w:val="0000FF"/>
                              </w:rPr>
                              <w:t>as</w:t>
                            </w: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aging&lt;</w:t>
                            </w:r>
                            <w:proofErr w:type="spellStart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TItem</w:t>
                            </w:r>
                            <w:proofErr w:type="spellEnd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&gt;;</w:t>
                            </w:r>
                          </w:p>
                          <w:p w14:paraId="373B3D8B" w14:textId="77777777" w:rsidR="00CC2BFF" w:rsidRPr="00CC2BFF" w:rsidRDefault="00CC2BFF" w:rsidP="00CC2B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76B4DDED" w14:textId="77777777" w:rsidR="00CC2BFF" w:rsidRPr="00CC2BFF" w:rsidRDefault="00CC2BFF" w:rsidP="00CC2B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CC2BFF">
                              <w:rPr>
                                <w:rFonts w:ascii="Consolas" w:hAnsi="Consolas" w:cs="Cascadia Mono"/>
                                <w:color w:val="008000"/>
                              </w:rPr>
                              <w:t>// Albums</w:t>
                            </w:r>
                          </w:p>
                          <w:p w14:paraId="13B2C489" w14:textId="77777777" w:rsidR="00CC2BFF" w:rsidRPr="00CC2BFF" w:rsidRDefault="00CC2BFF" w:rsidP="00CC2B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4C2A83ED" w14:textId="77777777" w:rsidR="00CC2BFF" w:rsidRPr="00CC2BFF" w:rsidRDefault="00CC2BFF" w:rsidP="00CC2B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CC2BFF">
                              <w:rPr>
                                <w:rFonts w:ascii="Consolas" w:hAnsi="Consolas" w:cs="Cascadia Mono"/>
                                <w:color w:val="008000"/>
                              </w:rPr>
                              <w:t>// Podcasts</w:t>
                            </w:r>
                          </w:p>
                          <w:p w14:paraId="1613F1DE" w14:textId="77777777" w:rsidR="00CC2BFF" w:rsidRPr="00CC2BFF" w:rsidRDefault="00CC2BFF" w:rsidP="00CC2B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1632922A" w14:textId="77777777" w:rsidR="00CC2BFF" w:rsidRPr="00CC2BFF" w:rsidRDefault="00CC2BFF" w:rsidP="00CC2B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CC2BFF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items != </w:t>
                            </w:r>
                            <w:r w:rsidRPr="00CC2BFF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2D1E17CC" w14:textId="77777777" w:rsidR="00CC2BFF" w:rsidRPr="00CC2BFF" w:rsidRDefault="00CC2BFF" w:rsidP="00CC2B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7683ABF9" w14:textId="77777777" w:rsidR="00CC2BFF" w:rsidRPr="00CC2BFF" w:rsidRDefault="00CC2BFF" w:rsidP="00CC2B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spellStart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results.AddRange</w:t>
                            </w:r>
                            <w:proofErr w:type="spellEnd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s.Items</w:t>
                            </w:r>
                            <w:proofErr w:type="spellEnd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34695882" w14:textId="77777777" w:rsidR="00CC2BFF" w:rsidRPr="00CC2BFF" w:rsidRDefault="00CC2BFF" w:rsidP="00CC2B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spellStart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page.Offset</w:t>
                            </w:r>
                            <w:proofErr w:type="spellEnd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+= total;</w:t>
                            </w:r>
                          </w:p>
                          <w:p w14:paraId="4875402D" w14:textId="77777777" w:rsidR="00CC2BFF" w:rsidRPr="00CC2BFF" w:rsidRDefault="00CC2BFF" w:rsidP="00CC2B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552BED17" w14:textId="77777777" w:rsidR="00CC2BFF" w:rsidRPr="00CC2BFF" w:rsidRDefault="00CC2BFF" w:rsidP="00CC2B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count = </w:t>
                            </w:r>
                            <w:proofErr w:type="spellStart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s?.Count</w:t>
                            </w:r>
                            <w:proofErr w:type="spellEnd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?? 0;</w:t>
                            </w:r>
                          </w:p>
                          <w:p w14:paraId="11337708" w14:textId="77777777" w:rsidR="00CC2BFF" w:rsidRPr="00CC2BFF" w:rsidRDefault="00CC2BFF" w:rsidP="00CC2B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7E6A220E" w14:textId="77777777" w:rsidR="00CC2BFF" w:rsidRPr="00CC2BFF" w:rsidRDefault="00CC2BFF" w:rsidP="00CC2B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CC2BFF">
                              <w:rPr>
                                <w:rFonts w:ascii="Consolas" w:hAnsi="Consolas" w:cs="Cascadia Mono"/>
                                <w:color w:val="0000FF"/>
                              </w:rPr>
                              <w:t>while</w:t>
                            </w: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count &gt; 0 &amp;&amp; </w:t>
                            </w:r>
                            <w:proofErr w:type="spellStart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results.Count</w:t>
                            </w:r>
                            <w:proofErr w:type="spellEnd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&lt; max &amp;&amp; count == total);</w:t>
                            </w:r>
                          </w:p>
                          <w:p w14:paraId="48A95D1C" w14:textId="77777777" w:rsidR="00CC2BFF" w:rsidRPr="00CC2BFF" w:rsidRDefault="00CC2BFF" w:rsidP="00CC2B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CC2BFF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esults;</w:t>
                            </w:r>
                          </w:p>
                          <w:p w14:paraId="60E91500" w14:textId="2465D5E9" w:rsidR="00CC2BFF" w:rsidRPr="00CC2BFF" w:rsidRDefault="00CC2BFF" w:rsidP="00CC2B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941403B" id="_x0000_s1066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FhjRHA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CLNFLUpoTqROogDO6n10pBA/ids46cX3D/7SBQcWbeW1L4&#10;apAjXCZ4mZSXibCSoAouA3I2JNuQHlhi392SF3Y6qfTcy9g1eTrRPL6/+Ggu83Tr+S+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AxFhjRHAIAAG0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2A3835ED" w14:textId="77777777" w:rsidR="00CC2BFF" w:rsidRPr="00CC2BFF" w:rsidRDefault="00CC2BFF" w:rsidP="00CC2B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2BFF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CC2BFF">
                        <w:rPr>
                          <w:rFonts w:ascii="Consolas" w:hAnsi="Consolas" w:cs="Cascadia Mono"/>
                          <w:color w:val="0000FF"/>
                        </w:rPr>
                        <w:t>async</w:t>
                      </w: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Task&lt;List&lt;</w:t>
                      </w:r>
                      <w:proofErr w:type="spellStart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TItem</w:t>
                      </w:r>
                      <w:proofErr w:type="spellEnd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&gt;&gt; </w:t>
                      </w:r>
                      <w:proofErr w:type="spellStart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SearchAsync</w:t>
                      </w:r>
                      <w:proofErr w:type="spellEnd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&lt;</w:t>
                      </w:r>
                      <w:proofErr w:type="spellStart"/>
                      <w:r w:rsidRPr="00CC2BFF">
                        <w:rPr>
                          <w:rFonts w:ascii="Consolas" w:hAnsi="Consolas" w:cs="Cascadia Mono"/>
                          <w:color w:val="2B91AF"/>
                        </w:rPr>
                        <w:t>TItem</w:t>
                      </w:r>
                      <w:proofErr w:type="spellEnd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&gt;(</w:t>
                      </w:r>
                      <w:r w:rsidRPr="00CC2BFF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query) </w:t>
                      </w:r>
                    </w:p>
                    <w:p w14:paraId="49797D25" w14:textId="77777777" w:rsidR="00CC2BFF" w:rsidRPr="00CC2BFF" w:rsidRDefault="00CC2BFF" w:rsidP="00CC2B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2BFF">
                        <w:rPr>
                          <w:rFonts w:ascii="Consolas" w:hAnsi="Consolas" w:cs="Cascadia Mono"/>
                          <w:color w:val="0000FF"/>
                        </w:rPr>
                        <w:t>where</w:t>
                      </w: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TItem</w:t>
                      </w:r>
                      <w:proofErr w:type="spellEnd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: </w:t>
                      </w:r>
                      <w:r w:rsidRPr="00CC2BFF">
                        <w:rPr>
                          <w:rFonts w:ascii="Consolas" w:hAnsi="Consolas" w:cs="Cascadia Mono"/>
                          <w:color w:val="0000FF"/>
                        </w:rPr>
                        <w:t>class</w:t>
                      </w:r>
                    </w:p>
                    <w:p w14:paraId="54C2C92F" w14:textId="77777777" w:rsidR="00CC2BFF" w:rsidRPr="00CC2BFF" w:rsidRDefault="00CC2BFF" w:rsidP="00CC2B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4FACFA9F" w14:textId="77777777" w:rsidR="00CC2BFF" w:rsidRPr="00CC2BFF" w:rsidRDefault="00CC2BFF" w:rsidP="00CC2B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CC2BFF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results = </w:t>
                      </w:r>
                      <w:r w:rsidRPr="00CC2BFF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List&lt;</w:t>
                      </w:r>
                      <w:proofErr w:type="spellStart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TItem</w:t>
                      </w:r>
                      <w:proofErr w:type="spellEnd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&gt;();</w:t>
                      </w:r>
                    </w:p>
                    <w:p w14:paraId="3A178AD7" w14:textId="77777777" w:rsidR="00CC2BFF" w:rsidRPr="00CC2BFF" w:rsidRDefault="00CC2BFF" w:rsidP="00CC2B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</w:pP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CC2BFF">
                        <w:rPr>
                          <w:rFonts w:ascii="Consolas" w:hAnsi="Consolas" w:cs="Cascadia Mono"/>
                          <w:color w:val="0000FF"/>
                          <w:lang w:val="fr-FR"/>
                        </w:rPr>
                        <w:t>var</w:t>
                      </w:r>
                      <w:r w:rsidRPr="00CC2BFF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 xml:space="preserve"> page = </w:t>
                      </w:r>
                      <w:r w:rsidRPr="00CC2BFF">
                        <w:rPr>
                          <w:rFonts w:ascii="Consolas" w:hAnsi="Consolas" w:cs="Cascadia Mono"/>
                          <w:color w:val="0000FF"/>
                          <w:lang w:val="fr-FR"/>
                        </w:rPr>
                        <w:t>new</w:t>
                      </w:r>
                      <w:r w:rsidRPr="00CC2BFF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 xml:space="preserve"> Page() { Limit = total };</w:t>
                      </w:r>
                    </w:p>
                    <w:p w14:paraId="34363538" w14:textId="77777777" w:rsidR="00CC2BFF" w:rsidRPr="00CC2BFF" w:rsidRDefault="00CC2BFF" w:rsidP="00CC2B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2BFF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 xml:space="preserve">    </w:t>
                      </w:r>
                      <w:r w:rsidRPr="00CC2BFF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count;</w:t>
                      </w:r>
                    </w:p>
                    <w:p w14:paraId="1EA47A64" w14:textId="77777777" w:rsidR="00CC2BFF" w:rsidRPr="00CC2BFF" w:rsidRDefault="00CC2BFF" w:rsidP="00CC2B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CC2BFF">
                        <w:rPr>
                          <w:rFonts w:ascii="Consolas" w:hAnsi="Consolas" w:cs="Cascadia Mono"/>
                          <w:color w:val="0000FF"/>
                        </w:rPr>
                        <w:t>do</w:t>
                      </w:r>
                    </w:p>
                    <w:p w14:paraId="26F80806" w14:textId="77777777" w:rsidR="00CC2BFF" w:rsidRPr="00CC2BFF" w:rsidRDefault="00CC2BFF" w:rsidP="00CC2B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1458A2C7" w14:textId="77777777" w:rsidR="00CC2BFF" w:rsidRPr="00CC2BFF" w:rsidRDefault="00CC2BFF" w:rsidP="00CC2B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       Paging&lt;</w:t>
                      </w:r>
                      <w:proofErr w:type="spellStart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TItem</w:t>
                      </w:r>
                      <w:proofErr w:type="spellEnd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&gt;? items = </w:t>
                      </w:r>
                      <w:r w:rsidRPr="00CC2BFF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2769628B" w14:textId="77777777" w:rsidR="00CC2BFF" w:rsidRPr="00CC2BFF" w:rsidRDefault="00CC2BFF" w:rsidP="00CC2B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CC2BFF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searchType</w:t>
                      </w:r>
                      <w:proofErr w:type="spellEnd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CC2BFF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SearchType</w:t>
                      </w:r>
                      <w:proofErr w:type="spellEnd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()</w:t>
                      </w:r>
                    </w:p>
                    <w:p w14:paraId="10F63575" w14:textId="77777777" w:rsidR="00CC2BFF" w:rsidRPr="00CC2BFF" w:rsidRDefault="00CC2BFF" w:rsidP="00CC2B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506D7D81" w14:textId="77777777" w:rsidR="00CC2BFF" w:rsidRPr="00CC2BFF" w:rsidRDefault="00CC2BFF" w:rsidP="00CC2B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           Playlist = </w:t>
                      </w:r>
                      <w:proofErr w:type="spellStart"/>
                      <w:r w:rsidRPr="00CC2BFF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TItem</w:t>
                      </w:r>
                      <w:proofErr w:type="spellEnd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) == </w:t>
                      </w:r>
                      <w:proofErr w:type="spellStart"/>
                      <w:r w:rsidRPr="00CC2BFF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SimplifiedPlaylist</w:t>
                      </w:r>
                      <w:proofErr w:type="spellEnd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),</w:t>
                      </w:r>
                    </w:p>
                    <w:p w14:paraId="137499F4" w14:textId="77777777" w:rsidR="00CC2BFF" w:rsidRPr="00CC2BFF" w:rsidRDefault="00CC2BFF" w:rsidP="00CC2B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           Album = </w:t>
                      </w:r>
                      <w:proofErr w:type="spellStart"/>
                      <w:r w:rsidRPr="00CC2BFF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TItem</w:t>
                      </w:r>
                      <w:proofErr w:type="spellEnd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) == </w:t>
                      </w:r>
                      <w:proofErr w:type="spellStart"/>
                      <w:r w:rsidRPr="00CC2BFF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(Album),</w:t>
                      </w:r>
                    </w:p>
                    <w:p w14:paraId="7B42E22E" w14:textId="77777777" w:rsidR="00CC2BFF" w:rsidRPr="00CC2BFF" w:rsidRDefault="00CC2BFF" w:rsidP="00CC2B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           Show = </w:t>
                      </w:r>
                      <w:proofErr w:type="spellStart"/>
                      <w:r w:rsidRPr="00CC2BFF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TItem</w:t>
                      </w:r>
                      <w:proofErr w:type="spellEnd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) == </w:t>
                      </w:r>
                      <w:proofErr w:type="spellStart"/>
                      <w:r w:rsidRPr="00CC2BFF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SimplifiedShow</w:t>
                      </w:r>
                      <w:proofErr w:type="spellEnd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4FEBF5EC" w14:textId="77777777" w:rsidR="00CC2BFF" w:rsidRPr="00CC2BFF" w:rsidRDefault="00CC2BFF" w:rsidP="00CC2B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       };</w:t>
                      </w:r>
                    </w:p>
                    <w:p w14:paraId="2A463846" w14:textId="77777777" w:rsidR="00CC2BFF" w:rsidRPr="00CC2BFF" w:rsidRDefault="00CC2BFF" w:rsidP="00CC2B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CC2BFF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content = </w:t>
                      </w:r>
                      <w:r w:rsidRPr="00CC2BFF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spellStart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api.SearchForItemAsync</w:t>
                      </w:r>
                      <w:proofErr w:type="spellEnd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(query, </w:t>
                      </w:r>
                      <w:proofErr w:type="spellStart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searchType</w:t>
                      </w:r>
                      <w:proofErr w:type="spellEnd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, page: page);</w:t>
                      </w:r>
                    </w:p>
                    <w:p w14:paraId="62E9B197" w14:textId="77777777" w:rsidR="00CC2BFF" w:rsidRPr="00CC2BFF" w:rsidRDefault="00CC2BFF" w:rsidP="00CC2B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CC2BFF">
                        <w:rPr>
                          <w:rFonts w:ascii="Consolas" w:hAnsi="Consolas" w:cs="Cascadia Mono"/>
                          <w:color w:val="008000"/>
                        </w:rPr>
                        <w:t>// Playlists</w:t>
                      </w:r>
                    </w:p>
                    <w:p w14:paraId="3A4ED7BB" w14:textId="77777777" w:rsidR="00CC2BFF" w:rsidRPr="00CC2BFF" w:rsidRDefault="00CC2BFF" w:rsidP="00CC2B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CC2BFF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proofErr w:type="spellStart"/>
                      <w:r w:rsidRPr="00CC2BFF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TItem</w:t>
                      </w:r>
                      <w:proofErr w:type="spellEnd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) == </w:t>
                      </w:r>
                      <w:proofErr w:type="spellStart"/>
                      <w:r w:rsidRPr="00CC2BFF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SimplifiedPlaylist</w:t>
                      </w:r>
                      <w:proofErr w:type="spellEnd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))</w:t>
                      </w:r>
                    </w:p>
                    <w:p w14:paraId="7DB6EDA8" w14:textId="77777777" w:rsidR="00CC2BFF" w:rsidRPr="00CC2BFF" w:rsidRDefault="00CC2BFF" w:rsidP="00CC2B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6DC8463B" w14:textId="77777777" w:rsidR="00CC2BFF" w:rsidRPr="00CC2BFF" w:rsidRDefault="00CC2BFF" w:rsidP="00CC2B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           items = </w:t>
                      </w:r>
                      <w:proofErr w:type="spellStart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content.Playlists</w:t>
                      </w:r>
                      <w:proofErr w:type="spellEnd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CC2BFF">
                        <w:rPr>
                          <w:rFonts w:ascii="Consolas" w:hAnsi="Consolas" w:cs="Cascadia Mono"/>
                          <w:color w:val="0000FF"/>
                        </w:rPr>
                        <w:t>as</w:t>
                      </w: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Paging&lt;</w:t>
                      </w:r>
                      <w:proofErr w:type="spellStart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TItem</w:t>
                      </w:r>
                      <w:proofErr w:type="spellEnd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&gt;;</w:t>
                      </w:r>
                    </w:p>
                    <w:p w14:paraId="373B3D8B" w14:textId="77777777" w:rsidR="00CC2BFF" w:rsidRPr="00CC2BFF" w:rsidRDefault="00CC2BFF" w:rsidP="00CC2B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76B4DDED" w14:textId="77777777" w:rsidR="00CC2BFF" w:rsidRPr="00CC2BFF" w:rsidRDefault="00CC2BFF" w:rsidP="00CC2B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CC2BFF">
                        <w:rPr>
                          <w:rFonts w:ascii="Consolas" w:hAnsi="Consolas" w:cs="Cascadia Mono"/>
                          <w:color w:val="008000"/>
                        </w:rPr>
                        <w:t>// Albums</w:t>
                      </w:r>
                    </w:p>
                    <w:p w14:paraId="13B2C489" w14:textId="77777777" w:rsidR="00CC2BFF" w:rsidRPr="00CC2BFF" w:rsidRDefault="00CC2BFF" w:rsidP="00CC2B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4C2A83ED" w14:textId="77777777" w:rsidR="00CC2BFF" w:rsidRPr="00CC2BFF" w:rsidRDefault="00CC2BFF" w:rsidP="00CC2B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CC2BFF">
                        <w:rPr>
                          <w:rFonts w:ascii="Consolas" w:hAnsi="Consolas" w:cs="Cascadia Mono"/>
                          <w:color w:val="008000"/>
                        </w:rPr>
                        <w:t>// Podcasts</w:t>
                      </w:r>
                    </w:p>
                    <w:p w14:paraId="1613F1DE" w14:textId="77777777" w:rsidR="00CC2BFF" w:rsidRPr="00CC2BFF" w:rsidRDefault="00CC2BFF" w:rsidP="00CC2B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1632922A" w14:textId="77777777" w:rsidR="00CC2BFF" w:rsidRPr="00CC2BFF" w:rsidRDefault="00CC2BFF" w:rsidP="00CC2B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CC2BFF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(items != </w:t>
                      </w:r>
                      <w:r w:rsidRPr="00CC2BFF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2D1E17CC" w14:textId="77777777" w:rsidR="00CC2BFF" w:rsidRPr="00CC2BFF" w:rsidRDefault="00CC2BFF" w:rsidP="00CC2B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7683ABF9" w14:textId="77777777" w:rsidR="00CC2BFF" w:rsidRPr="00CC2BFF" w:rsidRDefault="00CC2BFF" w:rsidP="00CC2B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spellStart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results.AddRange</w:t>
                      </w:r>
                      <w:proofErr w:type="spellEnd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items.Items</w:t>
                      </w:r>
                      <w:proofErr w:type="spellEnd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34695882" w14:textId="77777777" w:rsidR="00CC2BFF" w:rsidRPr="00CC2BFF" w:rsidRDefault="00CC2BFF" w:rsidP="00CC2B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spellStart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page.Offset</w:t>
                      </w:r>
                      <w:proofErr w:type="spellEnd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+= total;</w:t>
                      </w:r>
                    </w:p>
                    <w:p w14:paraId="4875402D" w14:textId="77777777" w:rsidR="00CC2BFF" w:rsidRPr="00CC2BFF" w:rsidRDefault="00CC2BFF" w:rsidP="00CC2B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552BED17" w14:textId="77777777" w:rsidR="00CC2BFF" w:rsidRPr="00CC2BFF" w:rsidRDefault="00CC2BFF" w:rsidP="00CC2B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       count = </w:t>
                      </w:r>
                      <w:proofErr w:type="spellStart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items?.Count</w:t>
                      </w:r>
                      <w:proofErr w:type="spellEnd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?? 0;</w:t>
                      </w:r>
                    </w:p>
                    <w:p w14:paraId="11337708" w14:textId="77777777" w:rsidR="00CC2BFF" w:rsidRPr="00CC2BFF" w:rsidRDefault="00CC2BFF" w:rsidP="00CC2B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7E6A220E" w14:textId="77777777" w:rsidR="00CC2BFF" w:rsidRPr="00CC2BFF" w:rsidRDefault="00CC2BFF" w:rsidP="00CC2B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CC2BFF">
                        <w:rPr>
                          <w:rFonts w:ascii="Consolas" w:hAnsi="Consolas" w:cs="Cascadia Mono"/>
                          <w:color w:val="0000FF"/>
                        </w:rPr>
                        <w:t>while</w:t>
                      </w: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(count &gt; 0 &amp;&amp; </w:t>
                      </w:r>
                      <w:proofErr w:type="spellStart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results.Count</w:t>
                      </w:r>
                      <w:proofErr w:type="spellEnd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&lt; max &amp;&amp; count == total);</w:t>
                      </w:r>
                    </w:p>
                    <w:p w14:paraId="48A95D1C" w14:textId="77777777" w:rsidR="00CC2BFF" w:rsidRPr="00CC2BFF" w:rsidRDefault="00CC2BFF" w:rsidP="00CC2B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CC2BFF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results;</w:t>
                      </w:r>
                    </w:p>
                    <w:p w14:paraId="60E91500" w14:textId="2465D5E9" w:rsidR="00CC2BFF" w:rsidRPr="00CC2BFF" w:rsidRDefault="00CC2BFF" w:rsidP="00CC2B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7E7E475" w14:textId="77777777" w:rsidR="00CC2BFF" w:rsidRDefault="00CC2BFF" w:rsidP="00CC2BFF">
      <w:pPr>
        <w:rPr>
          <w:rFonts w:cs="Segoe UI"/>
        </w:rPr>
      </w:pPr>
    </w:p>
    <w:p w14:paraId="1C778AA8" w14:textId="4A34CC28" w:rsidR="008D049C" w:rsidRPr="006820F0" w:rsidRDefault="00CC2BFF" w:rsidP="00CC2BFF">
      <w:pPr>
        <w:rPr>
          <w:rFonts w:cs="Segoe UI"/>
        </w:rPr>
      </w:pPr>
      <w:r>
        <w:rPr>
          <w:rFonts w:cs="Segoe UI"/>
        </w:rPr>
        <w:t xml:space="preserve">This </w:t>
      </w:r>
      <w:r w:rsidRPr="0057280B">
        <w:rPr>
          <w:rFonts w:cs="Segoe UI"/>
          <w:b/>
          <w:bCs/>
        </w:rPr>
        <w:t>Method</w:t>
      </w:r>
      <w:r>
        <w:rPr>
          <w:rFonts w:cs="Segoe UI"/>
        </w:rPr>
        <w:t xml:space="preserve"> is a bit more complicated so feel free to </w:t>
      </w:r>
      <w:r w:rsidR="008E7203" w:rsidRPr="008E7203">
        <w:rPr>
          <w:rFonts w:cs="Segoe UI"/>
          <w:b/>
          <w:bCs/>
        </w:rPr>
        <w:t>C</w:t>
      </w:r>
      <w:r w:rsidRPr="008E7203">
        <w:rPr>
          <w:rFonts w:cs="Segoe UI"/>
          <w:b/>
          <w:bCs/>
        </w:rPr>
        <w:t>opy</w:t>
      </w:r>
      <w:r w:rsidR="008E7203">
        <w:rPr>
          <w:rFonts w:cs="Segoe UI"/>
        </w:rPr>
        <w:t xml:space="preserve"> </w:t>
      </w:r>
      <w:r>
        <w:rPr>
          <w:rFonts w:cs="Segoe UI"/>
        </w:rPr>
        <w:t>and</w:t>
      </w:r>
      <w:r w:rsidR="008E7203">
        <w:rPr>
          <w:rFonts w:cs="Segoe UI"/>
        </w:rPr>
        <w:t xml:space="preserve"> </w:t>
      </w:r>
      <w:r w:rsidR="008E7203" w:rsidRPr="008E7203">
        <w:rPr>
          <w:rFonts w:cs="Segoe UI"/>
          <w:b/>
          <w:bCs/>
        </w:rPr>
        <w:t>Pa</w:t>
      </w:r>
      <w:r w:rsidRPr="008E7203">
        <w:rPr>
          <w:rFonts w:cs="Segoe UI"/>
          <w:b/>
          <w:bCs/>
        </w:rPr>
        <w:t>ste</w:t>
      </w:r>
      <w:r>
        <w:rPr>
          <w:rFonts w:cs="Segoe UI"/>
        </w:rPr>
        <w:t xml:space="preserve"> it into </w:t>
      </w:r>
      <w:r w:rsidRPr="0057280B">
        <w:rPr>
          <w:rFonts w:cs="Segoe UI"/>
          <w:b/>
          <w:bCs/>
        </w:rPr>
        <w:t>Visual Studio Code</w:t>
      </w:r>
      <w:r>
        <w:rPr>
          <w:rFonts w:cs="Segoe UI"/>
        </w:rPr>
        <w:t xml:space="preserve"> instead of typing it out</w:t>
      </w:r>
      <w:r w:rsidR="006820F0">
        <w:rPr>
          <w:rFonts w:cs="Segoe UI"/>
        </w:rPr>
        <w:t xml:space="preserve"> but you can still go through it to see if you can understand what is going on in the </w:t>
      </w:r>
      <w:r w:rsidR="006820F0" w:rsidRPr="006820F0">
        <w:rPr>
          <w:rFonts w:cs="Segoe UI"/>
          <w:b/>
          <w:bCs/>
        </w:rPr>
        <w:t>Method</w:t>
      </w:r>
      <w:r w:rsidR="006820F0">
        <w:rPr>
          <w:rFonts w:cs="Segoe UI"/>
        </w:rPr>
        <w:t>.</w:t>
      </w:r>
    </w:p>
    <w:p w14:paraId="2B932C49" w14:textId="77777777" w:rsidR="008D049C" w:rsidRDefault="008D049C" w:rsidP="00CC2BFF">
      <w:pPr>
        <w:rPr>
          <w:rFonts w:cs="Segoe UI"/>
        </w:rPr>
      </w:pPr>
    </w:p>
    <w:p w14:paraId="6DF4C8BC" w14:textId="6688EE4D" w:rsidR="00CC2BFF" w:rsidRDefault="00CC2BFF" w:rsidP="00CC2BFF">
      <w:pPr>
        <w:rPr>
          <w:rFonts w:cs="Segoe UI"/>
        </w:rPr>
      </w:pPr>
      <w:r>
        <w:rPr>
          <w:rFonts w:cs="Segoe UI"/>
        </w:rPr>
        <w:t xml:space="preserve">This </w:t>
      </w:r>
      <w:r w:rsidRPr="0057280B">
        <w:rPr>
          <w:rFonts w:cs="Segoe UI"/>
          <w:b/>
          <w:bCs/>
        </w:rPr>
        <w:t>Method</w:t>
      </w:r>
      <w:r>
        <w:rPr>
          <w:rFonts w:cs="Segoe UI"/>
        </w:rPr>
        <w:t xml:space="preserve"> also uses </w:t>
      </w:r>
      <w:r w:rsidRPr="00CC2BFF">
        <w:rPr>
          <w:rFonts w:cs="Segoe UI"/>
          <w:b/>
          <w:bCs/>
        </w:rPr>
        <w:t>Generics</w:t>
      </w:r>
      <w:r>
        <w:rPr>
          <w:rFonts w:cs="Segoe UI"/>
          <w:b/>
          <w:bCs/>
        </w:rPr>
        <w:t xml:space="preserve"> </w:t>
      </w:r>
      <w:r>
        <w:rPr>
          <w:rFonts w:cs="Segoe UI"/>
        </w:rPr>
        <w:t xml:space="preserve">and is very similar to </w:t>
      </w:r>
      <w:r w:rsidRPr="00CC2BFF">
        <w:rPr>
          <w:rFonts w:cs="Segoe UI"/>
          <w:b/>
          <w:bCs/>
        </w:rPr>
        <w:t>Method</w:t>
      </w:r>
      <w:r>
        <w:rPr>
          <w:rFonts w:cs="Segoe UI"/>
        </w:rPr>
        <w:t xml:space="preserve"> for </w:t>
      </w:r>
      <w:proofErr w:type="spellStart"/>
      <w:r w:rsidRPr="00CC2BFF">
        <w:rPr>
          <w:rFonts w:ascii="Consolas" w:hAnsi="Consolas" w:cs="Segoe UI"/>
          <w:b/>
          <w:bCs/>
        </w:rPr>
        <w:t>ListAsync</w:t>
      </w:r>
      <w:proofErr w:type="spellEnd"/>
      <w:r>
        <w:rPr>
          <w:rFonts w:cs="Segoe UI"/>
        </w:rPr>
        <w:t xml:space="preserve">. It has a few differences, this time it sets up a </w:t>
      </w:r>
      <w:proofErr w:type="spellStart"/>
      <w:r w:rsidRPr="00CC2BFF">
        <w:rPr>
          <w:rFonts w:ascii="Consolas" w:hAnsi="Consolas" w:cs="Segoe UI"/>
          <w:b/>
          <w:bCs/>
        </w:rPr>
        <w:t>SearchType</w:t>
      </w:r>
      <w:proofErr w:type="spellEnd"/>
      <w:r>
        <w:rPr>
          <w:rFonts w:cs="Segoe UI"/>
        </w:rPr>
        <w:t xml:space="preserve"> which has values that can be </w:t>
      </w:r>
      <w:r w:rsidRPr="00CC2BFF">
        <w:rPr>
          <w:rFonts w:ascii="Consolas" w:hAnsi="Consolas" w:cs="Segoe UI"/>
          <w:b/>
          <w:bCs/>
        </w:rPr>
        <w:t>true</w:t>
      </w:r>
      <w:r>
        <w:rPr>
          <w:rFonts w:cs="Segoe UI"/>
        </w:rPr>
        <w:t xml:space="preserve"> or </w:t>
      </w:r>
      <w:r w:rsidRPr="00CC2BFF">
        <w:rPr>
          <w:rFonts w:ascii="Consolas" w:hAnsi="Consolas" w:cs="Segoe UI"/>
          <w:b/>
          <w:bCs/>
        </w:rPr>
        <w:t>false</w:t>
      </w:r>
      <w:r>
        <w:rPr>
          <w:rFonts w:cs="Segoe UI"/>
        </w:rPr>
        <w:t xml:space="preserve"> to indicate the kind of </w:t>
      </w:r>
      <w:r w:rsidRPr="00CC2BFF">
        <w:rPr>
          <w:rFonts w:cs="Segoe UI"/>
          <w:b/>
          <w:bCs/>
        </w:rPr>
        <w:t>Search</w:t>
      </w:r>
      <w:r>
        <w:rPr>
          <w:rFonts w:cs="Segoe UI"/>
        </w:rPr>
        <w:t xml:space="preserve"> and are using the </w:t>
      </w:r>
      <w:r w:rsidRPr="00CC2BFF">
        <w:rPr>
          <w:rFonts w:ascii="Consolas" w:hAnsi="Consolas" w:cs="Segoe UI"/>
          <w:b/>
          <w:bCs/>
        </w:rPr>
        <w:t>type</w:t>
      </w:r>
      <w:r>
        <w:rPr>
          <w:rFonts w:cs="Segoe UI"/>
        </w:rPr>
        <w:t xml:space="preserve"> of the </w:t>
      </w:r>
      <w:r w:rsidRPr="00CC2BFF">
        <w:rPr>
          <w:rFonts w:cs="Segoe UI"/>
          <w:b/>
          <w:bCs/>
        </w:rPr>
        <w:t>Generic</w:t>
      </w:r>
      <w:r>
        <w:rPr>
          <w:rFonts w:cs="Segoe UI"/>
        </w:rPr>
        <w:t xml:space="preserve"> to set this accordingly then using this with </w:t>
      </w:r>
      <w:proofErr w:type="spellStart"/>
      <w:r w:rsidRPr="00CC2BFF">
        <w:rPr>
          <w:rFonts w:ascii="Consolas" w:hAnsi="Consolas" w:cs="Cascadia Mono"/>
          <w:b/>
          <w:bCs/>
          <w:color w:val="000000"/>
        </w:rPr>
        <w:t>SearchForItemAsync</w:t>
      </w:r>
      <w:proofErr w:type="spellEnd"/>
      <w:r>
        <w:rPr>
          <w:rFonts w:cs="Segoe UI"/>
          <w:color w:val="000000"/>
        </w:rPr>
        <w:t xml:space="preserve"> and then for each </w:t>
      </w:r>
      <w:r w:rsidRPr="00CC2BFF">
        <w:rPr>
          <w:rFonts w:ascii="Consolas" w:hAnsi="Consolas" w:cs="Segoe UI"/>
          <w:b/>
          <w:bCs/>
        </w:rPr>
        <w:t>type</w:t>
      </w:r>
      <w:r>
        <w:rPr>
          <w:rFonts w:cs="Segoe UI"/>
        </w:rPr>
        <w:t xml:space="preserve"> are getting the values for that. </w:t>
      </w:r>
    </w:p>
    <w:p w14:paraId="2E2ADCA9" w14:textId="3D600D52" w:rsidR="006820F0" w:rsidRDefault="006820F0" w:rsidP="00CC2BFF">
      <w:pPr>
        <w:rPr>
          <w:rFonts w:cs="Segoe UI"/>
        </w:rPr>
      </w:pPr>
    </w:p>
    <w:p w14:paraId="28EBD909" w14:textId="685A4BCE" w:rsidR="006820F0" w:rsidRPr="006820F0" w:rsidRDefault="006820F0" w:rsidP="00CC2BFF">
      <w:pPr>
        <w:rPr>
          <w:rFonts w:cs="Segoe UI"/>
        </w:rPr>
      </w:pPr>
      <w:r>
        <w:rPr>
          <w:rFonts w:cs="Segoe UI"/>
        </w:rPr>
        <w:t xml:space="preserve">There is also the use of </w:t>
      </w:r>
      <w:proofErr w:type="spellStart"/>
      <w:r w:rsidRPr="006820F0">
        <w:rPr>
          <w:rFonts w:ascii="Consolas" w:hAnsi="Consolas" w:cs="Segoe UI"/>
          <w:b/>
          <w:bCs/>
        </w:rPr>
        <w:t>typeof</w:t>
      </w:r>
      <w:proofErr w:type="spellEnd"/>
      <w:r>
        <w:rPr>
          <w:rFonts w:cs="Segoe UI"/>
        </w:rPr>
        <w:t xml:space="preserve"> which is used to get the </w:t>
      </w:r>
      <w:r w:rsidRPr="006820F0">
        <w:rPr>
          <w:rFonts w:ascii="Consolas" w:hAnsi="Consolas" w:cs="Segoe UI"/>
          <w:b/>
          <w:bCs/>
        </w:rPr>
        <w:t>type</w:t>
      </w:r>
      <w:r>
        <w:rPr>
          <w:rFonts w:cs="Segoe UI"/>
        </w:rPr>
        <w:t xml:space="preserve"> of the </w:t>
      </w:r>
      <w:r w:rsidRPr="006820F0">
        <w:rPr>
          <w:rFonts w:ascii="Consolas" w:hAnsi="Consolas" w:cs="Segoe UI"/>
          <w:b/>
          <w:bCs/>
        </w:rPr>
        <w:t>class</w:t>
      </w:r>
      <w:r>
        <w:rPr>
          <w:rFonts w:cs="Segoe UI"/>
        </w:rPr>
        <w:t xml:space="preserve"> that is being used with the </w:t>
      </w:r>
      <w:r w:rsidRPr="006820F0">
        <w:rPr>
          <w:rFonts w:cs="Segoe UI"/>
          <w:b/>
          <w:bCs/>
        </w:rPr>
        <w:t>Method</w:t>
      </w:r>
      <w:r>
        <w:rPr>
          <w:rFonts w:cs="Segoe UI"/>
        </w:rPr>
        <w:t xml:space="preserve">, this is useful as we can use this to define different behaviour depending on what </w:t>
      </w:r>
      <w:r w:rsidRPr="006820F0">
        <w:rPr>
          <w:rFonts w:ascii="Consolas" w:hAnsi="Consolas" w:cs="Segoe UI"/>
          <w:b/>
          <w:bCs/>
        </w:rPr>
        <w:t>type</w:t>
      </w:r>
      <w:r>
        <w:rPr>
          <w:rFonts w:cs="Segoe UI"/>
        </w:rPr>
        <w:t xml:space="preserve"> it is.</w:t>
      </w:r>
    </w:p>
    <w:p w14:paraId="5908F498" w14:textId="77777777" w:rsidR="00CC2BFF" w:rsidRDefault="00CC2BFF" w:rsidP="00CC2BFF">
      <w:pPr>
        <w:rPr>
          <w:rFonts w:cs="Segoe UI"/>
        </w:rPr>
      </w:pPr>
    </w:p>
    <w:p w14:paraId="56342376" w14:textId="0AFC7DCB" w:rsidR="006F264E" w:rsidRDefault="00CC2BFF" w:rsidP="00CC2BFF">
      <w:pPr>
        <w:rPr>
          <w:rFonts w:cs="Segoe UI"/>
        </w:rPr>
      </w:pPr>
      <w:r>
        <w:rPr>
          <w:rFonts w:cs="Segoe UI"/>
        </w:rPr>
        <w:t xml:space="preserve">You’ll have noticed in the previous </w:t>
      </w:r>
      <w:r w:rsidRPr="00CC2BFF">
        <w:rPr>
          <w:rFonts w:cs="Segoe UI"/>
          <w:b/>
          <w:bCs/>
        </w:rPr>
        <w:t>Method</w:t>
      </w:r>
      <w:r>
        <w:rPr>
          <w:rFonts w:cs="Segoe UI"/>
        </w:rPr>
        <w:t xml:space="preserve"> and this one for the </w:t>
      </w:r>
      <w:r w:rsidRPr="00CC2BFF">
        <w:rPr>
          <w:rFonts w:ascii="Consolas" w:hAnsi="Consolas" w:cs="Segoe UI"/>
          <w:b/>
          <w:bCs/>
        </w:rPr>
        <w:t>count</w:t>
      </w:r>
      <w:r>
        <w:rPr>
          <w:rFonts w:cs="Segoe UI"/>
        </w:rPr>
        <w:t xml:space="preserve"> there are </w:t>
      </w:r>
      <w:r w:rsidRPr="00CC2BFF">
        <w:rPr>
          <w:rFonts w:ascii="Consolas" w:hAnsi="Consolas" w:cs="Segoe UI"/>
          <w:b/>
          <w:bCs/>
        </w:rPr>
        <w:t>?</w:t>
      </w:r>
      <w:r>
        <w:rPr>
          <w:rFonts w:ascii="Consolas" w:hAnsi="Consolas" w:cs="Segoe UI"/>
          <w:b/>
          <w:bCs/>
        </w:rPr>
        <w:t>.</w:t>
      </w:r>
      <w:r>
        <w:rPr>
          <w:rFonts w:cs="Segoe UI"/>
        </w:rPr>
        <w:t xml:space="preserve"> and </w:t>
      </w:r>
      <w:r w:rsidRPr="00CC2BFF">
        <w:rPr>
          <w:rFonts w:ascii="Consolas" w:hAnsi="Consolas" w:cs="Segoe UI"/>
          <w:b/>
          <w:bCs/>
        </w:rPr>
        <w:t>??</w:t>
      </w:r>
      <w:r>
        <w:rPr>
          <w:rFonts w:cs="Segoe UI"/>
        </w:rPr>
        <w:t xml:space="preserve"> being used, the </w:t>
      </w:r>
      <w:r w:rsidRPr="00CC2BFF">
        <w:rPr>
          <w:rFonts w:ascii="Consolas" w:hAnsi="Consolas" w:cs="Segoe UI"/>
          <w:b/>
          <w:bCs/>
        </w:rPr>
        <w:t>?</w:t>
      </w:r>
      <w:r>
        <w:rPr>
          <w:rFonts w:ascii="Consolas" w:hAnsi="Consolas" w:cs="Segoe UI"/>
          <w:b/>
          <w:bCs/>
        </w:rPr>
        <w:t>.</w:t>
      </w:r>
      <w:r>
        <w:rPr>
          <w:rFonts w:cs="Segoe UI"/>
        </w:rPr>
        <w:t xml:space="preserve"> is known as the </w:t>
      </w:r>
      <w:r w:rsidRPr="00CC2BFF">
        <w:rPr>
          <w:rFonts w:cs="Segoe UI"/>
          <w:i/>
          <w:iCs/>
        </w:rPr>
        <w:t>Elvis Operator</w:t>
      </w:r>
      <w:r>
        <w:rPr>
          <w:rFonts w:cs="Segoe UI"/>
        </w:rPr>
        <w:t xml:space="preserve"> and this will treat the value of </w:t>
      </w:r>
      <w:r w:rsidRPr="00CC2BFF">
        <w:rPr>
          <w:rFonts w:ascii="Consolas" w:hAnsi="Consolas" w:cs="Segoe UI"/>
          <w:b/>
          <w:bCs/>
        </w:rPr>
        <w:t>Count</w:t>
      </w:r>
      <w:r>
        <w:rPr>
          <w:rFonts w:cs="Segoe UI"/>
        </w:rPr>
        <w:t xml:space="preserve"> as </w:t>
      </w:r>
      <w:r w:rsidRPr="00CC2BFF">
        <w:rPr>
          <w:rFonts w:ascii="Consolas" w:hAnsi="Consolas" w:cs="Segoe UI"/>
          <w:b/>
          <w:bCs/>
        </w:rPr>
        <w:t>null</w:t>
      </w:r>
      <w:r>
        <w:rPr>
          <w:rFonts w:cs="Segoe UI"/>
        </w:rPr>
        <w:t xml:space="preserve"> if the value of items is and then </w:t>
      </w:r>
      <w:r w:rsidRPr="00CC2BFF">
        <w:rPr>
          <w:rFonts w:ascii="Consolas" w:hAnsi="Consolas" w:cs="Segoe UI"/>
          <w:b/>
          <w:bCs/>
        </w:rPr>
        <w:t>??</w:t>
      </w:r>
      <w:r>
        <w:rPr>
          <w:rFonts w:cs="Segoe UI"/>
        </w:rPr>
        <w:t xml:space="preserve"> can then be used to use </w:t>
      </w:r>
      <w:r w:rsidRPr="00CC2BFF">
        <w:rPr>
          <w:rFonts w:cs="Segoe UI"/>
          <w:i/>
          <w:iCs/>
        </w:rPr>
        <w:t>0</w:t>
      </w:r>
      <w:r>
        <w:rPr>
          <w:rFonts w:cs="Segoe UI"/>
        </w:rPr>
        <w:t xml:space="preserve"> in place of the </w:t>
      </w:r>
      <w:r w:rsidRPr="00CC2BFF">
        <w:rPr>
          <w:rFonts w:ascii="Consolas" w:hAnsi="Consolas" w:cs="Segoe UI"/>
          <w:b/>
          <w:bCs/>
        </w:rPr>
        <w:t>null</w:t>
      </w:r>
      <w:r>
        <w:rPr>
          <w:rFonts w:cs="Segoe UI"/>
        </w:rPr>
        <w:t>.</w:t>
      </w:r>
    </w:p>
    <w:p w14:paraId="026AA236" w14:textId="1B16BE2F" w:rsidR="006F264E" w:rsidRDefault="006F264E" w:rsidP="006F264E">
      <w:pPr>
        <w:rPr>
          <w:rFonts w:cs="Segoe UI"/>
        </w:rPr>
      </w:pPr>
      <w:r>
        <w:lastRenderedPageBreak/>
        <w:t>While still</w:t>
      </w:r>
      <w:r>
        <w:rPr>
          <w:b/>
          <w:bCs/>
        </w:rPr>
        <w:t xml:space="preserve"> </w:t>
      </w:r>
      <w:r>
        <w:t xml:space="preserve">within </w:t>
      </w:r>
      <w:proofErr w:type="spellStart"/>
      <w:r>
        <w:rPr>
          <w:i/>
        </w:rPr>
        <w:t>SpotifyProvider.cs</w:t>
      </w:r>
      <w:proofErr w:type="spellEnd"/>
      <w:r>
        <w:rPr>
          <w:iCs/>
        </w:rPr>
        <w:t xml:space="preserve"> in </w:t>
      </w:r>
      <w:r w:rsidRPr="006F264E">
        <w:rPr>
          <w:b/>
          <w:bCs/>
          <w:iCs/>
        </w:rPr>
        <w:t>Visual Studio Code</w:t>
      </w:r>
      <w:r>
        <w:rPr>
          <w:iCs/>
        </w:rPr>
        <w:t xml:space="preserve"> in the </w:t>
      </w:r>
      <w:r w:rsidRPr="007C5DFE">
        <w:rPr>
          <w:b/>
          <w:bCs/>
          <w:iCs/>
        </w:rPr>
        <w:t>Method</w:t>
      </w:r>
      <w:r>
        <w:rPr>
          <w:iCs/>
        </w:rPr>
        <w:t xml:space="preserve"> of</w:t>
      </w:r>
      <w:r w:rsidR="00B36B20">
        <w:rPr>
          <w:iCs/>
        </w:rPr>
        <w:t xml:space="preserve"> </w:t>
      </w:r>
      <w:proofErr w:type="spellStart"/>
      <w:r w:rsidR="00B36B20" w:rsidRPr="00B36B20">
        <w:rPr>
          <w:rFonts w:ascii="Consolas" w:hAnsi="Consolas"/>
          <w:b/>
          <w:bCs/>
          <w:iCs/>
        </w:rPr>
        <w:t>ListAsync</w:t>
      </w:r>
      <w:proofErr w:type="spellEnd"/>
      <w:r>
        <w:rPr>
          <w:iCs/>
        </w:rPr>
        <w:t xml:space="preserve"> below the </w:t>
      </w:r>
      <w:r>
        <w:rPr>
          <w:b/>
          <w:bCs/>
          <w:iCs/>
        </w:rPr>
        <w:t>Comment</w:t>
      </w:r>
      <w:r>
        <w:rPr>
          <w:iCs/>
        </w:rPr>
        <w:t xml:space="preserve"> of  </w:t>
      </w:r>
      <w:r w:rsidRPr="006B7195">
        <w:rPr>
          <w:rFonts w:ascii="Consolas" w:hAnsi="Consolas"/>
          <w:b/>
          <w:bCs/>
          <w:iCs/>
        </w:rPr>
        <w:t xml:space="preserve">// </w:t>
      </w:r>
      <w:r>
        <w:rPr>
          <w:rFonts w:ascii="Consolas" w:hAnsi="Consolas"/>
          <w:b/>
          <w:bCs/>
          <w:iCs/>
        </w:rPr>
        <w:t>Playlists</w:t>
      </w:r>
      <w:r w:rsidRPr="006B7195">
        <w:rPr>
          <w:iCs/>
        </w:rPr>
        <w:t xml:space="preserve"> </w:t>
      </w:r>
      <w:r>
        <w:rPr>
          <w:rFonts w:cs="Segoe UI"/>
        </w:rPr>
        <w:t>type the following:</w:t>
      </w:r>
    </w:p>
    <w:p w14:paraId="77461AD1" w14:textId="577FCADF" w:rsidR="006F264E" w:rsidRDefault="006F264E" w:rsidP="006F264E">
      <w:pPr>
        <w:rPr>
          <w:rFonts w:cs="Segoe UI"/>
        </w:rPr>
      </w:pPr>
    </w:p>
    <w:p w14:paraId="5C96C306" w14:textId="335CED87" w:rsidR="006F264E" w:rsidRDefault="00420B51" w:rsidP="006F264E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0F1110F7" wp14:editId="1CC47AB2">
                <wp:extent cx="6642000" cy="1404620"/>
                <wp:effectExtent l="0" t="0" r="26035" b="12700"/>
                <wp:docPr id="4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0AD1B1C" w14:textId="77777777" w:rsidR="00420B51" w:rsidRPr="00420B51" w:rsidRDefault="00420B51" w:rsidP="00420B5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20B51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420B5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proofErr w:type="spellStart"/>
                            <w:r w:rsidRPr="00420B51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420B51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420B51">
                              <w:rPr>
                                <w:rFonts w:ascii="Consolas" w:hAnsi="Consolas" w:cs="Cascadia Mono"/>
                                <w:color w:val="000000"/>
                              </w:rPr>
                              <w:t>TItem</w:t>
                            </w:r>
                            <w:proofErr w:type="spellEnd"/>
                            <w:r w:rsidRPr="00420B5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) == </w:t>
                            </w:r>
                            <w:proofErr w:type="spellStart"/>
                            <w:r w:rsidRPr="00420B51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420B51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420B51">
                              <w:rPr>
                                <w:rFonts w:ascii="Consolas" w:hAnsi="Consolas" w:cs="Cascadia Mono"/>
                                <w:color w:val="000000"/>
                              </w:rPr>
                              <w:t>SimplifiedPlaylist</w:t>
                            </w:r>
                            <w:proofErr w:type="spellEnd"/>
                            <w:r w:rsidRPr="00420B51">
                              <w:rPr>
                                <w:rFonts w:ascii="Consolas" w:hAnsi="Consolas" w:cs="Cascadia Mono"/>
                                <w:color w:val="000000"/>
                              </w:rPr>
                              <w:t>))</w:t>
                            </w:r>
                          </w:p>
                          <w:p w14:paraId="4BF5CEA6" w14:textId="77777777" w:rsidR="00420B51" w:rsidRPr="00420B51" w:rsidRDefault="00420B51" w:rsidP="00420B5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20B51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3005891A" w14:textId="77777777" w:rsidR="00420B51" w:rsidRPr="00420B51" w:rsidRDefault="00420B51" w:rsidP="00420B5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20B5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items = </w:t>
                            </w:r>
                            <w:r w:rsidRPr="00420B51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420B5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spellStart"/>
                            <w:r w:rsidRPr="00420B51">
                              <w:rPr>
                                <w:rFonts w:ascii="Consolas" w:hAnsi="Consolas" w:cs="Cascadia Mono"/>
                                <w:color w:val="000000"/>
                              </w:rPr>
                              <w:t>api.GetCategoryPlaylistsAsync</w:t>
                            </w:r>
                            <w:proofErr w:type="spellEnd"/>
                            <w:r w:rsidRPr="00420B5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(id, page: page) </w:t>
                            </w:r>
                          </w:p>
                          <w:p w14:paraId="5F697945" w14:textId="77777777" w:rsidR="00420B51" w:rsidRPr="00420B51" w:rsidRDefault="00420B51" w:rsidP="00420B5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20B5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20B51">
                              <w:rPr>
                                <w:rFonts w:ascii="Consolas" w:hAnsi="Consolas" w:cs="Cascadia Mono"/>
                                <w:color w:val="0000FF"/>
                              </w:rPr>
                              <w:t>as</w:t>
                            </w:r>
                            <w:r w:rsidRPr="00420B5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aging&lt;</w:t>
                            </w:r>
                            <w:proofErr w:type="spellStart"/>
                            <w:r w:rsidRPr="00420B51">
                              <w:rPr>
                                <w:rFonts w:ascii="Consolas" w:hAnsi="Consolas" w:cs="Cascadia Mono"/>
                                <w:color w:val="000000"/>
                              </w:rPr>
                              <w:t>TItem</w:t>
                            </w:r>
                            <w:proofErr w:type="spellEnd"/>
                            <w:r w:rsidRPr="00420B51">
                              <w:rPr>
                                <w:rFonts w:ascii="Consolas" w:hAnsi="Consolas" w:cs="Cascadia Mono"/>
                                <w:color w:val="000000"/>
                              </w:rPr>
                              <w:t>&gt;;</w:t>
                            </w:r>
                          </w:p>
                          <w:p w14:paraId="0EB0FD3F" w14:textId="6C5E2933" w:rsidR="00420B51" w:rsidRPr="00420B51" w:rsidRDefault="00420B51" w:rsidP="00420B5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20B51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F1110F7" id="_x0000_s1067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YRM3HA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CLpFTUpoTqROogDO6n10pBA/ids46cX3D/7SBQcWbeW1L4&#10;apAjXCZ4mZSXibCSoAouA3I2JNuQHlhi392SF3Y6qfTcy9g1eTrRPL6/+Ggu83Tr+S+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DtYRM3HAIAAG0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40AD1B1C" w14:textId="77777777" w:rsidR="00420B51" w:rsidRPr="00420B51" w:rsidRDefault="00420B51" w:rsidP="00420B5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20B51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420B51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proofErr w:type="spellStart"/>
                      <w:r w:rsidRPr="00420B51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420B51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420B51">
                        <w:rPr>
                          <w:rFonts w:ascii="Consolas" w:hAnsi="Consolas" w:cs="Cascadia Mono"/>
                          <w:color w:val="000000"/>
                        </w:rPr>
                        <w:t>TItem</w:t>
                      </w:r>
                      <w:proofErr w:type="spellEnd"/>
                      <w:r w:rsidRPr="00420B51">
                        <w:rPr>
                          <w:rFonts w:ascii="Consolas" w:hAnsi="Consolas" w:cs="Cascadia Mono"/>
                          <w:color w:val="000000"/>
                        </w:rPr>
                        <w:t xml:space="preserve">) == </w:t>
                      </w:r>
                      <w:proofErr w:type="spellStart"/>
                      <w:r w:rsidRPr="00420B51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420B51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420B51">
                        <w:rPr>
                          <w:rFonts w:ascii="Consolas" w:hAnsi="Consolas" w:cs="Cascadia Mono"/>
                          <w:color w:val="000000"/>
                        </w:rPr>
                        <w:t>SimplifiedPlaylist</w:t>
                      </w:r>
                      <w:proofErr w:type="spellEnd"/>
                      <w:r w:rsidRPr="00420B51">
                        <w:rPr>
                          <w:rFonts w:ascii="Consolas" w:hAnsi="Consolas" w:cs="Cascadia Mono"/>
                          <w:color w:val="000000"/>
                        </w:rPr>
                        <w:t>))</w:t>
                      </w:r>
                    </w:p>
                    <w:p w14:paraId="4BF5CEA6" w14:textId="77777777" w:rsidR="00420B51" w:rsidRPr="00420B51" w:rsidRDefault="00420B51" w:rsidP="00420B5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20B51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3005891A" w14:textId="77777777" w:rsidR="00420B51" w:rsidRPr="00420B51" w:rsidRDefault="00420B51" w:rsidP="00420B5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20B51">
                        <w:rPr>
                          <w:rFonts w:ascii="Consolas" w:hAnsi="Consolas" w:cs="Cascadia Mono"/>
                          <w:color w:val="000000"/>
                        </w:rPr>
                        <w:t xml:space="preserve">    items = </w:t>
                      </w:r>
                      <w:r w:rsidRPr="00420B51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420B51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spellStart"/>
                      <w:r w:rsidRPr="00420B51">
                        <w:rPr>
                          <w:rFonts w:ascii="Consolas" w:hAnsi="Consolas" w:cs="Cascadia Mono"/>
                          <w:color w:val="000000"/>
                        </w:rPr>
                        <w:t>api.GetCategoryPlaylistsAsync</w:t>
                      </w:r>
                      <w:proofErr w:type="spellEnd"/>
                      <w:r w:rsidRPr="00420B51">
                        <w:rPr>
                          <w:rFonts w:ascii="Consolas" w:hAnsi="Consolas" w:cs="Cascadia Mono"/>
                          <w:color w:val="000000"/>
                        </w:rPr>
                        <w:t xml:space="preserve">(id, page: page) </w:t>
                      </w:r>
                    </w:p>
                    <w:p w14:paraId="5F697945" w14:textId="77777777" w:rsidR="00420B51" w:rsidRPr="00420B51" w:rsidRDefault="00420B51" w:rsidP="00420B5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20B5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20B51">
                        <w:rPr>
                          <w:rFonts w:ascii="Consolas" w:hAnsi="Consolas" w:cs="Cascadia Mono"/>
                          <w:color w:val="0000FF"/>
                        </w:rPr>
                        <w:t>as</w:t>
                      </w:r>
                      <w:r w:rsidRPr="00420B51">
                        <w:rPr>
                          <w:rFonts w:ascii="Consolas" w:hAnsi="Consolas" w:cs="Cascadia Mono"/>
                          <w:color w:val="000000"/>
                        </w:rPr>
                        <w:t xml:space="preserve"> Paging&lt;</w:t>
                      </w:r>
                      <w:proofErr w:type="spellStart"/>
                      <w:r w:rsidRPr="00420B51">
                        <w:rPr>
                          <w:rFonts w:ascii="Consolas" w:hAnsi="Consolas" w:cs="Cascadia Mono"/>
                          <w:color w:val="000000"/>
                        </w:rPr>
                        <w:t>TItem</w:t>
                      </w:r>
                      <w:proofErr w:type="spellEnd"/>
                      <w:r w:rsidRPr="00420B51">
                        <w:rPr>
                          <w:rFonts w:ascii="Consolas" w:hAnsi="Consolas" w:cs="Cascadia Mono"/>
                          <w:color w:val="000000"/>
                        </w:rPr>
                        <w:t>&gt;;</w:t>
                      </w:r>
                    </w:p>
                    <w:p w14:paraId="0EB0FD3F" w14:textId="6C5E2933" w:rsidR="00420B51" w:rsidRPr="00420B51" w:rsidRDefault="00420B51" w:rsidP="00420B5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20B51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AAD0743" w14:textId="30FCC1DF" w:rsidR="00F451A4" w:rsidRDefault="00F451A4" w:rsidP="00CC2BFF">
      <w:pPr>
        <w:rPr>
          <w:rFonts w:cs="Segoe UI"/>
        </w:rPr>
      </w:pPr>
    </w:p>
    <w:p w14:paraId="6BA650FD" w14:textId="2D38B0A3" w:rsidR="00420B51" w:rsidRPr="00B36B20" w:rsidRDefault="00B36B20" w:rsidP="00CC2BFF">
      <w:pPr>
        <w:rPr>
          <w:rFonts w:cs="Segoe UI"/>
        </w:rPr>
      </w:pPr>
      <w:r>
        <w:rPr>
          <w:rFonts w:cs="Segoe UI"/>
        </w:rPr>
        <w:t xml:space="preserve">This part of the </w:t>
      </w:r>
      <w:r w:rsidRPr="00B36B20">
        <w:rPr>
          <w:rFonts w:cs="Segoe UI"/>
          <w:b/>
          <w:bCs/>
        </w:rPr>
        <w:t>Method</w:t>
      </w:r>
      <w:r>
        <w:rPr>
          <w:rFonts w:cs="Segoe UI"/>
        </w:rPr>
        <w:t xml:space="preserve"> will use </w:t>
      </w:r>
      <w:proofErr w:type="spellStart"/>
      <w:r w:rsidRPr="00B36B20">
        <w:rPr>
          <w:rFonts w:ascii="Consolas" w:hAnsi="Consolas" w:cs="Cascadia Mono"/>
          <w:b/>
          <w:bCs/>
          <w:color w:val="000000"/>
        </w:rPr>
        <w:t>GetCategoryPlaylistsAsync</w:t>
      </w:r>
      <w:proofErr w:type="spellEnd"/>
      <w:r>
        <w:rPr>
          <w:rFonts w:cs="Segoe UI"/>
        </w:rPr>
        <w:t xml:space="preserve"> to get the </w:t>
      </w:r>
      <w:r w:rsidRPr="00B36B20">
        <w:rPr>
          <w:rFonts w:cs="Segoe UI"/>
          <w:b/>
          <w:bCs/>
        </w:rPr>
        <w:t>Playlists</w:t>
      </w:r>
      <w:r>
        <w:rPr>
          <w:rFonts w:cs="Segoe UI"/>
        </w:rPr>
        <w:t xml:space="preserve"> for a </w:t>
      </w:r>
      <w:r w:rsidRPr="00B36B20">
        <w:rPr>
          <w:rFonts w:cs="Segoe UI"/>
          <w:b/>
          <w:bCs/>
        </w:rPr>
        <w:t>Category</w:t>
      </w:r>
      <w:r>
        <w:rPr>
          <w:rFonts w:cs="Segoe UI"/>
        </w:rPr>
        <w:t>.</w:t>
      </w:r>
    </w:p>
    <w:p w14:paraId="36CD3DA3" w14:textId="77777777" w:rsidR="00B36B20" w:rsidRDefault="00B36B20" w:rsidP="00F451A4">
      <w:pPr>
        <w:rPr>
          <w:rFonts w:cs="Segoe UI"/>
        </w:rPr>
      </w:pPr>
    </w:p>
    <w:p w14:paraId="1739282A" w14:textId="29E0F96B" w:rsidR="00F451A4" w:rsidRDefault="00F451A4" w:rsidP="00F451A4">
      <w:r>
        <w:rPr>
          <w:rFonts w:cs="Segoe UI"/>
        </w:rPr>
        <w:t xml:space="preserve">Then while still in </w:t>
      </w:r>
      <w:r w:rsidRPr="0037435D">
        <w:rPr>
          <w:rFonts w:cs="Segoe UI"/>
          <w:b/>
          <w:bCs/>
        </w:rPr>
        <w:t>Visual Studio Code</w:t>
      </w:r>
      <w:r>
        <w:rPr>
          <w:rFonts w:cs="Segoe UI"/>
        </w:rPr>
        <w:t xml:space="preserve"> from </w:t>
      </w:r>
      <w:r w:rsidRPr="00CD701E">
        <w:rPr>
          <w:rFonts w:cs="Segoe UI"/>
          <w:b/>
          <w:bCs/>
        </w:rPr>
        <w:t>Explorer</w:t>
      </w:r>
      <w:r>
        <w:rPr>
          <w:rFonts w:cs="Segoe UI"/>
        </w:rPr>
        <w:t xml:space="preserve"> select the </w:t>
      </w:r>
      <w:r w:rsidRPr="00CD701E">
        <w:rPr>
          <w:rFonts w:cs="Segoe UI"/>
          <w:b/>
          <w:bCs/>
        </w:rPr>
        <w:t>Folder</w:t>
      </w:r>
      <w:r>
        <w:rPr>
          <w:rFonts w:cs="Segoe UI"/>
        </w:rPr>
        <w:t xml:space="preserve"> for </w:t>
      </w:r>
      <w:r w:rsidRPr="00CD701E">
        <w:rPr>
          <w:rFonts w:cs="Segoe UI"/>
          <w:b/>
          <w:bCs/>
        </w:rPr>
        <w:t>Components</w:t>
      </w:r>
      <w:r>
        <w:rPr>
          <w:rFonts w:cs="Segoe UI"/>
          <w:b/>
          <w:bCs/>
        </w:rPr>
        <w:t xml:space="preserve"> </w:t>
      </w:r>
      <w:r>
        <w:rPr>
          <w:rFonts w:cs="Segoe UI"/>
        </w:rPr>
        <w:t>then w</w:t>
      </w:r>
      <w:r>
        <w:t xml:space="preserve">ith the </w:t>
      </w:r>
      <w:r w:rsidRPr="00B96B6C">
        <w:rPr>
          <w:b/>
          <w:bCs/>
        </w:rPr>
        <w:t>Folder</w:t>
      </w:r>
      <w:r>
        <w:t xml:space="preserve"> for </w:t>
      </w:r>
      <w:r w:rsidRPr="005D1707">
        <w:rPr>
          <w:b/>
          <w:bCs/>
        </w:rPr>
        <w:t>Components</w:t>
      </w:r>
      <w:r>
        <w:t xml:space="preserve"> selected you should then select the </w:t>
      </w:r>
      <w:r w:rsidRPr="005D1707">
        <w:rPr>
          <w:b/>
          <w:bCs/>
        </w:rPr>
        <w:t>New File…</w:t>
      </w:r>
      <w:r>
        <w:t xml:space="preserve"> option and type in the name as follows then press </w:t>
      </w:r>
      <w:r w:rsidRPr="005D1707">
        <w:rPr>
          <w:b/>
          <w:bCs/>
        </w:rPr>
        <w:t>Enter</w:t>
      </w:r>
      <w:r>
        <w:t>:</w:t>
      </w:r>
    </w:p>
    <w:p w14:paraId="06C69772" w14:textId="77777777" w:rsidR="00F451A4" w:rsidRDefault="00F451A4" w:rsidP="00F451A4"/>
    <w:p w14:paraId="0BACAF22" w14:textId="77777777" w:rsidR="00F451A4" w:rsidRDefault="00F451A4" w:rsidP="00F451A4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4398D8C" wp14:editId="4EF7E90F">
                <wp:extent cx="6642000" cy="1404620"/>
                <wp:effectExtent l="0" t="0" r="26035" b="12700"/>
                <wp:docPr id="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F1D9216" w14:textId="6B94CE40" w:rsidR="00F451A4" w:rsidRPr="00B96B6C" w:rsidRDefault="00F451A4" w:rsidP="00F451A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</w:rPr>
                            </w:pPr>
                            <w:proofErr w:type="spellStart"/>
                            <w:r>
                              <w:rPr>
                                <w:rFonts w:ascii="Consolas" w:hAnsi="Consolas" w:cs="Cascadia Mono"/>
                              </w:rPr>
                              <w:t>Scannable.razor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4398D8C" id="_x0000_s1068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/3/GHQ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CLeRwpalNCdSJ1EAb302uloAH8zllHzi+4/3YQqDgz7y0p&#10;fDXIES4TvEzKy0RYSVAFlwE5G5JtSA8sse9uyQs7nVR67mXsmjydaB7fX3w0l3m69fyX2Pw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yP9/xh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2F1D9216" w14:textId="6B94CE40" w:rsidR="00F451A4" w:rsidRPr="00B96B6C" w:rsidRDefault="00F451A4" w:rsidP="00F451A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</w:rPr>
                      </w:pPr>
                      <w:proofErr w:type="spellStart"/>
                      <w:r>
                        <w:rPr>
                          <w:rFonts w:ascii="Consolas" w:hAnsi="Consolas" w:cs="Cascadia Mono"/>
                        </w:rPr>
                        <w:t>Scannable.razor</w:t>
                      </w:r>
                      <w:proofErr w:type="spellEnd"/>
                    </w:p>
                  </w:txbxContent>
                </v:textbox>
                <w10:anchorlock/>
              </v:shape>
            </w:pict>
          </mc:Fallback>
        </mc:AlternateContent>
      </w:r>
    </w:p>
    <w:p w14:paraId="7AC76019" w14:textId="77777777" w:rsidR="00F451A4" w:rsidRDefault="00F451A4" w:rsidP="00F451A4">
      <w:pPr>
        <w:rPr>
          <w:rFonts w:cs="Segoe UI"/>
          <w:b/>
          <w:bCs/>
        </w:rPr>
      </w:pPr>
    </w:p>
    <w:p w14:paraId="4DBE9A7D" w14:textId="4F11BB42" w:rsidR="00F451A4" w:rsidRDefault="00F451A4" w:rsidP="00F451A4">
      <w:r>
        <w:t xml:space="preserve">This will form the basis of a shared </w:t>
      </w:r>
      <w:r w:rsidRPr="005D1707">
        <w:rPr>
          <w:b/>
          <w:bCs/>
        </w:rPr>
        <w:t>Component</w:t>
      </w:r>
      <w:r>
        <w:t xml:space="preserve"> and will be a blank </w:t>
      </w:r>
      <w:r w:rsidRPr="00357172">
        <w:rPr>
          <w:b/>
          <w:bCs/>
        </w:rPr>
        <w:t>Component</w:t>
      </w:r>
      <w:r>
        <w:t xml:space="preserve"> as follows:</w:t>
      </w:r>
    </w:p>
    <w:p w14:paraId="7649B2E2" w14:textId="77777777" w:rsidR="00A67ACC" w:rsidRDefault="00A67ACC" w:rsidP="00F451A4"/>
    <w:p w14:paraId="07B7B5BB" w14:textId="5165D321" w:rsidR="00F451A4" w:rsidRDefault="00A67ACC" w:rsidP="00A67ACC">
      <w:pPr>
        <w:jc w:val="center"/>
      </w:pPr>
      <w:r w:rsidRPr="008E630B">
        <w:rPr>
          <w:noProof/>
        </w:rPr>
        <w:drawing>
          <wp:inline distT="0" distB="0" distL="0" distR="0" wp14:anchorId="4A617500" wp14:editId="6870EBC4">
            <wp:extent cx="6189776" cy="3327004"/>
            <wp:effectExtent l="0" t="0" r="1905" b="698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/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9776" cy="3327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79DCCB" w14:textId="07966B30" w:rsidR="00A67ACC" w:rsidRDefault="00A67ACC"/>
    <w:p w14:paraId="0DE1D6D3" w14:textId="77777777" w:rsidR="00B36B20" w:rsidRDefault="00B36B20">
      <w:r>
        <w:br w:type="page"/>
      </w:r>
    </w:p>
    <w:p w14:paraId="189DC903" w14:textId="7AC25FCB" w:rsidR="00A67ACC" w:rsidRDefault="00A67ACC" w:rsidP="00A67ACC">
      <w:r>
        <w:lastRenderedPageBreak/>
        <w:t xml:space="preserve">Within </w:t>
      </w:r>
      <w:proofErr w:type="spellStart"/>
      <w:r>
        <w:rPr>
          <w:i/>
          <w:iCs/>
        </w:rPr>
        <w:t>Scannable.razor</w:t>
      </w:r>
      <w:proofErr w:type="spellEnd"/>
      <w:r>
        <w:t xml:space="preserve"> in </w:t>
      </w:r>
      <w:r w:rsidRPr="0009604F">
        <w:rPr>
          <w:b/>
          <w:bCs/>
        </w:rPr>
        <w:t>Visual Studio Code</w:t>
      </w:r>
      <w:r>
        <w:t xml:space="preserve"> you can define the </w:t>
      </w:r>
      <w:r w:rsidRPr="004874B8">
        <w:rPr>
          <w:b/>
          <w:bCs/>
        </w:rPr>
        <w:t>Component</w:t>
      </w:r>
      <w:r>
        <w:t xml:space="preserve"> by typing in the following:</w:t>
      </w:r>
    </w:p>
    <w:p w14:paraId="783540EB" w14:textId="77777777" w:rsidR="00A67ACC" w:rsidRDefault="00A67ACC" w:rsidP="00A67ACC"/>
    <w:p w14:paraId="2E08667E" w14:textId="77777777" w:rsidR="00A67ACC" w:rsidRDefault="00A67ACC" w:rsidP="00A67ACC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19BB8718" wp14:editId="4A3A6521">
                <wp:extent cx="6642000" cy="1404620"/>
                <wp:effectExtent l="0" t="0" r="26035" b="12700"/>
                <wp:docPr id="3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6E99387" w14:textId="39CD8DB3" w:rsidR="00A67ACC" w:rsidRPr="00A67ACC" w:rsidRDefault="00A67ACC" w:rsidP="00A67AC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67ACC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namespace</w:t>
                            </w:r>
                            <w:r w:rsidRPr="00A67AC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A67ACC">
                              <w:rPr>
                                <w:rFonts w:ascii="Consolas" w:hAnsi="Consolas" w:cs="Cascadia Mono"/>
                                <w:color w:val="000000"/>
                              </w:rPr>
                              <w:t>Blazorfy</w:t>
                            </w:r>
                            <w:proofErr w:type="spellEnd"/>
                          </w:p>
                          <w:p w14:paraId="69CD7BE1" w14:textId="77777777" w:rsidR="00A67ACC" w:rsidRPr="00A67ACC" w:rsidRDefault="00A67ACC" w:rsidP="00A67AC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67ACC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A67ACC">
                              <w:rPr>
                                <w:rFonts w:ascii="Consolas" w:hAnsi="Consolas" w:cs="Cascadia Mono"/>
                                <w:color w:val="800000"/>
                              </w:rPr>
                              <w:t>img</w:t>
                            </w:r>
                            <w:proofErr w:type="spellEnd"/>
                            <w:r w:rsidRPr="00A67AC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A67ACC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A67ACC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A67ACC">
                              <w:rPr>
                                <w:rFonts w:ascii="Consolas" w:hAnsi="Consolas" w:cs="Cascadia Mono"/>
                                <w:color w:val="0000FF"/>
                              </w:rPr>
                              <w:t>img</w:t>
                            </w:r>
                            <w:proofErr w:type="spellEnd"/>
                            <w:r w:rsidRPr="00A67ACC">
                              <w:rPr>
                                <w:rFonts w:ascii="Consolas" w:hAnsi="Consolas" w:cs="Cascadia Mono"/>
                                <w:color w:val="0000FF"/>
                              </w:rPr>
                              <w:t>-fluid"</w:t>
                            </w:r>
                            <w:r w:rsidRPr="00A67AC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0B165EC7" w14:textId="1DC1CC65" w:rsidR="00A67ACC" w:rsidRPr="00A67ACC" w:rsidRDefault="00A67ACC" w:rsidP="00A67AC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FF"/>
                              </w:rPr>
                            </w:pPr>
                            <w:r w:rsidRPr="00A67ACC">
                              <w:rPr>
                                <w:rFonts w:ascii="Consolas" w:hAnsi="Consolas" w:cs="Cascadia Mono"/>
                                <w:color w:val="FF0000"/>
                              </w:rPr>
                              <w:t>src</w:t>
                            </w:r>
                            <w:r w:rsidRPr="00A67ACC">
                              <w:rPr>
                                <w:rFonts w:ascii="Consolas" w:hAnsi="Consolas" w:cs="Cascadia Mono"/>
                                <w:color w:val="0000FF"/>
                              </w:rPr>
                              <w:t>="https://scannables.scdn.co/uri/plain/svg/5c2d91/white/640/</w:t>
                            </w:r>
                            <w:r w:rsidRPr="00A67ACC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A67ACC">
                              <w:rPr>
                                <w:rFonts w:ascii="Consolas" w:hAnsi="Consolas" w:cs="Cascadia Mono"/>
                                <w:color w:val="000000"/>
                              </w:rPr>
                              <w:t>Value</w:t>
                            </w:r>
                            <w:r w:rsidRPr="00A67ACC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A67AC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A67ACC">
                              <w:rPr>
                                <w:rFonts w:ascii="Consolas" w:hAnsi="Consolas" w:cs="Cascadia Mono"/>
                                <w:color w:val="0000FF"/>
                              </w:rPr>
                              <w:t>/&gt;</w:t>
                            </w:r>
                          </w:p>
                          <w:p w14:paraId="2ECAF34B" w14:textId="77777777" w:rsidR="00A67ACC" w:rsidRPr="00A67ACC" w:rsidRDefault="00A67ACC" w:rsidP="00A67AC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743EAB51" w14:textId="77777777" w:rsidR="00A67ACC" w:rsidRPr="00A67ACC" w:rsidRDefault="00A67ACC" w:rsidP="00A67AC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67ACC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code</w:t>
                            </w:r>
                            <w:r w:rsidRPr="00A67AC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233F3704" w14:textId="77777777" w:rsidR="00A67ACC" w:rsidRPr="00A67ACC" w:rsidRDefault="00A67ACC" w:rsidP="00A67AC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67ACC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{</w:t>
                            </w:r>
                          </w:p>
                          <w:p w14:paraId="4B2E6035" w14:textId="77777777" w:rsidR="00A67ACC" w:rsidRPr="00A67ACC" w:rsidRDefault="00A67ACC" w:rsidP="00A67AC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67AC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[</w:t>
                            </w:r>
                            <w:r w:rsidRPr="00A67ACC">
                              <w:rPr>
                                <w:rFonts w:ascii="Consolas" w:hAnsi="Consolas" w:cs="Cascadia Mono"/>
                                <w:color w:val="2B91AF"/>
                              </w:rPr>
                              <w:t>Parameter</w:t>
                            </w:r>
                            <w:r w:rsidRPr="00A67ACC">
                              <w:rPr>
                                <w:rFonts w:ascii="Consolas" w:hAnsi="Consolas" w:cs="Cascadia Mono"/>
                                <w:color w:val="000000"/>
                              </w:rPr>
                              <w:t>]</w:t>
                            </w:r>
                          </w:p>
                          <w:p w14:paraId="4D2D9D3B" w14:textId="77777777" w:rsidR="00A67ACC" w:rsidRPr="00A67ACC" w:rsidRDefault="00A67ACC" w:rsidP="00A67AC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67AC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A67ACC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A67AC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A67ACC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A67AC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Value { </w:t>
                            </w:r>
                            <w:r w:rsidRPr="00A67ACC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A67AC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</w:t>
                            </w:r>
                            <w:r w:rsidRPr="00A67ACC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A67AC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} = </w:t>
                            </w:r>
                            <w:proofErr w:type="spellStart"/>
                            <w:r w:rsidRPr="00A67ACC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A67ACC">
                              <w:rPr>
                                <w:rFonts w:ascii="Consolas" w:hAnsi="Consolas" w:cs="Cascadia Mono"/>
                                <w:color w:val="000000"/>
                              </w:rPr>
                              <w:t>.Empty</w:t>
                            </w:r>
                            <w:proofErr w:type="spellEnd"/>
                            <w:r w:rsidRPr="00A67ACC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091BE74B" w14:textId="69F5C150" w:rsidR="00A67ACC" w:rsidRPr="00A67ACC" w:rsidRDefault="00A67ACC" w:rsidP="00A67AC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67ACC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9BB8718" id="_x0000_s1069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iHQgHgIAAG0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26E99387" w14:textId="39CD8DB3" w:rsidR="00A67ACC" w:rsidRPr="00A67ACC" w:rsidRDefault="00A67ACC" w:rsidP="00A67AC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67ACC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namespace</w:t>
                      </w:r>
                      <w:r w:rsidRPr="00A67AC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A67ACC">
                        <w:rPr>
                          <w:rFonts w:ascii="Consolas" w:hAnsi="Consolas" w:cs="Cascadia Mono"/>
                          <w:color w:val="000000"/>
                        </w:rPr>
                        <w:t>Blazorfy</w:t>
                      </w:r>
                      <w:proofErr w:type="spellEnd"/>
                    </w:p>
                    <w:p w14:paraId="69CD7BE1" w14:textId="77777777" w:rsidR="00A67ACC" w:rsidRPr="00A67ACC" w:rsidRDefault="00A67ACC" w:rsidP="00A67AC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67ACC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A67ACC">
                        <w:rPr>
                          <w:rFonts w:ascii="Consolas" w:hAnsi="Consolas" w:cs="Cascadia Mono"/>
                          <w:color w:val="800000"/>
                        </w:rPr>
                        <w:t>img</w:t>
                      </w:r>
                      <w:proofErr w:type="spellEnd"/>
                      <w:r w:rsidRPr="00A67AC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A67ACC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A67ACC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A67ACC">
                        <w:rPr>
                          <w:rFonts w:ascii="Consolas" w:hAnsi="Consolas" w:cs="Cascadia Mono"/>
                          <w:color w:val="0000FF"/>
                        </w:rPr>
                        <w:t>img</w:t>
                      </w:r>
                      <w:proofErr w:type="spellEnd"/>
                      <w:r w:rsidRPr="00A67ACC">
                        <w:rPr>
                          <w:rFonts w:ascii="Consolas" w:hAnsi="Consolas" w:cs="Cascadia Mono"/>
                          <w:color w:val="0000FF"/>
                        </w:rPr>
                        <w:t>-fluid"</w:t>
                      </w:r>
                      <w:r w:rsidRPr="00A67AC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0B165EC7" w14:textId="1DC1CC65" w:rsidR="00A67ACC" w:rsidRPr="00A67ACC" w:rsidRDefault="00A67ACC" w:rsidP="00A67AC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FF"/>
                        </w:rPr>
                      </w:pPr>
                      <w:r w:rsidRPr="00A67ACC">
                        <w:rPr>
                          <w:rFonts w:ascii="Consolas" w:hAnsi="Consolas" w:cs="Cascadia Mono"/>
                          <w:color w:val="FF0000"/>
                        </w:rPr>
                        <w:t>src</w:t>
                      </w:r>
                      <w:r w:rsidRPr="00A67ACC">
                        <w:rPr>
                          <w:rFonts w:ascii="Consolas" w:hAnsi="Consolas" w:cs="Cascadia Mono"/>
                          <w:color w:val="0000FF"/>
                        </w:rPr>
                        <w:t>="https://scannables.scdn.co/uri/plain/svg/5c2d91/white/640/</w:t>
                      </w:r>
                      <w:r w:rsidRPr="00A67ACC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A67ACC">
                        <w:rPr>
                          <w:rFonts w:ascii="Consolas" w:hAnsi="Consolas" w:cs="Cascadia Mono"/>
                          <w:color w:val="000000"/>
                        </w:rPr>
                        <w:t>Value</w:t>
                      </w:r>
                      <w:r w:rsidRPr="00A67ACC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A67AC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A67ACC">
                        <w:rPr>
                          <w:rFonts w:ascii="Consolas" w:hAnsi="Consolas" w:cs="Cascadia Mono"/>
                          <w:color w:val="0000FF"/>
                        </w:rPr>
                        <w:t>/&gt;</w:t>
                      </w:r>
                    </w:p>
                    <w:p w14:paraId="2ECAF34B" w14:textId="77777777" w:rsidR="00A67ACC" w:rsidRPr="00A67ACC" w:rsidRDefault="00A67ACC" w:rsidP="00A67AC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743EAB51" w14:textId="77777777" w:rsidR="00A67ACC" w:rsidRPr="00A67ACC" w:rsidRDefault="00A67ACC" w:rsidP="00A67AC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67ACC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code</w:t>
                      </w:r>
                      <w:r w:rsidRPr="00A67AC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233F3704" w14:textId="77777777" w:rsidR="00A67ACC" w:rsidRPr="00A67ACC" w:rsidRDefault="00A67ACC" w:rsidP="00A67AC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67ACC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{</w:t>
                      </w:r>
                    </w:p>
                    <w:p w14:paraId="4B2E6035" w14:textId="77777777" w:rsidR="00A67ACC" w:rsidRPr="00A67ACC" w:rsidRDefault="00A67ACC" w:rsidP="00A67AC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67ACC">
                        <w:rPr>
                          <w:rFonts w:ascii="Consolas" w:hAnsi="Consolas" w:cs="Cascadia Mono"/>
                          <w:color w:val="000000"/>
                        </w:rPr>
                        <w:t xml:space="preserve">    [</w:t>
                      </w:r>
                      <w:r w:rsidRPr="00A67ACC">
                        <w:rPr>
                          <w:rFonts w:ascii="Consolas" w:hAnsi="Consolas" w:cs="Cascadia Mono"/>
                          <w:color w:val="2B91AF"/>
                        </w:rPr>
                        <w:t>Parameter</w:t>
                      </w:r>
                      <w:r w:rsidRPr="00A67ACC">
                        <w:rPr>
                          <w:rFonts w:ascii="Consolas" w:hAnsi="Consolas" w:cs="Cascadia Mono"/>
                          <w:color w:val="000000"/>
                        </w:rPr>
                        <w:t>]</w:t>
                      </w:r>
                    </w:p>
                    <w:p w14:paraId="4D2D9D3B" w14:textId="77777777" w:rsidR="00A67ACC" w:rsidRPr="00A67ACC" w:rsidRDefault="00A67ACC" w:rsidP="00A67AC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67AC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A67ACC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A67AC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A67ACC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A67ACC">
                        <w:rPr>
                          <w:rFonts w:ascii="Consolas" w:hAnsi="Consolas" w:cs="Cascadia Mono"/>
                          <w:color w:val="000000"/>
                        </w:rPr>
                        <w:t xml:space="preserve"> Value { </w:t>
                      </w:r>
                      <w:r w:rsidRPr="00A67ACC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A67ACC">
                        <w:rPr>
                          <w:rFonts w:ascii="Consolas" w:hAnsi="Consolas" w:cs="Cascadia Mono"/>
                          <w:color w:val="000000"/>
                        </w:rPr>
                        <w:t xml:space="preserve">; </w:t>
                      </w:r>
                      <w:r w:rsidRPr="00A67ACC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A67ACC">
                        <w:rPr>
                          <w:rFonts w:ascii="Consolas" w:hAnsi="Consolas" w:cs="Cascadia Mono"/>
                          <w:color w:val="000000"/>
                        </w:rPr>
                        <w:t xml:space="preserve">; } = </w:t>
                      </w:r>
                      <w:proofErr w:type="spellStart"/>
                      <w:r w:rsidRPr="00A67ACC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A67ACC">
                        <w:rPr>
                          <w:rFonts w:ascii="Consolas" w:hAnsi="Consolas" w:cs="Cascadia Mono"/>
                          <w:color w:val="000000"/>
                        </w:rPr>
                        <w:t>.Empty</w:t>
                      </w:r>
                      <w:proofErr w:type="spellEnd"/>
                      <w:r w:rsidRPr="00A67ACC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091BE74B" w14:textId="69F5C150" w:rsidR="00A67ACC" w:rsidRPr="00A67ACC" w:rsidRDefault="00A67ACC" w:rsidP="00A67AC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67ACC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350B1A3" w14:textId="1BFC4C92" w:rsidR="00A67ACC" w:rsidRDefault="00A67ACC" w:rsidP="00A67ACC"/>
    <w:p w14:paraId="29C99379" w14:textId="77777777" w:rsidR="00B36B20" w:rsidRDefault="007B7D28" w:rsidP="00A67ACC">
      <w:pPr>
        <w:rPr>
          <w:rFonts w:cs="Segoe UI"/>
        </w:rPr>
      </w:pPr>
      <w:r>
        <w:t xml:space="preserve">This </w:t>
      </w:r>
      <w:r w:rsidRPr="007B7D28">
        <w:rPr>
          <w:b/>
          <w:bCs/>
        </w:rPr>
        <w:t>Component</w:t>
      </w:r>
      <w:r>
        <w:t xml:space="preserve"> displays </w:t>
      </w:r>
      <w:r w:rsidR="00A72BBC">
        <w:t>a</w:t>
      </w:r>
      <w:r>
        <w:t xml:space="preserve"> special code</w:t>
      </w:r>
      <w:r w:rsidR="00A72BBC">
        <w:t xml:space="preserve"> that can be scanned using the </w:t>
      </w:r>
      <w:r w:rsidR="00A72BBC" w:rsidRPr="00A67ACC">
        <w:rPr>
          <w:b/>
          <w:bCs/>
        </w:rPr>
        <w:t>Spotify</w:t>
      </w:r>
      <w:r w:rsidR="00A72BBC">
        <w:t xml:space="preserve"> application on </w:t>
      </w:r>
      <w:r w:rsidR="00A72BBC" w:rsidRPr="00A67ACC">
        <w:rPr>
          <w:i/>
          <w:iCs/>
        </w:rPr>
        <w:t>iPhone</w:t>
      </w:r>
      <w:r w:rsidR="00A72BBC">
        <w:t xml:space="preserve"> or </w:t>
      </w:r>
      <w:r w:rsidR="00A72BBC" w:rsidRPr="00A67ACC">
        <w:rPr>
          <w:i/>
          <w:iCs/>
        </w:rPr>
        <w:t>Android</w:t>
      </w:r>
      <w:r>
        <w:t xml:space="preserve"> in an </w:t>
      </w:r>
      <w:proofErr w:type="spellStart"/>
      <w:r w:rsidRPr="007B7D28">
        <w:rPr>
          <w:b/>
          <w:bCs/>
        </w:rPr>
        <w:t>img</w:t>
      </w:r>
      <w:proofErr w:type="spellEnd"/>
      <w:r>
        <w:t xml:space="preserve"> and will use a passed in </w:t>
      </w:r>
      <w:r w:rsidRPr="007B7D28">
        <w:rPr>
          <w:rFonts w:ascii="Consolas" w:hAnsi="Consolas"/>
          <w:b/>
          <w:bCs/>
        </w:rPr>
        <w:t>Value</w:t>
      </w:r>
      <w:r>
        <w:rPr>
          <w:rFonts w:cs="Segoe UI"/>
        </w:rPr>
        <w:t xml:space="preserve"> which forms part of </w:t>
      </w:r>
      <w:proofErr w:type="spellStart"/>
      <w:r w:rsidRPr="007B7D28">
        <w:rPr>
          <w:rFonts w:cs="Segoe UI"/>
          <w:b/>
          <w:bCs/>
        </w:rPr>
        <w:t>src</w:t>
      </w:r>
      <w:proofErr w:type="spellEnd"/>
      <w:r>
        <w:rPr>
          <w:rFonts w:cs="Segoe UI"/>
        </w:rPr>
        <w:t xml:space="preserve">. </w:t>
      </w:r>
    </w:p>
    <w:p w14:paraId="59945F25" w14:textId="77777777" w:rsidR="00B36B20" w:rsidRDefault="00B36B20" w:rsidP="00A67ACC">
      <w:pPr>
        <w:rPr>
          <w:rFonts w:cs="Segoe UI"/>
        </w:rPr>
      </w:pPr>
    </w:p>
    <w:p w14:paraId="3FD59EB2" w14:textId="77777777" w:rsidR="00211751" w:rsidRDefault="007B7D28" w:rsidP="00A67ACC">
      <w:pPr>
        <w:rPr>
          <w:rFonts w:cs="Segoe UI"/>
        </w:rPr>
      </w:pPr>
      <w:r>
        <w:rPr>
          <w:rFonts w:cs="Segoe UI"/>
        </w:rPr>
        <w:t>We can break down how the code</w:t>
      </w:r>
      <w:r w:rsidR="00CE693B">
        <w:rPr>
          <w:rFonts w:cs="Segoe UI"/>
        </w:rPr>
        <w:t xml:space="preserve"> or “scannable”</w:t>
      </w:r>
      <w:r>
        <w:rPr>
          <w:rFonts w:cs="Segoe UI"/>
        </w:rPr>
        <w:t xml:space="preserve"> itself is generated like so, the </w:t>
      </w:r>
      <w:proofErr w:type="spellStart"/>
      <w:r w:rsidRPr="007B7D28">
        <w:rPr>
          <w:rFonts w:cs="Segoe UI"/>
          <w:b/>
          <w:bCs/>
        </w:rPr>
        <w:t>svg</w:t>
      </w:r>
      <w:proofErr w:type="spellEnd"/>
      <w:r>
        <w:rPr>
          <w:rFonts w:cs="Segoe UI"/>
        </w:rPr>
        <w:t xml:space="preserve"> part</w:t>
      </w:r>
      <w:r w:rsidR="00CE693B">
        <w:rPr>
          <w:rFonts w:cs="Segoe UI"/>
        </w:rPr>
        <w:t xml:space="preserve"> of the </w:t>
      </w:r>
      <w:proofErr w:type="spellStart"/>
      <w:r w:rsidR="00CE693B" w:rsidRPr="00CE693B">
        <w:rPr>
          <w:rFonts w:cs="Segoe UI"/>
          <w:b/>
          <w:bCs/>
        </w:rPr>
        <w:t>src</w:t>
      </w:r>
      <w:proofErr w:type="spellEnd"/>
      <w:r>
        <w:rPr>
          <w:rFonts w:cs="Segoe UI"/>
        </w:rPr>
        <w:t xml:space="preserve"> is the format of the image which can also be </w:t>
      </w:r>
      <w:proofErr w:type="spellStart"/>
      <w:r w:rsidRPr="007B7D28">
        <w:rPr>
          <w:rFonts w:cs="Segoe UI"/>
          <w:i/>
          <w:iCs/>
        </w:rPr>
        <w:t>png</w:t>
      </w:r>
      <w:proofErr w:type="spellEnd"/>
      <w:r>
        <w:rPr>
          <w:rFonts w:cs="Segoe UI"/>
        </w:rPr>
        <w:t xml:space="preserve"> or </w:t>
      </w:r>
      <w:r w:rsidRPr="007B7D28">
        <w:rPr>
          <w:rFonts w:cs="Segoe UI"/>
          <w:i/>
          <w:iCs/>
        </w:rPr>
        <w:t>jpeg</w:t>
      </w:r>
      <w:r>
        <w:rPr>
          <w:rFonts w:cs="Segoe UI"/>
        </w:rPr>
        <w:t xml:space="preserve"> for those image formats. </w:t>
      </w:r>
    </w:p>
    <w:p w14:paraId="6B547F40" w14:textId="77777777" w:rsidR="00211751" w:rsidRDefault="007B7D28" w:rsidP="00A67ACC">
      <w:pPr>
        <w:rPr>
          <w:rFonts w:cs="Segoe UI"/>
        </w:rPr>
      </w:pPr>
      <w:r>
        <w:rPr>
          <w:rFonts w:cs="Segoe UI"/>
        </w:rPr>
        <w:t xml:space="preserve">The </w:t>
      </w:r>
      <w:r w:rsidRPr="007B7D28">
        <w:rPr>
          <w:rFonts w:cs="Segoe UI"/>
          <w:b/>
          <w:bCs/>
        </w:rPr>
        <w:t>5c2d91</w:t>
      </w:r>
      <w:r>
        <w:rPr>
          <w:rFonts w:cs="Segoe UI"/>
        </w:rPr>
        <w:t xml:space="preserve"> </w:t>
      </w:r>
      <w:r w:rsidR="00CE693B">
        <w:rPr>
          <w:rFonts w:cs="Segoe UI"/>
        </w:rPr>
        <w:t xml:space="preserve">part of the </w:t>
      </w:r>
      <w:proofErr w:type="spellStart"/>
      <w:r w:rsidR="00CE693B" w:rsidRPr="00CE693B">
        <w:rPr>
          <w:rFonts w:cs="Segoe UI"/>
          <w:b/>
          <w:bCs/>
        </w:rPr>
        <w:t>src</w:t>
      </w:r>
      <w:proofErr w:type="spellEnd"/>
      <w:r w:rsidR="00CE693B">
        <w:rPr>
          <w:rFonts w:cs="Segoe UI"/>
        </w:rPr>
        <w:t xml:space="preserve"> </w:t>
      </w:r>
      <w:r>
        <w:rPr>
          <w:rFonts w:cs="Segoe UI"/>
        </w:rPr>
        <w:t xml:space="preserve">is the background colour of the code and </w:t>
      </w:r>
      <w:r w:rsidRPr="007B7D28">
        <w:rPr>
          <w:rFonts w:cs="Segoe UI"/>
          <w:b/>
          <w:bCs/>
        </w:rPr>
        <w:t>white</w:t>
      </w:r>
      <w:r>
        <w:rPr>
          <w:rFonts w:cs="Segoe UI"/>
        </w:rPr>
        <w:t xml:space="preserve"> is the foreground colour which can also be </w:t>
      </w:r>
      <w:r w:rsidRPr="007B7D28">
        <w:rPr>
          <w:rFonts w:cs="Segoe UI"/>
          <w:i/>
          <w:iCs/>
        </w:rPr>
        <w:t>black</w:t>
      </w:r>
      <w:r>
        <w:rPr>
          <w:rFonts w:cs="Segoe UI"/>
        </w:rPr>
        <w:t xml:space="preserve"> then there is a number, in this case it is </w:t>
      </w:r>
      <w:r w:rsidRPr="007B7D28">
        <w:rPr>
          <w:rFonts w:cs="Segoe UI"/>
          <w:i/>
          <w:iCs/>
        </w:rPr>
        <w:t>640</w:t>
      </w:r>
      <w:r>
        <w:rPr>
          <w:rFonts w:cs="Segoe UI"/>
        </w:rPr>
        <w:t xml:space="preserve"> which is the width of the image</w:t>
      </w:r>
      <w:r w:rsidR="00211751">
        <w:rPr>
          <w:rFonts w:cs="Segoe UI"/>
        </w:rPr>
        <w:t xml:space="preserve">. </w:t>
      </w:r>
    </w:p>
    <w:p w14:paraId="216A3B33" w14:textId="5AD08AC6" w:rsidR="007B7D28" w:rsidRDefault="00211751" w:rsidP="00A67ACC">
      <w:pPr>
        <w:rPr>
          <w:rFonts w:cs="Segoe UI"/>
        </w:rPr>
      </w:pPr>
      <w:r>
        <w:rPr>
          <w:rFonts w:cs="Segoe UI"/>
        </w:rPr>
        <w:t>F</w:t>
      </w:r>
      <w:r w:rsidR="007B7D28">
        <w:rPr>
          <w:rFonts w:cs="Segoe UI"/>
        </w:rPr>
        <w:t xml:space="preserve">inally the end part is the </w:t>
      </w:r>
      <w:r w:rsidR="007B7D28" w:rsidRPr="007B7D28">
        <w:rPr>
          <w:rFonts w:cs="Segoe UI"/>
          <w:i/>
          <w:iCs/>
        </w:rPr>
        <w:t>URI</w:t>
      </w:r>
      <w:r w:rsidR="007B7D28">
        <w:rPr>
          <w:rFonts w:cs="Segoe UI"/>
        </w:rPr>
        <w:t xml:space="preserve"> for a </w:t>
      </w:r>
      <w:r w:rsidR="007B7D28" w:rsidRPr="007B7D28">
        <w:rPr>
          <w:rFonts w:cs="Segoe UI"/>
          <w:b/>
          <w:bCs/>
        </w:rPr>
        <w:t>Spotify</w:t>
      </w:r>
      <w:r w:rsidR="007B7D28">
        <w:rPr>
          <w:rFonts w:cs="Segoe UI"/>
          <w:b/>
          <w:bCs/>
        </w:rPr>
        <w:t xml:space="preserve"> </w:t>
      </w:r>
      <w:r w:rsidR="007B7D28">
        <w:rPr>
          <w:rFonts w:cs="Segoe UI"/>
        </w:rPr>
        <w:t xml:space="preserve">item such as a </w:t>
      </w:r>
      <w:r w:rsidR="007B7D28" w:rsidRPr="007B7D28">
        <w:rPr>
          <w:rFonts w:cs="Segoe UI"/>
          <w:b/>
          <w:bCs/>
        </w:rPr>
        <w:t>Playlist</w:t>
      </w:r>
      <w:r w:rsidR="007B7D28">
        <w:rPr>
          <w:rFonts w:cs="Segoe UI"/>
        </w:rPr>
        <w:t xml:space="preserve"> </w:t>
      </w:r>
      <w:r w:rsidR="00CE693B">
        <w:rPr>
          <w:rFonts w:cs="Segoe UI"/>
        </w:rPr>
        <w:t xml:space="preserve">and other things you can share from </w:t>
      </w:r>
      <w:r w:rsidR="00CE693B" w:rsidRPr="00CE693B">
        <w:rPr>
          <w:rFonts w:cs="Segoe UI"/>
          <w:b/>
          <w:bCs/>
        </w:rPr>
        <w:t>Spotify</w:t>
      </w:r>
      <w:r w:rsidR="00A72BBC">
        <w:rPr>
          <w:rFonts w:cs="Segoe UI"/>
        </w:rPr>
        <w:t>, you can find out more</w:t>
      </w:r>
      <w:r w:rsidR="00B36B20">
        <w:rPr>
          <w:rFonts w:cs="Segoe UI"/>
        </w:rPr>
        <w:t xml:space="preserve"> about </w:t>
      </w:r>
      <w:r w:rsidR="00B36B20" w:rsidRPr="00B36B20">
        <w:rPr>
          <w:rFonts w:cs="Segoe UI"/>
          <w:b/>
          <w:bCs/>
        </w:rPr>
        <w:t>Spotify Codes</w:t>
      </w:r>
      <w:r w:rsidR="00A72BBC">
        <w:rPr>
          <w:rFonts w:cs="Segoe UI"/>
        </w:rPr>
        <w:t xml:space="preserve"> at </w:t>
      </w:r>
      <w:hyperlink r:id="rId57" w:history="1">
        <w:r w:rsidR="00A72BBC" w:rsidRPr="00A67ACC">
          <w:rPr>
            <w:rStyle w:val="Hyperlink"/>
          </w:rPr>
          <w:t>spotifycodes.com</w:t>
        </w:r>
      </w:hyperlink>
      <w:r w:rsidR="00A72BBC">
        <w:t>.</w:t>
      </w:r>
    </w:p>
    <w:p w14:paraId="68B59D47" w14:textId="1A5F8EF4" w:rsidR="00EA7BFB" w:rsidRDefault="00EA7BFB" w:rsidP="00A67ACC">
      <w:pPr>
        <w:rPr>
          <w:rFonts w:cs="Segoe UI"/>
        </w:rPr>
      </w:pPr>
    </w:p>
    <w:p w14:paraId="32FD68F9" w14:textId="4A1FEA04" w:rsidR="00EA7BFB" w:rsidRDefault="00EA7BFB">
      <w:pPr>
        <w:rPr>
          <w:rFonts w:cs="Segoe UI"/>
        </w:rPr>
      </w:pPr>
      <w:r>
        <w:t xml:space="preserve">Then you can then go to the </w:t>
      </w:r>
      <w:r w:rsidRPr="00CD1BA8">
        <w:rPr>
          <w:b/>
          <w:bCs/>
        </w:rPr>
        <w:t>Menu</w:t>
      </w:r>
      <w:r>
        <w:t xml:space="preserve"> in </w:t>
      </w:r>
      <w:r w:rsidRPr="00CD1BA8">
        <w:rPr>
          <w:b/>
          <w:bCs/>
        </w:rPr>
        <w:t>Visual Studio Code</w:t>
      </w:r>
      <w:r>
        <w:t xml:space="preserve"> and select </w:t>
      </w:r>
      <w:r w:rsidRPr="00CD1BA8">
        <w:rPr>
          <w:b/>
          <w:bCs/>
        </w:rPr>
        <w:t>File</w:t>
      </w:r>
      <w:r>
        <w:t xml:space="preserve"> and then </w:t>
      </w:r>
      <w:r w:rsidRPr="00CD1BA8">
        <w:rPr>
          <w:b/>
          <w:bCs/>
        </w:rPr>
        <w:t>Save</w:t>
      </w:r>
      <w:r>
        <w:rPr>
          <w:b/>
          <w:bCs/>
        </w:rPr>
        <w:t xml:space="preserve"> All</w:t>
      </w:r>
      <w:r>
        <w:t xml:space="preserve"> you may see in the </w:t>
      </w:r>
      <w:r w:rsidRPr="00CD1BA8">
        <w:rPr>
          <w:b/>
          <w:bCs/>
        </w:rPr>
        <w:t>Terminal</w:t>
      </w:r>
      <w:r>
        <w:t xml:space="preserve"> </w:t>
      </w:r>
      <w:r w:rsidR="003344B1">
        <w:t>a message saying</w:t>
      </w:r>
      <w:r w:rsidR="003344B1">
        <w:rPr>
          <w:b/>
          <w:bCs/>
        </w:rPr>
        <w:t xml:space="preserve"> </w:t>
      </w:r>
      <w:r w:rsidR="003344B1" w:rsidRPr="00CD1BA8">
        <w:rPr>
          <w:b/>
          <w:bCs/>
        </w:rPr>
        <w:t>Do you want to restart your app - Yes (y) / No (n) / Always (a) / Never (v)?</w:t>
      </w:r>
      <w:r w:rsidR="003344B1">
        <w:t xml:space="preserve"> you can select the </w:t>
      </w:r>
      <w:r w:rsidR="003344B1" w:rsidRPr="00F22BFE">
        <w:rPr>
          <w:b/>
          <w:bCs/>
        </w:rPr>
        <w:t>Terminal</w:t>
      </w:r>
      <w:r w:rsidR="003344B1">
        <w:t xml:space="preserve"> then type </w:t>
      </w:r>
      <w:r w:rsidR="003344B1" w:rsidRPr="00CD1BA8">
        <w:rPr>
          <w:b/>
          <w:bCs/>
        </w:rPr>
        <w:t>y</w:t>
      </w:r>
      <w:r w:rsidR="003344B1">
        <w:t xml:space="preserve"> for </w:t>
      </w:r>
      <w:r w:rsidR="003344B1" w:rsidRPr="00CD1BA8">
        <w:rPr>
          <w:b/>
          <w:bCs/>
        </w:rPr>
        <w:t>Yes</w:t>
      </w:r>
      <w:r w:rsidR="003344B1">
        <w:t xml:space="preserve"> or </w:t>
      </w:r>
      <w:r w:rsidR="003344B1" w:rsidRPr="00CD1BA8">
        <w:rPr>
          <w:b/>
          <w:bCs/>
        </w:rPr>
        <w:t>a</w:t>
      </w:r>
      <w:r w:rsidR="003344B1">
        <w:t xml:space="preserve"> for </w:t>
      </w:r>
      <w:r w:rsidR="003344B1" w:rsidRPr="00CD1BA8">
        <w:rPr>
          <w:b/>
          <w:bCs/>
        </w:rPr>
        <w:t>Always</w:t>
      </w:r>
      <w:r w:rsidR="003344B1">
        <w:rPr>
          <w:b/>
          <w:bCs/>
        </w:rPr>
        <w:t xml:space="preserve"> </w:t>
      </w:r>
      <w:r w:rsidR="003344B1">
        <w:t>to keep what you have done so far.</w:t>
      </w:r>
    </w:p>
    <w:p w14:paraId="5B613FBE" w14:textId="77777777" w:rsidR="00B36B20" w:rsidRDefault="00B36B20">
      <w:pPr>
        <w:rPr>
          <w:rFonts w:cs="Segoe UI"/>
        </w:rPr>
      </w:pPr>
      <w:r>
        <w:rPr>
          <w:rFonts w:cs="Segoe UI"/>
        </w:rPr>
        <w:br w:type="page"/>
      </w:r>
    </w:p>
    <w:p w14:paraId="236162CA" w14:textId="2BFB1BAB" w:rsidR="006B471B" w:rsidRDefault="006B471B" w:rsidP="006B471B">
      <w:r>
        <w:rPr>
          <w:rFonts w:cs="Segoe UI"/>
        </w:rPr>
        <w:lastRenderedPageBreak/>
        <w:t xml:space="preserve">Then while still in </w:t>
      </w:r>
      <w:r w:rsidRPr="0037435D">
        <w:rPr>
          <w:rFonts w:cs="Segoe UI"/>
          <w:b/>
          <w:bCs/>
        </w:rPr>
        <w:t>Visual Studio Code</w:t>
      </w:r>
      <w:r>
        <w:rPr>
          <w:rFonts w:cs="Segoe UI"/>
        </w:rPr>
        <w:t xml:space="preserve"> from </w:t>
      </w:r>
      <w:r w:rsidRPr="00CD701E">
        <w:rPr>
          <w:rFonts w:cs="Segoe UI"/>
          <w:b/>
          <w:bCs/>
        </w:rPr>
        <w:t>Explorer</w:t>
      </w:r>
      <w:r>
        <w:rPr>
          <w:rFonts w:cs="Segoe UI"/>
        </w:rPr>
        <w:t xml:space="preserve"> select the </w:t>
      </w:r>
      <w:r w:rsidRPr="00CD701E">
        <w:rPr>
          <w:rFonts w:cs="Segoe UI"/>
          <w:b/>
          <w:bCs/>
        </w:rPr>
        <w:t>Folder</w:t>
      </w:r>
      <w:r>
        <w:rPr>
          <w:rFonts w:cs="Segoe UI"/>
        </w:rPr>
        <w:t xml:space="preserve"> for </w:t>
      </w:r>
      <w:r w:rsidRPr="00CD701E">
        <w:rPr>
          <w:rFonts w:cs="Segoe UI"/>
          <w:b/>
          <w:bCs/>
        </w:rPr>
        <w:t>Components</w:t>
      </w:r>
      <w:r>
        <w:rPr>
          <w:rFonts w:cs="Segoe UI"/>
          <w:b/>
          <w:bCs/>
        </w:rPr>
        <w:t xml:space="preserve"> </w:t>
      </w:r>
      <w:r>
        <w:rPr>
          <w:rFonts w:cs="Segoe UI"/>
        </w:rPr>
        <w:t>then w</w:t>
      </w:r>
      <w:r>
        <w:t xml:space="preserve">ith the </w:t>
      </w:r>
      <w:r w:rsidRPr="00B96B6C">
        <w:rPr>
          <w:b/>
          <w:bCs/>
        </w:rPr>
        <w:t>Folder</w:t>
      </w:r>
      <w:r>
        <w:t xml:space="preserve"> for </w:t>
      </w:r>
      <w:r w:rsidRPr="005D1707">
        <w:rPr>
          <w:b/>
          <w:bCs/>
        </w:rPr>
        <w:t>Components</w:t>
      </w:r>
      <w:r>
        <w:t xml:space="preserve"> selected you should then select the </w:t>
      </w:r>
      <w:r w:rsidRPr="005D1707">
        <w:rPr>
          <w:b/>
          <w:bCs/>
        </w:rPr>
        <w:t>New File…</w:t>
      </w:r>
      <w:r>
        <w:t xml:space="preserve"> option and type in the name as follows then press </w:t>
      </w:r>
      <w:r w:rsidRPr="005D1707">
        <w:rPr>
          <w:b/>
          <w:bCs/>
        </w:rPr>
        <w:t>Enter</w:t>
      </w:r>
      <w:r>
        <w:t>:</w:t>
      </w:r>
    </w:p>
    <w:p w14:paraId="6A1796AD" w14:textId="77777777" w:rsidR="006B471B" w:rsidRDefault="006B471B" w:rsidP="006B471B"/>
    <w:p w14:paraId="25FC6D00" w14:textId="77777777" w:rsidR="006B471B" w:rsidRDefault="006B471B" w:rsidP="006B471B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01A42071" wp14:editId="107D3DF6">
                <wp:extent cx="6642000" cy="1404620"/>
                <wp:effectExtent l="0" t="0" r="26035" b="12700"/>
                <wp:docPr id="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589BC45" w14:textId="15B8B5C2" w:rsidR="006B471B" w:rsidRPr="00B96B6C" w:rsidRDefault="006B471B" w:rsidP="006B471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</w:rPr>
                            </w:pPr>
                            <w:proofErr w:type="spellStart"/>
                            <w:r>
                              <w:rPr>
                                <w:rFonts w:ascii="Consolas" w:hAnsi="Consolas" w:cs="Cascadia Mono"/>
                              </w:rPr>
                              <w:t>PlaylistItem.razor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1A42071" id="_x0000_s1070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xdf/HQ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CLRRwpalNCdSJ1EAb302uloAH8zllHzi+4/3YQqDgz7y0p&#10;fDXIES4TvEzKy0RYSVAFlwE5G5JtSA8sse9uyQs7nVR67mXsmjydaB7fX3w0l3m69fyX2Pw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w8XX/x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589BC45" w14:textId="15B8B5C2" w:rsidR="006B471B" w:rsidRPr="00B96B6C" w:rsidRDefault="006B471B" w:rsidP="006B471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</w:rPr>
                      </w:pPr>
                      <w:proofErr w:type="spellStart"/>
                      <w:r>
                        <w:rPr>
                          <w:rFonts w:ascii="Consolas" w:hAnsi="Consolas" w:cs="Cascadia Mono"/>
                        </w:rPr>
                        <w:t>PlaylistItem.razor</w:t>
                      </w:r>
                      <w:proofErr w:type="spellEnd"/>
                    </w:p>
                  </w:txbxContent>
                </v:textbox>
                <w10:anchorlock/>
              </v:shape>
            </w:pict>
          </mc:Fallback>
        </mc:AlternateContent>
      </w:r>
    </w:p>
    <w:p w14:paraId="5FEE6008" w14:textId="77777777" w:rsidR="006B471B" w:rsidRDefault="006B471B" w:rsidP="006B471B">
      <w:pPr>
        <w:rPr>
          <w:rFonts w:cs="Segoe UI"/>
          <w:b/>
          <w:bCs/>
        </w:rPr>
      </w:pPr>
    </w:p>
    <w:p w14:paraId="56E6F43D" w14:textId="77777777" w:rsidR="006B471B" w:rsidRDefault="006B471B" w:rsidP="006B471B">
      <w:r>
        <w:t xml:space="preserve">This will form the basis of another </w:t>
      </w:r>
      <w:r w:rsidRPr="005D1707">
        <w:rPr>
          <w:b/>
          <w:bCs/>
        </w:rPr>
        <w:t>Component</w:t>
      </w:r>
      <w:r>
        <w:t xml:space="preserve"> and will be a blank </w:t>
      </w:r>
      <w:r w:rsidRPr="00357172">
        <w:rPr>
          <w:b/>
          <w:bCs/>
        </w:rPr>
        <w:t>Component</w:t>
      </w:r>
      <w:r>
        <w:t xml:space="preserve"> as follows:</w:t>
      </w:r>
    </w:p>
    <w:p w14:paraId="7534A020" w14:textId="77777777" w:rsidR="006B471B" w:rsidRDefault="006B471B" w:rsidP="006B471B">
      <w:pPr>
        <w:rPr>
          <w:rFonts w:cs="Segoe UI"/>
        </w:rPr>
      </w:pPr>
    </w:p>
    <w:p w14:paraId="7EEFCEE7" w14:textId="77777777" w:rsidR="006B471B" w:rsidRDefault="006B471B" w:rsidP="006B471B">
      <w:r w:rsidRPr="008E630B">
        <w:rPr>
          <w:noProof/>
        </w:rPr>
        <w:drawing>
          <wp:inline distT="0" distB="0" distL="0" distR="0" wp14:anchorId="2FBEAE9B" wp14:editId="7EFDC61C">
            <wp:extent cx="6189776" cy="3327004"/>
            <wp:effectExtent l="0" t="0" r="1905" b="698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/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9776" cy="3327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0ED23D" w14:textId="3EB0EB67" w:rsidR="006B471B" w:rsidRDefault="006B471B" w:rsidP="006B471B">
      <w:pPr>
        <w:rPr>
          <w:rFonts w:ascii="Consolas" w:hAnsi="Consolas" w:cs="Cascadia Mono"/>
          <w:color w:val="000000"/>
        </w:rPr>
      </w:pPr>
    </w:p>
    <w:p w14:paraId="530AD89B" w14:textId="77777777" w:rsidR="00EA7BFB" w:rsidRDefault="00EA7BFB">
      <w:r>
        <w:br w:type="page"/>
      </w:r>
    </w:p>
    <w:p w14:paraId="412B5051" w14:textId="2443AB2E" w:rsidR="00E63883" w:rsidRDefault="00E63883" w:rsidP="00E63883">
      <w:r>
        <w:lastRenderedPageBreak/>
        <w:t xml:space="preserve">Within </w:t>
      </w:r>
      <w:proofErr w:type="spellStart"/>
      <w:r>
        <w:rPr>
          <w:i/>
          <w:iCs/>
        </w:rPr>
        <w:t>PlaylistItem.razor</w:t>
      </w:r>
      <w:proofErr w:type="spellEnd"/>
      <w:r>
        <w:t xml:space="preserve"> in </w:t>
      </w:r>
      <w:r w:rsidRPr="0009604F">
        <w:rPr>
          <w:b/>
          <w:bCs/>
        </w:rPr>
        <w:t>Visual Studio Code</w:t>
      </w:r>
      <w:r>
        <w:t xml:space="preserve"> you can define the </w:t>
      </w:r>
      <w:r w:rsidRPr="004874B8">
        <w:rPr>
          <w:b/>
          <w:bCs/>
        </w:rPr>
        <w:t>Component</w:t>
      </w:r>
      <w:r>
        <w:t xml:space="preserve"> by typing in the following:</w:t>
      </w:r>
    </w:p>
    <w:p w14:paraId="35B51176" w14:textId="77777777" w:rsidR="00E63883" w:rsidRDefault="00E63883" w:rsidP="00E63883"/>
    <w:p w14:paraId="7E6BB421" w14:textId="77777777" w:rsidR="00E63883" w:rsidRDefault="00E63883" w:rsidP="00E63883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F2C7BBF" wp14:editId="1894399D">
                <wp:extent cx="6642000" cy="1404620"/>
                <wp:effectExtent l="0" t="0" r="26035" b="12700"/>
                <wp:docPr id="4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CD7F14E" w14:textId="77777777" w:rsidR="00E63883" w:rsidRPr="00275F50" w:rsidRDefault="00E63883" w:rsidP="00E6388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namespace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</w:rPr>
                              <w:t>Blazorfy</w:t>
                            </w:r>
                            <w:proofErr w:type="spellEnd"/>
                          </w:p>
                          <w:p w14:paraId="283FA09D" w14:textId="77777777" w:rsidR="00E63883" w:rsidRPr="00E63883" w:rsidRDefault="00E63883" w:rsidP="00E6388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6388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0000FF"/>
                              </w:rPr>
                              <w:t>="card"&gt;</w:t>
                            </w:r>
                          </w:p>
                          <w:p w14:paraId="2C015CE9" w14:textId="77777777" w:rsidR="00E63883" w:rsidRPr="00E63883" w:rsidRDefault="00E63883" w:rsidP="00E6388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proofErr w:type="spellStart"/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</w:rPr>
                              <w:t>Value.Images.Count</w:t>
                            </w:r>
                            <w:proofErr w:type="spellEnd"/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&gt; 0)</w:t>
                            </w:r>
                          </w:p>
                          <w:p w14:paraId="4B56211F" w14:textId="77777777" w:rsidR="00E63883" w:rsidRPr="00E63883" w:rsidRDefault="00E63883" w:rsidP="00E6388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4241913B" w14:textId="77777777" w:rsidR="00E63883" w:rsidRPr="00E63883" w:rsidRDefault="00E63883" w:rsidP="00E6388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E63883">
                              <w:rPr>
                                <w:rFonts w:ascii="Consolas" w:hAnsi="Consolas" w:cs="Cascadia Mono"/>
                                <w:color w:val="800000"/>
                              </w:rPr>
                              <w:t>img</w:t>
                            </w:r>
                            <w:proofErr w:type="spellEnd"/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E63883">
                              <w:rPr>
                                <w:rFonts w:ascii="Consolas" w:hAnsi="Consolas" w:cs="Cascadia Mono"/>
                                <w:color w:val="FF0000"/>
                              </w:rPr>
                              <w:t>src</w:t>
                            </w:r>
                            <w:proofErr w:type="spellEnd"/>
                            <w:r w:rsidRPr="00E6388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proofErr w:type="spellStart"/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</w:rPr>
                              <w:t>Value.Images</w:t>
                            </w:r>
                            <w:proofErr w:type="spellEnd"/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</w:rPr>
                              <w:t>[0].</w:t>
                            </w:r>
                            <w:proofErr w:type="spellStart"/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</w:rPr>
                              <w:t>Url</w:t>
                            </w:r>
                            <w:proofErr w:type="spellEnd"/>
                            <w:r w:rsidRPr="00E63883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0000FF"/>
                              </w:rPr>
                              <w:t>="card-</w:t>
                            </w:r>
                            <w:proofErr w:type="spellStart"/>
                            <w:r w:rsidRPr="00E63883">
                              <w:rPr>
                                <w:rFonts w:ascii="Consolas" w:hAnsi="Consolas" w:cs="Cascadia Mono"/>
                                <w:color w:val="0000FF"/>
                              </w:rPr>
                              <w:t>img</w:t>
                            </w:r>
                            <w:proofErr w:type="spellEnd"/>
                            <w:r w:rsidRPr="00E63883">
                              <w:rPr>
                                <w:rFonts w:ascii="Consolas" w:hAnsi="Consolas" w:cs="Cascadia Mono"/>
                                <w:color w:val="0000FF"/>
                              </w:rPr>
                              <w:t>-top"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FF0000"/>
                              </w:rPr>
                              <w:t>alt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proofErr w:type="spellStart"/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</w:rPr>
                              <w:t>Value.Name</w:t>
                            </w:r>
                            <w:proofErr w:type="spellEnd"/>
                            <w:r w:rsidRPr="00E63883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0000FF"/>
                              </w:rPr>
                              <w:t>/&gt;</w:t>
                            </w:r>
                          </w:p>
                          <w:p w14:paraId="686D5EA5" w14:textId="77777777" w:rsidR="00E63883" w:rsidRPr="00E63883" w:rsidRDefault="00E63883" w:rsidP="00E6388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46D4D474" w14:textId="77777777" w:rsidR="00E63883" w:rsidRPr="00E63883" w:rsidRDefault="00E63883" w:rsidP="00E6388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E63883">
                              <w:rPr>
                                <w:rFonts w:ascii="Consolas" w:hAnsi="Consolas" w:cs="Cascadia Mono"/>
                                <w:b/>
                                <w:bCs/>
                                <w:color w:val="800080"/>
                              </w:rPr>
                              <w:t>Scannable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63883">
                              <w:rPr>
                                <w:rFonts w:ascii="Consolas" w:hAnsi="Consolas" w:cs="Cascadia Mono"/>
                                <w:b/>
                                <w:bCs/>
                                <w:color w:val="800080"/>
                              </w:rPr>
                              <w:t>Value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proofErr w:type="spellStart"/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</w:rPr>
                              <w:t>Value.Uri</w:t>
                            </w:r>
                            <w:proofErr w:type="spellEnd"/>
                            <w:r w:rsidRPr="00E63883">
                              <w:rPr>
                                <w:rFonts w:ascii="Consolas" w:hAnsi="Consolas" w:cs="Cascadia Mono"/>
                                <w:color w:val="0000FF"/>
                              </w:rPr>
                              <w:t>" /&gt;</w:t>
                            </w:r>
                          </w:p>
                          <w:p w14:paraId="6DE75149" w14:textId="77777777" w:rsidR="00E63883" w:rsidRPr="00E63883" w:rsidRDefault="00E63883" w:rsidP="00E6388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0000FF"/>
                              </w:rPr>
                              <w:t>="card-body"&gt;</w:t>
                            </w:r>
                          </w:p>
                          <w:p w14:paraId="5E2653FB" w14:textId="77777777" w:rsidR="00E63883" w:rsidRPr="00E63883" w:rsidRDefault="00E63883" w:rsidP="00E6388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800000"/>
                              </w:rPr>
                              <w:t>h5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0000FF"/>
                              </w:rPr>
                              <w:t>="card-title"&gt;</w:t>
                            </w:r>
                          </w:p>
                          <w:p w14:paraId="7F70A4C3" w14:textId="77777777" w:rsidR="00E63883" w:rsidRPr="00E63883" w:rsidRDefault="00E63883" w:rsidP="00E6388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</w:rPr>
                              <w:t>Value.Name</w:t>
                            </w:r>
                          </w:p>
                          <w:p w14:paraId="1F6DD237" w14:textId="77777777" w:rsidR="00E63883" w:rsidRPr="00E63883" w:rsidRDefault="00E63883" w:rsidP="00E6388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800000"/>
                              </w:rPr>
                              <w:t>h5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532647BE" w14:textId="77777777" w:rsidR="00E63883" w:rsidRPr="00E63883" w:rsidRDefault="00E63883" w:rsidP="00E6388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E9B33F6" w14:textId="77777777" w:rsidR="00E63883" w:rsidRPr="00E63883" w:rsidRDefault="00E63883" w:rsidP="00E6388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6388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232572CF" w14:textId="77777777" w:rsidR="00E63883" w:rsidRPr="00E63883" w:rsidRDefault="00E63883" w:rsidP="00E6388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6EB22E36" w14:textId="77777777" w:rsidR="00E63883" w:rsidRPr="00E63883" w:rsidRDefault="00E63883" w:rsidP="00E6388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code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44A3C49A" w14:textId="77777777" w:rsidR="00E63883" w:rsidRPr="00E63883" w:rsidRDefault="00E63883" w:rsidP="00E6388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{</w:t>
                            </w:r>
                          </w:p>
                          <w:p w14:paraId="59BA32DE" w14:textId="77777777" w:rsidR="00E63883" w:rsidRPr="00E63883" w:rsidRDefault="00E63883" w:rsidP="00E6388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[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2B91AF"/>
                              </w:rPr>
                              <w:t>Parameter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</w:rPr>
                              <w:t>]</w:t>
                            </w:r>
                          </w:p>
                          <w:p w14:paraId="573E5034" w14:textId="77777777" w:rsidR="00E63883" w:rsidRPr="00E63883" w:rsidRDefault="00E63883" w:rsidP="00E6388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E63883">
                              <w:rPr>
                                <w:rFonts w:ascii="Consolas" w:hAnsi="Consolas" w:cs="Cascadia Mono"/>
                                <w:color w:val="2B91AF"/>
                              </w:rPr>
                              <w:t>SimplifiedPlaylist</w:t>
                            </w:r>
                            <w:proofErr w:type="spellEnd"/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Value { 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} = 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6A529766" w14:textId="0C97C7C4" w:rsidR="00E63883" w:rsidRPr="00E63883" w:rsidRDefault="00E63883" w:rsidP="00E6388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F2C7BBF" id="_x0000_s1071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stwZHQ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CLZRwpalNCdSJ1EAb302uloAH8zllHzi+4/3YQqDgz7y0p&#10;fDXIES4TvEzKy0RYSVAFlwE5G5JtSA8sse9uyQs7nVR67mXsmjydaB7fX3w0l3m69fyX2Pw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H7LcGR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4CD7F14E" w14:textId="77777777" w:rsidR="00E63883" w:rsidRPr="00275F50" w:rsidRDefault="00E63883" w:rsidP="00E6388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5F50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namespace</w:t>
                      </w:r>
                      <w:r w:rsidRPr="00275F5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275F50">
                        <w:rPr>
                          <w:rFonts w:ascii="Consolas" w:hAnsi="Consolas" w:cs="Cascadia Mono"/>
                          <w:color w:val="000000"/>
                        </w:rPr>
                        <w:t>Blazorfy</w:t>
                      </w:r>
                      <w:proofErr w:type="spellEnd"/>
                    </w:p>
                    <w:p w14:paraId="283FA09D" w14:textId="77777777" w:rsidR="00E63883" w:rsidRPr="00E63883" w:rsidRDefault="00E63883" w:rsidP="00E6388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6388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E63883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E6388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63883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E63883">
                        <w:rPr>
                          <w:rFonts w:ascii="Consolas" w:hAnsi="Consolas" w:cs="Cascadia Mono"/>
                          <w:color w:val="0000FF"/>
                        </w:rPr>
                        <w:t>="card"&gt;</w:t>
                      </w:r>
                    </w:p>
                    <w:p w14:paraId="2C015CE9" w14:textId="77777777" w:rsidR="00E63883" w:rsidRPr="00E63883" w:rsidRDefault="00E63883" w:rsidP="00E6388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6388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63883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E63883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E63883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proofErr w:type="spellStart"/>
                      <w:r w:rsidRPr="00E63883">
                        <w:rPr>
                          <w:rFonts w:ascii="Consolas" w:hAnsi="Consolas" w:cs="Cascadia Mono"/>
                          <w:color w:val="000000"/>
                        </w:rPr>
                        <w:t>Value.Images.Count</w:t>
                      </w:r>
                      <w:proofErr w:type="spellEnd"/>
                      <w:r w:rsidRPr="00E63883">
                        <w:rPr>
                          <w:rFonts w:ascii="Consolas" w:hAnsi="Consolas" w:cs="Cascadia Mono"/>
                          <w:color w:val="000000"/>
                        </w:rPr>
                        <w:t xml:space="preserve"> &gt; 0)</w:t>
                      </w:r>
                    </w:p>
                    <w:p w14:paraId="4B56211F" w14:textId="77777777" w:rsidR="00E63883" w:rsidRPr="00E63883" w:rsidRDefault="00E63883" w:rsidP="00E6388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63883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4241913B" w14:textId="77777777" w:rsidR="00E63883" w:rsidRPr="00E63883" w:rsidRDefault="00E63883" w:rsidP="00E6388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63883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E6388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E63883">
                        <w:rPr>
                          <w:rFonts w:ascii="Consolas" w:hAnsi="Consolas" w:cs="Cascadia Mono"/>
                          <w:color w:val="800000"/>
                        </w:rPr>
                        <w:t>img</w:t>
                      </w:r>
                      <w:proofErr w:type="spellEnd"/>
                      <w:r w:rsidRPr="00E6388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E63883">
                        <w:rPr>
                          <w:rFonts w:ascii="Consolas" w:hAnsi="Consolas" w:cs="Cascadia Mono"/>
                          <w:color w:val="FF0000"/>
                        </w:rPr>
                        <w:t>src</w:t>
                      </w:r>
                      <w:proofErr w:type="spellEnd"/>
                      <w:r w:rsidRPr="00E6388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r w:rsidRPr="00E63883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proofErr w:type="spellStart"/>
                      <w:r w:rsidRPr="00E63883">
                        <w:rPr>
                          <w:rFonts w:ascii="Consolas" w:hAnsi="Consolas" w:cs="Cascadia Mono"/>
                          <w:color w:val="000000"/>
                        </w:rPr>
                        <w:t>Value.Images</w:t>
                      </w:r>
                      <w:proofErr w:type="spellEnd"/>
                      <w:r w:rsidRPr="00E63883">
                        <w:rPr>
                          <w:rFonts w:ascii="Consolas" w:hAnsi="Consolas" w:cs="Cascadia Mono"/>
                          <w:color w:val="000000"/>
                        </w:rPr>
                        <w:t>[0].</w:t>
                      </w:r>
                      <w:proofErr w:type="spellStart"/>
                      <w:r w:rsidRPr="00E63883">
                        <w:rPr>
                          <w:rFonts w:ascii="Consolas" w:hAnsi="Consolas" w:cs="Cascadia Mono"/>
                          <w:color w:val="000000"/>
                        </w:rPr>
                        <w:t>Url</w:t>
                      </w:r>
                      <w:proofErr w:type="spellEnd"/>
                      <w:r w:rsidRPr="00E63883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E6388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63883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E63883">
                        <w:rPr>
                          <w:rFonts w:ascii="Consolas" w:hAnsi="Consolas" w:cs="Cascadia Mono"/>
                          <w:color w:val="0000FF"/>
                        </w:rPr>
                        <w:t>="card-</w:t>
                      </w:r>
                      <w:proofErr w:type="spellStart"/>
                      <w:r w:rsidRPr="00E63883">
                        <w:rPr>
                          <w:rFonts w:ascii="Consolas" w:hAnsi="Consolas" w:cs="Cascadia Mono"/>
                          <w:color w:val="0000FF"/>
                        </w:rPr>
                        <w:t>img</w:t>
                      </w:r>
                      <w:proofErr w:type="spellEnd"/>
                      <w:r w:rsidRPr="00E63883">
                        <w:rPr>
                          <w:rFonts w:ascii="Consolas" w:hAnsi="Consolas" w:cs="Cascadia Mono"/>
                          <w:color w:val="0000FF"/>
                        </w:rPr>
                        <w:t>-top"</w:t>
                      </w:r>
                      <w:r w:rsidRPr="00E6388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63883">
                        <w:rPr>
                          <w:rFonts w:ascii="Consolas" w:hAnsi="Consolas" w:cs="Cascadia Mono"/>
                          <w:color w:val="FF0000"/>
                        </w:rPr>
                        <w:t>alt</w:t>
                      </w:r>
                      <w:r w:rsidRPr="00E6388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r w:rsidRPr="00E63883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proofErr w:type="spellStart"/>
                      <w:r w:rsidRPr="00E63883">
                        <w:rPr>
                          <w:rFonts w:ascii="Consolas" w:hAnsi="Consolas" w:cs="Cascadia Mono"/>
                          <w:color w:val="000000"/>
                        </w:rPr>
                        <w:t>Value.Name</w:t>
                      </w:r>
                      <w:proofErr w:type="spellEnd"/>
                      <w:r w:rsidRPr="00E63883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E6388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63883">
                        <w:rPr>
                          <w:rFonts w:ascii="Consolas" w:hAnsi="Consolas" w:cs="Cascadia Mono"/>
                          <w:color w:val="0000FF"/>
                        </w:rPr>
                        <w:t>/&gt;</w:t>
                      </w:r>
                    </w:p>
                    <w:p w14:paraId="686D5EA5" w14:textId="77777777" w:rsidR="00E63883" w:rsidRPr="00E63883" w:rsidRDefault="00E63883" w:rsidP="00E6388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63883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46D4D474" w14:textId="77777777" w:rsidR="00E63883" w:rsidRPr="00E63883" w:rsidRDefault="00E63883" w:rsidP="00E6388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6388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6388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E63883">
                        <w:rPr>
                          <w:rFonts w:ascii="Consolas" w:hAnsi="Consolas" w:cs="Cascadia Mono"/>
                          <w:b/>
                          <w:bCs/>
                          <w:color w:val="800080"/>
                        </w:rPr>
                        <w:t>Scannable</w:t>
                      </w:r>
                      <w:r w:rsidRPr="00E6388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63883">
                        <w:rPr>
                          <w:rFonts w:ascii="Consolas" w:hAnsi="Consolas" w:cs="Cascadia Mono"/>
                          <w:b/>
                          <w:bCs/>
                          <w:color w:val="800080"/>
                        </w:rPr>
                        <w:t>Value</w:t>
                      </w:r>
                      <w:r w:rsidRPr="00E6388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r w:rsidRPr="00E63883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proofErr w:type="spellStart"/>
                      <w:r w:rsidRPr="00E63883">
                        <w:rPr>
                          <w:rFonts w:ascii="Consolas" w:hAnsi="Consolas" w:cs="Cascadia Mono"/>
                          <w:color w:val="000000"/>
                        </w:rPr>
                        <w:t>Value.Uri</w:t>
                      </w:r>
                      <w:proofErr w:type="spellEnd"/>
                      <w:r w:rsidRPr="00E63883">
                        <w:rPr>
                          <w:rFonts w:ascii="Consolas" w:hAnsi="Consolas" w:cs="Cascadia Mono"/>
                          <w:color w:val="0000FF"/>
                        </w:rPr>
                        <w:t>" /&gt;</w:t>
                      </w:r>
                    </w:p>
                    <w:p w14:paraId="6DE75149" w14:textId="77777777" w:rsidR="00E63883" w:rsidRPr="00E63883" w:rsidRDefault="00E63883" w:rsidP="00E6388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6388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6388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E63883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E6388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63883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E63883">
                        <w:rPr>
                          <w:rFonts w:ascii="Consolas" w:hAnsi="Consolas" w:cs="Cascadia Mono"/>
                          <w:color w:val="0000FF"/>
                        </w:rPr>
                        <w:t>="card-body"&gt;</w:t>
                      </w:r>
                    </w:p>
                    <w:p w14:paraId="5E2653FB" w14:textId="77777777" w:rsidR="00E63883" w:rsidRPr="00E63883" w:rsidRDefault="00E63883" w:rsidP="00E6388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63883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E6388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E63883">
                        <w:rPr>
                          <w:rFonts w:ascii="Consolas" w:hAnsi="Consolas" w:cs="Cascadia Mono"/>
                          <w:color w:val="800000"/>
                        </w:rPr>
                        <w:t>h5</w:t>
                      </w:r>
                      <w:r w:rsidRPr="00E6388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63883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E63883">
                        <w:rPr>
                          <w:rFonts w:ascii="Consolas" w:hAnsi="Consolas" w:cs="Cascadia Mono"/>
                          <w:color w:val="0000FF"/>
                        </w:rPr>
                        <w:t>="card-title"&gt;</w:t>
                      </w:r>
                    </w:p>
                    <w:p w14:paraId="7F70A4C3" w14:textId="77777777" w:rsidR="00E63883" w:rsidRPr="00E63883" w:rsidRDefault="00E63883" w:rsidP="00E6388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63883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E63883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E63883">
                        <w:rPr>
                          <w:rFonts w:ascii="Consolas" w:hAnsi="Consolas" w:cs="Cascadia Mono"/>
                          <w:color w:val="000000"/>
                        </w:rPr>
                        <w:t>Value.Name</w:t>
                      </w:r>
                    </w:p>
                    <w:p w14:paraId="1F6DD237" w14:textId="77777777" w:rsidR="00E63883" w:rsidRPr="00E63883" w:rsidRDefault="00E63883" w:rsidP="00E6388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63883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E63883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E63883">
                        <w:rPr>
                          <w:rFonts w:ascii="Consolas" w:hAnsi="Consolas" w:cs="Cascadia Mono"/>
                          <w:color w:val="800000"/>
                        </w:rPr>
                        <w:t>h5</w:t>
                      </w:r>
                      <w:r w:rsidRPr="00E63883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532647BE" w14:textId="77777777" w:rsidR="00E63883" w:rsidRPr="00E63883" w:rsidRDefault="00E63883" w:rsidP="00E6388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6388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63883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E63883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E63883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E9B33F6" w14:textId="77777777" w:rsidR="00E63883" w:rsidRPr="00E63883" w:rsidRDefault="00E63883" w:rsidP="00E6388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63883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E63883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E63883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232572CF" w14:textId="77777777" w:rsidR="00E63883" w:rsidRPr="00E63883" w:rsidRDefault="00E63883" w:rsidP="00E6388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6EB22E36" w14:textId="77777777" w:rsidR="00E63883" w:rsidRPr="00E63883" w:rsidRDefault="00E63883" w:rsidP="00E6388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63883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code</w:t>
                      </w:r>
                      <w:r w:rsidRPr="00E6388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44A3C49A" w14:textId="77777777" w:rsidR="00E63883" w:rsidRPr="00E63883" w:rsidRDefault="00E63883" w:rsidP="00E6388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63883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{</w:t>
                      </w:r>
                    </w:p>
                    <w:p w14:paraId="59BA32DE" w14:textId="77777777" w:rsidR="00E63883" w:rsidRPr="00E63883" w:rsidRDefault="00E63883" w:rsidP="00E6388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63883">
                        <w:rPr>
                          <w:rFonts w:ascii="Consolas" w:hAnsi="Consolas" w:cs="Cascadia Mono"/>
                          <w:color w:val="000000"/>
                        </w:rPr>
                        <w:t xml:space="preserve">    [</w:t>
                      </w:r>
                      <w:r w:rsidRPr="00E63883">
                        <w:rPr>
                          <w:rFonts w:ascii="Consolas" w:hAnsi="Consolas" w:cs="Cascadia Mono"/>
                          <w:color w:val="2B91AF"/>
                        </w:rPr>
                        <w:t>Parameter</w:t>
                      </w:r>
                      <w:r w:rsidRPr="00E63883">
                        <w:rPr>
                          <w:rFonts w:ascii="Consolas" w:hAnsi="Consolas" w:cs="Cascadia Mono"/>
                          <w:color w:val="000000"/>
                        </w:rPr>
                        <w:t>]</w:t>
                      </w:r>
                    </w:p>
                    <w:p w14:paraId="573E5034" w14:textId="77777777" w:rsidR="00E63883" w:rsidRPr="00E63883" w:rsidRDefault="00E63883" w:rsidP="00E6388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6388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63883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E6388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E63883">
                        <w:rPr>
                          <w:rFonts w:ascii="Consolas" w:hAnsi="Consolas" w:cs="Cascadia Mono"/>
                          <w:color w:val="2B91AF"/>
                        </w:rPr>
                        <w:t>SimplifiedPlaylist</w:t>
                      </w:r>
                      <w:proofErr w:type="spellEnd"/>
                      <w:r w:rsidRPr="00E63883">
                        <w:rPr>
                          <w:rFonts w:ascii="Consolas" w:hAnsi="Consolas" w:cs="Cascadia Mono"/>
                          <w:color w:val="000000"/>
                        </w:rPr>
                        <w:t xml:space="preserve"> Value { </w:t>
                      </w:r>
                      <w:r w:rsidRPr="00E63883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E63883">
                        <w:rPr>
                          <w:rFonts w:ascii="Consolas" w:hAnsi="Consolas" w:cs="Cascadia Mono"/>
                          <w:color w:val="000000"/>
                        </w:rPr>
                        <w:t xml:space="preserve">; </w:t>
                      </w:r>
                      <w:r w:rsidRPr="00E63883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E63883">
                        <w:rPr>
                          <w:rFonts w:ascii="Consolas" w:hAnsi="Consolas" w:cs="Cascadia Mono"/>
                          <w:color w:val="000000"/>
                        </w:rPr>
                        <w:t xml:space="preserve">; } = </w:t>
                      </w:r>
                      <w:r w:rsidRPr="00E63883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E63883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6A529766" w14:textId="0C97C7C4" w:rsidR="00E63883" w:rsidRPr="00E63883" w:rsidRDefault="00E63883" w:rsidP="00E6388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63883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4EA5525" w14:textId="77777777" w:rsidR="00E63883" w:rsidRDefault="00E63883" w:rsidP="00E63883"/>
    <w:p w14:paraId="040300CF" w14:textId="1C7BF9B9" w:rsidR="00147F46" w:rsidRDefault="00E63883" w:rsidP="00E63883">
      <w:pPr>
        <w:rPr>
          <w:rFonts w:cs="Segoe UI"/>
        </w:rPr>
      </w:pPr>
      <w:r>
        <w:t xml:space="preserve">The first part of the </w:t>
      </w:r>
      <w:r w:rsidRPr="00BE1330">
        <w:rPr>
          <w:b/>
          <w:bCs/>
        </w:rPr>
        <w:t>Component</w:t>
      </w:r>
      <w:r>
        <w:t xml:space="preserve"> is the </w:t>
      </w:r>
      <w:r w:rsidRPr="00BE1330">
        <w:rPr>
          <w:rFonts w:ascii="Consolas" w:hAnsi="Consolas"/>
          <w:b/>
          <w:bCs/>
        </w:rPr>
        <w:t>namespace</w:t>
      </w:r>
      <w:r>
        <w:t xml:space="preserve"> for the application which is </w:t>
      </w:r>
      <w:proofErr w:type="spellStart"/>
      <w:r w:rsidRPr="00BE1330">
        <w:rPr>
          <w:rFonts w:ascii="Consolas" w:hAnsi="Consolas"/>
          <w:b/>
          <w:bCs/>
        </w:rPr>
        <w:t>Blazorfy</w:t>
      </w:r>
      <w:proofErr w:type="spellEnd"/>
      <w:r>
        <w:rPr>
          <w:rFonts w:cs="Segoe UI"/>
        </w:rPr>
        <w:t xml:space="preserve">. Then there is some </w:t>
      </w:r>
      <w:r w:rsidRPr="00275F50">
        <w:rPr>
          <w:rFonts w:cs="Segoe UI"/>
          <w:b/>
          <w:bCs/>
        </w:rPr>
        <w:t>HTML</w:t>
      </w:r>
      <w:r>
        <w:rPr>
          <w:rFonts w:cs="Segoe UI"/>
        </w:rPr>
        <w:t xml:space="preserve"> to define the layout of</w:t>
      </w:r>
      <w:r w:rsidR="00450AE0">
        <w:rPr>
          <w:rFonts w:cs="Segoe UI"/>
        </w:rPr>
        <w:t xml:space="preserve"> a</w:t>
      </w:r>
      <w:r>
        <w:rPr>
          <w:rFonts w:cs="Segoe UI"/>
        </w:rPr>
        <w:t xml:space="preserve"> </w:t>
      </w:r>
      <w:r>
        <w:rPr>
          <w:rFonts w:cs="Segoe UI"/>
          <w:b/>
          <w:bCs/>
        </w:rPr>
        <w:t>Playlist Item</w:t>
      </w:r>
      <w:r>
        <w:rPr>
          <w:rFonts w:cs="Segoe UI"/>
        </w:rPr>
        <w:t xml:space="preserve"> this includes a check to see if there are any </w:t>
      </w:r>
      <w:r w:rsidRPr="00275F50">
        <w:rPr>
          <w:rFonts w:cs="Segoe UI"/>
          <w:b/>
          <w:bCs/>
        </w:rPr>
        <w:t>Images</w:t>
      </w:r>
      <w:r>
        <w:rPr>
          <w:rFonts w:cs="Segoe UI"/>
        </w:rPr>
        <w:t xml:space="preserve"> with </w:t>
      </w:r>
      <w:r w:rsidRPr="00275F50">
        <w:rPr>
          <w:rFonts w:ascii="Consolas" w:hAnsi="Consolas" w:cs="Segoe UI"/>
          <w:b/>
          <w:bCs/>
        </w:rPr>
        <w:t>if</w:t>
      </w:r>
      <w:r>
        <w:rPr>
          <w:rFonts w:cs="Segoe UI"/>
        </w:rPr>
        <w:t xml:space="preserve"> that if </w:t>
      </w:r>
      <w:r w:rsidRPr="00275F50">
        <w:rPr>
          <w:rFonts w:ascii="Consolas" w:hAnsi="Consolas" w:cs="Segoe UI"/>
          <w:b/>
          <w:bCs/>
        </w:rPr>
        <w:t>true</w:t>
      </w:r>
      <w:r>
        <w:rPr>
          <w:rFonts w:cs="Segoe UI"/>
        </w:rPr>
        <w:t xml:space="preserve"> will then use the </w:t>
      </w:r>
      <w:proofErr w:type="spellStart"/>
      <w:r w:rsidRPr="00275F50">
        <w:rPr>
          <w:rFonts w:cs="Segoe UI"/>
          <w:b/>
          <w:bCs/>
        </w:rPr>
        <w:t>img</w:t>
      </w:r>
      <w:proofErr w:type="spellEnd"/>
      <w:r>
        <w:rPr>
          <w:rFonts w:cs="Segoe UI"/>
        </w:rPr>
        <w:t xml:space="preserve"> to display the first image since </w:t>
      </w:r>
      <w:r w:rsidRPr="00275F50">
        <w:rPr>
          <w:rFonts w:cs="Segoe UI"/>
          <w:b/>
          <w:bCs/>
        </w:rPr>
        <w:t>Images</w:t>
      </w:r>
      <w:r>
        <w:rPr>
          <w:rFonts w:cs="Segoe UI"/>
        </w:rPr>
        <w:t xml:space="preserve"> is an </w:t>
      </w:r>
      <w:r w:rsidRPr="00275F50">
        <w:rPr>
          <w:rFonts w:cs="Segoe UI"/>
          <w:b/>
          <w:bCs/>
        </w:rPr>
        <w:t>Array</w:t>
      </w:r>
      <w:r>
        <w:rPr>
          <w:rFonts w:cs="Segoe UI"/>
        </w:rPr>
        <w:t xml:space="preserve"> you use the </w:t>
      </w:r>
      <w:r w:rsidRPr="00275F50">
        <w:rPr>
          <w:rFonts w:ascii="Consolas" w:hAnsi="Consolas" w:cs="Segoe UI"/>
          <w:b/>
          <w:bCs/>
        </w:rPr>
        <w:t>[</w:t>
      </w:r>
      <w:r>
        <w:rPr>
          <w:rFonts w:cs="Segoe UI"/>
        </w:rPr>
        <w:t xml:space="preserve"> and </w:t>
      </w:r>
      <w:r w:rsidRPr="00275F50">
        <w:rPr>
          <w:rFonts w:ascii="Consolas" w:hAnsi="Consolas" w:cs="Segoe UI"/>
          <w:b/>
          <w:bCs/>
        </w:rPr>
        <w:t>]</w:t>
      </w:r>
      <w:r>
        <w:rPr>
          <w:rFonts w:cs="Segoe UI"/>
        </w:rPr>
        <w:t xml:space="preserve"> to provide an </w:t>
      </w:r>
      <w:r w:rsidRPr="00275F50">
        <w:rPr>
          <w:rFonts w:cs="Segoe UI"/>
          <w:b/>
          <w:bCs/>
        </w:rPr>
        <w:t>Index</w:t>
      </w:r>
      <w:r>
        <w:rPr>
          <w:rFonts w:cs="Segoe UI"/>
        </w:rPr>
        <w:t xml:space="preserve"> in this case </w:t>
      </w:r>
      <w:r w:rsidRPr="00275F50">
        <w:rPr>
          <w:rFonts w:cs="Segoe UI"/>
          <w:i/>
          <w:iCs/>
        </w:rPr>
        <w:t>0</w:t>
      </w:r>
      <w:r>
        <w:rPr>
          <w:rFonts w:cs="Segoe UI"/>
        </w:rPr>
        <w:t xml:space="preserve"> to get it and we also set the </w:t>
      </w:r>
      <w:r w:rsidRPr="00275F50">
        <w:rPr>
          <w:rFonts w:cs="Segoe UI"/>
          <w:b/>
          <w:bCs/>
        </w:rPr>
        <w:t>alt</w:t>
      </w:r>
      <w:r>
        <w:rPr>
          <w:rFonts w:cs="Segoe UI"/>
        </w:rPr>
        <w:t xml:space="preserve"> of the </w:t>
      </w:r>
      <w:proofErr w:type="spellStart"/>
      <w:r w:rsidRPr="00275F50">
        <w:rPr>
          <w:rFonts w:cs="Segoe UI"/>
          <w:b/>
          <w:bCs/>
        </w:rPr>
        <w:t>img</w:t>
      </w:r>
      <w:proofErr w:type="spellEnd"/>
      <w:r>
        <w:rPr>
          <w:rFonts w:cs="Segoe UI"/>
        </w:rPr>
        <w:t xml:space="preserve"> to the </w:t>
      </w:r>
      <w:r w:rsidRPr="00E63883">
        <w:rPr>
          <w:rFonts w:cs="Segoe UI"/>
          <w:b/>
          <w:bCs/>
        </w:rPr>
        <w:t>Name</w:t>
      </w:r>
      <w:r>
        <w:rPr>
          <w:rFonts w:cs="Segoe UI"/>
        </w:rPr>
        <w:t xml:space="preserve"> of the </w:t>
      </w:r>
      <w:r>
        <w:rPr>
          <w:rFonts w:cs="Segoe UI"/>
          <w:b/>
          <w:bCs/>
        </w:rPr>
        <w:t xml:space="preserve">Playlist </w:t>
      </w:r>
      <w:r>
        <w:rPr>
          <w:rFonts w:cs="Segoe UI"/>
        </w:rPr>
        <w:t xml:space="preserve">which is also displayed within a </w:t>
      </w:r>
      <w:r w:rsidRPr="00275F50">
        <w:rPr>
          <w:rFonts w:cs="Segoe UI"/>
          <w:b/>
          <w:bCs/>
        </w:rPr>
        <w:t>h5</w:t>
      </w:r>
      <w:r>
        <w:rPr>
          <w:rFonts w:cs="Segoe UI"/>
        </w:rPr>
        <w:t xml:space="preserve"> and the </w:t>
      </w:r>
      <w:r>
        <w:rPr>
          <w:rFonts w:cs="Segoe UI"/>
          <w:b/>
          <w:bCs/>
        </w:rPr>
        <w:t>Playlist</w:t>
      </w:r>
      <w:r>
        <w:rPr>
          <w:rFonts w:cs="Segoe UI"/>
        </w:rPr>
        <w:t xml:space="preserve"> itself will be provided to the </w:t>
      </w:r>
      <w:r w:rsidRPr="00BE1330">
        <w:rPr>
          <w:rFonts w:cs="Segoe UI"/>
          <w:b/>
          <w:bCs/>
        </w:rPr>
        <w:t>Property</w:t>
      </w:r>
      <w:r>
        <w:rPr>
          <w:rFonts w:cs="Segoe UI"/>
        </w:rPr>
        <w:t xml:space="preserve"> for </w:t>
      </w:r>
      <w:r w:rsidRPr="00BE1330">
        <w:rPr>
          <w:rFonts w:ascii="Consolas" w:hAnsi="Consolas" w:cs="Segoe UI"/>
          <w:b/>
          <w:bCs/>
        </w:rPr>
        <w:t>Value</w:t>
      </w:r>
      <w:r>
        <w:rPr>
          <w:rFonts w:cs="Segoe UI"/>
        </w:rPr>
        <w:t xml:space="preserve">. You’ll also see the inclusion of the </w:t>
      </w:r>
      <w:r w:rsidRPr="00E63883">
        <w:rPr>
          <w:rFonts w:cs="Segoe UI"/>
          <w:b/>
          <w:bCs/>
        </w:rPr>
        <w:t>Component</w:t>
      </w:r>
      <w:r>
        <w:rPr>
          <w:rFonts w:cs="Segoe UI"/>
        </w:rPr>
        <w:t xml:space="preserve"> for the </w:t>
      </w:r>
      <w:r w:rsidRPr="00E63883">
        <w:rPr>
          <w:rFonts w:ascii="Consolas" w:hAnsi="Consolas" w:cs="Segoe UI"/>
          <w:b/>
          <w:bCs/>
        </w:rPr>
        <w:t>Scannable</w:t>
      </w:r>
      <w:r>
        <w:rPr>
          <w:rFonts w:cs="Segoe UI"/>
        </w:rPr>
        <w:t xml:space="preserve"> which is provided with the </w:t>
      </w:r>
      <w:r w:rsidRPr="00E63883">
        <w:rPr>
          <w:rFonts w:ascii="Consolas" w:hAnsi="Consolas" w:cs="Segoe UI"/>
          <w:b/>
          <w:bCs/>
        </w:rPr>
        <w:t>Uri</w:t>
      </w:r>
      <w:r>
        <w:rPr>
          <w:rFonts w:cs="Segoe UI"/>
        </w:rPr>
        <w:t xml:space="preserve"> of the </w:t>
      </w:r>
      <w:r w:rsidRPr="00E63883">
        <w:rPr>
          <w:rFonts w:cs="Segoe UI"/>
          <w:b/>
          <w:bCs/>
        </w:rPr>
        <w:t>Playlist</w:t>
      </w:r>
      <w:r>
        <w:rPr>
          <w:rFonts w:cs="Segoe UI"/>
        </w:rPr>
        <w:t>.</w:t>
      </w:r>
    </w:p>
    <w:p w14:paraId="58029929" w14:textId="76BA9501" w:rsidR="007C5C63" w:rsidRDefault="007C5C63" w:rsidP="00E63883">
      <w:pPr>
        <w:rPr>
          <w:rFonts w:cs="Segoe UI"/>
        </w:rPr>
      </w:pPr>
    </w:p>
    <w:p w14:paraId="7770FE92" w14:textId="3D9A62DC" w:rsidR="00494C5E" w:rsidRDefault="00080B4C">
      <w:pPr>
        <w:rPr>
          <w:rFonts w:cs="Segoe UI"/>
        </w:rPr>
      </w:pPr>
      <w:r>
        <w:t xml:space="preserve">Then you can then go to the </w:t>
      </w:r>
      <w:r w:rsidRPr="00CD1BA8">
        <w:rPr>
          <w:b/>
          <w:bCs/>
        </w:rPr>
        <w:t>Menu</w:t>
      </w:r>
      <w:r>
        <w:t xml:space="preserve"> in </w:t>
      </w:r>
      <w:r w:rsidRPr="00CD1BA8">
        <w:rPr>
          <w:b/>
          <w:bCs/>
        </w:rPr>
        <w:t>Visual Studio Code</w:t>
      </w:r>
      <w:r>
        <w:t xml:space="preserve"> and select </w:t>
      </w:r>
      <w:r w:rsidRPr="00CD1BA8">
        <w:rPr>
          <w:b/>
          <w:bCs/>
        </w:rPr>
        <w:t>File</w:t>
      </w:r>
      <w:r>
        <w:t xml:space="preserve"> and then </w:t>
      </w:r>
      <w:r w:rsidRPr="00CD1BA8">
        <w:rPr>
          <w:b/>
          <w:bCs/>
        </w:rPr>
        <w:t>Save</w:t>
      </w:r>
      <w:r>
        <w:rPr>
          <w:b/>
          <w:bCs/>
        </w:rPr>
        <w:t xml:space="preserve"> All</w:t>
      </w:r>
      <w:r>
        <w:t xml:space="preserve"> you may see in the </w:t>
      </w:r>
      <w:r w:rsidRPr="00CD1BA8">
        <w:rPr>
          <w:b/>
          <w:bCs/>
        </w:rPr>
        <w:t>Terminal</w:t>
      </w:r>
      <w:r>
        <w:t xml:space="preserve"> </w:t>
      </w:r>
      <w:r w:rsidR="007E69DD">
        <w:t>a message saying</w:t>
      </w:r>
      <w:r w:rsidR="007E69DD">
        <w:rPr>
          <w:b/>
          <w:bCs/>
        </w:rPr>
        <w:t xml:space="preserve"> </w:t>
      </w:r>
      <w:r w:rsidR="007E69DD" w:rsidRPr="00CD1BA8">
        <w:rPr>
          <w:b/>
          <w:bCs/>
        </w:rPr>
        <w:t>Do you want to restart your app - Yes (y) / No (n) / Always (a) / Never (v)?</w:t>
      </w:r>
      <w:r w:rsidR="007E69DD">
        <w:t xml:space="preserve"> you can select the </w:t>
      </w:r>
      <w:r w:rsidR="007E69DD" w:rsidRPr="00F22BFE">
        <w:rPr>
          <w:b/>
          <w:bCs/>
        </w:rPr>
        <w:t>Terminal</w:t>
      </w:r>
      <w:r w:rsidR="007E69DD">
        <w:t xml:space="preserve"> then type </w:t>
      </w:r>
      <w:r w:rsidR="007E69DD" w:rsidRPr="00CD1BA8">
        <w:rPr>
          <w:b/>
          <w:bCs/>
        </w:rPr>
        <w:t>y</w:t>
      </w:r>
      <w:r w:rsidR="007E69DD">
        <w:t xml:space="preserve"> for </w:t>
      </w:r>
      <w:r w:rsidR="007E69DD" w:rsidRPr="00CD1BA8">
        <w:rPr>
          <w:b/>
          <w:bCs/>
        </w:rPr>
        <w:t>Yes</w:t>
      </w:r>
      <w:r w:rsidR="007E69DD">
        <w:t xml:space="preserve"> or </w:t>
      </w:r>
      <w:r w:rsidR="007E69DD" w:rsidRPr="00CD1BA8">
        <w:rPr>
          <w:b/>
          <w:bCs/>
        </w:rPr>
        <w:t>a</w:t>
      </w:r>
      <w:r w:rsidR="007E69DD">
        <w:t xml:space="preserve"> for </w:t>
      </w:r>
      <w:r w:rsidR="007E69DD" w:rsidRPr="00CD1BA8">
        <w:rPr>
          <w:b/>
          <w:bCs/>
        </w:rPr>
        <w:t>Always</w:t>
      </w:r>
      <w:r w:rsidR="007E69DD">
        <w:rPr>
          <w:b/>
          <w:bCs/>
        </w:rPr>
        <w:t xml:space="preserve"> </w:t>
      </w:r>
      <w:r w:rsidR="007E69DD">
        <w:t>to keep what you have done so far.</w:t>
      </w:r>
      <w:r w:rsidR="00494C5E">
        <w:rPr>
          <w:rFonts w:cs="Segoe UI"/>
        </w:rPr>
        <w:br w:type="page"/>
      </w:r>
    </w:p>
    <w:p w14:paraId="757D8CF5" w14:textId="2DB0EC96" w:rsidR="00494C5E" w:rsidRDefault="00494C5E" w:rsidP="00494C5E">
      <w:r>
        <w:rPr>
          <w:rFonts w:cs="Segoe UI"/>
        </w:rPr>
        <w:lastRenderedPageBreak/>
        <w:t xml:space="preserve">Then in </w:t>
      </w:r>
      <w:r w:rsidRPr="0037435D">
        <w:rPr>
          <w:rFonts w:cs="Segoe UI"/>
          <w:b/>
          <w:bCs/>
        </w:rPr>
        <w:t>Visual Studio Code</w:t>
      </w:r>
      <w:r>
        <w:rPr>
          <w:rFonts w:cs="Segoe UI"/>
        </w:rPr>
        <w:t xml:space="preserve"> from </w:t>
      </w:r>
      <w:r w:rsidRPr="00CD701E">
        <w:rPr>
          <w:rFonts w:cs="Segoe UI"/>
          <w:b/>
          <w:bCs/>
        </w:rPr>
        <w:t>Explorer</w:t>
      </w:r>
      <w:r>
        <w:rPr>
          <w:rFonts w:cs="Segoe UI"/>
        </w:rPr>
        <w:t xml:space="preserve"> select the </w:t>
      </w:r>
      <w:r w:rsidRPr="00CD701E">
        <w:rPr>
          <w:rFonts w:cs="Segoe UI"/>
          <w:b/>
          <w:bCs/>
        </w:rPr>
        <w:t>Folder</w:t>
      </w:r>
      <w:r>
        <w:rPr>
          <w:rFonts w:cs="Segoe UI"/>
        </w:rPr>
        <w:t xml:space="preserve"> for </w:t>
      </w:r>
      <w:r>
        <w:rPr>
          <w:rFonts w:cs="Segoe UI"/>
          <w:b/>
          <w:bCs/>
        </w:rPr>
        <w:t xml:space="preserve">Pages </w:t>
      </w:r>
      <w:r>
        <w:rPr>
          <w:rFonts w:cs="Segoe UI"/>
        </w:rPr>
        <w:t>then w</w:t>
      </w:r>
      <w:r>
        <w:t xml:space="preserve">ith the </w:t>
      </w:r>
      <w:r w:rsidRPr="00B96B6C">
        <w:rPr>
          <w:b/>
          <w:bCs/>
        </w:rPr>
        <w:t>Folder</w:t>
      </w:r>
      <w:r>
        <w:t xml:space="preserve"> for </w:t>
      </w:r>
      <w:r>
        <w:rPr>
          <w:b/>
          <w:bCs/>
        </w:rPr>
        <w:t>Pages</w:t>
      </w:r>
      <w:r>
        <w:t xml:space="preserve"> selected you should then select the </w:t>
      </w:r>
      <w:r w:rsidRPr="005D1707">
        <w:rPr>
          <w:b/>
          <w:bCs/>
        </w:rPr>
        <w:t>New File…</w:t>
      </w:r>
      <w:r>
        <w:t xml:space="preserve"> option and type in the name as follows then press </w:t>
      </w:r>
      <w:r w:rsidRPr="005D1707">
        <w:rPr>
          <w:b/>
          <w:bCs/>
        </w:rPr>
        <w:t>Enter</w:t>
      </w:r>
      <w:r>
        <w:t>:</w:t>
      </w:r>
    </w:p>
    <w:p w14:paraId="6C958C3C" w14:textId="77777777" w:rsidR="00494C5E" w:rsidRDefault="00494C5E" w:rsidP="00494C5E"/>
    <w:p w14:paraId="4031D61A" w14:textId="77777777" w:rsidR="00494C5E" w:rsidRDefault="00494C5E" w:rsidP="00494C5E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7A3C9CF2" wp14:editId="025DD9B8">
                <wp:extent cx="6642000" cy="1404620"/>
                <wp:effectExtent l="0" t="0" r="26035" b="12700"/>
                <wp:docPr id="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74D9508" w14:textId="5B481E46" w:rsidR="00494C5E" w:rsidRPr="00B96B6C" w:rsidRDefault="00494C5E" w:rsidP="00494C5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</w:rPr>
                            </w:pPr>
                            <w:proofErr w:type="spellStart"/>
                            <w:r>
                              <w:rPr>
                                <w:rFonts w:ascii="Consolas" w:hAnsi="Consolas" w:cs="Cascadia Mono"/>
                              </w:rPr>
                              <w:t>PlaylistsPage.razor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A3C9CF2" id="_x0000_s1072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LLDoHQ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CLVRwpalNCdSJ1EAb302uloAH8zllHzi+4/3YQqDgz7y0p&#10;fDXIES4TvEzKy0RYSVAFlwE5G5JtSA8sse9uyQs7nVR67mXsmjydaB7fX3w0l3m69fyX2Pw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Oiyw6B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474D9508" w14:textId="5B481E46" w:rsidR="00494C5E" w:rsidRPr="00B96B6C" w:rsidRDefault="00494C5E" w:rsidP="00494C5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</w:rPr>
                      </w:pPr>
                      <w:proofErr w:type="spellStart"/>
                      <w:r>
                        <w:rPr>
                          <w:rFonts w:ascii="Consolas" w:hAnsi="Consolas" w:cs="Cascadia Mono"/>
                        </w:rPr>
                        <w:t>PlaylistsPage.razor</w:t>
                      </w:r>
                      <w:proofErr w:type="spellEnd"/>
                    </w:p>
                  </w:txbxContent>
                </v:textbox>
                <w10:anchorlock/>
              </v:shape>
            </w:pict>
          </mc:Fallback>
        </mc:AlternateContent>
      </w:r>
    </w:p>
    <w:p w14:paraId="52EF8A79" w14:textId="77777777" w:rsidR="00494C5E" w:rsidRDefault="00494C5E" w:rsidP="00494C5E">
      <w:pPr>
        <w:rPr>
          <w:rFonts w:cs="Segoe UI"/>
          <w:b/>
          <w:bCs/>
        </w:rPr>
      </w:pPr>
    </w:p>
    <w:p w14:paraId="114F9452" w14:textId="1BB1AFC0" w:rsidR="00494C5E" w:rsidRDefault="00494C5E" w:rsidP="00494C5E">
      <w:r>
        <w:t xml:space="preserve">This will form the basis of a </w:t>
      </w:r>
      <w:r w:rsidRPr="00494C5E">
        <w:rPr>
          <w:b/>
          <w:bCs/>
        </w:rPr>
        <w:t>Page</w:t>
      </w:r>
      <w:r>
        <w:t xml:space="preserve"> and will be a blank </w:t>
      </w:r>
      <w:r>
        <w:rPr>
          <w:b/>
          <w:bCs/>
        </w:rPr>
        <w:t>Page</w:t>
      </w:r>
      <w:r>
        <w:t xml:space="preserve"> as follows:</w:t>
      </w:r>
    </w:p>
    <w:p w14:paraId="0AB01572" w14:textId="77777777" w:rsidR="008B179F" w:rsidRDefault="008B179F" w:rsidP="00494C5E"/>
    <w:p w14:paraId="57E41899" w14:textId="636CDC82" w:rsidR="00494C5E" w:rsidRDefault="008B179F" w:rsidP="008B179F">
      <w:pPr>
        <w:jc w:val="center"/>
      </w:pPr>
      <w:r w:rsidRPr="008E630B">
        <w:rPr>
          <w:noProof/>
        </w:rPr>
        <w:drawing>
          <wp:inline distT="0" distB="0" distL="0" distR="0" wp14:anchorId="62545E23" wp14:editId="71E9151C">
            <wp:extent cx="6189774" cy="3327004"/>
            <wp:effectExtent l="0" t="0" r="1905" b="698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/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9774" cy="3327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F342C5" w14:textId="15DBCFE5" w:rsidR="007C5C63" w:rsidRDefault="007C5C63" w:rsidP="00E63883">
      <w:pPr>
        <w:rPr>
          <w:rFonts w:cs="Segoe UI"/>
        </w:rPr>
      </w:pPr>
    </w:p>
    <w:p w14:paraId="2CC331AD" w14:textId="06BA1A9A" w:rsidR="002B56AA" w:rsidRDefault="002B56AA">
      <w:pPr>
        <w:rPr>
          <w:rFonts w:cs="Segoe UI"/>
        </w:rPr>
      </w:pPr>
      <w:r>
        <w:rPr>
          <w:rFonts w:cs="Segoe UI"/>
        </w:rPr>
        <w:br w:type="page"/>
      </w:r>
    </w:p>
    <w:p w14:paraId="5881FD7D" w14:textId="2300BE58" w:rsidR="002B56AA" w:rsidRDefault="002B56AA" w:rsidP="002B56AA">
      <w:r>
        <w:lastRenderedPageBreak/>
        <w:t xml:space="preserve">Within </w:t>
      </w:r>
      <w:proofErr w:type="spellStart"/>
      <w:r>
        <w:rPr>
          <w:i/>
          <w:iCs/>
        </w:rPr>
        <w:t>PlaylistsPage.razor</w:t>
      </w:r>
      <w:proofErr w:type="spellEnd"/>
      <w:r>
        <w:t xml:space="preserve"> in </w:t>
      </w:r>
      <w:r w:rsidRPr="0009604F">
        <w:rPr>
          <w:b/>
          <w:bCs/>
        </w:rPr>
        <w:t>Visual Studio Code</w:t>
      </w:r>
      <w:r>
        <w:t xml:space="preserve"> you can define the </w:t>
      </w:r>
      <w:r>
        <w:rPr>
          <w:b/>
          <w:bCs/>
        </w:rPr>
        <w:t>Page</w:t>
      </w:r>
      <w:r>
        <w:t xml:space="preserve"> by typing in the following:</w:t>
      </w:r>
    </w:p>
    <w:p w14:paraId="0DE6922F" w14:textId="77777777" w:rsidR="002B56AA" w:rsidRDefault="002B56AA" w:rsidP="002B56AA"/>
    <w:p w14:paraId="6182CC85" w14:textId="77777777" w:rsidR="002B56AA" w:rsidRDefault="002B56AA" w:rsidP="002B56AA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A5B08CA" wp14:editId="016CE941">
                <wp:extent cx="6642000" cy="1404620"/>
                <wp:effectExtent l="0" t="0" r="26035" b="12700"/>
                <wp:docPr id="4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DE0A654" w14:textId="77777777" w:rsidR="002B56AA" w:rsidRPr="00D9249C" w:rsidRDefault="002B56AA" w:rsidP="002B56A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page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A31515"/>
                              </w:rPr>
                              <w:t>"/playlists/"</w:t>
                            </w:r>
                          </w:p>
                          <w:p w14:paraId="1E59BB6F" w14:textId="77777777" w:rsidR="002B56AA" w:rsidRPr="00D9249C" w:rsidRDefault="002B56AA" w:rsidP="002B56A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page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A31515"/>
                              </w:rPr>
                              <w:t>"/playlists/{id}"</w:t>
                            </w:r>
                          </w:p>
                          <w:p w14:paraId="73785FC5" w14:textId="77777777" w:rsidR="002B56AA" w:rsidRPr="00D9249C" w:rsidRDefault="002B56AA" w:rsidP="002B56A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inject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D9249C">
                              <w:rPr>
                                <w:rFonts w:ascii="Consolas" w:hAnsi="Consolas" w:cs="Cascadia Mono"/>
                                <w:color w:val="2B91AF"/>
                              </w:rPr>
                              <w:t>SpotifyProvider</w:t>
                            </w:r>
                            <w:proofErr w:type="spellEnd"/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provider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;</w:t>
                            </w:r>
                          </w:p>
                          <w:p w14:paraId="6BFF0F96" w14:textId="77777777" w:rsidR="002B56AA" w:rsidRPr="00D9249C" w:rsidRDefault="002B56AA" w:rsidP="002B56A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9249C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D9249C">
                              <w:rPr>
                                <w:rFonts w:ascii="Consolas" w:hAnsi="Consolas" w:cs="Cascadia Mono"/>
                                <w:b/>
                                <w:bCs/>
                                <w:color w:val="800080"/>
                              </w:rPr>
                              <w:t>LoginItem</w:t>
                            </w:r>
                            <w:proofErr w:type="spellEnd"/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9249C">
                              <w:rPr>
                                <w:rFonts w:ascii="Consolas" w:hAnsi="Consolas" w:cs="Cascadia Mono"/>
                                <w:b/>
                                <w:bCs/>
                                <w:color w:val="800080"/>
                              </w:rPr>
                              <w:t>Value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</w:rPr>
                              <w:t>_</w:t>
                            </w:r>
                            <w:proofErr w:type="spellStart"/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</w:rPr>
                              <w:t>provider.IsLoggedIn</w:t>
                            </w:r>
                            <w:proofErr w:type="spellEnd"/>
                            <w:r w:rsidRPr="00D9249C">
                              <w:rPr>
                                <w:rFonts w:ascii="Consolas" w:hAnsi="Consolas" w:cs="Cascadia Mono"/>
                                <w:color w:val="0000FF"/>
                              </w:rPr>
                              <w:t>" /&gt;</w:t>
                            </w:r>
                          </w:p>
                          <w:p w14:paraId="2054DC33" w14:textId="77777777" w:rsidR="00D9249C" w:rsidRPr="00D9249C" w:rsidRDefault="00D9249C" w:rsidP="00D9249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</w:rPr>
                              <w:t>@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_</w:t>
                            </w:r>
                            <w:proofErr w:type="spellStart"/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</w:rPr>
                              <w:t>provider.IsLoggedIn</w:t>
                            </w:r>
                            <w:proofErr w:type="spellEnd"/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72904FEA" w14:textId="77777777" w:rsidR="00D9249C" w:rsidRPr="00D9249C" w:rsidRDefault="00D9249C" w:rsidP="00D9249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2556B779" w14:textId="6383B905" w:rsidR="00D9249C" w:rsidRPr="00D9249C" w:rsidRDefault="00D9249C" w:rsidP="00D9249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8000"/>
                              </w:rPr>
                            </w:pPr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008000"/>
                              </w:rPr>
                              <w:t>// Items Output</w:t>
                            </w:r>
                          </w:p>
                          <w:p w14:paraId="4F5DE97B" w14:textId="77777777" w:rsidR="00D9249C" w:rsidRPr="00D9249C" w:rsidRDefault="00D9249C" w:rsidP="00D9249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40CD3718" w14:textId="12BE736D" w:rsidR="002B56AA" w:rsidRPr="00D9249C" w:rsidRDefault="00D9249C" w:rsidP="00D9249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2F5ED0F9" w14:textId="77777777" w:rsidR="00D9249C" w:rsidRPr="00D9249C" w:rsidRDefault="00D9249C" w:rsidP="00D9249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39331862" w14:textId="77777777" w:rsidR="00D9249C" w:rsidRPr="00D9249C" w:rsidRDefault="00D9249C" w:rsidP="00D9249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code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783B2710" w14:textId="77777777" w:rsidR="00D9249C" w:rsidRPr="00D9249C" w:rsidRDefault="00D9249C" w:rsidP="00D9249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{</w:t>
                            </w:r>
                          </w:p>
                          <w:p w14:paraId="2A5ED352" w14:textId="77777777" w:rsidR="00D9249C" w:rsidRPr="00D9249C" w:rsidRDefault="00D9249C" w:rsidP="00D9249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2B91AF"/>
                              </w:rPr>
                              <w:t>List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</w:rPr>
                              <w:t>&lt;</w:t>
                            </w:r>
                            <w:proofErr w:type="spellStart"/>
                            <w:r w:rsidRPr="00D9249C">
                              <w:rPr>
                                <w:rFonts w:ascii="Consolas" w:hAnsi="Consolas" w:cs="Cascadia Mono"/>
                                <w:color w:val="2B91AF"/>
                              </w:rPr>
                              <w:t>SimplifiedPlaylist</w:t>
                            </w:r>
                            <w:proofErr w:type="spellEnd"/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&gt; Items { 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} = 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12DDC5FC" w14:textId="77777777" w:rsidR="00D9249C" w:rsidRPr="00D9249C" w:rsidRDefault="00D9249C" w:rsidP="00D9249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61011C2D" w14:textId="77777777" w:rsidR="00D9249C" w:rsidRPr="00D9249C" w:rsidRDefault="00D9249C" w:rsidP="00D9249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[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2B91AF"/>
                              </w:rPr>
                              <w:t>Parameter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</w:rPr>
                              <w:t>]</w:t>
                            </w:r>
                          </w:p>
                          <w:p w14:paraId="02A2DD11" w14:textId="77777777" w:rsidR="00D9249C" w:rsidRPr="00D9249C" w:rsidRDefault="00D9249C" w:rsidP="00D9249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[</w:t>
                            </w:r>
                            <w:proofErr w:type="spellStart"/>
                            <w:r w:rsidRPr="00D9249C">
                              <w:rPr>
                                <w:rFonts w:ascii="Consolas" w:hAnsi="Consolas" w:cs="Cascadia Mono"/>
                                <w:color w:val="2B91AF"/>
                              </w:rPr>
                              <w:t>SupplyParameterFromQuery</w:t>
                            </w:r>
                            <w:proofErr w:type="spellEnd"/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</w:rPr>
                              <w:t>]</w:t>
                            </w:r>
                          </w:p>
                          <w:p w14:paraId="3D078C2C" w14:textId="77777777" w:rsidR="00D9249C" w:rsidRPr="00D9249C" w:rsidRDefault="00D9249C" w:rsidP="00D9249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? Search { 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</w:rPr>
                              <w:t>; }</w:t>
                            </w:r>
                          </w:p>
                          <w:p w14:paraId="65995A43" w14:textId="77777777" w:rsidR="00D9249C" w:rsidRPr="00D9249C" w:rsidRDefault="00D9249C" w:rsidP="00D9249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49CD9DFF" w14:textId="77777777" w:rsidR="00D9249C" w:rsidRPr="00D9249C" w:rsidRDefault="00D9249C" w:rsidP="00D9249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[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2B91AF"/>
                              </w:rPr>
                              <w:t>Parameter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</w:rPr>
                              <w:t>]</w:t>
                            </w:r>
                          </w:p>
                          <w:p w14:paraId="70332889" w14:textId="77777777" w:rsidR="00D9249C" w:rsidRPr="00D9249C" w:rsidRDefault="00D9249C" w:rsidP="00D9249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? Id { 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</w:rPr>
                              <w:t>; }</w:t>
                            </w:r>
                          </w:p>
                          <w:p w14:paraId="75A6F4FF" w14:textId="77777777" w:rsidR="00D9249C" w:rsidRPr="00D9249C" w:rsidRDefault="00D9249C" w:rsidP="00D9249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1CE96D1" w14:textId="5829653D" w:rsidR="00D9249C" w:rsidRPr="00D9249C" w:rsidRDefault="00D9249C" w:rsidP="00D9249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8000"/>
                              </w:rPr>
                            </w:pPr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008000"/>
                              </w:rPr>
                              <w:t>// Items Method</w:t>
                            </w:r>
                          </w:p>
                          <w:p w14:paraId="471DABC7" w14:textId="77777777" w:rsidR="00D9249C" w:rsidRPr="00D9249C" w:rsidRDefault="00D9249C" w:rsidP="00D9249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3E7499A6" w14:textId="4BBAE99A" w:rsidR="002B56AA" w:rsidRPr="00D9249C" w:rsidRDefault="00D9249C" w:rsidP="00D9249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A5B08CA" id="_x0000_s1073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2DE0A654" w14:textId="77777777" w:rsidR="002B56AA" w:rsidRPr="00D9249C" w:rsidRDefault="002B56AA" w:rsidP="002B56A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9249C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page</w:t>
                      </w:r>
                      <w:r w:rsidRPr="00D9249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9249C">
                        <w:rPr>
                          <w:rFonts w:ascii="Consolas" w:hAnsi="Consolas" w:cs="Cascadia Mono"/>
                          <w:color w:val="A31515"/>
                        </w:rPr>
                        <w:t>"/playlists/"</w:t>
                      </w:r>
                    </w:p>
                    <w:p w14:paraId="1E59BB6F" w14:textId="77777777" w:rsidR="002B56AA" w:rsidRPr="00D9249C" w:rsidRDefault="002B56AA" w:rsidP="002B56A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9249C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page</w:t>
                      </w:r>
                      <w:r w:rsidRPr="00D9249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9249C">
                        <w:rPr>
                          <w:rFonts w:ascii="Consolas" w:hAnsi="Consolas" w:cs="Cascadia Mono"/>
                          <w:color w:val="A31515"/>
                        </w:rPr>
                        <w:t>"/playlists/{id}"</w:t>
                      </w:r>
                    </w:p>
                    <w:p w14:paraId="73785FC5" w14:textId="77777777" w:rsidR="002B56AA" w:rsidRPr="00D9249C" w:rsidRDefault="002B56AA" w:rsidP="002B56A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9249C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inject</w:t>
                      </w:r>
                      <w:r w:rsidRPr="00D9249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D9249C">
                        <w:rPr>
                          <w:rFonts w:ascii="Consolas" w:hAnsi="Consolas" w:cs="Cascadia Mono"/>
                          <w:color w:val="2B91AF"/>
                        </w:rPr>
                        <w:t>SpotifyProvider</w:t>
                      </w:r>
                      <w:proofErr w:type="spellEnd"/>
                      <w:r w:rsidRPr="00D9249C">
                        <w:rPr>
                          <w:rFonts w:ascii="Consolas" w:hAnsi="Consolas" w:cs="Cascadia Mono"/>
                          <w:color w:val="000000"/>
                        </w:rPr>
                        <w:t xml:space="preserve"> _provider</w:t>
                      </w:r>
                      <w:r w:rsidRPr="00D9249C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;</w:t>
                      </w:r>
                    </w:p>
                    <w:p w14:paraId="6BFF0F96" w14:textId="77777777" w:rsidR="002B56AA" w:rsidRPr="00D9249C" w:rsidRDefault="002B56AA" w:rsidP="002B56A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9249C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D9249C">
                        <w:rPr>
                          <w:rFonts w:ascii="Consolas" w:hAnsi="Consolas" w:cs="Cascadia Mono"/>
                          <w:b/>
                          <w:bCs/>
                          <w:color w:val="800080"/>
                        </w:rPr>
                        <w:t>LoginItem</w:t>
                      </w:r>
                      <w:proofErr w:type="spellEnd"/>
                      <w:r w:rsidRPr="00D9249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9249C">
                        <w:rPr>
                          <w:rFonts w:ascii="Consolas" w:hAnsi="Consolas" w:cs="Cascadia Mono"/>
                          <w:b/>
                          <w:bCs/>
                          <w:color w:val="800080"/>
                        </w:rPr>
                        <w:t>Value</w:t>
                      </w:r>
                      <w:r w:rsidRPr="00D9249C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r w:rsidRPr="00D9249C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D9249C">
                        <w:rPr>
                          <w:rFonts w:ascii="Consolas" w:hAnsi="Consolas" w:cs="Cascadia Mono"/>
                          <w:color w:val="000000"/>
                        </w:rPr>
                        <w:t>_</w:t>
                      </w:r>
                      <w:proofErr w:type="spellStart"/>
                      <w:r w:rsidRPr="00D9249C">
                        <w:rPr>
                          <w:rFonts w:ascii="Consolas" w:hAnsi="Consolas" w:cs="Cascadia Mono"/>
                          <w:color w:val="000000"/>
                        </w:rPr>
                        <w:t>provider.IsLoggedIn</w:t>
                      </w:r>
                      <w:proofErr w:type="spellEnd"/>
                      <w:r w:rsidRPr="00D9249C">
                        <w:rPr>
                          <w:rFonts w:ascii="Consolas" w:hAnsi="Consolas" w:cs="Cascadia Mono"/>
                          <w:color w:val="0000FF"/>
                        </w:rPr>
                        <w:t>" /&gt;</w:t>
                      </w:r>
                    </w:p>
                    <w:p w14:paraId="2054DC33" w14:textId="77777777" w:rsidR="00D9249C" w:rsidRPr="00D9249C" w:rsidRDefault="00D9249C" w:rsidP="00D9249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9249C">
                        <w:rPr>
                          <w:rFonts w:ascii="Consolas" w:hAnsi="Consolas" w:cs="Cascadia Mono"/>
                          <w:color w:val="000000"/>
                        </w:rPr>
                        <w:t>@</w:t>
                      </w:r>
                      <w:r w:rsidRPr="00D9249C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D9249C">
                        <w:rPr>
                          <w:rFonts w:ascii="Consolas" w:hAnsi="Consolas" w:cs="Cascadia Mono"/>
                          <w:color w:val="000000"/>
                        </w:rPr>
                        <w:t xml:space="preserve"> (_</w:t>
                      </w:r>
                      <w:proofErr w:type="spellStart"/>
                      <w:r w:rsidRPr="00D9249C">
                        <w:rPr>
                          <w:rFonts w:ascii="Consolas" w:hAnsi="Consolas" w:cs="Cascadia Mono"/>
                          <w:color w:val="000000"/>
                        </w:rPr>
                        <w:t>provider.IsLoggedIn</w:t>
                      </w:r>
                      <w:proofErr w:type="spellEnd"/>
                      <w:r w:rsidRPr="00D9249C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72904FEA" w14:textId="77777777" w:rsidR="00D9249C" w:rsidRPr="00D9249C" w:rsidRDefault="00D9249C" w:rsidP="00D9249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9249C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2556B779" w14:textId="6383B905" w:rsidR="00D9249C" w:rsidRPr="00D9249C" w:rsidRDefault="00D9249C" w:rsidP="00D9249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8000"/>
                        </w:rPr>
                      </w:pPr>
                      <w:r w:rsidRPr="00D9249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9249C">
                        <w:rPr>
                          <w:rFonts w:ascii="Consolas" w:hAnsi="Consolas" w:cs="Cascadia Mono"/>
                          <w:color w:val="008000"/>
                        </w:rPr>
                        <w:t>// Items Output</w:t>
                      </w:r>
                    </w:p>
                    <w:p w14:paraId="4F5DE97B" w14:textId="77777777" w:rsidR="00D9249C" w:rsidRPr="00D9249C" w:rsidRDefault="00D9249C" w:rsidP="00D9249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40CD3718" w14:textId="12BE736D" w:rsidR="002B56AA" w:rsidRPr="00D9249C" w:rsidRDefault="00D9249C" w:rsidP="00D9249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9249C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2F5ED0F9" w14:textId="77777777" w:rsidR="00D9249C" w:rsidRPr="00D9249C" w:rsidRDefault="00D9249C" w:rsidP="00D9249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39331862" w14:textId="77777777" w:rsidR="00D9249C" w:rsidRPr="00D9249C" w:rsidRDefault="00D9249C" w:rsidP="00D9249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9249C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code</w:t>
                      </w:r>
                      <w:r w:rsidRPr="00D9249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783B2710" w14:textId="77777777" w:rsidR="00D9249C" w:rsidRPr="00D9249C" w:rsidRDefault="00D9249C" w:rsidP="00D9249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9249C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{</w:t>
                      </w:r>
                    </w:p>
                    <w:p w14:paraId="2A5ED352" w14:textId="77777777" w:rsidR="00D9249C" w:rsidRPr="00D9249C" w:rsidRDefault="00D9249C" w:rsidP="00D9249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9249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9249C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D9249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9249C">
                        <w:rPr>
                          <w:rFonts w:ascii="Consolas" w:hAnsi="Consolas" w:cs="Cascadia Mono"/>
                          <w:color w:val="2B91AF"/>
                        </w:rPr>
                        <w:t>List</w:t>
                      </w:r>
                      <w:r w:rsidRPr="00D9249C">
                        <w:rPr>
                          <w:rFonts w:ascii="Consolas" w:hAnsi="Consolas" w:cs="Cascadia Mono"/>
                          <w:color w:val="000000"/>
                        </w:rPr>
                        <w:t>&lt;</w:t>
                      </w:r>
                      <w:proofErr w:type="spellStart"/>
                      <w:r w:rsidRPr="00D9249C">
                        <w:rPr>
                          <w:rFonts w:ascii="Consolas" w:hAnsi="Consolas" w:cs="Cascadia Mono"/>
                          <w:color w:val="2B91AF"/>
                        </w:rPr>
                        <w:t>SimplifiedPlaylist</w:t>
                      </w:r>
                      <w:proofErr w:type="spellEnd"/>
                      <w:r w:rsidRPr="00D9249C">
                        <w:rPr>
                          <w:rFonts w:ascii="Consolas" w:hAnsi="Consolas" w:cs="Cascadia Mono"/>
                          <w:color w:val="000000"/>
                        </w:rPr>
                        <w:t xml:space="preserve">&gt; Items { </w:t>
                      </w:r>
                      <w:r w:rsidRPr="00D9249C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D9249C">
                        <w:rPr>
                          <w:rFonts w:ascii="Consolas" w:hAnsi="Consolas" w:cs="Cascadia Mono"/>
                          <w:color w:val="000000"/>
                        </w:rPr>
                        <w:t xml:space="preserve">; </w:t>
                      </w:r>
                      <w:r w:rsidRPr="00D9249C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D9249C">
                        <w:rPr>
                          <w:rFonts w:ascii="Consolas" w:hAnsi="Consolas" w:cs="Cascadia Mono"/>
                          <w:color w:val="000000"/>
                        </w:rPr>
                        <w:t xml:space="preserve">; } = </w:t>
                      </w:r>
                      <w:r w:rsidRPr="00D9249C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D9249C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12DDC5FC" w14:textId="77777777" w:rsidR="00D9249C" w:rsidRPr="00D9249C" w:rsidRDefault="00D9249C" w:rsidP="00D9249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61011C2D" w14:textId="77777777" w:rsidR="00D9249C" w:rsidRPr="00D9249C" w:rsidRDefault="00D9249C" w:rsidP="00D9249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9249C">
                        <w:rPr>
                          <w:rFonts w:ascii="Consolas" w:hAnsi="Consolas" w:cs="Cascadia Mono"/>
                          <w:color w:val="000000"/>
                        </w:rPr>
                        <w:t xml:space="preserve">    [</w:t>
                      </w:r>
                      <w:r w:rsidRPr="00D9249C">
                        <w:rPr>
                          <w:rFonts w:ascii="Consolas" w:hAnsi="Consolas" w:cs="Cascadia Mono"/>
                          <w:color w:val="2B91AF"/>
                        </w:rPr>
                        <w:t>Parameter</w:t>
                      </w:r>
                      <w:r w:rsidRPr="00D9249C">
                        <w:rPr>
                          <w:rFonts w:ascii="Consolas" w:hAnsi="Consolas" w:cs="Cascadia Mono"/>
                          <w:color w:val="000000"/>
                        </w:rPr>
                        <w:t>]</w:t>
                      </w:r>
                    </w:p>
                    <w:p w14:paraId="02A2DD11" w14:textId="77777777" w:rsidR="00D9249C" w:rsidRPr="00D9249C" w:rsidRDefault="00D9249C" w:rsidP="00D9249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9249C">
                        <w:rPr>
                          <w:rFonts w:ascii="Consolas" w:hAnsi="Consolas" w:cs="Cascadia Mono"/>
                          <w:color w:val="000000"/>
                        </w:rPr>
                        <w:t xml:space="preserve">    [</w:t>
                      </w:r>
                      <w:proofErr w:type="spellStart"/>
                      <w:r w:rsidRPr="00D9249C">
                        <w:rPr>
                          <w:rFonts w:ascii="Consolas" w:hAnsi="Consolas" w:cs="Cascadia Mono"/>
                          <w:color w:val="2B91AF"/>
                        </w:rPr>
                        <w:t>SupplyParameterFromQuery</w:t>
                      </w:r>
                      <w:proofErr w:type="spellEnd"/>
                      <w:r w:rsidRPr="00D9249C">
                        <w:rPr>
                          <w:rFonts w:ascii="Consolas" w:hAnsi="Consolas" w:cs="Cascadia Mono"/>
                          <w:color w:val="000000"/>
                        </w:rPr>
                        <w:t>]</w:t>
                      </w:r>
                    </w:p>
                    <w:p w14:paraId="3D078C2C" w14:textId="77777777" w:rsidR="00D9249C" w:rsidRPr="00D9249C" w:rsidRDefault="00D9249C" w:rsidP="00D9249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9249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9249C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D9249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9249C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D9249C">
                        <w:rPr>
                          <w:rFonts w:ascii="Consolas" w:hAnsi="Consolas" w:cs="Cascadia Mono"/>
                          <w:color w:val="000000"/>
                        </w:rPr>
                        <w:t xml:space="preserve">? Search { </w:t>
                      </w:r>
                      <w:r w:rsidRPr="00D9249C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D9249C">
                        <w:rPr>
                          <w:rFonts w:ascii="Consolas" w:hAnsi="Consolas" w:cs="Cascadia Mono"/>
                          <w:color w:val="000000"/>
                        </w:rPr>
                        <w:t xml:space="preserve">; </w:t>
                      </w:r>
                      <w:r w:rsidRPr="00D9249C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D9249C">
                        <w:rPr>
                          <w:rFonts w:ascii="Consolas" w:hAnsi="Consolas" w:cs="Cascadia Mono"/>
                          <w:color w:val="000000"/>
                        </w:rPr>
                        <w:t>; }</w:t>
                      </w:r>
                    </w:p>
                    <w:p w14:paraId="65995A43" w14:textId="77777777" w:rsidR="00D9249C" w:rsidRPr="00D9249C" w:rsidRDefault="00D9249C" w:rsidP="00D9249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49CD9DFF" w14:textId="77777777" w:rsidR="00D9249C" w:rsidRPr="00D9249C" w:rsidRDefault="00D9249C" w:rsidP="00D9249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9249C">
                        <w:rPr>
                          <w:rFonts w:ascii="Consolas" w:hAnsi="Consolas" w:cs="Cascadia Mono"/>
                          <w:color w:val="000000"/>
                        </w:rPr>
                        <w:t xml:space="preserve">    [</w:t>
                      </w:r>
                      <w:r w:rsidRPr="00D9249C">
                        <w:rPr>
                          <w:rFonts w:ascii="Consolas" w:hAnsi="Consolas" w:cs="Cascadia Mono"/>
                          <w:color w:val="2B91AF"/>
                        </w:rPr>
                        <w:t>Parameter</w:t>
                      </w:r>
                      <w:r w:rsidRPr="00D9249C">
                        <w:rPr>
                          <w:rFonts w:ascii="Consolas" w:hAnsi="Consolas" w:cs="Cascadia Mono"/>
                          <w:color w:val="000000"/>
                        </w:rPr>
                        <w:t>]</w:t>
                      </w:r>
                    </w:p>
                    <w:p w14:paraId="70332889" w14:textId="77777777" w:rsidR="00D9249C" w:rsidRPr="00D9249C" w:rsidRDefault="00D9249C" w:rsidP="00D9249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9249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9249C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D9249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9249C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D9249C">
                        <w:rPr>
                          <w:rFonts w:ascii="Consolas" w:hAnsi="Consolas" w:cs="Cascadia Mono"/>
                          <w:color w:val="000000"/>
                        </w:rPr>
                        <w:t xml:space="preserve">? Id { </w:t>
                      </w:r>
                      <w:r w:rsidRPr="00D9249C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D9249C">
                        <w:rPr>
                          <w:rFonts w:ascii="Consolas" w:hAnsi="Consolas" w:cs="Cascadia Mono"/>
                          <w:color w:val="000000"/>
                        </w:rPr>
                        <w:t xml:space="preserve">; </w:t>
                      </w:r>
                      <w:r w:rsidRPr="00D9249C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D9249C">
                        <w:rPr>
                          <w:rFonts w:ascii="Consolas" w:hAnsi="Consolas" w:cs="Cascadia Mono"/>
                          <w:color w:val="000000"/>
                        </w:rPr>
                        <w:t>; }</w:t>
                      </w:r>
                    </w:p>
                    <w:p w14:paraId="75A6F4FF" w14:textId="77777777" w:rsidR="00D9249C" w:rsidRPr="00D9249C" w:rsidRDefault="00D9249C" w:rsidP="00D9249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1CE96D1" w14:textId="5829653D" w:rsidR="00D9249C" w:rsidRPr="00D9249C" w:rsidRDefault="00D9249C" w:rsidP="00D9249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8000"/>
                        </w:rPr>
                      </w:pPr>
                      <w:r w:rsidRPr="00D9249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9249C">
                        <w:rPr>
                          <w:rFonts w:ascii="Consolas" w:hAnsi="Consolas" w:cs="Cascadia Mono"/>
                          <w:color w:val="008000"/>
                        </w:rPr>
                        <w:t>// Items Method</w:t>
                      </w:r>
                    </w:p>
                    <w:p w14:paraId="471DABC7" w14:textId="77777777" w:rsidR="00D9249C" w:rsidRPr="00D9249C" w:rsidRDefault="00D9249C" w:rsidP="00D9249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3E7499A6" w14:textId="4BBAE99A" w:rsidR="002B56AA" w:rsidRPr="00D9249C" w:rsidRDefault="00D9249C" w:rsidP="00D9249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9249C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1ECF40A" w14:textId="77777777" w:rsidR="002B56AA" w:rsidRDefault="002B56AA" w:rsidP="002B56AA"/>
    <w:p w14:paraId="7C33F5DA" w14:textId="77777777" w:rsidR="00887D24" w:rsidRDefault="00D9249C" w:rsidP="00D9249C">
      <w:r>
        <w:t xml:space="preserve">This </w:t>
      </w:r>
      <w:r w:rsidRPr="004B0102">
        <w:rPr>
          <w:b/>
          <w:bCs/>
        </w:rPr>
        <w:t>Page</w:t>
      </w:r>
      <w:r>
        <w:t xml:space="preserve"> includes two </w:t>
      </w:r>
      <w:r w:rsidRPr="00D9249C">
        <w:rPr>
          <w:rFonts w:ascii="Consolas" w:hAnsi="Consolas"/>
          <w:b/>
          <w:bCs/>
        </w:rPr>
        <w:t>page</w:t>
      </w:r>
      <w:r>
        <w:rPr>
          <w:b/>
          <w:bCs/>
        </w:rPr>
        <w:t xml:space="preserve"> </w:t>
      </w:r>
      <w:r w:rsidR="00B74B65" w:rsidRPr="00B74B65">
        <w:t>directives</w:t>
      </w:r>
      <w:r w:rsidR="00B74B65">
        <w:rPr>
          <w:b/>
          <w:bCs/>
        </w:rPr>
        <w:t xml:space="preserve"> </w:t>
      </w:r>
      <w:r>
        <w:t xml:space="preserve">which create the </w:t>
      </w:r>
      <w:r w:rsidRPr="00D9249C">
        <w:rPr>
          <w:b/>
          <w:bCs/>
        </w:rPr>
        <w:t>Routes</w:t>
      </w:r>
      <w:r>
        <w:rPr>
          <w:b/>
          <w:bCs/>
        </w:rPr>
        <w:t xml:space="preserve"> </w:t>
      </w:r>
      <w:r>
        <w:t xml:space="preserve">needed to navigate to this </w:t>
      </w:r>
      <w:r w:rsidRPr="00D9249C">
        <w:rPr>
          <w:b/>
          <w:bCs/>
        </w:rPr>
        <w:t>Page</w:t>
      </w:r>
      <w:r>
        <w:t xml:space="preserve"> this includes the one from the </w:t>
      </w:r>
      <w:r w:rsidRPr="00D9249C">
        <w:rPr>
          <w:b/>
          <w:bCs/>
        </w:rPr>
        <w:t>Category Item</w:t>
      </w:r>
      <w:r>
        <w:t xml:space="preserve"> which will provide the </w:t>
      </w:r>
      <w:r w:rsidRPr="00D9249C">
        <w:rPr>
          <w:b/>
          <w:bCs/>
        </w:rPr>
        <w:t>Id</w:t>
      </w:r>
      <w:r>
        <w:t xml:space="preserve"> and</w:t>
      </w:r>
      <w:r w:rsidR="00B74B65">
        <w:t xml:space="preserve"> another which will be used from the </w:t>
      </w:r>
      <w:r w:rsidR="00B74B65" w:rsidRPr="00B74B65">
        <w:rPr>
          <w:b/>
          <w:bCs/>
        </w:rPr>
        <w:t>Menu</w:t>
      </w:r>
      <w:r w:rsidR="00B74B65">
        <w:t xml:space="preserve"> later. </w:t>
      </w:r>
    </w:p>
    <w:p w14:paraId="6C714601" w14:textId="77777777" w:rsidR="00887D24" w:rsidRDefault="00887D24" w:rsidP="00D9249C"/>
    <w:p w14:paraId="1829371F" w14:textId="1ADAEA48" w:rsidR="00D9249C" w:rsidRDefault="00B74B65" w:rsidP="00D9249C">
      <w:pPr>
        <w:rPr>
          <w:rFonts w:cs="Segoe UI"/>
        </w:rPr>
      </w:pPr>
      <w:r>
        <w:t>There is also an</w:t>
      </w:r>
      <w:r w:rsidR="00D9249C">
        <w:t xml:space="preserve"> </w:t>
      </w:r>
      <w:r w:rsidR="00D9249C" w:rsidRPr="00D9249C">
        <w:rPr>
          <w:rFonts w:ascii="Consolas" w:hAnsi="Consolas"/>
          <w:b/>
          <w:bCs/>
        </w:rPr>
        <w:t>inject</w:t>
      </w:r>
      <w:r w:rsidR="00D9249C">
        <w:rPr>
          <w:rFonts w:cs="Segoe UI"/>
        </w:rPr>
        <w:t xml:space="preserve"> to provide the </w:t>
      </w:r>
      <w:r w:rsidR="00D9249C" w:rsidRPr="00BE1330">
        <w:rPr>
          <w:rFonts w:cs="Segoe UI"/>
          <w:b/>
          <w:bCs/>
        </w:rPr>
        <w:t>Instance</w:t>
      </w:r>
      <w:r w:rsidR="00D9249C">
        <w:rPr>
          <w:rFonts w:cs="Segoe UI"/>
        </w:rPr>
        <w:t xml:space="preserve"> of the </w:t>
      </w:r>
      <w:proofErr w:type="spellStart"/>
      <w:r w:rsidR="00D9249C" w:rsidRPr="00BE1330">
        <w:rPr>
          <w:rFonts w:ascii="Consolas" w:hAnsi="Consolas" w:cs="Segoe UI"/>
          <w:b/>
          <w:bCs/>
        </w:rPr>
        <w:t>SpotifyProvider</w:t>
      </w:r>
      <w:proofErr w:type="spellEnd"/>
      <w:r w:rsidR="00D9249C">
        <w:rPr>
          <w:rFonts w:cs="Segoe UI"/>
        </w:rPr>
        <w:t xml:space="preserve"> using </w:t>
      </w:r>
      <w:r w:rsidR="00D9249C" w:rsidRPr="00BE1330">
        <w:rPr>
          <w:rFonts w:cs="Segoe UI"/>
          <w:b/>
          <w:bCs/>
        </w:rPr>
        <w:t>Dependency Injectio</w:t>
      </w:r>
      <w:r w:rsidR="00AA1F4D">
        <w:rPr>
          <w:rFonts w:cs="Segoe UI"/>
          <w:b/>
          <w:bCs/>
        </w:rPr>
        <w:t>n</w:t>
      </w:r>
      <w:r w:rsidR="00D9249C">
        <w:rPr>
          <w:rFonts w:cs="Segoe UI"/>
        </w:rPr>
        <w:t xml:space="preserve">. Then there is the </w:t>
      </w:r>
      <w:r w:rsidR="00D9249C">
        <w:rPr>
          <w:rFonts w:cs="Segoe UI"/>
          <w:b/>
          <w:bCs/>
        </w:rPr>
        <w:t xml:space="preserve">Component </w:t>
      </w:r>
      <w:r w:rsidR="00D9249C">
        <w:rPr>
          <w:rFonts w:cs="Segoe UI"/>
        </w:rPr>
        <w:t xml:space="preserve">of </w:t>
      </w:r>
      <w:proofErr w:type="spellStart"/>
      <w:r w:rsidR="00D9249C" w:rsidRPr="00D9249C">
        <w:rPr>
          <w:rFonts w:ascii="Consolas" w:hAnsi="Consolas" w:cs="Segoe UI"/>
          <w:b/>
          <w:bCs/>
        </w:rPr>
        <w:t>LoginItem</w:t>
      </w:r>
      <w:proofErr w:type="spellEnd"/>
      <w:r w:rsidR="00D9249C">
        <w:rPr>
          <w:rFonts w:cs="Segoe UI"/>
        </w:rPr>
        <w:t xml:space="preserve"> with the </w:t>
      </w:r>
      <w:r w:rsidR="00D9249C" w:rsidRPr="004B0102">
        <w:rPr>
          <w:rFonts w:ascii="Consolas" w:hAnsi="Consolas" w:cs="Segoe UI"/>
          <w:b/>
          <w:bCs/>
        </w:rPr>
        <w:t>Value</w:t>
      </w:r>
      <w:r w:rsidR="00D9249C">
        <w:rPr>
          <w:rFonts w:cs="Segoe UI"/>
        </w:rPr>
        <w:t xml:space="preserve"> being provided with the </w:t>
      </w:r>
      <w:r w:rsidR="00D9249C" w:rsidRPr="004B0102">
        <w:rPr>
          <w:rFonts w:cs="Segoe UI"/>
          <w:b/>
          <w:bCs/>
        </w:rPr>
        <w:t>Property</w:t>
      </w:r>
      <w:r w:rsidR="00D9249C">
        <w:rPr>
          <w:rFonts w:cs="Segoe UI"/>
        </w:rPr>
        <w:t xml:space="preserve"> for </w:t>
      </w:r>
      <w:proofErr w:type="spellStart"/>
      <w:r w:rsidR="00D9249C" w:rsidRPr="004B0102">
        <w:rPr>
          <w:rFonts w:ascii="Consolas" w:hAnsi="Consolas" w:cs="Segoe UI"/>
          <w:b/>
          <w:bCs/>
        </w:rPr>
        <w:t>IsLoggedIn</w:t>
      </w:r>
      <w:proofErr w:type="spellEnd"/>
      <w:r w:rsidR="00D9249C">
        <w:rPr>
          <w:rFonts w:cs="Segoe UI"/>
        </w:rPr>
        <w:t xml:space="preserve"> from the </w:t>
      </w:r>
      <w:r w:rsidR="00D9249C" w:rsidRPr="004B0102">
        <w:rPr>
          <w:rFonts w:ascii="Consolas" w:hAnsi="Consolas" w:cs="Segoe UI"/>
          <w:b/>
          <w:bCs/>
        </w:rPr>
        <w:t>class</w:t>
      </w:r>
      <w:r w:rsidR="00D9249C">
        <w:rPr>
          <w:rFonts w:cs="Segoe UI"/>
        </w:rPr>
        <w:t>.</w:t>
      </w:r>
    </w:p>
    <w:p w14:paraId="21822A94" w14:textId="19A82DE2" w:rsidR="00D9249C" w:rsidRDefault="00D9249C" w:rsidP="00D9249C">
      <w:pPr>
        <w:rPr>
          <w:rFonts w:cs="Segoe UI"/>
        </w:rPr>
      </w:pPr>
    </w:p>
    <w:p w14:paraId="63F500D4" w14:textId="38D7A7B0" w:rsidR="00D9249C" w:rsidRPr="00D9249C" w:rsidRDefault="00D9249C" w:rsidP="00D9249C">
      <w:pPr>
        <w:rPr>
          <w:rFonts w:cs="Segoe UI"/>
        </w:rPr>
      </w:pPr>
      <w:r>
        <w:rPr>
          <w:rFonts w:cs="Segoe UI"/>
        </w:rPr>
        <w:t xml:space="preserve">There is also the </w:t>
      </w:r>
      <w:r w:rsidRPr="00D9249C">
        <w:rPr>
          <w:rFonts w:cs="Segoe UI"/>
          <w:b/>
          <w:bCs/>
        </w:rPr>
        <w:t>Property</w:t>
      </w:r>
      <w:r>
        <w:rPr>
          <w:rFonts w:cs="Segoe UI"/>
        </w:rPr>
        <w:t xml:space="preserve"> for </w:t>
      </w:r>
      <w:r w:rsidRPr="00D9249C">
        <w:rPr>
          <w:rFonts w:ascii="Consolas" w:hAnsi="Consolas" w:cs="Segoe UI"/>
          <w:b/>
          <w:bCs/>
        </w:rPr>
        <w:t>Items</w:t>
      </w:r>
      <w:r>
        <w:rPr>
          <w:rFonts w:cs="Segoe UI"/>
        </w:rPr>
        <w:t xml:space="preserve"> to be displayed in the </w:t>
      </w:r>
      <w:r w:rsidRPr="00D9249C">
        <w:rPr>
          <w:rFonts w:cs="Segoe UI"/>
          <w:b/>
          <w:bCs/>
        </w:rPr>
        <w:t>Page</w:t>
      </w:r>
      <w:r>
        <w:rPr>
          <w:rFonts w:cs="Segoe UI"/>
        </w:rPr>
        <w:t xml:space="preserve"> along with a </w:t>
      </w:r>
      <w:r>
        <w:rPr>
          <w:rFonts w:cs="Segoe UI"/>
          <w:b/>
          <w:bCs/>
        </w:rPr>
        <w:t>Property</w:t>
      </w:r>
      <w:r>
        <w:rPr>
          <w:rFonts w:cs="Segoe UI"/>
        </w:rPr>
        <w:t xml:space="preserve"> for the </w:t>
      </w:r>
      <w:r w:rsidRPr="00D9249C">
        <w:rPr>
          <w:rFonts w:cs="Segoe UI"/>
          <w:b/>
          <w:bCs/>
        </w:rPr>
        <w:t>Search</w:t>
      </w:r>
      <w:r>
        <w:rPr>
          <w:rFonts w:cs="Segoe UI"/>
        </w:rPr>
        <w:t xml:space="preserve"> that will be provided, which will be from a query to the page from a </w:t>
      </w:r>
      <w:r w:rsidRPr="00D9249C">
        <w:rPr>
          <w:rFonts w:cs="Segoe UI"/>
          <w:b/>
          <w:bCs/>
        </w:rPr>
        <w:t>Form</w:t>
      </w:r>
      <w:r>
        <w:rPr>
          <w:rFonts w:cs="Segoe UI"/>
        </w:rPr>
        <w:t xml:space="preserve"> which is denoted with the </w:t>
      </w:r>
      <w:r w:rsidRPr="00D9249C">
        <w:rPr>
          <w:rFonts w:cs="Segoe UI"/>
          <w:b/>
          <w:bCs/>
        </w:rPr>
        <w:t>Attribute</w:t>
      </w:r>
      <w:r>
        <w:rPr>
          <w:rFonts w:cs="Segoe UI"/>
        </w:rPr>
        <w:t xml:space="preserve"> of </w:t>
      </w:r>
      <w:proofErr w:type="spellStart"/>
      <w:r w:rsidRPr="00D9249C">
        <w:rPr>
          <w:rFonts w:ascii="Consolas" w:hAnsi="Consolas" w:cs="Segoe UI"/>
          <w:b/>
          <w:bCs/>
        </w:rPr>
        <w:t>SupplyParameterFromQuery</w:t>
      </w:r>
      <w:proofErr w:type="spellEnd"/>
      <w:r>
        <w:rPr>
          <w:rFonts w:cs="Segoe UI"/>
        </w:rPr>
        <w:t xml:space="preserve"> or one for </w:t>
      </w:r>
      <w:r w:rsidRPr="00D9249C">
        <w:rPr>
          <w:rFonts w:cs="Segoe UI"/>
          <w:b/>
          <w:bCs/>
        </w:rPr>
        <w:t>Id</w:t>
      </w:r>
      <w:r>
        <w:rPr>
          <w:rFonts w:cs="Segoe UI"/>
        </w:rPr>
        <w:t xml:space="preserve"> should this be provided as a </w:t>
      </w:r>
      <w:r w:rsidRPr="00D9249C">
        <w:rPr>
          <w:rFonts w:ascii="Consolas" w:hAnsi="Consolas" w:cs="Segoe UI"/>
          <w:b/>
          <w:bCs/>
        </w:rPr>
        <w:t>Parameter</w:t>
      </w:r>
      <w:r>
        <w:rPr>
          <w:rFonts w:cs="Segoe UI"/>
        </w:rPr>
        <w:t>.</w:t>
      </w:r>
    </w:p>
    <w:p w14:paraId="2C9B33F4" w14:textId="3BEC84E3" w:rsidR="008B179F" w:rsidRDefault="008B179F" w:rsidP="00E63883">
      <w:pPr>
        <w:rPr>
          <w:rFonts w:cs="Segoe UI"/>
          <w:b/>
          <w:bCs/>
        </w:rPr>
      </w:pPr>
    </w:p>
    <w:p w14:paraId="6B787510" w14:textId="77777777" w:rsidR="000F7CBD" w:rsidRDefault="000F7CBD">
      <w:r>
        <w:br w:type="page"/>
      </w:r>
    </w:p>
    <w:p w14:paraId="15BC51B3" w14:textId="44D0E163" w:rsidR="000F7CBD" w:rsidRDefault="000F7CBD" w:rsidP="000F7CBD">
      <w:r>
        <w:lastRenderedPageBreak/>
        <w:t xml:space="preserve">While still within </w:t>
      </w:r>
      <w:proofErr w:type="spellStart"/>
      <w:r>
        <w:rPr>
          <w:i/>
          <w:iCs/>
        </w:rPr>
        <w:t>PlaylistsPage.razor</w:t>
      </w:r>
      <w:proofErr w:type="spellEnd"/>
      <w:r>
        <w:t xml:space="preserve"> in </w:t>
      </w:r>
      <w:r w:rsidRPr="0009604F">
        <w:rPr>
          <w:b/>
          <w:bCs/>
        </w:rPr>
        <w:t>Visual Studio Code</w:t>
      </w:r>
      <w:r>
        <w:t xml:space="preserve"> and </w:t>
      </w:r>
      <w:r w:rsidR="001B6747">
        <w:t>below</w:t>
      </w:r>
      <w:r>
        <w:t xml:space="preserve"> the </w:t>
      </w:r>
      <w:r w:rsidRPr="000F7CBD">
        <w:rPr>
          <w:b/>
          <w:bCs/>
        </w:rPr>
        <w:t>Comment</w:t>
      </w:r>
      <w:r>
        <w:t xml:space="preserve"> for </w:t>
      </w:r>
      <w:r w:rsidRPr="005D7C26">
        <w:rPr>
          <w:rFonts w:ascii="Consolas" w:hAnsi="Consolas"/>
          <w:b/>
          <w:bCs/>
        </w:rPr>
        <w:t>// Items Method</w:t>
      </w:r>
      <w:r w:rsidRPr="000F7CBD">
        <w:t xml:space="preserve"> </w:t>
      </w:r>
      <w:r>
        <w:t xml:space="preserve">type the following </w:t>
      </w:r>
      <w:r w:rsidRPr="000F7CBD">
        <w:rPr>
          <w:b/>
          <w:bCs/>
        </w:rPr>
        <w:t>Method</w:t>
      </w:r>
      <w:r>
        <w:t>:</w:t>
      </w:r>
    </w:p>
    <w:p w14:paraId="52068A10" w14:textId="5FEB597C" w:rsidR="000F7CBD" w:rsidRDefault="000F7CBD" w:rsidP="000F7CBD"/>
    <w:p w14:paraId="62D4C36F" w14:textId="4DEE57CE" w:rsidR="000F7CBD" w:rsidRPr="000F7CBD" w:rsidRDefault="001B6747" w:rsidP="000F7CBD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4BAB4EBB" wp14:editId="05F82E0F">
                <wp:extent cx="6642000" cy="1404620"/>
                <wp:effectExtent l="0" t="0" r="26035" b="12700"/>
                <wp:docPr id="4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1124CC2E" w14:textId="77777777" w:rsidR="001B6747" w:rsidRPr="001B6747" w:rsidRDefault="001B6747" w:rsidP="001B674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B6747">
                              <w:rPr>
                                <w:rFonts w:ascii="Consolas" w:hAnsi="Consolas" w:cs="Cascadia Mono"/>
                                <w:color w:val="0000FF"/>
                              </w:rPr>
                              <w:t>protected</w:t>
                            </w:r>
                            <w:r w:rsidRPr="001B674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1B6747">
                              <w:rPr>
                                <w:rFonts w:ascii="Consolas" w:hAnsi="Consolas" w:cs="Cascadia Mono"/>
                                <w:color w:val="0000FF"/>
                              </w:rPr>
                              <w:t>async</w:t>
                            </w:r>
                            <w:r w:rsidRPr="001B674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1B6747">
                              <w:rPr>
                                <w:rFonts w:ascii="Consolas" w:hAnsi="Consolas" w:cs="Cascadia Mono"/>
                                <w:color w:val="0000FF"/>
                              </w:rPr>
                              <w:t>override</w:t>
                            </w:r>
                            <w:r w:rsidRPr="001B674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1B6747">
                              <w:rPr>
                                <w:rFonts w:ascii="Consolas" w:hAnsi="Consolas" w:cs="Cascadia Mono"/>
                                <w:color w:val="2B91AF"/>
                              </w:rPr>
                              <w:t>Task</w:t>
                            </w:r>
                            <w:r w:rsidRPr="001B674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1B6747">
                              <w:rPr>
                                <w:rFonts w:ascii="Consolas" w:hAnsi="Consolas" w:cs="Cascadia Mono"/>
                                <w:color w:val="000000"/>
                              </w:rPr>
                              <w:t>OnParametersSetAsync</w:t>
                            </w:r>
                            <w:proofErr w:type="spellEnd"/>
                            <w:r w:rsidRPr="001B6747">
                              <w:rPr>
                                <w:rFonts w:ascii="Consolas" w:hAnsi="Consolas" w:cs="Cascadia Mono"/>
                                <w:color w:val="000000"/>
                              </w:rPr>
                              <w:t>()</w:t>
                            </w:r>
                          </w:p>
                          <w:p w14:paraId="4BB9C2B9" w14:textId="77777777" w:rsidR="001B6747" w:rsidRPr="001B6747" w:rsidRDefault="001B6747" w:rsidP="001B674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B6747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30700E05" w14:textId="77777777" w:rsidR="001B6747" w:rsidRPr="001B6747" w:rsidRDefault="001B6747" w:rsidP="001B674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B674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1B6747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s.Clear</w:t>
                            </w:r>
                            <w:proofErr w:type="spellEnd"/>
                            <w:r w:rsidRPr="001B6747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55D6B559" w14:textId="77777777" w:rsidR="001B6747" w:rsidRPr="001B6747" w:rsidRDefault="001B6747" w:rsidP="001B674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B674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B6747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1B674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1B6747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1B674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spellStart"/>
                            <w:r w:rsidRPr="001B6747">
                              <w:rPr>
                                <w:rFonts w:ascii="Consolas" w:hAnsi="Consolas" w:cs="Cascadia Mono"/>
                                <w:color w:val="000000"/>
                              </w:rPr>
                              <w:t>provider.IsLoggedInAsync</w:t>
                            </w:r>
                            <w:proofErr w:type="spellEnd"/>
                            <w:r w:rsidRPr="001B6747">
                              <w:rPr>
                                <w:rFonts w:ascii="Consolas" w:hAnsi="Consolas" w:cs="Cascadia Mono"/>
                                <w:color w:val="000000"/>
                              </w:rPr>
                              <w:t>())</w:t>
                            </w:r>
                          </w:p>
                          <w:p w14:paraId="28F807E0" w14:textId="77777777" w:rsidR="001B6747" w:rsidRPr="001B6747" w:rsidRDefault="001B6747" w:rsidP="001B674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B674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4E52EF78" w14:textId="77777777" w:rsidR="001B6747" w:rsidRPr="001B6747" w:rsidRDefault="001B6747" w:rsidP="001B674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B674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1B6747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1B674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Search != </w:t>
                            </w:r>
                            <w:r w:rsidRPr="001B6747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1B6747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5EB9B94A" w14:textId="77777777" w:rsidR="001B6747" w:rsidRPr="001B6747" w:rsidRDefault="001B6747" w:rsidP="001B674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B674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16063EE7" w14:textId="77777777" w:rsidR="001B6747" w:rsidRPr="001B6747" w:rsidRDefault="001B6747" w:rsidP="001B674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B674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Items = </w:t>
                            </w:r>
                            <w:r w:rsidRPr="001B6747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1B674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spellStart"/>
                            <w:r w:rsidRPr="001B6747">
                              <w:rPr>
                                <w:rFonts w:ascii="Consolas" w:hAnsi="Consolas" w:cs="Cascadia Mono"/>
                                <w:color w:val="000000"/>
                              </w:rPr>
                              <w:t>provider.SearchAsync</w:t>
                            </w:r>
                            <w:proofErr w:type="spellEnd"/>
                            <w:r w:rsidRPr="001B6747">
                              <w:rPr>
                                <w:rFonts w:ascii="Consolas" w:hAnsi="Consolas" w:cs="Cascadia Mono"/>
                                <w:color w:val="000000"/>
                              </w:rPr>
                              <w:t>&lt;</w:t>
                            </w:r>
                            <w:proofErr w:type="spellStart"/>
                            <w:r w:rsidRPr="001B6747">
                              <w:rPr>
                                <w:rFonts w:ascii="Consolas" w:hAnsi="Consolas" w:cs="Cascadia Mono"/>
                                <w:color w:val="2B91AF"/>
                              </w:rPr>
                              <w:t>SimplifiedPlaylist</w:t>
                            </w:r>
                            <w:proofErr w:type="spellEnd"/>
                            <w:r w:rsidRPr="001B6747">
                              <w:rPr>
                                <w:rFonts w:ascii="Consolas" w:hAnsi="Consolas" w:cs="Cascadia Mono"/>
                                <w:color w:val="000000"/>
                              </w:rPr>
                              <w:t>&gt;(Search);</w:t>
                            </w:r>
                          </w:p>
                          <w:p w14:paraId="08A7D06E" w14:textId="77777777" w:rsidR="001B6747" w:rsidRPr="001B6747" w:rsidRDefault="001B6747" w:rsidP="001B674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B674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28F3BB64" w14:textId="77777777" w:rsidR="001B6747" w:rsidRPr="001B6747" w:rsidRDefault="001B6747" w:rsidP="001B674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B674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1B6747">
                              <w:rPr>
                                <w:rFonts w:ascii="Consolas" w:hAnsi="Consolas" w:cs="Cascadia Mono"/>
                                <w:color w:val="0000FF"/>
                              </w:rPr>
                              <w:t>else</w:t>
                            </w:r>
                          </w:p>
                          <w:p w14:paraId="2968C458" w14:textId="77777777" w:rsidR="001B6747" w:rsidRPr="001B6747" w:rsidRDefault="001B6747" w:rsidP="001B674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B674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334135B7" w14:textId="77777777" w:rsidR="001B6747" w:rsidRPr="001B6747" w:rsidRDefault="001B6747" w:rsidP="001B674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B674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1B6747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1B674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Id != </w:t>
                            </w:r>
                            <w:r w:rsidRPr="001B6747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1B6747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67B68DD6" w14:textId="77777777" w:rsidR="001B6747" w:rsidRPr="001B6747" w:rsidRDefault="001B6747" w:rsidP="001B674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B674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{</w:t>
                            </w:r>
                          </w:p>
                          <w:p w14:paraId="616C3B35" w14:textId="77777777" w:rsidR="001B6747" w:rsidRPr="001B6747" w:rsidRDefault="001B6747" w:rsidP="001B674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B674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Items = </w:t>
                            </w:r>
                            <w:r w:rsidRPr="001B6747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1B674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spellStart"/>
                            <w:r w:rsidRPr="001B6747">
                              <w:rPr>
                                <w:rFonts w:ascii="Consolas" w:hAnsi="Consolas" w:cs="Cascadia Mono"/>
                                <w:color w:val="000000"/>
                              </w:rPr>
                              <w:t>provider.ListAsync</w:t>
                            </w:r>
                            <w:proofErr w:type="spellEnd"/>
                            <w:r w:rsidRPr="001B6747">
                              <w:rPr>
                                <w:rFonts w:ascii="Consolas" w:hAnsi="Consolas" w:cs="Cascadia Mono"/>
                                <w:color w:val="000000"/>
                              </w:rPr>
                              <w:t>&lt;</w:t>
                            </w:r>
                            <w:proofErr w:type="spellStart"/>
                            <w:r w:rsidRPr="001B6747">
                              <w:rPr>
                                <w:rFonts w:ascii="Consolas" w:hAnsi="Consolas" w:cs="Cascadia Mono"/>
                                <w:color w:val="2B91AF"/>
                              </w:rPr>
                              <w:t>SimplifiedPlaylist</w:t>
                            </w:r>
                            <w:proofErr w:type="spellEnd"/>
                            <w:r w:rsidRPr="001B6747">
                              <w:rPr>
                                <w:rFonts w:ascii="Consolas" w:hAnsi="Consolas" w:cs="Cascadia Mono"/>
                                <w:color w:val="000000"/>
                              </w:rPr>
                              <w:t>&gt;(Id);</w:t>
                            </w:r>
                          </w:p>
                          <w:p w14:paraId="102852BF" w14:textId="77777777" w:rsidR="001B6747" w:rsidRPr="001B6747" w:rsidRDefault="001B6747" w:rsidP="001B674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B674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}</w:t>
                            </w:r>
                          </w:p>
                          <w:p w14:paraId="75FB31D7" w14:textId="77777777" w:rsidR="001B6747" w:rsidRPr="001B6747" w:rsidRDefault="001B6747" w:rsidP="001B674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B674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40B3F7BF" w14:textId="77777777" w:rsidR="001B6747" w:rsidRPr="001B6747" w:rsidRDefault="001B6747" w:rsidP="001B674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B674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0BA8F323" w14:textId="533430EE" w:rsidR="001B6747" w:rsidRPr="001B6747" w:rsidRDefault="001B6747" w:rsidP="001B674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B6747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BAB4EBB" id="_x0000_s1074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1124CC2E" w14:textId="77777777" w:rsidR="001B6747" w:rsidRPr="001B6747" w:rsidRDefault="001B6747" w:rsidP="001B674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B6747">
                        <w:rPr>
                          <w:rFonts w:ascii="Consolas" w:hAnsi="Consolas" w:cs="Cascadia Mono"/>
                          <w:color w:val="0000FF"/>
                        </w:rPr>
                        <w:t>protected</w:t>
                      </w:r>
                      <w:r w:rsidRPr="001B674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1B6747">
                        <w:rPr>
                          <w:rFonts w:ascii="Consolas" w:hAnsi="Consolas" w:cs="Cascadia Mono"/>
                          <w:color w:val="0000FF"/>
                        </w:rPr>
                        <w:t>async</w:t>
                      </w:r>
                      <w:r w:rsidRPr="001B674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1B6747">
                        <w:rPr>
                          <w:rFonts w:ascii="Consolas" w:hAnsi="Consolas" w:cs="Cascadia Mono"/>
                          <w:color w:val="0000FF"/>
                        </w:rPr>
                        <w:t>override</w:t>
                      </w:r>
                      <w:r w:rsidRPr="001B674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1B6747">
                        <w:rPr>
                          <w:rFonts w:ascii="Consolas" w:hAnsi="Consolas" w:cs="Cascadia Mono"/>
                          <w:color w:val="2B91AF"/>
                        </w:rPr>
                        <w:t>Task</w:t>
                      </w:r>
                      <w:r w:rsidRPr="001B674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1B6747">
                        <w:rPr>
                          <w:rFonts w:ascii="Consolas" w:hAnsi="Consolas" w:cs="Cascadia Mono"/>
                          <w:color w:val="000000"/>
                        </w:rPr>
                        <w:t>OnParametersSetAsync</w:t>
                      </w:r>
                      <w:proofErr w:type="spellEnd"/>
                      <w:r w:rsidRPr="001B6747">
                        <w:rPr>
                          <w:rFonts w:ascii="Consolas" w:hAnsi="Consolas" w:cs="Cascadia Mono"/>
                          <w:color w:val="000000"/>
                        </w:rPr>
                        <w:t>()</w:t>
                      </w:r>
                    </w:p>
                    <w:p w14:paraId="4BB9C2B9" w14:textId="77777777" w:rsidR="001B6747" w:rsidRPr="001B6747" w:rsidRDefault="001B6747" w:rsidP="001B674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B6747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30700E05" w14:textId="77777777" w:rsidR="001B6747" w:rsidRPr="001B6747" w:rsidRDefault="001B6747" w:rsidP="001B674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B6747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1B6747">
                        <w:rPr>
                          <w:rFonts w:ascii="Consolas" w:hAnsi="Consolas" w:cs="Cascadia Mono"/>
                          <w:color w:val="000000"/>
                        </w:rPr>
                        <w:t>Items.Clear</w:t>
                      </w:r>
                      <w:proofErr w:type="spellEnd"/>
                      <w:r w:rsidRPr="001B6747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55D6B559" w14:textId="77777777" w:rsidR="001B6747" w:rsidRPr="001B6747" w:rsidRDefault="001B6747" w:rsidP="001B674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B6747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B6747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1B6747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1B6747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1B6747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spellStart"/>
                      <w:r w:rsidRPr="001B6747">
                        <w:rPr>
                          <w:rFonts w:ascii="Consolas" w:hAnsi="Consolas" w:cs="Cascadia Mono"/>
                          <w:color w:val="000000"/>
                        </w:rPr>
                        <w:t>provider.IsLoggedInAsync</w:t>
                      </w:r>
                      <w:proofErr w:type="spellEnd"/>
                      <w:r w:rsidRPr="001B6747">
                        <w:rPr>
                          <w:rFonts w:ascii="Consolas" w:hAnsi="Consolas" w:cs="Cascadia Mono"/>
                          <w:color w:val="000000"/>
                        </w:rPr>
                        <w:t>())</w:t>
                      </w:r>
                    </w:p>
                    <w:p w14:paraId="28F807E0" w14:textId="77777777" w:rsidR="001B6747" w:rsidRPr="001B6747" w:rsidRDefault="001B6747" w:rsidP="001B674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B6747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4E52EF78" w14:textId="77777777" w:rsidR="001B6747" w:rsidRPr="001B6747" w:rsidRDefault="001B6747" w:rsidP="001B674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B6747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1B6747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1B6747">
                        <w:rPr>
                          <w:rFonts w:ascii="Consolas" w:hAnsi="Consolas" w:cs="Cascadia Mono"/>
                          <w:color w:val="000000"/>
                        </w:rPr>
                        <w:t xml:space="preserve"> (Search != </w:t>
                      </w:r>
                      <w:r w:rsidRPr="001B6747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1B6747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5EB9B94A" w14:textId="77777777" w:rsidR="001B6747" w:rsidRPr="001B6747" w:rsidRDefault="001B6747" w:rsidP="001B674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B6747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16063EE7" w14:textId="77777777" w:rsidR="001B6747" w:rsidRPr="001B6747" w:rsidRDefault="001B6747" w:rsidP="001B674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B6747">
                        <w:rPr>
                          <w:rFonts w:ascii="Consolas" w:hAnsi="Consolas" w:cs="Cascadia Mono"/>
                          <w:color w:val="000000"/>
                        </w:rPr>
                        <w:t xml:space="preserve">            Items = </w:t>
                      </w:r>
                      <w:r w:rsidRPr="001B6747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1B6747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spellStart"/>
                      <w:r w:rsidRPr="001B6747">
                        <w:rPr>
                          <w:rFonts w:ascii="Consolas" w:hAnsi="Consolas" w:cs="Cascadia Mono"/>
                          <w:color w:val="000000"/>
                        </w:rPr>
                        <w:t>provider.SearchAsync</w:t>
                      </w:r>
                      <w:proofErr w:type="spellEnd"/>
                      <w:r w:rsidRPr="001B6747">
                        <w:rPr>
                          <w:rFonts w:ascii="Consolas" w:hAnsi="Consolas" w:cs="Cascadia Mono"/>
                          <w:color w:val="000000"/>
                        </w:rPr>
                        <w:t>&lt;</w:t>
                      </w:r>
                      <w:proofErr w:type="spellStart"/>
                      <w:r w:rsidRPr="001B6747">
                        <w:rPr>
                          <w:rFonts w:ascii="Consolas" w:hAnsi="Consolas" w:cs="Cascadia Mono"/>
                          <w:color w:val="2B91AF"/>
                        </w:rPr>
                        <w:t>SimplifiedPlaylist</w:t>
                      </w:r>
                      <w:proofErr w:type="spellEnd"/>
                      <w:r w:rsidRPr="001B6747">
                        <w:rPr>
                          <w:rFonts w:ascii="Consolas" w:hAnsi="Consolas" w:cs="Cascadia Mono"/>
                          <w:color w:val="000000"/>
                        </w:rPr>
                        <w:t>&gt;(Search);</w:t>
                      </w:r>
                    </w:p>
                    <w:p w14:paraId="08A7D06E" w14:textId="77777777" w:rsidR="001B6747" w:rsidRPr="001B6747" w:rsidRDefault="001B6747" w:rsidP="001B674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B6747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28F3BB64" w14:textId="77777777" w:rsidR="001B6747" w:rsidRPr="001B6747" w:rsidRDefault="001B6747" w:rsidP="001B674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B6747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1B6747">
                        <w:rPr>
                          <w:rFonts w:ascii="Consolas" w:hAnsi="Consolas" w:cs="Cascadia Mono"/>
                          <w:color w:val="0000FF"/>
                        </w:rPr>
                        <w:t>else</w:t>
                      </w:r>
                    </w:p>
                    <w:p w14:paraId="2968C458" w14:textId="77777777" w:rsidR="001B6747" w:rsidRPr="001B6747" w:rsidRDefault="001B6747" w:rsidP="001B674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B6747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334135B7" w14:textId="77777777" w:rsidR="001B6747" w:rsidRPr="001B6747" w:rsidRDefault="001B6747" w:rsidP="001B674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B6747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1B6747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1B6747">
                        <w:rPr>
                          <w:rFonts w:ascii="Consolas" w:hAnsi="Consolas" w:cs="Cascadia Mono"/>
                          <w:color w:val="000000"/>
                        </w:rPr>
                        <w:t xml:space="preserve"> (Id != </w:t>
                      </w:r>
                      <w:r w:rsidRPr="001B6747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1B6747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67B68DD6" w14:textId="77777777" w:rsidR="001B6747" w:rsidRPr="001B6747" w:rsidRDefault="001B6747" w:rsidP="001B674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B6747">
                        <w:rPr>
                          <w:rFonts w:ascii="Consolas" w:hAnsi="Consolas" w:cs="Cascadia Mono"/>
                          <w:color w:val="000000"/>
                        </w:rPr>
                        <w:t xml:space="preserve">            {</w:t>
                      </w:r>
                    </w:p>
                    <w:p w14:paraId="616C3B35" w14:textId="77777777" w:rsidR="001B6747" w:rsidRPr="001B6747" w:rsidRDefault="001B6747" w:rsidP="001B674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B6747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Items = </w:t>
                      </w:r>
                      <w:r w:rsidRPr="001B6747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1B6747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spellStart"/>
                      <w:r w:rsidRPr="001B6747">
                        <w:rPr>
                          <w:rFonts w:ascii="Consolas" w:hAnsi="Consolas" w:cs="Cascadia Mono"/>
                          <w:color w:val="000000"/>
                        </w:rPr>
                        <w:t>provider.ListAsync</w:t>
                      </w:r>
                      <w:proofErr w:type="spellEnd"/>
                      <w:r w:rsidRPr="001B6747">
                        <w:rPr>
                          <w:rFonts w:ascii="Consolas" w:hAnsi="Consolas" w:cs="Cascadia Mono"/>
                          <w:color w:val="000000"/>
                        </w:rPr>
                        <w:t>&lt;</w:t>
                      </w:r>
                      <w:proofErr w:type="spellStart"/>
                      <w:r w:rsidRPr="001B6747">
                        <w:rPr>
                          <w:rFonts w:ascii="Consolas" w:hAnsi="Consolas" w:cs="Cascadia Mono"/>
                          <w:color w:val="2B91AF"/>
                        </w:rPr>
                        <w:t>SimplifiedPlaylist</w:t>
                      </w:r>
                      <w:proofErr w:type="spellEnd"/>
                      <w:r w:rsidRPr="001B6747">
                        <w:rPr>
                          <w:rFonts w:ascii="Consolas" w:hAnsi="Consolas" w:cs="Cascadia Mono"/>
                          <w:color w:val="000000"/>
                        </w:rPr>
                        <w:t>&gt;(Id);</w:t>
                      </w:r>
                    </w:p>
                    <w:p w14:paraId="102852BF" w14:textId="77777777" w:rsidR="001B6747" w:rsidRPr="001B6747" w:rsidRDefault="001B6747" w:rsidP="001B674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B6747">
                        <w:rPr>
                          <w:rFonts w:ascii="Consolas" w:hAnsi="Consolas" w:cs="Cascadia Mono"/>
                          <w:color w:val="000000"/>
                        </w:rPr>
                        <w:t xml:space="preserve">            }</w:t>
                      </w:r>
                    </w:p>
                    <w:p w14:paraId="75FB31D7" w14:textId="77777777" w:rsidR="001B6747" w:rsidRPr="001B6747" w:rsidRDefault="001B6747" w:rsidP="001B674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B6747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40B3F7BF" w14:textId="77777777" w:rsidR="001B6747" w:rsidRPr="001B6747" w:rsidRDefault="001B6747" w:rsidP="001B674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B6747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0BA8F323" w14:textId="533430EE" w:rsidR="001B6747" w:rsidRPr="001B6747" w:rsidRDefault="001B6747" w:rsidP="001B674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B6747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BB2CF01" w14:textId="77777777" w:rsidR="000F7CBD" w:rsidRPr="00D9249C" w:rsidRDefault="000F7CBD" w:rsidP="00E63883">
      <w:pPr>
        <w:rPr>
          <w:rFonts w:cs="Segoe UI"/>
          <w:b/>
          <w:bCs/>
        </w:rPr>
      </w:pPr>
    </w:p>
    <w:p w14:paraId="309F1558" w14:textId="77777777" w:rsidR="009A7D8D" w:rsidRDefault="001B6747" w:rsidP="00E63883">
      <w:pPr>
        <w:rPr>
          <w:rFonts w:cs="Segoe UI"/>
          <w:color w:val="000000"/>
        </w:rPr>
      </w:pPr>
      <w:r>
        <w:rPr>
          <w:rFonts w:cs="Segoe UI"/>
        </w:rPr>
        <w:t xml:space="preserve">This is a special </w:t>
      </w:r>
      <w:r w:rsidRPr="00BE1330">
        <w:rPr>
          <w:rFonts w:cs="Segoe UI"/>
          <w:b/>
          <w:bCs/>
        </w:rPr>
        <w:t>Method</w:t>
      </w:r>
      <w:r>
        <w:rPr>
          <w:rFonts w:cs="Segoe UI"/>
        </w:rPr>
        <w:t xml:space="preserve"> where the implementation of which has been overridden to provide our own denoted with </w:t>
      </w:r>
      <w:r w:rsidRPr="00DE0871">
        <w:rPr>
          <w:rFonts w:ascii="Consolas" w:hAnsi="Consolas" w:cs="Segoe UI"/>
          <w:b/>
          <w:bCs/>
        </w:rPr>
        <w:t>override</w:t>
      </w:r>
      <w:r>
        <w:rPr>
          <w:rFonts w:cs="Segoe UI"/>
        </w:rPr>
        <w:t xml:space="preserve"> in this case it is for </w:t>
      </w:r>
      <w:proofErr w:type="spellStart"/>
      <w:r w:rsidRPr="00DE0871">
        <w:rPr>
          <w:rFonts w:ascii="Consolas" w:hAnsi="Consolas" w:cs="Cascadia Mono"/>
          <w:b/>
          <w:bCs/>
          <w:color w:val="000000"/>
        </w:rPr>
        <w:t>OnParametersSetAsync</w:t>
      </w:r>
      <w:proofErr w:type="spellEnd"/>
      <w:r>
        <w:rPr>
          <w:rFonts w:cs="Segoe UI"/>
          <w:color w:val="000000"/>
        </w:rPr>
        <w:t xml:space="preserve">. </w:t>
      </w:r>
    </w:p>
    <w:p w14:paraId="6986334B" w14:textId="62995D59" w:rsidR="00E63883" w:rsidRDefault="001B6747" w:rsidP="00E63883">
      <w:pPr>
        <w:rPr>
          <w:rFonts w:cs="Segoe UI"/>
          <w:color w:val="000000"/>
        </w:rPr>
      </w:pPr>
      <w:r>
        <w:rPr>
          <w:rFonts w:cs="Segoe UI"/>
          <w:color w:val="000000"/>
        </w:rPr>
        <w:t xml:space="preserve">This will use </w:t>
      </w:r>
      <w:r w:rsidRPr="001B6747">
        <w:rPr>
          <w:rFonts w:ascii="Consolas" w:hAnsi="Consolas" w:cs="Segoe UI"/>
          <w:b/>
          <w:bCs/>
          <w:color w:val="000000"/>
        </w:rPr>
        <w:t>Clear</w:t>
      </w:r>
      <w:r>
        <w:rPr>
          <w:rFonts w:cs="Segoe UI"/>
          <w:color w:val="000000"/>
        </w:rPr>
        <w:t xml:space="preserve"> on </w:t>
      </w:r>
      <w:r w:rsidRPr="001B6747">
        <w:rPr>
          <w:rFonts w:ascii="Consolas" w:hAnsi="Consolas" w:cs="Segoe UI"/>
          <w:b/>
          <w:bCs/>
          <w:color w:val="000000"/>
        </w:rPr>
        <w:t>Items</w:t>
      </w:r>
      <w:r>
        <w:rPr>
          <w:rFonts w:cs="Segoe UI"/>
          <w:color w:val="000000"/>
        </w:rPr>
        <w:t xml:space="preserve"> to reset it and then will check if the user is logged in, then it checks to see if </w:t>
      </w:r>
      <w:r w:rsidRPr="001B6747">
        <w:rPr>
          <w:rFonts w:ascii="Consolas" w:hAnsi="Consolas" w:cs="Segoe UI"/>
          <w:b/>
          <w:bCs/>
          <w:color w:val="000000"/>
        </w:rPr>
        <w:t>Search</w:t>
      </w:r>
      <w:r>
        <w:rPr>
          <w:rFonts w:cs="Segoe UI"/>
          <w:color w:val="000000"/>
        </w:rPr>
        <w:t xml:space="preserve"> has a value other than </w:t>
      </w:r>
      <w:r w:rsidRPr="001B6747">
        <w:rPr>
          <w:rFonts w:ascii="Consolas" w:hAnsi="Consolas" w:cs="Segoe UI"/>
          <w:b/>
          <w:bCs/>
          <w:color w:val="000000"/>
        </w:rPr>
        <w:t>null</w:t>
      </w:r>
      <w:r>
        <w:rPr>
          <w:rFonts w:cs="Segoe UI"/>
          <w:color w:val="000000"/>
        </w:rPr>
        <w:t xml:space="preserve">, if it does then it will use the </w:t>
      </w:r>
      <w:r w:rsidRPr="001B6747">
        <w:rPr>
          <w:rFonts w:cs="Segoe UI"/>
          <w:b/>
          <w:bCs/>
          <w:color w:val="000000"/>
        </w:rPr>
        <w:t>Method</w:t>
      </w:r>
      <w:r>
        <w:rPr>
          <w:rFonts w:cs="Segoe UI"/>
          <w:color w:val="000000"/>
        </w:rPr>
        <w:t xml:space="preserve"> of</w:t>
      </w:r>
      <w:r>
        <w:rPr>
          <w:rFonts w:cs="Segoe UI"/>
          <w:b/>
          <w:bCs/>
          <w:color w:val="000000"/>
        </w:rPr>
        <w:t xml:space="preserve"> </w:t>
      </w:r>
      <w:proofErr w:type="spellStart"/>
      <w:r w:rsidRPr="001B6747">
        <w:rPr>
          <w:rFonts w:ascii="Consolas" w:hAnsi="Consolas" w:cs="Segoe UI"/>
          <w:b/>
          <w:bCs/>
          <w:color w:val="000000"/>
        </w:rPr>
        <w:t>SearchAsync</w:t>
      </w:r>
      <w:proofErr w:type="spellEnd"/>
      <w:r>
        <w:rPr>
          <w:rFonts w:cs="Segoe UI"/>
          <w:color w:val="000000"/>
        </w:rPr>
        <w:t xml:space="preserve"> and provide the value to this, otherwise it will then check if the </w:t>
      </w:r>
      <w:r w:rsidRPr="001B6747">
        <w:rPr>
          <w:rFonts w:ascii="Consolas" w:hAnsi="Consolas" w:cs="Segoe UI"/>
          <w:b/>
          <w:bCs/>
          <w:color w:val="000000"/>
        </w:rPr>
        <w:t>Id</w:t>
      </w:r>
      <w:r>
        <w:rPr>
          <w:rFonts w:cs="Segoe UI"/>
          <w:color w:val="000000"/>
        </w:rPr>
        <w:t xml:space="preserve"> has a value, which it will should this be from the link from the </w:t>
      </w:r>
      <w:r w:rsidRPr="001B6747">
        <w:rPr>
          <w:rFonts w:cs="Segoe UI"/>
          <w:b/>
          <w:bCs/>
          <w:color w:val="000000"/>
        </w:rPr>
        <w:t>Category Item</w:t>
      </w:r>
      <w:r>
        <w:rPr>
          <w:rFonts w:cs="Segoe UI"/>
          <w:color w:val="000000"/>
        </w:rPr>
        <w:t xml:space="preserve"> which provides this to the </w:t>
      </w:r>
      <w:r w:rsidRPr="001B6747">
        <w:rPr>
          <w:rFonts w:cs="Segoe UI"/>
          <w:b/>
          <w:bCs/>
          <w:color w:val="000000"/>
        </w:rPr>
        <w:t>Page</w:t>
      </w:r>
      <w:r>
        <w:rPr>
          <w:rFonts w:cs="Segoe UI"/>
          <w:color w:val="000000"/>
        </w:rPr>
        <w:t xml:space="preserve"> and will use the </w:t>
      </w:r>
      <w:r w:rsidRPr="001B6747">
        <w:rPr>
          <w:rFonts w:cs="Segoe UI"/>
          <w:b/>
          <w:bCs/>
          <w:color w:val="000000"/>
        </w:rPr>
        <w:t>Method</w:t>
      </w:r>
      <w:r>
        <w:rPr>
          <w:rFonts w:cs="Segoe UI"/>
          <w:color w:val="000000"/>
        </w:rPr>
        <w:t xml:space="preserve"> of </w:t>
      </w:r>
      <w:proofErr w:type="spellStart"/>
      <w:r w:rsidRPr="001B6747">
        <w:rPr>
          <w:rFonts w:ascii="Consolas" w:hAnsi="Consolas" w:cs="Segoe UI"/>
          <w:b/>
          <w:bCs/>
          <w:color w:val="000000"/>
        </w:rPr>
        <w:t>ListAsync</w:t>
      </w:r>
      <w:proofErr w:type="spellEnd"/>
      <w:r>
        <w:rPr>
          <w:rFonts w:cs="Segoe UI"/>
          <w:b/>
          <w:bCs/>
          <w:color w:val="000000"/>
        </w:rPr>
        <w:t xml:space="preserve"> </w:t>
      </w:r>
      <w:r w:rsidRPr="001B6747">
        <w:rPr>
          <w:rFonts w:cs="Segoe UI"/>
          <w:color w:val="000000"/>
        </w:rPr>
        <w:t>instead</w:t>
      </w:r>
      <w:r>
        <w:rPr>
          <w:rFonts w:cs="Segoe UI"/>
          <w:color w:val="000000"/>
        </w:rPr>
        <w:t>.</w:t>
      </w:r>
    </w:p>
    <w:p w14:paraId="64897833" w14:textId="7FA63D52" w:rsidR="001B6747" w:rsidRDefault="001B6747" w:rsidP="00E63883">
      <w:pPr>
        <w:rPr>
          <w:rFonts w:cs="Segoe UI"/>
          <w:color w:val="000000"/>
        </w:rPr>
      </w:pPr>
    </w:p>
    <w:p w14:paraId="38FC510F" w14:textId="77777777" w:rsidR="005D7C26" w:rsidRDefault="005D7C26">
      <w:r>
        <w:br w:type="page"/>
      </w:r>
    </w:p>
    <w:p w14:paraId="2BCD0BC3" w14:textId="767671E5" w:rsidR="005D7C26" w:rsidRDefault="005D7C26" w:rsidP="005D7C26">
      <w:r>
        <w:lastRenderedPageBreak/>
        <w:t xml:space="preserve">Finally while still within </w:t>
      </w:r>
      <w:proofErr w:type="spellStart"/>
      <w:r>
        <w:rPr>
          <w:i/>
          <w:iCs/>
        </w:rPr>
        <w:t>PlaylistsPage.razor</w:t>
      </w:r>
      <w:proofErr w:type="spellEnd"/>
      <w:r>
        <w:t xml:space="preserve"> in </w:t>
      </w:r>
      <w:r w:rsidRPr="0009604F">
        <w:rPr>
          <w:b/>
          <w:bCs/>
        </w:rPr>
        <w:t>Visual Studio Code</w:t>
      </w:r>
      <w:r>
        <w:t xml:space="preserve"> and below the </w:t>
      </w:r>
      <w:r w:rsidRPr="000F7CBD">
        <w:rPr>
          <w:b/>
          <w:bCs/>
        </w:rPr>
        <w:t>Comment</w:t>
      </w:r>
      <w:r>
        <w:t xml:space="preserve"> for </w:t>
      </w:r>
      <w:r w:rsidRPr="005D7C26">
        <w:rPr>
          <w:rFonts w:ascii="Consolas" w:hAnsi="Consolas"/>
          <w:b/>
          <w:bCs/>
        </w:rPr>
        <w:t xml:space="preserve">// Items </w:t>
      </w:r>
      <w:r>
        <w:rPr>
          <w:rFonts w:ascii="Consolas" w:hAnsi="Consolas"/>
          <w:b/>
          <w:bCs/>
        </w:rPr>
        <w:t>Output</w:t>
      </w:r>
      <w:r w:rsidRPr="000F7CBD">
        <w:t xml:space="preserve"> </w:t>
      </w:r>
      <w:r>
        <w:t>type the following:</w:t>
      </w:r>
    </w:p>
    <w:p w14:paraId="6CCBF3B3" w14:textId="17EE2212" w:rsidR="005D7C26" w:rsidRDefault="005D7C26" w:rsidP="005D7C26"/>
    <w:p w14:paraId="259DD3F3" w14:textId="04F94D3A" w:rsidR="005D7C26" w:rsidRDefault="005D7C26" w:rsidP="005D7C26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B14547A" wp14:editId="05F9C52F">
                <wp:extent cx="6642000" cy="1404620"/>
                <wp:effectExtent l="0" t="0" r="26035" b="12700"/>
                <wp:docPr id="4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69E9ABA" w14:textId="77777777" w:rsidR="005D7C26" w:rsidRPr="005D7C26" w:rsidRDefault="005D7C26" w:rsidP="005D7C2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proofErr w:type="spellStart"/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</w:rPr>
                              <w:t>.IsNullOrEmpty</w:t>
                            </w:r>
                            <w:proofErr w:type="spellEnd"/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</w:rPr>
                              <w:t>(Id))</w:t>
                            </w:r>
                          </w:p>
                          <w:p w14:paraId="6DA2B05A" w14:textId="77777777" w:rsidR="005D7C26" w:rsidRPr="005D7C26" w:rsidRDefault="005D7C26" w:rsidP="005D7C2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15546449" w14:textId="77777777" w:rsidR="005D7C26" w:rsidRPr="005D7C26" w:rsidRDefault="005D7C26" w:rsidP="005D7C2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800000"/>
                              </w:rPr>
                              <w:t>h1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Search 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</w:rPr>
                              <w:t>Search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800000"/>
                              </w:rPr>
                              <w:t>h1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6197F419" w14:textId="77777777" w:rsidR="005D7C26" w:rsidRPr="005D7C26" w:rsidRDefault="005D7C26" w:rsidP="005D7C2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800000"/>
                              </w:rPr>
                              <w:t>form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800080"/>
                              </w:rPr>
                              <w:t>onsubmit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</w:rPr>
                              <w:t>OnParametersSetAsync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1D7C4A09" w14:textId="77777777" w:rsidR="005D7C26" w:rsidRPr="005D7C26" w:rsidRDefault="005D7C26" w:rsidP="005D7C2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800000"/>
                              </w:rPr>
                              <w:t>input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FF0000"/>
                              </w:rPr>
                              <w:t>type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="text"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800080"/>
                              </w:rPr>
                              <w:t>bind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</w:rPr>
                              <w:t>Search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800080"/>
                              </w:rPr>
                              <w:t>bind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: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800080"/>
                              </w:rPr>
                              <w:t>event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="oninput"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/&gt;</w:t>
                            </w:r>
                          </w:p>
                          <w:p w14:paraId="443104C6" w14:textId="77777777" w:rsidR="005D7C26" w:rsidRPr="005D7C26" w:rsidRDefault="005D7C26" w:rsidP="005D7C2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800000"/>
                              </w:rPr>
                              <w:t>button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btn</w:t>
                            </w:r>
                            <w:proofErr w:type="spellEnd"/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 xml:space="preserve"> </w:t>
                            </w:r>
                            <w:proofErr w:type="spellStart"/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btn</w:t>
                            </w:r>
                            <w:proofErr w:type="spellEnd"/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-primary"&gt;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</w:rPr>
                              <w:t>Search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800000"/>
                              </w:rPr>
                              <w:t>button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2791010A" w14:textId="77777777" w:rsidR="005D7C26" w:rsidRPr="005D7C26" w:rsidRDefault="005D7C26" w:rsidP="005D7C2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800000"/>
                              </w:rPr>
                              <w:t>form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00E19FB3" w14:textId="77777777" w:rsidR="005D7C26" w:rsidRPr="005D7C26" w:rsidRDefault="005D7C26" w:rsidP="005D7C2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6AB838F1" w14:textId="77777777" w:rsidR="005D7C26" w:rsidRPr="005D7C26" w:rsidRDefault="005D7C26" w:rsidP="005D7C2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else</w:t>
                            </w:r>
                          </w:p>
                          <w:p w14:paraId="386D681E" w14:textId="77777777" w:rsidR="005D7C26" w:rsidRPr="005D7C26" w:rsidRDefault="005D7C26" w:rsidP="005D7C2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584021C9" w14:textId="77777777" w:rsidR="005D7C26" w:rsidRPr="005D7C26" w:rsidRDefault="005D7C26" w:rsidP="005D7C2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800000"/>
                              </w:rPr>
                              <w:t>h1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</w:rPr>
                              <w:t>Playlists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800000"/>
                              </w:rPr>
                              <w:t>h1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2F5D0286" w14:textId="77777777" w:rsidR="005D7C26" w:rsidRPr="005D7C26" w:rsidRDefault="005D7C26" w:rsidP="005D7C2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1E3694BD" w14:textId="77777777" w:rsidR="005D7C26" w:rsidRPr="005D7C26" w:rsidRDefault="005D7C26" w:rsidP="005D7C2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="container"&gt;</w:t>
                            </w:r>
                          </w:p>
                          <w:p w14:paraId="2EF4EA22" w14:textId="77777777" w:rsidR="005D7C26" w:rsidRPr="005D7C26" w:rsidRDefault="005D7C26" w:rsidP="005D7C2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="row row-cols-1 row-cols-md-4 p-2 g-2"&gt;</w:t>
                            </w:r>
                          </w:p>
                          <w:p w14:paraId="04C6DB2B" w14:textId="77777777" w:rsidR="005D7C26" w:rsidRPr="005D7C26" w:rsidRDefault="005D7C26" w:rsidP="005D7C2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foreach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tem 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in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tems)</w:t>
                            </w:r>
                          </w:p>
                          <w:p w14:paraId="5BD2B8AB" w14:textId="77777777" w:rsidR="005D7C26" w:rsidRPr="005D7C26" w:rsidRDefault="005D7C26" w:rsidP="005D7C2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3E034CDE" w14:textId="77777777" w:rsidR="005D7C26" w:rsidRPr="005D7C26" w:rsidRDefault="005D7C26" w:rsidP="005D7C2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="col"&gt;</w:t>
                            </w:r>
                          </w:p>
                          <w:p w14:paraId="1FA8A4D6" w14:textId="77777777" w:rsidR="005D7C26" w:rsidRPr="005D7C26" w:rsidRDefault="005D7C26" w:rsidP="005D7C2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5D7C26">
                              <w:rPr>
                                <w:rFonts w:ascii="Consolas" w:hAnsi="Consolas" w:cs="Cascadia Mono"/>
                                <w:b/>
                                <w:bCs/>
                                <w:color w:val="800080"/>
                              </w:rPr>
                              <w:t>PlaylistItem</w:t>
                            </w:r>
                            <w:proofErr w:type="spellEnd"/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5D7C26">
                              <w:rPr>
                                <w:rFonts w:ascii="Consolas" w:hAnsi="Consolas" w:cs="Cascadia Mono"/>
                                <w:b/>
                                <w:bCs/>
                                <w:color w:val="800080"/>
                              </w:rPr>
                              <w:t>Value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/&gt;</w:t>
                            </w:r>
                          </w:p>
                          <w:p w14:paraId="23C86476" w14:textId="77777777" w:rsidR="005D7C26" w:rsidRPr="005D7C26" w:rsidRDefault="005D7C26" w:rsidP="005D7C2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59C2B79E" w14:textId="77777777" w:rsidR="005D7C26" w:rsidRPr="005D7C26" w:rsidRDefault="005D7C26" w:rsidP="005D7C2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1E0AFD72" w14:textId="77777777" w:rsidR="005D7C26" w:rsidRPr="005D7C26" w:rsidRDefault="005D7C26" w:rsidP="005D7C2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BC9CED5" w14:textId="26A9B81C" w:rsidR="005D7C26" w:rsidRPr="005D7C26" w:rsidRDefault="005D7C26" w:rsidP="005D7C2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B14547A" id="_x0000_s1075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CcaMah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669E9ABA" w14:textId="77777777" w:rsidR="005D7C26" w:rsidRPr="005D7C26" w:rsidRDefault="005D7C26" w:rsidP="005D7C2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D7C26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5D7C26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proofErr w:type="spellStart"/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5D7C26">
                        <w:rPr>
                          <w:rFonts w:ascii="Consolas" w:hAnsi="Consolas" w:cs="Cascadia Mono"/>
                          <w:color w:val="000000"/>
                        </w:rPr>
                        <w:t>.IsNullOrEmpty</w:t>
                      </w:r>
                      <w:proofErr w:type="spellEnd"/>
                      <w:r w:rsidRPr="005D7C26">
                        <w:rPr>
                          <w:rFonts w:ascii="Consolas" w:hAnsi="Consolas" w:cs="Cascadia Mono"/>
                          <w:color w:val="000000"/>
                        </w:rPr>
                        <w:t>(Id))</w:t>
                      </w:r>
                    </w:p>
                    <w:p w14:paraId="6DA2B05A" w14:textId="77777777" w:rsidR="005D7C26" w:rsidRPr="005D7C26" w:rsidRDefault="005D7C26" w:rsidP="005D7C2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D7C26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15546449" w14:textId="77777777" w:rsidR="005D7C26" w:rsidRPr="005D7C26" w:rsidRDefault="005D7C26" w:rsidP="005D7C2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D7C26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5D7C26">
                        <w:rPr>
                          <w:rFonts w:ascii="Consolas" w:hAnsi="Consolas" w:cs="Cascadia Mono"/>
                          <w:color w:val="800000"/>
                        </w:rPr>
                        <w:t>h1</w:t>
                      </w: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  <w:r w:rsidRPr="005D7C26">
                        <w:rPr>
                          <w:rFonts w:ascii="Consolas" w:hAnsi="Consolas" w:cs="Cascadia Mono"/>
                          <w:color w:val="000000"/>
                        </w:rPr>
                        <w:t xml:space="preserve">Search </w:t>
                      </w:r>
                      <w:r w:rsidRPr="005D7C26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5D7C26">
                        <w:rPr>
                          <w:rFonts w:ascii="Consolas" w:hAnsi="Consolas" w:cs="Cascadia Mono"/>
                          <w:color w:val="000000"/>
                        </w:rPr>
                        <w:t>Search</w:t>
                      </w: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5D7C26">
                        <w:rPr>
                          <w:rFonts w:ascii="Consolas" w:hAnsi="Consolas" w:cs="Cascadia Mono"/>
                          <w:color w:val="800000"/>
                        </w:rPr>
                        <w:t>h1</w:t>
                      </w: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6197F419" w14:textId="77777777" w:rsidR="005D7C26" w:rsidRPr="005D7C26" w:rsidRDefault="005D7C26" w:rsidP="005D7C2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D7C26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5D7C26">
                        <w:rPr>
                          <w:rFonts w:ascii="Consolas" w:hAnsi="Consolas" w:cs="Cascadia Mono"/>
                          <w:color w:val="800000"/>
                        </w:rPr>
                        <w:t>form</w:t>
                      </w:r>
                      <w:r w:rsidRPr="005D7C2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5D7C26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5D7C26">
                        <w:rPr>
                          <w:rFonts w:ascii="Consolas" w:hAnsi="Consolas" w:cs="Cascadia Mono"/>
                          <w:color w:val="800080"/>
                        </w:rPr>
                        <w:t>onsubmit</w:t>
                      </w: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r w:rsidRPr="005D7C26">
                        <w:rPr>
                          <w:rFonts w:ascii="Consolas" w:hAnsi="Consolas" w:cs="Cascadia Mono"/>
                          <w:color w:val="000000"/>
                        </w:rPr>
                        <w:t>OnParametersSetAsync</w:t>
                      </w: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1D7C4A09" w14:textId="77777777" w:rsidR="005D7C26" w:rsidRPr="005D7C26" w:rsidRDefault="005D7C26" w:rsidP="005D7C2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D7C26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5D7C26">
                        <w:rPr>
                          <w:rFonts w:ascii="Consolas" w:hAnsi="Consolas" w:cs="Cascadia Mono"/>
                          <w:color w:val="800000"/>
                        </w:rPr>
                        <w:t>input</w:t>
                      </w:r>
                      <w:r w:rsidRPr="005D7C2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5D7C26">
                        <w:rPr>
                          <w:rFonts w:ascii="Consolas" w:hAnsi="Consolas" w:cs="Cascadia Mono"/>
                          <w:color w:val="FF0000"/>
                        </w:rPr>
                        <w:t>type</w:t>
                      </w: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="text"</w:t>
                      </w:r>
                      <w:r w:rsidRPr="005D7C2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5D7C26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5D7C26">
                        <w:rPr>
                          <w:rFonts w:ascii="Consolas" w:hAnsi="Consolas" w:cs="Cascadia Mono"/>
                          <w:color w:val="800080"/>
                        </w:rPr>
                        <w:t>bind</w:t>
                      </w: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r w:rsidRPr="005D7C26">
                        <w:rPr>
                          <w:rFonts w:ascii="Consolas" w:hAnsi="Consolas" w:cs="Cascadia Mono"/>
                          <w:color w:val="000000"/>
                        </w:rPr>
                        <w:t>Search</w:t>
                      </w: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5D7C2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5D7C26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5D7C26">
                        <w:rPr>
                          <w:rFonts w:ascii="Consolas" w:hAnsi="Consolas" w:cs="Cascadia Mono"/>
                          <w:color w:val="800080"/>
                        </w:rPr>
                        <w:t>bind</w:t>
                      </w:r>
                      <w:r w:rsidRPr="005D7C26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:</w:t>
                      </w:r>
                      <w:r w:rsidRPr="005D7C26">
                        <w:rPr>
                          <w:rFonts w:ascii="Consolas" w:hAnsi="Consolas" w:cs="Cascadia Mono"/>
                          <w:color w:val="800080"/>
                        </w:rPr>
                        <w:t>event</w:t>
                      </w: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="oninput"</w:t>
                      </w:r>
                      <w:r w:rsidRPr="005D7C2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/&gt;</w:t>
                      </w:r>
                    </w:p>
                    <w:p w14:paraId="443104C6" w14:textId="77777777" w:rsidR="005D7C26" w:rsidRPr="005D7C26" w:rsidRDefault="005D7C26" w:rsidP="005D7C2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D7C26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5D7C26">
                        <w:rPr>
                          <w:rFonts w:ascii="Consolas" w:hAnsi="Consolas" w:cs="Cascadia Mono"/>
                          <w:color w:val="800000"/>
                        </w:rPr>
                        <w:t>button</w:t>
                      </w:r>
                      <w:r w:rsidRPr="005D7C2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5D7C26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btn</w:t>
                      </w:r>
                      <w:proofErr w:type="spellEnd"/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 xml:space="preserve"> </w:t>
                      </w:r>
                      <w:proofErr w:type="spellStart"/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btn</w:t>
                      </w:r>
                      <w:proofErr w:type="spellEnd"/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-primary"&gt;</w:t>
                      </w:r>
                      <w:r w:rsidRPr="005D7C26">
                        <w:rPr>
                          <w:rFonts w:ascii="Consolas" w:hAnsi="Consolas" w:cs="Cascadia Mono"/>
                          <w:color w:val="000000"/>
                        </w:rPr>
                        <w:t>Search</w:t>
                      </w: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5D7C26">
                        <w:rPr>
                          <w:rFonts w:ascii="Consolas" w:hAnsi="Consolas" w:cs="Cascadia Mono"/>
                          <w:color w:val="800000"/>
                        </w:rPr>
                        <w:t>button</w:t>
                      </w: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2791010A" w14:textId="77777777" w:rsidR="005D7C26" w:rsidRPr="005D7C26" w:rsidRDefault="005D7C26" w:rsidP="005D7C2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D7C26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5D7C26">
                        <w:rPr>
                          <w:rFonts w:ascii="Consolas" w:hAnsi="Consolas" w:cs="Cascadia Mono"/>
                          <w:color w:val="800000"/>
                        </w:rPr>
                        <w:t>form</w:t>
                      </w: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00E19FB3" w14:textId="77777777" w:rsidR="005D7C26" w:rsidRPr="005D7C26" w:rsidRDefault="005D7C26" w:rsidP="005D7C2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D7C26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6AB838F1" w14:textId="77777777" w:rsidR="005D7C26" w:rsidRPr="005D7C26" w:rsidRDefault="005D7C26" w:rsidP="005D7C2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else</w:t>
                      </w:r>
                    </w:p>
                    <w:p w14:paraId="386D681E" w14:textId="77777777" w:rsidR="005D7C26" w:rsidRPr="005D7C26" w:rsidRDefault="005D7C26" w:rsidP="005D7C2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D7C26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584021C9" w14:textId="77777777" w:rsidR="005D7C26" w:rsidRPr="005D7C26" w:rsidRDefault="005D7C26" w:rsidP="005D7C2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D7C26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5D7C26">
                        <w:rPr>
                          <w:rFonts w:ascii="Consolas" w:hAnsi="Consolas" w:cs="Cascadia Mono"/>
                          <w:color w:val="800000"/>
                        </w:rPr>
                        <w:t>h1</w:t>
                      </w: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  <w:r w:rsidRPr="005D7C26">
                        <w:rPr>
                          <w:rFonts w:ascii="Consolas" w:hAnsi="Consolas" w:cs="Cascadia Mono"/>
                          <w:color w:val="000000"/>
                        </w:rPr>
                        <w:t>Playlists</w:t>
                      </w: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5D7C26">
                        <w:rPr>
                          <w:rFonts w:ascii="Consolas" w:hAnsi="Consolas" w:cs="Cascadia Mono"/>
                          <w:color w:val="800000"/>
                        </w:rPr>
                        <w:t>h1</w:t>
                      </w: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2F5D0286" w14:textId="77777777" w:rsidR="005D7C26" w:rsidRPr="005D7C26" w:rsidRDefault="005D7C26" w:rsidP="005D7C2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D7C26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1E3694BD" w14:textId="77777777" w:rsidR="005D7C26" w:rsidRPr="005D7C26" w:rsidRDefault="005D7C26" w:rsidP="005D7C2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5D7C26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5D7C2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5D7C26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="container"&gt;</w:t>
                      </w:r>
                    </w:p>
                    <w:p w14:paraId="2EF4EA22" w14:textId="77777777" w:rsidR="005D7C26" w:rsidRPr="005D7C26" w:rsidRDefault="005D7C26" w:rsidP="005D7C2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D7C26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5D7C26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5D7C2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5D7C26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="row row-cols-1 row-cols-md-4 p-2 g-2"&gt;</w:t>
                      </w:r>
                    </w:p>
                    <w:p w14:paraId="04C6DB2B" w14:textId="77777777" w:rsidR="005D7C26" w:rsidRPr="005D7C26" w:rsidRDefault="005D7C26" w:rsidP="005D7C2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D7C26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5D7C26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foreach</w:t>
                      </w:r>
                      <w:r w:rsidRPr="005D7C26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5D7C26">
                        <w:rPr>
                          <w:rFonts w:ascii="Consolas" w:hAnsi="Consolas" w:cs="Cascadia Mono"/>
                          <w:color w:val="000000"/>
                        </w:rPr>
                        <w:t xml:space="preserve"> item </w:t>
                      </w: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in</w:t>
                      </w:r>
                      <w:r w:rsidRPr="005D7C26">
                        <w:rPr>
                          <w:rFonts w:ascii="Consolas" w:hAnsi="Consolas" w:cs="Cascadia Mono"/>
                          <w:color w:val="000000"/>
                        </w:rPr>
                        <w:t xml:space="preserve"> Items)</w:t>
                      </w:r>
                    </w:p>
                    <w:p w14:paraId="5BD2B8AB" w14:textId="77777777" w:rsidR="005D7C26" w:rsidRPr="005D7C26" w:rsidRDefault="005D7C26" w:rsidP="005D7C2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D7C26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3E034CDE" w14:textId="77777777" w:rsidR="005D7C26" w:rsidRPr="005D7C26" w:rsidRDefault="005D7C26" w:rsidP="005D7C2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D7C26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5D7C26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5D7C2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5D7C26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="col"&gt;</w:t>
                      </w:r>
                    </w:p>
                    <w:p w14:paraId="1FA8A4D6" w14:textId="77777777" w:rsidR="005D7C26" w:rsidRPr="005D7C26" w:rsidRDefault="005D7C26" w:rsidP="005D7C2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D7C26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5D7C26">
                        <w:rPr>
                          <w:rFonts w:ascii="Consolas" w:hAnsi="Consolas" w:cs="Cascadia Mono"/>
                          <w:b/>
                          <w:bCs/>
                          <w:color w:val="800080"/>
                        </w:rPr>
                        <w:t>PlaylistItem</w:t>
                      </w:r>
                      <w:proofErr w:type="spellEnd"/>
                      <w:r w:rsidRPr="005D7C2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5D7C26">
                        <w:rPr>
                          <w:rFonts w:ascii="Consolas" w:hAnsi="Consolas" w:cs="Cascadia Mono"/>
                          <w:b/>
                          <w:bCs/>
                          <w:color w:val="800080"/>
                        </w:rPr>
                        <w:t>Value</w:t>
                      </w: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r w:rsidRPr="005D7C26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5D7C26">
                        <w:rPr>
                          <w:rFonts w:ascii="Consolas" w:hAnsi="Consolas" w:cs="Cascadia Mono"/>
                          <w:color w:val="000000"/>
                        </w:rPr>
                        <w:t>item</w:t>
                      </w: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5D7C2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/&gt;</w:t>
                      </w:r>
                    </w:p>
                    <w:p w14:paraId="23C86476" w14:textId="77777777" w:rsidR="005D7C26" w:rsidRPr="005D7C26" w:rsidRDefault="005D7C26" w:rsidP="005D7C2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D7C26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5D7C26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59C2B79E" w14:textId="77777777" w:rsidR="005D7C26" w:rsidRPr="005D7C26" w:rsidRDefault="005D7C26" w:rsidP="005D7C2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D7C26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1E0AFD72" w14:textId="77777777" w:rsidR="005D7C26" w:rsidRPr="005D7C26" w:rsidRDefault="005D7C26" w:rsidP="005D7C2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D7C26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5D7C26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BC9CED5" w14:textId="26A9B81C" w:rsidR="005D7C26" w:rsidRPr="005D7C26" w:rsidRDefault="005D7C26" w:rsidP="005D7C2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5D7C26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C3488F2" w14:textId="0D38C652" w:rsidR="005D7C26" w:rsidRDefault="005D7C26" w:rsidP="005D7C26"/>
    <w:p w14:paraId="54729F77" w14:textId="77777777" w:rsidR="008B1AA1" w:rsidRDefault="005D7C26" w:rsidP="005D7C26">
      <w:pPr>
        <w:rPr>
          <w:rFonts w:cs="Segoe UI"/>
        </w:rPr>
      </w:pPr>
      <w:r>
        <w:t xml:space="preserve">This defines how the </w:t>
      </w:r>
      <w:r w:rsidRPr="005D7C26">
        <w:rPr>
          <w:b/>
          <w:bCs/>
        </w:rPr>
        <w:t>Page</w:t>
      </w:r>
      <w:r>
        <w:t xml:space="preserve"> will look,</w:t>
      </w:r>
      <w:r>
        <w:rPr>
          <w:b/>
          <w:bCs/>
        </w:rPr>
        <w:t xml:space="preserve"> </w:t>
      </w:r>
      <w:r w:rsidRPr="005D7C26">
        <w:t>t</w:t>
      </w:r>
      <w:r>
        <w:t xml:space="preserve">he first part will check if the </w:t>
      </w:r>
      <w:r w:rsidRPr="005D7C26">
        <w:rPr>
          <w:rFonts w:ascii="Consolas" w:hAnsi="Consolas"/>
          <w:b/>
          <w:bCs/>
        </w:rPr>
        <w:t>Id</w:t>
      </w:r>
      <w:r>
        <w:t xml:space="preserve"> is not present,</w:t>
      </w:r>
      <w:r w:rsidR="00A86540">
        <w:t xml:space="preserve"> that is not be </w:t>
      </w:r>
      <w:r w:rsidR="00A86540" w:rsidRPr="00A86540">
        <w:rPr>
          <w:rFonts w:ascii="Consolas" w:hAnsi="Consolas"/>
          <w:b/>
          <w:bCs/>
        </w:rPr>
        <w:t>null</w:t>
      </w:r>
      <w:r w:rsidR="00A86540">
        <w:t xml:space="preserve"> or an empty </w:t>
      </w:r>
      <w:r w:rsidR="00A86540" w:rsidRPr="00A86540">
        <w:rPr>
          <w:rFonts w:ascii="Consolas" w:hAnsi="Consolas"/>
          <w:b/>
          <w:bCs/>
        </w:rPr>
        <w:t>string</w:t>
      </w:r>
      <w:r w:rsidR="00A86540" w:rsidRPr="00A86540">
        <w:rPr>
          <w:rFonts w:cs="Segoe UI"/>
        </w:rPr>
        <w:t xml:space="preserve"> then </w:t>
      </w:r>
      <w:r w:rsidRPr="00A86540">
        <w:rPr>
          <w:rFonts w:cs="Segoe UI"/>
        </w:rPr>
        <w:t>if</w:t>
      </w:r>
      <w:r>
        <w:t xml:space="preserve"> this is the case then it will display a</w:t>
      </w:r>
      <w:r w:rsidR="00A86540">
        <w:t xml:space="preserve"> </w:t>
      </w:r>
      <w:r w:rsidR="00A86540" w:rsidRPr="00A86540">
        <w:rPr>
          <w:rFonts w:ascii="Consolas" w:hAnsi="Consolas"/>
          <w:b/>
          <w:bCs/>
        </w:rPr>
        <w:t>title</w:t>
      </w:r>
      <w:r w:rsidR="00A86540">
        <w:t xml:space="preserve"> along with</w:t>
      </w:r>
      <w:r>
        <w:t xml:space="preserve"> </w:t>
      </w:r>
      <w:r w:rsidRPr="005D7C26">
        <w:rPr>
          <w:b/>
          <w:bCs/>
        </w:rPr>
        <w:t>form</w:t>
      </w:r>
      <w:r>
        <w:t xml:space="preserve"> to perform a </w:t>
      </w:r>
      <w:r w:rsidRPr="005D7C26">
        <w:rPr>
          <w:b/>
          <w:bCs/>
        </w:rPr>
        <w:t>Search</w:t>
      </w:r>
      <w:r>
        <w:t xml:space="preserve"> this has an </w:t>
      </w:r>
      <w:r w:rsidRPr="005D7C26">
        <w:rPr>
          <w:rFonts w:ascii="Consolas" w:hAnsi="Consolas"/>
          <w:b/>
          <w:bCs/>
        </w:rPr>
        <w:t>input</w:t>
      </w:r>
      <w:r>
        <w:rPr>
          <w:rFonts w:cs="Segoe UI"/>
        </w:rPr>
        <w:t xml:space="preserve"> which is where the </w:t>
      </w:r>
      <w:r w:rsidRPr="005D7C26">
        <w:rPr>
          <w:rFonts w:cs="Segoe UI"/>
          <w:b/>
          <w:bCs/>
        </w:rPr>
        <w:t>Playlist</w:t>
      </w:r>
      <w:r>
        <w:rPr>
          <w:rFonts w:cs="Segoe UI"/>
        </w:rPr>
        <w:t xml:space="preserve"> being looked for will be typed in and then there is a </w:t>
      </w:r>
      <w:r w:rsidRPr="005D7C26">
        <w:rPr>
          <w:rFonts w:ascii="Consolas" w:hAnsi="Consolas" w:cs="Segoe UI"/>
          <w:b/>
          <w:bCs/>
        </w:rPr>
        <w:t>button</w:t>
      </w:r>
      <w:r>
        <w:rPr>
          <w:rFonts w:cs="Segoe UI"/>
        </w:rPr>
        <w:t xml:space="preserve"> to perform the </w:t>
      </w:r>
      <w:r w:rsidRPr="005D7C26">
        <w:rPr>
          <w:rFonts w:cs="Segoe UI"/>
          <w:b/>
          <w:bCs/>
        </w:rPr>
        <w:t>Search</w:t>
      </w:r>
      <w:r>
        <w:rPr>
          <w:rFonts w:cs="Segoe UI"/>
        </w:rPr>
        <w:t>.</w:t>
      </w:r>
      <w:r w:rsidR="00A86540">
        <w:rPr>
          <w:rFonts w:cs="Segoe UI"/>
        </w:rPr>
        <w:t xml:space="preserve"> </w:t>
      </w:r>
    </w:p>
    <w:p w14:paraId="340287BC" w14:textId="36ED9B7B" w:rsidR="00A86540" w:rsidRDefault="00A86540" w:rsidP="005D7C26">
      <w:pPr>
        <w:rPr>
          <w:rFonts w:cs="Segoe UI"/>
        </w:rPr>
      </w:pPr>
      <w:r>
        <w:rPr>
          <w:rFonts w:cs="Segoe UI"/>
        </w:rPr>
        <w:t xml:space="preserve">Should the </w:t>
      </w:r>
      <w:r w:rsidRPr="00A86540">
        <w:rPr>
          <w:rFonts w:ascii="Consolas" w:hAnsi="Consolas" w:cs="Segoe UI"/>
          <w:b/>
          <w:bCs/>
        </w:rPr>
        <w:t>Id</w:t>
      </w:r>
      <w:r>
        <w:rPr>
          <w:rFonts w:cs="Segoe UI"/>
        </w:rPr>
        <w:t xml:space="preserve"> be present then it will display different </w:t>
      </w:r>
      <w:r w:rsidRPr="00A86540">
        <w:rPr>
          <w:rFonts w:ascii="Consolas" w:hAnsi="Consolas" w:cs="Segoe UI"/>
          <w:b/>
          <w:bCs/>
        </w:rPr>
        <w:t>title</w:t>
      </w:r>
      <w:r>
        <w:rPr>
          <w:rFonts w:cs="Segoe UI"/>
        </w:rPr>
        <w:t xml:space="preserve">. Below these the </w:t>
      </w:r>
      <w:r>
        <w:rPr>
          <w:rFonts w:cs="Segoe UI"/>
          <w:b/>
          <w:bCs/>
        </w:rPr>
        <w:t>Component</w:t>
      </w:r>
      <w:r>
        <w:rPr>
          <w:rFonts w:cs="Segoe UI"/>
        </w:rPr>
        <w:t xml:space="preserve"> for the </w:t>
      </w:r>
      <w:r w:rsidRPr="00A86540">
        <w:rPr>
          <w:rFonts w:cs="Segoe UI"/>
          <w:b/>
          <w:bCs/>
        </w:rPr>
        <w:t>Playlist Item</w:t>
      </w:r>
      <w:r>
        <w:rPr>
          <w:rFonts w:cs="Segoe UI"/>
        </w:rPr>
        <w:t xml:space="preserve"> will be used to display the </w:t>
      </w:r>
      <w:r w:rsidRPr="00A86540">
        <w:rPr>
          <w:rFonts w:cs="Segoe UI"/>
          <w:b/>
          <w:bCs/>
        </w:rPr>
        <w:t>Playlists</w:t>
      </w:r>
      <w:r>
        <w:rPr>
          <w:rFonts w:cs="Segoe UI"/>
        </w:rPr>
        <w:t>.</w:t>
      </w:r>
    </w:p>
    <w:p w14:paraId="2C1B6BC2" w14:textId="3301B5AA" w:rsidR="00456C61" w:rsidRDefault="00456C61" w:rsidP="005D7C26">
      <w:pPr>
        <w:rPr>
          <w:rFonts w:cs="Segoe UI"/>
        </w:rPr>
      </w:pPr>
    </w:p>
    <w:p w14:paraId="606EF5AE" w14:textId="42E3114F" w:rsidR="00456C61" w:rsidRDefault="00AF4852" w:rsidP="00944F0D">
      <w:pPr>
        <w:pStyle w:val="BodyText"/>
        <w:spacing w:after="0"/>
      </w:pPr>
      <w:r>
        <w:t xml:space="preserve">Then you can then go to the </w:t>
      </w:r>
      <w:r w:rsidRPr="00CD1BA8">
        <w:rPr>
          <w:b/>
          <w:bCs/>
        </w:rPr>
        <w:t>Menu</w:t>
      </w:r>
      <w:r>
        <w:t xml:space="preserve"> in </w:t>
      </w:r>
      <w:r w:rsidRPr="00CD1BA8">
        <w:rPr>
          <w:b/>
          <w:bCs/>
        </w:rPr>
        <w:t>Visual Studio Code</w:t>
      </w:r>
      <w:r>
        <w:t xml:space="preserve"> and select </w:t>
      </w:r>
      <w:r w:rsidRPr="00CD1BA8">
        <w:rPr>
          <w:b/>
          <w:bCs/>
        </w:rPr>
        <w:t>File</w:t>
      </w:r>
      <w:r>
        <w:t xml:space="preserve"> and then </w:t>
      </w:r>
      <w:r w:rsidRPr="00CD1BA8">
        <w:rPr>
          <w:b/>
          <w:bCs/>
        </w:rPr>
        <w:t>Save</w:t>
      </w:r>
      <w:r>
        <w:rPr>
          <w:b/>
          <w:bCs/>
        </w:rPr>
        <w:t xml:space="preserve"> All</w:t>
      </w:r>
      <w:r>
        <w:t xml:space="preserve"> you may see in the </w:t>
      </w:r>
      <w:r w:rsidRPr="00CD1BA8">
        <w:rPr>
          <w:b/>
          <w:bCs/>
        </w:rPr>
        <w:t>Terminal</w:t>
      </w:r>
      <w:r>
        <w:t xml:space="preserve"> </w:t>
      </w:r>
      <w:r w:rsidR="00944F0D">
        <w:t>a message saying</w:t>
      </w:r>
      <w:r w:rsidR="00944F0D">
        <w:rPr>
          <w:b/>
          <w:bCs/>
        </w:rPr>
        <w:t xml:space="preserve"> </w:t>
      </w:r>
      <w:r w:rsidR="00944F0D" w:rsidRPr="00CD1BA8">
        <w:rPr>
          <w:b/>
          <w:bCs/>
        </w:rPr>
        <w:t>Do you want to restart your app - Yes (y) / No (n) / Always (a) / Never (v)?</w:t>
      </w:r>
      <w:r w:rsidR="00944F0D">
        <w:t xml:space="preserve"> you can select the </w:t>
      </w:r>
      <w:r w:rsidR="00944F0D" w:rsidRPr="00F22BFE">
        <w:rPr>
          <w:b/>
          <w:bCs/>
        </w:rPr>
        <w:t>Terminal</w:t>
      </w:r>
      <w:r w:rsidR="00944F0D">
        <w:t xml:space="preserve"> then type </w:t>
      </w:r>
      <w:r w:rsidR="00944F0D" w:rsidRPr="00CD1BA8">
        <w:rPr>
          <w:b/>
          <w:bCs/>
        </w:rPr>
        <w:t>y</w:t>
      </w:r>
      <w:r w:rsidR="00944F0D">
        <w:t xml:space="preserve"> for </w:t>
      </w:r>
      <w:r w:rsidR="00944F0D" w:rsidRPr="00CD1BA8">
        <w:rPr>
          <w:b/>
          <w:bCs/>
        </w:rPr>
        <w:t>Yes</w:t>
      </w:r>
      <w:r w:rsidR="00944F0D">
        <w:t xml:space="preserve"> or </w:t>
      </w:r>
      <w:r w:rsidR="00944F0D" w:rsidRPr="00CD1BA8">
        <w:rPr>
          <w:b/>
          <w:bCs/>
        </w:rPr>
        <w:t>a</w:t>
      </w:r>
      <w:r w:rsidR="00944F0D">
        <w:t xml:space="preserve"> for </w:t>
      </w:r>
      <w:r w:rsidR="00944F0D" w:rsidRPr="00CD1BA8">
        <w:rPr>
          <w:b/>
          <w:bCs/>
        </w:rPr>
        <w:t>Always</w:t>
      </w:r>
      <w:r w:rsidR="00944F0D">
        <w:rPr>
          <w:b/>
          <w:bCs/>
        </w:rPr>
        <w:t xml:space="preserve"> </w:t>
      </w:r>
      <w:r w:rsidR="00944F0D">
        <w:t>to keep what you have done so far.</w:t>
      </w:r>
      <w:r w:rsidR="00456C61">
        <w:br w:type="page"/>
      </w:r>
    </w:p>
    <w:p w14:paraId="2CA5C143" w14:textId="64886A9D" w:rsidR="00456C61" w:rsidRDefault="00456C61" w:rsidP="00456C61">
      <w:r>
        <w:lastRenderedPageBreak/>
        <w:t xml:space="preserve">Then in </w:t>
      </w:r>
      <w:r w:rsidRPr="00EB2207">
        <w:rPr>
          <w:b/>
          <w:bCs/>
        </w:rPr>
        <w:t>Visual Studio Code</w:t>
      </w:r>
      <w:r>
        <w:t xml:space="preserve"> from the </w:t>
      </w:r>
      <w:r w:rsidRPr="00EB2207">
        <w:rPr>
          <w:b/>
          <w:bCs/>
        </w:rPr>
        <w:t>Explorer</w:t>
      </w:r>
      <w:r>
        <w:t xml:space="preserve"> for </w:t>
      </w:r>
      <w:proofErr w:type="spellStart"/>
      <w:r w:rsidRPr="00EB2207">
        <w:rPr>
          <w:b/>
          <w:bCs/>
        </w:rPr>
        <w:t>Blazorfy</w:t>
      </w:r>
      <w:proofErr w:type="spellEnd"/>
      <w:r>
        <w:t xml:space="preserve"> open </w:t>
      </w:r>
      <w:r>
        <w:rPr>
          <w:b/>
          <w:bCs/>
        </w:rPr>
        <w:t xml:space="preserve">Shared </w:t>
      </w:r>
      <w:r>
        <w:t xml:space="preserve">by selecting the </w:t>
      </w:r>
      <w:r w:rsidRPr="00EB2207">
        <w:rPr>
          <w:rFonts w:ascii="Consolas" w:hAnsi="Consolas"/>
          <w:b/>
          <w:bCs/>
        </w:rPr>
        <w:t>&gt;</w:t>
      </w:r>
      <w:r>
        <w:t xml:space="preserve"> next to it in </w:t>
      </w:r>
      <w:r w:rsidRPr="003A6AAE">
        <w:rPr>
          <w:b/>
          <w:bCs/>
        </w:rPr>
        <w:t>Explorer</w:t>
      </w:r>
      <w:r>
        <w:t xml:space="preserve"> and select </w:t>
      </w:r>
      <w:proofErr w:type="spellStart"/>
      <w:r>
        <w:rPr>
          <w:b/>
          <w:bCs/>
        </w:rPr>
        <w:t>NavMenu</w:t>
      </w:r>
      <w:r w:rsidRPr="00EB2207">
        <w:rPr>
          <w:b/>
          <w:bCs/>
        </w:rPr>
        <w:t>.</w:t>
      </w:r>
      <w:r>
        <w:rPr>
          <w:b/>
          <w:bCs/>
        </w:rPr>
        <w:t>razor</w:t>
      </w:r>
      <w:proofErr w:type="spellEnd"/>
      <w:r>
        <w:rPr>
          <w:b/>
          <w:bCs/>
        </w:rPr>
        <w:t xml:space="preserve"> </w:t>
      </w:r>
      <w:r>
        <w:t>as follows:</w:t>
      </w:r>
    </w:p>
    <w:p w14:paraId="6DF402E6" w14:textId="77777777" w:rsidR="00456C61" w:rsidRDefault="00456C61" w:rsidP="00456C61"/>
    <w:p w14:paraId="45203069" w14:textId="77777777" w:rsidR="00456C61" w:rsidRDefault="00456C61" w:rsidP="00456C61">
      <w:pPr>
        <w:jc w:val="center"/>
      </w:pPr>
      <w:r w:rsidRPr="008E630B">
        <w:rPr>
          <w:noProof/>
        </w:rPr>
        <w:drawing>
          <wp:inline distT="0" distB="0" distL="0" distR="0" wp14:anchorId="703F43FE" wp14:editId="43D6D131">
            <wp:extent cx="6189774" cy="3327003"/>
            <wp:effectExtent l="0" t="0" r="1905" b="698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/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9774" cy="3327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EDF38C" w14:textId="77777777" w:rsidR="00456C61" w:rsidRDefault="00456C61" w:rsidP="00456C61"/>
    <w:p w14:paraId="09A54609" w14:textId="5547115A" w:rsidR="00456C61" w:rsidRDefault="00456C61" w:rsidP="00456C61">
      <w:pPr>
        <w:pStyle w:val="BodyText"/>
        <w:spacing w:after="0"/>
      </w:pPr>
      <w:r>
        <w:t xml:space="preserve">With </w:t>
      </w:r>
      <w:proofErr w:type="spellStart"/>
      <w:r w:rsidRPr="00D55D24">
        <w:rPr>
          <w:i/>
          <w:iCs/>
        </w:rPr>
        <w:t>NavMenu.razor</w:t>
      </w:r>
      <w:proofErr w:type="spellEnd"/>
      <w:r>
        <w:t xml:space="preserve"> selected there will be a section for </w:t>
      </w:r>
      <w:r>
        <w:rPr>
          <w:i/>
          <w:iCs/>
        </w:rPr>
        <w:t>Counter</w:t>
      </w:r>
      <w:r>
        <w:rPr>
          <w:b/>
          <w:bCs/>
          <w:i/>
          <w:iCs/>
        </w:rPr>
        <w:t xml:space="preserve"> </w:t>
      </w:r>
      <w:r>
        <w:t>as follows:</w:t>
      </w:r>
    </w:p>
    <w:p w14:paraId="247C8AA2" w14:textId="77777777" w:rsidR="00456C61" w:rsidRDefault="00456C61" w:rsidP="00456C61">
      <w:pPr>
        <w:pStyle w:val="BodyText"/>
        <w:spacing w:after="0"/>
      </w:pPr>
    </w:p>
    <w:p w14:paraId="58DF27A4" w14:textId="77777777" w:rsidR="00456C61" w:rsidRDefault="00456C61" w:rsidP="00456C61">
      <w:pPr>
        <w:pStyle w:val="BodyText"/>
        <w:spacing w:after="0"/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18263D8" wp14:editId="623D4B8E">
                <wp:extent cx="6642000" cy="1404620"/>
                <wp:effectExtent l="0" t="0" r="26035" b="12700"/>
                <wp:docPr id="4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0EBAEB5" w14:textId="77777777" w:rsidR="00456C61" w:rsidRPr="00456C61" w:rsidRDefault="00456C61" w:rsidP="00456C6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6C61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456C61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456C6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56C61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456C61">
                              <w:rPr>
                                <w:rFonts w:ascii="Consolas" w:hAnsi="Consolas" w:cs="Cascadia Mono"/>
                                <w:color w:val="0000FF"/>
                              </w:rPr>
                              <w:t>="nav-item px-3"&gt;</w:t>
                            </w:r>
                          </w:p>
                          <w:p w14:paraId="2C9A21E3" w14:textId="77777777" w:rsidR="00456C61" w:rsidRPr="00456C61" w:rsidRDefault="00456C61" w:rsidP="00456C6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6C6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56C61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456C61">
                              <w:rPr>
                                <w:rFonts w:ascii="Consolas" w:hAnsi="Consolas" w:cs="Cascadia Mono"/>
                                <w:b/>
                                <w:bCs/>
                                <w:color w:val="800080"/>
                              </w:rPr>
                              <w:t>NavLink</w:t>
                            </w:r>
                            <w:proofErr w:type="spellEnd"/>
                            <w:r w:rsidRPr="00456C6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56C61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456C61">
                              <w:rPr>
                                <w:rFonts w:ascii="Consolas" w:hAnsi="Consolas" w:cs="Cascadia Mono"/>
                                <w:color w:val="0000FF"/>
                              </w:rPr>
                              <w:t>="nav-link"</w:t>
                            </w:r>
                            <w:r w:rsidRPr="00456C6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456C61">
                              <w:rPr>
                                <w:rFonts w:ascii="Consolas" w:hAnsi="Consolas" w:cs="Cascadia Mono"/>
                                <w:color w:val="FF0000"/>
                              </w:rPr>
                              <w:t>href</w:t>
                            </w:r>
                            <w:proofErr w:type="spellEnd"/>
                            <w:r w:rsidRPr="00456C61">
                              <w:rPr>
                                <w:rFonts w:ascii="Consolas" w:hAnsi="Consolas" w:cs="Cascadia Mono"/>
                                <w:color w:val="0000FF"/>
                              </w:rPr>
                              <w:t>="counter"&gt;</w:t>
                            </w:r>
                          </w:p>
                          <w:p w14:paraId="3012BA90" w14:textId="77777777" w:rsidR="00456C61" w:rsidRPr="00456C61" w:rsidRDefault="00456C61" w:rsidP="00456C6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6C6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456C61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456C61">
                              <w:rPr>
                                <w:rFonts w:ascii="Consolas" w:hAnsi="Consolas" w:cs="Cascadia Mono"/>
                                <w:color w:val="800000"/>
                              </w:rPr>
                              <w:t>span</w:t>
                            </w:r>
                            <w:r w:rsidRPr="00456C6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56C61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456C61">
                              <w:rPr>
                                <w:rFonts w:ascii="Consolas" w:hAnsi="Consolas" w:cs="Cascadia Mono"/>
                                <w:color w:val="0000FF"/>
                              </w:rPr>
                              <w:t>="oi oi-plus"</w:t>
                            </w:r>
                            <w:r w:rsidRPr="00456C6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56C61">
                              <w:rPr>
                                <w:rFonts w:ascii="Consolas" w:hAnsi="Consolas" w:cs="Cascadia Mono"/>
                                <w:color w:val="FF0000"/>
                              </w:rPr>
                              <w:t>aria-hidden</w:t>
                            </w:r>
                            <w:r w:rsidRPr="00456C61">
                              <w:rPr>
                                <w:rFonts w:ascii="Consolas" w:hAnsi="Consolas" w:cs="Cascadia Mono"/>
                                <w:color w:val="0000FF"/>
                              </w:rPr>
                              <w:t>="true"&gt;&lt;/</w:t>
                            </w:r>
                            <w:r w:rsidRPr="00456C61">
                              <w:rPr>
                                <w:rFonts w:ascii="Consolas" w:hAnsi="Consolas" w:cs="Cascadia Mono"/>
                                <w:color w:val="800000"/>
                              </w:rPr>
                              <w:t>span</w:t>
                            </w:r>
                            <w:r w:rsidRPr="00456C61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  <w:r w:rsidRPr="00456C6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unter</w:t>
                            </w:r>
                          </w:p>
                          <w:p w14:paraId="598BE986" w14:textId="77777777" w:rsidR="00456C61" w:rsidRPr="00456C61" w:rsidRDefault="00456C61" w:rsidP="00456C6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6C6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56C61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456C61">
                              <w:rPr>
                                <w:rFonts w:ascii="Consolas" w:hAnsi="Consolas" w:cs="Cascadia Mono"/>
                                <w:b/>
                                <w:bCs/>
                                <w:color w:val="800080"/>
                              </w:rPr>
                              <w:t>NavLink</w:t>
                            </w:r>
                            <w:proofErr w:type="spellEnd"/>
                            <w:r w:rsidRPr="00456C61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E497211" w14:textId="678A90E5" w:rsidR="00456C61" w:rsidRPr="00456C61" w:rsidRDefault="00456C61" w:rsidP="00456C6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6C61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456C61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456C61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18263D8" id="_x0000_s1076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g5teHA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LNFLUpoTqROogDO6n10pBA/ids46cX3D/7SBQcWbeW1L4&#10;apAjXCZ4mZSXibCSoAouA3I2JNuQHlhi392SF3Y6qfTcy9g1eTrRPL6/+Ggu83Tr+S+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5g5teHAIAAG0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40EBAEB5" w14:textId="77777777" w:rsidR="00456C61" w:rsidRPr="00456C61" w:rsidRDefault="00456C61" w:rsidP="00456C6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6C61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456C61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456C6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56C61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456C61">
                        <w:rPr>
                          <w:rFonts w:ascii="Consolas" w:hAnsi="Consolas" w:cs="Cascadia Mono"/>
                          <w:color w:val="0000FF"/>
                        </w:rPr>
                        <w:t>="nav-item px-3"&gt;</w:t>
                      </w:r>
                    </w:p>
                    <w:p w14:paraId="2C9A21E3" w14:textId="77777777" w:rsidR="00456C61" w:rsidRPr="00456C61" w:rsidRDefault="00456C61" w:rsidP="00456C6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6C6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56C61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456C61">
                        <w:rPr>
                          <w:rFonts w:ascii="Consolas" w:hAnsi="Consolas" w:cs="Cascadia Mono"/>
                          <w:b/>
                          <w:bCs/>
                          <w:color w:val="800080"/>
                        </w:rPr>
                        <w:t>NavLink</w:t>
                      </w:r>
                      <w:proofErr w:type="spellEnd"/>
                      <w:r w:rsidRPr="00456C6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56C61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456C61">
                        <w:rPr>
                          <w:rFonts w:ascii="Consolas" w:hAnsi="Consolas" w:cs="Cascadia Mono"/>
                          <w:color w:val="0000FF"/>
                        </w:rPr>
                        <w:t>="nav-link"</w:t>
                      </w:r>
                      <w:r w:rsidRPr="00456C6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456C61">
                        <w:rPr>
                          <w:rFonts w:ascii="Consolas" w:hAnsi="Consolas" w:cs="Cascadia Mono"/>
                          <w:color w:val="FF0000"/>
                        </w:rPr>
                        <w:t>href</w:t>
                      </w:r>
                      <w:proofErr w:type="spellEnd"/>
                      <w:r w:rsidRPr="00456C61">
                        <w:rPr>
                          <w:rFonts w:ascii="Consolas" w:hAnsi="Consolas" w:cs="Cascadia Mono"/>
                          <w:color w:val="0000FF"/>
                        </w:rPr>
                        <w:t>="counter"&gt;</w:t>
                      </w:r>
                    </w:p>
                    <w:p w14:paraId="3012BA90" w14:textId="77777777" w:rsidR="00456C61" w:rsidRPr="00456C61" w:rsidRDefault="00456C61" w:rsidP="00456C6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6C61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456C61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456C61">
                        <w:rPr>
                          <w:rFonts w:ascii="Consolas" w:hAnsi="Consolas" w:cs="Cascadia Mono"/>
                          <w:color w:val="800000"/>
                        </w:rPr>
                        <w:t>span</w:t>
                      </w:r>
                      <w:r w:rsidRPr="00456C6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56C61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456C61">
                        <w:rPr>
                          <w:rFonts w:ascii="Consolas" w:hAnsi="Consolas" w:cs="Cascadia Mono"/>
                          <w:color w:val="0000FF"/>
                        </w:rPr>
                        <w:t>="oi oi-plus"</w:t>
                      </w:r>
                      <w:r w:rsidRPr="00456C6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56C61">
                        <w:rPr>
                          <w:rFonts w:ascii="Consolas" w:hAnsi="Consolas" w:cs="Cascadia Mono"/>
                          <w:color w:val="FF0000"/>
                        </w:rPr>
                        <w:t>aria-hidden</w:t>
                      </w:r>
                      <w:r w:rsidRPr="00456C61">
                        <w:rPr>
                          <w:rFonts w:ascii="Consolas" w:hAnsi="Consolas" w:cs="Cascadia Mono"/>
                          <w:color w:val="0000FF"/>
                        </w:rPr>
                        <w:t>="true"&gt;&lt;/</w:t>
                      </w:r>
                      <w:r w:rsidRPr="00456C61">
                        <w:rPr>
                          <w:rFonts w:ascii="Consolas" w:hAnsi="Consolas" w:cs="Cascadia Mono"/>
                          <w:color w:val="800000"/>
                        </w:rPr>
                        <w:t>span</w:t>
                      </w:r>
                      <w:r w:rsidRPr="00456C61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  <w:r w:rsidRPr="00456C61">
                        <w:rPr>
                          <w:rFonts w:ascii="Consolas" w:hAnsi="Consolas" w:cs="Cascadia Mono"/>
                          <w:color w:val="000000"/>
                        </w:rPr>
                        <w:t xml:space="preserve"> Counter</w:t>
                      </w:r>
                    </w:p>
                    <w:p w14:paraId="598BE986" w14:textId="77777777" w:rsidR="00456C61" w:rsidRPr="00456C61" w:rsidRDefault="00456C61" w:rsidP="00456C6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6C6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56C61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456C61">
                        <w:rPr>
                          <w:rFonts w:ascii="Consolas" w:hAnsi="Consolas" w:cs="Cascadia Mono"/>
                          <w:b/>
                          <w:bCs/>
                          <w:color w:val="800080"/>
                        </w:rPr>
                        <w:t>NavLink</w:t>
                      </w:r>
                      <w:proofErr w:type="spellEnd"/>
                      <w:r w:rsidRPr="00456C61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E497211" w14:textId="678A90E5" w:rsidR="00456C61" w:rsidRPr="00456C61" w:rsidRDefault="00456C61" w:rsidP="00456C6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6C61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456C61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456C61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400A0AA" w14:textId="77777777" w:rsidR="00456C61" w:rsidRDefault="00456C61" w:rsidP="00456C61">
      <w:pPr>
        <w:pStyle w:val="BodyText"/>
        <w:spacing w:after="0"/>
      </w:pPr>
    </w:p>
    <w:p w14:paraId="2CF3CF5E" w14:textId="23D95B74" w:rsidR="00456C61" w:rsidRDefault="00456C61" w:rsidP="00456C61">
      <w:pPr>
        <w:pStyle w:val="BodyText"/>
        <w:spacing w:after="0"/>
      </w:pPr>
      <w:r>
        <w:t xml:space="preserve">Change where it says </w:t>
      </w:r>
      <w:r w:rsidRPr="00456C61">
        <w:rPr>
          <w:i/>
          <w:iCs/>
        </w:rPr>
        <w:t>counter</w:t>
      </w:r>
      <w:r>
        <w:t xml:space="preserve"> in </w:t>
      </w:r>
      <w:proofErr w:type="spellStart"/>
      <w:r w:rsidRPr="00456C61">
        <w:rPr>
          <w:b/>
          <w:bCs/>
        </w:rPr>
        <w:t>href</w:t>
      </w:r>
      <w:proofErr w:type="spellEnd"/>
      <w:r>
        <w:t xml:space="preserve"> to be as follows:</w:t>
      </w:r>
    </w:p>
    <w:p w14:paraId="67F2FE99" w14:textId="701E1ECD" w:rsidR="00456C61" w:rsidRDefault="00456C61" w:rsidP="00456C61">
      <w:pPr>
        <w:pStyle w:val="BodyText"/>
        <w:spacing w:after="0"/>
      </w:pPr>
    </w:p>
    <w:p w14:paraId="4E909BE7" w14:textId="152A16C1" w:rsidR="00456C61" w:rsidRDefault="00456C61" w:rsidP="00456C61">
      <w:pPr>
        <w:pStyle w:val="BodyText"/>
        <w:spacing w:after="0"/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0AB7AAA1" wp14:editId="4319A506">
                <wp:extent cx="6642000" cy="1404620"/>
                <wp:effectExtent l="0" t="0" r="26035" b="12700"/>
                <wp:docPr id="5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AD5EA5E" w14:textId="797BC04C" w:rsidR="00456C61" w:rsidRPr="00456C61" w:rsidRDefault="00456C61" w:rsidP="00456C6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>
                              <w:rPr>
                                <w:rFonts w:ascii="Consolas" w:hAnsi="Consolas" w:cs="Cascadia Mono"/>
                                <w:color w:val="0000FF"/>
                              </w:rPr>
                              <w:t>playlists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AB7AAA1" id="_x0000_s1077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9JC4HA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LpFTUpoTqROogDO6n10pBA/ids46cX3D/7SBQcWbeW1L4&#10;apAjXCZ4mZSXibCSoAouA3I2JNuQHlhi392SF3Y6qfTcy9g1eTrRPL6/+Ggu83Tr+S+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l9JC4HAIAAG0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2AD5EA5E" w14:textId="797BC04C" w:rsidR="00456C61" w:rsidRPr="00456C61" w:rsidRDefault="00456C61" w:rsidP="00456C6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>
                        <w:rPr>
                          <w:rFonts w:ascii="Consolas" w:hAnsi="Consolas" w:cs="Cascadia Mono"/>
                          <w:color w:val="0000FF"/>
                        </w:rPr>
                        <w:t>playlists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C7A3AD4" w14:textId="1B8D09BD" w:rsidR="00456C61" w:rsidRDefault="00456C61" w:rsidP="00456C61">
      <w:pPr>
        <w:pStyle w:val="BodyText"/>
        <w:spacing w:after="0"/>
      </w:pPr>
    </w:p>
    <w:p w14:paraId="0CBB6151" w14:textId="57C8E158" w:rsidR="00456C61" w:rsidRDefault="00456C61" w:rsidP="00456C61">
      <w:pPr>
        <w:pStyle w:val="BodyText"/>
        <w:spacing w:after="0"/>
      </w:pPr>
      <w:r>
        <w:t xml:space="preserve">Then you will need to change where it says </w:t>
      </w:r>
      <w:r w:rsidRPr="00456C61">
        <w:rPr>
          <w:i/>
          <w:iCs/>
        </w:rPr>
        <w:t>oi-plus</w:t>
      </w:r>
      <w:r>
        <w:t xml:space="preserve"> in the </w:t>
      </w:r>
      <w:r w:rsidRPr="00456C61">
        <w:rPr>
          <w:rFonts w:ascii="Consolas" w:hAnsi="Consolas"/>
          <w:b/>
          <w:bCs/>
        </w:rPr>
        <w:t>span</w:t>
      </w:r>
      <w:r>
        <w:t xml:space="preserve"> to be as follows:</w:t>
      </w:r>
    </w:p>
    <w:p w14:paraId="3DEEC051" w14:textId="0B54BE18" w:rsidR="00456C61" w:rsidRDefault="00456C61" w:rsidP="00456C61">
      <w:pPr>
        <w:pStyle w:val="BodyText"/>
        <w:spacing w:after="0"/>
      </w:pPr>
    </w:p>
    <w:p w14:paraId="4D0D556A" w14:textId="388441C4" w:rsidR="00456C61" w:rsidRDefault="00456C61" w:rsidP="00456C61">
      <w:pPr>
        <w:pStyle w:val="BodyText"/>
        <w:spacing w:after="0"/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44DBD871" wp14:editId="410B3188">
                <wp:extent cx="6642000" cy="1404620"/>
                <wp:effectExtent l="0" t="0" r="26035" b="12700"/>
                <wp:docPr id="5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063168B" w14:textId="564B06B3" w:rsidR="00456C61" w:rsidRPr="00456C61" w:rsidRDefault="00456C61" w:rsidP="00456C6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>
                              <w:rPr>
                                <w:rFonts w:ascii="Consolas" w:hAnsi="Consolas" w:cs="Cascadia Mono"/>
                                <w:color w:val="0000FF"/>
                              </w:rPr>
                              <w:t>oi-list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4DBD871" id="_x0000_s1078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avxJHQ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LeRwpalNCdSJ1EAb302uloAH8zllHzi+4/3YQqDgz7y0p&#10;fDXIES4TvEzKy0RYSVAFlwE5G5JtSA8sse9uyQs7nVR67mXsmjydaB7fX3w0l3m69fyX2Pw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QGr8SR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6063168B" w14:textId="564B06B3" w:rsidR="00456C61" w:rsidRPr="00456C61" w:rsidRDefault="00456C61" w:rsidP="00456C6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>
                        <w:rPr>
                          <w:rFonts w:ascii="Consolas" w:hAnsi="Consolas" w:cs="Cascadia Mono"/>
                          <w:color w:val="0000FF"/>
                        </w:rPr>
                        <w:t>oi-list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AE2D1FD" w14:textId="6B7510BE" w:rsidR="00456C61" w:rsidRDefault="00456C61" w:rsidP="00456C61">
      <w:pPr>
        <w:pStyle w:val="BodyText"/>
        <w:spacing w:after="0"/>
      </w:pPr>
    </w:p>
    <w:p w14:paraId="0510330D" w14:textId="2606AD3B" w:rsidR="00456C61" w:rsidRDefault="00456C61" w:rsidP="00456C61">
      <w:pPr>
        <w:pStyle w:val="BodyText"/>
        <w:spacing w:after="0"/>
      </w:pPr>
      <w:r>
        <w:t xml:space="preserve">Next you will need to change where it says </w:t>
      </w:r>
      <w:r w:rsidRPr="00456C61">
        <w:rPr>
          <w:i/>
          <w:iCs/>
        </w:rPr>
        <w:t>Counter</w:t>
      </w:r>
      <w:r>
        <w:t xml:space="preserve"> to be as follows:</w:t>
      </w:r>
    </w:p>
    <w:p w14:paraId="1108D878" w14:textId="1B653742" w:rsidR="00456C61" w:rsidRDefault="00456C61" w:rsidP="00456C61">
      <w:pPr>
        <w:pStyle w:val="BodyText"/>
        <w:spacing w:after="0"/>
      </w:pPr>
    </w:p>
    <w:p w14:paraId="15059348" w14:textId="56054B7B" w:rsidR="00456C61" w:rsidRPr="00456C61" w:rsidRDefault="00456C61" w:rsidP="00456C61">
      <w:pPr>
        <w:pStyle w:val="BodyText"/>
        <w:spacing w:after="0"/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42D989C" wp14:editId="044453DF">
                <wp:extent cx="6642000" cy="1404620"/>
                <wp:effectExtent l="0" t="0" r="26035" b="12700"/>
                <wp:docPr id="5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C6F9F27" w14:textId="6F258389" w:rsidR="00456C61" w:rsidRPr="00456C61" w:rsidRDefault="00456C61" w:rsidP="00456C6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>
                              <w:rPr>
                                <w:rFonts w:ascii="Consolas" w:hAnsi="Consolas" w:cs="Cascadia Mono"/>
                                <w:color w:val="000000"/>
                              </w:rPr>
                              <w:t>Playlists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42D989C" id="_x0000_s1079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HfevHgIAAG0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5C6F9F27" w14:textId="6F258389" w:rsidR="00456C61" w:rsidRPr="00456C61" w:rsidRDefault="00456C61" w:rsidP="00456C6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>
                        <w:rPr>
                          <w:rFonts w:ascii="Consolas" w:hAnsi="Consolas" w:cs="Cascadia Mono"/>
                          <w:color w:val="000000"/>
                        </w:rPr>
                        <w:t>Playlists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F13F398" w14:textId="77777777" w:rsidR="00456C61" w:rsidRDefault="00456C61" w:rsidP="00456C61">
      <w:pPr>
        <w:pStyle w:val="BodyText"/>
        <w:spacing w:after="0"/>
      </w:pPr>
    </w:p>
    <w:p w14:paraId="1BE9B7DC" w14:textId="4DF2FCE2" w:rsidR="00456C61" w:rsidRDefault="00456C61" w:rsidP="004C099E">
      <w:pPr>
        <w:pStyle w:val="BodyText"/>
        <w:spacing w:after="0"/>
      </w:pPr>
      <w:r>
        <w:t xml:space="preserve">Then you can then go to the </w:t>
      </w:r>
      <w:r w:rsidRPr="00CD1BA8">
        <w:rPr>
          <w:b/>
          <w:bCs/>
        </w:rPr>
        <w:t>Menu</w:t>
      </w:r>
      <w:r>
        <w:t xml:space="preserve"> in </w:t>
      </w:r>
      <w:r w:rsidRPr="00CD1BA8">
        <w:rPr>
          <w:b/>
          <w:bCs/>
        </w:rPr>
        <w:t>Visual Studio Code</w:t>
      </w:r>
      <w:r>
        <w:t xml:space="preserve"> and select </w:t>
      </w:r>
      <w:r w:rsidRPr="00CD1BA8">
        <w:rPr>
          <w:b/>
          <w:bCs/>
        </w:rPr>
        <w:t>File</w:t>
      </w:r>
      <w:r>
        <w:t xml:space="preserve"> and then </w:t>
      </w:r>
      <w:r w:rsidRPr="00CD1BA8">
        <w:rPr>
          <w:b/>
          <w:bCs/>
        </w:rPr>
        <w:t>Save</w:t>
      </w:r>
      <w:r>
        <w:rPr>
          <w:b/>
          <w:bCs/>
        </w:rPr>
        <w:t xml:space="preserve"> All</w:t>
      </w:r>
      <w:r>
        <w:t xml:space="preserve"> you may see in the </w:t>
      </w:r>
      <w:r w:rsidRPr="00CD1BA8">
        <w:rPr>
          <w:b/>
          <w:bCs/>
        </w:rPr>
        <w:t>Terminal</w:t>
      </w:r>
      <w:r>
        <w:t xml:space="preserve"> </w:t>
      </w:r>
      <w:r w:rsidR="004C099E">
        <w:t>a message saying</w:t>
      </w:r>
      <w:r w:rsidR="004C099E">
        <w:rPr>
          <w:b/>
          <w:bCs/>
        </w:rPr>
        <w:t xml:space="preserve"> </w:t>
      </w:r>
      <w:r w:rsidR="004C099E" w:rsidRPr="00CD1BA8">
        <w:rPr>
          <w:b/>
          <w:bCs/>
        </w:rPr>
        <w:t>Do you want to restart your app - Yes (y) / No (n) / Always (a) / Never (v)?</w:t>
      </w:r>
      <w:r w:rsidR="004C099E">
        <w:t xml:space="preserve"> you can select the </w:t>
      </w:r>
      <w:r w:rsidR="004C099E" w:rsidRPr="00F22BFE">
        <w:rPr>
          <w:b/>
          <w:bCs/>
        </w:rPr>
        <w:t>Terminal</w:t>
      </w:r>
      <w:r w:rsidR="004C099E">
        <w:t xml:space="preserve"> then type </w:t>
      </w:r>
      <w:r w:rsidR="004C099E" w:rsidRPr="00CD1BA8">
        <w:rPr>
          <w:b/>
          <w:bCs/>
        </w:rPr>
        <w:t>y</w:t>
      </w:r>
      <w:r w:rsidR="004C099E">
        <w:t xml:space="preserve"> for </w:t>
      </w:r>
      <w:r w:rsidR="004C099E" w:rsidRPr="00CD1BA8">
        <w:rPr>
          <w:b/>
          <w:bCs/>
        </w:rPr>
        <w:t>Yes</w:t>
      </w:r>
      <w:r w:rsidR="004C099E">
        <w:t xml:space="preserve"> or </w:t>
      </w:r>
      <w:r w:rsidR="004C099E" w:rsidRPr="00CD1BA8">
        <w:rPr>
          <w:b/>
          <w:bCs/>
        </w:rPr>
        <w:t>a</w:t>
      </w:r>
      <w:r w:rsidR="004C099E">
        <w:t xml:space="preserve"> for </w:t>
      </w:r>
      <w:r w:rsidR="004C099E" w:rsidRPr="00CD1BA8">
        <w:rPr>
          <w:b/>
          <w:bCs/>
        </w:rPr>
        <w:t>Always</w:t>
      </w:r>
      <w:r w:rsidR="004C099E">
        <w:rPr>
          <w:b/>
          <w:bCs/>
        </w:rPr>
        <w:t xml:space="preserve"> </w:t>
      </w:r>
      <w:r w:rsidR="004C099E">
        <w:t>to keep what you have done so far.</w:t>
      </w:r>
      <w:r>
        <w:br w:type="page"/>
      </w:r>
    </w:p>
    <w:p w14:paraId="63A2F979" w14:textId="77777777" w:rsidR="00456C61" w:rsidRPr="00A86540" w:rsidRDefault="00456C61" w:rsidP="005D7C26">
      <w:pPr>
        <w:rPr>
          <w:rFonts w:cs="Segoe UI"/>
        </w:rPr>
      </w:pPr>
    </w:p>
    <w:p w14:paraId="667E5346" w14:textId="24D0E56D" w:rsidR="00F70C02" w:rsidRDefault="00F70C02" w:rsidP="00F70C02">
      <w:pPr>
        <w:pStyle w:val="BodyText"/>
        <w:spacing w:after="0"/>
      </w:pPr>
      <w:r>
        <w:t xml:space="preserve">If you return to the </w:t>
      </w:r>
      <w:r w:rsidRPr="004362A2">
        <w:rPr>
          <w:b/>
          <w:bCs/>
        </w:rPr>
        <w:t>Browser</w:t>
      </w:r>
      <w:r>
        <w:rPr>
          <w:b/>
          <w:bCs/>
        </w:rPr>
        <w:t xml:space="preserve"> </w:t>
      </w:r>
      <w:r>
        <w:t xml:space="preserve">you will see </w:t>
      </w:r>
      <w:r w:rsidR="00645AED">
        <w:t>the</w:t>
      </w:r>
      <w:r>
        <w:t xml:space="preserve"> </w:t>
      </w:r>
      <w:r w:rsidRPr="0070543C">
        <w:rPr>
          <w:b/>
          <w:bCs/>
        </w:rPr>
        <w:t>Categories</w:t>
      </w:r>
      <w:r>
        <w:t xml:space="preserve"> </w:t>
      </w:r>
      <w:r w:rsidR="00645AED">
        <w:t xml:space="preserve">along with a link to </w:t>
      </w:r>
      <w:r w:rsidR="00645AED" w:rsidRPr="00645AED">
        <w:rPr>
          <w:b/>
          <w:bCs/>
        </w:rPr>
        <w:t>Playlists</w:t>
      </w:r>
      <w:r w:rsidR="00645AED">
        <w:t xml:space="preserve"> </w:t>
      </w:r>
      <w:r>
        <w:t xml:space="preserve">as shown below: </w:t>
      </w:r>
    </w:p>
    <w:p w14:paraId="4F1F0575" w14:textId="74214446" w:rsidR="00645AED" w:rsidRDefault="00645AED" w:rsidP="00F70C02">
      <w:pPr>
        <w:pStyle w:val="BodyText"/>
        <w:spacing w:after="0"/>
      </w:pPr>
    </w:p>
    <w:p w14:paraId="3B452B6A" w14:textId="679F5041" w:rsidR="00645AED" w:rsidRDefault="00645AED" w:rsidP="00645AED">
      <w:pPr>
        <w:pStyle w:val="BodyText"/>
        <w:spacing w:after="0"/>
        <w:jc w:val="center"/>
      </w:pPr>
      <w:r w:rsidRPr="008E630B">
        <w:rPr>
          <w:noProof/>
        </w:rPr>
        <w:drawing>
          <wp:inline distT="0" distB="0" distL="0" distR="0" wp14:anchorId="65D6CA24" wp14:editId="5E1F493F">
            <wp:extent cx="6178597" cy="3320996"/>
            <wp:effectExtent l="0" t="0" r="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/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8597" cy="33209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3E9FA5" w14:textId="7CFE465C" w:rsidR="00F70C02" w:rsidRDefault="00F70C02" w:rsidP="005D7C26"/>
    <w:p w14:paraId="41DE275D" w14:textId="71626094" w:rsidR="00645AED" w:rsidRDefault="00645AED" w:rsidP="005D7C26">
      <w:r>
        <w:t xml:space="preserve">You can then select one of the </w:t>
      </w:r>
      <w:r w:rsidRPr="00645AED">
        <w:rPr>
          <w:b/>
          <w:bCs/>
        </w:rPr>
        <w:t>Categories</w:t>
      </w:r>
      <w:r>
        <w:t xml:space="preserve"> and you should see a list of </w:t>
      </w:r>
      <w:r w:rsidRPr="00645AED">
        <w:rPr>
          <w:b/>
          <w:bCs/>
        </w:rPr>
        <w:t>Playlists</w:t>
      </w:r>
      <w:r>
        <w:t xml:space="preserve"> similar to as follows:</w:t>
      </w:r>
    </w:p>
    <w:p w14:paraId="6620037A" w14:textId="753246F1" w:rsidR="00645AED" w:rsidRDefault="00645AED" w:rsidP="005D7C26"/>
    <w:p w14:paraId="24D893C6" w14:textId="4EA4B868" w:rsidR="00645AED" w:rsidRPr="00645AED" w:rsidRDefault="00645AED" w:rsidP="00645AED">
      <w:pPr>
        <w:jc w:val="center"/>
      </w:pPr>
      <w:r w:rsidRPr="008E630B">
        <w:rPr>
          <w:noProof/>
        </w:rPr>
        <w:drawing>
          <wp:inline distT="0" distB="0" distL="0" distR="0" wp14:anchorId="2043546F" wp14:editId="2C87A04D">
            <wp:extent cx="6178597" cy="3320995"/>
            <wp:effectExtent l="0" t="0" r="0" b="0"/>
            <wp:docPr id="55" name="Picture 5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 descr="Graphical user interface, application&#10;&#10;Description automatically generated"/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8597" cy="3320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8B7325" w14:textId="77777777" w:rsidR="005D7C26" w:rsidRDefault="005D7C26" w:rsidP="00E63883">
      <w:pPr>
        <w:rPr>
          <w:rFonts w:cs="Segoe UI"/>
          <w:color w:val="000000"/>
        </w:rPr>
      </w:pPr>
    </w:p>
    <w:p w14:paraId="7437A9C1" w14:textId="55881B72" w:rsidR="001B6747" w:rsidRDefault="00645AED" w:rsidP="00E63883">
      <w:pPr>
        <w:rPr>
          <w:rFonts w:cs="Segoe UI"/>
        </w:rPr>
      </w:pPr>
      <w:r>
        <w:rPr>
          <w:rFonts w:cs="Segoe UI"/>
        </w:rPr>
        <w:t xml:space="preserve">You can also select the </w:t>
      </w:r>
      <w:r w:rsidRPr="00645AED">
        <w:rPr>
          <w:rFonts w:cs="Segoe UI"/>
          <w:b/>
          <w:bCs/>
        </w:rPr>
        <w:t>Playlists</w:t>
      </w:r>
      <w:r>
        <w:rPr>
          <w:rFonts w:cs="Segoe UI"/>
        </w:rPr>
        <w:t xml:space="preserve"> option from the </w:t>
      </w:r>
      <w:r w:rsidRPr="00645AED">
        <w:rPr>
          <w:rFonts w:cs="Segoe UI"/>
          <w:b/>
          <w:bCs/>
        </w:rPr>
        <w:t>Menu</w:t>
      </w:r>
      <w:r>
        <w:rPr>
          <w:rFonts w:cs="Segoe UI"/>
        </w:rPr>
        <w:t xml:space="preserve"> and then type in your favourite </w:t>
      </w:r>
      <w:r w:rsidRPr="00645AED">
        <w:rPr>
          <w:rFonts w:cs="Segoe UI"/>
          <w:b/>
          <w:bCs/>
        </w:rPr>
        <w:t>Artist</w:t>
      </w:r>
      <w:r>
        <w:rPr>
          <w:rFonts w:cs="Segoe UI"/>
        </w:rPr>
        <w:t xml:space="preserve"> or anything else and then select </w:t>
      </w:r>
      <w:r w:rsidRPr="00645AED">
        <w:rPr>
          <w:rFonts w:cs="Segoe UI"/>
          <w:b/>
          <w:bCs/>
        </w:rPr>
        <w:t>Search</w:t>
      </w:r>
      <w:r>
        <w:rPr>
          <w:rFonts w:cs="Segoe UI"/>
        </w:rPr>
        <w:t xml:space="preserve"> to find related </w:t>
      </w:r>
      <w:r w:rsidRPr="00645AED">
        <w:rPr>
          <w:rFonts w:cs="Segoe UI"/>
          <w:b/>
          <w:bCs/>
        </w:rPr>
        <w:t>Playlists</w:t>
      </w:r>
      <w:r>
        <w:rPr>
          <w:rFonts w:cs="Segoe UI"/>
        </w:rPr>
        <w:t xml:space="preserve">. You’ll also notice underneath each </w:t>
      </w:r>
      <w:r w:rsidRPr="00645AED">
        <w:rPr>
          <w:rFonts w:cs="Segoe UI"/>
          <w:b/>
          <w:bCs/>
        </w:rPr>
        <w:t>Playlist</w:t>
      </w:r>
      <w:r>
        <w:rPr>
          <w:rFonts w:cs="Segoe UI"/>
          <w:b/>
          <w:bCs/>
        </w:rPr>
        <w:t xml:space="preserve"> </w:t>
      </w:r>
      <w:r>
        <w:rPr>
          <w:rFonts w:cs="Segoe UI"/>
        </w:rPr>
        <w:t xml:space="preserve">is a </w:t>
      </w:r>
      <w:r w:rsidRPr="00645AED">
        <w:rPr>
          <w:rFonts w:cs="Segoe UI"/>
          <w:b/>
          <w:bCs/>
        </w:rPr>
        <w:t>Spotify Code</w:t>
      </w:r>
      <w:r>
        <w:rPr>
          <w:rFonts w:cs="Segoe UI"/>
        </w:rPr>
        <w:t xml:space="preserve">, if you have </w:t>
      </w:r>
      <w:r w:rsidRPr="00645AED">
        <w:rPr>
          <w:rFonts w:cs="Segoe UI"/>
          <w:b/>
          <w:bCs/>
        </w:rPr>
        <w:t>Spotify</w:t>
      </w:r>
      <w:r>
        <w:rPr>
          <w:rFonts w:cs="Segoe UI"/>
        </w:rPr>
        <w:t xml:space="preserve"> on your </w:t>
      </w:r>
      <w:r w:rsidRPr="00645AED">
        <w:rPr>
          <w:rFonts w:cs="Segoe UI"/>
          <w:i/>
          <w:iCs/>
        </w:rPr>
        <w:t>iPhone</w:t>
      </w:r>
      <w:r>
        <w:rPr>
          <w:rFonts w:cs="Segoe UI"/>
        </w:rPr>
        <w:t xml:space="preserve"> or </w:t>
      </w:r>
      <w:r w:rsidRPr="00645AED">
        <w:rPr>
          <w:rFonts w:cs="Segoe UI"/>
          <w:i/>
          <w:iCs/>
        </w:rPr>
        <w:t>Android</w:t>
      </w:r>
      <w:r>
        <w:rPr>
          <w:rFonts w:cs="Segoe UI"/>
        </w:rPr>
        <w:t xml:space="preserve"> device you can use the option to scan these using the app and can then checkout the </w:t>
      </w:r>
      <w:r w:rsidRPr="00645AED">
        <w:rPr>
          <w:rFonts w:cs="Segoe UI"/>
          <w:b/>
          <w:bCs/>
        </w:rPr>
        <w:t>Playlist</w:t>
      </w:r>
      <w:r>
        <w:rPr>
          <w:rFonts w:cs="Segoe UI"/>
        </w:rPr>
        <w:t xml:space="preserve"> for yourself. </w:t>
      </w:r>
    </w:p>
    <w:p w14:paraId="7F5DEB0A" w14:textId="510EE62D" w:rsidR="00645AED" w:rsidRDefault="00645AED" w:rsidP="00E63883">
      <w:pPr>
        <w:rPr>
          <w:rFonts w:cs="Segoe UI"/>
        </w:rPr>
      </w:pPr>
    </w:p>
    <w:p w14:paraId="43A13CD1" w14:textId="61110B36" w:rsidR="00645AED" w:rsidRPr="00645AED" w:rsidRDefault="00645AED" w:rsidP="00E63883">
      <w:pPr>
        <w:rPr>
          <w:rFonts w:cs="Segoe UI"/>
        </w:rPr>
      </w:pPr>
      <w:r>
        <w:rPr>
          <w:rFonts w:cs="Segoe UI"/>
        </w:rPr>
        <w:t xml:space="preserve">If you don’t see anything then check that you’ve completed each part correctly and double-check that what you have is the same, if everything is working then you can proceed to the next part of the </w:t>
      </w:r>
      <w:r w:rsidRPr="00645AED">
        <w:rPr>
          <w:rFonts w:cs="Segoe UI"/>
          <w:b/>
          <w:bCs/>
        </w:rPr>
        <w:t>Workshop</w:t>
      </w:r>
      <w:r>
        <w:rPr>
          <w:rFonts w:cs="Segoe UI"/>
        </w:rPr>
        <w:t>.</w:t>
      </w:r>
    </w:p>
    <w:p w14:paraId="632BA3FE" w14:textId="77777777" w:rsidR="00A67ACC" w:rsidRDefault="00A67ACC" w:rsidP="00A67ACC"/>
    <w:p w14:paraId="0FCDCACF" w14:textId="79FF84F6" w:rsidR="00F535D4" w:rsidRDefault="00A95684" w:rsidP="00A95684">
      <w:pPr>
        <w:pStyle w:val="Heading2"/>
      </w:pPr>
      <w:bookmarkStart w:id="35" w:name="_Toc120030565"/>
      <w:r>
        <w:lastRenderedPageBreak/>
        <w:t>Albums</w:t>
      </w:r>
      <w:bookmarkEnd w:id="35"/>
    </w:p>
    <w:p w14:paraId="05DA306D" w14:textId="77777777" w:rsidR="0038661B" w:rsidRDefault="0038661B" w:rsidP="0038661B">
      <w:pPr>
        <w:rPr>
          <w:rFonts w:cs="Segoe UI"/>
        </w:rPr>
      </w:pPr>
    </w:p>
    <w:p w14:paraId="5B07C039" w14:textId="22933EBA" w:rsidR="0038661B" w:rsidRDefault="0038661B" w:rsidP="0038661B">
      <w:pPr>
        <w:rPr>
          <w:rFonts w:cs="Segoe UI"/>
        </w:rPr>
      </w:pPr>
      <w:r>
        <w:rPr>
          <w:rFonts w:cs="Segoe UI"/>
        </w:rPr>
        <w:t xml:space="preserve">We’ll add a new </w:t>
      </w:r>
      <w:r w:rsidRPr="00546573">
        <w:rPr>
          <w:rFonts w:cs="Segoe UI"/>
          <w:b/>
          <w:bCs/>
        </w:rPr>
        <w:t>Page</w:t>
      </w:r>
      <w:r>
        <w:rPr>
          <w:rFonts w:cs="Segoe UI"/>
        </w:rPr>
        <w:t xml:space="preserve"> to show and </w:t>
      </w:r>
      <w:r w:rsidRPr="00546573">
        <w:rPr>
          <w:rFonts w:cs="Segoe UI"/>
          <w:b/>
          <w:bCs/>
        </w:rPr>
        <w:t>Search</w:t>
      </w:r>
      <w:r>
        <w:rPr>
          <w:rFonts w:cs="Segoe UI"/>
        </w:rPr>
        <w:t xml:space="preserve"> for </w:t>
      </w:r>
      <w:r>
        <w:rPr>
          <w:rFonts w:cs="Segoe UI"/>
          <w:b/>
          <w:bCs/>
        </w:rPr>
        <w:t>Albums</w:t>
      </w:r>
      <w:r>
        <w:rPr>
          <w:rFonts w:cs="Segoe UI"/>
        </w:rPr>
        <w:t xml:space="preserve"> to do this return to </w:t>
      </w:r>
      <w:r w:rsidRPr="0037435D">
        <w:rPr>
          <w:rFonts w:cs="Segoe UI"/>
          <w:b/>
          <w:bCs/>
        </w:rPr>
        <w:t>Visual Studio Code</w:t>
      </w:r>
      <w:r>
        <w:rPr>
          <w:rFonts w:cs="Segoe UI"/>
        </w:rPr>
        <w:t xml:space="preserve"> for </w:t>
      </w:r>
      <w:proofErr w:type="spellStart"/>
      <w:r w:rsidRPr="005E00A3">
        <w:rPr>
          <w:rFonts w:cs="Segoe UI"/>
          <w:b/>
          <w:bCs/>
        </w:rPr>
        <w:t>Blazorfy</w:t>
      </w:r>
      <w:proofErr w:type="spellEnd"/>
      <w:r>
        <w:rPr>
          <w:rFonts w:cs="Segoe UI"/>
        </w:rPr>
        <w:t xml:space="preserve"> and then from </w:t>
      </w:r>
      <w:r w:rsidRPr="00CD701E">
        <w:rPr>
          <w:rFonts w:cs="Segoe UI"/>
          <w:b/>
          <w:bCs/>
        </w:rPr>
        <w:t>Explorer</w:t>
      </w:r>
      <w:r>
        <w:rPr>
          <w:rFonts w:cs="Segoe UI"/>
        </w:rPr>
        <w:t xml:space="preserve"> select </w:t>
      </w:r>
      <w:proofErr w:type="spellStart"/>
      <w:r w:rsidRPr="005E00A3">
        <w:rPr>
          <w:rFonts w:cs="Segoe UI"/>
          <w:i/>
          <w:iCs/>
        </w:rPr>
        <w:t>SpotifyProvider.cs</w:t>
      </w:r>
      <w:proofErr w:type="spellEnd"/>
      <w:r>
        <w:rPr>
          <w:rFonts w:cs="Segoe UI"/>
        </w:rPr>
        <w:t xml:space="preserve"> as follows:</w:t>
      </w:r>
    </w:p>
    <w:p w14:paraId="5366357B" w14:textId="77777777" w:rsidR="0038661B" w:rsidRDefault="0038661B" w:rsidP="0038661B">
      <w:pPr>
        <w:rPr>
          <w:rFonts w:cs="Segoe UI"/>
        </w:rPr>
      </w:pPr>
    </w:p>
    <w:p w14:paraId="131E834E" w14:textId="77777777" w:rsidR="0038661B" w:rsidRDefault="0038661B" w:rsidP="0038661B">
      <w:pPr>
        <w:jc w:val="center"/>
        <w:rPr>
          <w:rFonts w:cs="Segoe UI"/>
        </w:rPr>
      </w:pPr>
      <w:r w:rsidRPr="008E630B">
        <w:rPr>
          <w:noProof/>
        </w:rPr>
        <w:drawing>
          <wp:inline distT="0" distB="0" distL="0" distR="0" wp14:anchorId="2C6F0983" wp14:editId="11CFDC6E">
            <wp:extent cx="6189774" cy="3327004"/>
            <wp:effectExtent l="0" t="0" r="1905" b="6985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/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9774" cy="3327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A01617" w14:textId="77777777" w:rsidR="0038661B" w:rsidRDefault="0038661B" w:rsidP="0038661B">
      <w:pPr>
        <w:rPr>
          <w:rFonts w:cs="Segoe UI"/>
        </w:rPr>
      </w:pPr>
    </w:p>
    <w:p w14:paraId="5C7C2029" w14:textId="77777777" w:rsidR="0038661B" w:rsidRDefault="0038661B" w:rsidP="0038661B">
      <w:pPr>
        <w:rPr>
          <w:rFonts w:cs="Segoe UI"/>
          <w:bCs/>
        </w:rPr>
      </w:pPr>
      <w:r>
        <w:rPr>
          <w:bCs/>
        </w:rPr>
        <w:t xml:space="preserve">You should also still have open the </w:t>
      </w:r>
      <w:r w:rsidRPr="000D48D4">
        <w:rPr>
          <w:b/>
        </w:rPr>
        <w:t>Browser</w:t>
      </w:r>
      <w:r>
        <w:rPr>
          <w:bCs/>
        </w:rPr>
        <w:t xml:space="preserve"> showing the Login option, if you don’t then in </w:t>
      </w:r>
      <w:r w:rsidRPr="000D48D4">
        <w:rPr>
          <w:b/>
        </w:rPr>
        <w:t>Visual Studio Code</w:t>
      </w:r>
      <w:r>
        <w:rPr>
          <w:bCs/>
        </w:rPr>
        <w:t xml:space="preserve"> if it was still open select the </w:t>
      </w:r>
      <w:r w:rsidRPr="000D48D4">
        <w:rPr>
          <w:b/>
        </w:rPr>
        <w:t>Terminal</w:t>
      </w:r>
      <w:r>
        <w:rPr>
          <w:bCs/>
        </w:rPr>
        <w:t xml:space="preserve"> and then press </w:t>
      </w:r>
      <w:proofErr w:type="spellStart"/>
      <w:r w:rsidRPr="000D48D4">
        <w:rPr>
          <w:b/>
        </w:rPr>
        <w:t>Ctrl+C</w:t>
      </w:r>
      <w:proofErr w:type="spellEnd"/>
      <w:r>
        <w:rPr>
          <w:bCs/>
        </w:rPr>
        <w:t xml:space="preserve"> in </w:t>
      </w:r>
      <w:r w:rsidRPr="000D48D4">
        <w:rPr>
          <w:b/>
        </w:rPr>
        <w:t>Windows</w:t>
      </w:r>
      <w:r>
        <w:rPr>
          <w:bCs/>
        </w:rPr>
        <w:t xml:space="preserve"> or </w:t>
      </w:r>
      <w:proofErr w:type="spellStart"/>
      <w:r w:rsidRPr="000D48D4">
        <w:rPr>
          <w:b/>
        </w:rPr>
        <w:t>Command+C</w:t>
      </w:r>
      <w:proofErr w:type="spellEnd"/>
      <w:r>
        <w:rPr>
          <w:bCs/>
        </w:rPr>
        <w:t xml:space="preserve"> on </w:t>
      </w:r>
      <w:r w:rsidRPr="000D48D4">
        <w:rPr>
          <w:b/>
        </w:rPr>
        <w:t>Mac</w:t>
      </w:r>
      <w:r>
        <w:rPr>
          <w:b/>
        </w:rPr>
        <w:t xml:space="preserve"> </w:t>
      </w:r>
      <w:r w:rsidRPr="00ED2272">
        <w:rPr>
          <w:bCs/>
        </w:rPr>
        <w:t>on the</w:t>
      </w:r>
      <w:r>
        <w:rPr>
          <w:b/>
        </w:rPr>
        <w:t xml:space="preserve"> Keyboard</w:t>
      </w:r>
      <w:r w:rsidRPr="00ED2272">
        <w:rPr>
          <w:bCs/>
        </w:rPr>
        <w:t>,</w:t>
      </w:r>
      <w:r>
        <w:rPr>
          <w:b/>
        </w:rPr>
        <w:t xml:space="preserve"> </w:t>
      </w:r>
      <w:r>
        <w:rPr>
          <w:bCs/>
        </w:rPr>
        <w:t xml:space="preserve">or if </w:t>
      </w:r>
      <w:r w:rsidRPr="004234DC">
        <w:rPr>
          <w:b/>
        </w:rPr>
        <w:t>Visual Studio Code</w:t>
      </w:r>
      <w:r>
        <w:rPr>
          <w:bCs/>
        </w:rPr>
        <w:t xml:space="preserve"> was closed relaunch </w:t>
      </w:r>
      <w:r w:rsidRPr="004234DC">
        <w:rPr>
          <w:b/>
        </w:rPr>
        <w:t>Visual Studio Code</w:t>
      </w:r>
      <w:r>
        <w:rPr>
          <w:bCs/>
        </w:rPr>
        <w:t xml:space="preserve"> and then select the </w:t>
      </w:r>
      <w:r w:rsidRPr="004234DC">
        <w:rPr>
          <w:b/>
        </w:rPr>
        <w:t>New</w:t>
      </w:r>
      <w:r>
        <w:rPr>
          <w:bCs/>
        </w:rPr>
        <w:t xml:space="preserve"> </w:t>
      </w:r>
      <w:r w:rsidRPr="004234DC">
        <w:rPr>
          <w:b/>
        </w:rPr>
        <w:t>Terminal</w:t>
      </w:r>
      <w:r>
        <w:rPr>
          <w:b/>
        </w:rPr>
        <w:t xml:space="preserve"> </w:t>
      </w:r>
      <w:r>
        <w:rPr>
          <w:bCs/>
        </w:rPr>
        <w:t xml:space="preserve">then in the </w:t>
      </w:r>
      <w:r w:rsidRPr="000D48D4">
        <w:rPr>
          <w:b/>
        </w:rPr>
        <w:t>Terminal</w:t>
      </w:r>
      <w:r>
        <w:rPr>
          <w:bCs/>
        </w:rPr>
        <w:t xml:space="preserve">. With the </w:t>
      </w:r>
      <w:r w:rsidRPr="00ED2272">
        <w:rPr>
          <w:b/>
        </w:rPr>
        <w:t>Terminal</w:t>
      </w:r>
      <w:r>
        <w:rPr>
          <w:bCs/>
        </w:rPr>
        <w:t xml:space="preserve"> in </w:t>
      </w:r>
      <w:r w:rsidRPr="00ED2272">
        <w:rPr>
          <w:b/>
        </w:rPr>
        <w:t>Visual Studio Code</w:t>
      </w:r>
      <w:r>
        <w:rPr>
          <w:bCs/>
        </w:rPr>
        <w:t xml:space="preserve"> open type the following</w:t>
      </w:r>
      <w:r>
        <w:rPr>
          <w:rFonts w:cs="Segoe UI"/>
          <w:bCs/>
        </w:rPr>
        <w:t xml:space="preserve"> which should relaunch the </w:t>
      </w:r>
      <w:r w:rsidRPr="000D48D4">
        <w:rPr>
          <w:rFonts w:cs="Segoe UI"/>
          <w:b/>
        </w:rPr>
        <w:t>Browser</w:t>
      </w:r>
      <w:r>
        <w:rPr>
          <w:rFonts w:cs="Segoe UI"/>
          <w:bCs/>
        </w:rPr>
        <w:t>.</w:t>
      </w:r>
    </w:p>
    <w:p w14:paraId="20EA9A64" w14:textId="77777777" w:rsidR="0038661B" w:rsidRPr="008E630B" w:rsidRDefault="0038661B" w:rsidP="0038661B">
      <w:pPr>
        <w:rPr>
          <w:bCs/>
        </w:rPr>
      </w:pPr>
    </w:p>
    <w:p w14:paraId="6331AB78" w14:textId="77777777" w:rsidR="0038661B" w:rsidRPr="008E630B" w:rsidRDefault="0038661B" w:rsidP="0038661B">
      <w:pPr>
        <w:rPr>
          <w:bCs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5BBFD07A" wp14:editId="68ADBFA5">
                <wp:extent cx="6642000" cy="1404620"/>
                <wp:effectExtent l="0" t="0" r="26035" b="12700"/>
                <wp:docPr id="5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2594C93" w14:textId="77777777" w:rsidR="0038661B" w:rsidRPr="000C7097" w:rsidRDefault="0038661B" w:rsidP="0038661B">
                            <w:pPr>
                              <w:pStyle w:val="SourceCode"/>
                              <w:spacing w:after="0"/>
                            </w:pPr>
                            <w:r>
                              <w:rPr>
                                <w:rStyle w:val="VerbatimChar"/>
                              </w:rPr>
                              <w:t>dotnet watch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BBFD07A" id="_x0000_s1080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UFRwHQ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LRRwpalNCdSJ1EAb302uloAH8zllHzi+4/3YQqDgz7y0p&#10;fDXIES4TvEzKy0RYSVAFlwE5G5JtSA8sse9uyQs7nVR67mXsmjydaB7fX3w0l3m69fyX2Pw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S1BUcB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42594C93" w14:textId="77777777" w:rsidR="0038661B" w:rsidRPr="000C7097" w:rsidRDefault="0038661B" w:rsidP="0038661B">
                      <w:pPr>
                        <w:pStyle w:val="SourceCode"/>
                        <w:spacing w:after="0"/>
                      </w:pPr>
                      <w:r>
                        <w:rPr>
                          <w:rStyle w:val="VerbatimChar"/>
                        </w:rPr>
                        <w:t>dotnet watch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38BFCD4" w14:textId="77777777" w:rsidR="0038661B" w:rsidRPr="008E630B" w:rsidRDefault="0038661B" w:rsidP="0038661B">
      <w:pPr>
        <w:rPr>
          <w:bCs/>
        </w:rPr>
      </w:pPr>
    </w:p>
    <w:p w14:paraId="5A9CC43B" w14:textId="22E71A4A" w:rsidR="00E22566" w:rsidRDefault="00E22566">
      <w:r>
        <w:br w:type="page"/>
      </w:r>
    </w:p>
    <w:p w14:paraId="6912480E" w14:textId="6BD64AD4" w:rsidR="00E22566" w:rsidRDefault="00E22566" w:rsidP="00E22566">
      <w:pPr>
        <w:rPr>
          <w:rFonts w:cs="Segoe UI"/>
        </w:rPr>
      </w:pPr>
      <w:r>
        <w:lastRenderedPageBreak/>
        <w:t xml:space="preserve">Then in </w:t>
      </w:r>
      <w:r w:rsidRPr="00D7136B">
        <w:rPr>
          <w:b/>
          <w:bCs/>
        </w:rPr>
        <w:t>Visual Studio Code</w:t>
      </w:r>
      <w:r>
        <w:rPr>
          <w:b/>
          <w:bCs/>
        </w:rPr>
        <w:t xml:space="preserve"> </w:t>
      </w:r>
      <w:r>
        <w:t xml:space="preserve">within </w:t>
      </w:r>
      <w:proofErr w:type="spellStart"/>
      <w:r>
        <w:rPr>
          <w:i/>
        </w:rPr>
        <w:t>SpotifyProvider.cs</w:t>
      </w:r>
      <w:proofErr w:type="spellEnd"/>
      <w:r>
        <w:rPr>
          <w:iCs/>
        </w:rPr>
        <w:t xml:space="preserve"> you will define part of </w:t>
      </w:r>
      <w:r w:rsidR="007576D4">
        <w:rPr>
          <w:iCs/>
        </w:rPr>
        <w:t>the</w:t>
      </w:r>
      <w:r>
        <w:rPr>
          <w:iCs/>
        </w:rPr>
        <w:t xml:space="preserve"> </w:t>
      </w:r>
      <w:r w:rsidRPr="007C5DFE">
        <w:rPr>
          <w:b/>
          <w:bCs/>
          <w:iCs/>
        </w:rPr>
        <w:t>Method</w:t>
      </w:r>
      <w:r>
        <w:rPr>
          <w:iCs/>
        </w:rPr>
        <w:t xml:space="preserve"> that will be used to </w:t>
      </w:r>
      <w:r w:rsidR="007576D4" w:rsidRPr="007576D4">
        <w:rPr>
          <w:iCs/>
        </w:rPr>
        <w:t>get</w:t>
      </w:r>
      <w:r>
        <w:rPr>
          <w:iCs/>
        </w:rPr>
        <w:t xml:space="preserve"> </w:t>
      </w:r>
      <w:r w:rsidRPr="00E22566">
        <w:rPr>
          <w:b/>
          <w:bCs/>
          <w:iCs/>
        </w:rPr>
        <w:t>New Releases</w:t>
      </w:r>
      <w:r>
        <w:rPr>
          <w:iCs/>
        </w:rPr>
        <w:t xml:space="preserve"> of </w:t>
      </w:r>
      <w:r w:rsidRPr="00E22566">
        <w:rPr>
          <w:b/>
          <w:bCs/>
          <w:iCs/>
        </w:rPr>
        <w:t>Albums</w:t>
      </w:r>
      <w:r>
        <w:rPr>
          <w:iCs/>
        </w:rPr>
        <w:t xml:space="preserve">. In the </w:t>
      </w:r>
      <w:r w:rsidRPr="004B016F">
        <w:rPr>
          <w:b/>
          <w:bCs/>
          <w:iCs/>
        </w:rPr>
        <w:t>Method</w:t>
      </w:r>
      <w:r>
        <w:rPr>
          <w:iCs/>
        </w:rPr>
        <w:t xml:space="preserve"> of </w:t>
      </w:r>
      <w:proofErr w:type="spellStart"/>
      <w:r w:rsidRPr="00E22566">
        <w:rPr>
          <w:rFonts w:ascii="Consolas" w:hAnsi="Consolas"/>
          <w:b/>
          <w:bCs/>
          <w:iCs/>
        </w:rPr>
        <w:t>ListAsync</w:t>
      </w:r>
      <w:proofErr w:type="spellEnd"/>
      <w:r>
        <w:rPr>
          <w:iCs/>
        </w:rPr>
        <w:t xml:space="preserve"> and below the </w:t>
      </w:r>
      <w:r>
        <w:rPr>
          <w:b/>
          <w:bCs/>
          <w:iCs/>
        </w:rPr>
        <w:t>Comment</w:t>
      </w:r>
      <w:r>
        <w:rPr>
          <w:iCs/>
        </w:rPr>
        <w:t xml:space="preserve"> of  </w:t>
      </w:r>
      <w:r w:rsidRPr="006B7195">
        <w:rPr>
          <w:rFonts w:ascii="Consolas" w:hAnsi="Consolas"/>
          <w:b/>
          <w:bCs/>
          <w:iCs/>
        </w:rPr>
        <w:t xml:space="preserve">// </w:t>
      </w:r>
      <w:r>
        <w:rPr>
          <w:rFonts w:ascii="Consolas" w:hAnsi="Consolas"/>
          <w:b/>
          <w:bCs/>
          <w:iCs/>
        </w:rPr>
        <w:t>Albums</w:t>
      </w:r>
      <w:r w:rsidRPr="006B7195">
        <w:rPr>
          <w:iCs/>
        </w:rPr>
        <w:t xml:space="preserve"> </w:t>
      </w:r>
      <w:r>
        <w:rPr>
          <w:rFonts w:cs="Segoe UI"/>
        </w:rPr>
        <w:t>type the following:</w:t>
      </w:r>
    </w:p>
    <w:p w14:paraId="65533990" w14:textId="44D44744" w:rsidR="004B016F" w:rsidRDefault="004B016F" w:rsidP="00E22566">
      <w:pPr>
        <w:rPr>
          <w:rFonts w:cs="Segoe UI"/>
        </w:rPr>
      </w:pPr>
    </w:p>
    <w:p w14:paraId="1EBEE282" w14:textId="46DF3265" w:rsidR="004B016F" w:rsidRDefault="004B016F" w:rsidP="00E22566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7B9D1D16" wp14:editId="5571D15F">
                <wp:extent cx="6642000" cy="1404620"/>
                <wp:effectExtent l="0" t="0" r="26035" b="12700"/>
                <wp:docPr id="5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92561D9" w14:textId="77777777" w:rsidR="004B016F" w:rsidRPr="004B016F" w:rsidRDefault="004B016F" w:rsidP="004B016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B016F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4B016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proofErr w:type="spellStart"/>
                            <w:r w:rsidRPr="004B016F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4B016F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4B016F">
                              <w:rPr>
                                <w:rFonts w:ascii="Consolas" w:hAnsi="Consolas" w:cs="Cascadia Mono"/>
                                <w:color w:val="000000"/>
                              </w:rPr>
                              <w:t>TItem</w:t>
                            </w:r>
                            <w:proofErr w:type="spellEnd"/>
                            <w:r w:rsidRPr="004B016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) == </w:t>
                            </w:r>
                            <w:proofErr w:type="spellStart"/>
                            <w:r w:rsidRPr="004B016F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4B016F">
                              <w:rPr>
                                <w:rFonts w:ascii="Consolas" w:hAnsi="Consolas" w:cs="Cascadia Mono"/>
                                <w:color w:val="000000"/>
                              </w:rPr>
                              <w:t>(Album))</w:t>
                            </w:r>
                          </w:p>
                          <w:p w14:paraId="7A277707" w14:textId="77777777" w:rsidR="004B016F" w:rsidRPr="004B016F" w:rsidRDefault="004B016F" w:rsidP="004B016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B016F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570E4665" w14:textId="77777777" w:rsidR="004B016F" w:rsidRPr="004B016F" w:rsidRDefault="004B016F" w:rsidP="004B016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B016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items = </w:t>
                            </w:r>
                            <w:r w:rsidRPr="004B016F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4B016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spellStart"/>
                            <w:r w:rsidRPr="004B016F">
                              <w:rPr>
                                <w:rFonts w:ascii="Consolas" w:hAnsi="Consolas" w:cs="Cascadia Mono"/>
                                <w:color w:val="000000"/>
                              </w:rPr>
                              <w:t>api.GetAllNewReleasesAsync</w:t>
                            </w:r>
                            <w:proofErr w:type="spellEnd"/>
                            <w:r w:rsidRPr="004B016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(page: page) </w:t>
                            </w:r>
                          </w:p>
                          <w:p w14:paraId="59AF7E76" w14:textId="77777777" w:rsidR="004B016F" w:rsidRPr="004B016F" w:rsidRDefault="004B016F" w:rsidP="004B016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B016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B016F">
                              <w:rPr>
                                <w:rFonts w:ascii="Consolas" w:hAnsi="Consolas" w:cs="Cascadia Mono"/>
                                <w:color w:val="0000FF"/>
                              </w:rPr>
                              <w:t>as</w:t>
                            </w:r>
                            <w:r w:rsidRPr="004B016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aging&lt;</w:t>
                            </w:r>
                            <w:proofErr w:type="spellStart"/>
                            <w:r w:rsidRPr="004B016F">
                              <w:rPr>
                                <w:rFonts w:ascii="Consolas" w:hAnsi="Consolas" w:cs="Cascadia Mono"/>
                                <w:color w:val="000000"/>
                              </w:rPr>
                              <w:t>TItem</w:t>
                            </w:r>
                            <w:proofErr w:type="spellEnd"/>
                            <w:r w:rsidRPr="004B016F">
                              <w:rPr>
                                <w:rFonts w:ascii="Consolas" w:hAnsi="Consolas" w:cs="Cascadia Mono"/>
                                <w:color w:val="000000"/>
                              </w:rPr>
                              <w:t>&gt;;</w:t>
                            </w:r>
                          </w:p>
                          <w:p w14:paraId="1C0450CC" w14:textId="3C9352AE" w:rsidR="004B016F" w:rsidRPr="004B016F" w:rsidRDefault="004B016F" w:rsidP="004B016F">
                            <w:pPr>
                              <w:pStyle w:val="SourceCode"/>
                              <w:spacing w:after="0"/>
                            </w:pPr>
                            <w:r w:rsidRPr="004B016F">
                              <w:rPr>
                                <w:rFonts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B9D1D16" id="_x0000_s1081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J1+WHQ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LZRwpalNCdSJ1EAb302uloAH8zllHzi+4/3YQqDgz7y0p&#10;fDXIES4TvEzKy0RYSVAFlwE5G5JtSA8sse9uyQs7nVR67mXsmjydaB7fX3w0l3m69fyX2Pw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lydflh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92561D9" w14:textId="77777777" w:rsidR="004B016F" w:rsidRPr="004B016F" w:rsidRDefault="004B016F" w:rsidP="004B016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B016F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4B016F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proofErr w:type="spellStart"/>
                      <w:r w:rsidRPr="004B016F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4B016F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4B016F">
                        <w:rPr>
                          <w:rFonts w:ascii="Consolas" w:hAnsi="Consolas" w:cs="Cascadia Mono"/>
                          <w:color w:val="000000"/>
                        </w:rPr>
                        <w:t>TItem</w:t>
                      </w:r>
                      <w:proofErr w:type="spellEnd"/>
                      <w:r w:rsidRPr="004B016F">
                        <w:rPr>
                          <w:rFonts w:ascii="Consolas" w:hAnsi="Consolas" w:cs="Cascadia Mono"/>
                          <w:color w:val="000000"/>
                        </w:rPr>
                        <w:t xml:space="preserve">) == </w:t>
                      </w:r>
                      <w:proofErr w:type="spellStart"/>
                      <w:r w:rsidRPr="004B016F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4B016F">
                        <w:rPr>
                          <w:rFonts w:ascii="Consolas" w:hAnsi="Consolas" w:cs="Cascadia Mono"/>
                          <w:color w:val="000000"/>
                        </w:rPr>
                        <w:t>(Album))</w:t>
                      </w:r>
                    </w:p>
                    <w:p w14:paraId="7A277707" w14:textId="77777777" w:rsidR="004B016F" w:rsidRPr="004B016F" w:rsidRDefault="004B016F" w:rsidP="004B016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B016F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570E4665" w14:textId="77777777" w:rsidR="004B016F" w:rsidRPr="004B016F" w:rsidRDefault="004B016F" w:rsidP="004B016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B016F">
                        <w:rPr>
                          <w:rFonts w:ascii="Consolas" w:hAnsi="Consolas" w:cs="Cascadia Mono"/>
                          <w:color w:val="000000"/>
                        </w:rPr>
                        <w:t xml:space="preserve">    items = </w:t>
                      </w:r>
                      <w:r w:rsidRPr="004B016F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4B016F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spellStart"/>
                      <w:r w:rsidRPr="004B016F">
                        <w:rPr>
                          <w:rFonts w:ascii="Consolas" w:hAnsi="Consolas" w:cs="Cascadia Mono"/>
                          <w:color w:val="000000"/>
                        </w:rPr>
                        <w:t>api.GetAllNewReleasesAsync</w:t>
                      </w:r>
                      <w:proofErr w:type="spellEnd"/>
                      <w:r w:rsidRPr="004B016F">
                        <w:rPr>
                          <w:rFonts w:ascii="Consolas" w:hAnsi="Consolas" w:cs="Cascadia Mono"/>
                          <w:color w:val="000000"/>
                        </w:rPr>
                        <w:t xml:space="preserve">(page: page) </w:t>
                      </w:r>
                    </w:p>
                    <w:p w14:paraId="59AF7E76" w14:textId="77777777" w:rsidR="004B016F" w:rsidRPr="004B016F" w:rsidRDefault="004B016F" w:rsidP="004B016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B016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B016F">
                        <w:rPr>
                          <w:rFonts w:ascii="Consolas" w:hAnsi="Consolas" w:cs="Cascadia Mono"/>
                          <w:color w:val="0000FF"/>
                        </w:rPr>
                        <w:t>as</w:t>
                      </w:r>
                      <w:r w:rsidRPr="004B016F">
                        <w:rPr>
                          <w:rFonts w:ascii="Consolas" w:hAnsi="Consolas" w:cs="Cascadia Mono"/>
                          <w:color w:val="000000"/>
                        </w:rPr>
                        <w:t xml:space="preserve"> Paging&lt;</w:t>
                      </w:r>
                      <w:proofErr w:type="spellStart"/>
                      <w:r w:rsidRPr="004B016F">
                        <w:rPr>
                          <w:rFonts w:ascii="Consolas" w:hAnsi="Consolas" w:cs="Cascadia Mono"/>
                          <w:color w:val="000000"/>
                        </w:rPr>
                        <w:t>TItem</w:t>
                      </w:r>
                      <w:proofErr w:type="spellEnd"/>
                      <w:r w:rsidRPr="004B016F">
                        <w:rPr>
                          <w:rFonts w:ascii="Consolas" w:hAnsi="Consolas" w:cs="Cascadia Mono"/>
                          <w:color w:val="000000"/>
                        </w:rPr>
                        <w:t>&gt;;</w:t>
                      </w:r>
                    </w:p>
                    <w:p w14:paraId="1C0450CC" w14:textId="3C9352AE" w:rsidR="004B016F" w:rsidRPr="004B016F" w:rsidRDefault="004B016F" w:rsidP="004B016F">
                      <w:pPr>
                        <w:pStyle w:val="SourceCode"/>
                        <w:spacing w:after="0"/>
                      </w:pPr>
                      <w:r w:rsidRPr="004B016F">
                        <w:rPr>
                          <w:rFonts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E692723" w14:textId="2486C809" w:rsidR="00E22566" w:rsidRDefault="00E22566" w:rsidP="00E22566">
      <w:pPr>
        <w:rPr>
          <w:rFonts w:cs="Segoe UI"/>
        </w:rPr>
      </w:pPr>
    </w:p>
    <w:p w14:paraId="61B4B9C4" w14:textId="04E809C8" w:rsidR="004B016F" w:rsidRDefault="004B016F" w:rsidP="00E22566">
      <w:pPr>
        <w:rPr>
          <w:rFonts w:cs="Segoe UI"/>
        </w:rPr>
      </w:pPr>
      <w:r>
        <w:rPr>
          <w:rFonts w:cs="Segoe UI"/>
        </w:rPr>
        <w:t xml:space="preserve">This part of the </w:t>
      </w:r>
      <w:r w:rsidRPr="004B016F">
        <w:rPr>
          <w:rFonts w:cs="Segoe UI"/>
          <w:b/>
          <w:bCs/>
        </w:rPr>
        <w:t>Method</w:t>
      </w:r>
      <w:r>
        <w:rPr>
          <w:rFonts w:cs="Segoe UI"/>
        </w:rPr>
        <w:t xml:space="preserve"> will be used to get the </w:t>
      </w:r>
      <w:r w:rsidRPr="004B016F">
        <w:rPr>
          <w:rFonts w:cs="Segoe UI"/>
          <w:b/>
          <w:bCs/>
        </w:rPr>
        <w:t>New Releases</w:t>
      </w:r>
      <w:r>
        <w:rPr>
          <w:rFonts w:cs="Segoe UI"/>
        </w:rPr>
        <w:t xml:space="preserve"> from </w:t>
      </w:r>
      <w:r w:rsidRPr="004B016F">
        <w:rPr>
          <w:rFonts w:cs="Segoe UI"/>
          <w:b/>
          <w:bCs/>
        </w:rPr>
        <w:t>Spotify</w:t>
      </w:r>
      <w:r>
        <w:rPr>
          <w:rFonts w:cs="Segoe UI"/>
        </w:rPr>
        <w:t xml:space="preserve"> when the </w:t>
      </w:r>
      <w:r w:rsidRPr="004B016F">
        <w:rPr>
          <w:rFonts w:ascii="Consolas" w:hAnsi="Consolas" w:cs="Segoe UI"/>
          <w:b/>
          <w:bCs/>
        </w:rPr>
        <w:t>type</w:t>
      </w:r>
      <w:r>
        <w:rPr>
          <w:rFonts w:cs="Segoe UI"/>
        </w:rPr>
        <w:t xml:space="preserve"> is </w:t>
      </w:r>
      <w:r w:rsidRPr="004B016F">
        <w:rPr>
          <w:rFonts w:ascii="Consolas" w:hAnsi="Consolas" w:cs="Segoe UI"/>
          <w:b/>
          <w:bCs/>
        </w:rPr>
        <w:t>Album</w:t>
      </w:r>
      <w:r>
        <w:rPr>
          <w:rFonts w:cs="Segoe UI"/>
        </w:rPr>
        <w:t>.</w:t>
      </w:r>
    </w:p>
    <w:p w14:paraId="54CBFD6B" w14:textId="30C5E1D1" w:rsidR="004B016F" w:rsidRDefault="004B016F" w:rsidP="00E22566">
      <w:pPr>
        <w:rPr>
          <w:rFonts w:cs="Segoe UI"/>
        </w:rPr>
      </w:pPr>
    </w:p>
    <w:p w14:paraId="0BDE0624" w14:textId="1701958A" w:rsidR="004B016F" w:rsidRDefault="007576D4" w:rsidP="004B016F">
      <w:pPr>
        <w:rPr>
          <w:rFonts w:cs="Segoe UI"/>
        </w:rPr>
      </w:pPr>
      <w:r>
        <w:t>W</w:t>
      </w:r>
      <w:r w:rsidR="004B016F">
        <w:t>hile still</w:t>
      </w:r>
      <w:r w:rsidR="004B016F">
        <w:rPr>
          <w:b/>
          <w:bCs/>
        </w:rPr>
        <w:t xml:space="preserve"> </w:t>
      </w:r>
      <w:r w:rsidR="004B016F">
        <w:t xml:space="preserve">within </w:t>
      </w:r>
      <w:proofErr w:type="spellStart"/>
      <w:r w:rsidR="004B016F">
        <w:rPr>
          <w:i/>
        </w:rPr>
        <w:t>SpotifyProvider.cs</w:t>
      </w:r>
      <w:proofErr w:type="spellEnd"/>
      <w:r w:rsidR="004B016F">
        <w:rPr>
          <w:iCs/>
        </w:rPr>
        <w:t xml:space="preserve"> you will define part of </w:t>
      </w:r>
      <w:r>
        <w:rPr>
          <w:iCs/>
        </w:rPr>
        <w:t>the</w:t>
      </w:r>
      <w:r w:rsidR="004B016F">
        <w:rPr>
          <w:iCs/>
        </w:rPr>
        <w:t xml:space="preserve"> </w:t>
      </w:r>
      <w:r w:rsidR="004B016F" w:rsidRPr="007C5DFE">
        <w:rPr>
          <w:b/>
          <w:bCs/>
          <w:iCs/>
        </w:rPr>
        <w:t>Method</w:t>
      </w:r>
      <w:r w:rsidR="004B016F">
        <w:rPr>
          <w:iCs/>
        </w:rPr>
        <w:t xml:space="preserve"> that will be used to </w:t>
      </w:r>
      <w:r w:rsidR="004B016F" w:rsidRPr="004B016F">
        <w:rPr>
          <w:b/>
          <w:bCs/>
          <w:iCs/>
        </w:rPr>
        <w:t>Search</w:t>
      </w:r>
      <w:r w:rsidR="004B016F">
        <w:rPr>
          <w:iCs/>
        </w:rPr>
        <w:t xml:space="preserve"> for </w:t>
      </w:r>
      <w:r w:rsidR="004B016F" w:rsidRPr="00E22566">
        <w:rPr>
          <w:b/>
          <w:bCs/>
          <w:iCs/>
        </w:rPr>
        <w:t>Albums</w:t>
      </w:r>
      <w:r w:rsidR="004B016F">
        <w:rPr>
          <w:iCs/>
        </w:rPr>
        <w:t xml:space="preserve">. In the </w:t>
      </w:r>
      <w:r w:rsidR="004B016F" w:rsidRPr="004B016F">
        <w:rPr>
          <w:b/>
          <w:bCs/>
          <w:iCs/>
        </w:rPr>
        <w:t>Method</w:t>
      </w:r>
      <w:r w:rsidR="004B016F">
        <w:rPr>
          <w:iCs/>
        </w:rPr>
        <w:t xml:space="preserve"> of </w:t>
      </w:r>
      <w:proofErr w:type="spellStart"/>
      <w:r w:rsidR="004B016F">
        <w:rPr>
          <w:rFonts w:ascii="Consolas" w:hAnsi="Consolas"/>
          <w:b/>
          <w:bCs/>
          <w:iCs/>
        </w:rPr>
        <w:t>Search</w:t>
      </w:r>
      <w:r w:rsidR="004B016F" w:rsidRPr="00E22566">
        <w:rPr>
          <w:rFonts w:ascii="Consolas" w:hAnsi="Consolas"/>
          <w:b/>
          <w:bCs/>
          <w:iCs/>
        </w:rPr>
        <w:t>Async</w:t>
      </w:r>
      <w:proofErr w:type="spellEnd"/>
      <w:r w:rsidR="004B016F">
        <w:rPr>
          <w:iCs/>
        </w:rPr>
        <w:t xml:space="preserve"> and below the </w:t>
      </w:r>
      <w:r w:rsidR="004B016F">
        <w:rPr>
          <w:b/>
          <w:bCs/>
          <w:iCs/>
        </w:rPr>
        <w:t>Comment</w:t>
      </w:r>
      <w:r w:rsidR="004B016F">
        <w:rPr>
          <w:iCs/>
        </w:rPr>
        <w:t xml:space="preserve"> of  </w:t>
      </w:r>
      <w:r w:rsidR="004B016F" w:rsidRPr="006B7195">
        <w:rPr>
          <w:rFonts w:ascii="Consolas" w:hAnsi="Consolas"/>
          <w:b/>
          <w:bCs/>
          <w:iCs/>
        </w:rPr>
        <w:t xml:space="preserve">// </w:t>
      </w:r>
      <w:r w:rsidR="004B016F">
        <w:rPr>
          <w:rFonts w:ascii="Consolas" w:hAnsi="Consolas"/>
          <w:b/>
          <w:bCs/>
          <w:iCs/>
        </w:rPr>
        <w:t>Albums</w:t>
      </w:r>
      <w:r w:rsidR="004B016F" w:rsidRPr="006B7195">
        <w:rPr>
          <w:iCs/>
        </w:rPr>
        <w:t xml:space="preserve"> </w:t>
      </w:r>
      <w:r w:rsidR="004B016F">
        <w:rPr>
          <w:rFonts w:cs="Segoe UI"/>
        </w:rPr>
        <w:t>type the following:</w:t>
      </w:r>
    </w:p>
    <w:p w14:paraId="32D27F9D" w14:textId="50767184" w:rsidR="007576D4" w:rsidRDefault="007576D4" w:rsidP="004B016F">
      <w:pPr>
        <w:rPr>
          <w:rFonts w:cs="Segoe UI"/>
        </w:rPr>
      </w:pPr>
    </w:p>
    <w:p w14:paraId="6AEDB9BB" w14:textId="3F61CA9A" w:rsidR="007576D4" w:rsidRDefault="007576D4" w:rsidP="004B016F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5A64EAA" wp14:editId="782485A1">
                <wp:extent cx="6642000" cy="1404620"/>
                <wp:effectExtent l="0" t="0" r="26035" b="12700"/>
                <wp:docPr id="6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2AA32A2" w14:textId="77777777" w:rsidR="007576D4" w:rsidRPr="007576D4" w:rsidRDefault="007576D4" w:rsidP="007576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576D4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7576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proofErr w:type="spellStart"/>
                            <w:r w:rsidRPr="007576D4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7576D4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7576D4">
                              <w:rPr>
                                <w:rFonts w:ascii="Consolas" w:hAnsi="Consolas" w:cs="Cascadia Mono"/>
                                <w:color w:val="000000"/>
                              </w:rPr>
                              <w:t>TItem</w:t>
                            </w:r>
                            <w:proofErr w:type="spellEnd"/>
                            <w:r w:rsidRPr="007576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) == </w:t>
                            </w:r>
                            <w:proofErr w:type="spellStart"/>
                            <w:r w:rsidRPr="007576D4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7576D4">
                              <w:rPr>
                                <w:rFonts w:ascii="Consolas" w:hAnsi="Consolas" w:cs="Cascadia Mono"/>
                                <w:color w:val="000000"/>
                              </w:rPr>
                              <w:t>(Album))</w:t>
                            </w:r>
                          </w:p>
                          <w:p w14:paraId="66654C69" w14:textId="77777777" w:rsidR="007576D4" w:rsidRPr="007576D4" w:rsidRDefault="007576D4" w:rsidP="007576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576D4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573156FF" w14:textId="77777777" w:rsidR="007576D4" w:rsidRPr="007576D4" w:rsidRDefault="007576D4" w:rsidP="007576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576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items = </w:t>
                            </w:r>
                            <w:proofErr w:type="spellStart"/>
                            <w:r w:rsidRPr="007576D4">
                              <w:rPr>
                                <w:rFonts w:ascii="Consolas" w:hAnsi="Consolas" w:cs="Cascadia Mono"/>
                                <w:color w:val="000000"/>
                              </w:rPr>
                              <w:t>content.Albums</w:t>
                            </w:r>
                            <w:proofErr w:type="spellEnd"/>
                            <w:r w:rsidRPr="007576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7576D4">
                              <w:rPr>
                                <w:rFonts w:ascii="Consolas" w:hAnsi="Consolas" w:cs="Cascadia Mono"/>
                                <w:color w:val="0000FF"/>
                              </w:rPr>
                              <w:t>as</w:t>
                            </w:r>
                            <w:r w:rsidRPr="007576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aging&lt;</w:t>
                            </w:r>
                            <w:proofErr w:type="spellStart"/>
                            <w:r w:rsidRPr="007576D4">
                              <w:rPr>
                                <w:rFonts w:ascii="Consolas" w:hAnsi="Consolas" w:cs="Cascadia Mono"/>
                                <w:color w:val="000000"/>
                              </w:rPr>
                              <w:t>TItem</w:t>
                            </w:r>
                            <w:proofErr w:type="spellEnd"/>
                            <w:r w:rsidRPr="007576D4">
                              <w:rPr>
                                <w:rFonts w:ascii="Consolas" w:hAnsi="Consolas" w:cs="Cascadia Mono"/>
                                <w:color w:val="000000"/>
                              </w:rPr>
                              <w:t>&gt;;</w:t>
                            </w:r>
                          </w:p>
                          <w:p w14:paraId="49FF0193" w14:textId="1AE36256" w:rsidR="007576D4" w:rsidRPr="007576D4" w:rsidRDefault="007576D4" w:rsidP="007576D4">
                            <w:pPr>
                              <w:pStyle w:val="SourceCode"/>
                              <w:spacing w:after="0"/>
                            </w:pPr>
                            <w:r w:rsidRPr="007576D4">
                              <w:rPr>
                                <w:rFonts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5A64EAA" id="_x0000_s1082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uTNnHQ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LVRwpalNCdSJ1EAb302uloAH8zllHzi+4/3YQqDgz7y0p&#10;fDXIES4TvEzKy0RYSVAFlwE5G5JtSA8sse9uyQs7nVR67mXsmjydaB7fX3w0l3m69fyX2Pw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srkzZx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52AA32A2" w14:textId="77777777" w:rsidR="007576D4" w:rsidRPr="007576D4" w:rsidRDefault="007576D4" w:rsidP="007576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576D4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7576D4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proofErr w:type="spellStart"/>
                      <w:r w:rsidRPr="007576D4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7576D4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7576D4">
                        <w:rPr>
                          <w:rFonts w:ascii="Consolas" w:hAnsi="Consolas" w:cs="Cascadia Mono"/>
                          <w:color w:val="000000"/>
                        </w:rPr>
                        <w:t>TItem</w:t>
                      </w:r>
                      <w:proofErr w:type="spellEnd"/>
                      <w:r w:rsidRPr="007576D4">
                        <w:rPr>
                          <w:rFonts w:ascii="Consolas" w:hAnsi="Consolas" w:cs="Cascadia Mono"/>
                          <w:color w:val="000000"/>
                        </w:rPr>
                        <w:t xml:space="preserve">) == </w:t>
                      </w:r>
                      <w:proofErr w:type="spellStart"/>
                      <w:r w:rsidRPr="007576D4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7576D4">
                        <w:rPr>
                          <w:rFonts w:ascii="Consolas" w:hAnsi="Consolas" w:cs="Cascadia Mono"/>
                          <w:color w:val="000000"/>
                        </w:rPr>
                        <w:t>(Album))</w:t>
                      </w:r>
                    </w:p>
                    <w:p w14:paraId="66654C69" w14:textId="77777777" w:rsidR="007576D4" w:rsidRPr="007576D4" w:rsidRDefault="007576D4" w:rsidP="007576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576D4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573156FF" w14:textId="77777777" w:rsidR="007576D4" w:rsidRPr="007576D4" w:rsidRDefault="007576D4" w:rsidP="007576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576D4">
                        <w:rPr>
                          <w:rFonts w:ascii="Consolas" w:hAnsi="Consolas" w:cs="Cascadia Mono"/>
                          <w:color w:val="000000"/>
                        </w:rPr>
                        <w:t xml:space="preserve">    items = </w:t>
                      </w:r>
                      <w:proofErr w:type="spellStart"/>
                      <w:r w:rsidRPr="007576D4">
                        <w:rPr>
                          <w:rFonts w:ascii="Consolas" w:hAnsi="Consolas" w:cs="Cascadia Mono"/>
                          <w:color w:val="000000"/>
                        </w:rPr>
                        <w:t>content.Albums</w:t>
                      </w:r>
                      <w:proofErr w:type="spellEnd"/>
                      <w:r w:rsidRPr="007576D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7576D4">
                        <w:rPr>
                          <w:rFonts w:ascii="Consolas" w:hAnsi="Consolas" w:cs="Cascadia Mono"/>
                          <w:color w:val="0000FF"/>
                        </w:rPr>
                        <w:t>as</w:t>
                      </w:r>
                      <w:r w:rsidRPr="007576D4">
                        <w:rPr>
                          <w:rFonts w:ascii="Consolas" w:hAnsi="Consolas" w:cs="Cascadia Mono"/>
                          <w:color w:val="000000"/>
                        </w:rPr>
                        <w:t xml:space="preserve"> Paging&lt;</w:t>
                      </w:r>
                      <w:proofErr w:type="spellStart"/>
                      <w:r w:rsidRPr="007576D4">
                        <w:rPr>
                          <w:rFonts w:ascii="Consolas" w:hAnsi="Consolas" w:cs="Cascadia Mono"/>
                          <w:color w:val="000000"/>
                        </w:rPr>
                        <w:t>TItem</w:t>
                      </w:r>
                      <w:proofErr w:type="spellEnd"/>
                      <w:r w:rsidRPr="007576D4">
                        <w:rPr>
                          <w:rFonts w:ascii="Consolas" w:hAnsi="Consolas" w:cs="Cascadia Mono"/>
                          <w:color w:val="000000"/>
                        </w:rPr>
                        <w:t>&gt;;</w:t>
                      </w:r>
                    </w:p>
                    <w:p w14:paraId="49FF0193" w14:textId="1AE36256" w:rsidR="007576D4" w:rsidRPr="007576D4" w:rsidRDefault="007576D4" w:rsidP="007576D4">
                      <w:pPr>
                        <w:pStyle w:val="SourceCode"/>
                        <w:spacing w:after="0"/>
                      </w:pPr>
                      <w:r w:rsidRPr="007576D4">
                        <w:rPr>
                          <w:rFonts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274D0A4" w14:textId="427A19B7" w:rsidR="004B016F" w:rsidRDefault="004B016F" w:rsidP="00E22566">
      <w:pPr>
        <w:rPr>
          <w:rFonts w:cs="Segoe UI"/>
        </w:rPr>
      </w:pPr>
    </w:p>
    <w:p w14:paraId="61396715" w14:textId="59E487F8" w:rsidR="007576D4" w:rsidRPr="007576D4" w:rsidRDefault="007576D4" w:rsidP="00E22566">
      <w:pPr>
        <w:rPr>
          <w:rFonts w:cs="Segoe UI"/>
        </w:rPr>
      </w:pPr>
      <w:r>
        <w:rPr>
          <w:rFonts w:cs="Segoe UI"/>
        </w:rPr>
        <w:t xml:space="preserve">This will get the </w:t>
      </w:r>
      <w:r w:rsidRPr="007576D4">
        <w:rPr>
          <w:rFonts w:ascii="Consolas" w:hAnsi="Consolas" w:cs="Segoe UI"/>
          <w:b/>
          <w:bCs/>
        </w:rPr>
        <w:t>Albums</w:t>
      </w:r>
      <w:r>
        <w:rPr>
          <w:rFonts w:cs="Segoe UI"/>
        </w:rPr>
        <w:t xml:space="preserve"> that are returned when the </w:t>
      </w:r>
      <w:proofErr w:type="spellStart"/>
      <w:r w:rsidRPr="007576D4">
        <w:rPr>
          <w:rFonts w:ascii="Consolas" w:hAnsi="Consolas" w:cs="Segoe UI"/>
          <w:b/>
          <w:bCs/>
        </w:rPr>
        <w:t>SearchType</w:t>
      </w:r>
      <w:proofErr w:type="spellEnd"/>
      <w:r>
        <w:rPr>
          <w:rFonts w:cs="Segoe UI"/>
        </w:rPr>
        <w:t xml:space="preserve"> is </w:t>
      </w:r>
      <w:r w:rsidRPr="007576D4">
        <w:rPr>
          <w:rFonts w:cs="Segoe UI"/>
          <w:b/>
          <w:bCs/>
        </w:rPr>
        <w:t>Album</w:t>
      </w:r>
      <w:r>
        <w:rPr>
          <w:rFonts w:cs="Segoe UI"/>
        </w:rPr>
        <w:t xml:space="preserve">, which is determined in </w:t>
      </w:r>
      <w:proofErr w:type="spellStart"/>
      <w:r>
        <w:rPr>
          <w:rFonts w:ascii="Consolas" w:hAnsi="Consolas"/>
          <w:b/>
          <w:bCs/>
          <w:iCs/>
        </w:rPr>
        <w:t>Search</w:t>
      </w:r>
      <w:r w:rsidRPr="00E22566">
        <w:rPr>
          <w:rFonts w:ascii="Consolas" w:hAnsi="Consolas"/>
          <w:b/>
          <w:bCs/>
          <w:iCs/>
        </w:rPr>
        <w:t>Async</w:t>
      </w:r>
      <w:proofErr w:type="spellEnd"/>
      <w:r>
        <w:rPr>
          <w:rFonts w:cs="Segoe UI"/>
          <w:iCs/>
        </w:rPr>
        <w:t xml:space="preserve"> by checking if the </w:t>
      </w:r>
      <w:r w:rsidRPr="007576D4">
        <w:rPr>
          <w:rFonts w:ascii="Consolas" w:hAnsi="Consolas" w:cs="Segoe UI"/>
          <w:b/>
          <w:bCs/>
          <w:iCs/>
        </w:rPr>
        <w:t>type</w:t>
      </w:r>
      <w:r>
        <w:rPr>
          <w:rFonts w:cs="Segoe UI"/>
          <w:iCs/>
        </w:rPr>
        <w:t xml:space="preserve"> that is used is an </w:t>
      </w:r>
      <w:r w:rsidRPr="007576D4">
        <w:rPr>
          <w:rFonts w:ascii="Consolas" w:hAnsi="Consolas" w:cs="Segoe UI"/>
          <w:b/>
          <w:bCs/>
          <w:iCs/>
        </w:rPr>
        <w:t>Album</w:t>
      </w:r>
      <w:r>
        <w:rPr>
          <w:rFonts w:cs="Segoe UI"/>
          <w:iCs/>
        </w:rPr>
        <w:t xml:space="preserve"> and setting the value for this accordingly.</w:t>
      </w:r>
    </w:p>
    <w:p w14:paraId="4894734E" w14:textId="77777777" w:rsidR="00E22566" w:rsidRDefault="00E22566" w:rsidP="00E22566">
      <w:pPr>
        <w:rPr>
          <w:rFonts w:cs="Segoe UI"/>
        </w:rPr>
      </w:pPr>
    </w:p>
    <w:p w14:paraId="258FF486" w14:textId="0350AB64" w:rsidR="00450AE0" w:rsidRDefault="0076598C">
      <w:r>
        <w:t xml:space="preserve">Then you can then go to the </w:t>
      </w:r>
      <w:r w:rsidRPr="00CD1BA8">
        <w:rPr>
          <w:b/>
          <w:bCs/>
        </w:rPr>
        <w:t>Menu</w:t>
      </w:r>
      <w:r>
        <w:t xml:space="preserve"> in </w:t>
      </w:r>
      <w:r w:rsidRPr="00CD1BA8">
        <w:rPr>
          <w:b/>
          <w:bCs/>
        </w:rPr>
        <w:t>Visual Studio Code</w:t>
      </w:r>
      <w:r>
        <w:t xml:space="preserve"> and select </w:t>
      </w:r>
      <w:r w:rsidRPr="00CD1BA8">
        <w:rPr>
          <w:b/>
          <w:bCs/>
        </w:rPr>
        <w:t>File</w:t>
      </w:r>
      <w:r>
        <w:t xml:space="preserve"> and then </w:t>
      </w:r>
      <w:r w:rsidRPr="00CD1BA8">
        <w:rPr>
          <w:b/>
          <w:bCs/>
        </w:rPr>
        <w:t>Save</w:t>
      </w:r>
      <w:r>
        <w:rPr>
          <w:b/>
          <w:bCs/>
        </w:rPr>
        <w:t xml:space="preserve"> All</w:t>
      </w:r>
      <w:r>
        <w:t xml:space="preserve"> you may see in the </w:t>
      </w:r>
      <w:r w:rsidRPr="00CD1BA8">
        <w:rPr>
          <w:b/>
          <w:bCs/>
        </w:rPr>
        <w:t>Terminal</w:t>
      </w:r>
      <w:r>
        <w:t xml:space="preserve"> </w:t>
      </w:r>
      <w:r w:rsidR="00466C6D">
        <w:t>a message saying</w:t>
      </w:r>
      <w:r w:rsidR="00466C6D">
        <w:rPr>
          <w:b/>
          <w:bCs/>
        </w:rPr>
        <w:t xml:space="preserve"> </w:t>
      </w:r>
      <w:r w:rsidR="00466C6D" w:rsidRPr="00CD1BA8">
        <w:rPr>
          <w:b/>
          <w:bCs/>
        </w:rPr>
        <w:t>Do you want to restart your app - Yes (y) / No (n) / Always (a) / Never (v)?</w:t>
      </w:r>
      <w:r w:rsidR="00466C6D">
        <w:t xml:space="preserve"> you can select the </w:t>
      </w:r>
      <w:r w:rsidR="00466C6D" w:rsidRPr="00F22BFE">
        <w:rPr>
          <w:b/>
          <w:bCs/>
        </w:rPr>
        <w:t>Terminal</w:t>
      </w:r>
      <w:r w:rsidR="00466C6D">
        <w:t xml:space="preserve"> then type </w:t>
      </w:r>
      <w:r w:rsidR="00466C6D" w:rsidRPr="00CD1BA8">
        <w:rPr>
          <w:b/>
          <w:bCs/>
        </w:rPr>
        <w:t>y</w:t>
      </w:r>
      <w:r w:rsidR="00466C6D">
        <w:t xml:space="preserve"> for </w:t>
      </w:r>
      <w:r w:rsidR="00466C6D" w:rsidRPr="00CD1BA8">
        <w:rPr>
          <w:b/>
          <w:bCs/>
        </w:rPr>
        <w:t>Yes</w:t>
      </w:r>
      <w:r w:rsidR="00466C6D">
        <w:t xml:space="preserve"> or </w:t>
      </w:r>
      <w:r w:rsidR="00466C6D" w:rsidRPr="00CD1BA8">
        <w:rPr>
          <w:b/>
          <w:bCs/>
        </w:rPr>
        <w:t>a</w:t>
      </w:r>
      <w:r w:rsidR="00466C6D">
        <w:t xml:space="preserve"> for </w:t>
      </w:r>
      <w:r w:rsidR="00466C6D" w:rsidRPr="00CD1BA8">
        <w:rPr>
          <w:b/>
          <w:bCs/>
        </w:rPr>
        <w:t>Always</w:t>
      </w:r>
      <w:r w:rsidR="00466C6D">
        <w:rPr>
          <w:b/>
          <w:bCs/>
        </w:rPr>
        <w:t xml:space="preserve"> </w:t>
      </w:r>
      <w:r w:rsidR="00466C6D">
        <w:t>to keep what you have done so far.</w:t>
      </w:r>
      <w:r w:rsidR="00450AE0">
        <w:br w:type="page"/>
      </w:r>
    </w:p>
    <w:p w14:paraId="27B9C574" w14:textId="77777777" w:rsidR="00450AE0" w:rsidRDefault="00450AE0" w:rsidP="00450AE0">
      <w:r>
        <w:rPr>
          <w:rFonts w:cs="Segoe UI"/>
        </w:rPr>
        <w:lastRenderedPageBreak/>
        <w:t xml:space="preserve">Then while still in </w:t>
      </w:r>
      <w:r w:rsidRPr="0037435D">
        <w:rPr>
          <w:rFonts w:cs="Segoe UI"/>
          <w:b/>
          <w:bCs/>
        </w:rPr>
        <w:t>Visual Studio Code</w:t>
      </w:r>
      <w:r>
        <w:rPr>
          <w:rFonts w:cs="Segoe UI"/>
        </w:rPr>
        <w:t xml:space="preserve"> from </w:t>
      </w:r>
      <w:r w:rsidRPr="00CD701E">
        <w:rPr>
          <w:rFonts w:cs="Segoe UI"/>
          <w:b/>
          <w:bCs/>
        </w:rPr>
        <w:t>Explorer</w:t>
      </w:r>
      <w:r>
        <w:rPr>
          <w:rFonts w:cs="Segoe UI"/>
        </w:rPr>
        <w:t xml:space="preserve"> select the </w:t>
      </w:r>
      <w:r w:rsidRPr="00CD701E">
        <w:rPr>
          <w:rFonts w:cs="Segoe UI"/>
          <w:b/>
          <w:bCs/>
        </w:rPr>
        <w:t>Folder</w:t>
      </w:r>
      <w:r>
        <w:rPr>
          <w:rFonts w:cs="Segoe UI"/>
        </w:rPr>
        <w:t xml:space="preserve"> for </w:t>
      </w:r>
      <w:r w:rsidRPr="00CD701E">
        <w:rPr>
          <w:rFonts w:cs="Segoe UI"/>
          <w:b/>
          <w:bCs/>
        </w:rPr>
        <w:t>Components</w:t>
      </w:r>
      <w:r>
        <w:rPr>
          <w:rFonts w:cs="Segoe UI"/>
          <w:b/>
          <w:bCs/>
        </w:rPr>
        <w:t xml:space="preserve"> </w:t>
      </w:r>
      <w:r>
        <w:rPr>
          <w:rFonts w:cs="Segoe UI"/>
        </w:rPr>
        <w:t>then w</w:t>
      </w:r>
      <w:r>
        <w:t xml:space="preserve">ith the </w:t>
      </w:r>
      <w:r w:rsidRPr="00B96B6C">
        <w:rPr>
          <w:b/>
          <w:bCs/>
        </w:rPr>
        <w:t>Folder</w:t>
      </w:r>
      <w:r>
        <w:t xml:space="preserve"> for </w:t>
      </w:r>
      <w:r w:rsidRPr="005D1707">
        <w:rPr>
          <w:b/>
          <w:bCs/>
        </w:rPr>
        <w:t>Components</w:t>
      </w:r>
      <w:r>
        <w:t xml:space="preserve"> selected you should then select the </w:t>
      </w:r>
      <w:r w:rsidRPr="005D1707">
        <w:rPr>
          <w:b/>
          <w:bCs/>
        </w:rPr>
        <w:t>New File…</w:t>
      </w:r>
      <w:r>
        <w:t xml:space="preserve"> option and type in the name as follows then press </w:t>
      </w:r>
      <w:r w:rsidRPr="005D1707">
        <w:rPr>
          <w:b/>
          <w:bCs/>
        </w:rPr>
        <w:t>Enter</w:t>
      </w:r>
      <w:r>
        <w:t>:</w:t>
      </w:r>
    </w:p>
    <w:p w14:paraId="1CD8BB86" w14:textId="77777777" w:rsidR="00450AE0" w:rsidRDefault="00450AE0" w:rsidP="00450AE0"/>
    <w:p w14:paraId="419EC8FD" w14:textId="77777777" w:rsidR="00450AE0" w:rsidRDefault="00450AE0" w:rsidP="00450AE0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01ABAF89" wp14:editId="3279DAFC">
                <wp:extent cx="6642000" cy="1404620"/>
                <wp:effectExtent l="0" t="0" r="26035" b="12700"/>
                <wp:docPr id="6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23313ED" w14:textId="0F24AB19" w:rsidR="00450AE0" w:rsidRPr="00B96B6C" w:rsidRDefault="00450AE0" w:rsidP="00450AE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</w:rPr>
                            </w:pPr>
                            <w:proofErr w:type="spellStart"/>
                            <w:r>
                              <w:rPr>
                                <w:rFonts w:ascii="Consolas" w:hAnsi="Consolas" w:cs="Cascadia Mono"/>
                              </w:rPr>
                              <w:t>AlbumItem.razor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1ABAF89" id="_x0000_s1083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623313ED" w14:textId="0F24AB19" w:rsidR="00450AE0" w:rsidRPr="00B96B6C" w:rsidRDefault="00450AE0" w:rsidP="00450AE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</w:rPr>
                      </w:pPr>
                      <w:proofErr w:type="spellStart"/>
                      <w:r>
                        <w:rPr>
                          <w:rFonts w:ascii="Consolas" w:hAnsi="Consolas" w:cs="Cascadia Mono"/>
                        </w:rPr>
                        <w:t>AlbumItem.razor</w:t>
                      </w:r>
                      <w:proofErr w:type="spellEnd"/>
                    </w:p>
                  </w:txbxContent>
                </v:textbox>
                <w10:anchorlock/>
              </v:shape>
            </w:pict>
          </mc:Fallback>
        </mc:AlternateContent>
      </w:r>
    </w:p>
    <w:p w14:paraId="03916C6D" w14:textId="77777777" w:rsidR="00450AE0" w:rsidRDefault="00450AE0" w:rsidP="00450AE0">
      <w:pPr>
        <w:rPr>
          <w:rFonts w:cs="Segoe UI"/>
          <w:b/>
          <w:bCs/>
        </w:rPr>
      </w:pPr>
    </w:p>
    <w:p w14:paraId="7CF95541" w14:textId="77777777" w:rsidR="00450AE0" w:rsidRDefault="00450AE0" w:rsidP="00450AE0">
      <w:r>
        <w:t xml:space="preserve">This will form the basis of another </w:t>
      </w:r>
      <w:r w:rsidRPr="005D1707">
        <w:rPr>
          <w:b/>
          <w:bCs/>
        </w:rPr>
        <w:t>Component</w:t>
      </w:r>
      <w:r>
        <w:t xml:space="preserve"> and will be a blank </w:t>
      </w:r>
      <w:r w:rsidRPr="00357172">
        <w:rPr>
          <w:b/>
          <w:bCs/>
        </w:rPr>
        <w:t>Component</w:t>
      </w:r>
      <w:r>
        <w:t xml:space="preserve"> as follows:</w:t>
      </w:r>
    </w:p>
    <w:p w14:paraId="04489FA5" w14:textId="77777777" w:rsidR="00450AE0" w:rsidRDefault="00450AE0" w:rsidP="00450AE0">
      <w:pPr>
        <w:rPr>
          <w:rFonts w:cs="Segoe UI"/>
        </w:rPr>
      </w:pPr>
    </w:p>
    <w:p w14:paraId="71212852" w14:textId="77777777" w:rsidR="00450AE0" w:rsidRDefault="00450AE0" w:rsidP="00450AE0">
      <w:r w:rsidRPr="008E630B">
        <w:rPr>
          <w:noProof/>
        </w:rPr>
        <w:drawing>
          <wp:inline distT="0" distB="0" distL="0" distR="0" wp14:anchorId="07D2C294" wp14:editId="6D475EA7">
            <wp:extent cx="6189774" cy="3327004"/>
            <wp:effectExtent l="0" t="0" r="1905" b="6985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62"/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9774" cy="3327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14D883" w14:textId="77777777" w:rsidR="00450AE0" w:rsidRDefault="00450AE0" w:rsidP="00450AE0">
      <w:pPr>
        <w:rPr>
          <w:rFonts w:ascii="Consolas" w:hAnsi="Consolas" w:cs="Cascadia Mono"/>
          <w:color w:val="000000"/>
        </w:rPr>
      </w:pPr>
    </w:p>
    <w:p w14:paraId="5AC2E3D8" w14:textId="77777777" w:rsidR="00450AE0" w:rsidRDefault="00450AE0" w:rsidP="00450AE0">
      <w:r>
        <w:br w:type="page"/>
      </w:r>
    </w:p>
    <w:p w14:paraId="616B98D9" w14:textId="4EDF8F9A" w:rsidR="00450AE0" w:rsidRDefault="00450AE0" w:rsidP="00450AE0">
      <w:r>
        <w:lastRenderedPageBreak/>
        <w:t xml:space="preserve">Within </w:t>
      </w:r>
      <w:proofErr w:type="spellStart"/>
      <w:r>
        <w:rPr>
          <w:i/>
          <w:iCs/>
        </w:rPr>
        <w:t>AlbumItem.razor</w:t>
      </w:r>
      <w:proofErr w:type="spellEnd"/>
      <w:r>
        <w:t xml:space="preserve"> in </w:t>
      </w:r>
      <w:r w:rsidRPr="0009604F">
        <w:rPr>
          <w:b/>
          <w:bCs/>
        </w:rPr>
        <w:t>Visual Studio Code</w:t>
      </w:r>
      <w:r>
        <w:t xml:space="preserve"> you can define the </w:t>
      </w:r>
      <w:r w:rsidRPr="004874B8">
        <w:rPr>
          <w:b/>
          <w:bCs/>
        </w:rPr>
        <w:t>Component</w:t>
      </w:r>
      <w:r>
        <w:t xml:space="preserve"> by typing in the following:</w:t>
      </w:r>
    </w:p>
    <w:p w14:paraId="77D3AC79" w14:textId="77777777" w:rsidR="00450AE0" w:rsidRDefault="00450AE0" w:rsidP="00450AE0"/>
    <w:p w14:paraId="0E8C9087" w14:textId="77777777" w:rsidR="00450AE0" w:rsidRDefault="00450AE0" w:rsidP="00450AE0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107EA33B" wp14:editId="6548DAEF">
                <wp:extent cx="6642000" cy="1404620"/>
                <wp:effectExtent l="0" t="0" r="26035" b="12700"/>
                <wp:docPr id="6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859D3FB" w14:textId="77777777" w:rsidR="00450AE0" w:rsidRPr="00450AE0" w:rsidRDefault="00450AE0" w:rsidP="00450AE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namespace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>Blazorfy</w:t>
                            </w:r>
                            <w:proofErr w:type="spellEnd"/>
                          </w:p>
                          <w:p w14:paraId="29263C85" w14:textId="77777777" w:rsidR="00450AE0" w:rsidRPr="00450AE0" w:rsidRDefault="00450AE0" w:rsidP="00450AE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="card"&gt;</w:t>
                            </w:r>
                          </w:p>
                          <w:p w14:paraId="3AEC895E" w14:textId="77777777" w:rsidR="00450AE0" w:rsidRPr="00450AE0" w:rsidRDefault="00450AE0" w:rsidP="00450AE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proofErr w:type="spellStart"/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>Value.Images.Count</w:t>
                            </w:r>
                            <w:proofErr w:type="spellEnd"/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&gt; 0)</w:t>
                            </w:r>
                          </w:p>
                          <w:p w14:paraId="1F5EA6D4" w14:textId="77777777" w:rsidR="00450AE0" w:rsidRPr="00450AE0" w:rsidRDefault="00450AE0" w:rsidP="00450AE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0D32D807" w14:textId="77777777" w:rsidR="00450AE0" w:rsidRPr="00450AE0" w:rsidRDefault="00450AE0" w:rsidP="00450AE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450AE0">
                              <w:rPr>
                                <w:rFonts w:ascii="Consolas" w:hAnsi="Consolas" w:cs="Cascadia Mono"/>
                                <w:color w:val="800000"/>
                              </w:rPr>
                              <w:t>img</w:t>
                            </w:r>
                            <w:proofErr w:type="spellEnd"/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450AE0">
                              <w:rPr>
                                <w:rFonts w:ascii="Consolas" w:hAnsi="Consolas" w:cs="Cascadia Mono"/>
                                <w:color w:val="FF0000"/>
                              </w:rPr>
                              <w:t>src</w:t>
                            </w:r>
                            <w:proofErr w:type="spellEnd"/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proofErr w:type="spellStart"/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>Value.Images</w:t>
                            </w:r>
                            <w:proofErr w:type="spellEnd"/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>[0].</w:t>
                            </w:r>
                            <w:proofErr w:type="spellStart"/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>Url</w:t>
                            </w:r>
                            <w:proofErr w:type="spellEnd"/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="card-</w:t>
                            </w:r>
                            <w:proofErr w:type="spellStart"/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img</w:t>
                            </w:r>
                            <w:proofErr w:type="spellEnd"/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-top"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FF0000"/>
                              </w:rPr>
                              <w:t>alt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proofErr w:type="spellStart"/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>Value.Name</w:t>
                            </w:r>
                            <w:proofErr w:type="spellEnd"/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/&gt;</w:t>
                            </w:r>
                          </w:p>
                          <w:p w14:paraId="7296432E" w14:textId="77777777" w:rsidR="00450AE0" w:rsidRPr="00450AE0" w:rsidRDefault="00450AE0" w:rsidP="00450AE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099C3639" w14:textId="77777777" w:rsidR="00450AE0" w:rsidRPr="00450AE0" w:rsidRDefault="00450AE0" w:rsidP="00450AE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450AE0">
                              <w:rPr>
                                <w:rFonts w:ascii="Consolas" w:hAnsi="Consolas" w:cs="Cascadia Mono"/>
                                <w:b/>
                                <w:bCs/>
                                <w:color w:val="800080"/>
                              </w:rPr>
                              <w:t>Scannable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50AE0">
                              <w:rPr>
                                <w:rFonts w:ascii="Consolas" w:hAnsi="Consolas" w:cs="Cascadia Mono"/>
                                <w:b/>
                                <w:bCs/>
                                <w:color w:val="800080"/>
                              </w:rPr>
                              <w:t>Value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proofErr w:type="spellStart"/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>Value.Uri</w:t>
                            </w:r>
                            <w:proofErr w:type="spellEnd"/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" /&gt;</w:t>
                            </w:r>
                          </w:p>
                          <w:p w14:paraId="48D8DB95" w14:textId="77777777" w:rsidR="00450AE0" w:rsidRPr="00450AE0" w:rsidRDefault="00450AE0" w:rsidP="00450AE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="card-body"&gt;</w:t>
                            </w:r>
                          </w:p>
                          <w:p w14:paraId="426CC9C8" w14:textId="77777777" w:rsidR="00450AE0" w:rsidRPr="00450AE0" w:rsidRDefault="00450AE0" w:rsidP="00450AE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800000"/>
                              </w:rPr>
                              <w:t>h5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="card-title"&gt;</w:t>
                            </w:r>
                          </w:p>
                          <w:p w14:paraId="6285D1A6" w14:textId="77777777" w:rsidR="00450AE0" w:rsidRPr="00450AE0" w:rsidRDefault="00450AE0" w:rsidP="00450AE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>Value.Name</w:t>
                            </w:r>
                          </w:p>
                          <w:p w14:paraId="42C8BEE5" w14:textId="77777777" w:rsidR="00450AE0" w:rsidRPr="00450AE0" w:rsidRDefault="00450AE0" w:rsidP="00450AE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800000"/>
                              </w:rPr>
                              <w:t>h5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2A503F1E" w14:textId="77777777" w:rsidR="00450AE0" w:rsidRPr="00450AE0" w:rsidRDefault="00450AE0" w:rsidP="00450AE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63923943" w14:textId="77777777" w:rsidR="00450AE0" w:rsidRPr="00450AE0" w:rsidRDefault="00450AE0" w:rsidP="00450AE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BABB799" w14:textId="77777777" w:rsidR="00450AE0" w:rsidRPr="00450AE0" w:rsidRDefault="00450AE0" w:rsidP="00450AE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5AF56E1" w14:textId="77777777" w:rsidR="00450AE0" w:rsidRPr="00450AE0" w:rsidRDefault="00450AE0" w:rsidP="00450AE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code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32A4B79A" w14:textId="77777777" w:rsidR="00450AE0" w:rsidRPr="00450AE0" w:rsidRDefault="00450AE0" w:rsidP="00450AE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{</w:t>
                            </w:r>
                          </w:p>
                          <w:p w14:paraId="74245BD2" w14:textId="77777777" w:rsidR="00450AE0" w:rsidRPr="00450AE0" w:rsidRDefault="00450AE0" w:rsidP="00450AE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[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2B91AF"/>
                              </w:rPr>
                              <w:t>Parameter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>]</w:t>
                            </w:r>
                          </w:p>
                          <w:p w14:paraId="31E36F11" w14:textId="2C9AFB97" w:rsidR="00450AE0" w:rsidRPr="00450AE0" w:rsidRDefault="00450AE0" w:rsidP="00450AE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450AE0">
                              <w:rPr>
                                <w:rFonts w:ascii="Consolas" w:hAnsi="Consolas" w:cs="Cascadia Mono"/>
                                <w:color w:val="2B91AF"/>
                              </w:rPr>
                              <w:t>SimplifiedAlbum</w:t>
                            </w:r>
                            <w:proofErr w:type="spellEnd"/>
                            <w:r w:rsidRPr="00450AE0">
                              <w:rPr>
                                <w:rFonts w:ascii="Consolas" w:hAnsi="Consolas" w:cs="Cascadia Mono"/>
                                <w:color w:val="2B91AF"/>
                              </w:rPr>
                              <w:t xml:space="preserve"> 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Value { 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} = 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7D28A8AD" w14:textId="77777777" w:rsidR="00450AE0" w:rsidRPr="00450AE0" w:rsidRDefault="00450AE0" w:rsidP="00450AE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07EA33B" id="_x0000_s1084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859D3FB" w14:textId="77777777" w:rsidR="00450AE0" w:rsidRPr="00450AE0" w:rsidRDefault="00450AE0" w:rsidP="00450AE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0AE0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namespace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>Blazorfy</w:t>
                      </w:r>
                      <w:proofErr w:type="spellEnd"/>
                    </w:p>
                    <w:p w14:paraId="29263C85" w14:textId="77777777" w:rsidR="00450AE0" w:rsidRPr="00450AE0" w:rsidRDefault="00450AE0" w:rsidP="00450AE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450AE0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50AE0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="card"&gt;</w:t>
                      </w:r>
                    </w:p>
                    <w:p w14:paraId="3AEC895E" w14:textId="77777777" w:rsidR="00450AE0" w:rsidRPr="00450AE0" w:rsidRDefault="00450AE0" w:rsidP="00450AE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proofErr w:type="spellStart"/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>Value.Images.Count</w:t>
                      </w:r>
                      <w:proofErr w:type="spellEnd"/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&gt; 0)</w:t>
                      </w:r>
                    </w:p>
                    <w:p w14:paraId="1F5EA6D4" w14:textId="77777777" w:rsidR="00450AE0" w:rsidRPr="00450AE0" w:rsidRDefault="00450AE0" w:rsidP="00450AE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0D32D807" w14:textId="77777777" w:rsidR="00450AE0" w:rsidRPr="00450AE0" w:rsidRDefault="00450AE0" w:rsidP="00450AE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450AE0">
                        <w:rPr>
                          <w:rFonts w:ascii="Consolas" w:hAnsi="Consolas" w:cs="Cascadia Mono"/>
                          <w:color w:val="800000"/>
                        </w:rPr>
                        <w:t>img</w:t>
                      </w:r>
                      <w:proofErr w:type="spellEnd"/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450AE0">
                        <w:rPr>
                          <w:rFonts w:ascii="Consolas" w:hAnsi="Consolas" w:cs="Cascadia Mono"/>
                          <w:color w:val="FF0000"/>
                        </w:rPr>
                        <w:t>src</w:t>
                      </w:r>
                      <w:proofErr w:type="spellEnd"/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proofErr w:type="spellStart"/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>Value.Images</w:t>
                      </w:r>
                      <w:proofErr w:type="spellEnd"/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>[0].</w:t>
                      </w:r>
                      <w:proofErr w:type="spellStart"/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>Url</w:t>
                      </w:r>
                      <w:proofErr w:type="spellEnd"/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50AE0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="card-</w:t>
                      </w:r>
                      <w:proofErr w:type="spellStart"/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img</w:t>
                      </w:r>
                      <w:proofErr w:type="spellEnd"/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-top"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50AE0">
                        <w:rPr>
                          <w:rFonts w:ascii="Consolas" w:hAnsi="Consolas" w:cs="Cascadia Mono"/>
                          <w:color w:val="FF0000"/>
                        </w:rPr>
                        <w:t>alt</w:t>
                      </w: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proofErr w:type="spellStart"/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>Value.Name</w:t>
                      </w:r>
                      <w:proofErr w:type="spellEnd"/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/&gt;</w:t>
                      </w:r>
                    </w:p>
                    <w:p w14:paraId="7296432E" w14:textId="77777777" w:rsidR="00450AE0" w:rsidRPr="00450AE0" w:rsidRDefault="00450AE0" w:rsidP="00450AE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099C3639" w14:textId="77777777" w:rsidR="00450AE0" w:rsidRPr="00450AE0" w:rsidRDefault="00450AE0" w:rsidP="00450AE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450AE0">
                        <w:rPr>
                          <w:rFonts w:ascii="Consolas" w:hAnsi="Consolas" w:cs="Cascadia Mono"/>
                          <w:b/>
                          <w:bCs/>
                          <w:color w:val="800080"/>
                        </w:rPr>
                        <w:t>Scannable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50AE0">
                        <w:rPr>
                          <w:rFonts w:ascii="Consolas" w:hAnsi="Consolas" w:cs="Cascadia Mono"/>
                          <w:b/>
                          <w:bCs/>
                          <w:color w:val="800080"/>
                        </w:rPr>
                        <w:t>Value</w:t>
                      </w: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proofErr w:type="spellStart"/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>Value.Uri</w:t>
                      </w:r>
                      <w:proofErr w:type="spellEnd"/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" /&gt;</w:t>
                      </w:r>
                    </w:p>
                    <w:p w14:paraId="48D8DB95" w14:textId="77777777" w:rsidR="00450AE0" w:rsidRPr="00450AE0" w:rsidRDefault="00450AE0" w:rsidP="00450AE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450AE0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50AE0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="card-body"&gt;</w:t>
                      </w:r>
                    </w:p>
                    <w:p w14:paraId="426CC9C8" w14:textId="77777777" w:rsidR="00450AE0" w:rsidRPr="00450AE0" w:rsidRDefault="00450AE0" w:rsidP="00450AE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450AE0">
                        <w:rPr>
                          <w:rFonts w:ascii="Consolas" w:hAnsi="Consolas" w:cs="Cascadia Mono"/>
                          <w:color w:val="800000"/>
                        </w:rPr>
                        <w:t>h5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50AE0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="card-title"&gt;</w:t>
                      </w:r>
                    </w:p>
                    <w:p w14:paraId="6285D1A6" w14:textId="77777777" w:rsidR="00450AE0" w:rsidRPr="00450AE0" w:rsidRDefault="00450AE0" w:rsidP="00450AE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>Value.Name</w:t>
                      </w:r>
                    </w:p>
                    <w:p w14:paraId="42C8BEE5" w14:textId="77777777" w:rsidR="00450AE0" w:rsidRPr="00450AE0" w:rsidRDefault="00450AE0" w:rsidP="00450AE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450AE0">
                        <w:rPr>
                          <w:rFonts w:ascii="Consolas" w:hAnsi="Consolas" w:cs="Cascadia Mono"/>
                          <w:color w:val="800000"/>
                        </w:rPr>
                        <w:t>h5</w:t>
                      </w: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2A503F1E" w14:textId="77777777" w:rsidR="00450AE0" w:rsidRPr="00450AE0" w:rsidRDefault="00450AE0" w:rsidP="00450AE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450AE0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63923943" w14:textId="77777777" w:rsidR="00450AE0" w:rsidRPr="00450AE0" w:rsidRDefault="00450AE0" w:rsidP="00450AE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450AE0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BABB799" w14:textId="77777777" w:rsidR="00450AE0" w:rsidRPr="00450AE0" w:rsidRDefault="00450AE0" w:rsidP="00450AE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5AF56E1" w14:textId="77777777" w:rsidR="00450AE0" w:rsidRPr="00450AE0" w:rsidRDefault="00450AE0" w:rsidP="00450AE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0AE0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code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32A4B79A" w14:textId="77777777" w:rsidR="00450AE0" w:rsidRPr="00450AE0" w:rsidRDefault="00450AE0" w:rsidP="00450AE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0AE0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{</w:t>
                      </w:r>
                    </w:p>
                    <w:p w14:paraId="74245BD2" w14:textId="77777777" w:rsidR="00450AE0" w:rsidRPr="00450AE0" w:rsidRDefault="00450AE0" w:rsidP="00450AE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   [</w:t>
                      </w:r>
                      <w:r w:rsidRPr="00450AE0">
                        <w:rPr>
                          <w:rFonts w:ascii="Consolas" w:hAnsi="Consolas" w:cs="Cascadia Mono"/>
                          <w:color w:val="2B91AF"/>
                        </w:rPr>
                        <w:t>Parameter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>]</w:t>
                      </w:r>
                    </w:p>
                    <w:p w14:paraId="31E36F11" w14:textId="2C9AFB97" w:rsidR="00450AE0" w:rsidRPr="00450AE0" w:rsidRDefault="00450AE0" w:rsidP="00450AE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450AE0">
                        <w:rPr>
                          <w:rFonts w:ascii="Consolas" w:hAnsi="Consolas" w:cs="Cascadia Mono"/>
                          <w:color w:val="2B91AF"/>
                        </w:rPr>
                        <w:t>SimplifiedAlbum</w:t>
                      </w:r>
                      <w:proofErr w:type="spellEnd"/>
                      <w:r w:rsidRPr="00450AE0">
                        <w:rPr>
                          <w:rFonts w:ascii="Consolas" w:hAnsi="Consolas" w:cs="Cascadia Mono"/>
                          <w:color w:val="2B91AF"/>
                        </w:rPr>
                        <w:t xml:space="preserve"> 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Value { </w:t>
                      </w: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; </w:t>
                      </w: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; } = </w:t>
                      </w: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7D28A8AD" w14:textId="77777777" w:rsidR="00450AE0" w:rsidRPr="00450AE0" w:rsidRDefault="00450AE0" w:rsidP="00450AE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0AE0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191342E" w14:textId="77777777" w:rsidR="00450AE0" w:rsidRDefault="00450AE0" w:rsidP="00450AE0"/>
    <w:p w14:paraId="6C90F526" w14:textId="77777777" w:rsidR="004C4AF1" w:rsidRDefault="00450AE0" w:rsidP="00450AE0">
      <w:pPr>
        <w:rPr>
          <w:rFonts w:cs="Segoe UI"/>
        </w:rPr>
      </w:pPr>
      <w:r>
        <w:t xml:space="preserve">The first part of the </w:t>
      </w:r>
      <w:r w:rsidRPr="00BE1330">
        <w:rPr>
          <w:b/>
          <w:bCs/>
        </w:rPr>
        <w:t>Component</w:t>
      </w:r>
      <w:r>
        <w:t xml:space="preserve"> is the </w:t>
      </w:r>
      <w:r w:rsidRPr="00BE1330">
        <w:rPr>
          <w:rFonts w:ascii="Consolas" w:hAnsi="Consolas"/>
          <w:b/>
          <w:bCs/>
        </w:rPr>
        <w:t>namespace</w:t>
      </w:r>
      <w:r>
        <w:t xml:space="preserve"> for the application which is </w:t>
      </w:r>
      <w:proofErr w:type="spellStart"/>
      <w:r w:rsidRPr="00BE1330">
        <w:rPr>
          <w:rFonts w:ascii="Consolas" w:hAnsi="Consolas"/>
          <w:b/>
          <w:bCs/>
        </w:rPr>
        <w:t>Blazorfy</w:t>
      </w:r>
      <w:proofErr w:type="spellEnd"/>
      <w:r>
        <w:rPr>
          <w:rFonts w:cs="Segoe UI"/>
        </w:rPr>
        <w:t xml:space="preserve">. Then there is some </w:t>
      </w:r>
      <w:r w:rsidRPr="00275F50">
        <w:rPr>
          <w:rFonts w:cs="Segoe UI"/>
          <w:b/>
          <w:bCs/>
        </w:rPr>
        <w:t>HTML</w:t>
      </w:r>
      <w:r>
        <w:rPr>
          <w:rFonts w:cs="Segoe UI"/>
        </w:rPr>
        <w:t xml:space="preserve"> to define the layout of an </w:t>
      </w:r>
      <w:r w:rsidRPr="00450AE0">
        <w:rPr>
          <w:rFonts w:cs="Segoe UI"/>
          <w:b/>
          <w:bCs/>
        </w:rPr>
        <w:t>Album</w:t>
      </w:r>
      <w:r>
        <w:rPr>
          <w:rFonts w:cs="Segoe UI"/>
          <w:b/>
          <w:bCs/>
        </w:rPr>
        <w:t xml:space="preserve"> Item</w:t>
      </w:r>
      <w:r>
        <w:rPr>
          <w:rFonts w:cs="Segoe UI"/>
        </w:rPr>
        <w:t xml:space="preserve"> this includes a check to see if there are any </w:t>
      </w:r>
      <w:r w:rsidRPr="00275F50">
        <w:rPr>
          <w:rFonts w:cs="Segoe UI"/>
          <w:b/>
          <w:bCs/>
        </w:rPr>
        <w:t>Images</w:t>
      </w:r>
      <w:r>
        <w:rPr>
          <w:rFonts w:cs="Segoe UI"/>
        </w:rPr>
        <w:t xml:space="preserve"> with </w:t>
      </w:r>
      <w:r w:rsidRPr="00275F50">
        <w:rPr>
          <w:rFonts w:ascii="Consolas" w:hAnsi="Consolas" w:cs="Segoe UI"/>
          <w:b/>
          <w:bCs/>
        </w:rPr>
        <w:t>if</w:t>
      </w:r>
      <w:r>
        <w:rPr>
          <w:rFonts w:cs="Segoe UI"/>
        </w:rPr>
        <w:t xml:space="preserve"> that if </w:t>
      </w:r>
      <w:r w:rsidRPr="00275F50">
        <w:rPr>
          <w:rFonts w:ascii="Consolas" w:hAnsi="Consolas" w:cs="Segoe UI"/>
          <w:b/>
          <w:bCs/>
        </w:rPr>
        <w:t>true</w:t>
      </w:r>
      <w:r>
        <w:rPr>
          <w:rFonts w:cs="Segoe UI"/>
        </w:rPr>
        <w:t xml:space="preserve"> will then use the </w:t>
      </w:r>
      <w:proofErr w:type="spellStart"/>
      <w:r w:rsidRPr="00275F50">
        <w:rPr>
          <w:rFonts w:cs="Segoe UI"/>
          <w:b/>
          <w:bCs/>
        </w:rPr>
        <w:t>img</w:t>
      </w:r>
      <w:proofErr w:type="spellEnd"/>
      <w:r>
        <w:rPr>
          <w:rFonts w:cs="Segoe UI"/>
        </w:rPr>
        <w:t xml:space="preserve"> to display the first image since </w:t>
      </w:r>
      <w:r w:rsidRPr="00275F50">
        <w:rPr>
          <w:rFonts w:cs="Segoe UI"/>
          <w:b/>
          <w:bCs/>
        </w:rPr>
        <w:t>Images</w:t>
      </w:r>
      <w:r>
        <w:rPr>
          <w:rFonts w:cs="Segoe UI"/>
        </w:rPr>
        <w:t xml:space="preserve"> is an </w:t>
      </w:r>
      <w:r w:rsidRPr="00275F50">
        <w:rPr>
          <w:rFonts w:cs="Segoe UI"/>
          <w:b/>
          <w:bCs/>
        </w:rPr>
        <w:t>Array</w:t>
      </w:r>
      <w:r>
        <w:rPr>
          <w:rFonts w:cs="Segoe UI"/>
        </w:rPr>
        <w:t xml:space="preserve"> you use the </w:t>
      </w:r>
      <w:r w:rsidRPr="00275F50">
        <w:rPr>
          <w:rFonts w:ascii="Consolas" w:hAnsi="Consolas" w:cs="Segoe UI"/>
          <w:b/>
          <w:bCs/>
        </w:rPr>
        <w:t>[</w:t>
      </w:r>
      <w:r>
        <w:rPr>
          <w:rFonts w:cs="Segoe UI"/>
        </w:rPr>
        <w:t xml:space="preserve"> and </w:t>
      </w:r>
      <w:r w:rsidRPr="00275F50">
        <w:rPr>
          <w:rFonts w:ascii="Consolas" w:hAnsi="Consolas" w:cs="Segoe UI"/>
          <w:b/>
          <w:bCs/>
        </w:rPr>
        <w:t>]</w:t>
      </w:r>
      <w:r>
        <w:rPr>
          <w:rFonts w:cs="Segoe UI"/>
        </w:rPr>
        <w:t xml:space="preserve"> to provide an </w:t>
      </w:r>
      <w:r w:rsidRPr="00275F50">
        <w:rPr>
          <w:rFonts w:cs="Segoe UI"/>
          <w:b/>
          <w:bCs/>
        </w:rPr>
        <w:t>Index</w:t>
      </w:r>
      <w:r>
        <w:rPr>
          <w:rFonts w:cs="Segoe UI"/>
        </w:rPr>
        <w:t xml:space="preserve"> in this case </w:t>
      </w:r>
      <w:r w:rsidRPr="00275F50">
        <w:rPr>
          <w:rFonts w:cs="Segoe UI"/>
          <w:i/>
          <w:iCs/>
        </w:rPr>
        <w:t>0</w:t>
      </w:r>
      <w:r>
        <w:rPr>
          <w:rFonts w:cs="Segoe UI"/>
        </w:rPr>
        <w:t xml:space="preserve"> to get it and we also set the </w:t>
      </w:r>
      <w:r w:rsidRPr="00275F50">
        <w:rPr>
          <w:rFonts w:cs="Segoe UI"/>
          <w:b/>
          <w:bCs/>
        </w:rPr>
        <w:t>alt</w:t>
      </w:r>
      <w:r>
        <w:rPr>
          <w:rFonts w:cs="Segoe UI"/>
        </w:rPr>
        <w:t xml:space="preserve"> of the </w:t>
      </w:r>
      <w:proofErr w:type="spellStart"/>
      <w:r w:rsidRPr="00275F50">
        <w:rPr>
          <w:rFonts w:cs="Segoe UI"/>
          <w:b/>
          <w:bCs/>
        </w:rPr>
        <w:t>img</w:t>
      </w:r>
      <w:proofErr w:type="spellEnd"/>
      <w:r>
        <w:rPr>
          <w:rFonts w:cs="Segoe UI"/>
        </w:rPr>
        <w:t xml:space="preserve"> to the </w:t>
      </w:r>
      <w:r w:rsidRPr="00E63883">
        <w:rPr>
          <w:rFonts w:cs="Segoe UI"/>
          <w:b/>
          <w:bCs/>
        </w:rPr>
        <w:t>Name</w:t>
      </w:r>
      <w:r>
        <w:rPr>
          <w:rFonts w:cs="Segoe UI"/>
        </w:rPr>
        <w:t xml:space="preserve"> of the </w:t>
      </w:r>
      <w:r>
        <w:rPr>
          <w:rFonts w:cs="Segoe UI"/>
          <w:b/>
          <w:bCs/>
        </w:rPr>
        <w:t xml:space="preserve">Album </w:t>
      </w:r>
      <w:r>
        <w:rPr>
          <w:rFonts w:cs="Segoe UI"/>
        </w:rPr>
        <w:t xml:space="preserve">which is also displayed within a </w:t>
      </w:r>
      <w:r w:rsidRPr="00275F50">
        <w:rPr>
          <w:rFonts w:cs="Segoe UI"/>
          <w:b/>
          <w:bCs/>
        </w:rPr>
        <w:t>h5</w:t>
      </w:r>
      <w:r>
        <w:rPr>
          <w:rFonts w:cs="Segoe UI"/>
        </w:rPr>
        <w:t xml:space="preserve"> and the </w:t>
      </w:r>
      <w:r w:rsidR="00E726B0">
        <w:rPr>
          <w:rFonts w:cs="Segoe UI"/>
          <w:b/>
          <w:bCs/>
        </w:rPr>
        <w:t>Album</w:t>
      </w:r>
      <w:r>
        <w:rPr>
          <w:rFonts w:cs="Segoe UI"/>
        </w:rPr>
        <w:t xml:space="preserve"> itself will be provided to the </w:t>
      </w:r>
      <w:r w:rsidRPr="00BE1330">
        <w:rPr>
          <w:rFonts w:cs="Segoe UI"/>
          <w:b/>
          <w:bCs/>
        </w:rPr>
        <w:t>Property</w:t>
      </w:r>
      <w:r>
        <w:rPr>
          <w:rFonts w:cs="Segoe UI"/>
        </w:rPr>
        <w:t xml:space="preserve"> for </w:t>
      </w:r>
      <w:r w:rsidRPr="00BE1330">
        <w:rPr>
          <w:rFonts w:ascii="Consolas" w:hAnsi="Consolas" w:cs="Segoe UI"/>
          <w:b/>
          <w:bCs/>
        </w:rPr>
        <w:t>Value</w:t>
      </w:r>
      <w:r>
        <w:rPr>
          <w:rFonts w:cs="Segoe UI"/>
        </w:rPr>
        <w:t xml:space="preserve">. </w:t>
      </w:r>
    </w:p>
    <w:p w14:paraId="410CD27B" w14:textId="77777777" w:rsidR="004C4AF1" w:rsidRDefault="004C4AF1" w:rsidP="00450AE0">
      <w:pPr>
        <w:rPr>
          <w:rFonts w:cs="Segoe UI"/>
        </w:rPr>
      </w:pPr>
    </w:p>
    <w:p w14:paraId="03372A0D" w14:textId="101998EF" w:rsidR="004C606F" w:rsidRDefault="00450AE0" w:rsidP="00450AE0">
      <w:pPr>
        <w:rPr>
          <w:rFonts w:cs="Segoe UI"/>
        </w:rPr>
      </w:pPr>
      <w:r>
        <w:rPr>
          <w:rFonts w:cs="Segoe UI"/>
        </w:rPr>
        <w:t xml:space="preserve">You’ll also see the inclusion of the </w:t>
      </w:r>
      <w:r w:rsidRPr="00E63883">
        <w:rPr>
          <w:rFonts w:cs="Segoe UI"/>
          <w:b/>
          <w:bCs/>
        </w:rPr>
        <w:t>Component</w:t>
      </w:r>
      <w:r>
        <w:rPr>
          <w:rFonts w:cs="Segoe UI"/>
        </w:rPr>
        <w:t xml:space="preserve"> for the </w:t>
      </w:r>
      <w:r w:rsidRPr="00E63883">
        <w:rPr>
          <w:rFonts w:ascii="Consolas" w:hAnsi="Consolas" w:cs="Segoe UI"/>
          <w:b/>
          <w:bCs/>
        </w:rPr>
        <w:t>Scannable</w:t>
      </w:r>
      <w:r>
        <w:rPr>
          <w:rFonts w:cs="Segoe UI"/>
        </w:rPr>
        <w:t xml:space="preserve"> which is provided with the </w:t>
      </w:r>
      <w:r w:rsidRPr="00E63883">
        <w:rPr>
          <w:rFonts w:ascii="Consolas" w:hAnsi="Consolas" w:cs="Segoe UI"/>
          <w:b/>
          <w:bCs/>
        </w:rPr>
        <w:t>Uri</w:t>
      </w:r>
      <w:r>
        <w:rPr>
          <w:rFonts w:cs="Segoe UI"/>
        </w:rPr>
        <w:t xml:space="preserve"> of the </w:t>
      </w:r>
      <w:r>
        <w:rPr>
          <w:rFonts w:cs="Segoe UI"/>
          <w:b/>
          <w:bCs/>
        </w:rPr>
        <w:t>Album</w:t>
      </w:r>
      <w:r>
        <w:rPr>
          <w:rFonts w:cs="Segoe UI"/>
        </w:rPr>
        <w:t>.</w:t>
      </w:r>
      <w:r w:rsidR="004C606F">
        <w:rPr>
          <w:rFonts w:cs="Segoe UI"/>
        </w:rPr>
        <w:t xml:space="preserve"> </w:t>
      </w:r>
    </w:p>
    <w:p w14:paraId="2FD31B6E" w14:textId="77777777" w:rsidR="004C606F" w:rsidRDefault="004C606F" w:rsidP="00450AE0">
      <w:pPr>
        <w:rPr>
          <w:rFonts w:cs="Segoe UI"/>
        </w:rPr>
      </w:pPr>
    </w:p>
    <w:p w14:paraId="7A8B97D5" w14:textId="7CBC0E1A" w:rsidR="00450AE0" w:rsidRPr="004C606F" w:rsidRDefault="004C606F" w:rsidP="00450AE0">
      <w:pPr>
        <w:rPr>
          <w:rFonts w:cs="Segoe UI"/>
        </w:rPr>
      </w:pPr>
      <w:r>
        <w:rPr>
          <w:rFonts w:cs="Segoe UI"/>
        </w:rPr>
        <w:t xml:space="preserve">This </w:t>
      </w:r>
      <w:r>
        <w:rPr>
          <w:rFonts w:cs="Segoe UI"/>
          <w:b/>
          <w:bCs/>
        </w:rPr>
        <w:t>Component</w:t>
      </w:r>
      <w:r>
        <w:rPr>
          <w:rFonts w:cs="Segoe UI"/>
        </w:rPr>
        <w:t xml:space="preserve"> is identical to the one for </w:t>
      </w:r>
      <w:r w:rsidRPr="004C606F">
        <w:rPr>
          <w:rFonts w:cs="Segoe UI"/>
          <w:b/>
          <w:bCs/>
        </w:rPr>
        <w:t>Playlist</w:t>
      </w:r>
      <w:r>
        <w:rPr>
          <w:rFonts w:cs="Segoe UI"/>
        </w:rPr>
        <w:t xml:space="preserve"> but you could</w:t>
      </w:r>
      <w:r w:rsidR="008475FE">
        <w:rPr>
          <w:rFonts w:cs="Segoe UI"/>
        </w:rPr>
        <w:t xml:space="preserve"> </w:t>
      </w:r>
      <w:r w:rsidR="008475FE" w:rsidRPr="008475FE">
        <w:rPr>
          <w:rFonts w:cs="Segoe UI"/>
          <w:b/>
          <w:bCs/>
        </w:rPr>
        <w:t>Optionally</w:t>
      </w:r>
      <w:r>
        <w:rPr>
          <w:rFonts w:cs="Segoe UI"/>
        </w:rPr>
        <w:t xml:space="preserve"> include different information such as the </w:t>
      </w:r>
      <w:r w:rsidRPr="004C606F">
        <w:rPr>
          <w:rFonts w:cs="Segoe UI"/>
          <w:b/>
          <w:bCs/>
        </w:rPr>
        <w:t>Artist</w:t>
      </w:r>
      <w:r>
        <w:rPr>
          <w:rFonts w:cs="Segoe UI"/>
        </w:rPr>
        <w:t xml:space="preserve"> for the </w:t>
      </w:r>
      <w:r w:rsidRPr="004C606F">
        <w:rPr>
          <w:rFonts w:cs="Segoe UI"/>
          <w:b/>
          <w:bCs/>
        </w:rPr>
        <w:t>Album</w:t>
      </w:r>
      <w:r>
        <w:rPr>
          <w:rFonts w:cs="Segoe UI"/>
        </w:rPr>
        <w:t xml:space="preserve"> as </w:t>
      </w:r>
      <w:proofErr w:type="spellStart"/>
      <w:r w:rsidRPr="004C606F">
        <w:rPr>
          <w:rFonts w:ascii="Consolas" w:hAnsi="Consolas" w:cs="Segoe UI"/>
          <w:b/>
          <w:bCs/>
        </w:rPr>
        <w:t>SimplifiedAlbum</w:t>
      </w:r>
      <w:proofErr w:type="spellEnd"/>
      <w:r>
        <w:rPr>
          <w:rFonts w:cs="Segoe UI"/>
        </w:rPr>
        <w:t xml:space="preserve"> has a </w:t>
      </w:r>
      <w:r w:rsidRPr="004C606F">
        <w:rPr>
          <w:rFonts w:cs="Segoe UI"/>
          <w:b/>
          <w:bCs/>
        </w:rPr>
        <w:t>Property</w:t>
      </w:r>
      <w:r>
        <w:rPr>
          <w:rFonts w:cs="Segoe UI"/>
        </w:rPr>
        <w:t xml:space="preserve"> for a </w:t>
      </w:r>
      <w:r w:rsidRPr="004C606F">
        <w:rPr>
          <w:rFonts w:ascii="Consolas" w:hAnsi="Consolas" w:cs="Segoe UI"/>
          <w:b/>
          <w:bCs/>
        </w:rPr>
        <w:t>List</w:t>
      </w:r>
      <w:r>
        <w:rPr>
          <w:rFonts w:cs="Segoe UI"/>
        </w:rPr>
        <w:t xml:space="preserve"> of </w:t>
      </w:r>
      <w:r w:rsidRPr="004C606F">
        <w:rPr>
          <w:rFonts w:cs="Segoe UI"/>
          <w:b/>
          <w:bCs/>
        </w:rPr>
        <w:t>Artists</w:t>
      </w:r>
      <w:r>
        <w:rPr>
          <w:rFonts w:cs="Segoe UI"/>
        </w:rPr>
        <w:t xml:space="preserve"> that could be used for this purpose that you could add to this </w:t>
      </w:r>
      <w:r w:rsidRPr="004C606F">
        <w:rPr>
          <w:rFonts w:cs="Segoe UI"/>
          <w:b/>
          <w:bCs/>
        </w:rPr>
        <w:t>Component</w:t>
      </w:r>
      <w:r>
        <w:rPr>
          <w:rFonts w:cs="Segoe UI"/>
        </w:rPr>
        <w:t>.</w:t>
      </w:r>
    </w:p>
    <w:p w14:paraId="584CBF63" w14:textId="77777777" w:rsidR="00450AE0" w:rsidRDefault="00450AE0" w:rsidP="00450AE0">
      <w:pPr>
        <w:rPr>
          <w:rFonts w:cs="Segoe UI"/>
        </w:rPr>
      </w:pPr>
    </w:p>
    <w:p w14:paraId="4D62D55B" w14:textId="77FB4693" w:rsidR="008475FE" w:rsidRDefault="00450AE0">
      <w:r>
        <w:t xml:space="preserve">Then you can then go to the </w:t>
      </w:r>
      <w:r w:rsidRPr="00CD1BA8">
        <w:rPr>
          <w:b/>
          <w:bCs/>
        </w:rPr>
        <w:t>Menu</w:t>
      </w:r>
      <w:r>
        <w:t xml:space="preserve"> in </w:t>
      </w:r>
      <w:r w:rsidRPr="00CD1BA8">
        <w:rPr>
          <w:b/>
          <w:bCs/>
        </w:rPr>
        <w:t>Visual Studio Code</w:t>
      </w:r>
      <w:r>
        <w:t xml:space="preserve"> and select </w:t>
      </w:r>
      <w:r w:rsidRPr="00CD1BA8">
        <w:rPr>
          <w:b/>
          <w:bCs/>
        </w:rPr>
        <w:t>File</w:t>
      </w:r>
      <w:r>
        <w:t xml:space="preserve"> and then </w:t>
      </w:r>
      <w:r w:rsidRPr="00CD1BA8">
        <w:rPr>
          <w:b/>
          <w:bCs/>
        </w:rPr>
        <w:t>Save</w:t>
      </w:r>
      <w:r>
        <w:rPr>
          <w:b/>
          <w:bCs/>
        </w:rPr>
        <w:t xml:space="preserve"> All</w:t>
      </w:r>
      <w:r>
        <w:t xml:space="preserve"> you may see in the </w:t>
      </w:r>
      <w:r w:rsidRPr="00CD1BA8">
        <w:rPr>
          <w:b/>
          <w:bCs/>
        </w:rPr>
        <w:t>Terminal</w:t>
      </w:r>
      <w:r>
        <w:t xml:space="preserve"> </w:t>
      </w:r>
      <w:r w:rsidR="00BF7CC6">
        <w:t>a message saying</w:t>
      </w:r>
      <w:r w:rsidR="00BF7CC6">
        <w:rPr>
          <w:b/>
          <w:bCs/>
        </w:rPr>
        <w:t xml:space="preserve"> </w:t>
      </w:r>
      <w:r w:rsidR="00BF7CC6" w:rsidRPr="00CD1BA8">
        <w:rPr>
          <w:b/>
          <w:bCs/>
        </w:rPr>
        <w:t>Do you want to restart your app - Yes (y) / No (n) / Always (a) / Never (v)?</w:t>
      </w:r>
      <w:r w:rsidR="00BF7CC6">
        <w:t xml:space="preserve"> you can select the </w:t>
      </w:r>
      <w:r w:rsidR="00BF7CC6" w:rsidRPr="00F22BFE">
        <w:rPr>
          <w:b/>
          <w:bCs/>
        </w:rPr>
        <w:t>Terminal</w:t>
      </w:r>
      <w:r w:rsidR="00BF7CC6">
        <w:t xml:space="preserve"> then type </w:t>
      </w:r>
      <w:r w:rsidR="00BF7CC6" w:rsidRPr="00CD1BA8">
        <w:rPr>
          <w:b/>
          <w:bCs/>
        </w:rPr>
        <w:t>y</w:t>
      </w:r>
      <w:r w:rsidR="00BF7CC6">
        <w:t xml:space="preserve"> for </w:t>
      </w:r>
      <w:r w:rsidR="00BF7CC6" w:rsidRPr="00CD1BA8">
        <w:rPr>
          <w:b/>
          <w:bCs/>
        </w:rPr>
        <w:t>Yes</w:t>
      </w:r>
      <w:r w:rsidR="00BF7CC6">
        <w:t xml:space="preserve"> or </w:t>
      </w:r>
      <w:r w:rsidR="00BF7CC6" w:rsidRPr="00CD1BA8">
        <w:rPr>
          <w:b/>
          <w:bCs/>
        </w:rPr>
        <w:t>a</w:t>
      </w:r>
      <w:r w:rsidR="00BF7CC6">
        <w:t xml:space="preserve"> for </w:t>
      </w:r>
      <w:r w:rsidR="00BF7CC6" w:rsidRPr="00CD1BA8">
        <w:rPr>
          <w:b/>
          <w:bCs/>
        </w:rPr>
        <w:t>Always</w:t>
      </w:r>
      <w:r w:rsidR="00BF7CC6">
        <w:rPr>
          <w:b/>
          <w:bCs/>
        </w:rPr>
        <w:t xml:space="preserve"> </w:t>
      </w:r>
      <w:r w:rsidR="00BF7CC6">
        <w:t>to keep what you have done so far.</w:t>
      </w:r>
      <w:r w:rsidR="008475FE">
        <w:br w:type="page"/>
      </w:r>
    </w:p>
    <w:p w14:paraId="22A1E406" w14:textId="77777777" w:rsidR="008475FE" w:rsidRDefault="008475FE" w:rsidP="008475FE">
      <w:r>
        <w:rPr>
          <w:rFonts w:cs="Segoe UI"/>
        </w:rPr>
        <w:lastRenderedPageBreak/>
        <w:t xml:space="preserve">Then in </w:t>
      </w:r>
      <w:r w:rsidRPr="0037435D">
        <w:rPr>
          <w:rFonts w:cs="Segoe UI"/>
          <w:b/>
          <w:bCs/>
        </w:rPr>
        <w:t>Visual Studio Code</w:t>
      </w:r>
      <w:r>
        <w:rPr>
          <w:rFonts w:cs="Segoe UI"/>
        </w:rPr>
        <w:t xml:space="preserve"> from </w:t>
      </w:r>
      <w:r w:rsidRPr="00CD701E">
        <w:rPr>
          <w:rFonts w:cs="Segoe UI"/>
          <w:b/>
          <w:bCs/>
        </w:rPr>
        <w:t>Explorer</w:t>
      </w:r>
      <w:r>
        <w:rPr>
          <w:rFonts w:cs="Segoe UI"/>
        </w:rPr>
        <w:t xml:space="preserve"> select the </w:t>
      </w:r>
      <w:r w:rsidRPr="00CD701E">
        <w:rPr>
          <w:rFonts w:cs="Segoe UI"/>
          <w:b/>
          <w:bCs/>
        </w:rPr>
        <w:t>Folder</w:t>
      </w:r>
      <w:r>
        <w:rPr>
          <w:rFonts w:cs="Segoe UI"/>
        </w:rPr>
        <w:t xml:space="preserve"> for </w:t>
      </w:r>
      <w:r>
        <w:rPr>
          <w:rFonts w:cs="Segoe UI"/>
          <w:b/>
          <w:bCs/>
        </w:rPr>
        <w:t xml:space="preserve">Pages </w:t>
      </w:r>
      <w:r>
        <w:rPr>
          <w:rFonts w:cs="Segoe UI"/>
        </w:rPr>
        <w:t>then w</w:t>
      </w:r>
      <w:r>
        <w:t xml:space="preserve">ith the </w:t>
      </w:r>
      <w:r w:rsidRPr="00B96B6C">
        <w:rPr>
          <w:b/>
          <w:bCs/>
        </w:rPr>
        <w:t>Folder</w:t>
      </w:r>
      <w:r>
        <w:t xml:space="preserve"> for </w:t>
      </w:r>
      <w:r>
        <w:rPr>
          <w:b/>
          <w:bCs/>
        </w:rPr>
        <w:t>Pages</w:t>
      </w:r>
      <w:r>
        <w:t xml:space="preserve"> selected you should then select the </w:t>
      </w:r>
      <w:r w:rsidRPr="005D1707">
        <w:rPr>
          <w:b/>
          <w:bCs/>
        </w:rPr>
        <w:t>New File…</w:t>
      </w:r>
      <w:r>
        <w:t xml:space="preserve"> option and type in the name as follows then press </w:t>
      </w:r>
      <w:r w:rsidRPr="005D1707">
        <w:rPr>
          <w:b/>
          <w:bCs/>
        </w:rPr>
        <w:t>Enter</w:t>
      </w:r>
      <w:r>
        <w:t>:</w:t>
      </w:r>
    </w:p>
    <w:p w14:paraId="37B58509" w14:textId="77777777" w:rsidR="008475FE" w:rsidRDefault="008475FE" w:rsidP="008475FE"/>
    <w:p w14:paraId="49BD6F5A" w14:textId="77777777" w:rsidR="008475FE" w:rsidRDefault="008475FE" w:rsidP="008475FE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752588DE" wp14:editId="3C009579">
                <wp:extent cx="6642000" cy="1404620"/>
                <wp:effectExtent l="0" t="0" r="26035" b="12700"/>
                <wp:docPr id="19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8BB1DBE" w14:textId="07494A77" w:rsidR="008475FE" w:rsidRPr="00B96B6C" w:rsidRDefault="008475FE" w:rsidP="008475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</w:rPr>
                            </w:pPr>
                            <w:proofErr w:type="spellStart"/>
                            <w:r>
                              <w:rPr>
                                <w:rFonts w:ascii="Consolas" w:hAnsi="Consolas" w:cs="Cascadia Mono"/>
                              </w:rPr>
                              <w:t>AlbumsPage.razor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52588DE" id="_x0000_s1085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gVMP5R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58BB1DBE" w14:textId="07494A77" w:rsidR="008475FE" w:rsidRPr="00B96B6C" w:rsidRDefault="008475FE" w:rsidP="008475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</w:rPr>
                      </w:pPr>
                      <w:proofErr w:type="spellStart"/>
                      <w:r>
                        <w:rPr>
                          <w:rFonts w:ascii="Consolas" w:hAnsi="Consolas" w:cs="Cascadia Mono"/>
                        </w:rPr>
                        <w:t>AlbumsPage.razor</w:t>
                      </w:r>
                      <w:proofErr w:type="spellEnd"/>
                    </w:p>
                  </w:txbxContent>
                </v:textbox>
                <w10:anchorlock/>
              </v:shape>
            </w:pict>
          </mc:Fallback>
        </mc:AlternateContent>
      </w:r>
    </w:p>
    <w:p w14:paraId="0365BBAC" w14:textId="77777777" w:rsidR="008475FE" w:rsidRDefault="008475FE" w:rsidP="008475FE">
      <w:pPr>
        <w:rPr>
          <w:rFonts w:cs="Segoe UI"/>
          <w:b/>
          <w:bCs/>
        </w:rPr>
      </w:pPr>
    </w:p>
    <w:p w14:paraId="70DD5F24" w14:textId="77777777" w:rsidR="008475FE" w:rsidRDefault="008475FE" w:rsidP="008475FE">
      <w:r>
        <w:t xml:space="preserve">This will form the basis of a </w:t>
      </w:r>
      <w:r w:rsidRPr="00494C5E">
        <w:rPr>
          <w:b/>
          <w:bCs/>
        </w:rPr>
        <w:t>Page</w:t>
      </w:r>
      <w:r>
        <w:t xml:space="preserve"> and will be a blank </w:t>
      </w:r>
      <w:r>
        <w:rPr>
          <w:b/>
          <w:bCs/>
        </w:rPr>
        <w:t>Page</w:t>
      </w:r>
      <w:r>
        <w:t xml:space="preserve"> as follows:</w:t>
      </w:r>
    </w:p>
    <w:p w14:paraId="7797E7FA" w14:textId="77777777" w:rsidR="008475FE" w:rsidRDefault="008475FE" w:rsidP="008475FE"/>
    <w:p w14:paraId="19AB646C" w14:textId="77777777" w:rsidR="008475FE" w:rsidRDefault="008475FE" w:rsidP="008475FE">
      <w:pPr>
        <w:jc w:val="center"/>
      </w:pPr>
      <w:r w:rsidRPr="008E630B">
        <w:rPr>
          <w:noProof/>
        </w:rPr>
        <w:drawing>
          <wp:inline distT="0" distB="0" distL="0" distR="0" wp14:anchorId="7D73214A" wp14:editId="2D5C839E">
            <wp:extent cx="6189774" cy="3327003"/>
            <wp:effectExtent l="0" t="0" r="1905" b="6985"/>
            <wp:docPr id="195" name="Picture 1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" name="Picture 195"/>
                    <pic:cNvPicPr/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9774" cy="3327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384DC9" w14:textId="77777777" w:rsidR="008475FE" w:rsidRDefault="008475FE" w:rsidP="008475FE">
      <w:pPr>
        <w:rPr>
          <w:rFonts w:cs="Segoe UI"/>
        </w:rPr>
      </w:pPr>
    </w:p>
    <w:p w14:paraId="0E0D0DF6" w14:textId="77777777" w:rsidR="008475FE" w:rsidRDefault="008475FE" w:rsidP="008475FE">
      <w:pPr>
        <w:rPr>
          <w:rFonts w:cs="Segoe UI"/>
        </w:rPr>
      </w:pPr>
      <w:r>
        <w:rPr>
          <w:rFonts w:cs="Segoe UI"/>
        </w:rPr>
        <w:br w:type="page"/>
      </w:r>
    </w:p>
    <w:p w14:paraId="25DD4619" w14:textId="67C4E1E1" w:rsidR="008475FE" w:rsidRDefault="008475FE" w:rsidP="008475FE">
      <w:r>
        <w:lastRenderedPageBreak/>
        <w:t xml:space="preserve">Within </w:t>
      </w:r>
      <w:proofErr w:type="spellStart"/>
      <w:r>
        <w:rPr>
          <w:i/>
          <w:iCs/>
        </w:rPr>
        <w:t>AlbumsPage.razor</w:t>
      </w:r>
      <w:proofErr w:type="spellEnd"/>
      <w:r>
        <w:t xml:space="preserve"> in </w:t>
      </w:r>
      <w:r w:rsidRPr="0009604F">
        <w:rPr>
          <w:b/>
          <w:bCs/>
        </w:rPr>
        <w:t>Visual Studio Code</w:t>
      </w:r>
      <w:r>
        <w:t xml:space="preserve"> you can define the </w:t>
      </w:r>
      <w:r>
        <w:rPr>
          <w:b/>
          <w:bCs/>
        </w:rPr>
        <w:t>Page</w:t>
      </w:r>
      <w:r>
        <w:t xml:space="preserve"> by typing in the following:</w:t>
      </w:r>
    </w:p>
    <w:p w14:paraId="34D6FB9C" w14:textId="77777777" w:rsidR="008475FE" w:rsidRDefault="008475FE" w:rsidP="008475FE"/>
    <w:p w14:paraId="367F50EF" w14:textId="77777777" w:rsidR="008475FE" w:rsidRDefault="008475FE" w:rsidP="008475FE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22D96A3" wp14:editId="49F8B77E">
                <wp:extent cx="6642000" cy="1404620"/>
                <wp:effectExtent l="0" t="0" r="26035" b="12700"/>
                <wp:docPr id="19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4D6E344" w14:textId="77777777" w:rsidR="008475FE" w:rsidRPr="008475FE" w:rsidRDefault="008475FE" w:rsidP="008475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page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A31515"/>
                              </w:rPr>
                              <w:t>"/albums"</w:t>
                            </w:r>
                          </w:p>
                          <w:p w14:paraId="72D99924" w14:textId="77777777" w:rsidR="008475FE" w:rsidRPr="008475FE" w:rsidRDefault="008475FE" w:rsidP="008475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inject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8475FE">
                              <w:rPr>
                                <w:rFonts w:ascii="Consolas" w:hAnsi="Consolas" w:cs="Cascadia Mono"/>
                                <w:color w:val="2B91AF"/>
                              </w:rPr>
                              <w:t>SpotifyProvider</w:t>
                            </w:r>
                            <w:proofErr w:type="spellEnd"/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provider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;</w:t>
                            </w:r>
                          </w:p>
                          <w:p w14:paraId="20D4FA95" w14:textId="77777777" w:rsidR="008475FE" w:rsidRPr="008475FE" w:rsidRDefault="008475FE" w:rsidP="008475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75F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8475FE">
                              <w:rPr>
                                <w:rFonts w:ascii="Consolas" w:hAnsi="Consolas" w:cs="Cascadia Mono"/>
                                <w:b/>
                                <w:bCs/>
                                <w:color w:val="800080"/>
                              </w:rPr>
                              <w:t>LoginItem</w:t>
                            </w:r>
                            <w:proofErr w:type="spellEnd"/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475FE">
                              <w:rPr>
                                <w:rFonts w:ascii="Consolas" w:hAnsi="Consolas" w:cs="Cascadia Mono"/>
                                <w:b/>
                                <w:bCs/>
                                <w:color w:val="800080"/>
                              </w:rPr>
                              <w:t>Value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>_</w:t>
                            </w:r>
                            <w:proofErr w:type="spellStart"/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>provider.IsLoggedIn</w:t>
                            </w:r>
                            <w:proofErr w:type="spellEnd"/>
                            <w:r w:rsidRPr="008475FE">
                              <w:rPr>
                                <w:rFonts w:ascii="Consolas" w:hAnsi="Consolas" w:cs="Cascadia Mono"/>
                                <w:color w:val="0000FF"/>
                              </w:rPr>
                              <w:t>" /&gt;</w:t>
                            </w:r>
                          </w:p>
                          <w:p w14:paraId="259DED63" w14:textId="77777777" w:rsidR="008475FE" w:rsidRPr="008475FE" w:rsidRDefault="008475FE" w:rsidP="008475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_</w:t>
                            </w:r>
                            <w:proofErr w:type="spellStart"/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>provider.IsLoggedIn</w:t>
                            </w:r>
                            <w:proofErr w:type="spellEnd"/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36A8BED7" w14:textId="77777777" w:rsidR="008475FE" w:rsidRPr="008475FE" w:rsidRDefault="008475FE" w:rsidP="008475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02AE09B6" w14:textId="77777777" w:rsidR="008475FE" w:rsidRPr="008475FE" w:rsidRDefault="008475FE" w:rsidP="008475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8000"/>
                              </w:rPr>
                              <w:t>// Items Output</w:t>
                            </w:r>
                          </w:p>
                          <w:p w14:paraId="79E53662" w14:textId="77777777" w:rsidR="008475FE" w:rsidRPr="008475FE" w:rsidRDefault="008475FE" w:rsidP="008475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139ED96" w14:textId="1EC4AB1D" w:rsidR="008475FE" w:rsidRPr="008475FE" w:rsidRDefault="008475FE" w:rsidP="008475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465C58F3" w14:textId="77777777" w:rsidR="008475FE" w:rsidRPr="008475FE" w:rsidRDefault="008475FE" w:rsidP="008475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FCD4ABA" w14:textId="77777777" w:rsidR="008475FE" w:rsidRPr="008475FE" w:rsidRDefault="008475FE" w:rsidP="008475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code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61B8A35A" w14:textId="77777777" w:rsidR="008475FE" w:rsidRPr="008475FE" w:rsidRDefault="008475FE" w:rsidP="008475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{</w:t>
                            </w:r>
                          </w:p>
                          <w:p w14:paraId="035F8F1D" w14:textId="77777777" w:rsidR="008475FE" w:rsidRPr="008475FE" w:rsidRDefault="008475FE" w:rsidP="008475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2B91AF"/>
                              </w:rPr>
                              <w:t>List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>&lt;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2B91AF"/>
                              </w:rPr>
                              <w:t>Album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&gt; Items { 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} = 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0401EFBB" w14:textId="77777777" w:rsidR="008475FE" w:rsidRPr="008475FE" w:rsidRDefault="008475FE" w:rsidP="008475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9568225" w14:textId="77777777" w:rsidR="008475FE" w:rsidRPr="008475FE" w:rsidRDefault="008475FE" w:rsidP="008475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[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2B91AF"/>
                              </w:rPr>
                              <w:t>Parameter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>]</w:t>
                            </w:r>
                          </w:p>
                          <w:p w14:paraId="66CB9B88" w14:textId="77777777" w:rsidR="008475FE" w:rsidRPr="008475FE" w:rsidRDefault="008475FE" w:rsidP="008475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[</w:t>
                            </w:r>
                            <w:proofErr w:type="spellStart"/>
                            <w:r w:rsidRPr="008475FE">
                              <w:rPr>
                                <w:rFonts w:ascii="Consolas" w:hAnsi="Consolas" w:cs="Cascadia Mono"/>
                                <w:color w:val="2B91AF"/>
                              </w:rPr>
                              <w:t>SupplyParameterFromQuery</w:t>
                            </w:r>
                            <w:proofErr w:type="spellEnd"/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>]</w:t>
                            </w:r>
                          </w:p>
                          <w:p w14:paraId="2C1AA54C" w14:textId="77777777" w:rsidR="008475FE" w:rsidRPr="008475FE" w:rsidRDefault="008475FE" w:rsidP="008475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? Search { 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>; }</w:t>
                            </w:r>
                          </w:p>
                          <w:p w14:paraId="154415E0" w14:textId="77777777" w:rsidR="008475FE" w:rsidRPr="008475FE" w:rsidRDefault="008475FE" w:rsidP="008475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7007EDDE" w14:textId="002E267A" w:rsidR="008475FE" w:rsidRPr="008475FE" w:rsidRDefault="008475FE" w:rsidP="008475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8000"/>
                              </w:rPr>
                            </w:pP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8000"/>
                              </w:rPr>
                              <w:t>// Items Method</w:t>
                            </w:r>
                          </w:p>
                          <w:p w14:paraId="0586C874" w14:textId="77777777" w:rsidR="008475FE" w:rsidRPr="008475FE" w:rsidRDefault="008475FE" w:rsidP="008475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E1C2D03" w14:textId="6850D5FD" w:rsidR="008475FE" w:rsidRPr="008475FE" w:rsidRDefault="008475FE" w:rsidP="008475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22D96A3" id="_x0000_s1086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O24VHA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nhNI0VtSqhOpA7C4H56rRQ0gN8568j5BfffDgIVZ+a9JYWv&#10;BjnCZYKXSXmZCCsJquAyIGdDsg3pgSX23S15YaeTSs+9jF2TpxPN4/uLj+YyT7ee/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gO24VHAIAAG0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4D6E344" w14:textId="77777777" w:rsidR="008475FE" w:rsidRPr="008475FE" w:rsidRDefault="008475FE" w:rsidP="008475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75FE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page</w:t>
                      </w: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475FE">
                        <w:rPr>
                          <w:rFonts w:ascii="Consolas" w:hAnsi="Consolas" w:cs="Cascadia Mono"/>
                          <w:color w:val="A31515"/>
                        </w:rPr>
                        <w:t>"/albums"</w:t>
                      </w:r>
                    </w:p>
                    <w:p w14:paraId="72D99924" w14:textId="77777777" w:rsidR="008475FE" w:rsidRPr="008475FE" w:rsidRDefault="008475FE" w:rsidP="008475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75FE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inject</w:t>
                      </w: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8475FE">
                        <w:rPr>
                          <w:rFonts w:ascii="Consolas" w:hAnsi="Consolas" w:cs="Cascadia Mono"/>
                          <w:color w:val="2B91AF"/>
                        </w:rPr>
                        <w:t>SpotifyProvider</w:t>
                      </w:r>
                      <w:proofErr w:type="spellEnd"/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 xml:space="preserve"> _provider</w:t>
                      </w:r>
                      <w:r w:rsidRPr="008475FE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;</w:t>
                      </w:r>
                    </w:p>
                    <w:p w14:paraId="20D4FA95" w14:textId="77777777" w:rsidR="008475FE" w:rsidRPr="008475FE" w:rsidRDefault="008475FE" w:rsidP="008475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75F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8475FE">
                        <w:rPr>
                          <w:rFonts w:ascii="Consolas" w:hAnsi="Consolas" w:cs="Cascadia Mono"/>
                          <w:b/>
                          <w:bCs/>
                          <w:color w:val="800080"/>
                        </w:rPr>
                        <w:t>LoginItem</w:t>
                      </w:r>
                      <w:proofErr w:type="spellEnd"/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475FE">
                        <w:rPr>
                          <w:rFonts w:ascii="Consolas" w:hAnsi="Consolas" w:cs="Cascadia Mono"/>
                          <w:b/>
                          <w:bCs/>
                          <w:color w:val="800080"/>
                        </w:rPr>
                        <w:t>Value</w:t>
                      </w:r>
                      <w:r w:rsidRPr="008475FE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r w:rsidRPr="008475FE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>_</w:t>
                      </w:r>
                      <w:proofErr w:type="spellStart"/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>provider.IsLoggedIn</w:t>
                      </w:r>
                      <w:proofErr w:type="spellEnd"/>
                      <w:r w:rsidRPr="008475FE">
                        <w:rPr>
                          <w:rFonts w:ascii="Consolas" w:hAnsi="Consolas" w:cs="Cascadia Mono"/>
                          <w:color w:val="0000FF"/>
                        </w:rPr>
                        <w:t>" /&gt;</w:t>
                      </w:r>
                    </w:p>
                    <w:p w14:paraId="259DED63" w14:textId="77777777" w:rsidR="008475FE" w:rsidRPr="008475FE" w:rsidRDefault="008475FE" w:rsidP="008475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75FE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8475FE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 xml:space="preserve"> (_</w:t>
                      </w:r>
                      <w:proofErr w:type="spellStart"/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>provider.IsLoggedIn</w:t>
                      </w:r>
                      <w:proofErr w:type="spellEnd"/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36A8BED7" w14:textId="77777777" w:rsidR="008475FE" w:rsidRPr="008475FE" w:rsidRDefault="008475FE" w:rsidP="008475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02AE09B6" w14:textId="77777777" w:rsidR="008475FE" w:rsidRPr="008475FE" w:rsidRDefault="008475FE" w:rsidP="008475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475FE">
                        <w:rPr>
                          <w:rFonts w:ascii="Consolas" w:hAnsi="Consolas" w:cs="Cascadia Mono"/>
                          <w:color w:val="008000"/>
                        </w:rPr>
                        <w:t>// Items Output</w:t>
                      </w:r>
                    </w:p>
                    <w:p w14:paraId="79E53662" w14:textId="77777777" w:rsidR="008475FE" w:rsidRPr="008475FE" w:rsidRDefault="008475FE" w:rsidP="008475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139ED96" w14:textId="1EC4AB1D" w:rsidR="008475FE" w:rsidRPr="008475FE" w:rsidRDefault="008475FE" w:rsidP="008475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465C58F3" w14:textId="77777777" w:rsidR="008475FE" w:rsidRPr="008475FE" w:rsidRDefault="008475FE" w:rsidP="008475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FCD4ABA" w14:textId="77777777" w:rsidR="008475FE" w:rsidRPr="008475FE" w:rsidRDefault="008475FE" w:rsidP="008475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75FE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code</w:t>
                      </w: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61B8A35A" w14:textId="77777777" w:rsidR="008475FE" w:rsidRPr="008475FE" w:rsidRDefault="008475FE" w:rsidP="008475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75FE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{</w:t>
                      </w:r>
                    </w:p>
                    <w:p w14:paraId="035F8F1D" w14:textId="77777777" w:rsidR="008475FE" w:rsidRPr="008475FE" w:rsidRDefault="008475FE" w:rsidP="008475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475FE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475FE">
                        <w:rPr>
                          <w:rFonts w:ascii="Consolas" w:hAnsi="Consolas" w:cs="Cascadia Mono"/>
                          <w:color w:val="2B91AF"/>
                        </w:rPr>
                        <w:t>List</w:t>
                      </w: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>&lt;</w:t>
                      </w:r>
                      <w:r w:rsidRPr="008475FE">
                        <w:rPr>
                          <w:rFonts w:ascii="Consolas" w:hAnsi="Consolas" w:cs="Cascadia Mono"/>
                          <w:color w:val="2B91AF"/>
                        </w:rPr>
                        <w:t>Album</w:t>
                      </w: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 xml:space="preserve">&gt; Items { </w:t>
                      </w:r>
                      <w:r w:rsidRPr="008475FE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 xml:space="preserve">; </w:t>
                      </w:r>
                      <w:r w:rsidRPr="008475FE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 xml:space="preserve">; } = </w:t>
                      </w:r>
                      <w:r w:rsidRPr="008475FE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0401EFBB" w14:textId="77777777" w:rsidR="008475FE" w:rsidRPr="008475FE" w:rsidRDefault="008475FE" w:rsidP="008475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9568225" w14:textId="77777777" w:rsidR="008475FE" w:rsidRPr="008475FE" w:rsidRDefault="008475FE" w:rsidP="008475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 xml:space="preserve">    [</w:t>
                      </w:r>
                      <w:r w:rsidRPr="008475FE">
                        <w:rPr>
                          <w:rFonts w:ascii="Consolas" w:hAnsi="Consolas" w:cs="Cascadia Mono"/>
                          <w:color w:val="2B91AF"/>
                        </w:rPr>
                        <w:t>Parameter</w:t>
                      </w: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>]</w:t>
                      </w:r>
                    </w:p>
                    <w:p w14:paraId="66CB9B88" w14:textId="77777777" w:rsidR="008475FE" w:rsidRPr="008475FE" w:rsidRDefault="008475FE" w:rsidP="008475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 xml:space="preserve">    [</w:t>
                      </w:r>
                      <w:proofErr w:type="spellStart"/>
                      <w:r w:rsidRPr="008475FE">
                        <w:rPr>
                          <w:rFonts w:ascii="Consolas" w:hAnsi="Consolas" w:cs="Cascadia Mono"/>
                          <w:color w:val="2B91AF"/>
                        </w:rPr>
                        <w:t>SupplyParameterFromQuery</w:t>
                      </w:r>
                      <w:proofErr w:type="spellEnd"/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>]</w:t>
                      </w:r>
                    </w:p>
                    <w:p w14:paraId="2C1AA54C" w14:textId="77777777" w:rsidR="008475FE" w:rsidRPr="008475FE" w:rsidRDefault="008475FE" w:rsidP="008475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475FE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475FE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 xml:space="preserve">? Search { </w:t>
                      </w:r>
                      <w:r w:rsidRPr="008475FE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 xml:space="preserve">; </w:t>
                      </w:r>
                      <w:r w:rsidRPr="008475FE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>; }</w:t>
                      </w:r>
                    </w:p>
                    <w:p w14:paraId="154415E0" w14:textId="77777777" w:rsidR="008475FE" w:rsidRPr="008475FE" w:rsidRDefault="008475FE" w:rsidP="008475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7007EDDE" w14:textId="002E267A" w:rsidR="008475FE" w:rsidRPr="008475FE" w:rsidRDefault="008475FE" w:rsidP="008475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8000"/>
                        </w:rPr>
                      </w:pP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475FE">
                        <w:rPr>
                          <w:rFonts w:ascii="Consolas" w:hAnsi="Consolas" w:cs="Cascadia Mono"/>
                          <w:color w:val="008000"/>
                        </w:rPr>
                        <w:t>// Items Method</w:t>
                      </w:r>
                    </w:p>
                    <w:p w14:paraId="0586C874" w14:textId="77777777" w:rsidR="008475FE" w:rsidRPr="008475FE" w:rsidRDefault="008475FE" w:rsidP="008475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E1C2D03" w14:textId="6850D5FD" w:rsidR="008475FE" w:rsidRPr="008475FE" w:rsidRDefault="008475FE" w:rsidP="008475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75FE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D50C2AE" w14:textId="77777777" w:rsidR="008475FE" w:rsidRDefault="008475FE" w:rsidP="008475FE"/>
    <w:p w14:paraId="04AC4DEB" w14:textId="77777777" w:rsidR="008475FE" w:rsidRDefault="008475FE" w:rsidP="008475FE">
      <w:r>
        <w:t xml:space="preserve">This </w:t>
      </w:r>
      <w:r w:rsidRPr="004B0102">
        <w:rPr>
          <w:b/>
          <w:bCs/>
        </w:rPr>
        <w:t>Page</w:t>
      </w:r>
      <w:r>
        <w:t xml:space="preserve"> includes a </w:t>
      </w:r>
      <w:r w:rsidRPr="00D9249C">
        <w:rPr>
          <w:rFonts w:ascii="Consolas" w:hAnsi="Consolas"/>
          <w:b/>
          <w:bCs/>
        </w:rPr>
        <w:t>page</w:t>
      </w:r>
      <w:r>
        <w:rPr>
          <w:b/>
          <w:bCs/>
        </w:rPr>
        <w:t xml:space="preserve"> </w:t>
      </w:r>
      <w:r w:rsidRPr="00B74B65">
        <w:t>directive</w:t>
      </w:r>
      <w:r>
        <w:rPr>
          <w:b/>
          <w:bCs/>
        </w:rPr>
        <w:t xml:space="preserve"> </w:t>
      </w:r>
      <w:r>
        <w:t xml:space="preserve">which create a </w:t>
      </w:r>
      <w:r w:rsidRPr="00D9249C">
        <w:rPr>
          <w:b/>
          <w:bCs/>
        </w:rPr>
        <w:t>Route</w:t>
      </w:r>
      <w:r>
        <w:rPr>
          <w:b/>
          <w:bCs/>
        </w:rPr>
        <w:t xml:space="preserve"> </w:t>
      </w:r>
      <w:r>
        <w:t xml:space="preserve">needed to navigate to this </w:t>
      </w:r>
      <w:r w:rsidRPr="00D9249C">
        <w:rPr>
          <w:b/>
          <w:bCs/>
        </w:rPr>
        <w:t>Page</w:t>
      </w:r>
      <w:r>
        <w:t xml:space="preserve"> which will be used from the </w:t>
      </w:r>
      <w:r w:rsidRPr="00B74B65">
        <w:rPr>
          <w:b/>
          <w:bCs/>
        </w:rPr>
        <w:t>Menu</w:t>
      </w:r>
      <w:r>
        <w:t xml:space="preserve"> later. </w:t>
      </w:r>
    </w:p>
    <w:p w14:paraId="68DDAB3F" w14:textId="77777777" w:rsidR="008475FE" w:rsidRDefault="008475FE" w:rsidP="008475FE"/>
    <w:p w14:paraId="2E496F98" w14:textId="11DC44D3" w:rsidR="008475FE" w:rsidRDefault="008475FE" w:rsidP="008475FE">
      <w:pPr>
        <w:rPr>
          <w:rFonts w:cs="Segoe UI"/>
        </w:rPr>
      </w:pPr>
      <w:r>
        <w:t xml:space="preserve">There is also an </w:t>
      </w:r>
      <w:r w:rsidRPr="00D9249C">
        <w:rPr>
          <w:rFonts w:ascii="Consolas" w:hAnsi="Consolas"/>
          <w:b/>
          <w:bCs/>
        </w:rPr>
        <w:t>inject</w:t>
      </w:r>
      <w:r>
        <w:rPr>
          <w:rFonts w:cs="Segoe UI"/>
        </w:rPr>
        <w:t xml:space="preserve"> to provide the </w:t>
      </w:r>
      <w:r w:rsidRPr="00BE1330">
        <w:rPr>
          <w:rFonts w:cs="Segoe UI"/>
          <w:b/>
          <w:bCs/>
        </w:rPr>
        <w:t>Instance</w:t>
      </w:r>
      <w:r>
        <w:rPr>
          <w:rFonts w:cs="Segoe UI"/>
        </w:rPr>
        <w:t xml:space="preserve"> of the </w:t>
      </w:r>
      <w:proofErr w:type="spellStart"/>
      <w:r w:rsidRPr="00BE1330">
        <w:rPr>
          <w:rFonts w:ascii="Consolas" w:hAnsi="Consolas" w:cs="Segoe UI"/>
          <w:b/>
          <w:bCs/>
        </w:rPr>
        <w:t>SpotifyProvider</w:t>
      </w:r>
      <w:proofErr w:type="spellEnd"/>
      <w:r>
        <w:rPr>
          <w:rFonts w:cs="Segoe UI"/>
        </w:rPr>
        <w:t xml:space="preserve"> using </w:t>
      </w:r>
      <w:r w:rsidRPr="00BE1330">
        <w:rPr>
          <w:rFonts w:cs="Segoe UI"/>
          <w:b/>
          <w:bCs/>
        </w:rPr>
        <w:t>Dependency Injection</w:t>
      </w:r>
      <w:r w:rsidR="004A1EE3">
        <w:rPr>
          <w:rFonts w:cs="Segoe UI"/>
        </w:rPr>
        <w:t xml:space="preserve"> and t</w:t>
      </w:r>
      <w:r>
        <w:rPr>
          <w:rFonts w:cs="Segoe UI"/>
        </w:rPr>
        <w:t xml:space="preserve">hen there is the </w:t>
      </w:r>
      <w:r>
        <w:rPr>
          <w:rFonts w:cs="Segoe UI"/>
          <w:b/>
          <w:bCs/>
        </w:rPr>
        <w:t xml:space="preserve">Component </w:t>
      </w:r>
      <w:r>
        <w:rPr>
          <w:rFonts w:cs="Segoe UI"/>
        </w:rPr>
        <w:t xml:space="preserve">of </w:t>
      </w:r>
      <w:proofErr w:type="spellStart"/>
      <w:r w:rsidRPr="00D9249C">
        <w:rPr>
          <w:rFonts w:ascii="Consolas" w:hAnsi="Consolas" w:cs="Segoe UI"/>
          <w:b/>
          <w:bCs/>
        </w:rPr>
        <w:t>LoginItem</w:t>
      </w:r>
      <w:proofErr w:type="spellEnd"/>
      <w:r>
        <w:rPr>
          <w:rFonts w:cs="Segoe UI"/>
        </w:rPr>
        <w:t xml:space="preserve"> with the </w:t>
      </w:r>
      <w:r w:rsidRPr="004B0102">
        <w:rPr>
          <w:rFonts w:ascii="Consolas" w:hAnsi="Consolas" w:cs="Segoe UI"/>
          <w:b/>
          <w:bCs/>
        </w:rPr>
        <w:t>Value</w:t>
      </w:r>
      <w:r>
        <w:rPr>
          <w:rFonts w:cs="Segoe UI"/>
        </w:rPr>
        <w:t xml:space="preserve"> being provided with the </w:t>
      </w:r>
      <w:r w:rsidRPr="004B0102">
        <w:rPr>
          <w:rFonts w:cs="Segoe UI"/>
          <w:b/>
          <w:bCs/>
        </w:rPr>
        <w:t>Property</w:t>
      </w:r>
      <w:r>
        <w:rPr>
          <w:rFonts w:cs="Segoe UI"/>
        </w:rPr>
        <w:t xml:space="preserve"> for </w:t>
      </w:r>
      <w:proofErr w:type="spellStart"/>
      <w:r w:rsidRPr="004B0102">
        <w:rPr>
          <w:rFonts w:ascii="Consolas" w:hAnsi="Consolas" w:cs="Segoe UI"/>
          <w:b/>
          <w:bCs/>
        </w:rPr>
        <w:t>IsLoggedIn</w:t>
      </w:r>
      <w:proofErr w:type="spellEnd"/>
      <w:r>
        <w:rPr>
          <w:rFonts w:cs="Segoe UI"/>
        </w:rPr>
        <w:t xml:space="preserve"> from the </w:t>
      </w:r>
      <w:r w:rsidRPr="004B0102">
        <w:rPr>
          <w:rFonts w:ascii="Consolas" w:hAnsi="Consolas" w:cs="Segoe UI"/>
          <w:b/>
          <w:bCs/>
        </w:rPr>
        <w:t>class</w:t>
      </w:r>
      <w:r>
        <w:rPr>
          <w:rFonts w:cs="Segoe UI"/>
        </w:rPr>
        <w:t>.</w:t>
      </w:r>
    </w:p>
    <w:p w14:paraId="524AE0A7" w14:textId="77777777" w:rsidR="008475FE" w:rsidRDefault="008475FE" w:rsidP="008475FE">
      <w:pPr>
        <w:rPr>
          <w:rFonts w:cs="Segoe UI"/>
        </w:rPr>
      </w:pPr>
    </w:p>
    <w:p w14:paraId="28A5F3AD" w14:textId="0181FFD4" w:rsidR="008475FE" w:rsidRPr="008475FE" w:rsidRDefault="008475FE" w:rsidP="008475FE">
      <w:pPr>
        <w:rPr>
          <w:rFonts w:cs="Segoe UI"/>
        </w:rPr>
      </w:pPr>
      <w:r>
        <w:rPr>
          <w:rFonts w:cs="Segoe UI"/>
        </w:rPr>
        <w:t xml:space="preserve">There is also the </w:t>
      </w:r>
      <w:r w:rsidRPr="00D9249C">
        <w:rPr>
          <w:rFonts w:cs="Segoe UI"/>
          <w:b/>
          <w:bCs/>
        </w:rPr>
        <w:t>Property</w:t>
      </w:r>
      <w:r>
        <w:rPr>
          <w:rFonts w:cs="Segoe UI"/>
        </w:rPr>
        <w:t xml:space="preserve"> for </w:t>
      </w:r>
      <w:r w:rsidRPr="00D9249C">
        <w:rPr>
          <w:rFonts w:ascii="Consolas" w:hAnsi="Consolas" w:cs="Segoe UI"/>
          <w:b/>
          <w:bCs/>
        </w:rPr>
        <w:t>Items</w:t>
      </w:r>
      <w:r>
        <w:rPr>
          <w:rFonts w:cs="Segoe UI"/>
        </w:rPr>
        <w:t xml:space="preserve"> to be displayed in the </w:t>
      </w:r>
      <w:r w:rsidRPr="00D9249C">
        <w:rPr>
          <w:rFonts w:cs="Segoe UI"/>
          <w:b/>
          <w:bCs/>
        </w:rPr>
        <w:t>Page</w:t>
      </w:r>
      <w:r>
        <w:rPr>
          <w:rFonts w:cs="Segoe UI"/>
        </w:rPr>
        <w:t xml:space="preserve"> along with a </w:t>
      </w:r>
      <w:r>
        <w:rPr>
          <w:rFonts w:cs="Segoe UI"/>
          <w:b/>
          <w:bCs/>
        </w:rPr>
        <w:t>Property</w:t>
      </w:r>
      <w:r>
        <w:rPr>
          <w:rFonts w:cs="Segoe UI"/>
        </w:rPr>
        <w:t xml:space="preserve"> for the </w:t>
      </w:r>
      <w:r w:rsidRPr="00D9249C">
        <w:rPr>
          <w:rFonts w:cs="Segoe UI"/>
          <w:b/>
          <w:bCs/>
        </w:rPr>
        <w:t>Search</w:t>
      </w:r>
      <w:r>
        <w:rPr>
          <w:rFonts w:cs="Segoe UI"/>
        </w:rPr>
        <w:t xml:space="preserve"> that will be provided, which will be from a query to the page from a </w:t>
      </w:r>
      <w:r w:rsidRPr="00D9249C">
        <w:rPr>
          <w:rFonts w:cs="Segoe UI"/>
          <w:b/>
          <w:bCs/>
        </w:rPr>
        <w:t>Form</w:t>
      </w:r>
      <w:r>
        <w:rPr>
          <w:rFonts w:cs="Segoe UI"/>
        </w:rPr>
        <w:t xml:space="preserve"> which is denoted with the </w:t>
      </w:r>
      <w:r w:rsidRPr="00D9249C">
        <w:rPr>
          <w:rFonts w:cs="Segoe UI"/>
          <w:b/>
          <w:bCs/>
        </w:rPr>
        <w:t>Attribute</w:t>
      </w:r>
      <w:r>
        <w:rPr>
          <w:rFonts w:cs="Segoe UI"/>
        </w:rPr>
        <w:t xml:space="preserve"> of </w:t>
      </w:r>
      <w:proofErr w:type="spellStart"/>
      <w:r w:rsidRPr="00D9249C">
        <w:rPr>
          <w:rFonts w:ascii="Consolas" w:hAnsi="Consolas" w:cs="Segoe UI"/>
          <w:b/>
          <w:bCs/>
        </w:rPr>
        <w:t>SupplyParameterFromQuery</w:t>
      </w:r>
      <w:proofErr w:type="spellEnd"/>
      <w:r>
        <w:rPr>
          <w:rFonts w:cs="Segoe UI"/>
        </w:rPr>
        <w:t>.</w:t>
      </w:r>
    </w:p>
    <w:p w14:paraId="06779361" w14:textId="77777777" w:rsidR="008475FE" w:rsidRDefault="008475FE" w:rsidP="008475FE">
      <w:r>
        <w:br w:type="page"/>
      </w:r>
    </w:p>
    <w:p w14:paraId="345DB360" w14:textId="77777777" w:rsidR="008475FE" w:rsidRDefault="008475FE" w:rsidP="008475FE">
      <w:r>
        <w:lastRenderedPageBreak/>
        <w:t xml:space="preserve">While still within </w:t>
      </w:r>
      <w:proofErr w:type="spellStart"/>
      <w:r>
        <w:rPr>
          <w:i/>
          <w:iCs/>
        </w:rPr>
        <w:t>PlaylistsPage.razor</w:t>
      </w:r>
      <w:proofErr w:type="spellEnd"/>
      <w:r>
        <w:t xml:space="preserve"> in </w:t>
      </w:r>
      <w:r w:rsidRPr="0009604F">
        <w:rPr>
          <w:b/>
          <w:bCs/>
        </w:rPr>
        <w:t>Visual Studio Code</w:t>
      </w:r>
      <w:r>
        <w:t xml:space="preserve"> and below the </w:t>
      </w:r>
      <w:r w:rsidRPr="000F7CBD">
        <w:rPr>
          <w:b/>
          <w:bCs/>
        </w:rPr>
        <w:t>Comment</w:t>
      </w:r>
      <w:r>
        <w:t xml:space="preserve"> for </w:t>
      </w:r>
      <w:r w:rsidRPr="005D7C26">
        <w:rPr>
          <w:rFonts w:ascii="Consolas" w:hAnsi="Consolas"/>
          <w:b/>
          <w:bCs/>
        </w:rPr>
        <w:t>// Items Method</w:t>
      </w:r>
      <w:r w:rsidRPr="000F7CBD">
        <w:t xml:space="preserve"> </w:t>
      </w:r>
      <w:r>
        <w:t xml:space="preserve">type the following </w:t>
      </w:r>
      <w:r w:rsidRPr="000F7CBD">
        <w:rPr>
          <w:b/>
          <w:bCs/>
        </w:rPr>
        <w:t>Method</w:t>
      </w:r>
      <w:r>
        <w:t>:</w:t>
      </w:r>
    </w:p>
    <w:p w14:paraId="09B73A20" w14:textId="77777777" w:rsidR="008475FE" w:rsidRDefault="008475FE" w:rsidP="008475FE"/>
    <w:p w14:paraId="553DA5B4" w14:textId="77777777" w:rsidR="008475FE" w:rsidRPr="000F7CBD" w:rsidRDefault="008475FE" w:rsidP="008475FE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5A4332A" wp14:editId="674BBCA7">
                <wp:extent cx="6642000" cy="1404620"/>
                <wp:effectExtent l="0" t="0" r="26035" b="12700"/>
                <wp:docPr id="19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1FD1648" w14:textId="77777777" w:rsidR="008475FE" w:rsidRPr="008475FE" w:rsidRDefault="008475FE" w:rsidP="008475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75FE">
                              <w:rPr>
                                <w:rFonts w:ascii="Consolas" w:hAnsi="Consolas" w:cs="Cascadia Mono"/>
                                <w:color w:val="0000FF"/>
                              </w:rPr>
                              <w:t>protected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FF"/>
                              </w:rPr>
                              <w:t>override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FF"/>
                              </w:rPr>
                              <w:t>async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2B91AF"/>
                              </w:rPr>
                              <w:t>Task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>OnParametersSetAsync</w:t>
                            </w:r>
                            <w:proofErr w:type="spellEnd"/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>()</w:t>
                            </w:r>
                          </w:p>
                          <w:p w14:paraId="754CB626" w14:textId="77777777" w:rsidR="008475FE" w:rsidRPr="008475FE" w:rsidRDefault="008475FE" w:rsidP="008475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1AF4C286" w14:textId="77777777" w:rsidR="008475FE" w:rsidRPr="008475FE" w:rsidRDefault="008475FE" w:rsidP="008475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s.Clear</w:t>
                            </w:r>
                            <w:proofErr w:type="spellEnd"/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3AD745C1" w14:textId="77777777" w:rsidR="008475FE" w:rsidRPr="008475FE" w:rsidRDefault="008475FE" w:rsidP="008475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spellStart"/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>provider.IsLoggedInAsync</w:t>
                            </w:r>
                            <w:proofErr w:type="spellEnd"/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>())</w:t>
                            </w:r>
                          </w:p>
                          <w:p w14:paraId="6F9BC3FE" w14:textId="77777777" w:rsidR="008475FE" w:rsidRPr="008475FE" w:rsidRDefault="008475FE" w:rsidP="008475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45BAE108" w14:textId="77777777" w:rsidR="008475FE" w:rsidRPr="008475FE" w:rsidRDefault="008475FE" w:rsidP="008475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Search != 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2D57D031" w14:textId="77777777" w:rsidR="008475FE" w:rsidRPr="008475FE" w:rsidRDefault="008475FE" w:rsidP="008475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1CDAAAF0" w14:textId="77777777" w:rsidR="008475FE" w:rsidRPr="008475FE" w:rsidRDefault="008475FE" w:rsidP="008475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Items = 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spellStart"/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>provider.SearchAsync</w:t>
                            </w:r>
                            <w:proofErr w:type="spellEnd"/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>&lt;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2B91AF"/>
                              </w:rPr>
                              <w:t>Album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>&gt;(Search);</w:t>
                            </w:r>
                          </w:p>
                          <w:p w14:paraId="0BDC8970" w14:textId="77777777" w:rsidR="008475FE" w:rsidRPr="008475FE" w:rsidRDefault="008475FE" w:rsidP="008475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269155C5" w14:textId="77777777" w:rsidR="008475FE" w:rsidRPr="008475FE" w:rsidRDefault="008475FE" w:rsidP="008475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FF"/>
                              </w:rPr>
                              <w:t>else</w:t>
                            </w:r>
                          </w:p>
                          <w:p w14:paraId="3094365E" w14:textId="77777777" w:rsidR="008475FE" w:rsidRPr="008475FE" w:rsidRDefault="008475FE" w:rsidP="008475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40F678C8" w14:textId="77777777" w:rsidR="008475FE" w:rsidRPr="008475FE" w:rsidRDefault="008475FE" w:rsidP="008475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Items = 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spellStart"/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>provider.ListAsync</w:t>
                            </w:r>
                            <w:proofErr w:type="spellEnd"/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>&lt;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2B91AF"/>
                              </w:rPr>
                              <w:t>Album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>&gt;();</w:t>
                            </w:r>
                          </w:p>
                          <w:p w14:paraId="4A84792E" w14:textId="77777777" w:rsidR="008475FE" w:rsidRPr="008475FE" w:rsidRDefault="008475FE" w:rsidP="008475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5729C276" w14:textId="77777777" w:rsidR="008475FE" w:rsidRPr="008475FE" w:rsidRDefault="008475FE" w:rsidP="008475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33C15B2D" w14:textId="78160028" w:rsidR="008475FE" w:rsidRPr="008475FE" w:rsidRDefault="008475FE" w:rsidP="008475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5A4332A" id="_x0000_s1087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TGXzHA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nhNSkVtSqhOpA7C4H56rRQ0gN8568j5BfffDgIVZ+a9JYWv&#10;BjnCZYKXSXmZCCsJquAyIGdDsg3pgSX23S15YaeTSs+9jF2TpxPN4/uLj+YyT7ee/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8TGXzHAIAAG0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51FD1648" w14:textId="77777777" w:rsidR="008475FE" w:rsidRPr="008475FE" w:rsidRDefault="008475FE" w:rsidP="008475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75FE">
                        <w:rPr>
                          <w:rFonts w:ascii="Consolas" w:hAnsi="Consolas" w:cs="Cascadia Mono"/>
                          <w:color w:val="0000FF"/>
                        </w:rPr>
                        <w:t>protected</w:t>
                      </w: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475FE">
                        <w:rPr>
                          <w:rFonts w:ascii="Consolas" w:hAnsi="Consolas" w:cs="Cascadia Mono"/>
                          <w:color w:val="0000FF"/>
                        </w:rPr>
                        <w:t>override</w:t>
                      </w: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475FE">
                        <w:rPr>
                          <w:rFonts w:ascii="Consolas" w:hAnsi="Consolas" w:cs="Cascadia Mono"/>
                          <w:color w:val="0000FF"/>
                        </w:rPr>
                        <w:t>async</w:t>
                      </w: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475FE">
                        <w:rPr>
                          <w:rFonts w:ascii="Consolas" w:hAnsi="Consolas" w:cs="Cascadia Mono"/>
                          <w:color w:val="2B91AF"/>
                        </w:rPr>
                        <w:t>Task</w:t>
                      </w: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>OnParametersSetAsync</w:t>
                      </w:r>
                      <w:proofErr w:type="spellEnd"/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>()</w:t>
                      </w:r>
                    </w:p>
                    <w:p w14:paraId="754CB626" w14:textId="77777777" w:rsidR="008475FE" w:rsidRPr="008475FE" w:rsidRDefault="008475FE" w:rsidP="008475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1AF4C286" w14:textId="77777777" w:rsidR="008475FE" w:rsidRPr="008475FE" w:rsidRDefault="008475FE" w:rsidP="008475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>Items.Clear</w:t>
                      </w:r>
                      <w:proofErr w:type="spellEnd"/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3AD745C1" w14:textId="77777777" w:rsidR="008475FE" w:rsidRPr="008475FE" w:rsidRDefault="008475FE" w:rsidP="008475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475FE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8475FE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spellStart"/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>provider.IsLoggedInAsync</w:t>
                      </w:r>
                      <w:proofErr w:type="spellEnd"/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>())</w:t>
                      </w:r>
                    </w:p>
                    <w:p w14:paraId="6F9BC3FE" w14:textId="77777777" w:rsidR="008475FE" w:rsidRPr="008475FE" w:rsidRDefault="008475FE" w:rsidP="008475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45BAE108" w14:textId="77777777" w:rsidR="008475FE" w:rsidRPr="008475FE" w:rsidRDefault="008475FE" w:rsidP="008475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8475FE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 xml:space="preserve"> (Search != </w:t>
                      </w:r>
                      <w:r w:rsidRPr="008475FE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2D57D031" w14:textId="77777777" w:rsidR="008475FE" w:rsidRPr="008475FE" w:rsidRDefault="008475FE" w:rsidP="008475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1CDAAAF0" w14:textId="77777777" w:rsidR="008475FE" w:rsidRPr="008475FE" w:rsidRDefault="008475FE" w:rsidP="008475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Items = </w:t>
                      </w:r>
                      <w:r w:rsidRPr="008475FE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spellStart"/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>provider.SearchAsync</w:t>
                      </w:r>
                      <w:proofErr w:type="spellEnd"/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>&lt;</w:t>
                      </w:r>
                      <w:r w:rsidRPr="008475FE">
                        <w:rPr>
                          <w:rFonts w:ascii="Consolas" w:hAnsi="Consolas" w:cs="Cascadia Mono"/>
                          <w:color w:val="2B91AF"/>
                        </w:rPr>
                        <w:t>Album</w:t>
                      </w: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>&gt;(Search);</w:t>
                      </w:r>
                    </w:p>
                    <w:p w14:paraId="0BDC8970" w14:textId="77777777" w:rsidR="008475FE" w:rsidRPr="008475FE" w:rsidRDefault="008475FE" w:rsidP="008475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269155C5" w14:textId="77777777" w:rsidR="008475FE" w:rsidRPr="008475FE" w:rsidRDefault="008475FE" w:rsidP="008475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8475FE">
                        <w:rPr>
                          <w:rFonts w:ascii="Consolas" w:hAnsi="Consolas" w:cs="Cascadia Mono"/>
                          <w:color w:val="0000FF"/>
                        </w:rPr>
                        <w:t>else</w:t>
                      </w:r>
                    </w:p>
                    <w:p w14:paraId="3094365E" w14:textId="77777777" w:rsidR="008475FE" w:rsidRPr="008475FE" w:rsidRDefault="008475FE" w:rsidP="008475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40F678C8" w14:textId="77777777" w:rsidR="008475FE" w:rsidRPr="008475FE" w:rsidRDefault="008475FE" w:rsidP="008475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Items = </w:t>
                      </w:r>
                      <w:r w:rsidRPr="008475FE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spellStart"/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>provider.ListAsync</w:t>
                      </w:r>
                      <w:proofErr w:type="spellEnd"/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>&lt;</w:t>
                      </w:r>
                      <w:r w:rsidRPr="008475FE">
                        <w:rPr>
                          <w:rFonts w:ascii="Consolas" w:hAnsi="Consolas" w:cs="Cascadia Mono"/>
                          <w:color w:val="2B91AF"/>
                        </w:rPr>
                        <w:t>Album</w:t>
                      </w: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>&gt;();</w:t>
                      </w:r>
                    </w:p>
                    <w:p w14:paraId="4A84792E" w14:textId="77777777" w:rsidR="008475FE" w:rsidRPr="008475FE" w:rsidRDefault="008475FE" w:rsidP="008475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5729C276" w14:textId="77777777" w:rsidR="008475FE" w:rsidRPr="008475FE" w:rsidRDefault="008475FE" w:rsidP="008475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33C15B2D" w14:textId="78160028" w:rsidR="008475FE" w:rsidRPr="008475FE" w:rsidRDefault="008475FE" w:rsidP="008475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90AE08E" w14:textId="77777777" w:rsidR="008475FE" w:rsidRPr="00D9249C" w:rsidRDefault="008475FE" w:rsidP="008475FE">
      <w:pPr>
        <w:rPr>
          <w:rFonts w:cs="Segoe UI"/>
          <w:b/>
          <w:bCs/>
        </w:rPr>
      </w:pPr>
    </w:p>
    <w:p w14:paraId="61D3F4AF" w14:textId="77777777" w:rsidR="00E745B6" w:rsidRDefault="008475FE" w:rsidP="008475FE">
      <w:pPr>
        <w:rPr>
          <w:rFonts w:cs="Segoe UI"/>
          <w:color w:val="000000"/>
        </w:rPr>
      </w:pPr>
      <w:r>
        <w:rPr>
          <w:rFonts w:cs="Segoe UI"/>
        </w:rPr>
        <w:t xml:space="preserve">This is a special </w:t>
      </w:r>
      <w:r w:rsidRPr="00BE1330">
        <w:rPr>
          <w:rFonts w:cs="Segoe UI"/>
          <w:b/>
          <w:bCs/>
        </w:rPr>
        <w:t>Method</w:t>
      </w:r>
      <w:r>
        <w:rPr>
          <w:rFonts w:cs="Segoe UI"/>
        </w:rPr>
        <w:t xml:space="preserve"> where the implementation of which has been overridden to provide our own denoted with </w:t>
      </w:r>
      <w:r w:rsidRPr="00DE0871">
        <w:rPr>
          <w:rFonts w:ascii="Consolas" w:hAnsi="Consolas" w:cs="Segoe UI"/>
          <w:b/>
          <w:bCs/>
        </w:rPr>
        <w:t>override</w:t>
      </w:r>
      <w:r>
        <w:rPr>
          <w:rFonts w:cs="Segoe UI"/>
        </w:rPr>
        <w:t xml:space="preserve"> in this case it is for </w:t>
      </w:r>
      <w:proofErr w:type="spellStart"/>
      <w:r w:rsidRPr="00DE0871">
        <w:rPr>
          <w:rFonts w:ascii="Consolas" w:hAnsi="Consolas" w:cs="Cascadia Mono"/>
          <w:b/>
          <w:bCs/>
          <w:color w:val="000000"/>
        </w:rPr>
        <w:t>OnParametersSetAsync</w:t>
      </w:r>
      <w:proofErr w:type="spellEnd"/>
      <w:r>
        <w:rPr>
          <w:rFonts w:cs="Segoe UI"/>
          <w:color w:val="000000"/>
        </w:rPr>
        <w:t xml:space="preserve">. </w:t>
      </w:r>
    </w:p>
    <w:p w14:paraId="71556C38" w14:textId="2952A014" w:rsidR="008475FE" w:rsidRDefault="008475FE" w:rsidP="008475FE">
      <w:pPr>
        <w:rPr>
          <w:rFonts w:cs="Segoe UI"/>
          <w:color w:val="000000"/>
        </w:rPr>
      </w:pPr>
      <w:r>
        <w:rPr>
          <w:rFonts w:cs="Segoe UI"/>
          <w:color w:val="000000"/>
        </w:rPr>
        <w:t xml:space="preserve">This will use </w:t>
      </w:r>
      <w:r w:rsidRPr="001B6747">
        <w:rPr>
          <w:rFonts w:ascii="Consolas" w:hAnsi="Consolas" w:cs="Segoe UI"/>
          <w:b/>
          <w:bCs/>
          <w:color w:val="000000"/>
        </w:rPr>
        <w:t>Clear</w:t>
      </w:r>
      <w:r>
        <w:rPr>
          <w:rFonts w:cs="Segoe UI"/>
          <w:color w:val="000000"/>
        </w:rPr>
        <w:t xml:space="preserve"> on </w:t>
      </w:r>
      <w:r w:rsidRPr="001B6747">
        <w:rPr>
          <w:rFonts w:ascii="Consolas" w:hAnsi="Consolas" w:cs="Segoe UI"/>
          <w:b/>
          <w:bCs/>
          <w:color w:val="000000"/>
        </w:rPr>
        <w:t>Items</w:t>
      </w:r>
      <w:r>
        <w:rPr>
          <w:rFonts w:cs="Segoe UI"/>
          <w:color w:val="000000"/>
        </w:rPr>
        <w:t xml:space="preserve"> to reset it and then will check if the user is logged in, then it checks to see if </w:t>
      </w:r>
      <w:r w:rsidRPr="001B6747">
        <w:rPr>
          <w:rFonts w:ascii="Consolas" w:hAnsi="Consolas" w:cs="Segoe UI"/>
          <w:b/>
          <w:bCs/>
          <w:color w:val="000000"/>
        </w:rPr>
        <w:t>Search</w:t>
      </w:r>
      <w:r>
        <w:rPr>
          <w:rFonts w:cs="Segoe UI"/>
          <w:color w:val="000000"/>
        </w:rPr>
        <w:t xml:space="preserve"> has a value other than </w:t>
      </w:r>
      <w:r w:rsidRPr="001B6747">
        <w:rPr>
          <w:rFonts w:ascii="Consolas" w:hAnsi="Consolas" w:cs="Segoe UI"/>
          <w:b/>
          <w:bCs/>
          <w:color w:val="000000"/>
        </w:rPr>
        <w:t>null</w:t>
      </w:r>
      <w:r>
        <w:rPr>
          <w:rFonts w:cs="Segoe UI"/>
          <w:color w:val="000000"/>
        </w:rPr>
        <w:t xml:space="preserve">, if it does then it will use the </w:t>
      </w:r>
      <w:r w:rsidRPr="001B6747">
        <w:rPr>
          <w:rFonts w:cs="Segoe UI"/>
          <w:b/>
          <w:bCs/>
          <w:color w:val="000000"/>
        </w:rPr>
        <w:t>Method</w:t>
      </w:r>
      <w:r>
        <w:rPr>
          <w:rFonts w:cs="Segoe UI"/>
          <w:color w:val="000000"/>
        </w:rPr>
        <w:t xml:space="preserve"> of</w:t>
      </w:r>
      <w:r>
        <w:rPr>
          <w:rFonts w:cs="Segoe UI"/>
          <w:b/>
          <w:bCs/>
          <w:color w:val="000000"/>
        </w:rPr>
        <w:t xml:space="preserve"> </w:t>
      </w:r>
      <w:proofErr w:type="spellStart"/>
      <w:r w:rsidRPr="001B6747">
        <w:rPr>
          <w:rFonts w:ascii="Consolas" w:hAnsi="Consolas" w:cs="Segoe UI"/>
          <w:b/>
          <w:bCs/>
          <w:color w:val="000000"/>
        </w:rPr>
        <w:t>SearchAsync</w:t>
      </w:r>
      <w:proofErr w:type="spellEnd"/>
      <w:r>
        <w:rPr>
          <w:rFonts w:cs="Segoe UI"/>
          <w:color w:val="000000"/>
        </w:rPr>
        <w:t xml:space="preserve"> and provide the value to this </w:t>
      </w:r>
      <w:r w:rsidR="00B13B8D">
        <w:rPr>
          <w:rFonts w:cs="Segoe UI"/>
          <w:color w:val="000000"/>
        </w:rPr>
        <w:t xml:space="preserve">with the </w:t>
      </w:r>
      <w:r w:rsidR="00B13B8D" w:rsidRPr="00B13B8D">
        <w:rPr>
          <w:rFonts w:ascii="Consolas" w:hAnsi="Consolas" w:cs="Segoe UI"/>
          <w:b/>
          <w:bCs/>
          <w:color w:val="000000"/>
        </w:rPr>
        <w:t>type</w:t>
      </w:r>
      <w:r w:rsidR="00B13B8D">
        <w:rPr>
          <w:rFonts w:cs="Segoe UI"/>
          <w:color w:val="000000"/>
        </w:rPr>
        <w:t xml:space="preserve"> of</w:t>
      </w:r>
      <w:r>
        <w:rPr>
          <w:rFonts w:cs="Segoe UI"/>
          <w:color w:val="000000"/>
        </w:rPr>
        <w:t xml:space="preserve"> </w:t>
      </w:r>
      <w:r w:rsidRPr="008475FE">
        <w:rPr>
          <w:rFonts w:ascii="Consolas" w:hAnsi="Consolas" w:cs="Segoe UI"/>
          <w:b/>
          <w:bCs/>
          <w:color w:val="000000"/>
        </w:rPr>
        <w:t>Album</w:t>
      </w:r>
      <w:r>
        <w:rPr>
          <w:rFonts w:cs="Segoe UI"/>
          <w:color w:val="000000"/>
        </w:rPr>
        <w:t xml:space="preserve"> otherwise it will use the </w:t>
      </w:r>
      <w:r w:rsidRPr="001B6747">
        <w:rPr>
          <w:rFonts w:cs="Segoe UI"/>
          <w:b/>
          <w:bCs/>
          <w:color w:val="000000"/>
        </w:rPr>
        <w:t>Method</w:t>
      </w:r>
      <w:r>
        <w:rPr>
          <w:rFonts w:cs="Segoe UI"/>
          <w:color w:val="000000"/>
        </w:rPr>
        <w:t xml:space="preserve"> of </w:t>
      </w:r>
      <w:proofErr w:type="spellStart"/>
      <w:r w:rsidRPr="001B6747">
        <w:rPr>
          <w:rFonts w:ascii="Consolas" w:hAnsi="Consolas" w:cs="Segoe UI"/>
          <w:b/>
          <w:bCs/>
          <w:color w:val="000000"/>
        </w:rPr>
        <w:t>ListAsync</w:t>
      </w:r>
      <w:proofErr w:type="spellEnd"/>
      <w:r>
        <w:rPr>
          <w:rFonts w:cs="Segoe UI"/>
          <w:b/>
          <w:bCs/>
          <w:color w:val="000000"/>
        </w:rPr>
        <w:t xml:space="preserve"> </w:t>
      </w:r>
      <w:r>
        <w:rPr>
          <w:rFonts w:cs="Segoe UI"/>
          <w:color w:val="000000"/>
        </w:rPr>
        <w:t xml:space="preserve">with the </w:t>
      </w:r>
      <w:r w:rsidRPr="00A6565B">
        <w:rPr>
          <w:rFonts w:ascii="Consolas" w:hAnsi="Consolas" w:cs="Segoe UI"/>
          <w:b/>
          <w:bCs/>
          <w:color w:val="000000"/>
        </w:rPr>
        <w:t>type</w:t>
      </w:r>
      <w:r>
        <w:rPr>
          <w:rFonts w:cs="Segoe UI"/>
          <w:color w:val="000000"/>
        </w:rPr>
        <w:t xml:space="preserve"> of </w:t>
      </w:r>
      <w:r w:rsidRPr="00A6565B">
        <w:rPr>
          <w:rFonts w:ascii="Consolas" w:hAnsi="Consolas" w:cs="Segoe UI"/>
          <w:b/>
          <w:bCs/>
          <w:color w:val="000000"/>
        </w:rPr>
        <w:t>Album</w:t>
      </w:r>
      <w:r w:rsidR="00BD1751">
        <w:rPr>
          <w:rFonts w:cs="Segoe UI"/>
          <w:color w:val="000000"/>
        </w:rPr>
        <w:t>.</w:t>
      </w:r>
    </w:p>
    <w:p w14:paraId="137DFBF3" w14:textId="792F2E46" w:rsidR="008F1894" w:rsidRDefault="008F1894">
      <w:pPr>
        <w:rPr>
          <w:rFonts w:cs="Segoe UI"/>
          <w:color w:val="000000"/>
        </w:rPr>
      </w:pPr>
      <w:r>
        <w:rPr>
          <w:rFonts w:cs="Segoe UI"/>
          <w:color w:val="000000"/>
        </w:rPr>
        <w:br w:type="page"/>
      </w:r>
    </w:p>
    <w:p w14:paraId="0057AB62" w14:textId="2A481DBB" w:rsidR="008F1894" w:rsidRDefault="008F1894" w:rsidP="008F1894">
      <w:r>
        <w:lastRenderedPageBreak/>
        <w:t xml:space="preserve">Finally while still within </w:t>
      </w:r>
      <w:proofErr w:type="spellStart"/>
      <w:r>
        <w:rPr>
          <w:i/>
          <w:iCs/>
        </w:rPr>
        <w:t>AlbumsPage.razor</w:t>
      </w:r>
      <w:proofErr w:type="spellEnd"/>
      <w:r>
        <w:t xml:space="preserve"> in </w:t>
      </w:r>
      <w:r w:rsidRPr="0009604F">
        <w:rPr>
          <w:b/>
          <w:bCs/>
        </w:rPr>
        <w:t>Visual Studio Code</w:t>
      </w:r>
      <w:r>
        <w:t xml:space="preserve"> and below the </w:t>
      </w:r>
      <w:r w:rsidRPr="000F7CBD">
        <w:rPr>
          <w:b/>
          <w:bCs/>
        </w:rPr>
        <w:t>Comment</w:t>
      </w:r>
      <w:r>
        <w:t xml:space="preserve"> for </w:t>
      </w:r>
      <w:r w:rsidRPr="005D7C26">
        <w:rPr>
          <w:rFonts w:ascii="Consolas" w:hAnsi="Consolas"/>
          <w:b/>
          <w:bCs/>
        </w:rPr>
        <w:t xml:space="preserve">// Items </w:t>
      </w:r>
      <w:r>
        <w:rPr>
          <w:rFonts w:ascii="Consolas" w:hAnsi="Consolas"/>
          <w:b/>
          <w:bCs/>
        </w:rPr>
        <w:t>Output</w:t>
      </w:r>
      <w:r w:rsidRPr="000F7CBD">
        <w:t xml:space="preserve"> </w:t>
      </w:r>
      <w:r>
        <w:t>type the following:</w:t>
      </w:r>
    </w:p>
    <w:p w14:paraId="3E567916" w14:textId="77777777" w:rsidR="008F1894" w:rsidRDefault="008F1894" w:rsidP="008F1894"/>
    <w:p w14:paraId="16701A76" w14:textId="77777777" w:rsidR="008F1894" w:rsidRDefault="008F1894" w:rsidP="008F1894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193503C2" wp14:editId="21DDDBAE">
                <wp:extent cx="6642000" cy="1404620"/>
                <wp:effectExtent l="0" t="0" r="26035" b="12700"/>
                <wp:docPr id="19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F02AE4A" w14:textId="77777777" w:rsidR="008F1894" w:rsidRPr="008F1894" w:rsidRDefault="008F1894" w:rsidP="008F189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proofErr w:type="spellStart"/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>.IsNullOrWhiteSpace</w:t>
                            </w:r>
                            <w:proofErr w:type="spellEnd"/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>(Search))</w:t>
                            </w:r>
                          </w:p>
                          <w:p w14:paraId="24E55614" w14:textId="77777777" w:rsidR="008F1894" w:rsidRPr="008F1894" w:rsidRDefault="008F1894" w:rsidP="008F189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0D240739" w14:textId="77777777" w:rsidR="008F1894" w:rsidRPr="008F1894" w:rsidRDefault="008F1894" w:rsidP="008F189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800000"/>
                              </w:rPr>
                              <w:t>h1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>New Releases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800000"/>
                              </w:rPr>
                              <w:t>h1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3A35D3E6" w14:textId="77777777" w:rsidR="008F1894" w:rsidRPr="008F1894" w:rsidRDefault="008F1894" w:rsidP="008F189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3E0EEF41" w14:textId="77777777" w:rsidR="008F1894" w:rsidRPr="008F1894" w:rsidRDefault="008F1894" w:rsidP="008F189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else</w:t>
                            </w:r>
                          </w:p>
                          <w:p w14:paraId="5DFD5C24" w14:textId="77777777" w:rsidR="008F1894" w:rsidRPr="008F1894" w:rsidRDefault="008F1894" w:rsidP="008F189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5BC4AE83" w14:textId="77777777" w:rsidR="008F1894" w:rsidRPr="008F1894" w:rsidRDefault="008F1894" w:rsidP="008F189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800000"/>
                              </w:rPr>
                              <w:t>h1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Search 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>Search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800000"/>
                              </w:rPr>
                              <w:t>h1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2367C4D6" w14:textId="77777777" w:rsidR="008F1894" w:rsidRPr="008F1894" w:rsidRDefault="008F1894" w:rsidP="008F189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5EF71923" w14:textId="77777777" w:rsidR="008F1894" w:rsidRPr="008F1894" w:rsidRDefault="008F1894" w:rsidP="008F189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800000"/>
                              </w:rPr>
                              <w:t>form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800080"/>
                              </w:rPr>
                              <w:t>onsubmit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>OnParametersSetAsync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488C33EC" w14:textId="77777777" w:rsidR="008F1894" w:rsidRPr="008F1894" w:rsidRDefault="008F1894" w:rsidP="008F189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800000"/>
                              </w:rPr>
                              <w:t>input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FF0000"/>
                              </w:rPr>
                              <w:t>type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="text"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800080"/>
                              </w:rPr>
                              <w:t>bind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>Search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800080"/>
                              </w:rPr>
                              <w:t>bind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: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800080"/>
                              </w:rPr>
                              <w:t>event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="oninput"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/&gt;</w:t>
                            </w:r>
                          </w:p>
                          <w:p w14:paraId="45B0C744" w14:textId="77777777" w:rsidR="008F1894" w:rsidRPr="008F1894" w:rsidRDefault="008F1894" w:rsidP="008F189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800000"/>
                              </w:rPr>
                              <w:t>button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btn</w:t>
                            </w:r>
                            <w:proofErr w:type="spellEnd"/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 xml:space="preserve"> </w:t>
                            </w:r>
                            <w:proofErr w:type="spellStart"/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btn</w:t>
                            </w:r>
                            <w:proofErr w:type="spellEnd"/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-primary"&gt;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>Search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800000"/>
                              </w:rPr>
                              <w:t>button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29D95013" w14:textId="77777777" w:rsidR="008F1894" w:rsidRPr="008F1894" w:rsidRDefault="008F1894" w:rsidP="008F189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800000"/>
                              </w:rPr>
                              <w:t>form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10E1B09D" w14:textId="77777777" w:rsidR="008F1894" w:rsidRPr="008F1894" w:rsidRDefault="008F1894" w:rsidP="008F189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="container"&gt;</w:t>
                            </w:r>
                          </w:p>
                          <w:p w14:paraId="3D4123FE" w14:textId="77777777" w:rsidR="008F1894" w:rsidRPr="008F1894" w:rsidRDefault="008F1894" w:rsidP="008F189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="row row-cols-1 row-cols-md-4 p-2 g-2"&gt;</w:t>
                            </w:r>
                          </w:p>
                          <w:p w14:paraId="070EA084" w14:textId="77777777" w:rsidR="008F1894" w:rsidRPr="008F1894" w:rsidRDefault="008F1894" w:rsidP="008F189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@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foreach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tem 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in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tems)</w:t>
                            </w:r>
                          </w:p>
                          <w:p w14:paraId="5730A83E" w14:textId="77777777" w:rsidR="008F1894" w:rsidRPr="008F1894" w:rsidRDefault="008F1894" w:rsidP="008F189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00B32686" w14:textId="77777777" w:rsidR="008F1894" w:rsidRPr="008F1894" w:rsidRDefault="008F1894" w:rsidP="008F189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="col"&gt;</w:t>
                            </w:r>
                          </w:p>
                          <w:p w14:paraId="73D9878B" w14:textId="77777777" w:rsidR="008F1894" w:rsidRPr="008F1894" w:rsidRDefault="008F1894" w:rsidP="008F189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8F1894">
                              <w:rPr>
                                <w:rFonts w:ascii="Consolas" w:hAnsi="Consolas" w:cs="Cascadia Mono"/>
                                <w:b/>
                                <w:bCs/>
                                <w:color w:val="800080"/>
                              </w:rPr>
                              <w:t>AlbumItem</w:t>
                            </w:r>
                            <w:proofErr w:type="spellEnd"/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F1894">
                              <w:rPr>
                                <w:rFonts w:ascii="Consolas" w:hAnsi="Consolas" w:cs="Cascadia Mono"/>
                                <w:b/>
                                <w:bCs/>
                                <w:color w:val="800080"/>
                              </w:rPr>
                              <w:t>Value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/&gt;</w:t>
                            </w:r>
                          </w:p>
                          <w:p w14:paraId="7B31C76B" w14:textId="77777777" w:rsidR="008F1894" w:rsidRPr="008F1894" w:rsidRDefault="008F1894" w:rsidP="008F189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3FBC5D37" w14:textId="77777777" w:rsidR="008F1894" w:rsidRPr="008F1894" w:rsidRDefault="008F1894" w:rsidP="008F189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3850DEDF" w14:textId="77777777" w:rsidR="008F1894" w:rsidRPr="008F1894" w:rsidRDefault="008F1894" w:rsidP="008F189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2DCEAE23" w14:textId="1182ED54" w:rsidR="008F1894" w:rsidRPr="008F1894" w:rsidRDefault="008F1894" w:rsidP="008F189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93503C2" id="_x0000_s1088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0gkCHQ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nidx5GiNiVUJ1IHYXA/vVYKGsDvnHXk/IL7bweBijPz3pLC&#10;V4Mc4TLBy6S8TISVBFVwGZCzIdmG9MAS++6WvLDTSaXnXsauydOJ5vH9xUdzmadbz3+JzQ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mdIJAh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F02AE4A" w14:textId="77777777" w:rsidR="008F1894" w:rsidRPr="008F1894" w:rsidRDefault="008F1894" w:rsidP="008F189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94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proofErr w:type="spellStart"/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>.IsNullOrWhiteSpace</w:t>
                      </w:r>
                      <w:proofErr w:type="spellEnd"/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>(Search))</w:t>
                      </w:r>
                    </w:p>
                    <w:p w14:paraId="24E55614" w14:textId="77777777" w:rsidR="008F1894" w:rsidRPr="008F1894" w:rsidRDefault="008F1894" w:rsidP="008F189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0D240739" w14:textId="77777777" w:rsidR="008F1894" w:rsidRPr="008F1894" w:rsidRDefault="008F1894" w:rsidP="008F189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8F1894">
                        <w:rPr>
                          <w:rFonts w:ascii="Consolas" w:hAnsi="Consolas" w:cs="Cascadia Mono"/>
                          <w:color w:val="800000"/>
                        </w:rPr>
                        <w:t>h1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>New Releases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8F1894">
                        <w:rPr>
                          <w:rFonts w:ascii="Consolas" w:hAnsi="Consolas" w:cs="Cascadia Mono"/>
                          <w:color w:val="800000"/>
                        </w:rPr>
                        <w:t>h1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3A35D3E6" w14:textId="77777777" w:rsidR="008F1894" w:rsidRPr="008F1894" w:rsidRDefault="008F1894" w:rsidP="008F189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3E0EEF41" w14:textId="77777777" w:rsidR="008F1894" w:rsidRPr="008F1894" w:rsidRDefault="008F1894" w:rsidP="008F189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else</w:t>
                      </w:r>
                    </w:p>
                    <w:p w14:paraId="5DFD5C24" w14:textId="77777777" w:rsidR="008F1894" w:rsidRPr="008F1894" w:rsidRDefault="008F1894" w:rsidP="008F189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5BC4AE83" w14:textId="77777777" w:rsidR="008F1894" w:rsidRPr="008F1894" w:rsidRDefault="008F1894" w:rsidP="008F189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8F1894">
                        <w:rPr>
                          <w:rFonts w:ascii="Consolas" w:hAnsi="Consolas" w:cs="Cascadia Mono"/>
                          <w:color w:val="800000"/>
                        </w:rPr>
                        <w:t>h1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Search 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>Search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8F1894">
                        <w:rPr>
                          <w:rFonts w:ascii="Consolas" w:hAnsi="Consolas" w:cs="Cascadia Mono"/>
                          <w:color w:val="800000"/>
                        </w:rPr>
                        <w:t>h1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2367C4D6" w14:textId="77777777" w:rsidR="008F1894" w:rsidRPr="008F1894" w:rsidRDefault="008F1894" w:rsidP="008F189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5EF71923" w14:textId="77777777" w:rsidR="008F1894" w:rsidRPr="008F1894" w:rsidRDefault="008F1894" w:rsidP="008F189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8F1894">
                        <w:rPr>
                          <w:rFonts w:ascii="Consolas" w:hAnsi="Consolas" w:cs="Cascadia Mono"/>
                          <w:color w:val="800000"/>
                        </w:rPr>
                        <w:t>form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8F1894">
                        <w:rPr>
                          <w:rFonts w:ascii="Consolas" w:hAnsi="Consolas" w:cs="Cascadia Mono"/>
                          <w:color w:val="800080"/>
                        </w:rPr>
                        <w:t>onsubmit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>OnParametersSetAsync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488C33EC" w14:textId="77777777" w:rsidR="008F1894" w:rsidRPr="008F1894" w:rsidRDefault="008F1894" w:rsidP="008F189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8F1894">
                        <w:rPr>
                          <w:rFonts w:ascii="Consolas" w:hAnsi="Consolas" w:cs="Cascadia Mono"/>
                          <w:color w:val="800000"/>
                        </w:rPr>
                        <w:t>input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F1894">
                        <w:rPr>
                          <w:rFonts w:ascii="Consolas" w:hAnsi="Consolas" w:cs="Cascadia Mono"/>
                          <w:color w:val="FF0000"/>
                        </w:rPr>
                        <w:t>type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="text"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8F1894">
                        <w:rPr>
                          <w:rFonts w:ascii="Consolas" w:hAnsi="Consolas" w:cs="Cascadia Mono"/>
                          <w:color w:val="800080"/>
                        </w:rPr>
                        <w:t>bind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>Search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8F1894">
                        <w:rPr>
                          <w:rFonts w:ascii="Consolas" w:hAnsi="Consolas" w:cs="Cascadia Mono"/>
                          <w:color w:val="800080"/>
                        </w:rPr>
                        <w:t>bind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:</w:t>
                      </w:r>
                      <w:r w:rsidRPr="008F1894">
                        <w:rPr>
                          <w:rFonts w:ascii="Consolas" w:hAnsi="Consolas" w:cs="Cascadia Mono"/>
                          <w:color w:val="800080"/>
                        </w:rPr>
                        <w:t>event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="oninput"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/&gt;</w:t>
                      </w:r>
                    </w:p>
                    <w:p w14:paraId="45B0C744" w14:textId="77777777" w:rsidR="008F1894" w:rsidRPr="008F1894" w:rsidRDefault="008F1894" w:rsidP="008F189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8F1894">
                        <w:rPr>
                          <w:rFonts w:ascii="Consolas" w:hAnsi="Consolas" w:cs="Cascadia Mono"/>
                          <w:color w:val="800000"/>
                        </w:rPr>
                        <w:t>button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F1894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btn</w:t>
                      </w:r>
                      <w:proofErr w:type="spellEnd"/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 xml:space="preserve"> </w:t>
                      </w:r>
                      <w:proofErr w:type="spellStart"/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btn</w:t>
                      </w:r>
                      <w:proofErr w:type="spellEnd"/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-primary"&gt;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>Search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8F1894">
                        <w:rPr>
                          <w:rFonts w:ascii="Consolas" w:hAnsi="Consolas" w:cs="Cascadia Mono"/>
                          <w:color w:val="800000"/>
                        </w:rPr>
                        <w:t>button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29D95013" w14:textId="77777777" w:rsidR="008F1894" w:rsidRPr="008F1894" w:rsidRDefault="008F1894" w:rsidP="008F189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8F1894">
                        <w:rPr>
                          <w:rFonts w:ascii="Consolas" w:hAnsi="Consolas" w:cs="Cascadia Mono"/>
                          <w:color w:val="800000"/>
                        </w:rPr>
                        <w:t>form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10E1B09D" w14:textId="77777777" w:rsidR="008F1894" w:rsidRPr="008F1894" w:rsidRDefault="008F1894" w:rsidP="008F189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8F1894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F1894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="container"&gt;</w:t>
                      </w:r>
                    </w:p>
                    <w:p w14:paraId="3D4123FE" w14:textId="77777777" w:rsidR="008F1894" w:rsidRPr="008F1894" w:rsidRDefault="008F1894" w:rsidP="008F189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8F1894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F1894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="row row-cols-1 row-cols-md-4 p-2 g-2"&gt;</w:t>
                      </w:r>
                    </w:p>
                    <w:p w14:paraId="070EA084" w14:textId="77777777" w:rsidR="008F1894" w:rsidRPr="008F1894" w:rsidRDefault="008F1894" w:rsidP="008F189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       @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foreach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item 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in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Items)</w:t>
                      </w:r>
                    </w:p>
                    <w:p w14:paraId="5730A83E" w14:textId="77777777" w:rsidR="008F1894" w:rsidRPr="008F1894" w:rsidRDefault="008F1894" w:rsidP="008F189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00B32686" w14:textId="77777777" w:rsidR="008F1894" w:rsidRPr="008F1894" w:rsidRDefault="008F1894" w:rsidP="008F189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8F1894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F1894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="col"&gt;</w:t>
                      </w:r>
                    </w:p>
                    <w:p w14:paraId="73D9878B" w14:textId="77777777" w:rsidR="008F1894" w:rsidRPr="008F1894" w:rsidRDefault="008F1894" w:rsidP="008F189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8F1894">
                        <w:rPr>
                          <w:rFonts w:ascii="Consolas" w:hAnsi="Consolas" w:cs="Cascadia Mono"/>
                          <w:b/>
                          <w:bCs/>
                          <w:color w:val="800080"/>
                        </w:rPr>
                        <w:t>AlbumItem</w:t>
                      </w:r>
                      <w:proofErr w:type="spellEnd"/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F1894">
                        <w:rPr>
                          <w:rFonts w:ascii="Consolas" w:hAnsi="Consolas" w:cs="Cascadia Mono"/>
                          <w:b/>
                          <w:bCs/>
                          <w:color w:val="800080"/>
                        </w:rPr>
                        <w:t>Value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>item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/&gt;</w:t>
                      </w:r>
                    </w:p>
                    <w:p w14:paraId="7B31C76B" w14:textId="77777777" w:rsidR="008F1894" w:rsidRPr="008F1894" w:rsidRDefault="008F1894" w:rsidP="008F189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8F1894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3FBC5D37" w14:textId="77777777" w:rsidR="008F1894" w:rsidRPr="008F1894" w:rsidRDefault="008F1894" w:rsidP="008F189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3850DEDF" w14:textId="77777777" w:rsidR="008F1894" w:rsidRPr="008F1894" w:rsidRDefault="008F1894" w:rsidP="008F189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8F1894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2DCEAE23" w14:textId="1182ED54" w:rsidR="008F1894" w:rsidRPr="008F1894" w:rsidRDefault="008F1894" w:rsidP="008F189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8F1894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5B3DE15" w14:textId="77777777" w:rsidR="008F1894" w:rsidRDefault="008F1894" w:rsidP="008F1894"/>
    <w:p w14:paraId="7AA3DCC2" w14:textId="77777777" w:rsidR="003E3675" w:rsidRDefault="008F1894" w:rsidP="008F1894">
      <w:r>
        <w:t xml:space="preserve">This defines how the </w:t>
      </w:r>
      <w:r w:rsidRPr="005D7C26">
        <w:rPr>
          <w:b/>
          <w:bCs/>
        </w:rPr>
        <w:t>Page</w:t>
      </w:r>
      <w:r>
        <w:t xml:space="preserve"> will look,</w:t>
      </w:r>
      <w:r>
        <w:rPr>
          <w:b/>
          <w:bCs/>
        </w:rPr>
        <w:t xml:space="preserve"> </w:t>
      </w:r>
      <w:r w:rsidRPr="005D7C26">
        <w:t>t</w:t>
      </w:r>
      <w:r>
        <w:t xml:space="preserve">he first part will check if the </w:t>
      </w:r>
      <w:r>
        <w:rPr>
          <w:rFonts w:ascii="Consolas" w:hAnsi="Consolas"/>
          <w:b/>
          <w:bCs/>
        </w:rPr>
        <w:t>Search</w:t>
      </w:r>
      <w:r>
        <w:t xml:space="preserve"> is not be </w:t>
      </w:r>
      <w:r w:rsidRPr="00A86540">
        <w:rPr>
          <w:rFonts w:ascii="Consolas" w:hAnsi="Consolas"/>
          <w:b/>
          <w:bCs/>
        </w:rPr>
        <w:t>null</w:t>
      </w:r>
      <w:r>
        <w:t xml:space="preserve"> or an empty </w:t>
      </w:r>
      <w:r w:rsidRPr="00A86540">
        <w:rPr>
          <w:rFonts w:ascii="Consolas" w:hAnsi="Consolas"/>
          <w:b/>
          <w:bCs/>
        </w:rPr>
        <w:t>string</w:t>
      </w:r>
      <w:r w:rsidRPr="00A86540">
        <w:rPr>
          <w:rFonts w:cs="Segoe UI"/>
        </w:rPr>
        <w:t xml:space="preserve"> then if</w:t>
      </w:r>
      <w:r>
        <w:t xml:space="preserve"> this is the case then it will display a </w:t>
      </w:r>
      <w:r w:rsidRPr="00A86540">
        <w:rPr>
          <w:rFonts w:ascii="Consolas" w:hAnsi="Consolas"/>
          <w:b/>
          <w:bCs/>
        </w:rPr>
        <w:t>title</w:t>
      </w:r>
      <w:r>
        <w:t xml:space="preserve"> as </w:t>
      </w:r>
      <w:r>
        <w:rPr>
          <w:i/>
          <w:iCs/>
        </w:rPr>
        <w:t xml:space="preserve">New </w:t>
      </w:r>
      <w:r w:rsidRPr="008F1894">
        <w:t>Releases</w:t>
      </w:r>
      <w:r>
        <w:t xml:space="preserve"> or as </w:t>
      </w:r>
      <w:r>
        <w:rPr>
          <w:i/>
          <w:iCs/>
        </w:rPr>
        <w:t>Search</w:t>
      </w:r>
      <w:r>
        <w:t xml:space="preserve">. </w:t>
      </w:r>
    </w:p>
    <w:p w14:paraId="21B6195F" w14:textId="77777777" w:rsidR="003E3675" w:rsidRDefault="003E3675" w:rsidP="008F1894"/>
    <w:p w14:paraId="405BB4D4" w14:textId="7B5908DE" w:rsidR="008F1894" w:rsidRDefault="008F1894" w:rsidP="008F1894">
      <w:pPr>
        <w:rPr>
          <w:rFonts w:cs="Segoe UI"/>
        </w:rPr>
      </w:pPr>
      <w:r>
        <w:t xml:space="preserve">Then there is a </w:t>
      </w:r>
      <w:r w:rsidRPr="005D7C26">
        <w:rPr>
          <w:b/>
          <w:bCs/>
        </w:rPr>
        <w:t>form</w:t>
      </w:r>
      <w:r>
        <w:t xml:space="preserve"> to perform a </w:t>
      </w:r>
      <w:r w:rsidRPr="005D7C26">
        <w:rPr>
          <w:b/>
          <w:bCs/>
        </w:rPr>
        <w:t>Search</w:t>
      </w:r>
      <w:r>
        <w:t xml:space="preserve"> this has an </w:t>
      </w:r>
      <w:r w:rsidRPr="005D7C26">
        <w:rPr>
          <w:rFonts w:ascii="Consolas" w:hAnsi="Consolas"/>
          <w:b/>
          <w:bCs/>
        </w:rPr>
        <w:t>input</w:t>
      </w:r>
      <w:r>
        <w:rPr>
          <w:rFonts w:cs="Segoe UI"/>
        </w:rPr>
        <w:t xml:space="preserve"> which is where the </w:t>
      </w:r>
      <w:r>
        <w:rPr>
          <w:rFonts w:cs="Segoe UI"/>
          <w:b/>
          <w:bCs/>
        </w:rPr>
        <w:t>Album</w:t>
      </w:r>
      <w:r>
        <w:rPr>
          <w:rFonts w:cs="Segoe UI"/>
        </w:rPr>
        <w:t xml:space="preserve"> being looked for will be typed in and then there is a </w:t>
      </w:r>
      <w:r w:rsidRPr="005D7C26">
        <w:rPr>
          <w:rFonts w:ascii="Consolas" w:hAnsi="Consolas" w:cs="Segoe UI"/>
          <w:b/>
          <w:bCs/>
        </w:rPr>
        <w:t>button</w:t>
      </w:r>
      <w:r>
        <w:rPr>
          <w:rFonts w:cs="Segoe UI"/>
        </w:rPr>
        <w:t xml:space="preserve"> to perform the </w:t>
      </w:r>
      <w:r w:rsidRPr="005D7C26">
        <w:rPr>
          <w:rFonts w:cs="Segoe UI"/>
          <w:b/>
          <w:bCs/>
        </w:rPr>
        <w:t>Search</w:t>
      </w:r>
      <w:r>
        <w:rPr>
          <w:rFonts w:cs="Segoe UI"/>
        </w:rPr>
        <w:t xml:space="preserve"> and below this the </w:t>
      </w:r>
      <w:r>
        <w:rPr>
          <w:rFonts w:cs="Segoe UI"/>
          <w:b/>
          <w:bCs/>
        </w:rPr>
        <w:t>Component</w:t>
      </w:r>
      <w:r>
        <w:rPr>
          <w:rFonts w:cs="Segoe UI"/>
        </w:rPr>
        <w:t xml:space="preserve"> for the </w:t>
      </w:r>
      <w:r>
        <w:rPr>
          <w:rFonts w:cs="Segoe UI"/>
          <w:b/>
          <w:bCs/>
        </w:rPr>
        <w:t>Album</w:t>
      </w:r>
      <w:r w:rsidRPr="00A86540">
        <w:rPr>
          <w:rFonts w:cs="Segoe UI"/>
          <w:b/>
          <w:bCs/>
        </w:rPr>
        <w:t xml:space="preserve"> Item</w:t>
      </w:r>
      <w:r>
        <w:rPr>
          <w:rFonts w:cs="Segoe UI"/>
        </w:rPr>
        <w:t xml:space="preserve"> will be used to display the </w:t>
      </w:r>
      <w:r>
        <w:rPr>
          <w:rFonts w:cs="Segoe UI"/>
          <w:b/>
          <w:bCs/>
        </w:rPr>
        <w:t>Albums</w:t>
      </w:r>
      <w:r>
        <w:rPr>
          <w:rFonts w:cs="Segoe UI"/>
        </w:rPr>
        <w:t>.</w:t>
      </w:r>
    </w:p>
    <w:p w14:paraId="2C057179" w14:textId="67DEF4C5" w:rsidR="00EB002B" w:rsidRDefault="00EB002B" w:rsidP="008F1894">
      <w:pPr>
        <w:rPr>
          <w:rFonts w:cs="Segoe UI"/>
        </w:rPr>
      </w:pPr>
    </w:p>
    <w:p w14:paraId="06061DD8" w14:textId="61E01487" w:rsidR="00797178" w:rsidRDefault="00EB002B" w:rsidP="00073211">
      <w:pPr>
        <w:pStyle w:val="BodyText"/>
        <w:spacing w:after="0"/>
        <w:rPr>
          <w:rFonts w:cs="Segoe UI"/>
        </w:rPr>
      </w:pPr>
      <w:r>
        <w:t xml:space="preserve">Then you can then go to the </w:t>
      </w:r>
      <w:r w:rsidRPr="00CD1BA8">
        <w:rPr>
          <w:b/>
          <w:bCs/>
        </w:rPr>
        <w:t>Menu</w:t>
      </w:r>
      <w:r>
        <w:t xml:space="preserve"> in </w:t>
      </w:r>
      <w:r w:rsidRPr="00CD1BA8">
        <w:rPr>
          <w:b/>
          <w:bCs/>
        </w:rPr>
        <w:t>Visual Studio Code</w:t>
      </w:r>
      <w:r>
        <w:t xml:space="preserve"> and select </w:t>
      </w:r>
      <w:r w:rsidRPr="00CD1BA8">
        <w:rPr>
          <w:b/>
          <w:bCs/>
        </w:rPr>
        <w:t>File</w:t>
      </w:r>
      <w:r>
        <w:t xml:space="preserve"> and then </w:t>
      </w:r>
      <w:r w:rsidRPr="00CD1BA8">
        <w:rPr>
          <w:b/>
          <w:bCs/>
        </w:rPr>
        <w:t>Save</w:t>
      </w:r>
      <w:r>
        <w:rPr>
          <w:b/>
          <w:bCs/>
        </w:rPr>
        <w:t xml:space="preserve"> All</w:t>
      </w:r>
      <w:r>
        <w:t xml:space="preserve"> you may see in the </w:t>
      </w:r>
      <w:r w:rsidRPr="00CD1BA8">
        <w:rPr>
          <w:b/>
          <w:bCs/>
        </w:rPr>
        <w:t>Terminal</w:t>
      </w:r>
      <w:r>
        <w:t xml:space="preserve"> </w:t>
      </w:r>
      <w:r w:rsidR="00073211">
        <w:t>a message saying</w:t>
      </w:r>
      <w:r w:rsidR="00073211">
        <w:rPr>
          <w:b/>
          <w:bCs/>
        </w:rPr>
        <w:t xml:space="preserve"> </w:t>
      </w:r>
      <w:r w:rsidR="00073211" w:rsidRPr="00CD1BA8">
        <w:rPr>
          <w:b/>
          <w:bCs/>
        </w:rPr>
        <w:t>Do you want to restart your app - Yes (y) / No (n) / Always (a) / Never (v)?</w:t>
      </w:r>
      <w:r w:rsidR="00073211">
        <w:t xml:space="preserve"> you can select the </w:t>
      </w:r>
      <w:r w:rsidR="00073211" w:rsidRPr="00F22BFE">
        <w:rPr>
          <w:b/>
          <w:bCs/>
        </w:rPr>
        <w:t>Terminal</w:t>
      </w:r>
      <w:r w:rsidR="00073211">
        <w:t xml:space="preserve"> then type </w:t>
      </w:r>
      <w:r w:rsidR="00073211" w:rsidRPr="00CD1BA8">
        <w:rPr>
          <w:b/>
          <w:bCs/>
        </w:rPr>
        <w:t>y</w:t>
      </w:r>
      <w:r w:rsidR="00073211">
        <w:t xml:space="preserve"> for </w:t>
      </w:r>
      <w:r w:rsidR="00073211" w:rsidRPr="00CD1BA8">
        <w:rPr>
          <w:b/>
          <w:bCs/>
        </w:rPr>
        <w:t>Yes</w:t>
      </w:r>
      <w:r w:rsidR="00073211">
        <w:t xml:space="preserve"> or </w:t>
      </w:r>
      <w:r w:rsidR="00073211" w:rsidRPr="00CD1BA8">
        <w:rPr>
          <w:b/>
          <w:bCs/>
        </w:rPr>
        <w:t>a</w:t>
      </w:r>
      <w:r w:rsidR="00073211">
        <w:t xml:space="preserve"> for </w:t>
      </w:r>
      <w:r w:rsidR="00073211" w:rsidRPr="00CD1BA8">
        <w:rPr>
          <w:b/>
          <w:bCs/>
        </w:rPr>
        <w:t>Always</w:t>
      </w:r>
      <w:r w:rsidR="00073211">
        <w:rPr>
          <w:b/>
          <w:bCs/>
        </w:rPr>
        <w:t xml:space="preserve"> </w:t>
      </w:r>
      <w:r w:rsidR="00073211">
        <w:t>to keep what you have done so far.</w:t>
      </w:r>
      <w:r w:rsidR="00797178">
        <w:rPr>
          <w:rFonts w:cs="Segoe UI"/>
        </w:rPr>
        <w:br w:type="page"/>
      </w:r>
    </w:p>
    <w:p w14:paraId="3E390163" w14:textId="77777777" w:rsidR="00797178" w:rsidRDefault="00797178" w:rsidP="00797178">
      <w:r>
        <w:lastRenderedPageBreak/>
        <w:t xml:space="preserve">Then in </w:t>
      </w:r>
      <w:r w:rsidRPr="00EB2207">
        <w:rPr>
          <w:b/>
          <w:bCs/>
        </w:rPr>
        <w:t>Visual Studio Code</w:t>
      </w:r>
      <w:r>
        <w:t xml:space="preserve"> from the </w:t>
      </w:r>
      <w:r w:rsidRPr="00EB2207">
        <w:rPr>
          <w:b/>
          <w:bCs/>
        </w:rPr>
        <w:t>Explorer</w:t>
      </w:r>
      <w:r>
        <w:t xml:space="preserve"> for </w:t>
      </w:r>
      <w:proofErr w:type="spellStart"/>
      <w:r w:rsidRPr="00EB2207">
        <w:rPr>
          <w:b/>
          <w:bCs/>
        </w:rPr>
        <w:t>Blazorfy</w:t>
      </w:r>
      <w:proofErr w:type="spellEnd"/>
      <w:r>
        <w:t xml:space="preserve"> open </w:t>
      </w:r>
      <w:r>
        <w:rPr>
          <w:b/>
          <w:bCs/>
        </w:rPr>
        <w:t xml:space="preserve">Shared </w:t>
      </w:r>
      <w:r>
        <w:t xml:space="preserve">by selecting the </w:t>
      </w:r>
      <w:r w:rsidRPr="00EB2207">
        <w:rPr>
          <w:rFonts w:ascii="Consolas" w:hAnsi="Consolas"/>
          <w:b/>
          <w:bCs/>
        </w:rPr>
        <w:t>&gt;</w:t>
      </w:r>
      <w:r>
        <w:t xml:space="preserve"> next to it in </w:t>
      </w:r>
      <w:r w:rsidRPr="003A6AAE">
        <w:rPr>
          <w:b/>
          <w:bCs/>
        </w:rPr>
        <w:t>Explorer</w:t>
      </w:r>
      <w:r>
        <w:t xml:space="preserve"> and select </w:t>
      </w:r>
      <w:proofErr w:type="spellStart"/>
      <w:r>
        <w:rPr>
          <w:b/>
          <w:bCs/>
        </w:rPr>
        <w:t>NavMenu</w:t>
      </w:r>
      <w:r w:rsidRPr="00EB2207">
        <w:rPr>
          <w:b/>
          <w:bCs/>
        </w:rPr>
        <w:t>.</w:t>
      </w:r>
      <w:r>
        <w:rPr>
          <w:b/>
          <w:bCs/>
        </w:rPr>
        <w:t>razor</w:t>
      </w:r>
      <w:proofErr w:type="spellEnd"/>
      <w:r>
        <w:rPr>
          <w:b/>
          <w:bCs/>
        </w:rPr>
        <w:t xml:space="preserve"> </w:t>
      </w:r>
      <w:r>
        <w:t>as follows:</w:t>
      </w:r>
    </w:p>
    <w:p w14:paraId="2BF710A0" w14:textId="77777777" w:rsidR="00797178" w:rsidRDefault="00797178" w:rsidP="00797178"/>
    <w:p w14:paraId="4045A5EA" w14:textId="77777777" w:rsidR="00797178" w:rsidRDefault="00797178" w:rsidP="00797178">
      <w:pPr>
        <w:jc w:val="center"/>
      </w:pPr>
      <w:r w:rsidRPr="008E630B">
        <w:rPr>
          <w:noProof/>
        </w:rPr>
        <w:drawing>
          <wp:inline distT="0" distB="0" distL="0" distR="0" wp14:anchorId="410DBBD9" wp14:editId="15C214D1">
            <wp:extent cx="6189773" cy="3327003"/>
            <wp:effectExtent l="0" t="0" r="1905" b="6985"/>
            <wp:docPr id="206" name="Picture 2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" name="Picture 206"/>
                    <pic:cNvPicPr/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9773" cy="3327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FAC90A" w14:textId="77777777" w:rsidR="00797178" w:rsidRDefault="00797178" w:rsidP="00797178"/>
    <w:p w14:paraId="11FF65F8" w14:textId="3970E9C5" w:rsidR="00797178" w:rsidRDefault="00797178" w:rsidP="00797178">
      <w:pPr>
        <w:pStyle w:val="BodyText"/>
        <w:spacing w:after="0"/>
      </w:pPr>
      <w:r>
        <w:t xml:space="preserve">With </w:t>
      </w:r>
      <w:proofErr w:type="spellStart"/>
      <w:r w:rsidRPr="00D55D24">
        <w:rPr>
          <w:i/>
          <w:iCs/>
        </w:rPr>
        <w:t>NavMenu.razor</w:t>
      </w:r>
      <w:proofErr w:type="spellEnd"/>
      <w:r>
        <w:t xml:space="preserve"> selected there will be a section for </w:t>
      </w:r>
      <w:r>
        <w:rPr>
          <w:i/>
          <w:iCs/>
        </w:rPr>
        <w:t>Fetch Data</w:t>
      </w:r>
      <w:r>
        <w:rPr>
          <w:b/>
          <w:bCs/>
          <w:i/>
          <w:iCs/>
        </w:rPr>
        <w:t xml:space="preserve"> </w:t>
      </w:r>
      <w:r>
        <w:t>as follows:</w:t>
      </w:r>
    </w:p>
    <w:p w14:paraId="0DF78CB3" w14:textId="77777777" w:rsidR="00797178" w:rsidRDefault="00797178" w:rsidP="00797178">
      <w:pPr>
        <w:pStyle w:val="BodyText"/>
        <w:spacing w:after="0"/>
      </w:pPr>
    </w:p>
    <w:p w14:paraId="6CDD6BF1" w14:textId="77777777" w:rsidR="00797178" w:rsidRDefault="00797178" w:rsidP="00797178">
      <w:pPr>
        <w:pStyle w:val="BodyText"/>
        <w:spacing w:after="0"/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71613D2E" wp14:editId="3A750D17">
                <wp:extent cx="6642000" cy="1404620"/>
                <wp:effectExtent l="0" t="0" r="26035" b="12700"/>
                <wp:docPr id="19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835CE87" w14:textId="77777777" w:rsidR="00797178" w:rsidRPr="00797178" w:rsidRDefault="00797178" w:rsidP="0079717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97178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797178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79717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797178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797178">
                              <w:rPr>
                                <w:rFonts w:ascii="Consolas" w:hAnsi="Consolas" w:cs="Cascadia Mono"/>
                                <w:color w:val="0000FF"/>
                              </w:rPr>
                              <w:t>="nav-item px-3"&gt;</w:t>
                            </w:r>
                          </w:p>
                          <w:p w14:paraId="43411059" w14:textId="77777777" w:rsidR="00797178" w:rsidRPr="00797178" w:rsidRDefault="00797178" w:rsidP="0079717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9717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97178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797178">
                              <w:rPr>
                                <w:rFonts w:ascii="Consolas" w:hAnsi="Consolas" w:cs="Cascadia Mono"/>
                                <w:b/>
                                <w:bCs/>
                                <w:color w:val="800080"/>
                              </w:rPr>
                              <w:t>NavLink</w:t>
                            </w:r>
                            <w:proofErr w:type="spellEnd"/>
                            <w:r w:rsidRPr="0079717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797178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797178">
                              <w:rPr>
                                <w:rFonts w:ascii="Consolas" w:hAnsi="Consolas" w:cs="Cascadia Mono"/>
                                <w:color w:val="0000FF"/>
                              </w:rPr>
                              <w:t>="nav-link"</w:t>
                            </w:r>
                            <w:r w:rsidRPr="0079717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797178">
                              <w:rPr>
                                <w:rFonts w:ascii="Consolas" w:hAnsi="Consolas" w:cs="Cascadia Mono"/>
                                <w:color w:val="FF0000"/>
                              </w:rPr>
                              <w:t>href</w:t>
                            </w:r>
                            <w:proofErr w:type="spellEnd"/>
                            <w:r w:rsidRPr="00797178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97178">
                              <w:rPr>
                                <w:rFonts w:ascii="Consolas" w:hAnsi="Consolas" w:cs="Cascadia Mono"/>
                                <w:color w:val="0000FF"/>
                              </w:rPr>
                              <w:t>fetchdata</w:t>
                            </w:r>
                            <w:proofErr w:type="spellEnd"/>
                            <w:r w:rsidRPr="00797178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321CF130" w14:textId="77777777" w:rsidR="00797178" w:rsidRPr="00797178" w:rsidRDefault="00797178" w:rsidP="0079717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9717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797178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797178">
                              <w:rPr>
                                <w:rFonts w:ascii="Consolas" w:hAnsi="Consolas" w:cs="Cascadia Mono"/>
                                <w:color w:val="800000"/>
                              </w:rPr>
                              <w:t>span</w:t>
                            </w:r>
                            <w:r w:rsidRPr="0079717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797178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797178">
                              <w:rPr>
                                <w:rFonts w:ascii="Consolas" w:hAnsi="Consolas" w:cs="Cascadia Mono"/>
                                <w:color w:val="0000FF"/>
                              </w:rPr>
                              <w:t>="oi oi-list-rich"</w:t>
                            </w:r>
                            <w:r w:rsidRPr="0079717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797178">
                              <w:rPr>
                                <w:rFonts w:ascii="Consolas" w:hAnsi="Consolas" w:cs="Cascadia Mono"/>
                                <w:color w:val="FF0000"/>
                              </w:rPr>
                              <w:t>aria-hidden</w:t>
                            </w:r>
                            <w:r w:rsidRPr="00797178">
                              <w:rPr>
                                <w:rFonts w:ascii="Consolas" w:hAnsi="Consolas" w:cs="Cascadia Mono"/>
                                <w:color w:val="0000FF"/>
                              </w:rPr>
                              <w:t>="true"&gt;&lt;/</w:t>
                            </w:r>
                            <w:r w:rsidRPr="00797178">
                              <w:rPr>
                                <w:rFonts w:ascii="Consolas" w:hAnsi="Consolas" w:cs="Cascadia Mono"/>
                                <w:color w:val="800000"/>
                              </w:rPr>
                              <w:t>span</w:t>
                            </w:r>
                            <w:r w:rsidRPr="00797178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  <w:r w:rsidRPr="0079717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Fetch data</w:t>
                            </w:r>
                          </w:p>
                          <w:p w14:paraId="1B5D8386" w14:textId="77777777" w:rsidR="00797178" w:rsidRPr="00797178" w:rsidRDefault="00797178" w:rsidP="0079717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9717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97178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797178">
                              <w:rPr>
                                <w:rFonts w:ascii="Consolas" w:hAnsi="Consolas" w:cs="Cascadia Mono"/>
                                <w:b/>
                                <w:bCs/>
                                <w:color w:val="800080"/>
                              </w:rPr>
                              <w:t>NavLink</w:t>
                            </w:r>
                            <w:proofErr w:type="spellEnd"/>
                            <w:r w:rsidRPr="00797178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24F21D4" w14:textId="6D8B7149" w:rsidR="00797178" w:rsidRPr="00797178" w:rsidRDefault="00797178" w:rsidP="0079717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97178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797178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797178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1613D2E" id="_x0000_s1089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pQLkHQIAAG0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cTryzhS1KYEdSJ1EAb302uloAb8zllHzi+4/3YQqDkz7ywp&#10;fDXIES4TvEzKy0RYSVAFlwE5G5JtSA8sse9uyQu7Jqn01MvYNXk60Ty+v/hoLvN06+kvsfkB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RaUC5B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835CE87" w14:textId="77777777" w:rsidR="00797178" w:rsidRPr="00797178" w:rsidRDefault="00797178" w:rsidP="0079717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97178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797178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79717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797178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797178">
                        <w:rPr>
                          <w:rFonts w:ascii="Consolas" w:hAnsi="Consolas" w:cs="Cascadia Mono"/>
                          <w:color w:val="0000FF"/>
                        </w:rPr>
                        <w:t>="nav-item px-3"&gt;</w:t>
                      </w:r>
                    </w:p>
                    <w:p w14:paraId="43411059" w14:textId="77777777" w:rsidR="00797178" w:rsidRPr="00797178" w:rsidRDefault="00797178" w:rsidP="0079717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9717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97178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797178">
                        <w:rPr>
                          <w:rFonts w:ascii="Consolas" w:hAnsi="Consolas" w:cs="Cascadia Mono"/>
                          <w:b/>
                          <w:bCs/>
                          <w:color w:val="800080"/>
                        </w:rPr>
                        <w:t>NavLink</w:t>
                      </w:r>
                      <w:proofErr w:type="spellEnd"/>
                      <w:r w:rsidRPr="0079717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797178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797178">
                        <w:rPr>
                          <w:rFonts w:ascii="Consolas" w:hAnsi="Consolas" w:cs="Cascadia Mono"/>
                          <w:color w:val="0000FF"/>
                        </w:rPr>
                        <w:t>="nav-link"</w:t>
                      </w:r>
                      <w:r w:rsidRPr="0079717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797178">
                        <w:rPr>
                          <w:rFonts w:ascii="Consolas" w:hAnsi="Consolas" w:cs="Cascadia Mono"/>
                          <w:color w:val="FF0000"/>
                        </w:rPr>
                        <w:t>href</w:t>
                      </w:r>
                      <w:proofErr w:type="spellEnd"/>
                      <w:r w:rsidRPr="00797178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97178">
                        <w:rPr>
                          <w:rFonts w:ascii="Consolas" w:hAnsi="Consolas" w:cs="Cascadia Mono"/>
                          <w:color w:val="0000FF"/>
                        </w:rPr>
                        <w:t>fetchdata</w:t>
                      </w:r>
                      <w:proofErr w:type="spellEnd"/>
                      <w:r w:rsidRPr="00797178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321CF130" w14:textId="77777777" w:rsidR="00797178" w:rsidRPr="00797178" w:rsidRDefault="00797178" w:rsidP="0079717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97178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797178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797178">
                        <w:rPr>
                          <w:rFonts w:ascii="Consolas" w:hAnsi="Consolas" w:cs="Cascadia Mono"/>
                          <w:color w:val="800000"/>
                        </w:rPr>
                        <w:t>span</w:t>
                      </w:r>
                      <w:r w:rsidRPr="0079717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797178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797178">
                        <w:rPr>
                          <w:rFonts w:ascii="Consolas" w:hAnsi="Consolas" w:cs="Cascadia Mono"/>
                          <w:color w:val="0000FF"/>
                        </w:rPr>
                        <w:t>="oi oi-list-rich"</w:t>
                      </w:r>
                      <w:r w:rsidRPr="0079717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797178">
                        <w:rPr>
                          <w:rFonts w:ascii="Consolas" w:hAnsi="Consolas" w:cs="Cascadia Mono"/>
                          <w:color w:val="FF0000"/>
                        </w:rPr>
                        <w:t>aria-hidden</w:t>
                      </w:r>
                      <w:r w:rsidRPr="00797178">
                        <w:rPr>
                          <w:rFonts w:ascii="Consolas" w:hAnsi="Consolas" w:cs="Cascadia Mono"/>
                          <w:color w:val="0000FF"/>
                        </w:rPr>
                        <w:t>="true"&gt;&lt;/</w:t>
                      </w:r>
                      <w:r w:rsidRPr="00797178">
                        <w:rPr>
                          <w:rFonts w:ascii="Consolas" w:hAnsi="Consolas" w:cs="Cascadia Mono"/>
                          <w:color w:val="800000"/>
                        </w:rPr>
                        <w:t>span</w:t>
                      </w:r>
                      <w:r w:rsidRPr="00797178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  <w:r w:rsidRPr="00797178">
                        <w:rPr>
                          <w:rFonts w:ascii="Consolas" w:hAnsi="Consolas" w:cs="Cascadia Mono"/>
                          <w:color w:val="000000"/>
                        </w:rPr>
                        <w:t xml:space="preserve"> Fetch data</w:t>
                      </w:r>
                    </w:p>
                    <w:p w14:paraId="1B5D8386" w14:textId="77777777" w:rsidR="00797178" w:rsidRPr="00797178" w:rsidRDefault="00797178" w:rsidP="0079717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9717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97178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797178">
                        <w:rPr>
                          <w:rFonts w:ascii="Consolas" w:hAnsi="Consolas" w:cs="Cascadia Mono"/>
                          <w:b/>
                          <w:bCs/>
                          <w:color w:val="800080"/>
                        </w:rPr>
                        <w:t>NavLink</w:t>
                      </w:r>
                      <w:proofErr w:type="spellEnd"/>
                      <w:r w:rsidRPr="00797178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24F21D4" w14:textId="6D8B7149" w:rsidR="00797178" w:rsidRPr="00797178" w:rsidRDefault="00797178" w:rsidP="0079717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97178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797178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797178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582F03E" w14:textId="77777777" w:rsidR="00797178" w:rsidRDefault="00797178" w:rsidP="00797178">
      <w:pPr>
        <w:pStyle w:val="BodyText"/>
        <w:spacing w:after="0"/>
      </w:pPr>
    </w:p>
    <w:p w14:paraId="0B473F63" w14:textId="679651F4" w:rsidR="00797178" w:rsidRDefault="00797178" w:rsidP="00797178">
      <w:pPr>
        <w:pStyle w:val="BodyText"/>
        <w:spacing w:after="0"/>
      </w:pPr>
      <w:r>
        <w:t xml:space="preserve">Change where it says </w:t>
      </w:r>
      <w:proofErr w:type="spellStart"/>
      <w:r>
        <w:rPr>
          <w:i/>
          <w:iCs/>
        </w:rPr>
        <w:t>fetchdata</w:t>
      </w:r>
      <w:proofErr w:type="spellEnd"/>
      <w:r>
        <w:t xml:space="preserve"> in </w:t>
      </w:r>
      <w:proofErr w:type="spellStart"/>
      <w:r w:rsidRPr="00456C61">
        <w:rPr>
          <w:b/>
          <w:bCs/>
        </w:rPr>
        <w:t>href</w:t>
      </w:r>
      <w:proofErr w:type="spellEnd"/>
      <w:r>
        <w:t xml:space="preserve"> to be as follows:</w:t>
      </w:r>
    </w:p>
    <w:p w14:paraId="475769AB" w14:textId="77777777" w:rsidR="00797178" w:rsidRDefault="00797178" w:rsidP="00797178">
      <w:pPr>
        <w:pStyle w:val="BodyText"/>
        <w:spacing w:after="0"/>
      </w:pPr>
    </w:p>
    <w:p w14:paraId="7F7DA181" w14:textId="77777777" w:rsidR="00797178" w:rsidRDefault="00797178" w:rsidP="00797178">
      <w:pPr>
        <w:pStyle w:val="BodyText"/>
        <w:spacing w:after="0"/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783FD1A" wp14:editId="5D91AECD">
                <wp:extent cx="6642000" cy="1404620"/>
                <wp:effectExtent l="0" t="0" r="26035" b="12700"/>
                <wp:docPr id="19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AA4699F" w14:textId="6925A24D" w:rsidR="00797178" w:rsidRPr="00456C61" w:rsidRDefault="00797178" w:rsidP="0079717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>
                              <w:rPr>
                                <w:rFonts w:ascii="Consolas" w:hAnsi="Consolas" w:cs="Cascadia Mono"/>
                                <w:color w:val="0000FF"/>
                              </w:rPr>
                              <w:t>albums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783FD1A" id="_x0000_s1090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6KE7HQ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nhdxJGiNiVUJ1IHYXA/vVYKGsDvnHXk/IL7bweBijPz3pLC&#10;V4Mc4TLBy6S8TISVBFVwGZCzIdmG9MAS++6WvLDTSaXnXsauydOJ5vH9xUdzmadbz3+JzQ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kuihOx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6AA4699F" w14:textId="6925A24D" w:rsidR="00797178" w:rsidRPr="00456C61" w:rsidRDefault="00797178" w:rsidP="0079717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>
                        <w:rPr>
                          <w:rFonts w:ascii="Consolas" w:hAnsi="Consolas" w:cs="Cascadia Mono"/>
                          <w:color w:val="0000FF"/>
                        </w:rPr>
                        <w:t>albums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1A9D0A5" w14:textId="77777777" w:rsidR="00797178" w:rsidRDefault="00797178" w:rsidP="00797178">
      <w:pPr>
        <w:pStyle w:val="BodyText"/>
        <w:spacing w:after="0"/>
      </w:pPr>
    </w:p>
    <w:p w14:paraId="3AB60A4E" w14:textId="4A667065" w:rsidR="00797178" w:rsidRDefault="00797178" w:rsidP="00797178">
      <w:pPr>
        <w:pStyle w:val="BodyText"/>
        <w:spacing w:after="0"/>
      </w:pPr>
      <w:r>
        <w:t xml:space="preserve">Then you will need to change where it says </w:t>
      </w:r>
      <w:r w:rsidRPr="00456C61">
        <w:rPr>
          <w:i/>
          <w:iCs/>
        </w:rPr>
        <w:t>oi-</w:t>
      </w:r>
      <w:r>
        <w:rPr>
          <w:i/>
          <w:iCs/>
        </w:rPr>
        <w:t>list-rich</w:t>
      </w:r>
      <w:r>
        <w:t xml:space="preserve"> in the </w:t>
      </w:r>
      <w:r w:rsidRPr="00456C61">
        <w:rPr>
          <w:rFonts w:ascii="Consolas" w:hAnsi="Consolas"/>
          <w:b/>
          <w:bCs/>
        </w:rPr>
        <w:t>span</w:t>
      </w:r>
      <w:r>
        <w:t xml:space="preserve"> to be as follows:</w:t>
      </w:r>
    </w:p>
    <w:p w14:paraId="74B62D4C" w14:textId="77777777" w:rsidR="00797178" w:rsidRDefault="00797178" w:rsidP="00797178">
      <w:pPr>
        <w:pStyle w:val="BodyText"/>
        <w:spacing w:after="0"/>
      </w:pPr>
    </w:p>
    <w:p w14:paraId="0BF4AA15" w14:textId="77777777" w:rsidR="00797178" w:rsidRDefault="00797178" w:rsidP="00797178">
      <w:pPr>
        <w:pStyle w:val="BodyText"/>
        <w:spacing w:after="0"/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8EBDEF1" wp14:editId="4BD48FAD">
                <wp:extent cx="6642000" cy="1404620"/>
                <wp:effectExtent l="0" t="0" r="26035" b="12700"/>
                <wp:docPr id="20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157DAB9" w14:textId="574EDA3B" w:rsidR="00797178" w:rsidRPr="00456C61" w:rsidRDefault="00797178" w:rsidP="0079717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>
                              <w:rPr>
                                <w:rFonts w:ascii="Consolas" w:hAnsi="Consolas" w:cs="Cascadia Mono"/>
                                <w:color w:val="0000FF"/>
                              </w:rPr>
                              <w:t>oi-musical-note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8EBDEF1" id="_x0000_s1091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n6rdHQ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nhdxpGiNiVUJ1IHYXA/vVYKGsDvnHXk/IL7bweBijPz3pLC&#10;V4Mc4TLBy6S8TISVBFVwGZCzIdmG9MAS++6WvLDTSaXnXsauydOJ5vH9xUdzmadbz3+JzQ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Tp+q3R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6157DAB9" w14:textId="574EDA3B" w:rsidR="00797178" w:rsidRPr="00456C61" w:rsidRDefault="00797178" w:rsidP="0079717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>
                        <w:rPr>
                          <w:rFonts w:ascii="Consolas" w:hAnsi="Consolas" w:cs="Cascadia Mono"/>
                          <w:color w:val="0000FF"/>
                        </w:rPr>
                        <w:t>oi-musical-note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42DA9A4" w14:textId="77777777" w:rsidR="00797178" w:rsidRDefault="00797178" w:rsidP="00797178">
      <w:pPr>
        <w:pStyle w:val="BodyText"/>
        <w:spacing w:after="0"/>
      </w:pPr>
    </w:p>
    <w:p w14:paraId="26D1D365" w14:textId="7F702B5E" w:rsidR="00797178" w:rsidRDefault="00797178" w:rsidP="00797178">
      <w:pPr>
        <w:pStyle w:val="BodyText"/>
        <w:spacing w:after="0"/>
      </w:pPr>
      <w:r>
        <w:t xml:space="preserve">Next you will need to change where it says </w:t>
      </w:r>
      <w:r>
        <w:rPr>
          <w:i/>
          <w:iCs/>
        </w:rPr>
        <w:t>Fetch Data</w:t>
      </w:r>
      <w:r>
        <w:t xml:space="preserve"> to be as follows:</w:t>
      </w:r>
    </w:p>
    <w:p w14:paraId="5AA782DC" w14:textId="77777777" w:rsidR="00797178" w:rsidRDefault="00797178" w:rsidP="00797178">
      <w:pPr>
        <w:pStyle w:val="BodyText"/>
        <w:spacing w:after="0"/>
      </w:pPr>
    </w:p>
    <w:p w14:paraId="67542276" w14:textId="77777777" w:rsidR="00797178" w:rsidRPr="00456C61" w:rsidRDefault="00797178" w:rsidP="00797178">
      <w:pPr>
        <w:pStyle w:val="BodyText"/>
        <w:spacing w:after="0"/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498CEAB" wp14:editId="653D4265">
                <wp:extent cx="6642000" cy="1404620"/>
                <wp:effectExtent l="0" t="0" r="26035" b="12700"/>
                <wp:docPr id="20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ED7CB89" w14:textId="58AEED93" w:rsidR="00797178" w:rsidRPr="00456C61" w:rsidRDefault="00797178" w:rsidP="0079717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>
                              <w:rPr>
                                <w:rFonts w:ascii="Consolas" w:hAnsi="Consolas" w:cs="Cascadia Mono"/>
                                <w:color w:val="000000"/>
                              </w:rPr>
                              <w:t>Albums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498CEAB" id="_x0000_s1092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AcYsHA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KvIaR4ralFCdSB2Ewf30WiloAL9z1pHzC+6/HQQqzsx7Swpf&#10;DXKEywQvk/IyEVYSVMFlQM6GZBvSA0vsu1vywk4nlZ57GbsmTyeax/cXH81lnm49/yU2P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rAcYsHAIAAG0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6ED7CB89" w14:textId="58AEED93" w:rsidR="00797178" w:rsidRPr="00456C61" w:rsidRDefault="00797178" w:rsidP="0079717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>
                        <w:rPr>
                          <w:rFonts w:ascii="Consolas" w:hAnsi="Consolas" w:cs="Cascadia Mono"/>
                          <w:color w:val="000000"/>
                        </w:rPr>
                        <w:t>Albums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1BB0254" w14:textId="77777777" w:rsidR="00797178" w:rsidRDefault="00797178" w:rsidP="00797178">
      <w:pPr>
        <w:pStyle w:val="BodyText"/>
        <w:spacing w:after="0"/>
      </w:pPr>
    </w:p>
    <w:p w14:paraId="5113D40F" w14:textId="58E38CBF" w:rsidR="008F1894" w:rsidRDefault="00797178" w:rsidP="00B153C8">
      <w:pPr>
        <w:pStyle w:val="BodyText"/>
        <w:spacing w:after="0"/>
        <w:rPr>
          <w:rFonts w:cs="Segoe UI"/>
        </w:rPr>
      </w:pPr>
      <w:r>
        <w:t xml:space="preserve">Then you can then go to the </w:t>
      </w:r>
      <w:r w:rsidRPr="00CD1BA8">
        <w:rPr>
          <w:b/>
          <w:bCs/>
        </w:rPr>
        <w:t>Menu</w:t>
      </w:r>
      <w:r>
        <w:t xml:space="preserve"> in </w:t>
      </w:r>
      <w:r w:rsidRPr="00CD1BA8">
        <w:rPr>
          <w:b/>
          <w:bCs/>
        </w:rPr>
        <w:t>Visual Studio Code</w:t>
      </w:r>
      <w:r>
        <w:t xml:space="preserve"> and select </w:t>
      </w:r>
      <w:r w:rsidRPr="00CD1BA8">
        <w:rPr>
          <w:b/>
          <w:bCs/>
        </w:rPr>
        <w:t>File</w:t>
      </w:r>
      <w:r>
        <w:t xml:space="preserve"> and then </w:t>
      </w:r>
      <w:r w:rsidRPr="00CD1BA8">
        <w:rPr>
          <w:b/>
          <w:bCs/>
        </w:rPr>
        <w:t>Save</w:t>
      </w:r>
      <w:r>
        <w:rPr>
          <w:b/>
          <w:bCs/>
        </w:rPr>
        <w:t xml:space="preserve"> All</w:t>
      </w:r>
      <w:r>
        <w:t xml:space="preserve"> you may see in the </w:t>
      </w:r>
      <w:r w:rsidRPr="00CD1BA8">
        <w:rPr>
          <w:b/>
          <w:bCs/>
        </w:rPr>
        <w:t>Terminal</w:t>
      </w:r>
      <w:r>
        <w:t xml:space="preserve"> </w:t>
      </w:r>
      <w:r w:rsidR="00B153C8">
        <w:t>a message saying</w:t>
      </w:r>
      <w:r w:rsidR="00B153C8">
        <w:rPr>
          <w:b/>
          <w:bCs/>
        </w:rPr>
        <w:t xml:space="preserve"> </w:t>
      </w:r>
      <w:r w:rsidR="00B153C8" w:rsidRPr="00CD1BA8">
        <w:rPr>
          <w:b/>
          <w:bCs/>
        </w:rPr>
        <w:t>Do you want to restart your app - Yes (y) / No (n) / Always (a) / Never (v)?</w:t>
      </w:r>
      <w:r w:rsidR="00B153C8">
        <w:t xml:space="preserve"> you can select the </w:t>
      </w:r>
      <w:r w:rsidR="00B153C8" w:rsidRPr="00F22BFE">
        <w:rPr>
          <w:b/>
          <w:bCs/>
        </w:rPr>
        <w:t>Terminal</w:t>
      </w:r>
      <w:r w:rsidR="00B153C8">
        <w:t xml:space="preserve"> then type </w:t>
      </w:r>
      <w:r w:rsidR="00B153C8" w:rsidRPr="00CD1BA8">
        <w:rPr>
          <w:b/>
          <w:bCs/>
        </w:rPr>
        <w:t>y</w:t>
      </w:r>
      <w:r w:rsidR="00B153C8">
        <w:t xml:space="preserve"> for </w:t>
      </w:r>
      <w:r w:rsidR="00B153C8" w:rsidRPr="00CD1BA8">
        <w:rPr>
          <w:b/>
          <w:bCs/>
        </w:rPr>
        <w:t>Yes</w:t>
      </w:r>
      <w:r w:rsidR="00B153C8">
        <w:t xml:space="preserve"> or </w:t>
      </w:r>
      <w:r w:rsidR="00B153C8" w:rsidRPr="00CD1BA8">
        <w:rPr>
          <w:b/>
          <w:bCs/>
        </w:rPr>
        <w:t>a</w:t>
      </w:r>
      <w:r w:rsidR="00B153C8">
        <w:t xml:space="preserve"> for </w:t>
      </w:r>
      <w:r w:rsidR="00B153C8" w:rsidRPr="00CD1BA8">
        <w:rPr>
          <w:b/>
          <w:bCs/>
        </w:rPr>
        <w:t>Always</w:t>
      </w:r>
      <w:r w:rsidR="00B153C8">
        <w:rPr>
          <w:b/>
          <w:bCs/>
        </w:rPr>
        <w:t xml:space="preserve"> </w:t>
      </w:r>
      <w:r w:rsidR="00B153C8">
        <w:t>to keep what you have done so far.</w:t>
      </w:r>
    </w:p>
    <w:p w14:paraId="220F228D" w14:textId="77777777" w:rsidR="008F1894" w:rsidRDefault="008F1894" w:rsidP="008475FE">
      <w:pPr>
        <w:rPr>
          <w:rFonts w:cs="Segoe UI"/>
          <w:color w:val="000000"/>
        </w:rPr>
      </w:pPr>
    </w:p>
    <w:p w14:paraId="4917AE2F" w14:textId="53F0B79D" w:rsidR="0011749E" w:rsidRDefault="0011749E" w:rsidP="0011749E">
      <w:pPr>
        <w:pStyle w:val="BodyText"/>
        <w:spacing w:after="0"/>
      </w:pPr>
      <w:r>
        <w:lastRenderedPageBreak/>
        <w:t xml:space="preserve">If you return to the </w:t>
      </w:r>
      <w:r w:rsidRPr="004362A2">
        <w:rPr>
          <w:b/>
          <w:bCs/>
        </w:rPr>
        <w:t>Browser</w:t>
      </w:r>
      <w:r>
        <w:rPr>
          <w:b/>
          <w:bCs/>
        </w:rPr>
        <w:t xml:space="preserve"> </w:t>
      </w:r>
      <w:r>
        <w:t xml:space="preserve">you should be where you left off but there will now be an </w:t>
      </w:r>
      <w:r w:rsidRPr="0011749E">
        <w:rPr>
          <w:b/>
          <w:bCs/>
        </w:rPr>
        <w:t>Albums</w:t>
      </w:r>
      <w:r>
        <w:t xml:space="preserve"> option in the </w:t>
      </w:r>
      <w:r w:rsidRPr="0011749E">
        <w:rPr>
          <w:b/>
          <w:bCs/>
        </w:rPr>
        <w:t>Menu</w:t>
      </w:r>
      <w:r>
        <w:t xml:space="preserve"> as shown below: </w:t>
      </w:r>
    </w:p>
    <w:p w14:paraId="2C821A3E" w14:textId="77777777" w:rsidR="0011749E" w:rsidRDefault="0011749E" w:rsidP="0011749E">
      <w:pPr>
        <w:pStyle w:val="BodyText"/>
        <w:spacing w:after="0"/>
      </w:pPr>
    </w:p>
    <w:p w14:paraId="163575D9" w14:textId="77777777" w:rsidR="0011749E" w:rsidRDefault="0011749E" w:rsidP="0011749E">
      <w:pPr>
        <w:pStyle w:val="BodyText"/>
        <w:spacing w:after="0"/>
        <w:jc w:val="center"/>
      </w:pPr>
      <w:r w:rsidRPr="008E630B">
        <w:rPr>
          <w:noProof/>
        </w:rPr>
        <w:drawing>
          <wp:inline distT="0" distB="0" distL="0" distR="0" wp14:anchorId="7DB4117F" wp14:editId="5DA181E6">
            <wp:extent cx="6178597" cy="3320995"/>
            <wp:effectExtent l="0" t="0" r="0" b="0"/>
            <wp:docPr id="207" name="Picture 2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" name="Picture 207"/>
                    <pic:cNvPicPr/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8597" cy="3320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F6B796" w14:textId="77777777" w:rsidR="0011749E" w:rsidRDefault="0011749E" w:rsidP="0011749E"/>
    <w:p w14:paraId="62EDC058" w14:textId="213181C0" w:rsidR="0011749E" w:rsidRDefault="0011749E" w:rsidP="0011749E">
      <w:r>
        <w:t xml:space="preserve">You can then select </w:t>
      </w:r>
      <w:r w:rsidRPr="0011749E">
        <w:rPr>
          <w:b/>
          <w:bCs/>
        </w:rPr>
        <w:t>Albums</w:t>
      </w:r>
      <w:r>
        <w:t xml:space="preserve"> and you should see a list of</w:t>
      </w:r>
      <w:r w:rsidR="00BB30D7">
        <w:t xml:space="preserve"> </w:t>
      </w:r>
      <w:r w:rsidR="00BB30D7" w:rsidRPr="00BB30D7">
        <w:rPr>
          <w:b/>
          <w:bCs/>
        </w:rPr>
        <w:t>New Releases</w:t>
      </w:r>
      <w:r w:rsidR="00BB30D7">
        <w:t xml:space="preserve"> of</w:t>
      </w:r>
      <w:r>
        <w:t xml:space="preserve"> </w:t>
      </w:r>
      <w:r>
        <w:rPr>
          <w:b/>
          <w:bCs/>
        </w:rPr>
        <w:t>Albums</w:t>
      </w:r>
      <w:r>
        <w:t xml:space="preserve"> similar to as follows:</w:t>
      </w:r>
    </w:p>
    <w:p w14:paraId="55F8DB6A" w14:textId="77777777" w:rsidR="0011749E" w:rsidRDefault="0011749E" w:rsidP="0011749E"/>
    <w:p w14:paraId="47065D7B" w14:textId="77777777" w:rsidR="0011749E" w:rsidRPr="00645AED" w:rsidRDefault="0011749E" w:rsidP="0011749E">
      <w:pPr>
        <w:jc w:val="center"/>
      </w:pPr>
      <w:r w:rsidRPr="008E630B">
        <w:rPr>
          <w:noProof/>
        </w:rPr>
        <w:drawing>
          <wp:inline distT="0" distB="0" distL="0" distR="0" wp14:anchorId="079EEA95" wp14:editId="061AF41A">
            <wp:extent cx="6178595" cy="3320995"/>
            <wp:effectExtent l="0" t="0" r="0" b="0"/>
            <wp:docPr id="208" name="Picture 2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" name="Picture 208"/>
                    <pic:cNvPicPr/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8595" cy="3320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3D07B5" w14:textId="77777777" w:rsidR="0011749E" w:rsidRDefault="0011749E" w:rsidP="0011749E">
      <w:pPr>
        <w:rPr>
          <w:rFonts w:cs="Segoe UI"/>
          <w:color w:val="000000"/>
        </w:rPr>
      </w:pPr>
    </w:p>
    <w:p w14:paraId="725D844A" w14:textId="67705E47" w:rsidR="0011749E" w:rsidRDefault="0011749E" w:rsidP="0011749E">
      <w:pPr>
        <w:rPr>
          <w:rFonts w:cs="Segoe UI"/>
        </w:rPr>
      </w:pPr>
      <w:r>
        <w:rPr>
          <w:rFonts w:cs="Segoe UI"/>
        </w:rPr>
        <w:t xml:space="preserve">You can also type in your favourite </w:t>
      </w:r>
      <w:r>
        <w:rPr>
          <w:rFonts w:cs="Segoe UI"/>
          <w:b/>
          <w:bCs/>
        </w:rPr>
        <w:t>Album</w:t>
      </w:r>
      <w:r>
        <w:rPr>
          <w:rFonts w:cs="Segoe UI"/>
        </w:rPr>
        <w:t xml:space="preserve"> and then select </w:t>
      </w:r>
      <w:r w:rsidRPr="00645AED">
        <w:rPr>
          <w:rFonts w:cs="Segoe UI"/>
          <w:b/>
          <w:bCs/>
        </w:rPr>
        <w:t>Search</w:t>
      </w:r>
      <w:r>
        <w:rPr>
          <w:rFonts w:cs="Segoe UI"/>
        </w:rPr>
        <w:t xml:space="preserve"> to find it. You’ll also notice underneath each </w:t>
      </w:r>
      <w:r>
        <w:rPr>
          <w:rFonts w:cs="Segoe UI"/>
          <w:b/>
          <w:bCs/>
        </w:rPr>
        <w:t xml:space="preserve">Album </w:t>
      </w:r>
      <w:r>
        <w:rPr>
          <w:rFonts w:cs="Segoe UI"/>
        </w:rPr>
        <w:t xml:space="preserve">is a </w:t>
      </w:r>
      <w:r w:rsidRPr="00645AED">
        <w:rPr>
          <w:rFonts w:cs="Segoe UI"/>
          <w:b/>
          <w:bCs/>
        </w:rPr>
        <w:t>Spotify Code</w:t>
      </w:r>
      <w:r>
        <w:rPr>
          <w:rFonts w:cs="Segoe UI"/>
        </w:rPr>
        <w:t xml:space="preserve">, if you have </w:t>
      </w:r>
      <w:r w:rsidRPr="00645AED">
        <w:rPr>
          <w:rFonts w:cs="Segoe UI"/>
          <w:b/>
          <w:bCs/>
        </w:rPr>
        <w:t>Spotify</w:t>
      </w:r>
      <w:r>
        <w:rPr>
          <w:rFonts w:cs="Segoe UI"/>
        </w:rPr>
        <w:t xml:space="preserve"> on your </w:t>
      </w:r>
      <w:r w:rsidRPr="00645AED">
        <w:rPr>
          <w:rFonts w:cs="Segoe UI"/>
          <w:i/>
          <w:iCs/>
        </w:rPr>
        <w:t>iPhone</w:t>
      </w:r>
      <w:r>
        <w:rPr>
          <w:rFonts w:cs="Segoe UI"/>
        </w:rPr>
        <w:t xml:space="preserve"> or </w:t>
      </w:r>
      <w:r w:rsidRPr="00645AED">
        <w:rPr>
          <w:rFonts w:cs="Segoe UI"/>
          <w:i/>
          <w:iCs/>
        </w:rPr>
        <w:t>Android</w:t>
      </w:r>
      <w:r>
        <w:rPr>
          <w:rFonts w:cs="Segoe UI"/>
        </w:rPr>
        <w:t xml:space="preserve"> device you can use the option to scan these using the app and can then checkout the </w:t>
      </w:r>
      <w:r>
        <w:rPr>
          <w:rFonts w:cs="Segoe UI"/>
          <w:b/>
          <w:bCs/>
        </w:rPr>
        <w:t>Album</w:t>
      </w:r>
      <w:r>
        <w:rPr>
          <w:rFonts w:cs="Segoe UI"/>
        </w:rPr>
        <w:t xml:space="preserve"> for yourself. </w:t>
      </w:r>
    </w:p>
    <w:p w14:paraId="08A90D69" w14:textId="77777777" w:rsidR="0011749E" w:rsidRDefault="0011749E" w:rsidP="0011749E">
      <w:pPr>
        <w:rPr>
          <w:rFonts w:cs="Segoe UI"/>
        </w:rPr>
      </w:pPr>
    </w:p>
    <w:p w14:paraId="587438CE" w14:textId="02FF8A42" w:rsidR="009A61A5" w:rsidRDefault="0011749E" w:rsidP="0011749E">
      <w:pPr>
        <w:rPr>
          <w:rFonts w:cs="Segoe UI"/>
        </w:rPr>
      </w:pPr>
      <w:r>
        <w:rPr>
          <w:rFonts w:cs="Segoe UI"/>
        </w:rPr>
        <w:t xml:space="preserve">If you don’t see anything then check that you’ve completed each part correctly and double-check that what you have is the same, if everything is working then you can proceed to the next part of the </w:t>
      </w:r>
      <w:r w:rsidRPr="00645AED">
        <w:rPr>
          <w:rFonts w:cs="Segoe UI"/>
          <w:b/>
          <w:bCs/>
        </w:rPr>
        <w:t>Workshop</w:t>
      </w:r>
      <w:r>
        <w:rPr>
          <w:rFonts w:cs="Segoe UI"/>
        </w:rPr>
        <w:t>.</w:t>
      </w:r>
    </w:p>
    <w:p w14:paraId="2067BE06" w14:textId="77777777" w:rsidR="009A61A5" w:rsidRDefault="009A61A5">
      <w:pPr>
        <w:rPr>
          <w:rFonts w:cs="Segoe UI"/>
        </w:rPr>
      </w:pPr>
      <w:r>
        <w:rPr>
          <w:rFonts w:cs="Segoe UI"/>
        </w:rPr>
        <w:br w:type="page"/>
      </w:r>
    </w:p>
    <w:p w14:paraId="42925624" w14:textId="0875A861" w:rsidR="0011749E" w:rsidRDefault="00AF42AB" w:rsidP="00AF42AB">
      <w:pPr>
        <w:pStyle w:val="Heading2"/>
      </w:pPr>
      <w:bookmarkStart w:id="36" w:name="_Toc120030566"/>
      <w:r>
        <w:lastRenderedPageBreak/>
        <w:t>Podcasts</w:t>
      </w:r>
      <w:bookmarkEnd w:id="36"/>
    </w:p>
    <w:p w14:paraId="24C958DF" w14:textId="77777777" w:rsidR="00AF42AB" w:rsidRPr="00AF42AB" w:rsidRDefault="00AF42AB" w:rsidP="00AF42AB"/>
    <w:p w14:paraId="071CE026" w14:textId="1558E479" w:rsidR="00AF42AB" w:rsidRDefault="00AF42AB" w:rsidP="00AF42AB">
      <w:pPr>
        <w:rPr>
          <w:rFonts w:cs="Segoe UI"/>
        </w:rPr>
      </w:pPr>
      <w:r>
        <w:rPr>
          <w:rFonts w:cs="Segoe UI"/>
        </w:rPr>
        <w:t xml:space="preserve">We’ll add a new </w:t>
      </w:r>
      <w:r w:rsidRPr="00546573">
        <w:rPr>
          <w:rFonts w:cs="Segoe UI"/>
          <w:b/>
          <w:bCs/>
        </w:rPr>
        <w:t>Page</w:t>
      </w:r>
      <w:r>
        <w:rPr>
          <w:rFonts w:cs="Segoe UI"/>
        </w:rPr>
        <w:t xml:space="preserve"> to </w:t>
      </w:r>
      <w:r w:rsidRPr="00546573">
        <w:rPr>
          <w:rFonts w:cs="Segoe UI"/>
          <w:b/>
          <w:bCs/>
        </w:rPr>
        <w:t>Search</w:t>
      </w:r>
      <w:r>
        <w:rPr>
          <w:rFonts w:cs="Segoe UI"/>
        </w:rPr>
        <w:t xml:space="preserve"> for </w:t>
      </w:r>
      <w:r>
        <w:rPr>
          <w:rFonts w:cs="Segoe UI"/>
          <w:b/>
          <w:bCs/>
        </w:rPr>
        <w:t>Podcasts</w:t>
      </w:r>
      <w:r>
        <w:rPr>
          <w:rFonts w:cs="Segoe UI"/>
        </w:rPr>
        <w:t xml:space="preserve">, to do this return to </w:t>
      </w:r>
      <w:r w:rsidRPr="0037435D">
        <w:rPr>
          <w:rFonts w:cs="Segoe UI"/>
          <w:b/>
          <w:bCs/>
        </w:rPr>
        <w:t>Visual Studio Code</w:t>
      </w:r>
      <w:r>
        <w:rPr>
          <w:rFonts w:cs="Segoe UI"/>
        </w:rPr>
        <w:t xml:space="preserve"> for </w:t>
      </w:r>
      <w:proofErr w:type="spellStart"/>
      <w:r w:rsidRPr="005E00A3">
        <w:rPr>
          <w:rFonts w:cs="Segoe UI"/>
          <w:b/>
          <w:bCs/>
        </w:rPr>
        <w:t>Blazorfy</w:t>
      </w:r>
      <w:proofErr w:type="spellEnd"/>
      <w:r>
        <w:rPr>
          <w:rFonts w:cs="Segoe UI"/>
        </w:rPr>
        <w:t xml:space="preserve"> and then from </w:t>
      </w:r>
      <w:r w:rsidRPr="00CD701E">
        <w:rPr>
          <w:rFonts w:cs="Segoe UI"/>
          <w:b/>
          <w:bCs/>
        </w:rPr>
        <w:t>Explorer</w:t>
      </w:r>
      <w:r>
        <w:rPr>
          <w:rFonts w:cs="Segoe UI"/>
        </w:rPr>
        <w:t xml:space="preserve"> select </w:t>
      </w:r>
      <w:proofErr w:type="spellStart"/>
      <w:r w:rsidRPr="005E00A3">
        <w:rPr>
          <w:rFonts w:cs="Segoe UI"/>
          <w:i/>
          <w:iCs/>
        </w:rPr>
        <w:t>SpotifyProvider.cs</w:t>
      </w:r>
      <w:proofErr w:type="spellEnd"/>
      <w:r>
        <w:rPr>
          <w:rFonts w:cs="Segoe UI"/>
        </w:rPr>
        <w:t xml:space="preserve"> as follows:</w:t>
      </w:r>
    </w:p>
    <w:p w14:paraId="124B3FE8" w14:textId="77777777" w:rsidR="00492FCE" w:rsidRDefault="00492FCE" w:rsidP="00492FCE">
      <w:pPr>
        <w:rPr>
          <w:rFonts w:cs="Segoe UI"/>
        </w:rPr>
      </w:pPr>
    </w:p>
    <w:p w14:paraId="6BDF74D4" w14:textId="77777777" w:rsidR="00492FCE" w:rsidRDefault="00492FCE" w:rsidP="00492FCE">
      <w:pPr>
        <w:jc w:val="center"/>
        <w:rPr>
          <w:rFonts w:cs="Segoe UI"/>
        </w:rPr>
      </w:pPr>
      <w:r w:rsidRPr="008E630B">
        <w:rPr>
          <w:noProof/>
        </w:rPr>
        <w:drawing>
          <wp:inline distT="0" distB="0" distL="0" distR="0" wp14:anchorId="4DEDB9E2" wp14:editId="38FD408C">
            <wp:extent cx="6189774" cy="3327003"/>
            <wp:effectExtent l="0" t="0" r="1905" b="6985"/>
            <wp:docPr id="210" name="Picture 2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" name="Picture 210"/>
                    <pic:cNvPicPr/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9774" cy="3327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91E924" w14:textId="77777777" w:rsidR="00492FCE" w:rsidRDefault="00492FCE" w:rsidP="00492FCE">
      <w:pPr>
        <w:rPr>
          <w:rFonts w:cs="Segoe UI"/>
        </w:rPr>
      </w:pPr>
    </w:p>
    <w:p w14:paraId="56A9FB4B" w14:textId="77777777" w:rsidR="00492FCE" w:rsidRDefault="00492FCE" w:rsidP="00492FCE">
      <w:pPr>
        <w:rPr>
          <w:rFonts w:cs="Segoe UI"/>
          <w:bCs/>
        </w:rPr>
      </w:pPr>
      <w:r>
        <w:rPr>
          <w:bCs/>
        </w:rPr>
        <w:t xml:space="preserve">You should also still have open the </w:t>
      </w:r>
      <w:r w:rsidRPr="000D48D4">
        <w:rPr>
          <w:b/>
        </w:rPr>
        <w:t>Browser</w:t>
      </w:r>
      <w:r>
        <w:rPr>
          <w:bCs/>
        </w:rPr>
        <w:t xml:space="preserve"> showing the Login option, if you don’t then in </w:t>
      </w:r>
      <w:r w:rsidRPr="000D48D4">
        <w:rPr>
          <w:b/>
        </w:rPr>
        <w:t>Visual Studio Code</w:t>
      </w:r>
      <w:r>
        <w:rPr>
          <w:bCs/>
        </w:rPr>
        <w:t xml:space="preserve"> if it was still open select the </w:t>
      </w:r>
      <w:r w:rsidRPr="000D48D4">
        <w:rPr>
          <w:b/>
        </w:rPr>
        <w:t>Terminal</w:t>
      </w:r>
      <w:r>
        <w:rPr>
          <w:bCs/>
        </w:rPr>
        <w:t xml:space="preserve"> and then press </w:t>
      </w:r>
      <w:proofErr w:type="spellStart"/>
      <w:r w:rsidRPr="000D48D4">
        <w:rPr>
          <w:b/>
        </w:rPr>
        <w:t>Ctrl+C</w:t>
      </w:r>
      <w:proofErr w:type="spellEnd"/>
      <w:r>
        <w:rPr>
          <w:bCs/>
        </w:rPr>
        <w:t xml:space="preserve"> in </w:t>
      </w:r>
      <w:r w:rsidRPr="000D48D4">
        <w:rPr>
          <w:b/>
        </w:rPr>
        <w:t>Windows</w:t>
      </w:r>
      <w:r>
        <w:rPr>
          <w:bCs/>
        </w:rPr>
        <w:t xml:space="preserve"> or </w:t>
      </w:r>
      <w:proofErr w:type="spellStart"/>
      <w:r w:rsidRPr="000D48D4">
        <w:rPr>
          <w:b/>
        </w:rPr>
        <w:t>Command+C</w:t>
      </w:r>
      <w:proofErr w:type="spellEnd"/>
      <w:r>
        <w:rPr>
          <w:bCs/>
        </w:rPr>
        <w:t xml:space="preserve"> on </w:t>
      </w:r>
      <w:r w:rsidRPr="000D48D4">
        <w:rPr>
          <w:b/>
        </w:rPr>
        <w:t>Mac</w:t>
      </w:r>
      <w:r>
        <w:rPr>
          <w:b/>
        </w:rPr>
        <w:t xml:space="preserve"> </w:t>
      </w:r>
      <w:r w:rsidRPr="00ED2272">
        <w:rPr>
          <w:bCs/>
        </w:rPr>
        <w:t>on the</w:t>
      </w:r>
      <w:r>
        <w:rPr>
          <w:b/>
        </w:rPr>
        <w:t xml:space="preserve"> Keyboard</w:t>
      </w:r>
      <w:r w:rsidRPr="00ED2272">
        <w:rPr>
          <w:bCs/>
        </w:rPr>
        <w:t>,</w:t>
      </w:r>
      <w:r>
        <w:rPr>
          <w:b/>
        </w:rPr>
        <w:t xml:space="preserve"> </w:t>
      </w:r>
      <w:r>
        <w:rPr>
          <w:bCs/>
        </w:rPr>
        <w:t xml:space="preserve">or if </w:t>
      </w:r>
      <w:r w:rsidRPr="004234DC">
        <w:rPr>
          <w:b/>
        </w:rPr>
        <w:t>Visual Studio Code</w:t>
      </w:r>
      <w:r>
        <w:rPr>
          <w:bCs/>
        </w:rPr>
        <w:t xml:space="preserve"> was closed relaunch </w:t>
      </w:r>
      <w:r w:rsidRPr="004234DC">
        <w:rPr>
          <w:b/>
        </w:rPr>
        <w:t>Visual Studio Code</w:t>
      </w:r>
      <w:r>
        <w:rPr>
          <w:bCs/>
        </w:rPr>
        <w:t xml:space="preserve"> and then select the </w:t>
      </w:r>
      <w:r w:rsidRPr="004234DC">
        <w:rPr>
          <w:b/>
        </w:rPr>
        <w:t>New</w:t>
      </w:r>
      <w:r>
        <w:rPr>
          <w:bCs/>
        </w:rPr>
        <w:t xml:space="preserve"> </w:t>
      </w:r>
      <w:r w:rsidRPr="004234DC">
        <w:rPr>
          <w:b/>
        </w:rPr>
        <w:t>Terminal</w:t>
      </w:r>
      <w:r>
        <w:rPr>
          <w:b/>
        </w:rPr>
        <w:t xml:space="preserve"> </w:t>
      </w:r>
      <w:r>
        <w:rPr>
          <w:bCs/>
        </w:rPr>
        <w:t xml:space="preserve">then in the </w:t>
      </w:r>
      <w:r w:rsidRPr="000D48D4">
        <w:rPr>
          <w:b/>
        </w:rPr>
        <w:t>Terminal</w:t>
      </w:r>
      <w:r>
        <w:rPr>
          <w:bCs/>
        </w:rPr>
        <w:t xml:space="preserve">. With the </w:t>
      </w:r>
      <w:r w:rsidRPr="00ED2272">
        <w:rPr>
          <w:b/>
        </w:rPr>
        <w:t>Terminal</w:t>
      </w:r>
      <w:r>
        <w:rPr>
          <w:bCs/>
        </w:rPr>
        <w:t xml:space="preserve"> in </w:t>
      </w:r>
      <w:r w:rsidRPr="00ED2272">
        <w:rPr>
          <w:b/>
        </w:rPr>
        <w:t>Visual Studio Code</w:t>
      </w:r>
      <w:r>
        <w:rPr>
          <w:bCs/>
        </w:rPr>
        <w:t xml:space="preserve"> open type the following</w:t>
      </w:r>
      <w:r>
        <w:rPr>
          <w:rFonts w:cs="Segoe UI"/>
          <w:bCs/>
        </w:rPr>
        <w:t xml:space="preserve"> which should relaunch the </w:t>
      </w:r>
      <w:r w:rsidRPr="000D48D4">
        <w:rPr>
          <w:rFonts w:cs="Segoe UI"/>
          <w:b/>
        </w:rPr>
        <w:t>Browser</w:t>
      </w:r>
      <w:r>
        <w:rPr>
          <w:rFonts w:cs="Segoe UI"/>
          <w:bCs/>
        </w:rPr>
        <w:t>.</w:t>
      </w:r>
    </w:p>
    <w:p w14:paraId="521A57C4" w14:textId="77777777" w:rsidR="00492FCE" w:rsidRPr="008E630B" w:rsidRDefault="00492FCE" w:rsidP="00492FCE">
      <w:pPr>
        <w:rPr>
          <w:bCs/>
        </w:rPr>
      </w:pPr>
    </w:p>
    <w:p w14:paraId="57A5ED24" w14:textId="77777777" w:rsidR="00492FCE" w:rsidRPr="008E630B" w:rsidRDefault="00492FCE" w:rsidP="00492FCE">
      <w:pPr>
        <w:rPr>
          <w:bCs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260AD4B" wp14:editId="71E4E4D8">
                <wp:extent cx="6642000" cy="1404620"/>
                <wp:effectExtent l="0" t="0" r="26035" b="12700"/>
                <wp:docPr id="20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D763FB0" w14:textId="77777777" w:rsidR="00492FCE" w:rsidRPr="000C7097" w:rsidRDefault="00492FCE" w:rsidP="00492FCE">
                            <w:pPr>
                              <w:pStyle w:val="SourceCode"/>
                              <w:spacing w:after="0"/>
                            </w:pPr>
                            <w:r>
                              <w:rPr>
                                <w:rStyle w:val="VerbatimChar"/>
                              </w:rPr>
                              <w:t>dotnet watch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260AD4B" id="_x0000_s1093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t3bNyh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D763FB0" w14:textId="77777777" w:rsidR="00492FCE" w:rsidRPr="000C7097" w:rsidRDefault="00492FCE" w:rsidP="00492FCE">
                      <w:pPr>
                        <w:pStyle w:val="SourceCode"/>
                        <w:spacing w:after="0"/>
                      </w:pPr>
                      <w:r>
                        <w:rPr>
                          <w:rStyle w:val="VerbatimChar"/>
                        </w:rPr>
                        <w:t>dotnet watch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3877059" w14:textId="77777777" w:rsidR="00492FCE" w:rsidRPr="008E630B" w:rsidRDefault="00492FCE" w:rsidP="00492FCE">
      <w:pPr>
        <w:rPr>
          <w:bCs/>
        </w:rPr>
      </w:pPr>
    </w:p>
    <w:p w14:paraId="4E9992A6" w14:textId="52C6AF5D" w:rsidR="00492FCE" w:rsidRDefault="00492FCE" w:rsidP="00492FCE">
      <w:pPr>
        <w:rPr>
          <w:rFonts w:cs="Segoe UI"/>
        </w:rPr>
      </w:pPr>
      <w:r>
        <w:t xml:space="preserve">Then in </w:t>
      </w:r>
      <w:r w:rsidRPr="00D7136B">
        <w:rPr>
          <w:b/>
          <w:bCs/>
        </w:rPr>
        <w:t>Visual Studio Code</w:t>
      </w:r>
      <w:r>
        <w:rPr>
          <w:b/>
          <w:bCs/>
        </w:rPr>
        <w:t xml:space="preserve"> </w:t>
      </w:r>
      <w:r>
        <w:t xml:space="preserve">within </w:t>
      </w:r>
      <w:proofErr w:type="spellStart"/>
      <w:r>
        <w:rPr>
          <w:i/>
        </w:rPr>
        <w:t>SpotifyProvider.cs</w:t>
      </w:r>
      <w:proofErr w:type="spellEnd"/>
      <w:r>
        <w:rPr>
          <w:iCs/>
        </w:rPr>
        <w:t xml:space="preserve"> you will define part of the </w:t>
      </w:r>
      <w:r w:rsidRPr="007C5DFE">
        <w:rPr>
          <w:b/>
          <w:bCs/>
          <w:iCs/>
        </w:rPr>
        <w:t>Method</w:t>
      </w:r>
      <w:r>
        <w:rPr>
          <w:iCs/>
        </w:rPr>
        <w:t xml:space="preserve"> that will be used to </w:t>
      </w:r>
      <w:r w:rsidRPr="007576D4">
        <w:rPr>
          <w:iCs/>
        </w:rPr>
        <w:t>get</w:t>
      </w:r>
      <w:r>
        <w:rPr>
          <w:iCs/>
        </w:rPr>
        <w:t xml:space="preserve"> </w:t>
      </w:r>
      <w:r w:rsidRPr="00E22566">
        <w:rPr>
          <w:b/>
          <w:bCs/>
          <w:iCs/>
        </w:rPr>
        <w:t>New Releases</w:t>
      </w:r>
      <w:r>
        <w:rPr>
          <w:iCs/>
        </w:rPr>
        <w:t xml:space="preserve"> of </w:t>
      </w:r>
      <w:r w:rsidRPr="00E22566">
        <w:rPr>
          <w:b/>
          <w:bCs/>
          <w:iCs/>
        </w:rPr>
        <w:t>Albums</w:t>
      </w:r>
      <w:r>
        <w:rPr>
          <w:iCs/>
        </w:rPr>
        <w:t xml:space="preserve">. In the </w:t>
      </w:r>
      <w:r w:rsidRPr="004B016F">
        <w:rPr>
          <w:b/>
          <w:bCs/>
          <w:iCs/>
        </w:rPr>
        <w:t>Method</w:t>
      </w:r>
      <w:r>
        <w:rPr>
          <w:iCs/>
        </w:rPr>
        <w:t xml:space="preserve"> of </w:t>
      </w:r>
      <w:proofErr w:type="spellStart"/>
      <w:r>
        <w:rPr>
          <w:rFonts w:ascii="Consolas" w:hAnsi="Consolas"/>
          <w:b/>
          <w:bCs/>
          <w:iCs/>
        </w:rPr>
        <w:t>SearchAync</w:t>
      </w:r>
      <w:proofErr w:type="spellEnd"/>
      <w:r>
        <w:rPr>
          <w:iCs/>
        </w:rPr>
        <w:t xml:space="preserve"> and below the </w:t>
      </w:r>
      <w:r>
        <w:rPr>
          <w:b/>
          <w:bCs/>
          <w:iCs/>
        </w:rPr>
        <w:t>Comment</w:t>
      </w:r>
      <w:r>
        <w:rPr>
          <w:iCs/>
        </w:rPr>
        <w:t xml:space="preserve"> of  </w:t>
      </w:r>
      <w:r w:rsidRPr="006B7195">
        <w:rPr>
          <w:rFonts w:ascii="Consolas" w:hAnsi="Consolas"/>
          <w:b/>
          <w:bCs/>
          <w:iCs/>
        </w:rPr>
        <w:t xml:space="preserve">// </w:t>
      </w:r>
      <w:r>
        <w:rPr>
          <w:rFonts w:ascii="Consolas" w:hAnsi="Consolas"/>
          <w:b/>
          <w:bCs/>
          <w:iCs/>
        </w:rPr>
        <w:t>Podcasts</w:t>
      </w:r>
      <w:r w:rsidRPr="006B7195">
        <w:rPr>
          <w:iCs/>
        </w:rPr>
        <w:t xml:space="preserve"> </w:t>
      </w:r>
      <w:r>
        <w:rPr>
          <w:rFonts w:cs="Segoe UI"/>
        </w:rPr>
        <w:t>type the following:</w:t>
      </w:r>
    </w:p>
    <w:p w14:paraId="749BC08B" w14:textId="77777777" w:rsidR="00492FCE" w:rsidRDefault="00492FCE" w:rsidP="00492FCE">
      <w:pPr>
        <w:rPr>
          <w:rFonts w:cs="Segoe UI"/>
        </w:rPr>
      </w:pPr>
    </w:p>
    <w:p w14:paraId="16369753" w14:textId="77777777" w:rsidR="00492FCE" w:rsidRDefault="00492FCE" w:rsidP="00492FCE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0D1F948" wp14:editId="325504EA">
                <wp:extent cx="6642000" cy="1404620"/>
                <wp:effectExtent l="0" t="0" r="26035" b="12700"/>
                <wp:docPr id="2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DD2B830" w14:textId="77777777" w:rsidR="00492FCE" w:rsidRPr="00492FCE" w:rsidRDefault="00492FCE" w:rsidP="00492FC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92FCE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492FC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proofErr w:type="spellStart"/>
                            <w:r w:rsidRPr="00492FCE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492FCE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492FCE">
                              <w:rPr>
                                <w:rFonts w:ascii="Consolas" w:hAnsi="Consolas" w:cs="Cascadia Mono"/>
                                <w:color w:val="000000"/>
                              </w:rPr>
                              <w:t>TItem</w:t>
                            </w:r>
                            <w:proofErr w:type="spellEnd"/>
                            <w:r w:rsidRPr="00492FC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) == </w:t>
                            </w:r>
                            <w:proofErr w:type="spellStart"/>
                            <w:r w:rsidRPr="00492FCE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492FCE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492FCE">
                              <w:rPr>
                                <w:rFonts w:ascii="Consolas" w:hAnsi="Consolas" w:cs="Cascadia Mono"/>
                                <w:color w:val="000000"/>
                              </w:rPr>
                              <w:t>SimplifiedShow</w:t>
                            </w:r>
                            <w:proofErr w:type="spellEnd"/>
                            <w:r w:rsidRPr="00492FCE">
                              <w:rPr>
                                <w:rFonts w:ascii="Consolas" w:hAnsi="Consolas" w:cs="Cascadia Mono"/>
                                <w:color w:val="000000"/>
                              </w:rPr>
                              <w:t>))</w:t>
                            </w:r>
                          </w:p>
                          <w:p w14:paraId="77F10092" w14:textId="77777777" w:rsidR="00492FCE" w:rsidRPr="00492FCE" w:rsidRDefault="00492FCE" w:rsidP="00492FC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92FCE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73AFD9E5" w14:textId="77777777" w:rsidR="00492FCE" w:rsidRPr="00492FCE" w:rsidRDefault="00492FCE" w:rsidP="00492FC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92FC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items = </w:t>
                            </w:r>
                            <w:proofErr w:type="spellStart"/>
                            <w:r w:rsidRPr="00492FCE">
                              <w:rPr>
                                <w:rFonts w:ascii="Consolas" w:hAnsi="Consolas" w:cs="Cascadia Mono"/>
                                <w:color w:val="000000"/>
                              </w:rPr>
                              <w:t>content.Shows</w:t>
                            </w:r>
                            <w:proofErr w:type="spellEnd"/>
                            <w:r w:rsidRPr="00492FC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92FCE">
                              <w:rPr>
                                <w:rFonts w:ascii="Consolas" w:hAnsi="Consolas" w:cs="Cascadia Mono"/>
                                <w:color w:val="0000FF"/>
                              </w:rPr>
                              <w:t>as</w:t>
                            </w:r>
                            <w:r w:rsidRPr="00492FC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aging&lt;</w:t>
                            </w:r>
                            <w:proofErr w:type="spellStart"/>
                            <w:r w:rsidRPr="00492FCE">
                              <w:rPr>
                                <w:rFonts w:ascii="Consolas" w:hAnsi="Consolas" w:cs="Cascadia Mono"/>
                                <w:color w:val="000000"/>
                              </w:rPr>
                              <w:t>TItem</w:t>
                            </w:r>
                            <w:proofErr w:type="spellEnd"/>
                            <w:r w:rsidRPr="00492FCE">
                              <w:rPr>
                                <w:rFonts w:ascii="Consolas" w:hAnsi="Consolas" w:cs="Cascadia Mono"/>
                                <w:color w:val="000000"/>
                              </w:rPr>
                              <w:t>&gt;;</w:t>
                            </w:r>
                          </w:p>
                          <w:p w14:paraId="526F19E7" w14:textId="3C4725F2" w:rsidR="00492FCE" w:rsidRPr="00492FCE" w:rsidRDefault="00492FCE" w:rsidP="00492FCE">
                            <w:pPr>
                              <w:pStyle w:val="SourceCode"/>
                              <w:spacing w:after="0"/>
                            </w:pPr>
                            <w:r w:rsidRPr="00492FCE">
                              <w:rPr>
                                <w:rFonts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0D1F948" id="_x0000_s1094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hJzxSB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5DD2B830" w14:textId="77777777" w:rsidR="00492FCE" w:rsidRPr="00492FCE" w:rsidRDefault="00492FCE" w:rsidP="00492FC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92FCE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492FCE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proofErr w:type="spellStart"/>
                      <w:r w:rsidRPr="00492FCE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492FCE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492FCE">
                        <w:rPr>
                          <w:rFonts w:ascii="Consolas" w:hAnsi="Consolas" w:cs="Cascadia Mono"/>
                          <w:color w:val="000000"/>
                        </w:rPr>
                        <w:t>TItem</w:t>
                      </w:r>
                      <w:proofErr w:type="spellEnd"/>
                      <w:r w:rsidRPr="00492FCE">
                        <w:rPr>
                          <w:rFonts w:ascii="Consolas" w:hAnsi="Consolas" w:cs="Cascadia Mono"/>
                          <w:color w:val="000000"/>
                        </w:rPr>
                        <w:t xml:space="preserve">) == </w:t>
                      </w:r>
                      <w:proofErr w:type="spellStart"/>
                      <w:r w:rsidRPr="00492FCE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492FCE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492FCE">
                        <w:rPr>
                          <w:rFonts w:ascii="Consolas" w:hAnsi="Consolas" w:cs="Cascadia Mono"/>
                          <w:color w:val="000000"/>
                        </w:rPr>
                        <w:t>SimplifiedShow</w:t>
                      </w:r>
                      <w:proofErr w:type="spellEnd"/>
                      <w:r w:rsidRPr="00492FCE">
                        <w:rPr>
                          <w:rFonts w:ascii="Consolas" w:hAnsi="Consolas" w:cs="Cascadia Mono"/>
                          <w:color w:val="000000"/>
                        </w:rPr>
                        <w:t>))</w:t>
                      </w:r>
                    </w:p>
                    <w:p w14:paraId="77F10092" w14:textId="77777777" w:rsidR="00492FCE" w:rsidRPr="00492FCE" w:rsidRDefault="00492FCE" w:rsidP="00492FC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92FCE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73AFD9E5" w14:textId="77777777" w:rsidR="00492FCE" w:rsidRPr="00492FCE" w:rsidRDefault="00492FCE" w:rsidP="00492FC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92FCE">
                        <w:rPr>
                          <w:rFonts w:ascii="Consolas" w:hAnsi="Consolas" w:cs="Cascadia Mono"/>
                          <w:color w:val="000000"/>
                        </w:rPr>
                        <w:t xml:space="preserve">    items = </w:t>
                      </w:r>
                      <w:proofErr w:type="spellStart"/>
                      <w:r w:rsidRPr="00492FCE">
                        <w:rPr>
                          <w:rFonts w:ascii="Consolas" w:hAnsi="Consolas" w:cs="Cascadia Mono"/>
                          <w:color w:val="000000"/>
                        </w:rPr>
                        <w:t>content.Shows</w:t>
                      </w:r>
                      <w:proofErr w:type="spellEnd"/>
                      <w:r w:rsidRPr="00492FC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92FCE">
                        <w:rPr>
                          <w:rFonts w:ascii="Consolas" w:hAnsi="Consolas" w:cs="Cascadia Mono"/>
                          <w:color w:val="0000FF"/>
                        </w:rPr>
                        <w:t>as</w:t>
                      </w:r>
                      <w:r w:rsidRPr="00492FCE">
                        <w:rPr>
                          <w:rFonts w:ascii="Consolas" w:hAnsi="Consolas" w:cs="Cascadia Mono"/>
                          <w:color w:val="000000"/>
                        </w:rPr>
                        <w:t xml:space="preserve"> Paging&lt;</w:t>
                      </w:r>
                      <w:proofErr w:type="spellStart"/>
                      <w:r w:rsidRPr="00492FCE">
                        <w:rPr>
                          <w:rFonts w:ascii="Consolas" w:hAnsi="Consolas" w:cs="Cascadia Mono"/>
                          <w:color w:val="000000"/>
                        </w:rPr>
                        <w:t>TItem</w:t>
                      </w:r>
                      <w:proofErr w:type="spellEnd"/>
                      <w:r w:rsidRPr="00492FCE">
                        <w:rPr>
                          <w:rFonts w:ascii="Consolas" w:hAnsi="Consolas" w:cs="Cascadia Mono"/>
                          <w:color w:val="000000"/>
                        </w:rPr>
                        <w:t>&gt;;</w:t>
                      </w:r>
                    </w:p>
                    <w:p w14:paraId="526F19E7" w14:textId="3C4725F2" w:rsidR="00492FCE" w:rsidRPr="00492FCE" w:rsidRDefault="00492FCE" w:rsidP="00492FCE">
                      <w:pPr>
                        <w:pStyle w:val="SourceCode"/>
                        <w:spacing w:after="0"/>
                      </w:pPr>
                      <w:r w:rsidRPr="00492FCE">
                        <w:rPr>
                          <w:rFonts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7580453" w14:textId="77777777" w:rsidR="00492FCE" w:rsidRDefault="00492FCE" w:rsidP="00492FCE">
      <w:pPr>
        <w:rPr>
          <w:rFonts w:cs="Segoe UI"/>
        </w:rPr>
      </w:pPr>
    </w:p>
    <w:p w14:paraId="1FBCDE21" w14:textId="77777777" w:rsidR="00492FCE" w:rsidRDefault="00492FCE" w:rsidP="00492FCE">
      <w:pPr>
        <w:rPr>
          <w:rFonts w:cs="Segoe UI"/>
        </w:rPr>
      </w:pPr>
      <w:r>
        <w:rPr>
          <w:rFonts w:cs="Segoe UI"/>
        </w:rPr>
        <w:t xml:space="preserve">This part of the </w:t>
      </w:r>
      <w:r w:rsidRPr="004B016F">
        <w:rPr>
          <w:rFonts w:cs="Segoe UI"/>
          <w:b/>
          <w:bCs/>
        </w:rPr>
        <w:t>Method</w:t>
      </w:r>
      <w:r>
        <w:rPr>
          <w:rFonts w:cs="Segoe UI"/>
        </w:rPr>
        <w:t xml:space="preserve"> will be used to </w:t>
      </w:r>
      <w:r w:rsidRPr="00492FCE">
        <w:rPr>
          <w:rFonts w:cs="Segoe UI"/>
          <w:b/>
          <w:bCs/>
        </w:rPr>
        <w:t>Search</w:t>
      </w:r>
      <w:r>
        <w:rPr>
          <w:rFonts w:cs="Segoe UI"/>
        </w:rPr>
        <w:t xml:space="preserve"> for Podcasts from </w:t>
      </w:r>
      <w:r w:rsidRPr="004B016F">
        <w:rPr>
          <w:rFonts w:cs="Segoe UI"/>
          <w:b/>
          <w:bCs/>
        </w:rPr>
        <w:t>Spotify</w:t>
      </w:r>
      <w:r>
        <w:rPr>
          <w:rFonts w:cs="Segoe UI"/>
        </w:rPr>
        <w:t xml:space="preserve"> when the </w:t>
      </w:r>
      <w:r w:rsidRPr="004B016F">
        <w:rPr>
          <w:rFonts w:ascii="Consolas" w:hAnsi="Consolas" w:cs="Segoe UI"/>
          <w:b/>
          <w:bCs/>
        </w:rPr>
        <w:t>type</w:t>
      </w:r>
      <w:r>
        <w:rPr>
          <w:rFonts w:cs="Segoe UI"/>
        </w:rPr>
        <w:t xml:space="preserve"> is </w:t>
      </w:r>
      <w:proofErr w:type="spellStart"/>
      <w:r>
        <w:rPr>
          <w:rFonts w:ascii="Consolas" w:hAnsi="Consolas" w:cs="Segoe UI"/>
          <w:b/>
          <w:bCs/>
        </w:rPr>
        <w:t>SimplifiedShow</w:t>
      </w:r>
      <w:proofErr w:type="spellEnd"/>
      <w:r>
        <w:rPr>
          <w:rFonts w:cs="Segoe UI"/>
        </w:rPr>
        <w:t xml:space="preserve">. </w:t>
      </w:r>
    </w:p>
    <w:p w14:paraId="0E8EAAE0" w14:textId="77777777" w:rsidR="00492FCE" w:rsidRDefault="00492FCE" w:rsidP="00492FCE">
      <w:pPr>
        <w:rPr>
          <w:rFonts w:cs="Segoe UI"/>
        </w:rPr>
      </w:pPr>
    </w:p>
    <w:p w14:paraId="388E86A9" w14:textId="7ADFA960" w:rsidR="00D604A0" w:rsidRDefault="00492FCE">
      <w:r>
        <w:t xml:space="preserve">Then you can then go to the </w:t>
      </w:r>
      <w:r w:rsidRPr="00CD1BA8">
        <w:rPr>
          <w:b/>
          <w:bCs/>
        </w:rPr>
        <w:t>Menu</w:t>
      </w:r>
      <w:r>
        <w:t xml:space="preserve"> in </w:t>
      </w:r>
      <w:r w:rsidRPr="00CD1BA8">
        <w:rPr>
          <w:b/>
          <w:bCs/>
        </w:rPr>
        <w:t>Visual Studio Code</w:t>
      </w:r>
      <w:r>
        <w:t xml:space="preserve"> and select </w:t>
      </w:r>
      <w:r w:rsidRPr="00CD1BA8">
        <w:rPr>
          <w:b/>
          <w:bCs/>
        </w:rPr>
        <w:t>File</w:t>
      </w:r>
      <w:r>
        <w:t xml:space="preserve"> and then </w:t>
      </w:r>
      <w:r w:rsidRPr="00CD1BA8">
        <w:rPr>
          <w:b/>
          <w:bCs/>
        </w:rPr>
        <w:t>Save</w:t>
      </w:r>
      <w:r>
        <w:rPr>
          <w:b/>
          <w:bCs/>
        </w:rPr>
        <w:t xml:space="preserve"> All</w:t>
      </w:r>
      <w:r>
        <w:t xml:space="preserve"> you may see in the </w:t>
      </w:r>
      <w:r w:rsidRPr="00CD1BA8">
        <w:rPr>
          <w:b/>
          <w:bCs/>
        </w:rPr>
        <w:t>Terminal</w:t>
      </w:r>
      <w:r>
        <w:t xml:space="preserve"> </w:t>
      </w:r>
      <w:r w:rsidR="009F6D76">
        <w:t>a message saying</w:t>
      </w:r>
      <w:r w:rsidR="009F6D76">
        <w:rPr>
          <w:b/>
          <w:bCs/>
        </w:rPr>
        <w:t xml:space="preserve"> </w:t>
      </w:r>
      <w:r w:rsidR="009F6D76" w:rsidRPr="00CD1BA8">
        <w:rPr>
          <w:b/>
          <w:bCs/>
        </w:rPr>
        <w:t>Do you want to restart your app - Yes (y) / No (n) / Always (a) / Never (v)?</w:t>
      </w:r>
      <w:r w:rsidR="009F6D76">
        <w:t xml:space="preserve"> you can select the </w:t>
      </w:r>
      <w:r w:rsidR="009F6D76" w:rsidRPr="00F22BFE">
        <w:rPr>
          <w:b/>
          <w:bCs/>
        </w:rPr>
        <w:t>Terminal</w:t>
      </w:r>
      <w:r w:rsidR="009F6D76">
        <w:t xml:space="preserve"> then type </w:t>
      </w:r>
      <w:r w:rsidR="009F6D76" w:rsidRPr="00CD1BA8">
        <w:rPr>
          <w:b/>
          <w:bCs/>
        </w:rPr>
        <w:t>y</w:t>
      </w:r>
      <w:r w:rsidR="009F6D76">
        <w:t xml:space="preserve"> for </w:t>
      </w:r>
      <w:r w:rsidR="009F6D76" w:rsidRPr="00CD1BA8">
        <w:rPr>
          <w:b/>
          <w:bCs/>
        </w:rPr>
        <w:t>Yes</w:t>
      </w:r>
      <w:r w:rsidR="009F6D76">
        <w:t xml:space="preserve"> or </w:t>
      </w:r>
      <w:r w:rsidR="009F6D76" w:rsidRPr="00CD1BA8">
        <w:rPr>
          <w:b/>
          <w:bCs/>
        </w:rPr>
        <w:t>a</w:t>
      </w:r>
      <w:r w:rsidR="009F6D76">
        <w:t xml:space="preserve"> for </w:t>
      </w:r>
      <w:r w:rsidR="009F6D76" w:rsidRPr="00CD1BA8">
        <w:rPr>
          <w:b/>
          <w:bCs/>
        </w:rPr>
        <w:t>Always</w:t>
      </w:r>
      <w:r w:rsidR="009F6D76">
        <w:rPr>
          <w:b/>
          <w:bCs/>
        </w:rPr>
        <w:t xml:space="preserve"> </w:t>
      </w:r>
      <w:r w:rsidR="009F6D76">
        <w:t>to keep what you have done so far.</w:t>
      </w:r>
      <w:r w:rsidR="00D604A0">
        <w:br w:type="page"/>
      </w:r>
    </w:p>
    <w:p w14:paraId="73E2A7CB" w14:textId="77777777" w:rsidR="00E726B0" w:rsidRDefault="00E726B0" w:rsidP="00E726B0">
      <w:r>
        <w:rPr>
          <w:rFonts w:cs="Segoe UI"/>
        </w:rPr>
        <w:lastRenderedPageBreak/>
        <w:t xml:space="preserve">Then while still in </w:t>
      </w:r>
      <w:r w:rsidRPr="0037435D">
        <w:rPr>
          <w:rFonts w:cs="Segoe UI"/>
          <w:b/>
          <w:bCs/>
        </w:rPr>
        <w:t>Visual Studio Code</w:t>
      </w:r>
      <w:r>
        <w:rPr>
          <w:rFonts w:cs="Segoe UI"/>
        </w:rPr>
        <w:t xml:space="preserve"> from </w:t>
      </w:r>
      <w:r w:rsidRPr="00CD701E">
        <w:rPr>
          <w:rFonts w:cs="Segoe UI"/>
          <w:b/>
          <w:bCs/>
        </w:rPr>
        <w:t>Explorer</w:t>
      </w:r>
      <w:r>
        <w:rPr>
          <w:rFonts w:cs="Segoe UI"/>
        </w:rPr>
        <w:t xml:space="preserve"> select the </w:t>
      </w:r>
      <w:r w:rsidRPr="00CD701E">
        <w:rPr>
          <w:rFonts w:cs="Segoe UI"/>
          <w:b/>
          <w:bCs/>
        </w:rPr>
        <w:t>Folder</w:t>
      </w:r>
      <w:r>
        <w:rPr>
          <w:rFonts w:cs="Segoe UI"/>
        </w:rPr>
        <w:t xml:space="preserve"> for </w:t>
      </w:r>
      <w:r w:rsidRPr="00CD701E">
        <w:rPr>
          <w:rFonts w:cs="Segoe UI"/>
          <w:b/>
          <w:bCs/>
        </w:rPr>
        <w:t>Components</w:t>
      </w:r>
      <w:r>
        <w:rPr>
          <w:rFonts w:cs="Segoe UI"/>
          <w:b/>
          <w:bCs/>
        </w:rPr>
        <w:t xml:space="preserve"> </w:t>
      </w:r>
      <w:r>
        <w:rPr>
          <w:rFonts w:cs="Segoe UI"/>
        </w:rPr>
        <w:t>then w</w:t>
      </w:r>
      <w:r>
        <w:t xml:space="preserve">ith the </w:t>
      </w:r>
      <w:r w:rsidRPr="00B96B6C">
        <w:rPr>
          <w:b/>
          <w:bCs/>
        </w:rPr>
        <w:t>Folder</w:t>
      </w:r>
      <w:r>
        <w:t xml:space="preserve"> for </w:t>
      </w:r>
      <w:r w:rsidRPr="005D1707">
        <w:rPr>
          <w:b/>
          <w:bCs/>
        </w:rPr>
        <w:t>Components</w:t>
      </w:r>
      <w:r>
        <w:t xml:space="preserve"> selected you should then select the </w:t>
      </w:r>
      <w:r w:rsidRPr="005D1707">
        <w:rPr>
          <w:b/>
          <w:bCs/>
        </w:rPr>
        <w:t>New File…</w:t>
      </w:r>
      <w:r>
        <w:t xml:space="preserve"> option and type in the name as follows then press </w:t>
      </w:r>
      <w:r w:rsidRPr="005D1707">
        <w:rPr>
          <w:b/>
          <w:bCs/>
        </w:rPr>
        <w:t>Enter</w:t>
      </w:r>
      <w:r>
        <w:t>:</w:t>
      </w:r>
    </w:p>
    <w:p w14:paraId="594BFDEC" w14:textId="77777777" w:rsidR="00E726B0" w:rsidRDefault="00E726B0" w:rsidP="00E726B0"/>
    <w:p w14:paraId="53592538" w14:textId="77777777" w:rsidR="00E726B0" w:rsidRDefault="00E726B0" w:rsidP="00E726B0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76648D85" wp14:editId="0A961F6E">
                <wp:extent cx="6642000" cy="1404620"/>
                <wp:effectExtent l="0" t="0" r="26035" b="12700"/>
                <wp:docPr id="2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9DA02C8" w14:textId="36C2D5F7" w:rsidR="00E726B0" w:rsidRPr="00B96B6C" w:rsidRDefault="00E726B0" w:rsidP="00E726B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</w:rPr>
                            </w:pPr>
                            <w:proofErr w:type="spellStart"/>
                            <w:r>
                              <w:rPr>
                                <w:rFonts w:ascii="Consolas" w:hAnsi="Consolas" w:cs="Cascadia Mono"/>
                              </w:rPr>
                              <w:t>PodcastItem.razor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6648D85" id="_x0000_s1095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WOv6rh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29DA02C8" w14:textId="36C2D5F7" w:rsidR="00E726B0" w:rsidRPr="00B96B6C" w:rsidRDefault="00E726B0" w:rsidP="00E726B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</w:rPr>
                      </w:pPr>
                      <w:proofErr w:type="spellStart"/>
                      <w:r>
                        <w:rPr>
                          <w:rFonts w:ascii="Consolas" w:hAnsi="Consolas" w:cs="Cascadia Mono"/>
                        </w:rPr>
                        <w:t>PodcastItem.razor</w:t>
                      </w:r>
                      <w:proofErr w:type="spellEnd"/>
                    </w:p>
                  </w:txbxContent>
                </v:textbox>
                <w10:anchorlock/>
              </v:shape>
            </w:pict>
          </mc:Fallback>
        </mc:AlternateContent>
      </w:r>
    </w:p>
    <w:p w14:paraId="1DF5B10F" w14:textId="77777777" w:rsidR="00E726B0" w:rsidRDefault="00E726B0" w:rsidP="00E726B0">
      <w:pPr>
        <w:rPr>
          <w:rFonts w:cs="Segoe UI"/>
          <w:b/>
          <w:bCs/>
        </w:rPr>
      </w:pPr>
    </w:p>
    <w:p w14:paraId="75964C83" w14:textId="77777777" w:rsidR="00E726B0" w:rsidRDefault="00E726B0" w:rsidP="00E726B0">
      <w:r>
        <w:t xml:space="preserve">This will form the basis of another </w:t>
      </w:r>
      <w:r w:rsidRPr="005D1707">
        <w:rPr>
          <w:b/>
          <w:bCs/>
        </w:rPr>
        <w:t>Component</w:t>
      </w:r>
      <w:r>
        <w:t xml:space="preserve"> and will be a blank </w:t>
      </w:r>
      <w:r w:rsidRPr="00357172">
        <w:rPr>
          <w:b/>
          <w:bCs/>
        </w:rPr>
        <w:t>Component</w:t>
      </w:r>
      <w:r>
        <w:t xml:space="preserve"> as follows:</w:t>
      </w:r>
    </w:p>
    <w:p w14:paraId="2202230B" w14:textId="77777777" w:rsidR="00E726B0" w:rsidRDefault="00E726B0" w:rsidP="00E726B0">
      <w:pPr>
        <w:rPr>
          <w:rFonts w:cs="Segoe UI"/>
        </w:rPr>
      </w:pPr>
    </w:p>
    <w:p w14:paraId="470734BD" w14:textId="77777777" w:rsidR="00E726B0" w:rsidRDefault="00E726B0" w:rsidP="00E726B0">
      <w:r w:rsidRPr="008E630B">
        <w:rPr>
          <w:noProof/>
        </w:rPr>
        <w:drawing>
          <wp:inline distT="0" distB="0" distL="0" distR="0" wp14:anchorId="3C407908" wp14:editId="106FF8FB">
            <wp:extent cx="6189774" cy="3327004"/>
            <wp:effectExtent l="0" t="0" r="1905" b="6985"/>
            <wp:docPr id="242" name="Picture 242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2" name="Picture 242" descr="A screenshot of a computer&#10;&#10;Description automatically generated with medium confidence"/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9774" cy="3327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7F0508" w14:textId="77777777" w:rsidR="00E726B0" w:rsidRDefault="00E726B0" w:rsidP="00E726B0">
      <w:pPr>
        <w:rPr>
          <w:rFonts w:ascii="Consolas" w:hAnsi="Consolas" w:cs="Cascadia Mono"/>
          <w:color w:val="000000"/>
        </w:rPr>
      </w:pPr>
    </w:p>
    <w:p w14:paraId="0C6A4279" w14:textId="77777777" w:rsidR="006F1634" w:rsidRDefault="006F1634">
      <w:r>
        <w:br w:type="page"/>
      </w:r>
    </w:p>
    <w:p w14:paraId="3A31B82E" w14:textId="660FEFAA" w:rsidR="00E726B0" w:rsidRDefault="00E726B0" w:rsidP="00E726B0">
      <w:r>
        <w:lastRenderedPageBreak/>
        <w:t xml:space="preserve">Within </w:t>
      </w:r>
      <w:proofErr w:type="spellStart"/>
      <w:r>
        <w:rPr>
          <w:i/>
          <w:iCs/>
        </w:rPr>
        <w:t>PodcastItem.razor</w:t>
      </w:r>
      <w:proofErr w:type="spellEnd"/>
      <w:r>
        <w:t xml:space="preserve"> in </w:t>
      </w:r>
      <w:r w:rsidRPr="0009604F">
        <w:rPr>
          <w:b/>
          <w:bCs/>
        </w:rPr>
        <w:t>Visual Studio Code</w:t>
      </w:r>
      <w:r>
        <w:t xml:space="preserve"> you can define the </w:t>
      </w:r>
      <w:r w:rsidRPr="004874B8">
        <w:rPr>
          <w:b/>
          <w:bCs/>
        </w:rPr>
        <w:t>Component</w:t>
      </w:r>
      <w:r>
        <w:t xml:space="preserve"> by typing in the following:</w:t>
      </w:r>
    </w:p>
    <w:p w14:paraId="20737F06" w14:textId="77777777" w:rsidR="00E726B0" w:rsidRDefault="00E726B0" w:rsidP="00E726B0"/>
    <w:p w14:paraId="09DCD982" w14:textId="77777777" w:rsidR="00E726B0" w:rsidRDefault="00E726B0" w:rsidP="00E726B0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2AF7D31" wp14:editId="116289A2">
                <wp:extent cx="6642000" cy="1404620"/>
                <wp:effectExtent l="0" t="0" r="26035" b="12700"/>
                <wp:docPr id="2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BA97126" w14:textId="77777777" w:rsidR="00E726B0" w:rsidRPr="00450AE0" w:rsidRDefault="00E726B0" w:rsidP="00E726B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namespace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>Blazorfy</w:t>
                            </w:r>
                            <w:proofErr w:type="spellEnd"/>
                          </w:p>
                          <w:p w14:paraId="1E668504" w14:textId="77777777" w:rsidR="00E726B0" w:rsidRPr="00450AE0" w:rsidRDefault="00E726B0" w:rsidP="00E726B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="card"&gt;</w:t>
                            </w:r>
                          </w:p>
                          <w:p w14:paraId="5E09A57F" w14:textId="77777777" w:rsidR="00E726B0" w:rsidRPr="00450AE0" w:rsidRDefault="00E726B0" w:rsidP="00E726B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proofErr w:type="spellStart"/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>Value.Images.Count</w:t>
                            </w:r>
                            <w:proofErr w:type="spellEnd"/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&gt; 0)</w:t>
                            </w:r>
                          </w:p>
                          <w:p w14:paraId="331ED812" w14:textId="77777777" w:rsidR="00E726B0" w:rsidRPr="00450AE0" w:rsidRDefault="00E726B0" w:rsidP="00E726B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415409B3" w14:textId="77777777" w:rsidR="00E726B0" w:rsidRPr="00450AE0" w:rsidRDefault="00E726B0" w:rsidP="00E726B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450AE0">
                              <w:rPr>
                                <w:rFonts w:ascii="Consolas" w:hAnsi="Consolas" w:cs="Cascadia Mono"/>
                                <w:color w:val="800000"/>
                              </w:rPr>
                              <w:t>img</w:t>
                            </w:r>
                            <w:proofErr w:type="spellEnd"/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450AE0">
                              <w:rPr>
                                <w:rFonts w:ascii="Consolas" w:hAnsi="Consolas" w:cs="Cascadia Mono"/>
                                <w:color w:val="FF0000"/>
                              </w:rPr>
                              <w:t>src</w:t>
                            </w:r>
                            <w:proofErr w:type="spellEnd"/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proofErr w:type="spellStart"/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>Value.Images</w:t>
                            </w:r>
                            <w:proofErr w:type="spellEnd"/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>[0].</w:t>
                            </w:r>
                            <w:proofErr w:type="spellStart"/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>Url</w:t>
                            </w:r>
                            <w:proofErr w:type="spellEnd"/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="card-</w:t>
                            </w:r>
                            <w:proofErr w:type="spellStart"/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img</w:t>
                            </w:r>
                            <w:proofErr w:type="spellEnd"/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-top"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FF0000"/>
                              </w:rPr>
                              <w:t>alt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proofErr w:type="spellStart"/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>Value.Name</w:t>
                            </w:r>
                            <w:proofErr w:type="spellEnd"/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/&gt;</w:t>
                            </w:r>
                          </w:p>
                          <w:p w14:paraId="5004E5BA" w14:textId="77777777" w:rsidR="00E726B0" w:rsidRPr="00450AE0" w:rsidRDefault="00E726B0" w:rsidP="00E726B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66EDF845" w14:textId="77777777" w:rsidR="00E726B0" w:rsidRPr="00450AE0" w:rsidRDefault="00E726B0" w:rsidP="00E726B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450AE0">
                              <w:rPr>
                                <w:rFonts w:ascii="Consolas" w:hAnsi="Consolas" w:cs="Cascadia Mono"/>
                                <w:b/>
                                <w:bCs/>
                                <w:color w:val="800080"/>
                              </w:rPr>
                              <w:t>Scannable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50AE0">
                              <w:rPr>
                                <w:rFonts w:ascii="Consolas" w:hAnsi="Consolas" w:cs="Cascadia Mono"/>
                                <w:b/>
                                <w:bCs/>
                                <w:color w:val="800080"/>
                              </w:rPr>
                              <w:t>Value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proofErr w:type="spellStart"/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>Value.Uri</w:t>
                            </w:r>
                            <w:proofErr w:type="spellEnd"/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" /&gt;</w:t>
                            </w:r>
                          </w:p>
                          <w:p w14:paraId="525A57E4" w14:textId="77777777" w:rsidR="00E726B0" w:rsidRPr="00450AE0" w:rsidRDefault="00E726B0" w:rsidP="00E726B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="card-body"&gt;</w:t>
                            </w:r>
                          </w:p>
                          <w:p w14:paraId="6EEAA416" w14:textId="77777777" w:rsidR="00E726B0" w:rsidRPr="00450AE0" w:rsidRDefault="00E726B0" w:rsidP="00E726B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800000"/>
                              </w:rPr>
                              <w:t>h5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="card-title"&gt;</w:t>
                            </w:r>
                          </w:p>
                          <w:p w14:paraId="3AA5CD2A" w14:textId="77777777" w:rsidR="00E726B0" w:rsidRPr="00450AE0" w:rsidRDefault="00E726B0" w:rsidP="00E726B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>Value.Name</w:t>
                            </w:r>
                          </w:p>
                          <w:p w14:paraId="05BC90C3" w14:textId="77777777" w:rsidR="00E726B0" w:rsidRPr="00450AE0" w:rsidRDefault="00E726B0" w:rsidP="00E726B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800000"/>
                              </w:rPr>
                              <w:t>h5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2E0A4DC6" w14:textId="77777777" w:rsidR="00E726B0" w:rsidRPr="00450AE0" w:rsidRDefault="00E726B0" w:rsidP="00E726B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5C5682F7" w14:textId="77777777" w:rsidR="00E726B0" w:rsidRPr="00450AE0" w:rsidRDefault="00E726B0" w:rsidP="00E726B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DEB15FE" w14:textId="77777777" w:rsidR="00E726B0" w:rsidRPr="00450AE0" w:rsidRDefault="00E726B0" w:rsidP="00E726B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3EB7B06D" w14:textId="77777777" w:rsidR="00E726B0" w:rsidRPr="00450AE0" w:rsidRDefault="00E726B0" w:rsidP="00E726B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code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27F828E1" w14:textId="77777777" w:rsidR="00E726B0" w:rsidRPr="00450AE0" w:rsidRDefault="00E726B0" w:rsidP="00E726B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{</w:t>
                            </w:r>
                          </w:p>
                          <w:p w14:paraId="76450D10" w14:textId="77777777" w:rsidR="00E726B0" w:rsidRPr="00450AE0" w:rsidRDefault="00E726B0" w:rsidP="00E726B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[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2B91AF"/>
                              </w:rPr>
                              <w:t>Parameter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>]</w:t>
                            </w:r>
                          </w:p>
                          <w:p w14:paraId="52130A09" w14:textId="4FE7AA9A" w:rsidR="00E726B0" w:rsidRPr="00450AE0" w:rsidRDefault="00E726B0" w:rsidP="00E726B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E726B0">
                              <w:rPr>
                                <w:rFonts w:ascii="Consolas" w:hAnsi="Consolas" w:cs="Cascadia Mono"/>
                                <w:color w:val="2B91AF"/>
                              </w:rPr>
                              <w:t>SimplifiedShow</w:t>
                            </w:r>
                            <w:proofErr w:type="spellEnd"/>
                            <w:r w:rsidRPr="00450AE0">
                              <w:rPr>
                                <w:rFonts w:ascii="Consolas" w:hAnsi="Consolas" w:cs="Cascadia Mono"/>
                                <w:color w:val="2B91AF"/>
                              </w:rPr>
                              <w:t xml:space="preserve"> 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Value { 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} = 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3F74D269" w14:textId="77777777" w:rsidR="00E726B0" w:rsidRPr="00450AE0" w:rsidRDefault="00E726B0" w:rsidP="00E726B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2AF7D31" id="_x0000_s1096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6K7tmh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2BA97126" w14:textId="77777777" w:rsidR="00E726B0" w:rsidRPr="00450AE0" w:rsidRDefault="00E726B0" w:rsidP="00E726B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0AE0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namespace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>Blazorfy</w:t>
                      </w:r>
                      <w:proofErr w:type="spellEnd"/>
                    </w:p>
                    <w:p w14:paraId="1E668504" w14:textId="77777777" w:rsidR="00E726B0" w:rsidRPr="00450AE0" w:rsidRDefault="00E726B0" w:rsidP="00E726B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450AE0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50AE0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="card"&gt;</w:t>
                      </w:r>
                    </w:p>
                    <w:p w14:paraId="5E09A57F" w14:textId="77777777" w:rsidR="00E726B0" w:rsidRPr="00450AE0" w:rsidRDefault="00E726B0" w:rsidP="00E726B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proofErr w:type="spellStart"/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>Value.Images.Count</w:t>
                      </w:r>
                      <w:proofErr w:type="spellEnd"/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&gt; 0)</w:t>
                      </w:r>
                    </w:p>
                    <w:p w14:paraId="331ED812" w14:textId="77777777" w:rsidR="00E726B0" w:rsidRPr="00450AE0" w:rsidRDefault="00E726B0" w:rsidP="00E726B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415409B3" w14:textId="77777777" w:rsidR="00E726B0" w:rsidRPr="00450AE0" w:rsidRDefault="00E726B0" w:rsidP="00E726B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450AE0">
                        <w:rPr>
                          <w:rFonts w:ascii="Consolas" w:hAnsi="Consolas" w:cs="Cascadia Mono"/>
                          <w:color w:val="800000"/>
                        </w:rPr>
                        <w:t>img</w:t>
                      </w:r>
                      <w:proofErr w:type="spellEnd"/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450AE0">
                        <w:rPr>
                          <w:rFonts w:ascii="Consolas" w:hAnsi="Consolas" w:cs="Cascadia Mono"/>
                          <w:color w:val="FF0000"/>
                        </w:rPr>
                        <w:t>src</w:t>
                      </w:r>
                      <w:proofErr w:type="spellEnd"/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proofErr w:type="spellStart"/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>Value.Images</w:t>
                      </w:r>
                      <w:proofErr w:type="spellEnd"/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>[0].</w:t>
                      </w:r>
                      <w:proofErr w:type="spellStart"/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>Url</w:t>
                      </w:r>
                      <w:proofErr w:type="spellEnd"/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50AE0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="card-</w:t>
                      </w:r>
                      <w:proofErr w:type="spellStart"/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img</w:t>
                      </w:r>
                      <w:proofErr w:type="spellEnd"/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-top"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50AE0">
                        <w:rPr>
                          <w:rFonts w:ascii="Consolas" w:hAnsi="Consolas" w:cs="Cascadia Mono"/>
                          <w:color w:val="FF0000"/>
                        </w:rPr>
                        <w:t>alt</w:t>
                      </w: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proofErr w:type="spellStart"/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>Value.Name</w:t>
                      </w:r>
                      <w:proofErr w:type="spellEnd"/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/&gt;</w:t>
                      </w:r>
                    </w:p>
                    <w:p w14:paraId="5004E5BA" w14:textId="77777777" w:rsidR="00E726B0" w:rsidRPr="00450AE0" w:rsidRDefault="00E726B0" w:rsidP="00E726B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66EDF845" w14:textId="77777777" w:rsidR="00E726B0" w:rsidRPr="00450AE0" w:rsidRDefault="00E726B0" w:rsidP="00E726B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450AE0">
                        <w:rPr>
                          <w:rFonts w:ascii="Consolas" w:hAnsi="Consolas" w:cs="Cascadia Mono"/>
                          <w:b/>
                          <w:bCs/>
                          <w:color w:val="800080"/>
                        </w:rPr>
                        <w:t>Scannable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50AE0">
                        <w:rPr>
                          <w:rFonts w:ascii="Consolas" w:hAnsi="Consolas" w:cs="Cascadia Mono"/>
                          <w:b/>
                          <w:bCs/>
                          <w:color w:val="800080"/>
                        </w:rPr>
                        <w:t>Value</w:t>
                      </w: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proofErr w:type="spellStart"/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>Value.Uri</w:t>
                      </w:r>
                      <w:proofErr w:type="spellEnd"/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" /&gt;</w:t>
                      </w:r>
                    </w:p>
                    <w:p w14:paraId="525A57E4" w14:textId="77777777" w:rsidR="00E726B0" w:rsidRPr="00450AE0" w:rsidRDefault="00E726B0" w:rsidP="00E726B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450AE0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50AE0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="card-body"&gt;</w:t>
                      </w:r>
                    </w:p>
                    <w:p w14:paraId="6EEAA416" w14:textId="77777777" w:rsidR="00E726B0" w:rsidRPr="00450AE0" w:rsidRDefault="00E726B0" w:rsidP="00E726B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450AE0">
                        <w:rPr>
                          <w:rFonts w:ascii="Consolas" w:hAnsi="Consolas" w:cs="Cascadia Mono"/>
                          <w:color w:val="800000"/>
                        </w:rPr>
                        <w:t>h5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50AE0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="card-title"&gt;</w:t>
                      </w:r>
                    </w:p>
                    <w:p w14:paraId="3AA5CD2A" w14:textId="77777777" w:rsidR="00E726B0" w:rsidRPr="00450AE0" w:rsidRDefault="00E726B0" w:rsidP="00E726B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>Value.Name</w:t>
                      </w:r>
                    </w:p>
                    <w:p w14:paraId="05BC90C3" w14:textId="77777777" w:rsidR="00E726B0" w:rsidRPr="00450AE0" w:rsidRDefault="00E726B0" w:rsidP="00E726B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450AE0">
                        <w:rPr>
                          <w:rFonts w:ascii="Consolas" w:hAnsi="Consolas" w:cs="Cascadia Mono"/>
                          <w:color w:val="800000"/>
                        </w:rPr>
                        <w:t>h5</w:t>
                      </w: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2E0A4DC6" w14:textId="77777777" w:rsidR="00E726B0" w:rsidRPr="00450AE0" w:rsidRDefault="00E726B0" w:rsidP="00E726B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450AE0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5C5682F7" w14:textId="77777777" w:rsidR="00E726B0" w:rsidRPr="00450AE0" w:rsidRDefault="00E726B0" w:rsidP="00E726B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450AE0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DEB15FE" w14:textId="77777777" w:rsidR="00E726B0" w:rsidRPr="00450AE0" w:rsidRDefault="00E726B0" w:rsidP="00E726B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3EB7B06D" w14:textId="77777777" w:rsidR="00E726B0" w:rsidRPr="00450AE0" w:rsidRDefault="00E726B0" w:rsidP="00E726B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0AE0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code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27F828E1" w14:textId="77777777" w:rsidR="00E726B0" w:rsidRPr="00450AE0" w:rsidRDefault="00E726B0" w:rsidP="00E726B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0AE0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{</w:t>
                      </w:r>
                    </w:p>
                    <w:p w14:paraId="76450D10" w14:textId="77777777" w:rsidR="00E726B0" w:rsidRPr="00450AE0" w:rsidRDefault="00E726B0" w:rsidP="00E726B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   [</w:t>
                      </w:r>
                      <w:r w:rsidRPr="00450AE0">
                        <w:rPr>
                          <w:rFonts w:ascii="Consolas" w:hAnsi="Consolas" w:cs="Cascadia Mono"/>
                          <w:color w:val="2B91AF"/>
                        </w:rPr>
                        <w:t>Parameter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>]</w:t>
                      </w:r>
                    </w:p>
                    <w:p w14:paraId="52130A09" w14:textId="4FE7AA9A" w:rsidR="00E726B0" w:rsidRPr="00450AE0" w:rsidRDefault="00E726B0" w:rsidP="00E726B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E726B0">
                        <w:rPr>
                          <w:rFonts w:ascii="Consolas" w:hAnsi="Consolas" w:cs="Cascadia Mono"/>
                          <w:color w:val="2B91AF"/>
                        </w:rPr>
                        <w:t>SimplifiedShow</w:t>
                      </w:r>
                      <w:proofErr w:type="spellEnd"/>
                      <w:r w:rsidRPr="00450AE0">
                        <w:rPr>
                          <w:rFonts w:ascii="Consolas" w:hAnsi="Consolas" w:cs="Cascadia Mono"/>
                          <w:color w:val="2B91AF"/>
                        </w:rPr>
                        <w:t xml:space="preserve"> 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Value { </w:t>
                      </w: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; </w:t>
                      </w: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; } = </w:t>
                      </w: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3F74D269" w14:textId="77777777" w:rsidR="00E726B0" w:rsidRPr="00450AE0" w:rsidRDefault="00E726B0" w:rsidP="00E726B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0AE0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890F8E9" w14:textId="77777777" w:rsidR="00E726B0" w:rsidRDefault="00E726B0" w:rsidP="00E726B0"/>
    <w:p w14:paraId="19D001DB" w14:textId="5BE3FC68" w:rsidR="004C4AF1" w:rsidRDefault="00E726B0" w:rsidP="00E726B0">
      <w:pPr>
        <w:rPr>
          <w:rFonts w:cs="Segoe UI"/>
        </w:rPr>
      </w:pPr>
      <w:r>
        <w:t xml:space="preserve">The first part of the </w:t>
      </w:r>
      <w:r w:rsidRPr="00BE1330">
        <w:rPr>
          <w:b/>
          <w:bCs/>
        </w:rPr>
        <w:t>Component</w:t>
      </w:r>
      <w:r>
        <w:t xml:space="preserve"> is the </w:t>
      </w:r>
      <w:r w:rsidRPr="00BE1330">
        <w:rPr>
          <w:rFonts w:ascii="Consolas" w:hAnsi="Consolas"/>
          <w:b/>
          <w:bCs/>
        </w:rPr>
        <w:t>namespace</w:t>
      </w:r>
      <w:r>
        <w:t xml:space="preserve"> for the application which is </w:t>
      </w:r>
      <w:proofErr w:type="spellStart"/>
      <w:r w:rsidRPr="00BE1330">
        <w:rPr>
          <w:rFonts w:ascii="Consolas" w:hAnsi="Consolas"/>
          <w:b/>
          <w:bCs/>
        </w:rPr>
        <w:t>Blazorfy</w:t>
      </w:r>
      <w:proofErr w:type="spellEnd"/>
      <w:r>
        <w:rPr>
          <w:rFonts w:cs="Segoe UI"/>
        </w:rPr>
        <w:t xml:space="preserve">. Then there is some </w:t>
      </w:r>
      <w:r w:rsidRPr="00275F50">
        <w:rPr>
          <w:rFonts w:cs="Segoe UI"/>
          <w:b/>
          <w:bCs/>
        </w:rPr>
        <w:t>HTML</w:t>
      </w:r>
      <w:r>
        <w:rPr>
          <w:rFonts w:cs="Segoe UI"/>
        </w:rPr>
        <w:t xml:space="preserve"> to define the layout of the </w:t>
      </w:r>
      <w:r>
        <w:rPr>
          <w:rFonts w:cs="Segoe UI"/>
          <w:b/>
          <w:bCs/>
        </w:rPr>
        <w:t>Podcast Item</w:t>
      </w:r>
      <w:r>
        <w:rPr>
          <w:rFonts w:cs="Segoe UI"/>
        </w:rPr>
        <w:t xml:space="preserve"> this includes a check to see if there are any </w:t>
      </w:r>
      <w:r w:rsidRPr="00275F50">
        <w:rPr>
          <w:rFonts w:cs="Segoe UI"/>
          <w:b/>
          <w:bCs/>
        </w:rPr>
        <w:t>Images</w:t>
      </w:r>
      <w:r>
        <w:rPr>
          <w:rFonts w:cs="Segoe UI"/>
        </w:rPr>
        <w:t xml:space="preserve"> with </w:t>
      </w:r>
      <w:r w:rsidRPr="00275F50">
        <w:rPr>
          <w:rFonts w:ascii="Consolas" w:hAnsi="Consolas" w:cs="Segoe UI"/>
          <w:b/>
          <w:bCs/>
        </w:rPr>
        <w:t>if</w:t>
      </w:r>
      <w:r>
        <w:rPr>
          <w:rFonts w:cs="Segoe UI"/>
        </w:rPr>
        <w:t xml:space="preserve"> that if </w:t>
      </w:r>
      <w:r w:rsidRPr="00275F50">
        <w:rPr>
          <w:rFonts w:ascii="Consolas" w:hAnsi="Consolas" w:cs="Segoe UI"/>
          <w:b/>
          <w:bCs/>
        </w:rPr>
        <w:t>true</w:t>
      </w:r>
      <w:r>
        <w:rPr>
          <w:rFonts w:cs="Segoe UI"/>
        </w:rPr>
        <w:t xml:space="preserve"> will then use the </w:t>
      </w:r>
      <w:proofErr w:type="spellStart"/>
      <w:r w:rsidRPr="00275F50">
        <w:rPr>
          <w:rFonts w:cs="Segoe UI"/>
          <w:b/>
          <w:bCs/>
        </w:rPr>
        <w:t>img</w:t>
      </w:r>
      <w:proofErr w:type="spellEnd"/>
      <w:r>
        <w:rPr>
          <w:rFonts w:cs="Segoe UI"/>
        </w:rPr>
        <w:t xml:space="preserve"> to display the first image since </w:t>
      </w:r>
      <w:r w:rsidRPr="00275F50">
        <w:rPr>
          <w:rFonts w:cs="Segoe UI"/>
          <w:b/>
          <w:bCs/>
        </w:rPr>
        <w:t>Images</w:t>
      </w:r>
      <w:r>
        <w:rPr>
          <w:rFonts w:cs="Segoe UI"/>
        </w:rPr>
        <w:t xml:space="preserve"> is an </w:t>
      </w:r>
      <w:r w:rsidRPr="00275F50">
        <w:rPr>
          <w:rFonts w:cs="Segoe UI"/>
          <w:b/>
          <w:bCs/>
        </w:rPr>
        <w:t>Array</w:t>
      </w:r>
      <w:r>
        <w:rPr>
          <w:rFonts w:cs="Segoe UI"/>
        </w:rPr>
        <w:t xml:space="preserve"> you use the </w:t>
      </w:r>
      <w:r w:rsidRPr="00275F50">
        <w:rPr>
          <w:rFonts w:ascii="Consolas" w:hAnsi="Consolas" w:cs="Segoe UI"/>
          <w:b/>
          <w:bCs/>
        </w:rPr>
        <w:t>[</w:t>
      </w:r>
      <w:r>
        <w:rPr>
          <w:rFonts w:cs="Segoe UI"/>
        </w:rPr>
        <w:t xml:space="preserve"> and </w:t>
      </w:r>
      <w:r w:rsidRPr="00275F50">
        <w:rPr>
          <w:rFonts w:ascii="Consolas" w:hAnsi="Consolas" w:cs="Segoe UI"/>
          <w:b/>
          <w:bCs/>
        </w:rPr>
        <w:t>]</w:t>
      </w:r>
      <w:r>
        <w:rPr>
          <w:rFonts w:cs="Segoe UI"/>
        </w:rPr>
        <w:t xml:space="preserve"> to provide an </w:t>
      </w:r>
      <w:r w:rsidRPr="00275F50">
        <w:rPr>
          <w:rFonts w:cs="Segoe UI"/>
          <w:b/>
          <w:bCs/>
        </w:rPr>
        <w:t>Index</w:t>
      </w:r>
      <w:r>
        <w:rPr>
          <w:rFonts w:cs="Segoe UI"/>
        </w:rPr>
        <w:t xml:space="preserve"> in this case </w:t>
      </w:r>
      <w:r w:rsidRPr="00275F50">
        <w:rPr>
          <w:rFonts w:cs="Segoe UI"/>
          <w:i/>
          <w:iCs/>
        </w:rPr>
        <w:t>0</w:t>
      </w:r>
      <w:r>
        <w:rPr>
          <w:rFonts w:cs="Segoe UI"/>
        </w:rPr>
        <w:t xml:space="preserve"> to get it and we also set the </w:t>
      </w:r>
      <w:r w:rsidRPr="00275F50">
        <w:rPr>
          <w:rFonts w:cs="Segoe UI"/>
          <w:b/>
          <w:bCs/>
        </w:rPr>
        <w:t>alt</w:t>
      </w:r>
      <w:r>
        <w:rPr>
          <w:rFonts w:cs="Segoe UI"/>
        </w:rPr>
        <w:t xml:space="preserve"> of the </w:t>
      </w:r>
      <w:proofErr w:type="spellStart"/>
      <w:r w:rsidRPr="00275F50">
        <w:rPr>
          <w:rFonts w:cs="Segoe UI"/>
          <w:b/>
          <w:bCs/>
        </w:rPr>
        <w:t>img</w:t>
      </w:r>
      <w:proofErr w:type="spellEnd"/>
      <w:r>
        <w:rPr>
          <w:rFonts w:cs="Segoe UI"/>
        </w:rPr>
        <w:t xml:space="preserve"> to the </w:t>
      </w:r>
      <w:r w:rsidRPr="00E63883">
        <w:rPr>
          <w:rFonts w:cs="Segoe UI"/>
          <w:b/>
          <w:bCs/>
        </w:rPr>
        <w:t>Name</w:t>
      </w:r>
      <w:r>
        <w:rPr>
          <w:rFonts w:cs="Segoe UI"/>
        </w:rPr>
        <w:t xml:space="preserve"> of the </w:t>
      </w:r>
      <w:r w:rsidR="006F1634">
        <w:rPr>
          <w:rFonts w:cs="Segoe UI"/>
          <w:b/>
          <w:bCs/>
        </w:rPr>
        <w:t>Podcast</w:t>
      </w:r>
      <w:r>
        <w:rPr>
          <w:rFonts w:cs="Segoe UI"/>
          <w:b/>
          <w:bCs/>
        </w:rPr>
        <w:t xml:space="preserve"> </w:t>
      </w:r>
      <w:r>
        <w:rPr>
          <w:rFonts w:cs="Segoe UI"/>
        </w:rPr>
        <w:t xml:space="preserve">which is also displayed within a </w:t>
      </w:r>
      <w:r w:rsidRPr="00275F50">
        <w:rPr>
          <w:rFonts w:cs="Segoe UI"/>
          <w:b/>
          <w:bCs/>
        </w:rPr>
        <w:t>h5</w:t>
      </w:r>
      <w:r>
        <w:rPr>
          <w:rFonts w:cs="Segoe UI"/>
        </w:rPr>
        <w:t xml:space="preserve"> and the </w:t>
      </w:r>
      <w:r w:rsidR="006F1634">
        <w:rPr>
          <w:rFonts w:cs="Segoe UI"/>
          <w:b/>
          <w:bCs/>
        </w:rPr>
        <w:t>Podcast</w:t>
      </w:r>
      <w:r>
        <w:rPr>
          <w:rFonts w:cs="Segoe UI"/>
        </w:rPr>
        <w:t xml:space="preserve"> itself will be provided to the </w:t>
      </w:r>
      <w:r w:rsidRPr="00BE1330">
        <w:rPr>
          <w:rFonts w:cs="Segoe UI"/>
          <w:b/>
          <w:bCs/>
        </w:rPr>
        <w:t>Property</w:t>
      </w:r>
      <w:r>
        <w:rPr>
          <w:rFonts w:cs="Segoe UI"/>
        </w:rPr>
        <w:t xml:space="preserve"> for </w:t>
      </w:r>
      <w:r w:rsidRPr="00BE1330">
        <w:rPr>
          <w:rFonts w:ascii="Consolas" w:hAnsi="Consolas" w:cs="Segoe UI"/>
          <w:b/>
          <w:bCs/>
        </w:rPr>
        <w:t>Value</w:t>
      </w:r>
      <w:r>
        <w:rPr>
          <w:rFonts w:cs="Segoe UI"/>
        </w:rPr>
        <w:t xml:space="preserve">. </w:t>
      </w:r>
    </w:p>
    <w:p w14:paraId="5457176B" w14:textId="77777777" w:rsidR="004C4AF1" w:rsidRDefault="004C4AF1" w:rsidP="00E726B0">
      <w:pPr>
        <w:rPr>
          <w:rFonts w:cs="Segoe UI"/>
        </w:rPr>
      </w:pPr>
    </w:p>
    <w:p w14:paraId="6CA9F4AF" w14:textId="4079C038" w:rsidR="00E726B0" w:rsidRDefault="00E726B0" w:rsidP="00E726B0">
      <w:pPr>
        <w:rPr>
          <w:rFonts w:cs="Segoe UI"/>
        </w:rPr>
      </w:pPr>
      <w:r>
        <w:rPr>
          <w:rFonts w:cs="Segoe UI"/>
        </w:rPr>
        <w:t xml:space="preserve">You’ll also see the inclusion of the </w:t>
      </w:r>
      <w:r w:rsidRPr="00E63883">
        <w:rPr>
          <w:rFonts w:cs="Segoe UI"/>
          <w:b/>
          <w:bCs/>
        </w:rPr>
        <w:t>Component</w:t>
      </w:r>
      <w:r>
        <w:rPr>
          <w:rFonts w:cs="Segoe UI"/>
        </w:rPr>
        <w:t xml:space="preserve"> for the </w:t>
      </w:r>
      <w:r w:rsidRPr="00E63883">
        <w:rPr>
          <w:rFonts w:ascii="Consolas" w:hAnsi="Consolas" w:cs="Segoe UI"/>
          <w:b/>
          <w:bCs/>
        </w:rPr>
        <w:t>Scannable</w:t>
      </w:r>
      <w:r>
        <w:rPr>
          <w:rFonts w:cs="Segoe UI"/>
        </w:rPr>
        <w:t xml:space="preserve"> which is provided with the </w:t>
      </w:r>
      <w:r w:rsidRPr="00E63883">
        <w:rPr>
          <w:rFonts w:ascii="Consolas" w:hAnsi="Consolas" w:cs="Segoe UI"/>
          <w:b/>
          <w:bCs/>
        </w:rPr>
        <w:t>Uri</w:t>
      </w:r>
      <w:r>
        <w:rPr>
          <w:rFonts w:cs="Segoe UI"/>
        </w:rPr>
        <w:t xml:space="preserve"> of the </w:t>
      </w:r>
      <w:r w:rsidR="006F1634">
        <w:rPr>
          <w:rFonts w:cs="Segoe UI"/>
          <w:b/>
          <w:bCs/>
        </w:rPr>
        <w:t>Podcast</w:t>
      </w:r>
      <w:r w:rsidR="006F1634">
        <w:rPr>
          <w:rFonts w:cs="Segoe UI"/>
        </w:rPr>
        <w:t xml:space="preserve">, within </w:t>
      </w:r>
      <w:r w:rsidR="006F1634" w:rsidRPr="006F1634">
        <w:rPr>
          <w:rFonts w:cs="Segoe UI"/>
          <w:b/>
          <w:bCs/>
        </w:rPr>
        <w:t>Spotify</w:t>
      </w:r>
      <w:r w:rsidR="006F1634">
        <w:rPr>
          <w:rFonts w:cs="Segoe UI"/>
        </w:rPr>
        <w:t xml:space="preserve"> </w:t>
      </w:r>
      <w:r w:rsidR="006F1634">
        <w:rPr>
          <w:rFonts w:cs="Segoe UI"/>
          <w:b/>
          <w:bCs/>
        </w:rPr>
        <w:t>for Developers</w:t>
      </w:r>
      <w:r w:rsidR="006F1634">
        <w:rPr>
          <w:rFonts w:cs="Segoe UI"/>
        </w:rPr>
        <w:t xml:space="preserve"> a </w:t>
      </w:r>
      <w:r w:rsidR="006F1634">
        <w:rPr>
          <w:rFonts w:cs="Segoe UI"/>
          <w:b/>
          <w:bCs/>
        </w:rPr>
        <w:t>Podcast</w:t>
      </w:r>
      <w:r w:rsidR="006F1634">
        <w:rPr>
          <w:rFonts w:cs="Segoe UI"/>
        </w:rPr>
        <w:t xml:space="preserve"> is called a </w:t>
      </w:r>
      <w:r w:rsidR="006F1634">
        <w:rPr>
          <w:rFonts w:cs="Segoe UI"/>
          <w:b/>
          <w:bCs/>
        </w:rPr>
        <w:t>Show</w:t>
      </w:r>
      <w:r w:rsidR="006F1634">
        <w:rPr>
          <w:rFonts w:cs="Segoe UI"/>
        </w:rPr>
        <w:t>.</w:t>
      </w:r>
      <w:r>
        <w:rPr>
          <w:rFonts w:cs="Segoe UI"/>
        </w:rPr>
        <w:t xml:space="preserve"> </w:t>
      </w:r>
    </w:p>
    <w:p w14:paraId="39CC4F2B" w14:textId="77777777" w:rsidR="00E726B0" w:rsidRDefault="00E726B0" w:rsidP="00E726B0">
      <w:pPr>
        <w:rPr>
          <w:rFonts w:cs="Segoe UI"/>
        </w:rPr>
      </w:pPr>
    </w:p>
    <w:p w14:paraId="21758145" w14:textId="6A76A3C8" w:rsidR="005E41FB" w:rsidRDefault="00E726B0">
      <w:r>
        <w:t xml:space="preserve">Then you can then go to the </w:t>
      </w:r>
      <w:r w:rsidRPr="00CD1BA8">
        <w:rPr>
          <w:b/>
          <w:bCs/>
        </w:rPr>
        <w:t>Menu</w:t>
      </w:r>
      <w:r>
        <w:t xml:space="preserve"> in </w:t>
      </w:r>
      <w:r w:rsidRPr="00CD1BA8">
        <w:rPr>
          <w:b/>
          <w:bCs/>
        </w:rPr>
        <w:t>Visual Studio Code</w:t>
      </w:r>
      <w:r>
        <w:t xml:space="preserve"> and select </w:t>
      </w:r>
      <w:r w:rsidRPr="00CD1BA8">
        <w:rPr>
          <w:b/>
          <w:bCs/>
        </w:rPr>
        <w:t>File</w:t>
      </w:r>
      <w:r>
        <w:t xml:space="preserve"> and then </w:t>
      </w:r>
      <w:r w:rsidRPr="00CD1BA8">
        <w:rPr>
          <w:b/>
          <w:bCs/>
        </w:rPr>
        <w:t>Save</w:t>
      </w:r>
      <w:r>
        <w:rPr>
          <w:b/>
          <w:bCs/>
        </w:rPr>
        <w:t xml:space="preserve"> All</w:t>
      </w:r>
      <w:r>
        <w:t xml:space="preserve"> you may see in the </w:t>
      </w:r>
      <w:r w:rsidRPr="00CD1BA8">
        <w:rPr>
          <w:b/>
          <w:bCs/>
        </w:rPr>
        <w:t>Terminal</w:t>
      </w:r>
      <w:r>
        <w:t xml:space="preserve"> </w:t>
      </w:r>
      <w:r w:rsidR="0058622C">
        <w:t>a message saying</w:t>
      </w:r>
      <w:r w:rsidR="0058622C">
        <w:rPr>
          <w:b/>
          <w:bCs/>
        </w:rPr>
        <w:t xml:space="preserve"> </w:t>
      </w:r>
      <w:r w:rsidR="0058622C" w:rsidRPr="00CD1BA8">
        <w:rPr>
          <w:b/>
          <w:bCs/>
        </w:rPr>
        <w:t>Do you want to restart your app - Yes (y) / No (n) / Always (a) / Never (v)?</w:t>
      </w:r>
      <w:r w:rsidR="0058622C">
        <w:t xml:space="preserve"> you can select the </w:t>
      </w:r>
      <w:r w:rsidR="0058622C" w:rsidRPr="00F22BFE">
        <w:rPr>
          <w:b/>
          <w:bCs/>
        </w:rPr>
        <w:t>Terminal</w:t>
      </w:r>
      <w:r w:rsidR="0058622C">
        <w:t xml:space="preserve"> then type </w:t>
      </w:r>
      <w:r w:rsidR="0058622C" w:rsidRPr="00CD1BA8">
        <w:rPr>
          <w:b/>
          <w:bCs/>
        </w:rPr>
        <w:t>y</w:t>
      </w:r>
      <w:r w:rsidR="0058622C">
        <w:t xml:space="preserve"> for </w:t>
      </w:r>
      <w:r w:rsidR="0058622C" w:rsidRPr="00CD1BA8">
        <w:rPr>
          <w:b/>
          <w:bCs/>
        </w:rPr>
        <w:t>Yes</w:t>
      </w:r>
      <w:r w:rsidR="0058622C">
        <w:t xml:space="preserve"> or </w:t>
      </w:r>
      <w:r w:rsidR="0058622C" w:rsidRPr="00CD1BA8">
        <w:rPr>
          <w:b/>
          <w:bCs/>
        </w:rPr>
        <w:t>a</w:t>
      </w:r>
      <w:r w:rsidR="0058622C">
        <w:t xml:space="preserve"> for </w:t>
      </w:r>
      <w:r w:rsidR="0058622C" w:rsidRPr="00CD1BA8">
        <w:rPr>
          <w:b/>
          <w:bCs/>
        </w:rPr>
        <w:t>Always</w:t>
      </w:r>
      <w:r w:rsidR="0058622C">
        <w:rPr>
          <w:b/>
          <w:bCs/>
        </w:rPr>
        <w:t xml:space="preserve"> </w:t>
      </w:r>
      <w:r w:rsidR="0058622C">
        <w:t>to keep what you have done so far.</w:t>
      </w:r>
      <w:r w:rsidR="005E41FB">
        <w:br w:type="page"/>
      </w:r>
    </w:p>
    <w:p w14:paraId="4617FCA4" w14:textId="77777777" w:rsidR="005E41FB" w:rsidRDefault="005E41FB" w:rsidP="005E41FB">
      <w:r>
        <w:rPr>
          <w:rFonts w:cs="Segoe UI"/>
        </w:rPr>
        <w:lastRenderedPageBreak/>
        <w:t xml:space="preserve">Then in </w:t>
      </w:r>
      <w:r w:rsidRPr="0037435D">
        <w:rPr>
          <w:rFonts w:cs="Segoe UI"/>
          <w:b/>
          <w:bCs/>
        </w:rPr>
        <w:t>Visual Studio Code</w:t>
      </w:r>
      <w:r>
        <w:rPr>
          <w:rFonts w:cs="Segoe UI"/>
        </w:rPr>
        <w:t xml:space="preserve"> from </w:t>
      </w:r>
      <w:r w:rsidRPr="00CD701E">
        <w:rPr>
          <w:rFonts w:cs="Segoe UI"/>
          <w:b/>
          <w:bCs/>
        </w:rPr>
        <w:t>Explorer</w:t>
      </w:r>
      <w:r>
        <w:rPr>
          <w:rFonts w:cs="Segoe UI"/>
        </w:rPr>
        <w:t xml:space="preserve"> select the </w:t>
      </w:r>
      <w:r w:rsidRPr="00CD701E">
        <w:rPr>
          <w:rFonts w:cs="Segoe UI"/>
          <w:b/>
          <w:bCs/>
        </w:rPr>
        <w:t>Folder</w:t>
      </w:r>
      <w:r>
        <w:rPr>
          <w:rFonts w:cs="Segoe UI"/>
        </w:rPr>
        <w:t xml:space="preserve"> for </w:t>
      </w:r>
      <w:r>
        <w:rPr>
          <w:rFonts w:cs="Segoe UI"/>
          <w:b/>
          <w:bCs/>
        </w:rPr>
        <w:t xml:space="preserve">Pages </w:t>
      </w:r>
      <w:r>
        <w:rPr>
          <w:rFonts w:cs="Segoe UI"/>
        </w:rPr>
        <w:t>then w</w:t>
      </w:r>
      <w:r>
        <w:t xml:space="preserve">ith the </w:t>
      </w:r>
      <w:r w:rsidRPr="00B96B6C">
        <w:rPr>
          <w:b/>
          <w:bCs/>
        </w:rPr>
        <w:t>Folder</w:t>
      </w:r>
      <w:r>
        <w:t xml:space="preserve"> for </w:t>
      </w:r>
      <w:r>
        <w:rPr>
          <w:b/>
          <w:bCs/>
        </w:rPr>
        <w:t>Pages</w:t>
      </w:r>
      <w:r>
        <w:t xml:space="preserve"> selected you should then select the </w:t>
      </w:r>
      <w:r w:rsidRPr="005D1707">
        <w:rPr>
          <w:b/>
          <w:bCs/>
        </w:rPr>
        <w:t>New File…</w:t>
      </w:r>
      <w:r>
        <w:t xml:space="preserve"> option and type in the name as follows then press </w:t>
      </w:r>
      <w:r w:rsidRPr="005D1707">
        <w:rPr>
          <w:b/>
          <w:bCs/>
        </w:rPr>
        <w:t>Enter</w:t>
      </w:r>
      <w:r>
        <w:t>:</w:t>
      </w:r>
    </w:p>
    <w:p w14:paraId="2143EE68" w14:textId="77777777" w:rsidR="005E41FB" w:rsidRDefault="005E41FB" w:rsidP="005E41FB"/>
    <w:p w14:paraId="461DC28E" w14:textId="77777777" w:rsidR="005E41FB" w:rsidRDefault="005E41FB" w:rsidP="005E41FB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8B8CBCE" wp14:editId="146F7EF2">
                <wp:extent cx="6642000" cy="1404620"/>
                <wp:effectExtent l="0" t="0" r="26035" b="12700"/>
                <wp:docPr id="24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3ECEF56" w14:textId="11323E2C" w:rsidR="005E41FB" w:rsidRPr="00B96B6C" w:rsidRDefault="005E41FB" w:rsidP="005E41F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</w:rPr>
                            </w:pPr>
                            <w:proofErr w:type="spellStart"/>
                            <w:r>
                              <w:rPr>
                                <w:rFonts w:ascii="Consolas" w:hAnsi="Consolas" w:cs="Cascadia Mono"/>
                              </w:rPr>
                              <w:t>PodcastsPage.razor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8B8CBCE" id="_x0000_s1097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NNnmfB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33ECEF56" w14:textId="11323E2C" w:rsidR="005E41FB" w:rsidRPr="00B96B6C" w:rsidRDefault="005E41FB" w:rsidP="005E41F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</w:rPr>
                      </w:pPr>
                      <w:proofErr w:type="spellStart"/>
                      <w:r>
                        <w:rPr>
                          <w:rFonts w:ascii="Consolas" w:hAnsi="Consolas" w:cs="Cascadia Mono"/>
                        </w:rPr>
                        <w:t>PodcastsPage.razor</w:t>
                      </w:r>
                      <w:proofErr w:type="spellEnd"/>
                    </w:p>
                  </w:txbxContent>
                </v:textbox>
                <w10:anchorlock/>
              </v:shape>
            </w:pict>
          </mc:Fallback>
        </mc:AlternateContent>
      </w:r>
    </w:p>
    <w:p w14:paraId="7EBD92F4" w14:textId="77777777" w:rsidR="005E41FB" w:rsidRDefault="005E41FB" w:rsidP="005E41FB">
      <w:pPr>
        <w:rPr>
          <w:rFonts w:cs="Segoe UI"/>
          <w:b/>
          <w:bCs/>
        </w:rPr>
      </w:pPr>
    </w:p>
    <w:p w14:paraId="49BBA4E2" w14:textId="77777777" w:rsidR="005E41FB" w:rsidRDefault="005E41FB" w:rsidP="005E41FB">
      <w:r>
        <w:t xml:space="preserve">This will form the basis of a </w:t>
      </w:r>
      <w:r w:rsidRPr="00494C5E">
        <w:rPr>
          <w:b/>
          <w:bCs/>
        </w:rPr>
        <w:t>Page</w:t>
      </w:r>
      <w:r>
        <w:t xml:space="preserve"> and will be a blank </w:t>
      </w:r>
      <w:r>
        <w:rPr>
          <w:b/>
          <w:bCs/>
        </w:rPr>
        <w:t>Page</w:t>
      </w:r>
      <w:r>
        <w:t xml:space="preserve"> as follows:</w:t>
      </w:r>
    </w:p>
    <w:p w14:paraId="3EB150E3" w14:textId="77777777" w:rsidR="005E41FB" w:rsidRDefault="005E41FB" w:rsidP="005E41FB"/>
    <w:p w14:paraId="3378E5B0" w14:textId="77777777" w:rsidR="005E41FB" w:rsidRDefault="005E41FB" w:rsidP="005E41FB">
      <w:pPr>
        <w:jc w:val="center"/>
      </w:pPr>
      <w:r w:rsidRPr="008E630B">
        <w:rPr>
          <w:noProof/>
        </w:rPr>
        <w:drawing>
          <wp:inline distT="0" distB="0" distL="0" distR="0" wp14:anchorId="1465CCFA" wp14:editId="1DF6468E">
            <wp:extent cx="6189773" cy="3327003"/>
            <wp:effectExtent l="0" t="0" r="1905" b="6985"/>
            <wp:docPr id="248" name="Picture 2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8" name="Picture 248"/>
                    <pic:cNvPicPr/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9773" cy="3327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1066E1" w14:textId="77777777" w:rsidR="005E41FB" w:rsidRDefault="005E41FB" w:rsidP="005E41FB">
      <w:pPr>
        <w:rPr>
          <w:rFonts w:cs="Segoe UI"/>
        </w:rPr>
      </w:pPr>
    </w:p>
    <w:p w14:paraId="05307DC6" w14:textId="77777777" w:rsidR="004E1538" w:rsidRDefault="004E1538">
      <w:r>
        <w:br w:type="page"/>
      </w:r>
    </w:p>
    <w:p w14:paraId="1B9244E2" w14:textId="05B82A04" w:rsidR="009C2DAC" w:rsidRDefault="009C2DAC" w:rsidP="009C2DAC">
      <w:r>
        <w:lastRenderedPageBreak/>
        <w:t xml:space="preserve">Within </w:t>
      </w:r>
      <w:proofErr w:type="spellStart"/>
      <w:r>
        <w:rPr>
          <w:i/>
          <w:iCs/>
        </w:rPr>
        <w:t>PodcastsPage.razor</w:t>
      </w:r>
      <w:proofErr w:type="spellEnd"/>
      <w:r>
        <w:t xml:space="preserve"> in </w:t>
      </w:r>
      <w:r w:rsidRPr="0009604F">
        <w:rPr>
          <w:b/>
          <w:bCs/>
        </w:rPr>
        <w:t>Visual Studio Code</w:t>
      </w:r>
      <w:r>
        <w:t xml:space="preserve"> you can define the entire </w:t>
      </w:r>
      <w:r>
        <w:rPr>
          <w:b/>
          <w:bCs/>
        </w:rPr>
        <w:t>Page</w:t>
      </w:r>
      <w:r>
        <w:t xml:space="preserve"> by typing in the following:</w:t>
      </w:r>
    </w:p>
    <w:p w14:paraId="44BB24AE" w14:textId="5A7AF5CF" w:rsidR="00D64B3C" w:rsidRDefault="00D64B3C" w:rsidP="009C2DAC"/>
    <w:p w14:paraId="3A34F4CB" w14:textId="2DD35AAD" w:rsidR="00D64B3C" w:rsidRDefault="00D64B3C" w:rsidP="009C2DAC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04A6715" wp14:editId="61614800">
                <wp:extent cx="6642000" cy="1404620"/>
                <wp:effectExtent l="0" t="0" r="26035" b="12700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1766C2B" w14:textId="77777777" w:rsidR="00D64B3C" w:rsidRPr="009C2DAC" w:rsidRDefault="00D64B3C" w:rsidP="00D64B3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C2DAC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page</w:t>
                            </w:r>
                            <w:r w:rsidRPr="009C2DA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9C2DAC">
                              <w:rPr>
                                <w:rFonts w:ascii="Consolas" w:hAnsi="Consolas" w:cs="Cascadia Mono"/>
                                <w:color w:val="A31515"/>
                              </w:rPr>
                              <w:t>"/podcasts"</w:t>
                            </w:r>
                          </w:p>
                          <w:p w14:paraId="17209759" w14:textId="77777777" w:rsidR="00D64B3C" w:rsidRPr="009C2DAC" w:rsidRDefault="00D64B3C" w:rsidP="00D64B3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C2DAC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inject</w:t>
                            </w:r>
                            <w:r w:rsidRPr="009C2DA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9C2DAC">
                              <w:rPr>
                                <w:rFonts w:ascii="Consolas" w:hAnsi="Consolas" w:cs="Cascadia Mono"/>
                                <w:color w:val="2B91AF"/>
                              </w:rPr>
                              <w:t>SpotifyProvider</w:t>
                            </w:r>
                            <w:proofErr w:type="spellEnd"/>
                            <w:r w:rsidRPr="009C2DA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provider;</w:t>
                            </w:r>
                          </w:p>
                          <w:p w14:paraId="585AF01F" w14:textId="77777777" w:rsidR="00D64B3C" w:rsidRPr="009C2DAC" w:rsidRDefault="00D64B3C" w:rsidP="00D64B3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C2DAC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9C2DAC">
                              <w:rPr>
                                <w:rFonts w:ascii="Consolas" w:hAnsi="Consolas" w:cs="Cascadia Mono"/>
                                <w:b/>
                                <w:bCs/>
                                <w:color w:val="800080"/>
                              </w:rPr>
                              <w:t>LoginItem</w:t>
                            </w:r>
                            <w:proofErr w:type="spellEnd"/>
                            <w:r w:rsidRPr="009C2DA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9C2DAC">
                              <w:rPr>
                                <w:rFonts w:ascii="Consolas" w:hAnsi="Consolas" w:cs="Cascadia Mono"/>
                                <w:b/>
                                <w:bCs/>
                                <w:color w:val="800080"/>
                              </w:rPr>
                              <w:t>Value</w:t>
                            </w:r>
                            <w:r w:rsidRPr="009C2DAC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r w:rsidRPr="009C2DAC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9C2DAC">
                              <w:rPr>
                                <w:rFonts w:ascii="Consolas" w:hAnsi="Consolas" w:cs="Cascadia Mono"/>
                                <w:color w:val="000000"/>
                              </w:rPr>
                              <w:t>_</w:t>
                            </w:r>
                            <w:proofErr w:type="spellStart"/>
                            <w:r w:rsidRPr="009C2DAC">
                              <w:rPr>
                                <w:rFonts w:ascii="Consolas" w:hAnsi="Consolas" w:cs="Cascadia Mono"/>
                                <w:color w:val="000000"/>
                              </w:rPr>
                              <w:t>provider.IsLoggedIn</w:t>
                            </w:r>
                            <w:proofErr w:type="spellEnd"/>
                            <w:r w:rsidRPr="009C2DAC">
                              <w:rPr>
                                <w:rFonts w:ascii="Consolas" w:hAnsi="Consolas" w:cs="Cascadia Mono"/>
                                <w:color w:val="0000FF"/>
                              </w:rPr>
                              <w:t>" /&gt;</w:t>
                            </w:r>
                          </w:p>
                          <w:p w14:paraId="33BAB758" w14:textId="77777777" w:rsidR="00D64B3C" w:rsidRPr="009C2DAC" w:rsidRDefault="00D64B3C" w:rsidP="00D64B3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C2DAC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9C2DAC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9C2DA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_</w:t>
                            </w:r>
                            <w:proofErr w:type="spellStart"/>
                            <w:r w:rsidRPr="009C2DAC">
                              <w:rPr>
                                <w:rFonts w:ascii="Consolas" w:hAnsi="Consolas" w:cs="Cascadia Mono"/>
                                <w:color w:val="000000"/>
                              </w:rPr>
                              <w:t>provider.IsLoggedIn</w:t>
                            </w:r>
                            <w:proofErr w:type="spellEnd"/>
                            <w:r w:rsidRPr="009C2DAC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1D187BE5" w14:textId="77777777" w:rsidR="00D64B3C" w:rsidRPr="009C2DAC" w:rsidRDefault="00D64B3C" w:rsidP="00D64B3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C2DAC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432FE6BD" w14:textId="77777777" w:rsidR="00D64B3C" w:rsidRPr="008475FE" w:rsidRDefault="00D64B3C" w:rsidP="00D64B3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8000"/>
                              </w:rPr>
                              <w:t>// Items Output</w:t>
                            </w:r>
                          </w:p>
                          <w:p w14:paraId="1F32F71F" w14:textId="77777777" w:rsidR="00D64B3C" w:rsidRDefault="00D64B3C" w:rsidP="00D64B3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FF"/>
                              </w:rPr>
                            </w:pPr>
                          </w:p>
                          <w:p w14:paraId="3C5BDCAF" w14:textId="4C09F2BF" w:rsidR="00D64B3C" w:rsidRPr="009C2DAC" w:rsidRDefault="00D64B3C" w:rsidP="00D64B3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C2DAC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2B2DF2E7" w14:textId="77777777" w:rsidR="00D64B3C" w:rsidRPr="009C2DAC" w:rsidRDefault="00D64B3C" w:rsidP="00D64B3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1CCC4CC8" w14:textId="77777777" w:rsidR="00D64B3C" w:rsidRPr="009C2DAC" w:rsidRDefault="00D64B3C" w:rsidP="00D64B3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C2DAC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code</w:t>
                            </w:r>
                            <w:r w:rsidRPr="009C2DA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64AA455C" w14:textId="77777777" w:rsidR="00D64B3C" w:rsidRPr="009C2DAC" w:rsidRDefault="00D64B3C" w:rsidP="00D64B3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C2DAC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{</w:t>
                            </w:r>
                          </w:p>
                          <w:p w14:paraId="7333B6CE" w14:textId="77777777" w:rsidR="00D64B3C" w:rsidRPr="009C2DAC" w:rsidRDefault="00D64B3C" w:rsidP="00D64B3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C2DA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9C2DAC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9C2DA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9C2DAC">
                              <w:rPr>
                                <w:rFonts w:ascii="Consolas" w:hAnsi="Consolas" w:cs="Cascadia Mono"/>
                                <w:color w:val="2B91AF"/>
                              </w:rPr>
                              <w:t>List</w:t>
                            </w:r>
                            <w:r w:rsidRPr="009C2DAC">
                              <w:rPr>
                                <w:rFonts w:ascii="Consolas" w:hAnsi="Consolas" w:cs="Cascadia Mono"/>
                                <w:color w:val="000000"/>
                              </w:rPr>
                              <w:t>&lt;</w:t>
                            </w:r>
                            <w:proofErr w:type="spellStart"/>
                            <w:r w:rsidRPr="009C2DAC">
                              <w:rPr>
                                <w:rFonts w:ascii="Consolas" w:hAnsi="Consolas" w:cs="Cascadia Mono"/>
                                <w:color w:val="2B91AF"/>
                              </w:rPr>
                              <w:t>SimplifiedShow</w:t>
                            </w:r>
                            <w:proofErr w:type="spellEnd"/>
                            <w:r w:rsidRPr="009C2DA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&gt; Items { </w:t>
                            </w:r>
                            <w:r w:rsidRPr="009C2DAC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9C2DA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</w:t>
                            </w:r>
                            <w:r w:rsidRPr="009C2DAC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9C2DA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} = </w:t>
                            </w:r>
                            <w:r w:rsidRPr="009C2DAC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9C2DAC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21F8FB9E" w14:textId="77777777" w:rsidR="00D64B3C" w:rsidRPr="009C2DAC" w:rsidRDefault="00D64B3C" w:rsidP="00D64B3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67D99CC2" w14:textId="77777777" w:rsidR="00D64B3C" w:rsidRPr="009C2DAC" w:rsidRDefault="00D64B3C" w:rsidP="00D64B3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C2DA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[</w:t>
                            </w:r>
                            <w:r w:rsidRPr="009C2DAC">
                              <w:rPr>
                                <w:rFonts w:ascii="Consolas" w:hAnsi="Consolas" w:cs="Cascadia Mono"/>
                                <w:color w:val="2B91AF"/>
                              </w:rPr>
                              <w:t>Parameter</w:t>
                            </w:r>
                            <w:r w:rsidRPr="009C2DAC">
                              <w:rPr>
                                <w:rFonts w:ascii="Consolas" w:hAnsi="Consolas" w:cs="Cascadia Mono"/>
                                <w:color w:val="000000"/>
                              </w:rPr>
                              <w:t>]</w:t>
                            </w:r>
                          </w:p>
                          <w:p w14:paraId="225FBFCE" w14:textId="77777777" w:rsidR="00D64B3C" w:rsidRPr="009C2DAC" w:rsidRDefault="00D64B3C" w:rsidP="00D64B3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C2DA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[</w:t>
                            </w:r>
                            <w:proofErr w:type="spellStart"/>
                            <w:r w:rsidRPr="009C2DAC">
                              <w:rPr>
                                <w:rFonts w:ascii="Consolas" w:hAnsi="Consolas" w:cs="Cascadia Mono"/>
                                <w:color w:val="2B91AF"/>
                              </w:rPr>
                              <w:t>SupplyParameterFromQuery</w:t>
                            </w:r>
                            <w:proofErr w:type="spellEnd"/>
                            <w:r w:rsidRPr="009C2DAC">
                              <w:rPr>
                                <w:rFonts w:ascii="Consolas" w:hAnsi="Consolas" w:cs="Cascadia Mono"/>
                                <w:color w:val="000000"/>
                              </w:rPr>
                              <w:t>]</w:t>
                            </w:r>
                          </w:p>
                          <w:p w14:paraId="4E4E08F1" w14:textId="5D5D8D68" w:rsidR="00D64B3C" w:rsidRDefault="00D64B3C" w:rsidP="00D64B3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C2DA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9C2DAC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9C2DA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9C2DAC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9C2DA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? Search { </w:t>
                            </w:r>
                            <w:r w:rsidRPr="009C2DAC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9C2DA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</w:t>
                            </w:r>
                            <w:r w:rsidRPr="009C2DAC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9C2DAC">
                              <w:rPr>
                                <w:rFonts w:ascii="Consolas" w:hAnsi="Consolas" w:cs="Cascadia Mono"/>
                                <w:color w:val="000000"/>
                              </w:rPr>
                              <w:t>; }</w:t>
                            </w:r>
                          </w:p>
                          <w:p w14:paraId="6906BEF2" w14:textId="42D846E5" w:rsidR="00D64B3C" w:rsidRDefault="00D64B3C" w:rsidP="00D64B3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CED1B21" w14:textId="77777777" w:rsidR="00D64B3C" w:rsidRPr="008475FE" w:rsidRDefault="00D64B3C" w:rsidP="00D64B3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8000"/>
                              </w:rPr>
                            </w:pP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8000"/>
                              </w:rPr>
                              <w:t>// Items Method</w:t>
                            </w:r>
                          </w:p>
                          <w:p w14:paraId="22B9EDDA" w14:textId="77777777" w:rsidR="00D64B3C" w:rsidRPr="009C2DAC" w:rsidRDefault="00D64B3C" w:rsidP="00D64B3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7CB41C02" w14:textId="77777777" w:rsidR="00D64B3C" w:rsidRPr="009C2DAC" w:rsidRDefault="00D64B3C" w:rsidP="00D64B3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C2DAC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04A6715" id="_x0000_s1098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61766C2B" w14:textId="77777777" w:rsidR="00D64B3C" w:rsidRPr="009C2DAC" w:rsidRDefault="00D64B3C" w:rsidP="00D64B3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C2DAC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page</w:t>
                      </w:r>
                      <w:r w:rsidRPr="009C2DA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9C2DAC">
                        <w:rPr>
                          <w:rFonts w:ascii="Consolas" w:hAnsi="Consolas" w:cs="Cascadia Mono"/>
                          <w:color w:val="A31515"/>
                        </w:rPr>
                        <w:t>"/podcasts"</w:t>
                      </w:r>
                    </w:p>
                    <w:p w14:paraId="17209759" w14:textId="77777777" w:rsidR="00D64B3C" w:rsidRPr="009C2DAC" w:rsidRDefault="00D64B3C" w:rsidP="00D64B3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C2DAC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inject</w:t>
                      </w:r>
                      <w:r w:rsidRPr="009C2DA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9C2DAC">
                        <w:rPr>
                          <w:rFonts w:ascii="Consolas" w:hAnsi="Consolas" w:cs="Cascadia Mono"/>
                          <w:color w:val="2B91AF"/>
                        </w:rPr>
                        <w:t>SpotifyProvider</w:t>
                      </w:r>
                      <w:proofErr w:type="spellEnd"/>
                      <w:r w:rsidRPr="009C2DAC">
                        <w:rPr>
                          <w:rFonts w:ascii="Consolas" w:hAnsi="Consolas" w:cs="Cascadia Mono"/>
                          <w:color w:val="000000"/>
                        </w:rPr>
                        <w:t xml:space="preserve"> _provider;</w:t>
                      </w:r>
                    </w:p>
                    <w:p w14:paraId="585AF01F" w14:textId="77777777" w:rsidR="00D64B3C" w:rsidRPr="009C2DAC" w:rsidRDefault="00D64B3C" w:rsidP="00D64B3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C2DAC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9C2DAC">
                        <w:rPr>
                          <w:rFonts w:ascii="Consolas" w:hAnsi="Consolas" w:cs="Cascadia Mono"/>
                          <w:b/>
                          <w:bCs/>
                          <w:color w:val="800080"/>
                        </w:rPr>
                        <w:t>LoginItem</w:t>
                      </w:r>
                      <w:proofErr w:type="spellEnd"/>
                      <w:r w:rsidRPr="009C2DA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9C2DAC">
                        <w:rPr>
                          <w:rFonts w:ascii="Consolas" w:hAnsi="Consolas" w:cs="Cascadia Mono"/>
                          <w:b/>
                          <w:bCs/>
                          <w:color w:val="800080"/>
                        </w:rPr>
                        <w:t>Value</w:t>
                      </w:r>
                      <w:r w:rsidRPr="009C2DAC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r w:rsidRPr="009C2DAC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9C2DAC">
                        <w:rPr>
                          <w:rFonts w:ascii="Consolas" w:hAnsi="Consolas" w:cs="Cascadia Mono"/>
                          <w:color w:val="000000"/>
                        </w:rPr>
                        <w:t>_</w:t>
                      </w:r>
                      <w:proofErr w:type="spellStart"/>
                      <w:r w:rsidRPr="009C2DAC">
                        <w:rPr>
                          <w:rFonts w:ascii="Consolas" w:hAnsi="Consolas" w:cs="Cascadia Mono"/>
                          <w:color w:val="000000"/>
                        </w:rPr>
                        <w:t>provider.IsLoggedIn</w:t>
                      </w:r>
                      <w:proofErr w:type="spellEnd"/>
                      <w:r w:rsidRPr="009C2DAC">
                        <w:rPr>
                          <w:rFonts w:ascii="Consolas" w:hAnsi="Consolas" w:cs="Cascadia Mono"/>
                          <w:color w:val="0000FF"/>
                        </w:rPr>
                        <w:t>" /&gt;</w:t>
                      </w:r>
                    </w:p>
                    <w:p w14:paraId="33BAB758" w14:textId="77777777" w:rsidR="00D64B3C" w:rsidRPr="009C2DAC" w:rsidRDefault="00D64B3C" w:rsidP="00D64B3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C2DAC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9C2DAC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9C2DAC">
                        <w:rPr>
                          <w:rFonts w:ascii="Consolas" w:hAnsi="Consolas" w:cs="Cascadia Mono"/>
                          <w:color w:val="000000"/>
                        </w:rPr>
                        <w:t xml:space="preserve"> (_</w:t>
                      </w:r>
                      <w:proofErr w:type="spellStart"/>
                      <w:r w:rsidRPr="009C2DAC">
                        <w:rPr>
                          <w:rFonts w:ascii="Consolas" w:hAnsi="Consolas" w:cs="Cascadia Mono"/>
                          <w:color w:val="000000"/>
                        </w:rPr>
                        <w:t>provider.IsLoggedIn</w:t>
                      </w:r>
                      <w:proofErr w:type="spellEnd"/>
                      <w:r w:rsidRPr="009C2DAC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1D187BE5" w14:textId="77777777" w:rsidR="00D64B3C" w:rsidRPr="009C2DAC" w:rsidRDefault="00D64B3C" w:rsidP="00D64B3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C2DAC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432FE6BD" w14:textId="77777777" w:rsidR="00D64B3C" w:rsidRPr="008475FE" w:rsidRDefault="00D64B3C" w:rsidP="00D64B3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475FE">
                        <w:rPr>
                          <w:rFonts w:ascii="Consolas" w:hAnsi="Consolas" w:cs="Cascadia Mono"/>
                          <w:color w:val="008000"/>
                        </w:rPr>
                        <w:t>// Items Output</w:t>
                      </w:r>
                    </w:p>
                    <w:p w14:paraId="1F32F71F" w14:textId="77777777" w:rsidR="00D64B3C" w:rsidRDefault="00D64B3C" w:rsidP="00D64B3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FF"/>
                        </w:rPr>
                      </w:pPr>
                    </w:p>
                    <w:p w14:paraId="3C5BDCAF" w14:textId="4C09F2BF" w:rsidR="00D64B3C" w:rsidRPr="009C2DAC" w:rsidRDefault="00D64B3C" w:rsidP="00D64B3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C2DAC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2B2DF2E7" w14:textId="77777777" w:rsidR="00D64B3C" w:rsidRPr="009C2DAC" w:rsidRDefault="00D64B3C" w:rsidP="00D64B3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1CCC4CC8" w14:textId="77777777" w:rsidR="00D64B3C" w:rsidRPr="009C2DAC" w:rsidRDefault="00D64B3C" w:rsidP="00D64B3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C2DAC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code</w:t>
                      </w:r>
                      <w:r w:rsidRPr="009C2DA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64AA455C" w14:textId="77777777" w:rsidR="00D64B3C" w:rsidRPr="009C2DAC" w:rsidRDefault="00D64B3C" w:rsidP="00D64B3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C2DAC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{</w:t>
                      </w:r>
                    </w:p>
                    <w:p w14:paraId="7333B6CE" w14:textId="77777777" w:rsidR="00D64B3C" w:rsidRPr="009C2DAC" w:rsidRDefault="00D64B3C" w:rsidP="00D64B3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C2DA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9C2DAC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9C2DA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9C2DAC">
                        <w:rPr>
                          <w:rFonts w:ascii="Consolas" w:hAnsi="Consolas" w:cs="Cascadia Mono"/>
                          <w:color w:val="2B91AF"/>
                        </w:rPr>
                        <w:t>List</w:t>
                      </w:r>
                      <w:r w:rsidRPr="009C2DAC">
                        <w:rPr>
                          <w:rFonts w:ascii="Consolas" w:hAnsi="Consolas" w:cs="Cascadia Mono"/>
                          <w:color w:val="000000"/>
                        </w:rPr>
                        <w:t>&lt;</w:t>
                      </w:r>
                      <w:proofErr w:type="spellStart"/>
                      <w:r w:rsidRPr="009C2DAC">
                        <w:rPr>
                          <w:rFonts w:ascii="Consolas" w:hAnsi="Consolas" w:cs="Cascadia Mono"/>
                          <w:color w:val="2B91AF"/>
                        </w:rPr>
                        <w:t>SimplifiedShow</w:t>
                      </w:r>
                      <w:proofErr w:type="spellEnd"/>
                      <w:r w:rsidRPr="009C2DAC">
                        <w:rPr>
                          <w:rFonts w:ascii="Consolas" w:hAnsi="Consolas" w:cs="Cascadia Mono"/>
                          <w:color w:val="000000"/>
                        </w:rPr>
                        <w:t xml:space="preserve">&gt; Items { </w:t>
                      </w:r>
                      <w:r w:rsidRPr="009C2DAC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9C2DAC">
                        <w:rPr>
                          <w:rFonts w:ascii="Consolas" w:hAnsi="Consolas" w:cs="Cascadia Mono"/>
                          <w:color w:val="000000"/>
                        </w:rPr>
                        <w:t xml:space="preserve">; </w:t>
                      </w:r>
                      <w:r w:rsidRPr="009C2DAC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9C2DAC">
                        <w:rPr>
                          <w:rFonts w:ascii="Consolas" w:hAnsi="Consolas" w:cs="Cascadia Mono"/>
                          <w:color w:val="000000"/>
                        </w:rPr>
                        <w:t xml:space="preserve">; } = </w:t>
                      </w:r>
                      <w:r w:rsidRPr="009C2DAC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9C2DAC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21F8FB9E" w14:textId="77777777" w:rsidR="00D64B3C" w:rsidRPr="009C2DAC" w:rsidRDefault="00D64B3C" w:rsidP="00D64B3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67D99CC2" w14:textId="77777777" w:rsidR="00D64B3C" w:rsidRPr="009C2DAC" w:rsidRDefault="00D64B3C" w:rsidP="00D64B3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C2DAC">
                        <w:rPr>
                          <w:rFonts w:ascii="Consolas" w:hAnsi="Consolas" w:cs="Cascadia Mono"/>
                          <w:color w:val="000000"/>
                        </w:rPr>
                        <w:t xml:space="preserve">    [</w:t>
                      </w:r>
                      <w:r w:rsidRPr="009C2DAC">
                        <w:rPr>
                          <w:rFonts w:ascii="Consolas" w:hAnsi="Consolas" w:cs="Cascadia Mono"/>
                          <w:color w:val="2B91AF"/>
                        </w:rPr>
                        <w:t>Parameter</w:t>
                      </w:r>
                      <w:r w:rsidRPr="009C2DAC">
                        <w:rPr>
                          <w:rFonts w:ascii="Consolas" w:hAnsi="Consolas" w:cs="Cascadia Mono"/>
                          <w:color w:val="000000"/>
                        </w:rPr>
                        <w:t>]</w:t>
                      </w:r>
                    </w:p>
                    <w:p w14:paraId="225FBFCE" w14:textId="77777777" w:rsidR="00D64B3C" w:rsidRPr="009C2DAC" w:rsidRDefault="00D64B3C" w:rsidP="00D64B3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C2DAC">
                        <w:rPr>
                          <w:rFonts w:ascii="Consolas" w:hAnsi="Consolas" w:cs="Cascadia Mono"/>
                          <w:color w:val="000000"/>
                        </w:rPr>
                        <w:t xml:space="preserve">    [</w:t>
                      </w:r>
                      <w:proofErr w:type="spellStart"/>
                      <w:r w:rsidRPr="009C2DAC">
                        <w:rPr>
                          <w:rFonts w:ascii="Consolas" w:hAnsi="Consolas" w:cs="Cascadia Mono"/>
                          <w:color w:val="2B91AF"/>
                        </w:rPr>
                        <w:t>SupplyParameterFromQuery</w:t>
                      </w:r>
                      <w:proofErr w:type="spellEnd"/>
                      <w:r w:rsidRPr="009C2DAC">
                        <w:rPr>
                          <w:rFonts w:ascii="Consolas" w:hAnsi="Consolas" w:cs="Cascadia Mono"/>
                          <w:color w:val="000000"/>
                        </w:rPr>
                        <w:t>]</w:t>
                      </w:r>
                    </w:p>
                    <w:p w14:paraId="4E4E08F1" w14:textId="5D5D8D68" w:rsidR="00D64B3C" w:rsidRDefault="00D64B3C" w:rsidP="00D64B3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C2DA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9C2DAC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9C2DA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9C2DAC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9C2DAC">
                        <w:rPr>
                          <w:rFonts w:ascii="Consolas" w:hAnsi="Consolas" w:cs="Cascadia Mono"/>
                          <w:color w:val="000000"/>
                        </w:rPr>
                        <w:t xml:space="preserve">? Search { </w:t>
                      </w:r>
                      <w:r w:rsidRPr="009C2DAC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9C2DAC">
                        <w:rPr>
                          <w:rFonts w:ascii="Consolas" w:hAnsi="Consolas" w:cs="Cascadia Mono"/>
                          <w:color w:val="000000"/>
                        </w:rPr>
                        <w:t xml:space="preserve">; </w:t>
                      </w:r>
                      <w:r w:rsidRPr="009C2DAC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9C2DAC">
                        <w:rPr>
                          <w:rFonts w:ascii="Consolas" w:hAnsi="Consolas" w:cs="Cascadia Mono"/>
                          <w:color w:val="000000"/>
                        </w:rPr>
                        <w:t>; }</w:t>
                      </w:r>
                    </w:p>
                    <w:p w14:paraId="6906BEF2" w14:textId="42D846E5" w:rsidR="00D64B3C" w:rsidRDefault="00D64B3C" w:rsidP="00D64B3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CED1B21" w14:textId="77777777" w:rsidR="00D64B3C" w:rsidRPr="008475FE" w:rsidRDefault="00D64B3C" w:rsidP="00D64B3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8000"/>
                        </w:rPr>
                      </w:pP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475FE">
                        <w:rPr>
                          <w:rFonts w:ascii="Consolas" w:hAnsi="Consolas" w:cs="Cascadia Mono"/>
                          <w:color w:val="008000"/>
                        </w:rPr>
                        <w:t>// Items Method</w:t>
                      </w:r>
                    </w:p>
                    <w:p w14:paraId="22B9EDDA" w14:textId="77777777" w:rsidR="00D64B3C" w:rsidRPr="009C2DAC" w:rsidRDefault="00D64B3C" w:rsidP="00D64B3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7CB41C02" w14:textId="77777777" w:rsidR="00D64B3C" w:rsidRPr="009C2DAC" w:rsidRDefault="00D64B3C" w:rsidP="00D64B3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C2DAC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E666A71" w14:textId="7A0E33F5" w:rsidR="00D64B3C" w:rsidRDefault="00D64B3C" w:rsidP="009C2DAC"/>
    <w:p w14:paraId="563A9DCC" w14:textId="77777777" w:rsidR="00D64B3C" w:rsidRDefault="00D64B3C" w:rsidP="00D64B3C">
      <w:r>
        <w:t xml:space="preserve">This </w:t>
      </w:r>
      <w:r w:rsidRPr="004B0102">
        <w:rPr>
          <w:b/>
          <w:bCs/>
        </w:rPr>
        <w:t>Page</w:t>
      </w:r>
      <w:r>
        <w:t xml:space="preserve"> includes a </w:t>
      </w:r>
      <w:r w:rsidRPr="00D9249C">
        <w:rPr>
          <w:rFonts w:ascii="Consolas" w:hAnsi="Consolas"/>
          <w:b/>
          <w:bCs/>
        </w:rPr>
        <w:t>page</w:t>
      </w:r>
      <w:r>
        <w:rPr>
          <w:b/>
          <w:bCs/>
        </w:rPr>
        <w:t xml:space="preserve"> </w:t>
      </w:r>
      <w:r w:rsidRPr="00B74B65">
        <w:t>directive</w:t>
      </w:r>
      <w:r>
        <w:rPr>
          <w:b/>
          <w:bCs/>
        </w:rPr>
        <w:t xml:space="preserve"> </w:t>
      </w:r>
      <w:r>
        <w:t xml:space="preserve">which create a </w:t>
      </w:r>
      <w:r w:rsidRPr="00D9249C">
        <w:rPr>
          <w:b/>
          <w:bCs/>
        </w:rPr>
        <w:t>Route</w:t>
      </w:r>
      <w:r>
        <w:rPr>
          <w:b/>
          <w:bCs/>
        </w:rPr>
        <w:t xml:space="preserve"> </w:t>
      </w:r>
      <w:r>
        <w:t xml:space="preserve">needed to navigate to this </w:t>
      </w:r>
      <w:r w:rsidRPr="00D9249C">
        <w:rPr>
          <w:b/>
          <w:bCs/>
        </w:rPr>
        <w:t>Page</w:t>
      </w:r>
      <w:r>
        <w:t xml:space="preserve"> which will be used from the </w:t>
      </w:r>
      <w:r w:rsidRPr="00B74B65">
        <w:rPr>
          <w:b/>
          <w:bCs/>
        </w:rPr>
        <w:t>Menu</w:t>
      </w:r>
      <w:r>
        <w:t xml:space="preserve"> later. </w:t>
      </w:r>
    </w:p>
    <w:p w14:paraId="21C47D31" w14:textId="77777777" w:rsidR="00D64B3C" w:rsidRDefault="00D64B3C" w:rsidP="00D64B3C"/>
    <w:p w14:paraId="0A0391BA" w14:textId="78B305E9" w:rsidR="00D64B3C" w:rsidRDefault="00D64B3C" w:rsidP="00D64B3C">
      <w:pPr>
        <w:rPr>
          <w:rFonts w:cs="Segoe UI"/>
        </w:rPr>
      </w:pPr>
      <w:r>
        <w:t xml:space="preserve">There is also an </w:t>
      </w:r>
      <w:r w:rsidRPr="00D9249C">
        <w:rPr>
          <w:rFonts w:ascii="Consolas" w:hAnsi="Consolas"/>
          <w:b/>
          <w:bCs/>
        </w:rPr>
        <w:t>inject</w:t>
      </w:r>
      <w:r>
        <w:rPr>
          <w:rFonts w:cs="Segoe UI"/>
        </w:rPr>
        <w:t xml:space="preserve"> to provide the </w:t>
      </w:r>
      <w:r w:rsidRPr="00BE1330">
        <w:rPr>
          <w:rFonts w:cs="Segoe UI"/>
          <w:b/>
          <w:bCs/>
        </w:rPr>
        <w:t>Instance</w:t>
      </w:r>
      <w:r>
        <w:rPr>
          <w:rFonts w:cs="Segoe UI"/>
        </w:rPr>
        <w:t xml:space="preserve"> of the </w:t>
      </w:r>
      <w:proofErr w:type="spellStart"/>
      <w:r w:rsidRPr="00BE1330">
        <w:rPr>
          <w:rFonts w:ascii="Consolas" w:hAnsi="Consolas" w:cs="Segoe UI"/>
          <w:b/>
          <w:bCs/>
        </w:rPr>
        <w:t>SpotifyProvider</w:t>
      </w:r>
      <w:proofErr w:type="spellEnd"/>
      <w:r>
        <w:rPr>
          <w:rFonts w:cs="Segoe UI"/>
        </w:rPr>
        <w:t xml:space="preserve"> using </w:t>
      </w:r>
      <w:r w:rsidRPr="00BE1330">
        <w:rPr>
          <w:rFonts w:cs="Segoe UI"/>
          <w:b/>
          <w:bCs/>
        </w:rPr>
        <w:t>Dependency Injection</w:t>
      </w:r>
      <w:r>
        <w:rPr>
          <w:rFonts w:cs="Segoe UI"/>
        </w:rPr>
        <w:t xml:space="preserve">. Then there is the </w:t>
      </w:r>
      <w:r>
        <w:rPr>
          <w:rFonts w:cs="Segoe UI"/>
          <w:b/>
          <w:bCs/>
        </w:rPr>
        <w:t xml:space="preserve">Component </w:t>
      </w:r>
      <w:r>
        <w:rPr>
          <w:rFonts w:cs="Segoe UI"/>
        </w:rPr>
        <w:t xml:space="preserve">of </w:t>
      </w:r>
      <w:proofErr w:type="spellStart"/>
      <w:r w:rsidRPr="00D9249C">
        <w:rPr>
          <w:rFonts w:ascii="Consolas" w:hAnsi="Consolas" w:cs="Segoe UI"/>
          <w:b/>
          <w:bCs/>
        </w:rPr>
        <w:t>LoginItem</w:t>
      </w:r>
      <w:proofErr w:type="spellEnd"/>
      <w:r>
        <w:rPr>
          <w:rFonts w:cs="Segoe UI"/>
        </w:rPr>
        <w:t xml:space="preserve"> with the </w:t>
      </w:r>
      <w:r w:rsidRPr="004B0102">
        <w:rPr>
          <w:rFonts w:ascii="Consolas" w:hAnsi="Consolas" w:cs="Segoe UI"/>
          <w:b/>
          <w:bCs/>
        </w:rPr>
        <w:t>Value</w:t>
      </w:r>
      <w:r>
        <w:rPr>
          <w:rFonts w:cs="Segoe UI"/>
        </w:rPr>
        <w:t xml:space="preserve"> being provided with the </w:t>
      </w:r>
      <w:r w:rsidRPr="004B0102">
        <w:rPr>
          <w:rFonts w:cs="Segoe UI"/>
          <w:b/>
          <w:bCs/>
        </w:rPr>
        <w:t>Property</w:t>
      </w:r>
      <w:r>
        <w:rPr>
          <w:rFonts w:cs="Segoe UI"/>
        </w:rPr>
        <w:t xml:space="preserve"> for </w:t>
      </w:r>
      <w:proofErr w:type="spellStart"/>
      <w:r w:rsidRPr="004B0102">
        <w:rPr>
          <w:rFonts w:ascii="Consolas" w:hAnsi="Consolas" w:cs="Segoe UI"/>
          <w:b/>
          <w:bCs/>
        </w:rPr>
        <w:t>IsLoggedIn</w:t>
      </w:r>
      <w:proofErr w:type="spellEnd"/>
      <w:r>
        <w:rPr>
          <w:rFonts w:cs="Segoe UI"/>
        </w:rPr>
        <w:t xml:space="preserve"> from the </w:t>
      </w:r>
      <w:r w:rsidRPr="004B0102">
        <w:rPr>
          <w:rFonts w:ascii="Consolas" w:hAnsi="Consolas" w:cs="Segoe UI"/>
          <w:b/>
          <w:bCs/>
        </w:rPr>
        <w:t>class</w:t>
      </w:r>
      <w:r>
        <w:rPr>
          <w:rFonts w:cs="Segoe UI"/>
        </w:rPr>
        <w:t>.</w:t>
      </w:r>
    </w:p>
    <w:p w14:paraId="0DEC4614" w14:textId="32396DAE" w:rsidR="00D64B3C" w:rsidRDefault="00D64B3C" w:rsidP="009C2DAC"/>
    <w:p w14:paraId="64840C5A" w14:textId="38DAC81D" w:rsidR="00D64B3C" w:rsidRPr="00D64B3C" w:rsidRDefault="00D64B3C">
      <w:pPr>
        <w:rPr>
          <w:rFonts w:cs="Segoe UI"/>
        </w:rPr>
      </w:pPr>
      <w:r>
        <w:rPr>
          <w:rFonts w:cs="Segoe UI"/>
        </w:rPr>
        <w:t xml:space="preserve">There is also the </w:t>
      </w:r>
      <w:r w:rsidRPr="00D9249C">
        <w:rPr>
          <w:rFonts w:cs="Segoe UI"/>
          <w:b/>
          <w:bCs/>
        </w:rPr>
        <w:t>Property</w:t>
      </w:r>
      <w:r>
        <w:rPr>
          <w:rFonts w:cs="Segoe UI"/>
        </w:rPr>
        <w:t xml:space="preserve"> for </w:t>
      </w:r>
      <w:r w:rsidRPr="00D9249C">
        <w:rPr>
          <w:rFonts w:ascii="Consolas" w:hAnsi="Consolas" w:cs="Segoe UI"/>
          <w:b/>
          <w:bCs/>
        </w:rPr>
        <w:t>Items</w:t>
      </w:r>
      <w:r>
        <w:rPr>
          <w:rFonts w:cs="Segoe UI"/>
        </w:rPr>
        <w:t xml:space="preserve"> to be displayed in the </w:t>
      </w:r>
      <w:r w:rsidRPr="00D9249C">
        <w:rPr>
          <w:rFonts w:cs="Segoe UI"/>
          <w:b/>
          <w:bCs/>
        </w:rPr>
        <w:t>Page</w:t>
      </w:r>
      <w:r>
        <w:rPr>
          <w:rFonts w:cs="Segoe UI"/>
        </w:rPr>
        <w:t xml:space="preserve"> along with a </w:t>
      </w:r>
      <w:r>
        <w:rPr>
          <w:rFonts w:cs="Segoe UI"/>
          <w:b/>
          <w:bCs/>
        </w:rPr>
        <w:t>Property</w:t>
      </w:r>
      <w:r>
        <w:rPr>
          <w:rFonts w:cs="Segoe UI"/>
        </w:rPr>
        <w:t xml:space="preserve"> for the </w:t>
      </w:r>
      <w:r w:rsidRPr="00D9249C">
        <w:rPr>
          <w:rFonts w:cs="Segoe UI"/>
          <w:b/>
          <w:bCs/>
        </w:rPr>
        <w:t>Search</w:t>
      </w:r>
      <w:r>
        <w:rPr>
          <w:rFonts w:cs="Segoe UI"/>
        </w:rPr>
        <w:t xml:space="preserve"> that will be provided, which will be from a query to the page from a </w:t>
      </w:r>
      <w:r w:rsidRPr="00D9249C">
        <w:rPr>
          <w:rFonts w:cs="Segoe UI"/>
          <w:b/>
          <w:bCs/>
        </w:rPr>
        <w:t>Form</w:t>
      </w:r>
      <w:r>
        <w:rPr>
          <w:rFonts w:cs="Segoe UI"/>
        </w:rPr>
        <w:t xml:space="preserve"> which is denoted with the </w:t>
      </w:r>
      <w:r w:rsidRPr="00D9249C">
        <w:rPr>
          <w:rFonts w:cs="Segoe UI"/>
          <w:b/>
          <w:bCs/>
        </w:rPr>
        <w:t>Attribute</w:t>
      </w:r>
      <w:r>
        <w:rPr>
          <w:rFonts w:cs="Segoe UI"/>
        </w:rPr>
        <w:t xml:space="preserve"> of </w:t>
      </w:r>
      <w:proofErr w:type="spellStart"/>
      <w:r w:rsidRPr="00D9249C">
        <w:rPr>
          <w:rFonts w:ascii="Consolas" w:hAnsi="Consolas" w:cs="Segoe UI"/>
          <w:b/>
          <w:bCs/>
        </w:rPr>
        <w:t>SupplyParameterFromQuery</w:t>
      </w:r>
      <w:proofErr w:type="spellEnd"/>
      <w:r>
        <w:rPr>
          <w:rFonts w:cs="Segoe UI"/>
        </w:rPr>
        <w:t>.</w:t>
      </w:r>
      <w:r>
        <w:br w:type="page"/>
      </w:r>
    </w:p>
    <w:p w14:paraId="147738B3" w14:textId="65868816" w:rsidR="00D64B3C" w:rsidRDefault="00D64B3C" w:rsidP="00D64B3C">
      <w:r>
        <w:lastRenderedPageBreak/>
        <w:t xml:space="preserve">While still within </w:t>
      </w:r>
      <w:proofErr w:type="spellStart"/>
      <w:r>
        <w:rPr>
          <w:i/>
          <w:iCs/>
        </w:rPr>
        <w:t>PodcastsPage.razor</w:t>
      </w:r>
      <w:proofErr w:type="spellEnd"/>
      <w:r>
        <w:t xml:space="preserve"> in </w:t>
      </w:r>
      <w:r w:rsidRPr="0009604F">
        <w:rPr>
          <w:b/>
          <w:bCs/>
        </w:rPr>
        <w:t>Visual Studio Code</w:t>
      </w:r>
      <w:r>
        <w:t xml:space="preserve"> and below the </w:t>
      </w:r>
      <w:r w:rsidRPr="000F7CBD">
        <w:rPr>
          <w:b/>
          <w:bCs/>
        </w:rPr>
        <w:t>Comment</w:t>
      </w:r>
      <w:r>
        <w:t xml:space="preserve"> for </w:t>
      </w:r>
      <w:r w:rsidRPr="005D7C26">
        <w:rPr>
          <w:rFonts w:ascii="Consolas" w:hAnsi="Consolas"/>
          <w:b/>
          <w:bCs/>
        </w:rPr>
        <w:t>// Items Method</w:t>
      </w:r>
      <w:r w:rsidRPr="000F7CBD">
        <w:t xml:space="preserve"> </w:t>
      </w:r>
      <w:r>
        <w:t xml:space="preserve">type the following </w:t>
      </w:r>
      <w:r w:rsidRPr="000F7CBD">
        <w:rPr>
          <w:b/>
          <w:bCs/>
        </w:rPr>
        <w:t>Method</w:t>
      </w:r>
      <w:r>
        <w:t>:</w:t>
      </w:r>
    </w:p>
    <w:p w14:paraId="751FAF06" w14:textId="5B8A5CC2" w:rsidR="00D64B3C" w:rsidRDefault="00D64B3C" w:rsidP="00D64B3C"/>
    <w:p w14:paraId="661567C0" w14:textId="51873103" w:rsidR="00D64B3C" w:rsidRDefault="00D64B3C" w:rsidP="00D64B3C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4A7010B6" wp14:editId="483E010A">
                <wp:extent cx="6642000" cy="1404620"/>
                <wp:effectExtent l="0" t="0" r="26035" b="12700"/>
                <wp:docPr id="5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AC16DD7" w14:textId="77777777" w:rsidR="00D64B3C" w:rsidRPr="00D64B3C" w:rsidRDefault="00D64B3C" w:rsidP="00D64B3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64B3C">
                              <w:rPr>
                                <w:rFonts w:ascii="Consolas" w:hAnsi="Consolas" w:cs="Cascadia Mono"/>
                                <w:color w:val="0000FF"/>
                              </w:rPr>
                              <w:t>protected</w:t>
                            </w:r>
                            <w:r w:rsidRPr="00D64B3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64B3C">
                              <w:rPr>
                                <w:rFonts w:ascii="Consolas" w:hAnsi="Consolas" w:cs="Cascadia Mono"/>
                                <w:color w:val="0000FF"/>
                              </w:rPr>
                              <w:t>override</w:t>
                            </w:r>
                            <w:r w:rsidRPr="00D64B3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64B3C">
                              <w:rPr>
                                <w:rFonts w:ascii="Consolas" w:hAnsi="Consolas" w:cs="Cascadia Mono"/>
                                <w:color w:val="0000FF"/>
                              </w:rPr>
                              <w:t>async</w:t>
                            </w:r>
                            <w:r w:rsidRPr="00D64B3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64B3C">
                              <w:rPr>
                                <w:rFonts w:ascii="Consolas" w:hAnsi="Consolas" w:cs="Cascadia Mono"/>
                                <w:color w:val="2B91AF"/>
                              </w:rPr>
                              <w:t>Task</w:t>
                            </w:r>
                            <w:r w:rsidRPr="00D64B3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D64B3C">
                              <w:rPr>
                                <w:rFonts w:ascii="Consolas" w:hAnsi="Consolas" w:cs="Cascadia Mono"/>
                                <w:color w:val="000000"/>
                              </w:rPr>
                              <w:t>OnParametersSetAsync</w:t>
                            </w:r>
                            <w:proofErr w:type="spellEnd"/>
                            <w:r w:rsidRPr="00D64B3C">
                              <w:rPr>
                                <w:rFonts w:ascii="Consolas" w:hAnsi="Consolas" w:cs="Cascadia Mono"/>
                                <w:color w:val="000000"/>
                              </w:rPr>
                              <w:t>()</w:t>
                            </w:r>
                          </w:p>
                          <w:p w14:paraId="399F78E5" w14:textId="77777777" w:rsidR="00D64B3C" w:rsidRPr="00D64B3C" w:rsidRDefault="00D64B3C" w:rsidP="00D64B3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64B3C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35EDADFA" w14:textId="77777777" w:rsidR="00D64B3C" w:rsidRPr="00D64B3C" w:rsidRDefault="00D64B3C" w:rsidP="00D64B3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64B3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D64B3C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s.Clear</w:t>
                            </w:r>
                            <w:proofErr w:type="spellEnd"/>
                            <w:r w:rsidRPr="00D64B3C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7A381FEA" w14:textId="77777777" w:rsidR="00D64B3C" w:rsidRPr="00D64B3C" w:rsidRDefault="00D64B3C" w:rsidP="00D64B3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64B3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64B3C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D64B3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D64B3C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D64B3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spellStart"/>
                            <w:r w:rsidRPr="00D64B3C">
                              <w:rPr>
                                <w:rFonts w:ascii="Consolas" w:hAnsi="Consolas" w:cs="Cascadia Mono"/>
                                <w:color w:val="000000"/>
                              </w:rPr>
                              <w:t>provider.IsLoggedInAsync</w:t>
                            </w:r>
                            <w:proofErr w:type="spellEnd"/>
                            <w:r w:rsidRPr="00D64B3C">
                              <w:rPr>
                                <w:rFonts w:ascii="Consolas" w:hAnsi="Consolas" w:cs="Cascadia Mono"/>
                                <w:color w:val="000000"/>
                              </w:rPr>
                              <w:t>())</w:t>
                            </w:r>
                          </w:p>
                          <w:p w14:paraId="562D5AE1" w14:textId="77777777" w:rsidR="00D64B3C" w:rsidRPr="00D64B3C" w:rsidRDefault="00D64B3C" w:rsidP="00D64B3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64B3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250441C8" w14:textId="77777777" w:rsidR="00D64B3C" w:rsidRPr="00D64B3C" w:rsidRDefault="00D64B3C" w:rsidP="00D64B3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64B3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D64B3C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D64B3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Search != </w:t>
                            </w:r>
                            <w:r w:rsidRPr="00D64B3C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D64B3C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2F5C598B" w14:textId="77777777" w:rsidR="00D64B3C" w:rsidRPr="00D64B3C" w:rsidRDefault="00D64B3C" w:rsidP="00D64B3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64B3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04E3F2B4" w14:textId="77777777" w:rsidR="00D64B3C" w:rsidRPr="00D64B3C" w:rsidRDefault="00D64B3C" w:rsidP="00D64B3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64B3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Items = </w:t>
                            </w:r>
                            <w:r w:rsidRPr="00D64B3C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D64B3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spellStart"/>
                            <w:r w:rsidRPr="00D64B3C">
                              <w:rPr>
                                <w:rFonts w:ascii="Consolas" w:hAnsi="Consolas" w:cs="Cascadia Mono"/>
                                <w:color w:val="000000"/>
                              </w:rPr>
                              <w:t>provider.SearchAsync</w:t>
                            </w:r>
                            <w:proofErr w:type="spellEnd"/>
                            <w:r w:rsidRPr="00D64B3C">
                              <w:rPr>
                                <w:rFonts w:ascii="Consolas" w:hAnsi="Consolas" w:cs="Cascadia Mono"/>
                                <w:color w:val="000000"/>
                              </w:rPr>
                              <w:t>&lt;</w:t>
                            </w:r>
                            <w:proofErr w:type="spellStart"/>
                            <w:r w:rsidRPr="00D64B3C">
                              <w:rPr>
                                <w:rFonts w:ascii="Consolas" w:hAnsi="Consolas" w:cs="Cascadia Mono"/>
                                <w:color w:val="2B91AF"/>
                              </w:rPr>
                              <w:t>SimplifiedShow</w:t>
                            </w:r>
                            <w:proofErr w:type="spellEnd"/>
                            <w:r w:rsidRPr="00D64B3C">
                              <w:rPr>
                                <w:rFonts w:ascii="Consolas" w:hAnsi="Consolas" w:cs="Cascadia Mono"/>
                                <w:color w:val="000000"/>
                              </w:rPr>
                              <w:t>&gt;(Search);</w:t>
                            </w:r>
                          </w:p>
                          <w:p w14:paraId="37E2A8A0" w14:textId="77777777" w:rsidR="00D64B3C" w:rsidRPr="00D64B3C" w:rsidRDefault="00D64B3C" w:rsidP="00D64B3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64B3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0D6BD5AC" w14:textId="77777777" w:rsidR="00D64B3C" w:rsidRPr="00D64B3C" w:rsidRDefault="00D64B3C" w:rsidP="00D64B3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64B3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13BF8753" w14:textId="7CF0EF43" w:rsidR="00D64B3C" w:rsidRPr="00D64B3C" w:rsidRDefault="00D64B3C" w:rsidP="00D64B3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64B3C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A7010B6" id="_x0000_s1099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AC16DD7" w14:textId="77777777" w:rsidR="00D64B3C" w:rsidRPr="00D64B3C" w:rsidRDefault="00D64B3C" w:rsidP="00D64B3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64B3C">
                        <w:rPr>
                          <w:rFonts w:ascii="Consolas" w:hAnsi="Consolas" w:cs="Cascadia Mono"/>
                          <w:color w:val="0000FF"/>
                        </w:rPr>
                        <w:t>protected</w:t>
                      </w:r>
                      <w:r w:rsidRPr="00D64B3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64B3C">
                        <w:rPr>
                          <w:rFonts w:ascii="Consolas" w:hAnsi="Consolas" w:cs="Cascadia Mono"/>
                          <w:color w:val="0000FF"/>
                        </w:rPr>
                        <w:t>override</w:t>
                      </w:r>
                      <w:r w:rsidRPr="00D64B3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64B3C">
                        <w:rPr>
                          <w:rFonts w:ascii="Consolas" w:hAnsi="Consolas" w:cs="Cascadia Mono"/>
                          <w:color w:val="0000FF"/>
                        </w:rPr>
                        <w:t>async</w:t>
                      </w:r>
                      <w:r w:rsidRPr="00D64B3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64B3C">
                        <w:rPr>
                          <w:rFonts w:ascii="Consolas" w:hAnsi="Consolas" w:cs="Cascadia Mono"/>
                          <w:color w:val="2B91AF"/>
                        </w:rPr>
                        <w:t>Task</w:t>
                      </w:r>
                      <w:r w:rsidRPr="00D64B3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D64B3C">
                        <w:rPr>
                          <w:rFonts w:ascii="Consolas" w:hAnsi="Consolas" w:cs="Cascadia Mono"/>
                          <w:color w:val="000000"/>
                        </w:rPr>
                        <w:t>OnParametersSetAsync</w:t>
                      </w:r>
                      <w:proofErr w:type="spellEnd"/>
                      <w:r w:rsidRPr="00D64B3C">
                        <w:rPr>
                          <w:rFonts w:ascii="Consolas" w:hAnsi="Consolas" w:cs="Cascadia Mono"/>
                          <w:color w:val="000000"/>
                        </w:rPr>
                        <w:t>()</w:t>
                      </w:r>
                    </w:p>
                    <w:p w14:paraId="399F78E5" w14:textId="77777777" w:rsidR="00D64B3C" w:rsidRPr="00D64B3C" w:rsidRDefault="00D64B3C" w:rsidP="00D64B3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64B3C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35EDADFA" w14:textId="77777777" w:rsidR="00D64B3C" w:rsidRPr="00D64B3C" w:rsidRDefault="00D64B3C" w:rsidP="00D64B3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64B3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D64B3C">
                        <w:rPr>
                          <w:rFonts w:ascii="Consolas" w:hAnsi="Consolas" w:cs="Cascadia Mono"/>
                          <w:color w:val="000000"/>
                        </w:rPr>
                        <w:t>Items.Clear</w:t>
                      </w:r>
                      <w:proofErr w:type="spellEnd"/>
                      <w:r w:rsidRPr="00D64B3C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7A381FEA" w14:textId="77777777" w:rsidR="00D64B3C" w:rsidRPr="00D64B3C" w:rsidRDefault="00D64B3C" w:rsidP="00D64B3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64B3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64B3C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D64B3C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D64B3C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D64B3C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spellStart"/>
                      <w:r w:rsidRPr="00D64B3C">
                        <w:rPr>
                          <w:rFonts w:ascii="Consolas" w:hAnsi="Consolas" w:cs="Cascadia Mono"/>
                          <w:color w:val="000000"/>
                        </w:rPr>
                        <w:t>provider.IsLoggedInAsync</w:t>
                      </w:r>
                      <w:proofErr w:type="spellEnd"/>
                      <w:r w:rsidRPr="00D64B3C">
                        <w:rPr>
                          <w:rFonts w:ascii="Consolas" w:hAnsi="Consolas" w:cs="Cascadia Mono"/>
                          <w:color w:val="000000"/>
                        </w:rPr>
                        <w:t>())</w:t>
                      </w:r>
                    </w:p>
                    <w:p w14:paraId="562D5AE1" w14:textId="77777777" w:rsidR="00D64B3C" w:rsidRPr="00D64B3C" w:rsidRDefault="00D64B3C" w:rsidP="00D64B3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64B3C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250441C8" w14:textId="77777777" w:rsidR="00D64B3C" w:rsidRPr="00D64B3C" w:rsidRDefault="00D64B3C" w:rsidP="00D64B3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64B3C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D64B3C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D64B3C">
                        <w:rPr>
                          <w:rFonts w:ascii="Consolas" w:hAnsi="Consolas" w:cs="Cascadia Mono"/>
                          <w:color w:val="000000"/>
                        </w:rPr>
                        <w:t xml:space="preserve"> (Search != </w:t>
                      </w:r>
                      <w:r w:rsidRPr="00D64B3C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D64B3C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2F5C598B" w14:textId="77777777" w:rsidR="00D64B3C" w:rsidRPr="00D64B3C" w:rsidRDefault="00D64B3C" w:rsidP="00D64B3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64B3C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04E3F2B4" w14:textId="77777777" w:rsidR="00D64B3C" w:rsidRPr="00D64B3C" w:rsidRDefault="00D64B3C" w:rsidP="00D64B3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64B3C">
                        <w:rPr>
                          <w:rFonts w:ascii="Consolas" w:hAnsi="Consolas" w:cs="Cascadia Mono"/>
                          <w:color w:val="000000"/>
                        </w:rPr>
                        <w:t xml:space="preserve">            Items = </w:t>
                      </w:r>
                      <w:r w:rsidRPr="00D64B3C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D64B3C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spellStart"/>
                      <w:r w:rsidRPr="00D64B3C">
                        <w:rPr>
                          <w:rFonts w:ascii="Consolas" w:hAnsi="Consolas" w:cs="Cascadia Mono"/>
                          <w:color w:val="000000"/>
                        </w:rPr>
                        <w:t>provider.SearchAsync</w:t>
                      </w:r>
                      <w:proofErr w:type="spellEnd"/>
                      <w:r w:rsidRPr="00D64B3C">
                        <w:rPr>
                          <w:rFonts w:ascii="Consolas" w:hAnsi="Consolas" w:cs="Cascadia Mono"/>
                          <w:color w:val="000000"/>
                        </w:rPr>
                        <w:t>&lt;</w:t>
                      </w:r>
                      <w:proofErr w:type="spellStart"/>
                      <w:r w:rsidRPr="00D64B3C">
                        <w:rPr>
                          <w:rFonts w:ascii="Consolas" w:hAnsi="Consolas" w:cs="Cascadia Mono"/>
                          <w:color w:val="2B91AF"/>
                        </w:rPr>
                        <w:t>SimplifiedShow</w:t>
                      </w:r>
                      <w:proofErr w:type="spellEnd"/>
                      <w:r w:rsidRPr="00D64B3C">
                        <w:rPr>
                          <w:rFonts w:ascii="Consolas" w:hAnsi="Consolas" w:cs="Cascadia Mono"/>
                          <w:color w:val="000000"/>
                        </w:rPr>
                        <w:t>&gt;(Search);</w:t>
                      </w:r>
                    </w:p>
                    <w:p w14:paraId="37E2A8A0" w14:textId="77777777" w:rsidR="00D64B3C" w:rsidRPr="00D64B3C" w:rsidRDefault="00D64B3C" w:rsidP="00D64B3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64B3C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0D6BD5AC" w14:textId="77777777" w:rsidR="00D64B3C" w:rsidRPr="00D64B3C" w:rsidRDefault="00D64B3C" w:rsidP="00D64B3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64B3C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13BF8753" w14:textId="7CF0EF43" w:rsidR="00D64B3C" w:rsidRPr="00D64B3C" w:rsidRDefault="00D64B3C" w:rsidP="00D64B3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64B3C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4E2E6F2" w14:textId="707F7939" w:rsidR="00D64B3C" w:rsidRDefault="00D64B3C" w:rsidP="00D64B3C"/>
    <w:p w14:paraId="655A726C" w14:textId="4FED75E5" w:rsidR="00D64B3C" w:rsidRDefault="00D64B3C" w:rsidP="00D64B3C">
      <w:pPr>
        <w:rPr>
          <w:rFonts w:cs="Segoe UI"/>
        </w:rPr>
      </w:pPr>
      <w:r>
        <w:rPr>
          <w:rFonts w:cs="Segoe UI"/>
        </w:rPr>
        <w:t xml:space="preserve">This is a special </w:t>
      </w:r>
      <w:r w:rsidRPr="00BE1330">
        <w:rPr>
          <w:rFonts w:cs="Segoe UI"/>
          <w:b/>
          <w:bCs/>
        </w:rPr>
        <w:t>Method</w:t>
      </w:r>
      <w:r>
        <w:rPr>
          <w:rFonts w:cs="Segoe UI"/>
        </w:rPr>
        <w:t xml:space="preserve"> where the implementation of which has been overridden to provide our own denoted with </w:t>
      </w:r>
      <w:r w:rsidRPr="00DE0871">
        <w:rPr>
          <w:rFonts w:ascii="Consolas" w:hAnsi="Consolas" w:cs="Segoe UI"/>
          <w:b/>
          <w:bCs/>
        </w:rPr>
        <w:t>override</w:t>
      </w:r>
      <w:r>
        <w:rPr>
          <w:rFonts w:cs="Segoe UI"/>
        </w:rPr>
        <w:t xml:space="preserve"> in this case it is for </w:t>
      </w:r>
      <w:proofErr w:type="spellStart"/>
      <w:r w:rsidRPr="00DE0871">
        <w:rPr>
          <w:rFonts w:ascii="Consolas" w:hAnsi="Consolas" w:cs="Cascadia Mono"/>
          <w:b/>
          <w:bCs/>
          <w:color w:val="000000"/>
        </w:rPr>
        <w:t>OnParametersSetAsync</w:t>
      </w:r>
      <w:proofErr w:type="spellEnd"/>
      <w:r>
        <w:rPr>
          <w:rFonts w:cs="Segoe UI"/>
          <w:color w:val="000000"/>
        </w:rPr>
        <w:t xml:space="preserve"> and will populate the</w:t>
      </w:r>
      <w:r>
        <w:rPr>
          <w:rFonts w:cs="Segoe UI"/>
        </w:rPr>
        <w:t xml:space="preserve"> </w:t>
      </w:r>
      <w:r w:rsidRPr="009C2DAC">
        <w:rPr>
          <w:rFonts w:ascii="Consolas" w:hAnsi="Consolas" w:cs="Segoe UI"/>
          <w:b/>
          <w:bCs/>
        </w:rPr>
        <w:t>List</w:t>
      </w:r>
      <w:r>
        <w:rPr>
          <w:rFonts w:cs="Segoe UI"/>
        </w:rPr>
        <w:t xml:space="preserve"> of </w:t>
      </w:r>
      <w:r w:rsidRPr="009C2DAC">
        <w:rPr>
          <w:rFonts w:ascii="Consolas" w:hAnsi="Consolas" w:cs="Segoe UI"/>
          <w:b/>
          <w:bCs/>
        </w:rPr>
        <w:t>Items</w:t>
      </w:r>
      <w:r>
        <w:rPr>
          <w:rFonts w:cs="Segoe UI"/>
        </w:rPr>
        <w:t xml:space="preserve"> for the </w:t>
      </w:r>
      <w:r w:rsidRPr="009C2DAC">
        <w:rPr>
          <w:rFonts w:ascii="Consolas" w:hAnsi="Consolas" w:cs="Segoe UI"/>
          <w:b/>
          <w:bCs/>
        </w:rPr>
        <w:t>type</w:t>
      </w:r>
      <w:r>
        <w:rPr>
          <w:rFonts w:cs="Segoe UI"/>
        </w:rPr>
        <w:t xml:space="preserve"> of </w:t>
      </w:r>
      <w:proofErr w:type="spellStart"/>
      <w:r w:rsidRPr="009C2DAC">
        <w:rPr>
          <w:rFonts w:ascii="Consolas" w:hAnsi="Consolas" w:cs="Segoe UI"/>
          <w:b/>
          <w:bCs/>
        </w:rPr>
        <w:t>SimplifiedShow</w:t>
      </w:r>
      <w:proofErr w:type="spellEnd"/>
      <w:r>
        <w:rPr>
          <w:rFonts w:cs="Segoe UI"/>
        </w:rPr>
        <w:t xml:space="preserve"> which represents a </w:t>
      </w:r>
      <w:r w:rsidRPr="009C2DAC">
        <w:rPr>
          <w:rFonts w:cs="Segoe UI"/>
          <w:b/>
          <w:bCs/>
        </w:rPr>
        <w:t>Podcast</w:t>
      </w:r>
      <w:r>
        <w:rPr>
          <w:rFonts w:cs="Segoe UI"/>
        </w:rPr>
        <w:t xml:space="preserve"> using the </w:t>
      </w:r>
      <w:r>
        <w:rPr>
          <w:rFonts w:cs="Segoe UI"/>
          <w:b/>
          <w:bCs/>
        </w:rPr>
        <w:t>Method</w:t>
      </w:r>
      <w:r>
        <w:rPr>
          <w:rFonts w:cs="Segoe UI"/>
        </w:rPr>
        <w:t xml:space="preserve"> of </w:t>
      </w:r>
      <w:proofErr w:type="spellStart"/>
      <w:r w:rsidRPr="009C2DAC">
        <w:rPr>
          <w:rFonts w:ascii="Consolas" w:hAnsi="Consolas" w:cs="Segoe UI"/>
          <w:b/>
          <w:bCs/>
        </w:rPr>
        <w:t>SearchAsync</w:t>
      </w:r>
      <w:proofErr w:type="spellEnd"/>
      <w:r>
        <w:rPr>
          <w:rFonts w:cs="Segoe UI"/>
        </w:rPr>
        <w:t xml:space="preserve"> and provide the value to this with </w:t>
      </w:r>
      <w:r w:rsidRPr="009C2DAC">
        <w:rPr>
          <w:rFonts w:ascii="Consolas" w:hAnsi="Consolas" w:cs="Segoe UI"/>
          <w:b/>
          <w:bCs/>
        </w:rPr>
        <w:t>type</w:t>
      </w:r>
      <w:r>
        <w:rPr>
          <w:rFonts w:cs="Segoe UI"/>
        </w:rPr>
        <w:t xml:space="preserve"> of </w:t>
      </w:r>
      <w:proofErr w:type="spellStart"/>
      <w:r w:rsidRPr="009C2DAC">
        <w:rPr>
          <w:rFonts w:ascii="Consolas" w:hAnsi="Consolas" w:cs="Segoe UI"/>
          <w:b/>
          <w:bCs/>
        </w:rPr>
        <w:t>SimplifiedShow</w:t>
      </w:r>
      <w:proofErr w:type="spellEnd"/>
      <w:r>
        <w:rPr>
          <w:rFonts w:cs="Segoe UI"/>
        </w:rPr>
        <w:t>.</w:t>
      </w:r>
    </w:p>
    <w:p w14:paraId="63D0AECD" w14:textId="57CEDBCB" w:rsidR="00BD1AE5" w:rsidRDefault="00BD1AE5" w:rsidP="00D64B3C">
      <w:pPr>
        <w:rPr>
          <w:rFonts w:cs="Segoe UI"/>
        </w:rPr>
      </w:pPr>
    </w:p>
    <w:p w14:paraId="74466F42" w14:textId="376240A9" w:rsidR="00BD1AE5" w:rsidRDefault="00BD1AE5" w:rsidP="00BD1AE5">
      <w:r>
        <w:t xml:space="preserve">Finally while still within </w:t>
      </w:r>
      <w:proofErr w:type="spellStart"/>
      <w:r>
        <w:rPr>
          <w:i/>
          <w:iCs/>
        </w:rPr>
        <w:t>PodcastsPage.razor</w:t>
      </w:r>
      <w:proofErr w:type="spellEnd"/>
      <w:r>
        <w:t xml:space="preserve"> in </w:t>
      </w:r>
      <w:r w:rsidRPr="0009604F">
        <w:rPr>
          <w:b/>
          <w:bCs/>
        </w:rPr>
        <w:t>Visual Studio Code</w:t>
      </w:r>
      <w:r>
        <w:t xml:space="preserve"> and below the </w:t>
      </w:r>
      <w:r w:rsidRPr="000F7CBD">
        <w:rPr>
          <w:b/>
          <w:bCs/>
        </w:rPr>
        <w:t>Comment</w:t>
      </w:r>
      <w:r>
        <w:t xml:space="preserve"> for </w:t>
      </w:r>
      <w:r w:rsidRPr="005D7C26">
        <w:rPr>
          <w:rFonts w:ascii="Consolas" w:hAnsi="Consolas"/>
          <w:b/>
          <w:bCs/>
        </w:rPr>
        <w:t xml:space="preserve">// Items </w:t>
      </w:r>
      <w:r>
        <w:rPr>
          <w:rFonts w:ascii="Consolas" w:hAnsi="Consolas"/>
          <w:b/>
          <w:bCs/>
        </w:rPr>
        <w:t>Output</w:t>
      </w:r>
      <w:r w:rsidRPr="000F7CBD">
        <w:t xml:space="preserve"> </w:t>
      </w:r>
      <w:r>
        <w:t>type the following:</w:t>
      </w:r>
    </w:p>
    <w:p w14:paraId="4F576D88" w14:textId="6811E7F3" w:rsidR="00BD1AE5" w:rsidRDefault="00BD1AE5" w:rsidP="00BD1AE5"/>
    <w:p w14:paraId="11FC448D" w14:textId="60FF1247" w:rsidR="00BD1AE5" w:rsidRDefault="00BD1AE5" w:rsidP="00BD1AE5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46D102D" wp14:editId="571254C7">
                <wp:extent cx="6642000" cy="1404620"/>
                <wp:effectExtent l="0" t="0" r="26035" b="12700"/>
                <wp:docPr id="2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46DCCAE" w14:textId="02D06D57" w:rsidR="00BD1AE5" w:rsidRPr="008F1894" w:rsidRDefault="00BD1AE5" w:rsidP="00BD1AE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800000"/>
                              </w:rPr>
                              <w:t>h1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Search 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>Search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800000"/>
                              </w:rPr>
                              <w:t>h1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2A74A8F4" w14:textId="77777777" w:rsidR="00BD1AE5" w:rsidRPr="008F1894" w:rsidRDefault="00BD1AE5" w:rsidP="00BD1AE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800000"/>
                              </w:rPr>
                              <w:t>form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800080"/>
                              </w:rPr>
                              <w:t>onsubmit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>OnParametersSetAsync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588253E8" w14:textId="77777777" w:rsidR="00BD1AE5" w:rsidRPr="008F1894" w:rsidRDefault="00BD1AE5" w:rsidP="00BD1AE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800000"/>
                              </w:rPr>
                              <w:t>input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FF0000"/>
                              </w:rPr>
                              <w:t>type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="text"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800080"/>
                              </w:rPr>
                              <w:t>bind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>Search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800080"/>
                              </w:rPr>
                              <w:t>bind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: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800080"/>
                              </w:rPr>
                              <w:t>event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="oninput"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/&gt;</w:t>
                            </w:r>
                          </w:p>
                          <w:p w14:paraId="1AD9DF1F" w14:textId="77777777" w:rsidR="00BD1AE5" w:rsidRPr="008F1894" w:rsidRDefault="00BD1AE5" w:rsidP="00BD1AE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800000"/>
                              </w:rPr>
                              <w:t>button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btn</w:t>
                            </w:r>
                            <w:proofErr w:type="spellEnd"/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 xml:space="preserve"> </w:t>
                            </w:r>
                            <w:proofErr w:type="spellStart"/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btn</w:t>
                            </w:r>
                            <w:proofErr w:type="spellEnd"/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-primary"&gt;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>Search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800000"/>
                              </w:rPr>
                              <w:t>button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33517B0F" w14:textId="77777777" w:rsidR="00BD1AE5" w:rsidRPr="008F1894" w:rsidRDefault="00BD1AE5" w:rsidP="00BD1AE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800000"/>
                              </w:rPr>
                              <w:t>form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57EABD46" w14:textId="77777777" w:rsidR="00BD1AE5" w:rsidRPr="008F1894" w:rsidRDefault="00BD1AE5" w:rsidP="00BD1AE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="container"&gt;</w:t>
                            </w:r>
                          </w:p>
                          <w:p w14:paraId="636C0390" w14:textId="77777777" w:rsidR="00BD1AE5" w:rsidRPr="008F1894" w:rsidRDefault="00BD1AE5" w:rsidP="00BD1AE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="row row-cols-1 row-cols-md-4 p-2 g-2"&gt;</w:t>
                            </w:r>
                          </w:p>
                          <w:p w14:paraId="41D1A30C" w14:textId="77777777" w:rsidR="00BD1AE5" w:rsidRPr="008F1894" w:rsidRDefault="00BD1AE5" w:rsidP="00BD1AE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@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foreach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tem 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in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tems)</w:t>
                            </w:r>
                          </w:p>
                          <w:p w14:paraId="2268E73E" w14:textId="77777777" w:rsidR="00BD1AE5" w:rsidRPr="008F1894" w:rsidRDefault="00BD1AE5" w:rsidP="00BD1AE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2D7BEDDF" w14:textId="77777777" w:rsidR="00BD1AE5" w:rsidRPr="008F1894" w:rsidRDefault="00BD1AE5" w:rsidP="00BD1AE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="col"&gt;</w:t>
                            </w:r>
                          </w:p>
                          <w:p w14:paraId="06614E45" w14:textId="6EB46524" w:rsidR="00BD1AE5" w:rsidRPr="00BD1AE5" w:rsidRDefault="00BD1AE5" w:rsidP="00BD1AE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b/>
                                <w:bCs/>
                                <w:color w:val="800080"/>
                              </w:rPr>
                            </w:pP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9C2DAC">
                              <w:rPr>
                                <w:rFonts w:ascii="Consolas" w:hAnsi="Consolas" w:cs="Cascadia Mono"/>
                                <w:b/>
                                <w:bCs/>
                                <w:color w:val="800080"/>
                              </w:rPr>
                              <w:t>PodcastItem</w:t>
                            </w:r>
                            <w:proofErr w:type="spellEnd"/>
                            <w:r w:rsidRPr="009C2DA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F1894">
                              <w:rPr>
                                <w:rFonts w:ascii="Consolas" w:hAnsi="Consolas" w:cs="Cascadia Mono"/>
                                <w:b/>
                                <w:bCs/>
                                <w:color w:val="800080"/>
                              </w:rPr>
                              <w:t>Value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/&gt;</w:t>
                            </w:r>
                          </w:p>
                          <w:p w14:paraId="5E0460C4" w14:textId="77777777" w:rsidR="00BD1AE5" w:rsidRPr="008F1894" w:rsidRDefault="00BD1AE5" w:rsidP="00BD1AE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690125C7" w14:textId="77777777" w:rsidR="00BD1AE5" w:rsidRPr="008F1894" w:rsidRDefault="00BD1AE5" w:rsidP="00BD1AE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6C1336AE" w14:textId="77777777" w:rsidR="00BD1AE5" w:rsidRPr="008F1894" w:rsidRDefault="00BD1AE5" w:rsidP="00BD1AE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3825A6ED" w14:textId="77777777" w:rsidR="00BD1AE5" w:rsidRPr="008F1894" w:rsidRDefault="00BD1AE5" w:rsidP="00BD1AE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46D102D" id="_x0000_s1100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346DCCAE" w14:textId="02D06D57" w:rsidR="00BD1AE5" w:rsidRPr="008F1894" w:rsidRDefault="00BD1AE5" w:rsidP="00BD1AE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8F1894">
                        <w:rPr>
                          <w:rFonts w:ascii="Consolas" w:hAnsi="Consolas" w:cs="Cascadia Mono"/>
                          <w:color w:val="800000"/>
                        </w:rPr>
                        <w:t>h1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Search 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>Search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8F1894">
                        <w:rPr>
                          <w:rFonts w:ascii="Consolas" w:hAnsi="Consolas" w:cs="Cascadia Mono"/>
                          <w:color w:val="800000"/>
                        </w:rPr>
                        <w:t>h1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2A74A8F4" w14:textId="77777777" w:rsidR="00BD1AE5" w:rsidRPr="008F1894" w:rsidRDefault="00BD1AE5" w:rsidP="00BD1AE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8F1894">
                        <w:rPr>
                          <w:rFonts w:ascii="Consolas" w:hAnsi="Consolas" w:cs="Cascadia Mono"/>
                          <w:color w:val="800000"/>
                        </w:rPr>
                        <w:t>form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8F1894">
                        <w:rPr>
                          <w:rFonts w:ascii="Consolas" w:hAnsi="Consolas" w:cs="Cascadia Mono"/>
                          <w:color w:val="800080"/>
                        </w:rPr>
                        <w:t>onsubmit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>OnParametersSetAsync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588253E8" w14:textId="77777777" w:rsidR="00BD1AE5" w:rsidRPr="008F1894" w:rsidRDefault="00BD1AE5" w:rsidP="00BD1AE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8F1894">
                        <w:rPr>
                          <w:rFonts w:ascii="Consolas" w:hAnsi="Consolas" w:cs="Cascadia Mono"/>
                          <w:color w:val="800000"/>
                        </w:rPr>
                        <w:t>input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F1894">
                        <w:rPr>
                          <w:rFonts w:ascii="Consolas" w:hAnsi="Consolas" w:cs="Cascadia Mono"/>
                          <w:color w:val="FF0000"/>
                        </w:rPr>
                        <w:t>type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="text"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8F1894">
                        <w:rPr>
                          <w:rFonts w:ascii="Consolas" w:hAnsi="Consolas" w:cs="Cascadia Mono"/>
                          <w:color w:val="800080"/>
                        </w:rPr>
                        <w:t>bind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>Search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8F1894">
                        <w:rPr>
                          <w:rFonts w:ascii="Consolas" w:hAnsi="Consolas" w:cs="Cascadia Mono"/>
                          <w:color w:val="800080"/>
                        </w:rPr>
                        <w:t>bind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:</w:t>
                      </w:r>
                      <w:r w:rsidRPr="008F1894">
                        <w:rPr>
                          <w:rFonts w:ascii="Consolas" w:hAnsi="Consolas" w:cs="Cascadia Mono"/>
                          <w:color w:val="800080"/>
                        </w:rPr>
                        <w:t>event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="oninput"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/&gt;</w:t>
                      </w:r>
                    </w:p>
                    <w:p w14:paraId="1AD9DF1F" w14:textId="77777777" w:rsidR="00BD1AE5" w:rsidRPr="008F1894" w:rsidRDefault="00BD1AE5" w:rsidP="00BD1AE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8F1894">
                        <w:rPr>
                          <w:rFonts w:ascii="Consolas" w:hAnsi="Consolas" w:cs="Cascadia Mono"/>
                          <w:color w:val="800000"/>
                        </w:rPr>
                        <w:t>button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F1894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btn</w:t>
                      </w:r>
                      <w:proofErr w:type="spellEnd"/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 xml:space="preserve"> </w:t>
                      </w:r>
                      <w:proofErr w:type="spellStart"/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btn</w:t>
                      </w:r>
                      <w:proofErr w:type="spellEnd"/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-primary"&gt;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>Search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8F1894">
                        <w:rPr>
                          <w:rFonts w:ascii="Consolas" w:hAnsi="Consolas" w:cs="Cascadia Mono"/>
                          <w:color w:val="800000"/>
                        </w:rPr>
                        <w:t>button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33517B0F" w14:textId="77777777" w:rsidR="00BD1AE5" w:rsidRPr="008F1894" w:rsidRDefault="00BD1AE5" w:rsidP="00BD1AE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8F1894">
                        <w:rPr>
                          <w:rFonts w:ascii="Consolas" w:hAnsi="Consolas" w:cs="Cascadia Mono"/>
                          <w:color w:val="800000"/>
                        </w:rPr>
                        <w:t>form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57EABD46" w14:textId="77777777" w:rsidR="00BD1AE5" w:rsidRPr="008F1894" w:rsidRDefault="00BD1AE5" w:rsidP="00BD1AE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8F1894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F1894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="container"&gt;</w:t>
                      </w:r>
                    </w:p>
                    <w:p w14:paraId="636C0390" w14:textId="77777777" w:rsidR="00BD1AE5" w:rsidRPr="008F1894" w:rsidRDefault="00BD1AE5" w:rsidP="00BD1AE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8F1894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F1894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="row row-cols-1 row-cols-md-4 p-2 g-2"&gt;</w:t>
                      </w:r>
                    </w:p>
                    <w:p w14:paraId="41D1A30C" w14:textId="77777777" w:rsidR="00BD1AE5" w:rsidRPr="008F1894" w:rsidRDefault="00BD1AE5" w:rsidP="00BD1AE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       @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foreach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item 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in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Items)</w:t>
                      </w:r>
                    </w:p>
                    <w:p w14:paraId="2268E73E" w14:textId="77777777" w:rsidR="00BD1AE5" w:rsidRPr="008F1894" w:rsidRDefault="00BD1AE5" w:rsidP="00BD1AE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2D7BEDDF" w14:textId="77777777" w:rsidR="00BD1AE5" w:rsidRPr="008F1894" w:rsidRDefault="00BD1AE5" w:rsidP="00BD1AE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8F1894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F1894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="col"&gt;</w:t>
                      </w:r>
                    </w:p>
                    <w:p w14:paraId="06614E45" w14:textId="6EB46524" w:rsidR="00BD1AE5" w:rsidRPr="00BD1AE5" w:rsidRDefault="00BD1AE5" w:rsidP="00BD1AE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b/>
                          <w:bCs/>
                          <w:color w:val="800080"/>
                        </w:rPr>
                      </w:pP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9C2DAC">
                        <w:rPr>
                          <w:rFonts w:ascii="Consolas" w:hAnsi="Consolas" w:cs="Cascadia Mono"/>
                          <w:b/>
                          <w:bCs/>
                          <w:color w:val="800080"/>
                        </w:rPr>
                        <w:t>PodcastItem</w:t>
                      </w:r>
                      <w:proofErr w:type="spellEnd"/>
                      <w:r w:rsidRPr="009C2DA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F1894">
                        <w:rPr>
                          <w:rFonts w:ascii="Consolas" w:hAnsi="Consolas" w:cs="Cascadia Mono"/>
                          <w:b/>
                          <w:bCs/>
                          <w:color w:val="800080"/>
                        </w:rPr>
                        <w:t>Value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>item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/&gt;</w:t>
                      </w:r>
                    </w:p>
                    <w:p w14:paraId="5E0460C4" w14:textId="77777777" w:rsidR="00BD1AE5" w:rsidRPr="008F1894" w:rsidRDefault="00BD1AE5" w:rsidP="00BD1AE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8F1894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690125C7" w14:textId="77777777" w:rsidR="00BD1AE5" w:rsidRPr="008F1894" w:rsidRDefault="00BD1AE5" w:rsidP="00BD1AE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6C1336AE" w14:textId="77777777" w:rsidR="00BD1AE5" w:rsidRPr="008F1894" w:rsidRDefault="00BD1AE5" w:rsidP="00BD1AE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8F1894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3825A6ED" w14:textId="77777777" w:rsidR="00BD1AE5" w:rsidRPr="008F1894" w:rsidRDefault="00BD1AE5" w:rsidP="00BD1AE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8F1894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02E8EA1" w14:textId="76422CDE" w:rsidR="009C2DAC" w:rsidRDefault="009C2DAC" w:rsidP="00E726B0">
      <w:pPr>
        <w:rPr>
          <w:rFonts w:cs="Segoe UI"/>
        </w:rPr>
      </w:pPr>
    </w:p>
    <w:p w14:paraId="7C27EF7B" w14:textId="24CBB00F" w:rsidR="009A671E" w:rsidRDefault="009A671E" w:rsidP="009A671E">
      <w:pPr>
        <w:rPr>
          <w:rFonts w:cs="Segoe UI"/>
        </w:rPr>
      </w:pPr>
      <w:r>
        <w:t xml:space="preserve">This defines how the </w:t>
      </w:r>
      <w:r w:rsidRPr="005D7C26">
        <w:rPr>
          <w:b/>
          <w:bCs/>
        </w:rPr>
        <w:t>Page</w:t>
      </w:r>
      <w:r>
        <w:t xml:space="preserve"> will look, there is a </w:t>
      </w:r>
      <w:r w:rsidRPr="005D7C26">
        <w:rPr>
          <w:b/>
          <w:bCs/>
        </w:rPr>
        <w:t>form</w:t>
      </w:r>
      <w:r>
        <w:t xml:space="preserve"> to perform a </w:t>
      </w:r>
      <w:r w:rsidRPr="005D7C26">
        <w:rPr>
          <w:b/>
          <w:bCs/>
        </w:rPr>
        <w:t>Search</w:t>
      </w:r>
      <w:r>
        <w:t xml:space="preserve"> this has an </w:t>
      </w:r>
      <w:r w:rsidRPr="005D7C26">
        <w:rPr>
          <w:rFonts w:ascii="Consolas" w:hAnsi="Consolas"/>
          <w:b/>
          <w:bCs/>
        </w:rPr>
        <w:t>input</w:t>
      </w:r>
      <w:r>
        <w:rPr>
          <w:rFonts w:cs="Segoe UI"/>
        </w:rPr>
        <w:t xml:space="preserve"> which is where the </w:t>
      </w:r>
      <w:r>
        <w:rPr>
          <w:rFonts w:cs="Segoe UI"/>
          <w:b/>
          <w:bCs/>
        </w:rPr>
        <w:t>Podcast</w:t>
      </w:r>
      <w:r>
        <w:rPr>
          <w:rFonts w:cs="Segoe UI"/>
        </w:rPr>
        <w:t xml:space="preserve"> being looked for will be typed in and then there is a </w:t>
      </w:r>
      <w:r w:rsidRPr="005D7C26">
        <w:rPr>
          <w:rFonts w:ascii="Consolas" w:hAnsi="Consolas" w:cs="Segoe UI"/>
          <w:b/>
          <w:bCs/>
        </w:rPr>
        <w:t>button</w:t>
      </w:r>
      <w:r>
        <w:rPr>
          <w:rFonts w:cs="Segoe UI"/>
        </w:rPr>
        <w:t xml:space="preserve"> to perform the </w:t>
      </w:r>
      <w:r w:rsidRPr="005D7C26">
        <w:rPr>
          <w:rFonts w:cs="Segoe UI"/>
          <w:b/>
          <w:bCs/>
        </w:rPr>
        <w:t>Search</w:t>
      </w:r>
      <w:r>
        <w:rPr>
          <w:rFonts w:cs="Segoe UI"/>
        </w:rPr>
        <w:t xml:space="preserve"> and below this the </w:t>
      </w:r>
      <w:r>
        <w:rPr>
          <w:rFonts w:cs="Segoe UI"/>
          <w:b/>
          <w:bCs/>
        </w:rPr>
        <w:t>Component</w:t>
      </w:r>
      <w:r>
        <w:rPr>
          <w:rFonts w:cs="Segoe UI"/>
        </w:rPr>
        <w:t xml:space="preserve"> for the </w:t>
      </w:r>
      <w:r>
        <w:rPr>
          <w:rFonts w:cs="Segoe UI"/>
          <w:b/>
          <w:bCs/>
        </w:rPr>
        <w:t>Podcast</w:t>
      </w:r>
      <w:r w:rsidRPr="00A86540">
        <w:rPr>
          <w:rFonts w:cs="Segoe UI"/>
          <w:b/>
          <w:bCs/>
        </w:rPr>
        <w:t xml:space="preserve"> Item</w:t>
      </w:r>
      <w:r>
        <w:rPr>
          <w:rFonts w:cs="Segoe UI"/>
        </w:rPr>
        <w:t xml:space="preserve"> will be used to display the </w:t>
      </w:r>
      <w:r>
        <w:rPr>
          <w:rFonts w:cs="Segoe UI"/>
          <w:b/>
          <w:bCs/>
        </w:rPr>
        <w:t>Podcasts</w:t>
      </w:r>
      <w:r>
        <w:rPr>
          <w:rFonts w:cs="Segoe UI"/>
        </w:rPr>
        <w:t>.</w:t>
      </w:r>
    </w:p>
    <w:p w14:paraId="28CFECD8" w14:textId="77777777" w:rsidR="00BD1AE5" w:rsidRDefault="00BD1AE5" w:rsidP="00E726B0">
      <w:pPr>
        <w:rPr>
          <w:rFonts w:cs="Segoe UI"/>
        </w:rPr>
      </w:pPr>
    </w:p>
    <w:p w14:paraId="7C37082D" w14:textId="78A6E7AA" w:rsidR="009C2DAC" w:rsidRDefault="009C2DAC">
      <w:r>
        <w:t xml:space="preserve">You can then go to the </w:t>
      </w:r>
      <w:r w:rsidRPr="00CD1BA8">
        <w:rPr>
          <w:b/>
          <w:bCs/>
        </w:rPr>
        <w:t>Menu</w:t>
      </w:r>
      <w:r>
        <w:t xml:space="preserve"> in </w:t>
      </w:r>
      <w:r w:rsidRPr="00CD1BA8">
        <w:rPr>
          <w:b/>
          <w:bCs/>
        </w:rPr>
        <w:t>Visual Studio Code</w:t>
      </w:r>
      <w:r>
        <w:t xml:space="preserve"> and select </w:t>
      </w:r>
      <w:r w:rsidRPr="00CD1BA8">
        <w:rPr>
          <w:b/>
          <w:bCs/>
        </w:rPr>
        <w:t>File</w:t>
      </w:r>
      <w:r>
        <w:t xml:space="preserve"> and then </w:t>
      </w:r>
      <w:r w:rsidRPr="00CD1BA8">
        <w:rPr>
          <w:b/>
          <w:bCs/>
        </w:rPr>
        <w:t>Save</w:t>
      </w:r>
      <w:r>
        <w:rPr>
          <w:b/>
          <w:bCs/>
        </w:rPr>
        <w:t xml:space="preserve"> All</w:t>
      </w:r>
      <w:r>
        <w:t xml:space="preserve"> you may see in the </w:t>
      </w:r>
      <w:r w:rsidRPr="00CD1BA8">
        <w:rPr>
          <w:b/>
          <w:bCs/>
        </w:rPr>
        <w:t>Terminal</w:t>
      </w:r>
      <w:r>
        <w:t xml:space="preserve"> </w:t>
      </w:r>
      <w:r w:rsidR="002742BD">
        <w:t>a message saying</w:t>
      </w:r>
      <w:r w:rsidR="002742BD">
        <w:rPr>
          <w:b/>
          <w:bCs/>
        </w:rPr>
        <w:t xml:space="preserve"> </w:t>
      </w:r>
      <w:r w:rsidR="002742BD" w:rsidRPr="00CD1BA8">
        <w:rPr>
          <w:b/>
          <w:bCs/>
        </w:rPr>
        <w:t>Do you want to restart your app - Yes (y) / No (n) / Always (a) / Never (v)?</w:t>
      </w:r>
      <w:r w:rsidR="002742BD">
        <w:t xml:space="preserve"> you can select the </w:t>
      </w:r>
      <w:r w:rsidR="002742BD" w:rsidRPr="00F22BFE">
        <w:rPr>
          <w:b/>
          <w:bCs/>
        </w:rPr>
        <w:t>Terminal</w:t>
      </w:r>
      <w:r w:rsidR="002742BD">
        <w:t xml:space="preserve"> then type </w:t>
      </w:r>
      <w:r w:rsidR="002742BD" w:rsidRPr="00CD1BA8">
        <w:rPr>
          <w:b/>
          <w:bCs/>
        </w:rPr>
        <w:t>y</w:t>
      </w:r>
      <w:r w:rsidR="002742BD">
        <w:t xml:space="preserve"> for </w:t>
      </w:r>
      <w:r w:rsidR="002742BD" w:rsidRPr="00CD1BA8">
        <w:rPr>
          <w:b/>
          <w:bCs/>
        </w:rPr>
        <w:t>Yes</w:t>
      </w:r>
      <w:r w:rsidR="002742BD">
        <w:t xml:space="preserve"> or </w:t>
      </w:r>
      <w:r w:rsidR="002742BD" w:rsidRPr="00CD1BA8">
        <w:rPr>
          <w:b/>
          <w:bCs/>
        </w:rPr>
        <w:t>a</w:t>
      </w:r>
      <w:r w:rsidR="002742BD">
        <w:t xml:space="preserve"> for </w:t>
      </w:r>
      <w:r w:rsidR="002742BD" w:rsidRPr="00CD1BA8">
        <w:rPr>
          <w:b/>
          <w:bCs/>
        </w:rPr>
        <w:t>Always</w:t>
      </w:r>
      <w:r w:rsidR="002742BD">
        <w:rPr>
          <w:b/>
          <w:bCs/>
        </w:rPr>
        <w:t xml:space="preserve"> </w:t>
      </w:r>
      <w:r w:rsidR="002742BD">
        <w:t>to keep what you have done so far.</w:t>
      </w:r>
      <w:r>
        <w:br w:type="page"/>
      </w:r>
    </w:p>
    <w:p w14:paraId="72786DD4" w14:textId="77777777" w:rsidR="00DA0F97" w:rsidRDefault="00DA0F97" w:rsidP="00DA0F97">
      <w:r>
        <w:lastRenderedPageBreak/>
        <w:t xml:space="preserve">Then in </w:t>
      </w:r>
      <w:r w:rsidRPr="00EB2207">
        <w:rPr>
          <w:b/>
          <w:bCs/>
        </w:rPr>
        <w:t>Visual Studio Code</w:t>
      </w:r>
      <w:r>
        <w:t xml:space="preserve"> from the </w:t>
      </w:r>
      <w:r w:rsidRPr="00EB2207">
        <w:rPr>
          <w:b/>
          <w:bCs/>
        </w:rPr>
        <w:t>Explorer</w:t>
      </w:r>
      <w:r>
        <w:t xml:space="preserve"> for </w:t>
      </w:r>
      <w:proofErr w:type="spellStart"/>
      <w:r w:rsidRPr="00EB2207">
        <w:rPr>
          <w:b/>
          <w:bCs/>
        </w:rPr>
        <w:t>Blazorfy</w:t>
      </w:r>
      <w:proofErr w:type="spellEnd"/>
      <w:r>
        <w:t xml:space="preserve"> open </w:t>
      </w:r>
      <w:r>
        <w:rPr>
          <w:b/>
          <w:bCs/>
        </w:rPr>
        <w:t xml:space="preserve">Shared </w:t>
      </w:r>
      <w:r>
        <w:t xml:space="preserve">by selecting the </w:t>
      </w:r>
      <w:r w:rsidRPr="00EB2207">
        <w:rPr>
          <w:rFonts w:ascii="Consolas" w:hAnsi="Consolas"/>
          <w:b/>
          <w:bCs/>
        </w:rPr>
        <w:t>&gt;</w:t>
      </w:r>
      <w:r>
        <w:t xml:space="preserve"> next to it in </w:t>
      </w:r>
      <w:r w:rsidRPr="003A6AAE">
        <w:rPr>
          <w:b/>
          <w:bCs/>
        </w:rPr>
        <w:t>Explorer</w:t>
      </w:r>
      <w:r>
        <w:t xml:space="preserve"> and select </w:t>
      </w:r>
      <w:proofErr w:type="spellStart"/>
      <w:r>
        <w:rPr>
          <w:b/>
          <w:bCs/>
        </w:rPr>
        <w:t>NavMenu</w:t>
      </w:r>
      <w:r w:rsidRPr="00EB2207">
        <w:rPr>
          <w:b/>
          <w:bCs/>
        </w:rPr>
        <w:t>.</w:t>
      </w:r>
      <w:r>
        <w:rPr>
          <w:b/>
          <w:bCs/>
        </w:rPr>
        <w:t>razor</w:t>
      </w:r>
      <w:proofErr w:type="spellEnd"/>
      <w:r>
        <w:rPr>
          <w:b/>
          <w:bCs/>
        </w:rPr>
        <w:t xml:space="preserve"> </w:t>
      </w:r>
      <w:r>
        <w:t>as follows:</w:t>
      </w:r>
    </w:p>
    <w:p w14:paraId="111A4040" w14:textId="77777777" w:rsidR="00DA0F97" w:rsidRDefault="00DA0F97" w:rsidP="00DA0F97"/>
    <w:p w14:paraId="371F8FD2" w14:textId="77777777" w:rsidR="00DA0F97" w:rsidRDefault="00DA0F97" w:rsidP="00DA0F97">
      <w:pPr>
        <w:jc w:val="center"/>
      </w:pPr>
      <w:r w:rsidRPr="008E630B">
        <w:rPr>
          <w:noProof/>
        </w:rPr>
        <w:drawing>
          <wp:inline distT="0" distB="0" distL="0" distR="0" wp14:anchorId="50DD4A73" wp14:editId="38DE9BA4">
            <wp:extent cx="6189773" cy="3327002"/>
            <wp:effectExtent l="0" t="0" r="1905" b="6985"/>
            <wp:docPr id="260" name="Picture 2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0" name="Picture 260"/>
                    <pic:cNvPicPr/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9773" cy="3327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31F162" w14:textId="4F05C0EA" w:rsidR="009C2DAC" w:rsidRDefault="009C2DAC" w:rsidP="009C2DAC"/>
    <w:p w14:paraId="2AC69EC9" w14:textId="56CB3487" w:rsidR="00DA0F97" w:rsidRDefault="00B35A4D" w:rsidP="009C2DAC">
      <w:r>
        <w:t xml:space="preserve">Then within </w:t>
      </w:r>
      <w:proofErr w:type="spellStart"/>
      <w:r w:rsidRPr="00B35A4D">
        <w:rPr>
          <w:i/>
          <w:iCs/>
        </w:rPr>
        <w:t>NavMenu.razor</w:t>
      </w:r>
      <w:proofErr w:type="spellEnd"/>
      <w:r>
        <w:t xml:space="preserve"> </w:t>
      </w:r>
      <w:r w:rsidR="00E7042F">
        <w:rPr>
          <w:rFonts w:cs="Segoe UI"/>
        </w:rPr>
        <w:t xml:space="preserve">after the </w:t>
      </w:r>
      <w:r w:rsidR="00E7042F" w:rsidRPr="00E7042F">
        <w:rPr>
          <w:rFonts w:ascii="Consolas" w:hAnsi="Consolas" w:cs="Segoe UI"/>
          <w:b/>
          <w:bCs/>
        </w:rPr>
        <w:t>&lt;/div&gt;</w:t>
      </w:r>
      <w:r w:rsidR="00E7042F">
        <w:rPr>
          <w:rFonts w:cs="Segoe UI"/>
        </w:rPr>
        <w:t xml:space="preserve"> of the </w:t>
      </w:r>
      <w:r w:rsidR="00E7042F" w:rsidRPr="00E7042F">
        <w:rPr>
          <w:b/>
          <w:bCs/>
        </w:rPr>
        <w:t>Albums</w:t>
      </w:r>
      <w:r>
        <w:t xml:space="preserve"> section in the </w:t>
      </w:r>
      <w:r w:rsidRPr="00B35A4D">
        <w:rPr>
          <w:b/>
          <w:bCs/>
        </w:rPr>
        <w:t>Menu</w:t>
      </w:r>
      <w:r w:rsidR="00E7042F">
        <w:t xml:space="preserve"> shown below:</w:t>
      </w:r>
    </w:p>
    <w:p w14:paraId="6455F5B8" w14:textId="50C0837C" w:rsidR="00B35A4D" w:rsidRDefault="00B35A4D" w:rsidP="009C2DAC"/>
    <w:p w14:paraId="04811E9E" w14:textId="77C413F2" w:rsidR="00B35A4D" w:rsidRDefault="00B35A4D" w:rsidP="009C2DAC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83E11CB" wp14:editId="403D5B5C">
                <wp:extent cx="6642000" cy="1404620"/>
                <wp:effectExtent l="0" t="0" r="26035" b="12700"/>
                <wp:docPr id="26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EF0BC8A" w14:textId="77777777" w:rsidR="00B35A4D" w:rsidRPr="00B35A4D" w:rsidRDefault="00B35A4D" w:rsidP="00B35A4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35A4D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0000FF"/>
                              </w:rPr>
                              <w:t>="nav-item px-3"&gt;</w:t>
                            </w:r>
                          </w:p>
                          <w:p w14:paraId="547DEFF5" w14:textId="77777777" w:rsidR="00B35A4D" w:rsidRPr="00B35A4D" w:rsidRDefault="00B35A4D" w:rsidP="00B35A4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35A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B35A4D">
                              <w:rPr>
                                <w:rFonts w:ascii="Consolas" w:hAnsi="Consolas" w:cs="Cascadia Mono"/>
                                <w:b/>
                                <w:bCs/>
                                <w:color w:val="800080"/>
                              </w:rPr>
                              <w:t>NavLink</w:t>
                            </w:r>
                            <w:proofErr w:type="spellEnd"/>
                            <w:r w:rsidRPr="00B35A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0000FF"/>
                              </w:rPr>
                              <w:t>="nav-link"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B35A4D">
                              <w:rPr>
                                <w:rFonts w:ascii="Consolas" w:hAnsi="Consolas" w:cs="Cascadia Mono"/>
                                <w:color w:val="FF0000"/>
                              </w:rPr>
                              <w:t>href</w:t>
                            </w:r>
                            <w:proofErr w:type="spellEnd"/>
                            <w:r w:rsidRPr="00B35A4D">
                              <w:rPr>
                                <w:rFonts w:ascii="Consolas" w:hAnsi="Consolas" w:cs="Cascadia Mono"/>
                                <w:color w:val="0000FF"/>
                              </w:rPr>
                              <w:t>="albums"&gt;</w:t>
                            </w:r>
                          </w:p>
                          <w:p w14:paraId="7E6B68DC" w14:textId="77777777" w:rsidR="00B35A4D" w:rsidRPr="00B35A4D" w:rsidRDefault="00B35A4D" w:rsidP="00B35A4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35A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800000"/>
                              </w:rPr>
                              <w:t>span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0000FF"/>
                              </w:rPr>
                              <w:t>="oi oi-musical-note"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FF0000"/>
                              </w:rPr>
                              <w:t>aria-hidden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0000FF"/>
                              </w:rPr>
                              <w:t>="true"&gt;&lt;/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800000"/>
                              </w:rPr>
                              <w:t>span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Albums</w:t>
                            </w:r>
                          </w:p>
                          <w:p w14:paraId="79A2BE79" w14:textId="77777777" w:rsidR="00B35A4D" w:rsidRPr="00B35A4D" w:rsidRDefault="00B35A4D" w:rsidP="00B35A4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35A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B35A4D">
                              <w:rPr>
                                <w:rFonts w:ascii="Consolas" w:hAnsi="Consolas" w:cs="Cascadia Mono"/>
                                <w:b/>
                                <w:bCs/>
                                <w:color w:val="800080"/>
                              </w:rPr>
                              <w:t>NavLink</w:t>
                            </w:r>
                            <w:proofErr w:type="spellEnd"/>
                            <w:r w:rsidRPr="00B35A4D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68803C75" w14:textId="73722037" w:rsidR="00B35A4D" w:rsidRPr="00B35A4D" w:rsidRDefault="00B35A4D" w:rsidP="00B35A4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</w:rPr>
                            </w:pPr>
                            <w:r w:rsidRPr="00B35A4D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83E11CB" id="_x0000_s1101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5EF0BC8A" w14:textId="77777777" w:rsidR="00B35A4D" w:rsidRPr="00B35A4D" w:rsidRDefault="00B35A4D" w:rsidP="00B35A4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35A4D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B35A4D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B35A4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35A4D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B35A4D">
                        <w:rPr>
                          <w:rFonts w:ascii="Consolas" w:hAnsi="Consolas" w:cs="Cascadia Mono"/>
                          <w:color w:val="0000FF"/>
                        </w:rPr>
                        <w:t>="nav-item px-3"&gt;</w:t>
                      </w:r>
                    </w:p>
                    <w:p w14:paraId="547DEFF5" w14:textId="77777777" w:rsidR="00B35A4D" w:rsidRPr="00B35A4D" w:rsidRDefault="00B35A4D" w:rsidP="00B35A4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35A4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35A4D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B35A4D">
                        <w:rPr>
                          <w:rFonts w:ascii="Consolas" w:hAnsi="Consolas" w:cs="Cascadia Mono"/>
                          <w:b/>
                          <w:bCs/>
                          <w:color w:val="800080"/>
                        </w:rPr>
                        <w:t>NavLink</w:t>
                      </w:r>
                      <w:proofErr w:type="spellEnd"/>
                      <w:r w:rsidRPr="00B35A4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35A4D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B35A4D">
                        <w:rPr>
                          <w:rFonts w:ascii="Consolas" w:hAnsi="Consolas" w:cs="Cascadia Mono"/>
                          <w:color w:val="0000FF"/>
                        </w:rPr>
                        <w:t>="nav-link"</w:t>
                      </w:r>
                      <w:r w:rsidRPr="00B35A4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B35A4D">
                        <w:rPr>
                          <w:rFonts w:ascii="Consolas" w:hAnsi="Consolas" w:cs="Cascadia Mono"/>
                          <w:color w:val="FF0000"/>
                        </w:rPr>
                        <w:t>href</w:t>
                      </w:r>
                      <w:proofErr w:type="spellEnd"/>
                      <w:r w:rsidRPr="00B35A4D">
                        <w:rPr>
                          <w:rFonts w:ascii="Consolas" w:hAnsi="Consolas" w:cs="Cascadia Mono"/>
                          <w:color w:val="0000FF"/>
                        </w:rPr>
                        <w:t>="albums"&gt;</w:t>
                      </w:r>
                    </w:p>
                    <w:p w14:paraId="7E6B68DC" w14:textId="77777777" w:rsidR="00B35A4D" w:rsidRPr="00B35A4D" w:rsidRDefault="00B35A4D" w:rsidP="00B35A4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35A4D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B35A4D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B35A4D">
                        <w:rPr>
                          <w:rFonts w:ascii="Consolas" w:hAnsi="Consolas" w:cs="Cascadia Mono"/>
                          <w:color w:val="800000"/>
                        </w:rPr>
                        <w:t>span</w:t>
                      </w:r>
                      <w:r w:rsidRPr="00B35A4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35A4D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B35A4D">
                        <w:rPr>
                          <w:rFonts w:ascii="Consolas" w:hAnsi="Consolas" w:cs="Cascadia Mono"/>
                          <w:color w:val="0000FF"/>
                        </w:rPr>
                        <w:t>="oi oi-musical-note"</w:t>
                      </w:r>
                      <w:r w:rsidRPr="00B35A4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35A4D">
                        <w:rPr>
                          <w:rFonts w:ascii="Consolas" w:hAnsi="Consolas" w:cs="Cascadia Mono"/>
                          <w:color w:val="FF0000"/>
                        </w:rPr>
                        <w:t>aria-hidden</w:t>
                      </w:r>
                      <w:r w:rsidRPr="00B35A4D">
                        <w:rPr>
                          <w:rFonts w:ascii="Consolas" w:hAnsi="Consolas" w:cs="Cascadia Mono"/>
                          <w:color w:val="0000FF"/>
                        </w:rPr>
                        <w:t>="true"&gt;&lt;/</w:t>
                      </w:r>
                      <w:r w:rsidRPr="00B35A4D">
                        <w:rPr>
                          <w:rFonts w:ascii="Consolas" w:hAnsi="Consolas" w:cs="Cascadia Mono"/>
                          <w:color w:val="800000"/>
                        </w:rPr>
                        <w:t>span</w:t>
                      </w:r>
                      <w:r w:rsidRPr="00B35A4D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  <w:r w:rsidRPr="00B35A4D">
                        <w:rPr>
                          <w:rFonts w:ascii="Consolas" w:hAnsi="Consolas" w:cs="Cascadia Mono"/>
                          <w:color w:val="000000"/>
                        </w:rPr>
                        <w:t xml:space="preserve"> Albums</w:t>
                      </w:r>
                    </w:p>
                    <w:p w14:paraId="79A2BE79" w14:textId="77777777" w:rsidR="00B35A4D" w:rsidRPr="00B35A4D" w:rsidRDefault="00B35A4D" w:rsidP="00B35A4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35A4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35A4D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B35A4D">
                        <w:rPr>
                          <w:rFonts w:ascii="Consolas" w:hAnsi="Consolas" w:cs="Cascadia Mono"/>
                          <w:b/>
                          <w:bCs/>
                          <w:color w:val="800080"/>
                        </w:rPr>
                        <w:t>NavLink</w:t>
                      </w:r>
                      <w:proofErr w:type="spellEnd"/>
                      <w:r w:rsidRPr="00B35A4D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68803C75" w14:textId="73722037" w:rsidR="00B35A4D" w:rsidRPr="00B35A4D" w:rsidRDefault="00B35A4D" w:rsidP="00B35A4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</w:rPr>
                      </w:pPr>
                      <w:r w:rsidRPr="00B35A4D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B35A4D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B35A4D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68F8025" w14:textId="77777777" w:rsidR="009C2DAC" w:rsidRPr="009C2DAC" w:rsidRDefault="009C2DAC" w:rsidP="00E726B0">
      <w:pPr>
        <w:rPr>
          <w:rFonts w:cs="Segoe UI"/>
        </w:rPr>
      </w:pPr>
    </w:p>
    <w:p w14:paraId="534EBF0F" w14:textId="4CAB071E" w:rsidR="00492FCE" w:rsidRDefault="00E7042F" w:rsidP="00492FCE">
      <w:pPr>
        <w:rPr>
          <w:rFonts w:cs="Segoe UI"/>
        </w:rPr>
      </w:pPr>
      <w:r>
        <w:rPr>
          <w:rFonts w:cs="Segoe UI"/>
        </w:rPr>
        <w:t xml:space="preserve">You can add </w:t>
      </w:r>
      <w:r w:rsidRPr="00E7042F">
        <w:rPr>
          <w:rFonts w:cs="Segoe UI"/>
          <w:b/>
          <w:bCs/>
        </w:rPr>
        <w:t>Podcasts</w:t>
      </w:r>
      <w:r>
        <w:rPr>
          <w:rFonts w:cs="Segoe UI"/>
        </w:rPr>
        <w:t xml:space="preserve"> section</w:t>
      </w:r>
      <w:r w:rsidR="00B35A4D">
        <w:rPr>
          <w:rFonts w:cs="Segoe UI"/>
        </w:rPr>
        <w:t xml:space="preserve"> </w:t>
      </w:r>
      <w:r>
        <w:rPr>
          <w:rFonts w:cs="Segoe UI"/>
        </w:rPr>
        <w:t>to</w:t>
      </w:r>
      <w:r w:rsidR="00B35A4D">
        <w:rPr>
          <w:rFonts w:cs="Segoe UI"/>
        </w:rPr>
        <w:t xml:space="preserve"> the </w:t>
      </w:r>
      <w:r w:rsidR="00B35A4D" w:rsidRPr="00B35A4D">
        <w:rPr>
          <w:rFonts w:cs="Segoe UI"/>
          <w:b/>
          <w:bCs/>
        </w:rPr>
        <w:t>Menu</w:t>
      </w:r>
      <w:r>
        <w:rPr>
          <w:rFonts w:cs="Segoe UI"/>
        </w:rPr>
        <w:t xml:space="preserve"> by typing in the following:</w:t>
      </w:r>
    </w:p>
    <w:p w14:paraId="746A66F9" w14:textId="30FD65C7" w:rsidR="00B35A4D" w:rsidRDefault="00B35A4D" w:rsidP="00492FCE">
      <w:pPr>
        <w:rPr>
          <w:rFonts w:cs="Segoe UI"/>
        </w:rPr>
      </w:pPr>
    </w:p>
    <w:p w14:paraId="04365EEF" w14:textId="0D519D0C" w:rsidR="00B35A4D" w:rsidRDefault="00B35A4D" w:rsidP="00492FCE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0F0297D3" wp14:editId="7187318C">
                <wp:extent cx="6642000" cy="1404620"/>
                <wp:effectExtent l="0" t="0" r="26035" b="12700"/>
                <wp:docPr id="26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7F9D6B6" w14:textId="77777777" w:rsidR="00B35A4D" w:rsidRPr="00B35A4D" w:rsidRDefault="00B35A4D" w:rsidP="00B35A4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35A4D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0000FF"/>
                              </w:rPr>
                              <w:t>="nav-item px-3"&gt;</w:t>
                            </w:r>
                          </w:p>
                          <w:p w14:paraId="06AEC622" w14:textId="77777777" w:rsidR="00B35A4D" w:rsidRPr="00B35A4D" w:rsidRDefault="00B35A4D" w:rsidP="00B35A4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35A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B35A4D">
                              <w:rPr>
                                <w:rFonts w:ascii="Consolas" w:hAnsi="Consolas" w:cs="Cascadia Mono"/>
                                <w:b/>
                                <w:bCs/>
                                <w:color w:val="800080"/>
                              </w:rPr>
                              <w:t>NavLink</w:t>
                            </w:r>
                            <w:proofErr w:type="spellEnd"/>
                            <w:r w:rsidRPr="00B35A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0000FF"/>
                              </w:rPr>
                              <w:t>="nav-link"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B35A4D">
                              <w:rPr>
                                <w:rFonts w:ascii="Consolas" w:hAnsi="Consolas" w:cs="Cascadia Mono"/>
                                <w:color w:val="FF0000"/>
                              </w:rPr>
                              <w:t>href</w:t>
                            </w:r>
                            <w:proofErr w:type="spellEnd"/>
                            <w:r w:rsidRPr="00B35A4D">
                              <w:rPr>
                                <w:rFonts w:ascii="Consolas" w:hAnsi="Consolas" w:cs="Cascadia Mono"/>
                                <w:color w:val="0000FF"/>
                              </w:rPr>
                              <w:t>="podcasts"&gt;</w:t>
                            </w:r>
                          </w:p>
                          <w:p w14:paraId="79F3BACC" w14:textId="77777777" w:rsidR="00B35A4D" w:rsidRPr="00B35A4D" w:rsidRDefault="00B35A4D" w:rsidP="00B35A4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35A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800000"/>
                              </w:rPr>
                              <w:t>span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0000FF"/>
                              </w:rPr>
                              <w:t>="oi oi-microphone"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FF0000"/>
                              </w:rPr>
                              <w:t>aria-hidden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0000FF"/>
                              </w:rPr>
                              <w:t>="true"&gt;&lt;/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800000"/>
                              </w:rPr>
                              <w:t>span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odcasts</w:t>
                            </w:r>
                          </w:p>
                          <w:p w14:paraId="16522A02" w14:textId="77777777" w:rsidR="00B35A4D" w:rsidRPr="00B35A4D" w:rsidRDefault="00B35A4D" w:rsidP="00B35A4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35A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B35A4D">
                              <w:rPr>
                                <w:rFonts w:ascii="Consolas" w:hAnsi="Consolas" w:cs="Cascadia Mono"/>
                                <w:b/>
                                <w:bCs/>
                                <w:color w:val="800080"/>
                              </w:rPr>
                              <w:t>NavLink</w:t>
                            </w:r>
                            <w:proofErr w:type="spellEnd"/>
                            <w:r w:rsidRPr="00B35A4D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500BE5D2" w14:textId="692258FA" w:rsidR="00B35A4D" w:rsidRPr="00B35A4D" w:rsidRDefault="00B35A4D" w:rsidP="00B35A4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</w:rPr>
                            </w:pPr>
                            <w:r w:rsidRPr="00B35A4D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F0297D3" id="_x0000_s1102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37F9D6B6" w14:textId="77777777" w:rsidR="00B35A4D" w:rsidRPr="00B35A4D" w:rsidRDefault="00B35A4D" w:rsidP="00B35A4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35A4D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B35A4D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B35A4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35A4D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B35A4D">
                        <w:rPr>
                          <w:rFonts w:ascii="Consolas" w:hAnsi="Consolas" w:cs="Cascadia Mono"/>
                          <w:color w:val="0000FF"/>
                        </w:rPr>
                        <w:t>="nav-item px-3"&gt;</w:t>
                      </w:r>
                    </w:p>
                    <w:p w14:paraId="06AEC622" w14:textId="77777777" w:rsidR="00B35A4D" w:rsidRPr="00B35A4D" w:rsidRDefault="00B35A4D" w:rsidP="00B35A4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35A4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35A4D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B35A4D">
                        <w:rPr>
                          <w:rFonts w:ascii="Consolas" w:hAnsi="Consolas" w:cs="Cascadia Mono"/>
                          <w:b/>
                          <w:bCs/>
                          <w:color w:val="800080"/>
                        </w:rPr>
                        <w:t>NavLink</w:t>
                      </w:r>
                      <w:proofErr w:type="spellEnd"/>
                      <w:r w:rsidRPr="00B35A4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35A4D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B35A4D">
                        <w:rPr>
                          <w:rFonts w:ascii="Consolas" w:hAnsi="Consolas" w:cs="Cascadia Mono"/>
                          <w:color w:val="0000FF"/>
                        </w:rPr>
                        <w:t>="nav-link"</w:t>
                      </w:r>
                      <w:r w:rsidRPr="00B35A4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B35A4D">
                        <w:rPr>
                          <w:rFonts w:ascii="Consolas" w:hAnsi="Consolas" w:cs="Cascadia Mono"/>
                          <w:color w:val="FF0000"/>
                        </w:rPr>
                        <w:t>href</w:t>
                      </w:r>
                      <w:proofErr w:type="spellEnd"/>
                      <w:r w:rsidRPr="00B35A4D">
                        <w:rPr>
                          <w:rFonts w:ascii="Consolas" w:hAnsi="Consolas" w:cs="Cascadia Mono"/>
                          <w:color w:val="0000FF"/>
                        </w:rPr>
                        <w:t>="podcasts"&gt;</w:t>
                      </w:r>
                    </w:p>
                    <w:p w14:paraId="79F3BACC" w14:textId="77777777" w:rsidR="00B35A4D" w:rsidRPr="00B35A4D" w:rsidRDefault="00B35A4D" w:rsidP="00B35A4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35A4D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B35A4D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B35A4D">
                        <w:rPr>
                          <w:rFonts w:ascii="Consolas" w:hAnsi="Consolas" w:cs="Cascadia Mono"/>
                          <w:color w:val="800000"/>
                        </w:rPr>
                        <w:t>span</w:t>
                      </w:r>
                      <w:r w:rsidRPr="00B35A4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35A4D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B35A4D">
                        <w:rPr>
                          <w:rFonts w:ascii="Consolas" w:hAnsi="Consolas" w:cs="Cascadia Mono"/>
                          <w:color w:val="0000FF"/>
                        </w:rPr>
                        <w:t>="oi oi-microphone"</w:t>
                      </w:r>
                      <w:r w:rsidRPr="00B35A4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35A4D">
                        <w:rPr>
                          <w:rFonts w:ascii="Consolas" w:hAnsi="Consolas" w:cs="Cascadia Mono"/>
                          <w:color w:val="FF0000"/>
                        </w:rPr>
                        <w:t>aria-hidden</w:t>
                      </w:r>
                      <w:r w:rsidRPr="00B35A4D">
                        <w:rPr>
                          <w:rFonts w:ascii="Consolas" w:hAnsi="Consolas" w:cs="Cascadia Mono"/>
                          <w:color w:val="0000FF"/>
                        </w:rPr>
                        <w:t>="true"&gt;&lt;/</w:t>
                      </w:r>
                      <w:r w:rsidRPr="00B35A4D">
                        <w:rPr>
                          <w:rFonts w:ascii="Consolas" w:hAnsi="Consolas" w:cs="Cascadia Mono"/>
                          <w:color w:val="800000"/>
                        </w:rPr>
                        <w:t>span</w:t>
                      </w:r>
                      <w:r w:rsidRPr="00B35A4D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  <w:r w:rsidRPr="00B35A4D">
                        <w:rPr>
                          <w:rFonts w:ascii="Consolas" w:hAnsi="Consolas" w:cs="Cascadia Mono"/>
                          <w:color w:val="000000"/>
                        </w:rPr>
                        <w:t xml:space="preserve"> Podcasts</w:t>
                      </w:r>
                    </w:p>
                    <w:p w14:paraId="16522A02" w14:textId="77777777" w:rsidR="00B35A4D" w:rsidRPr="00B35A4D" w:rsidRDefault="00B35A4D" w:rsidP="00B35A4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35A4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35A4D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B35A4D">
                        <w:rPr>
                          <w:rFonts w:ascii="Consolas" w:hAnsi="Consolas" w:cs="Cascadia Mono"/>
                          <w:b/>
                          <w:bCs/>
                          <w:color w:val="800080"/>
                        </w:rPr>
                        <w:t>NavLink</w:t>
                      </w:r>
                      <w:proofErr w:type="spellEnd"/>
                      <w:r w:rsidRPr="00B35A4D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500BE5D2" w14:textId="692258FA" w:rsidR="00B35A4D" w:rsidRPr="00B35A4D" w:rsidRDefault="00B35A4D" w:rsidP="00B35A4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</w:rPr>
                      </w:pPr>
                      <w:r w:rsidRPr="00B35A4D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B35A4D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B35A4D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3BD20D3" w14:textId="77777777" w:rsidR="00E7597B" w:rsidRDefault="00E7597B" w:rsidP="00E7597B"/>
    <w:p w14:paraId="33C8305C" w14:textId="5E9015FA" w:rsidR="00E7597B" w:rsidRDefault="00E7597B">
      <w:r>
        <w:t xml:space="preserve">You can then go to the </w:t>
      </w:r>
      <w:r w:rsidRPr="00CD1BA8">
        <w:rPr>
          <w:b/>
          <w:bCs/>
        </w:rPr>
        <w:t>Menu</w:t>
      </w:r>
      <w:r>
        <w:t xml:space="preserve"> in </w:t>
      </w:r>
      <w:r w:rsidRPr="00CD1BA8">
        <w:rPr>
          <w:b/>
          <w:bCs/>
        </w:rPr>
        <w:t>Visual Studio Code</w:t>
      </w:r>
      <w:r>
        <w:t xml:space="preserve"> and select </w:t>
      </w:r>
      <w:r w:rsidRPr="00CD1BA8">
        <w:rPr>
          <w:b/>
          <w:bCs/>
        </w:rPr>
        <w:t>File</w:t>
      </w:r>
      <w:r>
        <w:t xml:space="preserve"> and then </w:t>
      </w:r>
      <w:r w:rsidRPr="00CD1BA8">
        <w:rPr>
          <w:b/>
          <w:bCs/>
        </w:rPr>
        <w:t>Save</w:t>
      </w:r>
      <w:r>
        <w:rPr>
          <w:b/>
          <w:bCs/>
        </w:rPr>
        <w:t xml:space="preserve"> All</w:t>
      </w:r>
      <w:r>
        <w:t xml:space="preserve"> you may see in the </w:t>
      </w:r>
      <w:r w:rsidRPr="00CD1BA8">
        <w:rPr>
          <w:b/>
          <w:bCs/>
        </w:rPr>
        <w:t>Terminal</w:t>
      </w:r>
      <w:r>
        <w:t xml:space="preserve"> </w:t>
      </w:r>
      <w:r w:rsidR="001A28FF">
        <w:t>a message saying</w:t>
      </w:r>
      <w:r w:rsidR="001A28FF">
        <w:rPr>
          <w:b/>
          <w:bCs/>
        </w:rPr>
        <w:t xml:space="preserve"> </w:t>
      </w:r>
      <w:r w:rsidR="001A28FF" w:rsidRPr="00CD1BA8">
        <w:rPr>
          <w:b/>
          <w:bCs/>
        </w:rPr>
        <w:t>Do you want to restart your app - Yes (y) / No (n) / Always (a) / Never (v)?</w:t>
      </w:r>
      <w:r w:rsidR="001A28FF">
        <w:t xml:space="preserve"> you can select the </w:t>
      </w:r>
      <w:r w:rsidR="001A28FF" w:rsidRPr="00F22BFE">
        <w:rPr>
          <w:b/>
          <w:bCs/>
        </w:rPr>
        <w:t>Terminal</w:t>
      </w:r>
      <w:r w:rsidR="001A28FF">
        <w:t xml:space="preserve"> then type </w:t>
      </w:r>
      <w:r w:rsidR="001A28FF" w:rsidRPr="00CD1BA8">
        <w:rPr>
          <w:b/>
          <w:bCs/>
        </w:rPr>
        <w:t>y</w:t>
      </w:r>
      <w:r w:rsidR="001A28FF">
        <w:t xml:space="preserve"> for </w:t>
      </w:r>
      <w:r w:rsidR="001A28FF" w:rsidRPr="00CD1BA8">
        <w:rPr>
          <w:b/>
          <w:bCs/>
        </w:rPr>
        <w:t>Yes</w:t>
      </w:r>
      <w:r w:rsidR="001A28FF">
        <w:t xml:space="preserve"> or </w:t>
      </w:r>
      <w:r w:rsidR="001A28FF" w:rsidRPr="00CD1BA8">
        <w:rPr>
          <w:b/>
          <w:bCs/>
        </w:rPr>
        <w:t>a</w:t>
      </w:r>
      <w:r w:rsidR="001A28FF">
        <w:t xml:space="preserve"> for </w:t>
      </w:r>
      <w:r w:rsidR="001A28FF" w:rsidRPr="00CD1BA8">
        <w:rPr>
          <w:b/>
          <w:bCs/>
        </w:rPr>
        <w:t>Always</w:t>
      </w:r>
      <w:r w:rsidR="001A28FF">
        <w:rPr>
          <w:b/>
          <w:bCs/>
        </w:rPr>
        <w:t xml:space="preserve"> </w:t>
      </w:r>
      <w:r w:rsidR="001A28FF">
        <w:t>to keep what you have done so far.</w:t>
      </w:r>
      <w:r>
        <w:br w:type="page"/>
      </w:r>
    </w:p>
    <w:p w14:paraId="0D40741E" w14:textId="6E4A6C9F" w:rsidR="00E7597B" w:rsidRDefault="00E7597B" w:rsidP="00E7597B">
      <w:pPr>
        <w:pStyle w:val="BodyText"/>
        <w:spacing w:after="0"/>
      </w:pPr>
      <w:r>
        <w:lastRenderedPageBreak/>
        <w:t xml:space="preserve">If you return to the </w:t>
      </w:r>
      <w:r w:rsidRPr="004362A2">
        <w:rPr>
          <w:b/>
          <w:bCs/>
        </w:rPr>
        <w:t>Browser</w:t>
      </w:r>
      <w:r>
        <w:rPr>
          <w:b/>
          <w:bCs/>
        </w:rPr>
        <w:t xml:space="preserve"> </w:t>
      </w:r>
      <w:r>
        <w:t xml:space="preserve">you should be where you left off but there will now be an </w:t>
      </w:r>
      <w:r>
        <w:rPr>
          <w:b/>
          <w:bCs/>
        </w:rPr>
        <w:t>Podcasts</w:t>
      </w:r>
      <w:r>
        <w:t xml:space="preserve"> option in the </w:t>
      </w:r>
      <w:r w:rsidRPr="0011749E">
        <w:rPr>
          <w:b/>
          <w:bCs/>
        </w:rPr>
        <w:t>Menu</w:t>
      </w:r>
      <w:r>
        <w:t xml:space="preserve"> as shown below: </w:t>
      </w:r>
    </w:p>
    <w:p w14:paraId="7CB3516D" w14:textId="77777777" w:rsidR="00E7597B" w:rsidRDefault="00E7597B" w:rsidP="00E7597B">
      <w:pPr>
        <w:pStyle w:val="BodyText"/>
        <w:spacing w:after="0"/>
      </w:pPr>
    </w:p>
    <w:p w14:paraId="0647BB16" w14:textId="77777777" w:rsidR="00E7597B" w:rsidRDefault="00E7597B" w:rsidP="00E7597B">
      <w:pPr>
        <w:pStyle w:val="BodyText"/>
        <w:spacing w:after="0"/>
        <w:jc w:val="center"/>
      </w:pPr>
      <w:r w:rsidRPr="008E630B">
        <w:rPr>
          <w:noProof/>
        </w:rPr>
        <w:drawing>
          <wp:inline distT="0" distB="0" distL="0" distR="0" wp14:anchorId="0E3E3603" wp14:editId="2E8A07BB">
            <wp:extent cx="6178595" cy="3320995"/>
            <wp:effectExtent l="0" t="0" r="0" b="0"/>
            <wp:docPr id="263" name="Picture 2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3" name="Picture 263"/>
                    <pic:cNvPicPr/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8595" cy="3320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E0F178" w14:textId="77777777" w:rsidR="00E7597B" w:rsidRDefault="00E7597B" w:rsidP="00E7597B"/>
    <w:p w14:paraId="389C3E18" w14:textId="0FA95FB0" w:rsidR="00E7597B" w:rsidRDefault="00E7597B" w:rsidP="00E7597B">
      <w:r>
        <w:t xml:space="preserve">You can then select </w:t>
      </w:r>
      <w:r>
        <w:rPr>
          <w:b/>
          <w:bCs/>
        </w:rPr>
        <w:t>Podcast</w:t>
      </w:r>
      <w:r>
        <w:t xml:space="preserve"> then search for your favourite and should see something similar to as follows:</w:t>
      </w:r>
    </w:p>
    <w:p w14:paraId="5D06ECB8" w14:textId="77777777" w:rsidR="00E7597B" w:rsidRDefault="00E7597B" w:rsidP="00E7597B"/>
    <w:p w14:paraId="6DB42C0D" w14:textId="77777777" w:rsidR="00E7597B" w:rsidRPr="00645AED" w:rsidRDefault="00E7597B" w:rsidP="00E7597B">
      <w:pPr>
        <w:jc w:val="center"/>
      </w:pPr>
      <w:r w:rsidRPr="008E630B">
        <w:rPr>
          <w:noProof/>
        </w:rPr>
        <w:drawing>
          <wp:inline distT="0" distB="0" distL="0" distR="0" wp14:anchorId="4AED2D35" wp14:editId="67A00D6B">
            <wp:extent cx="6178595" cy="3320994"/>
            <wp:effectExtent l="0" t="0" r="0" b="0"/>
            <wp:docPr id="264" name="Picture 2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4" name="Picture 264"/>
                    <pic:cNvPicPr/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8595" cy="33209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0AED6D" w14:textId="77777777" w:rsidR="00E7597B" w:rsidRDefault="00E7597B" w:rsidP="00E7597B">
      <w:pPr>
        <w:rPr>
          <w:rFonts w:cs="Segoe UI"/>
          <w:color w:val="000000"/>
        </w:rPr>
      </w:pPr>
    </w:p>
    <w:p w14:paraId="22434E6F" w14:textId="315EFEAB" w:rsidR="00E7597B" w:rsidRDefault="00903245" w:rsidP="00E7597B">
      <w:pPr>
        <w:rPr>
          <w:rFonts w:cs="Segoe UI"/>
        </w:rPr>
      </w:pPr>
      <w:r>
        <w:rPr>
          <w:rFonts w:cs="Segoe UI"/>
        </w:rPr>
        <w:t>Again</w:t>
      </w:r>
      <w:r w:rsidR="00E7597B">
        <w:rPr>
          <w:rFonts w:cs="Segoe UI"/>
        </w:rPr>
        <w:t xml:space="preserve"> underneath each </w:t>
      </w:r>
      <w:r>
        <w:rPr>
          <w:rFonts w:cs="Segoe UI"/>
          <w:b/>
          <w:bCs/>
        </w:rPr>
        <w:t>Podcast</w:t>
      </w:r>
      <w:r w:rsidR="00E7597B">
        <w:rPr>
          <w:rFonts w:cs="Segoe UI"/>
          <w:b/>
          <w:bCs/>
        </w:rPr>
        <w:t xml:space="preserve"> </w:t>
      </w:r>
      <w:r w:rsidR="00E7597B">
        <w:rPr>
          <w:rFonts w:cs="Segoe UI"/>
        </w:rPr>
        <w:t xml:space="preserve">is a </w:t>
      </w:r>
      <w:r w:rsidR="00E7597B" w:rsidRPr="00645AED">
        <w:rPr>
          <w:rFonts w:cs="Segoe UI"/>
          <w:b/>
          <w:bCs/>
        </w:rPr>
        <w:t>Spotify Code</w:t>
      </w:r>
      <w:r w:rsidR="00E7597B">
        <w:rPr>
          <w:rFonts w:cs="Segoe UI"/>
        </w:rPr>
        <w:t xml:space="preserve">, if you have </w:t>
      </w:r>
      <w:r w:rsidR="00E7597B" w:rsidRPr="00645AED">
        <w:rPr>
          <w:rFonts w:cs="Segoe UI"/>
          <w:b/>
          <w:bCs/>
        </w:rPr>
        <w:t>Spotify</w:t>
      </w:r>
      <w:r w:rsidR="00E7597B">
        <w:rPr>
          <w:rFonts w:cs="Segoe UI"/>
        </w:rPr>
        <w:t xml:space="preserve"> on your </w:t>
      </w:r>
      <w:r w:rsidR="00E7597B" w:rsidRPr="00645AED">
        <w:rPr>
          <w:rFonts w:cs="Segoe UI"/>
          <w:i/>
          <w:iCs/>
        </w:rPr>
        <w:t>iPhone</w:t>
      </w:r>
      <w:r w:rsidR="00E7597B">
        <w:rPr>
          <w:rFonts w:cs="Segoe UI"/>
        </w:rPr>
        <w:t xml:space="preserve"> or </w:t>
      </w:r>
      <w:r w:rsidR="00E7597B" w:rsidRPr="00645AED">
        <w:rPr>
          <w:rFonts w:cs="Segoe UI"/>
          <w:i/>
          <w:iCs/>
        </w:rPr>
        <w:t>Android</w:t>
      </w:r>
      <w:r w:rsidR="00E7597B">
        <w:rPr>
          <w:rFonts w:cs="Segoe UI"/>
        </w:rPr>
        <w:t xml:space="preserve"> device you can use the option to scan these using the app and can then </w:t>
      </w:r>
      <w:r>
        <w:rPr>
          <w:rFonts w:cs="Segoe UI"/>
        </w:rPr>
        <w:t xml:space="preserve">subscribe to the </w:t>
      </w:r>
      <w:r w:rsidRPr="00903245">
        <w:rPr>
          <w:rFonts w:cs="Segoe UI"/>
          <w:b/>
          <w:bCs/>
        </w:rPr>
        <w:t>Podcast</w:t>
      </w:r>
      <w:r>
        <w:rPr>
          <w:rFonts w:cs="Segoe UI"/>
        </w:rPr>
        <w:t xml:space="preserve"> yourself.</w:t>
      </w:r>
    </w:p>
    <w:p w14:paraId="0B24B804" w14:textId="77777777" w:rsidR="00E7597B" w:rsidRDefault="00E7597B" w:rsidP="00E7597B">
      <w:pPr>
        <w:rPr>
          <w:rFonts w:cs="Segoe UI"/>
        </w:rPr>
      </w:pPr>
    </w:p>
    <w:p w14:paraId="1AB43411" w14:textId="15215F12" w:rsidR="00F205E3" w:rsidRPr="00B45691" w:rsidRDefault="00E7597B" w:rsidP="00E7597B">
      <w:pPr>
        <w:rPr>
          <w:rFonts w:cs="Segoe UI"/>
        </w:rPr>
      </w:pPr>
      <w:r>
        <w:rPr>
          <w:rFonts w:cs="Segoe UI"/>
        </w:rPr>
        <w:t>If you don’t see anything then check that you’ve completed each part correctly and double-check that what you have is the same</w:t>
      </w:r>
      <w:r w:rsidR="00B45691">
        <w:rPr>
          <w:rFonts w:cs="Segoe UI"/>
        </w:rPr>
        <w:t xml:space="preserve"> and then you can </w:t>
      </w:r>
      <w:r w:rsidR="00B45691" w:rsidRPr="00B45691">
        <w:rPr>
          <w:rFonts w:cs="Segoe UI"/>
          <w:b/>
          <w:bCs/>
        </w:rPr>
        <w:t>Logout</w:t>
      </w:r>
      <w:r w:rsidR="00B45691">
        <w:rPr>
          <w:rFonts w:cs="Segoe UI"/>
        </w:rPr>
        <w:t xml:space="preserve"> and </w:t>
      </w:r>
      <w:r w:rsidR="00B45691" w:rsidRPr="0092311E">
        <w:rPr>
          <w:rFonts w:cs="Segoe UI"/>
          <w:b/>
          <w:bCs/>
        </w:rPr>
        <w:t>Close</w:t>
      </w:r>
      <w:r w:rsidR="00B45691">
        <w:rPr>
          <w:rFonts w:cs="Segoe UI"/>
        </w:rPr>
        <w:t xml:space="preserve"> the </w:t>
      </w:r>
      <w:r w:rsidR="00B45691" w:rsidRPr="00B45691">
        <w:rPr>
          <w:rFonts w:cs="Segoe UI"/>
          <w:b/>
        </w:rPr>
        <w:t>Browser</w:t>
      </w:r>
      <w:r w:rsidR="00B45691">
        <w:rPr>
          <w:rFonts w:cs="Segoe UI"/>
        </w:rPr>
        <w:t xml:space="preserve"> and </w:t>
      </w:r>
      <w:r w:rsidR="00B45691" w:rsidRPr="00B45691">
        <w:rPr>
          <w:rFonts w:cs="Segoe UI"/>
          <w:b/>
          <w:bCs/>
        </w:rPr>
        <w:t>Visual Studio Code</w:t>
      </w:r>
      <w:r w:rsidR="00B45691">
        <w:rPr>
          <w:rFonts w:cs="Segoe UI"/>
        </w:rPr>
        <w:t>.</w:t>
      </w:r>
    </w:p>
    <w:p w14:paraId="04086E7B" w14:textId="77777777" w:rsidR="00F205E3" w:rsidRDefault="00F205E3">
      <w:pPr>
        <w:rPr>
          <w:rFonts w:cs="Segoe UI"/>
        </w:rPr>
      </w:pPr>
      <w:r>
        <w:rPr>
          <w:rFonts w:cs="Segoe UI"/>
        </w:rPr>
        <w:br w:type="page"/>
      </w:r>
    </w:p>
    <w:p w14:paraId="40B0CB98" w14:textId="209F805D" w:rsidR="00E7597B" w:rsidRDefault="00622B38" w:rsidP="00B10DCB">
      <w:pPr>
        <w:pStyle w:val="Heading1"/>
      </w:pPr>
      <w:bookmarkStart w:id="37" w:name="_Toc120030567"/>
      <w:r>
        <w:lastRenderedPageBreak/>
        <w:t>Finish</w:t>
      </w:r>
      <w:bookmarkEnd w:id="37"/>
    </w:p>
    <w:p w14:paraId="083F6F60" w14:textId="77777777" w:rsidR="00C1721C" w:rsidRPr="008E630B" w:rsidRDefault="00C1721C" w:rsidP="00C1721C">
      <w:pPr>
        <w:pStyle w:val="Heading2"/>
      </w:pPr>
      <w:bookmarkStart w:id="38" w:name="_Toc120030568"/>
      <w:proofErr w:type="spellStart"/>
      <w:r w:rsidRPr="008E630B">
        <w:t>Blazor</w:t>
      </w:r>
      <w:bookmarkEnd w:id="38"/>
      <w:proofErr w:type="spellEnd"/>
    </w:p>
    <w:p w14:paraId="04A078F1" w14:textId="77777777" w:rsidR="00C1721C" w:rsidRPr="008E630B" w:rsidRDefault="00C1721C" w:rsidP="00C1721C">
      <w:pPr>
        <w:pStyle w:val="FirstParagraph"/>
        <w:spacing w:before="0"/>
        <w:rPr>
          <w:lang w:val="en-GB"/>
        </w:rPr>
      </w:pPr>
      <w:proofErr w:type="spellStart"/>
      <w:r w:rsidRPr="008E630B">
        <w:rPr>
          <w:b/>
          <w:lang w:val="en-GB"/>
        </w:rPr>
        <w:t>Blazor</w:t>
      </w:r>
      <w:proofErr w:type="spellEnd"/>
      <w:r w:rsidRPr="008E630B">
        <w:rPr>
          <w:lang w:val="en-GB"/>
        </w:rPr>
        <w:t xml:space="preserve"> allows you to build interactive client web applications composed using </w:t>
      </w:r>
      <w:r w:rsidRPr="008E630B">
        <w:rPr>
          <w:b/>
          <w:lang w:val="en-GB"/>
        </w:rPr>
        <w:t>C#</w:t>
      </w:r>
      <w:r w:rsidRPr="008E630B">
        <w:rPr>
          <w:lang w:val="en-GB"/>
        </w:rPr>
        <w:t xml:space="preserve">, </w:t>
      </w:r>
      <w:r w:rsidRPr="008E630B">
        <w:rPr>
          <w:b/>
          <w:lang w:val="en-GB"/>
        </w:rPr>
        <w:t>HTML</w:t>
      </w:r>
      <w:r w:rsidRPr="008E630B">
        <w:rPr>
          <w:lang w:val="en-GB"/>
        </w:rPr>
        <w:t xml:space="preserve"> and </w:t>
      </w:r>
      <w:r w:rsidRPr="008E630B">
        <w:rPr>
          <w:b/>
          <w:lang w:val="en-GB"/>
        </w:rPr>
        <w:t>CSS</w:t>
      </w:r>
      <w:r w:rsidRPr="008E630B">
        <w:rPr>
          <w:lang w:val="en-GB"/>
        </w:rPr>
        <w:t xml:space="preserve"> that supports both </w:t>
      </w:r>
      <w:r w:rsidRPr="008E630B">
        <w:rPr>
          <w:b/>
          <w:lang w:val="en-GB"/>
        </w:rPr>
        <w:t>Client</w:t>
      </w:r>
      <w:r w:rsidRPr="008E630B">
        <w:rPr>
          <w:lang w:val="en-GB"/>
        </w:rPr>
        <w:t xml:space="preserve"> using </w:t>
      </w:r>
      <w:r w:rsidRPr="008E630B">
        <w:rPr>
          <w:b/>
          <w:lang w:val="en-GB"/>
        </w:rPr>
        <w:t>Web Assembly</w:t>
      </w:r>
      <w:r w:rsidRPr="008E630B">
        <w:rPr>
          <w:lang w:val="en-GB"/>
        </w:rPr>
        <w:t xml:space="preserve"> and </w:t>
      </w:r>
      <w:r w:rsidRPr="008E630B">
        <w:rPr>
          <w:b/>
          <w:lang w:val="en-GB"/>
        </w:rPr>
        <w:t>Server</w:t>
      </w:r>
      <w:r w:rsidRPr="008E630B">
        <w:rPr>
          <w:lang w:val="en-GB"/>
        </w:rPr>
        <w:t xml:space="preserve"> using </w:t>
      </w:r>
      <w:r w:rsidRPr="008E630B">
        <w:rPr>
          <w:b/>
          <w:lang w:val="en-GB"/>
        </w:rPr>
        <w:t>ASP.NET</w:t>
      </w:r>
      <w:r w:rsidRPr="008E630B">
        <w:rPr>
          <w:lang w:val="en-GB"/>
        </w:rPr>
        <w:t xml:space="preserve"> created by </w:t>
      </w:r>
      <w:r w:rsidRPr="008E630B">
        <w:rPr>
          <w:b/>
          <w:lang w:val="en-GB"/>
        </w:rPr>
        <w:t>Microsoft</w:t>
      </w:r>
      <w:r w:rsidRPr="008E630B">
        <w:rPr>
          <w:lang w:val="en-GB"/>
        </w:rPr>
        <w:t>.</w:t>
      </w:r>
    </w:p>
    <w:p w14:paraId="1B4C5878" w14:textId="77777777" w:rsidR="00C1721C" w:rsidRPr="008E630B" w:rsidRDefault="00C1721C" w:rsidP="00C1721C"/>
    <w:p w14:paraId="5AEABFCB" w14:textId="77777777" w:rsidR="00C1721C" w:rsidRPr="008E630B" w:rsidRDefault="00C1721C" w:rsidP="00C1721C">
      <w:pPr>
        <w:jc w:val="center"/>
      </w:pPr>
      <w:r w:rsidRPr="008E630B">
        <w:rPr>
          <w:noProof/>
        </w:rPr>
        <w:drawing>
          <wp:inline distT="0" distB="0" distL="0" distR="0" wp14:anchorId="3E8857C4" wp14:editId="0F9BDB2A">
            <wp:extent cx="6583090" cy="3317462"/>
            <wp:effectExtent l="0" t="0" r="8255" b="0"/>
            <wp:docPr id="9" name="Picture 9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&#10;&#10;Description automatically generated"/>
                    <pic:cNvPicPr/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83090" cy="33174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CCC488" w14:textId="77777777" w:rsidR="00C1721C" w:rsidRPr="008E630B" w:rsidRDefault="00C1721C" w:rsidP="00C1721C"/>
    <w:p w14:paraId="1C9C83EE" w14:textId="77777777" w:rsidR="00C1721C" w:rsidRDefault="00C1721C" w:rsidP="00C1721C">
      <w:pPr>
        <w:pStyle w:val="BodyText"/>
      </w:pPr>
      <w:proofErr w:type="spellStart"/>
      <w:r w:rsidRPr="008E630B">
        <w:rPr>
          <w:b/>
        </w:rPr>
        <w:t>Blazor</w:t>
      </w:r>
      <w:proofErr w:type="spellEnd"/>
      <w:r w:rsidRPr="008E630B">
        <w:t xml:space="preserve"> allows you to develop</w:t>
      </w:r>
      <w:r>
        <w:t xml:space="preserve"> either for </w:t>
      </w:r>
      <w:r w:rsidRPr="008E630B">
        <w:rPr>
          <w:b/>
        </w:rPr>
        <w:t>Server</w:t>
      </w:r>
      <w:r w:rsidRPr="008E630B">
        <w:t xml:space="preserve"> where events are passed using </w:t>
      </w:r>
      <w:proofErr w:type="spellStart"/>
      <w:r w:rsidRPr="008E630B">
        <w:rPr>
          <w:b/>
        </w:rPr>
        <w:t>SignalR</w:t>
      </w:r>
      <w:proofErr w:type="spellEnd"/>
      <w:r>
        <w:t xml:space="preserve"> to the </w:t>
      </w:r>
      <w:r>
        <w:rPr>
          <w:b/>
          <w:bCs/>
        </w:rPr>
        <w:t xml:space="preserve">Client </w:t>
      </w:r>
      <w:r>
        <w:t>or</w:t>
      </w:r>
      <w:r w:rsidRPr="008E630B">
        <w:t xml:space="preserve"> you can run your </w:t>
      </w:r>
      <w:r w:rsidRPr="008E630B">
        <w:rPr>
          <w:b/>
        </w:rPr>
        <w:t>C#</w:t>
      </w:r>
      <w:r w:rsidRPr="008E630B">
        <w:t xml:space="preserve"> code directly</w:t>
      </w:r>
      <w:r>
        <w:t xml:space="preserve"> on the </w:t>
      </w:r>
      <w:r w:rsidRPr="00703C67">
        <w:rPr>
          <w:b/>
          <w:bCs/>
        </w:rPr>
        <w:t>Client</w:t>
      </w:r>
      <w:r w:rsidRPr="008E630B">
        <w:t xml:space="preserve"> in the </w:t>
      </w:r>
      <w:r w:rsidRPr="008E630B">
        <w:rPr>
          <w:b/>
        </w:rPr>
        <w:t>Browser</w:t>
      </w:r>
      <w:r w:rsidRPr="008E630B">
        <w:t xml:space="preserve"> using </w:t>
      </w:r>
      <w:proofErr w:type="spellStart"/>
      <w:r w:rsidRPr="008E630B">
        <w:rPr>
          <w:b/>
        </w:rPr>
        <w:t>WebAssembly</w:t>
      </w:r>
      <w:proofErr w:type="spellEnd"/>
      <w:r w:rsidRPr="008E630B">
        <w:rPr>
          <w:b/>
        </w:rPr>
        <w:t xml:space="preserve"> </w:t>
      </w:r>
      <w:r w:rsidRPr="008E630B">
        <w:rPr>
          <w:bCs/>
        </w:rPr>
        <w:t>and</w:t>
      </w:r>
      <w:r>
        <w:rPr>
          <w:bCs/>
        </w:rPr>
        <w:t xml:space="preserve"> you</w:t>
      </w:r>
      <w:r w:rsidRPr="008E630B">
        <w:t xml:space="preserve"> can</w:t>
      </w:r>
      <w:r>
        <w:t xml:space="preserve"> even</w:t>
      </w:r>
      <w:r w:rsidRPr="008E630B">
        <w:t xml:space="preserve"> re-use code between </w:t>
      </w:r>
      <w:r w:rsidRPr="00F67021">
        <w:rPr>
          <w:b/>
          <w:bCs/>
        </w:rPr>
        <w:t>Server</w:t>
      </w:r>
      <w:r w:rsidRPr="008E630B">
        <w:t xml:space="preserve"> and </w:t>
      </w:r>
      <w:r w:rsidRPr="00F67021">
        <w:rPr>
          <w:b/>
          <w:bCs/>
        </w:rPr>
        <w:t>Client</w:t>
      </w:r>
      <w:r w:rsidRPr="008E630B">
        <w:t xml:space="preserve">. You can find out more about </w:t>
      </w:r>
      <w:proofErr w:type="spellStart"/>
      <w:r w:rsidRPr="008E630B">
        <w:rPr>
          <w:b/>
        </w:rPr>
        <w:t>Blazor</w:t>
      </w:r>
      <w:proofErr w:type="spellEnd"/>
      <w:r w:rsidRPr="008E630B">
        <w:t xml:space="preserve"> including documentation, examples and more at </w:t>
      </w:r>
      <w:hyperlink r:id="rId75">
        <w:r w:rsidRPr="008E630B">
          <w:rPr>
            <w:rStyle w:val="Hyperlink"/>
          </w:rPr>
          <w:t>blazor.net</w:t>
        </w:r>
      </w:hyperlink>
      <w:r w:rsidRPr="008E630B">
        <w:t>.</w:t>
      </w:r>
    </w:p>
    <w:p w14:paraId="3B7DF1F1" w14:textId="77777777" w:rsidR="00C1721C" w:rsidRDefault="00C1721C" w:rsidP="00C1721C">
      <w:r>
        <w:br w:type="page"/>
      </w:r>
    </w:p>
    <w:p w14:paraId="69B77208" w14:textId="77777777" w:rsidR="00C1721C" w:rsidRDefault="00C1721C" w:rsidP="00C1721C">
      <w:pPr>
        <w:pStyle w:val="Heading2"/>
      </w:pPr>
      <w:bookmarkStart w:id="39" w:name="_Toc120030569"/>
      <w:r>
        <w:lastRenderedPageBreak/>
        <w:t>Spotify</w:t>
      </w:r>
      <w:bookmarkEnd w:id="39"/>
    </w:p>
    <w:p w14:paraId="3D9E81AF" w14:textId="77777777" w:rsidR="00C1721C" w:rsidRDefault="00C1721C" w:rsidP="00C1721C"/>
    <w:p w14:paraId="04E1FC2E" w14:textId="77777777" w:rsidR="00C1721C" w:rsidRDefault="00C1721C" w:rsidP="00C1721C">
      <w:r w:rsidRPr="002204C0">
        <w:rPr>
          <w:b/>
          <w:bCs/>
        </w:rPr>
        <w:t>Spotify</w:t>
      </w:r>
      <w:r>
        <w:t xml:space="preserve"> is a music streaming service that allows you to discover and play a variety of </w:t>
      </w:r>
      <w:r>
        <w:rPr>
          <w:b/>
          <w:bCs/>
        </w:rPr>
        <w:t>Music</w:t>
      </w:r>
      <w:r>
        <w:t xml:space="preserve"> and </w:t>
      </w:r>
      <w:r w:rsidRPr="002204C0">
        <w:rPr>
          <w:b/>
          <w:bCs/>
        </w:rPr>
        <w:t>Podcasts</w:t>
      </w:r>
      <w:r>
        <w:t xml:space="preserve"> from your </w:t>
      </w:r>
      <w:r w:rsidRPr="002204C0">
        <w:rPr>
          <w:i/>
          <w:iCs/>
        </w:rPr>
        <w:t>iPhone</w:t>
      </w:r>
      <w:r>
        <w:t xml:space="preserve"> or </w:t>
      </w:r>
      <w:r w:rsidRPr="002204C0">
        <w:rPr>
          <w:i/>
          <w:iCs/>
        </w:rPr>
        <w:t>Android</w:t>
      </w:r>
      <w:r>
        <w:t xml:space="preserve"> or other devices and a </w:t>
      </w:r>
      <w:r w:rsidRPr="0032784A">
        <w:rPr>
          <w:b/>
          <w:bCs/>
        </w:rPr>
        <w:t>Web API</w:t>
      </w:r>
      <w:r>
        <w:t xml:space="preserve"> for developers with </w:t>
      </w:r>
      <w:r w:rsidRPr="002204C0">
        <w:rPr>
          <w:b/>
          <w:bCs/>
        </w:rPr>
        <w:t>Spotify for Developers</w:t>
      </w:r>
      <w:r>
        <w:t>.</w:t>
      </w:r>
    </w:p>
    <w:p w14:paraId="6C942FE0" w14:textId="77777777" w:rsidR="00C1721C" w:rsidRDefault="00C1721C" w:rsidP="00C1721C"/>
    <w:p w14:paraId="0BFD82F0" w14:textId="77777777" w:rsidR="00C1721C" w:rsidRDefault="00C1721C" w:rsidP="00C1721C">
      <w:pPr>
        <w:jc w:val="center"/>
      </w:pPr>
      <w:r w:rsidRPr="008E630B">
        <w:rPr>
          <w:noProof/>
        </w:rPr>
        <w:drawing>
          <wp:inline distT="0" distB="0" distL="0" distR="0" wp14:anchorId="69338F61" wp14:editId="7A10741F">
            <wp:extent cx="6572721" cy="3317462"/>
            <wp:effectExtent l="0" t="0" r="0" b="0"/>
            <wp:docPr id="265" name="Picture 265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5" name="Picture 265" descr="Graphical user interface, website&#10;&#10;Description automatically generated"/>
                    <pic:cNvPicPr/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72721" cy="33174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94EDA8" w14:textId="77777777" w:rsidR="00C1721C" w:rsidRDefault="00C1721C" w:rsidP="00C1721C">
      <w:pPr>
        <w:jc w:val="center"/>
      </w:pPr>
    </w:p>
    <w:p w14:paraId="476E0FE9" w14:textId="5FC5E094" w:rsidR="00C1721C" w:rsidRDefault="00C1721C" w:rsidP="00C1721C">
      <w:r w:rsidRPr="002204C0">
        <w:rPr>
          <w:b/>
          <w:bCs/>
        </w:rPr>
        <w:t>Spotify for Developers</w:t>
      </w:r>
      <w:r>
        <w:t xml:space="preserve"> allows you to deliver your own experiences powered by a </w:t>
      </w:r>
      <w:r w:rsidRPr="002204C0">
        <w:rPr>
          <w:b/>
          <w:bCs/>
        </w:rPr>
        <w:t>Web API</w:t>
      </w:r>
      <w:r>
        <w:t xml:space="preserve"> for </w:t>
      </w:r>
      <w:r w:rsidRPr="002204C0">
        <w:rPr>
          <w:b/>
          <w:bCs/>
        </w:rPr>
        <w:t>Albums</w:t>
      </w:r>
      <w:r>
        <w:t xml:space="preserve">, </w:t>
      </w:r>
      <w:r w:rsidRPr="002204C0">
        <w:rPr>
          <w:b/>
          <w:bCs/>
        </w:rPr>
        <w:t>Artists</w:t>
      </w:r>
      <w:r>
        <w:t xml:space="preserve">, </w:t>
      </w:r>
      <w:r w:rsidRPr="002204C0">
        <w:rPr>
          <w:b/>
          <w:bCs/>
        </w:rPr>
        <w:t>Shows</w:t>
      </w:r>
      <w:r>
        <w:t xml:space="preserve"> and</w:t>
      </w:r>
      <w:r w:rsidR="004760C3">
        <w:t xml:space="preserve"> their</w:t>
      </w:r>
      <w:r>
        <w:t xml:space="preserve"> </w:t>
      </w:r>
      <w:r w:rsidRPr="002204C0">
        <w:rPr>
          <w:b/>
          <w:bCs/>
        </w:rPr>
        <w:t>Episodes</w:t>
      </w:r>
      <w:r>
        <w:t xml:space="preserve"> along with </w:t>
      </w:r>
      <w:r w:rsidRPr="002204C0">
        <w:rPr>
          <w:b/>
          <w:bCs/>
        </w:rPr>
        <w:t>Audiobooks</w:t>
      </w:r>
      <w:r>
        <w:t xml:space="preserve"> and</w:t>
      </w:r>
      <w:r w:rsidR="004760C3">
        <w:t xml:space="preserve"> their</w:t>
      </w:r>
      <w:r>
        <w:t xml:space="preserve"> </w:t>
      </w:r>
      <w:r w:rsidRPr="002204C0">
        <w:rPr>
          <w:b/>
          <w:bCs/>
        </w:rPr>
        <w:t>Chapters</w:t>
      </w:r>
      <w:r>
        <w:t xml:space="preserve">. You can also </w:t>
      </w:r>
      <w:r w:rsidRPr="002204C0">
        <w:rPr>
          <w:b/>
          <w:bCs/>
        </w:rPr>
        <w:t>Search</w:t>
      </w:r>
      <w:r>
        <w:t xml:space="preserve"> content, show </w:t>
      </w:r>
      <w:r w:rsidRPr="002204C0">
        <w:rPr>
          <w:b/>
          <w:bCs/>
        </w:rPr>
        <w:t>User</w:t>
      </w:r>
      <w:r>
        <w:t xml:space="preserve"> information, manage </w:t>
      </w:r>
      <w:r w:rsidRPr="002204C0">
        <w:rPr>
          <w:b/>
          <w:bCs/>
        </w:rPr>
        <w:t>Playlists</w:t>
      </w:r>
      <w:r>
        <w:t xml:space="preserve"> and get </w:t>
      </w:r>
      <w:r w:rsidRPr="002204C0">
        <w:rPr>
          <w:b/>
          <w:bCs/>
        </w:rPr>
        <w:t>Categories</w:t>
      </w:r>
      <w:r>
        <w:t xml:space="preserve"> or </w:t>
      </w:r>
      <w:r w:rsidRPr="002204C0">
        <w:rPr>
          <w:b/>
          <w:bCs/>
        </w:rPr>
        <w:t>Genres</w:t>
      </w:r>
      <w:r>
        <w:t xml:space="preserve">. You can also control playback with </w:t>
      </w:r>
      <w:r w:rsidRPr="002204C0">
        <w:rPr>
          <w:b/>
          <w:bCs/>
        </w:rPr>
        <w:t>Player</w:t>
      </w:r>
      <w:r>
        <w:t xml:space="preserve"> or see what </w:t>
      </w:r>
      <w:r w:rsidRPr="002204C0">
        <w:rPr>
          <w:b/>
          <w:bCs/>
        </w:rPr>
        <w:t>Markets</w:t>
      </w:r>
      <w:r>
        <w:t xml:space="preserve"> you can get </w:t>
      </w:r>
      <w:r w:rsidRPr="002204C0">
        <w:rPr>
          <w:b/>
          <w:bCs/>
        </w:rPr>
        <w:t>Spotify</w:t>
      </w:r>
      <w:r>
        <w:t>.</w:t>
      </w:r>
    </w:p>
    <w:p w14:paraId="64653B3A" w14:textId="77777777" w:rsidR="00C1721C" w:rsidRDefault="00C1721C" w:rsidP="00C1721C"/>
    <w:p w14:paraId="1A9E1B41" w14:textId="77777777" w:rsidR="00C1721C" w:rsidRPr="0011127F" w:rsidRDefault="00C1721C" w:rsidP="00C1721C">
      <w:pPr>
        <w:rPr>
          <w:b/>
          <w:bCs/>
        </w:rPr>
      </w:pPr>
      <w:r w:rsidRPr="002204C0">
        <w:rPr>
          <w:b/>
          <w:bCs/>
        </w:rPr>
        <w:t>Spotify for Developers</w:t>
      </w:r>
      <w:r>
        <w:t xml:space="preserve"> uses a normal </w:t>
      </w:r>
      <w:r w:rsidRPr="0011127F">
        <w:rPr>
          <w:b/>
          <w:bCs/>
        </w:rPr>
        <w:t>Spotify</w:t>
      </w:r>
      <w:r>
        <w:t xml:space="preserve"> account and you can sign up for free and then set up </w:t>
      </w:r>
      <w:r w:rsidRPr="00086534">
        <w:rPr>
          <w:b/>
          <w:bCs/>
        </w:rPr>
        <w:t>Apps</w:t>
      </w:r>
      <w:r>
        <w:t xml:space="preserve"> in the </w:t>
      </w:r>
      <w:r w:rsidRPr="002204C0">
        <w:rPr>
          <w:b/>
          <w:bCs/>
        </w:rPr>
        <w:t>Dashboard</w:t>
      </w:r>
      <w:r>
        <w:t xml:space="preserve"> to create the </w:t>
      </w:r>
      <w:r w:rsidRPr="002204C0">
        <w:rPr>
          <w:b/>
          <w:bCs/>
        </w:rPr>
        <w:t>Client Id</w:t>
      </w:r>
      <w:r>
        <w:t xml:space="preserve"> to use the service and as </w:t>
      </w:r>
      <w:r w:rsidRPr="002204C0">
        <w:rPr>
          <w:b/>
          <w:bCs/>
        </w:rPr>
        <w:t>Edit Settings</w:t>
      </w:r>
      <w:r>
        <w:t xml:space="preserve"> such as </w:t>
      </w:r>
      <w:r w:rsidRPr="002204C0">
        <w:rPr>
          <w:b/>
          <w:bCs/>
        </w:rPr>
        <w:t>Redirect URIs</w:t>
      </w:r>
      <w:r>
        <w:rPr>
          <w:b/>
          <w:bCs/>
        </w:rPr>
        <w:t xml:space="preserve"> </w:t>
      </w:r>
      <w:r>
        <w:t xml:space="preserve">or add up to 25 </w:t>
      </w:r>
      <w:r w:rsidRPr="002204C0">
        <w:rPr>
          <w:b/>
          <w:bCs/>
        </w:rPr>
        <w:t>Spotify</w:t>
      </w:r>
      <w:r>
        <w:t xml:space="preserve"> accounts for development, or when ready request an </w:t>
      </w:r>
      <w:r w:rsidRPr="002204C0">
        <w:rPr>
          <w:b/>
          <w:bCs/>
        </w:rPr>
        <w:t>Extension</w:t>
      </w:r>
      <w:r>
        <w:t xml:space="preserve"> to go public. </w:t>
      </w:r>
      <w:r w:rsidRPr="008E630B">
        <w:t xml:space="preserve">You can find out more about </w:t>
      </w:r>
      <w:r>
        <w:rPr>
          <w:b/>
        </w:rPr>
        <w:t>Spotify for Developers</w:t>
      </w:r>
      <w:r w:rsidRPr="008E630B">
        <w:t xml:space="preserve"> </w:t>
      </w:r>
      <w:r>
        <w:t xml:space="preserve">and the </w:t>
      </w:r>
      <w:r w:rsidRPr="0011127F">
        <w:rPr>
          <w:b/>
          <w:bCs/>
        </w:rPr>
        <w:t>Web API</w:t>
      </w:r>
      <w:r>
        <w:t xml:space="preserve"> </w:t>
      </w:r>
      <w:r w:rsidRPr="008E630B">
        <w:t>including documentation, examples</w:t>
      </w:r>
      <w:r>
        <w:t>, online console</w:t>
      </w:r>
      <w:r w:rsidRPr="008E630B">
        <w:t xml:space="preserve"> and more at </w:t>
      </w:r>
      <w:hyperlink r:id="rId77" w:history="1">
        <w:r w:rsidRPr="00AB7172">
          <w:rPr>
            <w:rStyle w:val="Hyperlink"/>
          </w:rPr>
          <w:t>developer.spotify.com</w:t>
        </w:r>
      </w:hyperlink>
      <w:r>
        <w:t>.</w:t>
      </w:r>
      <w:r w:rsidRPr="002204C0">
        <w:rPr>
          <w:b/>
          <w:bCs/>
        </w:rPr>
        <w:br w:type="page"/>
      </w:r>
    </w:p>
    <w:p w14:paraId="68BD06D0" w14:textId="59EFE7D5" w:rsidR="00C15E65" w:rsidRDefault="00C1721C" w:rsidP="00C1721C">
      <w:pPr>
        <w:pStyle w:val="Heading2"/>
      </w:pPr>
      <w:bookmarkStart w:id="40" w:name="_Toc120030570"/>
      <w:r>
        <w:lastRenderedPageBreak/>
        <w:t>Summary</w:t>
      </w:r>
      <w:bookmarkEnd w:id="40"/>
    </w:p>
    <w:p w14:paraId="36A301CE" w14:textId="77777777" w:rsidR="00C1721C" w:rsidRDefault="00C1721C" w:rsidP="00C15E65"/>
    <w:p w14:paraId="160FE722" w14:textId="724AA0EF" w:rsidR="00655414" w:rsidRDefault="00655414" w:rsidP="00C15E65">
      <w:proofErr w:type="spellStart"/>
      <w:r>
        <w:rPr>
          <w:b/>
          <w:bCs/>
        </w:rPr>
        <w:t>Blazor</w:t>
      </w:r>
      <w:proofErr w:type="spellEnd"/>
      <w:r>
        <w:t xml:space="preserve"> is a powerful platform that allows you to create experiences in your </w:t>
      </w:r>
      <w:r w:rsidRPr="00655414">
        <w:rPr>
          <w:b/>
          <w:bCs/>
        </w:rPr>
        <w:t>Browser</w:t>
      </w:r>
      <w:r>
        <w:t xml:space="preserve"> like </w:t>
      </w:r>
      <w:proofErr w:type="spellStart"/>
      <w:r w:rsidRPr="00655414">
        <w:rPr>
          <w:b/>
          <w:bCs/>
        </w:rPr>
        <w:t>Blazorfy</w:t>
      </w:r>
      <w:proofErr w:type="spellEnd"/>
      <w:r>
        <w:t xml:space="preserve"> </w:t>
      </w:r>
      <w:r w:rsidR="00C1721C">
        <w:t xml:space="preserve">using </w:t>
      </w:r>
      <w:r w:rsidR="00C1721C" w:rsidRPr="00C1721C">
        <w:rPr>
          <w:b/>
          <w:bCs/>
        </w:rPr>
        <w:t>Spotify</w:t>
      </w:r>
      <w:r w:rsidR="00C1721C">
        <w:t xml:space="preserve"> </w:t>
      </w:r>
      <w:r>
        <w:t xml:space="preserve">so you can see what you can do with it and leverage the power of the </w:t>
      </w:r>
      <w:r w:rsidRPr="00655414">
        <w:rPr>
          <w:b/>
          <w:bCs/>
        </w:rPr>
        <w:t>.NET</w:t>
      </w:r>
      <w:r>
        <w:t xml:space="preserve"> platform in your applications, whether you’ve never written a single line of code until today, or had never heard or used </w:t>
      </w:r>
      <w:proofErr w:type="spellStart"/>
      <w:r w:rsidRPr="00655414">
        <w:rPr>
          <w:b/>
          <w:bCs/>
        </w:rPr>
        <w:t>Blazor</w:t>
      </w:r>
      <w:proofErr w:type="spellEnd"/>
      <w:r>
        <w:t xml:space="preserve">, </w:t>
      </w:r>
      <w:r w:rsidRPr="00655414">
        <w:rPr>
          <w:b/>
          <w:bCs/>
        </w:rPr>
        <w:t>.NET</w:t>
      </w:r>
      <w:r>
        <w:t xml:space="preserve"> or </w:t>
      </w:r>
      <w:r w:rsidRPr="00655414">
        <w:rPr>
          <w:b/>
          <w:bCs/>
        </w:rPr>
        <w:t>C#</w:t>
      </w:r>
      <w:r>
        <w:t xml:space="preserve"> or you just wanted to try something new hopefully you’ve learned something today and you can go back over the </w:t>
      </w:r>
      <w:r w:rsidRPr="00655414">
        <w:rPr>
          <w:b/>
          <w:bCs/>
        </w:rPr>
        <w:t>Workshop</w:t>
      </w:r>
      <w:r>
        <w:t xml:space="preserve"> and look up many of the concepts, but the best way is to try something small and grow from there, you can go from </w:t>
      </w:r>
      <w:r w:rsidRPr="00655414">
        <w:rPr>
          <w:b/>
          <w:bCs/>
        </w:rPr>
        <w:t>Hello World</w:t>
      </w:r>
      <w:r>
        <w:t xml:space="preserve"> to </w:t>
      </w:r>
      <w:proofErr w:type="spellStart"/>
      <w:r>
        <w:rPr>
          <w:b/>
          <w:bCs/>
        </w:rPr>
        <w:t>Blazorfy</w:t>
      </w:r>
      <w:proofErr w:type="spellEnd"/>
      <w:r>
        <w:t xml:space="preserve"> in a couple of hour</w:t>
      </w:r>
      <w:r w:rsidR="00C1721C">
        <w:t>s</w:t>
      </w:r>
      <w:r>
        <w:t>, where would spending more time take you</w:t>
      </w:r>
      <w:r w:rsidR="00206E76">
        <w:t>?</w:t>
      </w:r>
      <w:r>
        <w:t xml:space="preserve"> </w:t>
      </w:r>
      <w:r w:rsidR="00206E76">
        <w:t>Y</w:t>
      </w:r>
      <w:r>
        <w:t>ou’ll just have to find out</w:t>
      </w:r>
      <w:r w:rsidR="00395E9F">
        <w:t>!</w:t>
      </w:r>
    </w:p>
    <w:p w14:paraId="11AA66BB" w14:textId="5133C8D5" w:rsidR="00C1721C" w:rsidRDefault="00C1721C" w:rsidP="00C15E65"/>
    <w:p w14:paraId="4AAC765C" w14:textId="77777777" w:rsidR="00C1721C" w:rsidRPr="00655414" w:rsidRDefault="00C1721C" w:rsidP="00C15E65"/>
    <w:p w14:paraId="09228B23" w14:textId="77777777" w:rsidR="00E7597B" w:rsidRDefault="00E7597B" w:rsidP="00E7597B"/>
    <w:p w14:paraId="2BFB3E5C" w14:textId="77777777" w:rsidR="00E7597B" w:rsidRDefault="00E7597B" w:rsidP="00E7597B"/>
    <w:p w14:paraId="15AEEED5" w14:textId="77777777" w:rsidR="00E7042F" w:rsidRPr="00A95684" w:rsidRDefault="00E7042F" w:rsidP="00A95684"/>
    <w:sectPr w:rsidR="00E7042F" w:rsidRPr="00A95684" w:rsidSect="00135A30">
      <w:headerReference w:type="default" r:id="rId78"/>
      <w:footerReference w:type="default" r:id="rId79"/>
      <w:headerReference w:type="first" r:id="rId80"/>
      <w:footerReference w:type="first" r:id="rId81"/>
      <w:pgSz w:w="11906" w:h="16838"/>
      <w:pgMar w:top="720" w:right="720" w:bottom="720" w:left="720" w:header="567" w:footer="22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26558E" w14:textId="77777777" w:rsidR="00FE6286" w:rsidRDefault="00FE6286" w:rsidP="00071E16">
      <w:pPr>
        <w:spacing w:line="240" w:lineRule="auto"/>
      </w:pPr>
      <w:r>
        <w:separator/>
      </w:r>
    </w:p>
  </w:endnote>
  <w:endnote w:type="continuationSeparator" w:id="0">
    <w:p w14:paraId="0F632DE4" w14:textId="77777777" w:rsidR="00FE6286" w:rsidRDefault="00FE6286" w:rsidP="00071E1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5360980"/>
      <w:docPartObj>
        <w:docPartGallery w:val="Page Numbers (Bottom of Page)"/>
        <w:docPartUnique/>
      </w:docPartObj>
    </w:sdtPr>
    <w:sdtEndPr>
      <w:rPr>
        <w:rFonts w:cs="Segoe UI"/>
        <w:noProof/>
        <w:sz w:val="20"/>
        <w:szCs w:val="20"/>
      </w:rPr>
    </w:sdtEndPr>
    <w:sdtContent>
      <w:p w14:paraId="79D33338" w14:textId="389E8F09" w:rsidR="00AA17B7" w:rsidRPr="00AA17B7" w:rsidRDefault="00052E69">
        <w:pPr>
          <w:pStyle w:val="Footer"/>
          <w:jc w:val="center"/>
          <w:rPr>
            <w:rFonts w:cs="Segoe UI"/>
            <w:sz w:val="24"/>
            <w:szCs w:val="24"/>
          </w:rPr>
        </w:pPr>
        <w:r w:rsidRPr="004B64EA">
          <w:rPr>
            <w:noProof/>
          </w:rPr>
          <w:drawing>
            <wp:anchor distT="0" distB="0" distL="114300" distR="114300" simplePos="0" relativeHeight="251661312" behindDoc="0" locked="0" layoutInCell="1" allowOverlap="1" wp14:anchorId="0D929A1B" wp14:editId="0000DD45">
              <wp:simplePos x="0" y="0"/>
              <wp:positionH relativeFrom="page">
                <wp:posOffset>104775</wp:posOffset>
              </wp:positionH>
              <wp:positionV relativeFrom="page">
                <wp:posOffset>10271760</wp:posOffset>
              </wp:positionV>
              <wp:extent cx="1799590" cy="359410"/>
              <wp:effectExtent l="0" t="0" r="0" b="2540"/>
              <wp:wrapNone/>
              <wp:docPr id="34" name="Picture 34" descr="Logo&#10;&#10;Description automatically generated">
                <a:hlinkClick xmlns:a="http://schemas.openxmlformats.org/drawingml/2006/main" r:id="rId1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4" name="Picture 34" descr="Logo&#10;&#10;Description automatically generated">
                        <a:hlinkClick r:id="rId1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2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99590" cy="3594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4B64EA">
          <w:rPr>
            <w:noProof/>
          </w:rPr>
          <w:drawing>
            <wp:anchor distT="0" distB="0" distL="114300" distR="114300" simplePos="0" relativeHeight="251663360" behindDoc="0" locked="0" layoutInCell="1" allowOverlap="1" wp14:anchorId="1CF2926B" wp14:editId="2026BF19">
              <wp:simplePos x="0" y="0"/>
              <wp:positionH relativeFrom="column">
                <wp:posOffset>6029325</wp:posOffset>
              </wp:positionH>
              <wp:positionV relativeFrom="paragraph">
                <wp:posOffset>-29210</wp:posOffset>
              </wp:positionV>
              <wp:extent cx="899795" cy="264160"/>
              <wp:effectExtent l="0" t="0" r="0" b="2540"/>
              <wp:wrapNone/>
              <wp:docPr id="33" name="Picture 33" descr="Icon&#10;&#10;Description automatically generated">
                <a:hlinkClick xmlns:a="http://schemas.openxmlformats.org/drawingml/2006/main" r:id="rId3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3" name="Picture 33" descr="Icon&#10;&#10;Description automatically generated">
                        <a:hlinkClick r:id="rId3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4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99795" cy="264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AA17B7" w:rsidRPr="004B64EA">
          <w:rPr>
            <w:rFonts w:cs="Segoe UI"/>
          </w:rPr>
          <w:fldChar w:fldCharType="begin"/>
        </w:r>
        <w:r w:rsidR="00AA17B7" w:rsidRPr="004B64EA">
          <w:rPr>
            <w:rFonts w:cs="Segoe UI"/>
          </w:rPr>
          <w:instrText xml:space="preserve"> PAGE   \* MERGEFORMAT </w:instrText>
        </w:r>
        <w:r w:rsidR="00AA17B7" w:rsidRPr="004B64EA">
          <w:rPr>
            <w:rFonts w:cs="Segoe UI"/>
          </w:rPr>
          <w:fldChar w:fldCharType="separate"/>
        </w:r>
        <w:r w:rsidR="00AA17B7" w:rsidRPr="004B64EA">
          <w:rPr>
            <w:rFonts w:cs="Segoe UI"/>
            <w:noProof/>
          </w:rPr>
          <w:t>2</w:t>
        </w:r>
        <w:r w:rsidR="00AA17B7" w:rsidRPr="004B64EA">
          <w:rPr>
            <w:rFonts w:cs="Segoe UI"/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7D205B" w14:textId="4B04F5F6" w:rsidR="00BC3EA1" w:rsidRDefault="00F52A7C">
    <w:pPr>
      <w:pStyle w:val="Footer"/>
    </w:pPr>
    <w:r>
      <w:rPr>
        <w:noProof/>
      </w:rPr>
      <w:drawing>
        <wp:anchor distT="0" distB="0" distL="114300" distR="114300" simplePos="0" relativeHeight="251668480" behindDoc="0" locked="0" layoutInCell="1" allowOverlap="1" wp14:anchorId="185CAEEB" wp14:editId="69DCBC92">
          <wp:simplePos x="0" y="0"/>
          <wp:positionH relativeFrom="margin">
            <wp:posOffset>3141980</wp:posOffset>
          </wp:positionH>
          <wp:positionV relativeFrom="bottomMargin">
            <wp:posOffset>85725</wp:posOffset>
          </wp:positionV>
          <wp:extent cx="270000" cy="270000"/>
          <wp:effectExtent l="0" t="0" r="0" b="0"/>
          <wp:wrapNone/>
          <wp:docPr id="7" name="Picture 7" descr="Icon&#10;&#10;Description automatically generated with medium confidence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Icon&#10;&#10;Description automatically generated with medium confidence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000" cy="27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6432" behindDoc="0" locked="0" layoutInCell="1" allowOverlap="1" wp14:anchorId="004AF754" wp14:editId="5D1B8C0B">
          <wp:simplePos x="0" y="0"/>
          <wp:positionH relativeFrom="column">
            <wp:posOffset>6019800</wp:posOffset>
          </wp:positionH>
          <wp:positionV relativeFrom="paragraph">
            <wp:posOffset>-34290</wp:posOffset>
          </wp:positionV>
          <wp:extent cx="899795" cy="264160"/>
          <wp:effectExtent l="0" t="0" r="0" b="2540"/>
          <wp:wrapNone/>
          <wp:docPr id="6" name="Picture 6" descr="Icon&#10;&#10;Description automatically generated">
            <a:hlinkClick xmlns:a="http://schemas.openxmlformats.org/drawingml/2006/main" r:id="rId3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Icon&#10;&#10;Description automatically generated">
                    <a:hlinkClick r:id="rId3"/>
                  </pic:cNvPr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9795" cy="264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5408" behindDoc="0" locked="0" layoutInCell="1" allowOverlap="1" wp14:anchorId="210F9F2F" wp14:editId="04D872D8">
          <wp:simplePos x="0" y="0"/>
          <wp:positionH relativeFrom="page">
            <wp:posOffset>95250</wp:posOffset>
          </wp:positionH>
          <wp:positionV relativeFrom="page">
            <wp:posOffset>10266680</wp:posOffset>
          </wp:positionV>
          <wp:extent cx="1799590" cy="359410"/>
          <wp:effectExtent l="0" t="0" r="0" b="2540"/>
          <wp:wrapNone/>
          <wp:docPr id="5" name="Picture 5" descr="Logo&#10;&#10;Description automatically generated">
            <a:hlinkClick xmlns:a="http://schemas.openxmlformats.org/drawingml/2006/main" r:id="rId5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Logo&#10;&#10;Description automatically generated">
                    <a:hlinkClick r:id="rId5"/>
                  </pic:cNvPr>
                  <pic:cNvPicPr>
                    <a:picLocks noChangeAspect="1" noChangeArrowheads="1"/>
                  </pic:cNvPicPr>
                </pic:nvPicPr>
                <pic:blipFill>
                  <a:blip r:embed="rId6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9590" cy="359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74A09C" w14:textId="77777777" w:rsidR="00FE6286" w:rsidRDefault="00FE6286" w:rsidP="00071E16">
      <w:pPr>
        <w:spacing w:line="240" w:lineRule="auto"/>
      </w:pPr>
      <w:r>
        <w:separator/>
      </w:r>
    </w:p>
  </w:footnote>
  <w:footnote w:type="continuationSeparator" w:id="0">
    <w:p w14:paraId="4571447D" w14:textId="77777777" w:rsidR="00FE6286" w:rsidRDefault="00FE6286" w:rsidP="00071E1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0D8DE" w14:textId="1A5CE455" w:rsidR="000C30BC" w:rsidRDefault="000C30BC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5F2AA67" wp14:editId="7D169D0F">
          <wp:simplePos x="0" y="0"/>
          <wp:positionH relativeFrom="page">
            <wp:posOffset>50800</wp:posOffset>
          </wp:positionH>
          <wp:positionV relativeFrom="page">
            <wp:posOffset>58057</wp:posOffset>
          </wp:positionV>
          <wp:extent cx="2159635" cy="431800"/>
          <wp:effectExtent l="0" t="0" r="0" b="6350"/>
          <wp:wrapNone/>
          <wp:docPr id="32" name="Picture 32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" name="Picture 32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838EAA" w14:textId="08CB754B" w:rsidR="00F52A7C" w:rsidRDefault="00D34B3A">
    <w:pPr>
      <w:pStyle w:val="Header"/>
    </w:pPr>
    <w:r>
      <w:rPr>
        <w:noProof/>
      </w:rPr>
      <w:drawing>
        <wp:anchor distT="0" distB="0" distL="114300" distR="114300" simplePos="0" relativeHeight="251670528" behindDoc="0" locked="0" layoutInCell="1" allowOverlap="1" wp14:anchorId="005F61D7" wp14:editId="550A0960">
          <wp:simplePos x="0" y="0"/>
          <wp:positionH relativeFrom="page">
            <wp:posOffset>47625</wp:posOffset>
          </wp:positionH>
          <wp:positionV relativeFrom="page">
            <wp:posOffset>55245</wp:posOffset>
          </wp:positionV>
          <wp:extent cx="2159635" cy="431800"/>
          <wp:effectExtent l="0" t="0" r="0" b="6350"/>
          <wp:wrapNone/>
          <wp:docPr id="8" name="Picture 8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673C7"/>
    <w:rsid w:val="00000178"/>
    <w:rsid w:val="0000086B"/>
    <w:rsid w:val="00000972"/>
    <w:rsid w:val="00003B6C"/>
    <w:rsid w:val="00003DEA"/>
    <w:rsid w:val="00006C30"/>
    <w:rsid w:val="00010364"/>
    <w:rsid w:val="0001093F"/>
    <w:rsid w:val="000125E9"/>
    <w:rsid w:val="000127B8"/>
    <w:rsid w:val="00013918"/>
    <w:rsid w:val="00013FF1"/>
    <w:rsid w:val="00014C80"/>
    <w:rsid w:val="00014D43"/>
    <w:rsid w:val="000150B7"/>
    <w:rsid w:val="0001513E"/>
    <w:rsid w:val="0001593F"/>
    <w:rsid w:val="00015DD4"/>
    <w:rsid w:val="000176C9"/>
    <w:rsid w:val="000217EE"/>
    <w:rsid w:val="00021B97"/>
    <w:rsid w:val="00023F19"/>
    <w:rsid w:val="00025572"/>
    <w:rsid w:val="000255FE"/>
    <w:rsid w:val="00025C27"/>
    <w:rsid w:val="00025CEB"/>
    <w:rsid w:val="00026364"/>
    <w:rsid w:val="000272E1"/>
    <w:rsid w:val="0003403E"/>
    <w:rsid w:val="0003506D"/>
    <w:rsid w:val="00035078"/>
    <w:rsid w:val="000366C6"/>
    <w:rsid w:val="0003757C"/>
    <w:rsid w:val="00037A2D"/>
    <w:rsid w:val="000401DB"/>
    <w:rsid w:val="000409A4"/>
    <w:rsid w:val="00040EB7"/>
    <w:rsid w:val="00043E5F"/>
    <w:rsid w:val="00044ED1"/>
    <w:rsid w:val="00045B40"/>
    <w:rsid w:val="00051B99"/>
    <w:rsid w:val="00051EDD"/>
    <w:rsid w:val="00052E69"/>
    <w:rsid w:val="000534B8"/>
    <w:rsid w:val="00053848"/>
    <w:rsid w:val="000551EF"/>
    <w:rsid w:val="000561EB"/>
    <w:rsid w:val="00056B23"/>
    <w:rsid w:val="000571D7"/>
    <w:rsid w:val="00061456"/>
    <w:rsid w:val="00063186"/>
    <w:rsid w:val="00064BF0"/>
    <w:rsid w:val="000652DA"/>
    <w:rsid w:val="0006630E"/>
    <w:rsid w:val="0006671E"/>
    <w:rsid w:val="00070431"/>
    <w:rsid w:val="00071E16"/>
    <w:rsid w:val="00072338"/>
    <w:rsid w:val="00072E4C"/>
    <w:rsid w:val="00073211"/>
    <w:rsid w:val="00075C44"/>
    <w:rsid w:val="00077BB8"/>
    <w:rsid w:val="00080658"/>
    <w:rsid w:val="00080B4C"/>
    <w:rsid w:val="00080B50"/>
    <w:rsid w:val="00080DE0"/>
    <w:rsid w:val="00086534"/>
    <w:rsid w:val="000912E6"/>
    <w:rsid w:val="00093408"/>
    <w:rsid w:val="00093610"/>
    <w:rsid w:val="0009440F"/>
    <w:rsid w:val="0009604F"/>
    <w:rsid w:val="00097A05"/>
    <w:rsid w:val="000A19CD"/>
    <w:rsid w:val="000A1C16"/>
    <w:rsid w:val="000A2E3D"/>
    <w:rsid w:val="000A3DE0"/>
    <w:rsid w:val="000A4D13"/>
    <w:rsid w:val="000A560F"/>
    <w:rsid w:val="000A58ED"/>
    <w:rsid w:val="000A6894"/>
    <w:rsid w:val="000B2505"/>
    <w:rsid w:val="000B2A59"/>
    <w:rsid w:val="000C2B46"/>
    <w:rsid w:val="000C30BC"/>
    <w:rsid w:val="000C313C"/>
    <w:rsid w:val="000C331E"/>
    <w:rsid w:val="000C4307"/>
    <w:rsid w:val="000C49EB"/>
    <w:rsid w:val="000C5AA6"/>
    <w:rsid w:val="000C7097"/>
    <w:rsid w:val="000C74ED"/>
    <w:rsid w:val="000D1A2E"/>
    <w:rsid w:val="000D2339"/>
    <w:rsid w:val="000D2AF2"/>
    <w:rsid w:val="000D30B7"/>
    <w:rsid w:val="000D31B3"/>
    <w:rsid w:val="000D48D4"/>
    <w:rsid w:val="000D5EAB"/>
    <w:rsid w:val="000D6B44"/>
    <w:rsid w:val="000D6C28"/>
    <w:rsid w:val="000E01F4"/>
    <w:rsid w:val="000E03FD"/>
    <w:rsid w:val="000E07CF"/>
    <w:rsid w:val="000E12F2"/>
    <w:rsid w:val="000E1F8F"/>
    <w:rsid w:val="000E216D"/>
    <w:rsid w:val="000E24EC"/>
    <w:rsid w:val="000E2EAD"/>
    <w:rsid w:val="000E5097"/>
    <w:rsid w:val="000E6649"/>
    <w:rsid w:val="000E6E7A"/>
    <w:rsid w:val="000F0B14"/>
    <w:rsid w:val="000F0D73"/>
    <w:rsid w:val="000F4532"/>
    <w:rsid w:val="000F65D0"/>
    <w:rsid w:val="000F7359"/>
    <w:rsid w:val="000F7CBD"/>
    <w:rsid w:val="00104939"/>
    <w:rsid w:val="0011127F"/>
    <w:rsid w:val="001129E9"/>
    <w:rsid w:val="00112F27"/>
    <w:rsid w:val="00113186"/>
    <w:rsid w:val="0011581F"/>
    <w:rsid w:val="001164FF"/>
    <w:rsid w:val="0011749E"/>
    <w:rsid w:val="00121803"/>
    <w:rsid w:val="0012192E"/>
    <w:rsid w:val="00121D4E"/>
    <w:rsid w:val="00121E5C"/>
    <w:rsid w:val="001222BA"/>
    <w:rsid w:val="00123D34"/>
    <w:rsid w:val="00124E82"/>
    <w:rsid w:val="001256E3"/>
    <w:rsid w:val="001336A1"/>
    <w:rsid w:val="00134105"/>
    <w:rsid w:val="00134993"/>
    <w:rsid w:val="001352F4"/>
    <w:rsid w:val="00135A30"/>
    <w:rsid w:val="00136B7D"/>
    <w:rsid w:val="00136DF4"/>
    <w:rsid w:val="001370B5"/>
    <w:rsid w:val="00137D82"/>
    <w:rsid w:val="00141F1D"/>
    <w:rsid w:val="00143F58"/>
    <w:rsid w:val="001454A4"/>
    <w:rsid w:val="00146518"/>
    <w:rsid w:val="001469E0"/>
    <w:rsid w:val="00147F46"/>
    <w:rsid w:val="001519CE"/>
    <w:rsid w:val="00151B4F"/>
    <w:rsid w:val="00152402"/>
    <w:rsid w:val="00152C11"/>
    <w:rsid w:val="00153632"/>
    <w:rsid w:val="00154899"/>
    <w:rsid w:val="00157AEC"/>
    <w:rsid w:val="001608B7"/>
    <w:rsid w:val="0016244D"/>
    <w:rsid w:val="00165D35"/>
    <w:rsid w:val="00167EDA"/>
    <w:rsid w:val="00170996"/>
    <w:rsid w:val="00170DB2"/>
    <w:rsid w:val="00170FFF"/>
    <w:rsid w:val="0017337D"/>
    <w:rsid w:val="00173E6B"/>
    <w:rsid w:val="001747DD"/>
    <w:rsid w:val="00175552"/>
    <w:rsid w:val="00175DA8"/>
    <w:rsid w:val="001763A7"/>
    <w:rsid w:val="001811D9"/>
    <w:rsid w:val="001816FE"/>
    <w:rsid w:val="0018190C"/>
    <w:rsid w:val="001838A0"/>
    <w:rsid w:val="00184C50"/>
    <w:rsid w:val="00187574"/>
    <w:rsid w:val="00187C37"/>
    <w:rsid w:val="00195AE2"/>
    <w:rsid w:val="00195FAE"/>
    <w:rsid w:val="00197343"/>
    <w:rsid w:val="00197752"/>
    <w:rsid w:val="001A07E0"/>
    <w:rsid w:val="001A125A"/>
    <w:rsid w:val="001A1C6B"/>
    <w:rsid w:val="001A1E41"/>
    <w:rsid w:val="001A28FF"/>
    <w:rsid w:val="001A2CA0"/>
    <w:rsid w:val="001A3D6F"/>
    <w:rsid w:val="001A4159"/>
    <w:rsid w:val="001A63A3"/>
    <w:rsid w:val="001A668A"/>
    <w:rsid w:val="001B4C2E"/>
    <w:rsid w:val="001B5EE2"/>
    <w:rsid w:val="001B6747"/>
    <w:rsid w:val="001B6CCD"/>
    <w:rsid w:val="001C135F"/>
    <w:rsid w:val="001C28D2"/>
    <w:rsid w:val="001C2BF6"/>
    <w:rsid w:val="001C38DF"/>
    <w:rsid w:val="001C4139"/>
    <w:rsid w:val="001C58F2"/>
    <w:rsid w:val="001D11A2"/>
    <w:rsid w:val="001D2B00"/>
    <w:rsid w:val="001D5C34"/>
    <w:rsid w:val="001E386C"/>
    <w:rsid w:val="001E3EF5"/>
    <w:rsid w:val="001E4DD4"/>
    <w:rsid w:val="001F05D7"/>
    <w:rsid w:val="001F06C8"/>
    <w:rsid w:val="001F07D7"/>
    <w:rsid w:val="001F0D0A"/>
    <w:rsid w:val="001F37CA"/>
    <w:rsid w:val="001F5187"/>
    <w:rsid w:val="001F588F"/>
    <w:rsid w:val="001F6555"/>
    <w:rsid w:val="001F6C93"/>
    <w:rsid w:val="001F73A6"/>
    <w:rsid w:val="002059FD"/>
    <w:rsid w:val="00206E76"/>
    <w:rsid w:val="002103DD"/>
    <w:rsid w:val="00210A8A"/>
    <w:rsid w:val="00211751"/>
    <w:rsid w:val="00211FC5"/>
    <w:rsid w:val="00213471"/>
    <w:rsid w:val="00213971"/>
    <w:rsid w:val="00213D64"/>
    <w:rsid w:val="00214889"/>
    <w:rsid w:val="00214F63"/>
    <w:rsid w:val="002151B3"/>
    <w:rsid w:val="002159D6"/>
    <w:rsid w:val="00215DDC"/>
    <w:rsid w:val="00216414"/>
    <w:rsid w:val="00216D61"/>
    <w:rsid w:val="002204C0"/>
    <w:rsid w:val="00223C69"/>
    <w:rsid w:val="0022402F"/>
    <w:rsid w:val="00224CBD"/>
    <w:rsid w:val="002253AD"/>
    <w:rsid w:val="00230C58"/>
    <w:rsid w:val="002312EA"/>
    <w:rsid w:val="00231D65"/>
    <w:rsid w:val="002322F6"/>
    <w:rsid w:val="00232C30"/>
    <w:rsid w:val="002355DF"/>
    <w:rsid w:val="0023596A"/>
    <w:rsid w:val="0023633C"/>
    <w:rsid w:val="00236647"/>
    <w:rsid w:val="002367FC"/>
    <w:rsid w:val="00236EBB"/>
    <w:rsid w:val="00236F4B"/>
    <w:rsid w:val="00237B52"/>
    <w:rsid w:val="002465E3"/>
    <w:rsid w:val="002468E3"/>
    <w:rsid w:val="00247521"/>
    <w:rsid w:val="002540A3"/>
    <w:rsid w:val="002550B9"/>
    <w:rsid w:val="00260E81"/>
    <w:rsid w:val="00261703"/>
    <w:rsid w:val="00263903"/>
    <w:rsid w:val="00263FBE"/>
    <w:rsid w:val="0027071C"/>
    <w:rsid w:val="002737B8"/>
    <w:rsid w:val="002742BD"/>
    <w:rsid w:val="00275F50"/>
    <w:rsid w:val="00276745"/>
    <w:rsid w:val="002769DF"/>
    <w:rsid w:val="002827EB"/>
    <w:rsid w:val="00286CAE"/>
    <w:rsid w:val="00290AF1"/>
    <w:rsid w:val="00291269"/>
    <w:rsid w:val="00291298"/>
    <w:rsid w:val="00292A7C"/>
    <w:rsid w:val="00295182"/>
    <w:rsid w:val="002953A8"/>
    <w:rsid w:val="00296547"/>
    <w:rsid w:val="002A0B17"/>
    <w:rsid w:val="002A14F9"/>
    <w:rsid w:val="002A3329"/>
    <w:rsid w:val="002A7D3D"/>
    <w:rsid w:val="002B15A9"/>
    <w:rsid w:val="002B56AA"/>
    <w:rsid w:val="002B56ED"/>
    <w:rsid w:val="002C15EC"/>
    <w:rsid w:val="002C2A83"/>
    <w:rsid w:val="002C3F84"/>
    <w:rsid w:val="002C421F"/>
    <w:rsid w:val="002C5A87"/>
    <w:rsid w:val="002C7342"/>
    <w:rsid w:val="002D01A5"/>
    <w:rsid w:val="002D1203"/>
    <w:rsid w:val="002D2FE3"/>
    <w:rsid w:val="002D5F5F"/>
    <w:rsid w:val="002D65D8"/>
    <w:rsid w:val="002D7C36"/>
    <w:rsid w:val="002E1253"/>
    <w:rsid w:val="002E65BD"/>
    <w:rsid w:val="002E7780"/>
    <w:rsid w:val="002E795B"/>
    <w:rsid w:val="002F1DD1"/>
    <w:rsid w:val="002F260C"/>
    <w:rsid w:val="002F280B"/>
    <w:rsid w:val="002F40F2"/>
    <w:rsid w:val="002F7B9E"/>
    <w:rsid w:val="002F7C10"/>
    <w:rsid w:val="003002A6"/>
    <w:rsid w:val="00300341"/>
    <w:rsid w:val="00303C26"/>
    <w:rsid w:val="003052BC"/>
    <w:rsid w:val="00306FAE"/>
    <w:rsid w:val="003070F6"/>
    <w:rsid w:val="003102ED"/>
    <w:rsid w:val="0031068A"/>
    <w:rsid w:val="0031106B"/>
    <w:rsid w:val="0031262A"/>
    <w:rsid w:val="00312D7D"/>
    <w:rsid w:val="003131B4"/>
    <w:rsid w:val="003143E9"/>
    <w:rsid w:val="00315138"/>
    <w:rsid w:val="00317A73"/>
    <w:rsid w:val="00317D99"/>
    <w:rsid w:val="00317F36"/>
    <w:rsid w:val="0032447E"/>
    <w:rsid w:val="0032784A"/>
    <w:rsid w:val="0032790F"/>
    <w:rsid w:val="0033047C"/>
    <w:rsid w:val="00331495"/>
    <w:rsid w:val="003344B1"/>
    <w:rsid w:val="00334556"/>
    <w:rsid w:val="003347E1"/>
    <w:rsid w:val="00335532"/>
    <w:rsid w:val="0033765C"/>
    <w:rsid w:val="0034112B"/>
    <w:rsid w:val="0034144B"/>
    <w:rsid w:val="003445DD"/>
    <w:rsid w:val="00345AE5"/>
    <w:rsid w:val="003472B0"/>
    <w:rsid w:val="00350FC4"/>
    <w:rsid w:val="00353EDB"/>
    <w:rsid w:val="003558DF"/>
    <w:rsid w:val="003559ED"/>
    <w:rsid w:val="003564AD"/>
    <w:rsid w:val="00357172"/>
    <w:rsid w:val="0035770D"/>
    <w:rsid w:val="003600F4"/>
    <w:rsid w:val="00361017"/>
    <w:rsid w:val="00362E2B"/>
    <w:rsid w:val="0037090B"/>
    <w:rsid w:val="00371823"/>
    <w:rsid w:val="003718FB"/>
    <w:rsid w:val="00372341"/>
    <w:rsid w:val="00373E46"/>
    <w:rsid w:val="0037435D"/>
    <w:rsid w:val="0037443C"/>
    <w:rsid w:val="003760D6"/>
    <w:rsid w:val="0037634B"/>
    <w:rsid w:val="00380AED"/>
    <w:rsid w:val="00381DB9"/>
    <w:rsid w:val="00381F86"/>
    <w:rsid w:val="0038661B"/>
    <w:rsid w:val="00387BD4"/>
    <w:rsid w:val="00391428"/>
    <w:rsid w:val="00392D82"/>
    <w:rsid w:val="00393610"/>
    <w:rsid w:val="00395E9F"/>
    <w:rsid w:val="003A1E52"/>
    <w:rsid w:val="003A3BAE"/>
    <w:rsid w:val="003A49BC"/>
    <w:rsid w:val="003A6AAE"/>
    <w:rsid w:val="003B026A"/>
    <w:rsid w:val="003B0FE8"/>
    <w:rsid w:val="003B13AA"/>
    <w:rsid w:val="003B2457"/>
    <w:rsid w:val="003B2578"/>
    <w:rsid w:val="003B3F29"/>
    <w:rsid w:val="003B4D4B"/>
    <w:rsid w:val="003C0B32"/>
    <w:rsid w:val="003C0EFA"/>
    <w:rsid w:val="003C23DB"/>
    <w:rsid w:val="003C27A5"/>
    <w:rsid w:val="003C31A2"/>
    <w:rsid w:val="003C468C"/>
    <w:rsid w:val="003C6B39"/>
    <w:rsid w:val="003C76A5"/>
    <w:rsid w:val="003C7F2F"/>
    <w:rsid w:val="003D059F"/>
    <w:rsid w:val="003D305C"/>
    <w:rsid w:val="003D657A"/>
    <w:rsid w:val="003D6C12"/>
    <w:rsid w:val="003D7190"/>
    <w:rsid w:val="003D7627"/>
    <w:rsid w:val="003E3675"/>
    <w:rsid w:val="003E4606"/>
    <w:rsid w:val="003E5024"/>
    <w:rsid w:val="003E60F3"/>
    <w:rsid w:val="003E6552"/>
    <w:rsid w:val="003E74A0"/>
    <w:rsid w:val="003E7943"/>
    <w:rsid w:val="003F116F"/>
    <w:rsid w:val="003F11ED"/>
    <w:rsid w:val="003F3A28"/>
    <w:rsid w:val="003F3E72"/>
    <w:rsid w:val="003F4BCE"/>
    <w:rsid w:val="003F6787"/>
    <w:rsid w:val="003F6BFF"/>
    <w:rsid w:val="003F752A"/>
    <w:rsid w:val="00400F67"/>
    <w:rsid w:val="0040195B"/>
    <w:rsid w:val="00402406"/>
    <w:rsid w:val="00402F01"/>
    <w:rsid w:val="004047EA"/>
    <w:rsid w:val="00406555"/>
    <w:rsid w:val="004079D3"/>
    <w:rsid w:val="004105E9"/>
    <w:rsid w:val="0041130C"/>
    <w:rsid w:val="00411517"/>
    <w:rsid w:val="0041167B"/>
    <w:rsid w:val="00416A8E"/>
    <w:rsid w:val="004178D4"/>
    <w:rsid w:val="0042079C"/>
    <w:rsid w:val="00420B51"/>
    <w:rsid w:val="00421AB9"/>
    <w:rsid w:val="004233BF"/>
    <w:rsid w:val="004234DC"/>
    <w:rsid w:val="004255AA"/>
    <w:rsid w:val="00425870"/>
    <w:rsid w:val="00426550"/>
    <w:rsid w:val="004303C6"/>
    <w:rsid w:val="00433B3B"/>
    <w:rsid w:val="00433F80"/>
    <w:rsid w:val="004345AA"/>
    <w:rsid w:val="004362A2"/>
    <w:rsid w:val="00437DF0"/>
    <w:rsid w:val="00437E8B"/>
    <w:rsid w:val="004401E5"/>
    <w:rsid w:val="0044322A"/>
    <w:rsid w:val="004438C6"/>
    <w:rsid w:val="00443E0A"/>
    <w:rsid w:val="0044459E"/>
    <w:rsid w:val="00444E9B"/>
    <w:rsid w:val="00445A66"/>
    <w:rsid w:val="0045003D"/>
    <w:rsid w:val="00450AE0"/>
    <w:rsid w:val="0045128C"/>
    <w:rsid w:val="00452A94"/>
    <w:rsid w:val="004543A2"/>
    <w:rsid w:val="00454FF3"/>
    <w:rsid w:val="004566C3"/>
    <w:rsid w:val="00456C61"/>
    <w:rsid w:val="00463FA4"/>
    <w:rsid w:val="004646C3"/>
    <w:rsid w:val="004654AF"/>
    <w:rsid w:val="00466563"/>
    <w:rsid w:val="00466C6D"/>
    <w:rsid w:val="00467459"/>
    <w:rsid w:val="004674A3"/>
    <w:rsid w:val="004676A3"/>
    <w:rsid w:val="00470FDD"/>
    <w:rsid w:val="004721C0"/>
    <w:rsid w:val="00473955"/>
    <w:rsid w:val="00475CF0"/>
    <w:rsid w:val="00475DA0"/>
    <w:rsid w:val="00475EBD"/>
    <w:rsid w:val="004760C3"/>
    <w:rsid w:val="0047653F"/>
    <w:rsid w:val="00476740"/>
    <w:rsid w:val="00477D1F"/>
    <w:rsid w:val="00482265"/>
    <w:rsid w:val="004869C1"/>
    <w:rsid w:val="00487416"/>
    <w:rsid w:val="004874B8"/>
    <w:rsid w:val="00487A6E"/>
    <w:rsid w:val="00492FCE"/>
    <w:rsid w:val="00493E5B"/>
    <w:rsid w:val="00494C5E"/>
    <w:rsid w:val="00497284"/>
    <w:rsid w:val="00497BC4"/>
    <w:rsid w:val="004A15B9"/>
    <w:rsid w:val="004A1EE3"/>
    <w:rsid w:val="004A2488"/>
    <w:rsid w:val="004A2FBD"/>
    <w:rsid w:val="004A3820"/>
    <w:rsid w:val="004A70E9"/>
    <w:rsid w:val="004A70EB"/>
    <w:rsid w:val="004B0102"/>
    <w:rsid w:val="004B016F"/>
    <w:rsid w:val="004B1294"/>
    <w:rsid w:val="004B20F1"/>
    <w:rsid w:val="004B27FF"/>
    <w:rsid w:val="004B396F"/>
    <w:rsid w:val="004B4971"/>
    <w:rsid w:val="004B5E6E"/>
    <w:rsid w:val="004B64EA"/>
    <w:rsid w:val="004B6F5F"/>
    <w:rsid w:val="004C099E"/>
    <w:rsid w:val="004C221F"/>
    <w:rsid w:val="004C2260"/>
    <w:rsid w:val="004C4AF1"/>
    <w:rsid w:val="004C5190"/>
    <w:rsid w:val="004C606F"/>
    <w:rsid w:val="004C625F"/>
    <w:rsid w:val="004C6981"/>
    <w:rsid w:val="004C7976"/>
    <w:rsid w:val="004D1E77"/>
    <w:rsid w:val="004D2138"/>
    <w:rsid w:val="004D3F65"/>
    <w:rsid w:val="004D4967"/>
    <w:rsid w:val="004D6E1B"/>
    <w:rsid w:val="004E0117"/>
    <w:rsid w:val="004E088A"/>
    <w:rsid w:val="004E1538"/>
    <w:rsid w:val="004E17AE"/>
    <w:rsid w:val="004E2D6C"/>
    <w:rsid w:val="004E2E22"/>
    <w:rsid w:val="004E5281"/>
    <w:rsid w:val="004E578F"/>
    <w:rsid w:val="004E70C0"/>
    <w:rsid w:val="005007AF"/>
    <w:rsid w:val="005048A4"/>
    <w:rsid w:val="00504B4A"/>
    <w:rsid w:val="00507104"/>
    <w:rsid w:val="0050790C"/>
    <w:rsid w:val="00510391"/>
    <w:rsid w:val="0051098B"/>
    <w:rsid w:val="005120C5"/>
    <w:rsid w:val="00512102"/>
    <w:rsid w:val="00512366"/>
    <w:rsid w:val="00514C95"/>
    <w:rsid w:val="005177C1"/>
    <w:rsid w:val="00520DE2"/>
    <w:rsid w:val="005225A7"/>
    <w:rsid w:val="005238EA"/>
    <w:rsid w:val="0052505F"/>
    <w:rsid w:val="00525628"/>
    <w:rsid w:val="00525F7D"/>
    <w:rsid w:val="0052764C"/>
    <w:rsid w:val="005324B4"/>
    <w:rsid w:val="005357EB"/>
    <w:rsid w:val="00536621"/>
    <w:rsid w:val="005401E8"/>
    <w:rsid w:val="0054650A"/>
    <w:rsid w:val="00546573"/>
    <w:rsid w:val="00547E46"/>
    <w:rsid w:val="0055063E"/>
    <w:rsid w:val="00551A2E"/>
    <w:rsid w:val="00552818"/>
    <w:rsid w:val="00552A82"/>
    <w:rsid w:val="00553DBC"/>
    <w:rsid w:val="00557AC5"/>
    <w:rsid w:val="00557F5B"/>
    <w:rsid w:val="00561CA9"/>
    <w:rsid w:val="0056234C"/>
    <w:rsid w:val="00562A2E"/>
    <w:rsid w:val="00564617"/>
    <w:rsid w:val="005650F7"/>
    <w:rsid w:val="00565434"/>
    <w:rsid w:val="0056571B"/>
    <w:rsid w:val="0056644A"/>
    <w:rsid w:val="00567818"/>
    <w:rsid w:val="00570172"/>
    <w:rsid w:val="00571B00"/>
    <w:rsid w:val="0057280B"/>
    <w:rsid w:val="00575172"/>
    <w:rsid w:val="005760C0"/>
    <w:rsid w:val="00580A36"/>
    <w:rsid w:val="00581B30"/>
    <w:rsid w:val="0058622C"/>
    <w:rsid w:val="00586AEE"/>
    <w:rsid w:val="0058727F"/>
    <w:rsid w:val="00590227"/>
    <w:rsid w:val="00590A00"/>
    <w:rsid w:val="00590D99"/>
    <w:rsid w:val="0059205B"/>
    <w:rsid w:val="00592510"/>
    <w:rsid w:val="00595770"/>
    <w:rsid w:val="00596792"/>
    <w:rsid w:val="005A0D73"/>
    <w:rsid w:val="005A1E2B"/>
    <w:rsid w:val="005A3E2B"/>
    <w:rsid w:val="005A4392"/>
    <w:rsid w:val="005A4398"/>
    <w:rsid w:val="005A48AB"/>
    <w:rsid w:val="005B25A3"/>
    <w:rsid w:val="005B320B"/>
    <w:rsid w:val="005B3FCF"/>
    <w:rsid w:val="005C0B7B"/>
    <w:rsid w:val="005C1376"/>
    <w:rsid w:val="005C2D26"/>
    <w:rsid w:val="005C41AA"/>
    <w:rsid w:val="005C5F68"/>
    <w:rsid w:val="005C6800"/>
    <w:rsid w:val="005C79DE"/>
    <w:rsid w:val="005C7D95"/>
    <w:rsid w:val="005C7F7A"/>
    <w:rsid w:val="005D009B"/>
    <w:rsid w:val="005D157B"/>
    <w:rsid w:val="005D1707"/>
    <w:rsid w:val="005D19F8"/>
    <w:rsid w:val="005D20C0"/>
    <w:rsid w:val="005D4D55"/>
    <w:rsid w:val="005D7C26"/>
    <w:rsid w:val="005E00A3"/>
    <w:rsid w:val="005E0921"/>
    <w:rsid w:val="005E41FB"/>
    <w:rsid w:val="005E500F"/>
    <w:rsid w:val="005E61EB"/>
    <w:rsid w:val="005E62B6"/>
    <w:rsid w:val="005E645D"/>
    <w:rsid w:val="005E6E39"/>
    <w:rsid w:val="005F0EE2"/>
    <w:rsid w:val="005F14E0"/>
    <w:rsid w:val="005F15E7"/>
    <w:rsid w:val="005F3130"/>
    <w:rsid w:val="005F45DA"/>
    <w:rsid w:val="005F7E84"/>
    <w:rsid w:val="0060061E"/>
    <w:rsid w:val="00602AD2"/>
    <w:rsid w:val="006039D7"/>
    <w:rsid w:val="006040CF"/>
    <w:rsid w:val="00607997"/>
    <w:rsid w:val="00607F5E"/>
    <w:rsid w:val="00615CBC"/>
    <w:rsid w:val="00616330"/>
    <w:rsid w:val="006166CB"/>
    <w:rsid w:val="006204E6"/>
    <w:rsid w:val="00621EB6"/>
    <w:rsid w:val="00622471"/>
    <w:rsid w:val="00622B38"/>
    <w:rsid w:val="00623F05"/>
    <w:rsid w:val="0062575B"/>
    <w:rsid w:val="00626FBE"/>
    <w:rsid w:val="006303C9"/>
    <w:rsid w:val="006322A0"/>
    <w:rsid w:val="00633345"/>
    <w:rsid w:val="006336B2"/>
    <w:rsid w:val="0063374C"/>
    <w:rsid w:val="006356CE"/>
    <w:rsid w:val="00635D21"/>
    <w:rsid w:val="00636459"/>
    <w:rsid w:val="006379F1"/>
    <w:rsid w:val="00637F53"/>
    <w:rsid w:val="00641A60"/>
    <w:rsid w:val="00642295"/>
    <w:rsid w:val="0064458F"/>
    <w:rsid w:val="00644BD0"/>
    <w:rsid w:val="00645AED"/>
    <w:rsid w:val="00645ECF"/>
    <w:rsid w:val="006463AA"/>
    <w:rsid w:val="0064723F"/>
    <w:rsid w:val="006504B9"/>
    <w:rsid w:val="006507B7"/>
    <w:rsid w:val="00653230"/>
    <w:rsid w:val="006536B2"/>
    <w:rsid w:val="0065448F"/>
    <w:rsid w:val="00655414"/>
    <w:rsid w:val="00656A41"/>
    <w:rsid w:val="00660109"/>
    <w:rsid w:val="0066139B"/>
    <w:rsid w:val="00661CEE"/>
    <w:rsid w:val="00661DC1"/>
    <w:rsid w:val="006621FE"/>
    <w:rsid w:val="006622F2"/>
    <w:rsid w:val="0066559F"/>
    <w:rsid w:val="00666666"/>
    <w:rsid w:val="0066693E"/>
    <w:rsid w:val="00666B0F"/>
    <w:rsid w:val="006677D6"/>
    <w:rsid w:val="00670568"/>
    <w:rsid w:val="00670BB8"/>
    <w:rsid w:val="00671135"/>
    <w:rsid w:val="00671B8A"/>
    <w:rsid w:val="00672184"/>
    <w:rsid w:val="00672C69"/>
    <w:rsid w:val="0067444B"/>
    <w:rsid w:val="00675149"/>
    <w:rsid w:val="0068053A"/>
    <w:rsid w:val="00681CCA"/>
    <w:rsid w:val="00681F6F"/>
    <w:rsid w:val="006820F0"/>
    <w:rsid w:val="0068214F"/>
    <w:rsid w:val="00684402"/>
    <w:rsid w:val="0068494B"/>
    <w:rsid w:val="00684B6D"/>
    <w:rsid w:val="00685764"/>
    <w:rsid w:val="00685CC7"/>
    <w:rsid w:val="00686677"/>
    <w:rsid w:val="006905AF"/>
    <w:rsid w:val="00692896"/>
    <w:rsid w:val="00693A93"/>
    <w:rsid w:val="006960D2"/>
    <w:rsid w:val="006A05ED"/>
    <w:rsid w:val="006A228D"/>
    <w:rsid w:val="006A39EF"/>
    <w:rsid w:val="006A4C7B"/>
    <w:rsid w:val="006A525E"/>
    <w:rsid w:val="006A568D"/>
    <w:rsid w:val="006A5830"/>
    <w:rsid w:val="006B2FF9"/>
    <w:rsid w:val="006B471B"/>
    <w:rsid w:val="006B5EA0"/>
    <w:rsid w:val="006B6A4B"/>
    <w:rsid w:val="006B6EBF"/>
    <w:rsid w:val="006B7195"/>
    <w:rsid w:val="006B787D"/>
    <w:rsid w:val="006C20C7"/>
    <w:rsid w:val="006C4A98"/>
    <w:rsid w:val="006C5454"/>
    <w:rsid w:val="006C6B02"/>
    <w:rsid w:val="006C6C07"/>
    <w:rsid w:val="006C716B"/>
    <w:rsid w:val="006D3132"/>
    <w:rsid w:val="006E060B"/>
    <w:rsid w:val="006E39F2"/>
    <w:rsid w:val="006E3F8D"/>
    <w:rsid w:val="006E53A0"/>
    <w:rsid w:val="006E5E38"/>
    <w:rsid w:val="006F032B"/>
    <w:rsid w:val="006F0410"/>
    <w:rsid w:val="006F1634"/>
    <w:rsid w:val="006F264E"/>
    <w:rsid w:val="006F39CE"/>
    <w:rsid w:val="006F40BC"/>
    <w:rsid w:val="006F4315"/>
    <w:rsid w:val="006F47C9"/>
    <w:rsid w:val="00703C67"/>
    <w:rsid w:val="007042EF"/>
    <w:rsid w:val="007052F7"/>
    <w:rsid w:val="0070543C"/>
    <w:rsid w:val="0070554B"/>
    <w:rsid w:val="00705C9C"/>
    <w:rsid w:val="00706439"/>
    <w:rsid w:val="007074B0"/>
    <w:rsid w:val="0071036D"/>
    <w:rsid w:val="007115F1"/>
    <w:rsid w:val="00712021"/>
    <w:rsid w:val="00712282"/>
    <w:rsid w:val="0071324A"/>
    <w:rsid w:val="0071347D"/>
    <w:rsid w:val="007152DF"/>
    <w:rsid w:val="007154F7"/>
    <w:rsid w:val="00716755"/>
    <w:rsid w:val="0072180F"/>
    <w:rsid w:val="0072383D"/>
    <w:rsid w:val="00727510"/>
    <w:rsid w:val="00730BFD"/>
    <w:rsid w:val="00731201"/>
    <w:rsid w:val="00731613"/>
    <w:rsid w:val="0073290E"/>
    <w:rsid w:val="00733128"/>
    <w:rsid w:val="00734E6E"/>
    <w:rsid w:val="0073510B"/>
    <w:rsid w:val="00735556"/>
    <w:rsid w:val="00737E86"/>
    <w:rsid w:val="007404CD"/>
    <w:rsid w:val="00741474"/>
    <w:rsid w:val="00741B9D"/>
    <w:rsid w:val="00741BF3"/>
    <w:rsid w:val="00744789"/>
    <w:rsid w:val="007449BB"/>
    <w:rsid w:val="007451F6"/>
    <w:rsid w:val="007476FF"/>
    <w:rsid w:val="0075368C"/>
    <w:rsid w:val="00754FA0"/>
    <w:rsid w:val="007555F2"/>
    <w:rsid w:val="007576D4"/>
    <w:rsid w:val="0076056F"/>
    <w:rsid w:val="00761032"/>
    <w:rsid w:val="007617BC"/>
    <w:rsid w:val="00761BC1"/>
    <w:rsid w:val="007626E6"/>
    <w:rsid w:val="00762B8D"/>
    <w:rsid w:val="00763DCE"/>
    <w:rsid w:val="0076565C"/>
    <w:rsid w:val="0076598C"/>
    <w:rsid w:val="00766474"/>
    <w:rsid w:val="007704CC"/>
    <w:rsid w:val="0077180D"/>
    <w:rsid w:val="00771FD0"/>
    <w:rsid w:val="007726FB"/>
    <w:rsid w:val="007745C6"/>
    <w:rsid w:val="00775122"/>
    <w:rsid w:val="00775470"/>
    <w:rsid w:val="00776F92"/>
    <w:rsid w:val="00777A4D"/>
    <w:rsid w:val="00777C6E"/>
    <w:rsid w:val="00777D4C"/>
    <w:rsid w:val="00782374"/>
    <w:rsid w:val="00782583"/>
    <w:rsid w:val="00782A86"/>
    <w:rsid w:val="00782B4A"/>
    <w:rsid w:val="00790B78"/>
    <w:rsid w:val="00791C95"/>
    <w:rsid w:val="0079241A"/>
    <w:rsid w:val="007949D0"/>
    <w:rsid w:val="0079540B"/>
    <w:rsid w:val="0079648C"/>
    <w:rsid w:val="00797178"/>
    <w:rsid w:val="007A1383"/>
    <w:rsid w:val="007A1CF2"/>
    <w:rsid w:val="007A37F8"/>
    <w:rsid w:val="007A5169"/>
    <w:rsid w:val="007A775B"/>
    <w:rsid w:val="007B0010"/>
    <w:rsid w:val="007B114F"/>
    <w:rsid w:val="007B1847"/>
    <w:rsid w:val="007B3006"/>
    <w:rsid w:val="007B6A22"/>
    <w:rsid w:val="007B7D28"/>
    <w:rsid w:val="007C0DD9"/>
    <w:rsid w:val="007C33B5"/>
    <w:rsid w:val="007C3701"/>
    <w:rsid w:val="007C4EFA"/>
    <w:rsid w:val="007C5C63"/>
    <w:rsid w:val="007C5DFE"/>
    <w:rsid w:val="007C6ABC"/>
    <w:rsid w:val="007C7FA2"/>
    <w:rsid w:val="007D1464"/>
    <w:rsid w:val="007D27AC"/>
    <w:rsid w:val="007D2948"/>
    <w:rsid w:val="007D52F5"/>
    <w:rsid w:val="007D7496"/>
    <w:rsid w:val="007E0FC0"/>
    <w:rsid w:val="007E16A8"/>
    <w:rsid w:val="007E4B53"/>
    <w:rsid w:val="007E516A"/>
    <w:rsid w:val="007E6714"/>
    <w:rsid w:val="007E69DD"/>
    <w:rsid w:val="007E7357"/>
    <w:rsid w:val="007F1452"/>
    <w:rsid w:val="007F2E72"/>
    <w:rsid w:val="007F3494"/>
    <w:rsid w:val="007F55F0"/>
    <w:rsid w:val="007F5C32"/>
    <w:rsid w:val="008034CE"/>
    <w:rsid w:val="008042C3"/>
    <w:rsid w:val="008073F4"/>
    <w:rsid w:val="00810870"/>
    <w:rsid w:val="00820DE3"/>
    <w:rsid w:val="00821673"/>
    <w:rsid w:val="008223D2"/>
    <w:rsid w:val="00822D98"/>
    <w:rsid w:val="00823DC2"/>
    <w:rsid w:val="00825142"/>
    <w:rsid w:val="00826A3E"/>
    <w:rsid w:val="00826D8C"/>
    <w:rsid w:val="008270C2"/>
    <w:rsid w:val="00827CB4"/>
    <w:rsid w:val="00827EE4"/>
    <w:rsid w:val="00827FA2"/>
    <w:rsid w:val="00831D97"/>
    <w:rsid w:val="008326B3"/>
    <w:rsid w:val="0083285E"/>
    <w:rsid w:val="00833678"/>
    <w:rsid w:val="00833CD0"/>
    <w:rsid w:val="00840839"/>
    <w:rsid w:val="00841E10"/>
    <w:rsid w:val="00842742"/>
    <w:rsid w:val="008473DF"/>
    <w:rsid w:val="008475FE"/>
    <w:rsid w:val="00851CA6"/>
    <w:rsid w:val="00851FFA"/>
    <w:rsid w:val="00853596"/>
    <w:rsid w:val="0085432A"/>
    <w:rsid w:val="00854D16"/>
    <w:rsid w:val="00855E33"/>
    <w:rsid w:val="0086033A"/>
    <w:rsid w:val="00861A0D"/>
    <w:rsid w:val="00862B75"/>
    <w:rsid w:val="00864C74"/>
    <w:rsid w:val="00864D6E"/>
    <w:rsid w:val="0086534E"/>
    <w:rsid w:val="008659DB"/>
    <w:rsid w:val="00865F04"/>
    <w:rsid w:val="00870F0C"/>
    <w:rsid w:val="00871063"/>
    <w:rsid w:val="0087109F"/>
    <w:rsid w:val="00871D06"/>
    <w:rsid w:val="00872333"/>
    <w:rsid w:val="00873C37"/>
    <w:rsid w:val="00874957"/>
    <w:rsid w:val="0087651A"/>
    <w:rsid w:val="00876744"/>
    <w:rsid w:val="00876986"/>
    <w:rsid w:val="00877463"/>
    <w:rsid w:val="00877734"/>
    <w:rsid w:val="00881BD3"/>
    <w:rsid w:val="00881F4C"/>
    <w:rsid w:val="008820A4"/>
    <w:rsid w:val="008825BB"/>
    <w:rsid w:val="0088281F"/>
    <w:rsid w:val="00882C0D"/>
    <w:rsid w:val="00882EEE"/>
    <w:rsid w:val="00886940"/>
    <w:rsid w:val="00887D24"/>
    <w:rsid w:val="00890537"/>
    <w:rsid w:val="0089089B"/>
    <w:rsid w:val="00894306"/>
    <w:rsid w:val="0089648D"/>
    <w:rsid w:val="00897BC7"/>
    <w:rsid w:val="008A2880"/>
    <w:rsid w:val="008A50E5"/>
    <w:rsid w:val="008A6E0E"/>
    <w:rsid w:val="008A7FEE"/>
    <w:rsid w:val="008B0517"/>
    <w:rsid w:val="008B0A1C"/>
    <w:rsid w:val="008B0B1A"/>
    <w:rsid w:val="008B179F"/>
    <w:rsid w:val="008B1AA1"/>
    <w:rsid w:val="008B208F"/>
    <w:rsid w:val="008B31CB"/>
    <w:rsid w:val="008B3C3D"/>
    <w:rsid w:val="008B3D06"/>
    <w:rsid w:val="008B60ED"/>
    <w:rsid w:val="008B650A"/>
    <w:rsid w:val="008C1A97"/>
    <w:rsid w:val="008C20B5"/>
    <w:rsid w:val="008C3CFD"/>
    <w:rsid w:val="008C55AD"/>
    <w:rsid w:val="008C6E63"/>
    <w:rsid w:val="008C6F9C"/>
    <w:rsid w:val="008C7B84"/>
    <w:rsid w:val="008C7CCB"/>
    <w:rsid w:val="008D049C"/>
    <w:rsid w:val="008D111F"/>
    <w:rsid w:val="008D4FA3"/>
    <w:rsid w:val="008D5EEA"/>
    <w:rsid w:val="008D6954"/>
    <w:rsid w:val="008E196A"/>
    <w:rsid w:val="008E3029"/>
    <w:rsid w:val="008E36B1"/>
    <w:rsid w:val="008E3E24"/>
    <w:rsid w:val="008E630B"/>
    <w:rsid w:val="008E7203"/>
    <w:rsid w:val="008F0608"/>
    <w:rsid w:val="008F1894"/>
    <w:rsid w:val="008F2E89"/>
    <w:rsid w:val="008F3244"/>
    <w:rsid w:val="008F4189"/>
    <w:rsid w:val="008F4AB0"/>
    <w:rsid w:val="00900F4E"/>
    <w:rsid w:val="00901539"/>
    <w:rsid w:val="00903245"/>
    <w:rsid w:val="00903BE2"/>
    <w:rsid w:val="009045D5"/>
    <w:rsid w:val="00904B83"/>
    <w:rsid w:val="00907C21"/>
    <w:rsid w:val="00911805"/>
    <w:rsid w:val="00914115"/>
    <w:rsid w:val="00914B7C"/>
    <w:rsid w:val="00917424"/>
    <w:rsid w:val="00917598"/>
    <w:rsid w:val="009213DF"/>
    <w:rsid w:val="00921ADA"/>
    <w:rsid w:val="0092290F"/>
    <w:rsid w:val="0092295A"/>
    <w:rsid w:val="00922B28"/>
    <w:rsid w:val="0092311E"/>
    <w:rsid w:val="009259DC"/>
    <w:rsid w:val="009277E7"/>
    <w:rsid w:val="00932AE9"/>
    <w:rsid w:val="00933BAE"/>
    <w:rsid w:val="00936C98"/>
    <w:rsid w:val="00937D02"/>
    <w:rsid w:val="00940DD4"/>
    <w:rsid w:val="00942C05"/>
    <w:rsid w:val="00943C55"/>
    <w:rsid w:val="00943D35"/>
    <w:rsid w:val="00944838"/>
    <w:rsid w:val="00944F0D"/>
    <w:rsid w:val="00946B29"/>
    <w:rsid w:val="009501CA"/>
    <w:rsid w:val="009522B9"/>
    <w:rsid w:val="00952A39"/>
    <w:rsid w:val="0095319B"/>
    <w:rsid w:val="00955953"/>
    <w:rsid w:val="009616F6"/>
    <w:rsid w:val="0096311A"/>
    <w:rsid w:val="0096378E"/>
    <w:rsid w:val="0096425D"/>
    <w:rsid w:val="00964470"/>
    <w:rsid w:val="009661B6"/>
    <w:rsid w:val="00966554"/>
    <w:rsid w:val="00970465"/>
    <w:rsid w:val="009712D9"/>
    <w:rsid w:val="00973DFE"/>
    <w:rsid w:val="00974ED6"/>
    <w:rsid w:val="00977A3B"/>
    <w:rsid w:val="009813F6"/>
    <w:rsid w:val="009814F3"/>
    <w:rsid w:val="00985FB1"/>
    <w:rsid w:val="00986D7D"/>
    <w:rsid w:val="009879AE"/>
    <w:rsid w:val="00987A84"/>
    <w:rsid w:val="0099185B"/>
    <w:rsid w:val="00992099"/>
    <w:rsid w:val="009934FB"/>
    <w:rsid w:val="009938DA"/>
    <w:rsid w:val="00995750"/>
    <w:rsid w:val="00995995"/>
    <w:rsid w:val="00996085"/>
    <w:rsid w:val="009964E1"/>
    <w:rsid w:val="00996E2D"/>
    <w:rsid w:val="009A274F"/>
    <w:rsid w:val="009A28B2"/>
    <w:rsid w:val="009A334A"/>
    <w:rsid w:val="009A61A5"/>
    <w:rsid w:val="009A671E"/>
    <w:rsid w:val="009A77F2"/>
    <w:rsid w:val="009A7D8D"/>
    <w:rsid w:val="009B28A0"/>
    <w:rsid w:val="009B51EA"/>
    <w:rsid w:val="009B631F"/>
    <w:rsid w:val="009B68BD"/>
    <w:rsid w:val="009C07FA"/>
    <w:rsid w:val="009C089E"/>
    <w:rsid w:val="009C174B"/>
    <w:rsid w:val="009C17D6"/>
    <w:rsid w:val="009C1F46"/>
    <w:rsid w:val="009C2DAC"/>
    <w:rsid w:val="009C4A8A"/>
    <w:rsid w:val="009C4B20"/>
    <w:rsid w:val="009C4F83"/>
    <w:rsid w:val="009D2950"/>
    <w:rsid w:val="009D2F2A"/>
    <w:rsid w:val="009D339A"/>
    <w:rsid w:val="009D46FB"/>
    <w:rsid w:val="009D573F"/>
    <w:rsid w:val="009D7009"/>
    <w:rsid w:val="009D768F"/>
    <w:rsid w:val="009E2E11"/>
    <w:rsid w:val="009E33E4"/>
    <w:rsid w:val="009E3A60"/>
    <w:rsid w:val="009E455C"/>
    <w:rsid w:val="009E46FE"/>
    <w:rsid w:val="009F0DA4"/>
    <w:rsid w:val="009F2C88"/>
    <w:rsid w:val="009F4EAE"/>
    <w:rsid w:val="009F6D76"/>
    <w:rsid w:val="00A003F3"/>
    <w:rsid w:val="00A00EDB"/>
    <w:rsid w:val="00A043DA"/>
    <w:rsid w:val="00A050B9"/>
    <w:rsid w:val="00A05263"/>
    <w:rsid w:val="00A05431"/>
    <w:rsid w:val="00A06523"/>
    <w:rsid w:val="00A11927"/>
    <w:rsid w:val="00A11FC4"/>
    <w:rsid w:val="00A13888"/>
    <w:rsid w:val="00A13D83"/>
    <w:rsid w:val="00A1488B"/>
    <w:rsid w:val="00A1567B"/>
    <w:rsid w:val="00A15A3D"/>
    <w:rsid w:val="00A1701E"/>
    <w:rsid w:val="00A20BD1"/>
    <w:rsid w:val="00A24114"/>
    <w:rsid w:val="00A249E1"/>
    <w:rsid w:val="00A25341"/>
    <w:rsid w:val="00A264F2"/>
    <w:rsid w:val="00A32518"/>
    <w:rsid w:val="00A327DA"/>
    <w:rsid w:val="00A32E72"/>
    <w:rsid w:val="00A35BC9"/>
    <w:rsid w:val="00A37035"/>
    <w:rsid w:val="00A3705F"/>
    <w:rsid w:val="00A401A0"/>
    <w:rsid w:val="00A42D02"/>
    <w:rsid w:val="00A4769F"/>
    <w:rsid w:val="00A476F9"/>
    <w:rsid w:val="00A50044"/>
    <w:rsid w:val="00A50755"/>
    <w:rsid w:val="00A52BC9"/>
    <w:rsid w:val="00A52CAD"/>
    <w:rsid w:val="00A540CE"/>
    <w:rsid w:val="00A54CFA"/>
    <w:rsid w:val="00A55509"/>
    <w:rsid w:val="00A55666"/>
    <w:rsid w:val="00A55760"/>
    <w:rsid w:val="00A55F74"/>
    <w:rsid w:val="00A568AE"/>
    <w:rsid w:val="00A56E4F"/>
    <w:rsid w:val="00A60BB4"/>
    <w:rsid w:val="00A625A9"/>
    <w:rsid w:val="00A6295B"/>
    <w:rsid w:val="00A62F80"/>
    <w:rsid w:val="00A63114"/>
    <w:rsid w:val="00A6389B"/>
    <w:rsid w:val="00A63BBE"/>
    <w:rsid w:val="00A65416"/>
    <w:rsid w:val="00A6565B"/>
    <w:rsid w:val="00A65B87"/>
    <w:rsid w:val="00A664B8"/>
    <w:rsid w:val="00A66FD2"/>
    <w:rsid w:val="00A67ACC"/>
    <w:rsid w:val="00A67CB7"/>
    <w:rsid w:val="00A706AF"/>
    <w:rsid w:val="00A70B23"/>
    <w:rsid w:val="00A71651"/>
    <w:rsid w:val="00A72951"/>
    <w:rsid w:val="00A72BBC"/>
    <w:rsid w:val="00A759FE"/>
    <w:rsid w:val="00A763A5"/>
    <w:rsid w:val="00A76696"/>
    <w:rsid w:val="00A768F6"/>
    <w:rsid w:val="00A80578"/>
    <w:rsid w:val="00A811E7"/>
    <w:rsid w:val="00A81819"/>
    <w:rsid w:val="00A84A4A"/>
    <w:rsid w:val="00A85337"/>
    <w:rsid w:val="00A85E0B"/>
    <w:rsid w:val="00A86540"/>
    <w:rsid w:val="00A9053C"/>
    <w:rsid w:val="00A92E11"/>
    <w:rsid w:val="00A94928"/>
    <w:rsid w:val="00A95684"/>
    <w:rsid w:val="00A97A9A"/>
    <w:rsid w:val="00A97FAB"/>
    <w:rsid w:val="00AA17B7"/>
    <w:rsid w:val="00AA1CA2"/>
    <w:rsid w:val="00AA1F4D"/>
    <w:rsid w:val="00AA283B"/>
    <w:rsid w:val="00AA2A46"/>
    <w:rsid w:val="00AA2E29"/>
    <w:rsid w:val="00AA3BE3"/>
    <w:rsid w:val="00AA4F59"/>
    <w:rsid w:val="00AA5CC2"/>
    <w:rsid w:val="00AA66EC"/>
    <w:rsid w:val="00AB077E"/>
    <w:rsid w:val="00AB1424"/>
    <w:rsid w:val="00AB203F"/>
    <w:rsid w:val="00AB2649"/>
    <w:rsid w:val="00AB4782"/>
    <w:rsid w:val="00AB4C0D"/>
    <w:rsid w:val="00AB7038"/>
    <w:rsid w:val="00AB7172"/>
    <w:rsid w:val="00AB7797"/>
    <w:rsid w:val="00AC0ECB"/>
    <w:rsid w:val="00AC1BC6"/>
    <w:rsid w:val="00AC1CEC"/>
    <w:rsid w:val="00AC1E1D"/>
    <w:rsid w:val="00AC42CA"/>
    <w:rsid w:val="00AC63D8"/>
    <w:rsid w:val="00AC7AEF"/>
    <w:rsid w:val="00AD0EB4"/>
    <w:rsid w:val="00AD389A"/>
    <w:rsid w:val="00AE3C45"/>
    <w:rsid w:val="00AE4D9C"/>
    <w:rsid w:val="00AE4EB3"/>
    <w:rsid w:val="00AE65B5"/>
    <w:rsid w:val="00AF0CDB"/>
    <w:rsid w:val="00AF1B57"/>
    <w:rsid w:val="00AF304E"/>
    <w:rsid w:val="00AF37E4"/>
    <w:rsid w:val="00AF3F64"/>
    <w:rsid w:val="00AF40EA"/>
    <w:rsid w:val="00AF42AB"/>
    <w:rsid w:val="00AF4852"/>
    <w:rsid w:val="00B01329"/>
    <w:rsid w:val="00B036E5"/>
    <w:rsid w:val="00B0471B"/>
    <w:rsid w:val="00B04DFD"/>
    <w:rsid w:val="00B04F61"/>
    <w:rsid w:val="00B06597"/>
    <w:rsid w:val="00B06933"/>
    <w:rsid w:val="00B069DF"/>
    <w:rsid w:val="00B0795F"/>
    <w:rsid w:val="00B07E99"/>
    <w:rsid w:val="00B10385"/>
    <w:rsid w:val="00B10DCB"/>
    <w:rsid w:val="00B11199"/>
    <w:rsid w:val="00B12DC1"/>
    <w:rsid w:val="00B13B8D"/>
    <w:rsid w:val="00B153C8"/>
    <w:rsid w:val="00B1605D"/>
    <w:rsid w:val="00B164D7"/>
    <w:rsid w:val="00B17162"/>
    <w:rsid w:val="00B2029D"/>
    <w:rsid w:val="00B202CB"/>
    <w:rsid w:val="00B227AC"/>
    <w:rsid w:val="00B2348E"/>
    <w:rsid w:val="00B24442"/>
    <w:rsid w:val="00B24563"/>
    <w:rsid w:val="00B2588D"/>
    <w:rsid w:val="00B302E2"/>
    <w:rsid w:val="00B309D3"/>
    <w:rsid w:val="00B323E5"/>
    <w:rsid w:val="00B32A39"/>
    <w:rsid w:val="00B33050"/>
    <w:rsid w:val="00B34BBF"/>
    <w:rsid w:val="00B35520"/>
    <w:rsid w:val="00B35A4D"/>
    <w:rsid w:val="00B36B20"/>
    <w:rsid w:val="00B41B5D"/>
    <w:rsid w:val="00B422AE"/>
    <w:rsid w:val="00B423F4"/>
    <w:rsid w:val="00B4385F"/>
    <w:rsid w:val="00B4454F"/>
    <w:rsid w:val="00B45691"/>
    <w:rsid w:val="00B45955"/>
    <w:rsid w:val="00B461F5"/>
    <w:rsid w:val="00B51043"/>
    <w:rsid w:val="00B51B8E"/>
    <w:rsid w:val="00B535DE"/>
    <w:rsid w:val="00B53947"/>
    <w:rsid w:val="00B5694E"/>
    <w:rsid w:val="00B56FCE"/>
    <w:rsid w:val="00B57BDA"/>
    <w:rsid w:val="00B57F55"/>
    <w:rsid w:val="00B63C8A"/>
    <w:rsid w:val="00B645C8"/>
    <w:rsid w:val="00B64A12"/>
    <w:rsid w:val="00B65CA4"/>
    <w:rsid w:val="00B66C9D"/>
    <w:rsid w:val="00B67C3F"/>
    <w:rsid w:val="00B67D43"/>
    <w:rsid w:val="00B712A0"/>
    <w:rsid w:val="00B725F6"/>
    <w:rsid w:val="00B7316F"/>
    <w:rsid w:val="00B74B65"/>
    <w:rsid w:val="00B752E4"/>
    <w:rsid w:val="00B759C4"/>
    <w:rsid w:val="00B762B7"/>
    <w:rsid w:val="00B763E6"/>
    <w:rsid w:val="00B80965"/>
    <w:rsid w:val="00B82A18"/>
    <w:rsid w:val="00B841AC"/>
    <w:rsid w:val="00B84404"/>
    <w:rsid w:val="00B91194"/>
    <w:rsid w:val="00B91FE8"/>
    <w:rsid w:val="00B92327"/>
    <w:rsid w:val="00B92929"/>
    <w:rsid w:val="00B9448E"/>
    <w:rsid w:val="00B967E5"/>
    <w:rsid w:val="00B96B6C"/>
    <w:rsid w:val="00B97E52"/>
    <w:rsid w:val="00BA0D12"/>
    <w:rsid w:val="00BA2B20"/>
    <w:rsid w:val="00BA7FD2"/>
    <w:rsid w:val="00BB148A"/>
    <w:rsid w:val="00BB29E4"/>
    <w:rsid w:val="00BB30D7"/>
    <w:rsid w:val="00BB3EC8"/>
    <w:rsid w:val="00BB43C9"/>
    <w:rsid w:val="00BB483F"/>
    <w:rsid w:val="00BB4A95"/>
    <w:rsid w:val="00BB6414"/>
    <w:rsid w:val="00BC0287"/>
    <w:rsid w:val="00BC0FDD"/>
    <w:rsid w:val="00BC1E89"/>
    <w:rsid w:val="00BC2935"/>
    <w:rsid w:val="00BC3EA1"/>
    <w:rsid w:val="00BC40A5"/>
    <w:rsid w:val="00BC4656"/>
    <w:rsid w:val="00BC5944"/>
    <w:rsid w:val="00BC5C06"/>
    <w:rsid w:val="00BC689A"/>
    <w:rsid w:val="00BC6E60"/>
    <w:rsid w:val="00BC7B8D"/>
    <w:rsid w:val="00BD0C27"/>
    <w:rsid w:val="00BD1751"/>
    <w:rsid w:val="00BD1893"/>
    <w:rsid w:val="00BD1AE5"/>
    <w:rsid w:val="00BD2051"/>
    <w:rsid w:val="00BD20EC"/>
    <w:rsid w:val="00BD333E"/>
    <w:rsid w:val="00BD38C2"/>
    <w:rsid w:val="00BD405D"/>
    <w:rsid w:val="00BD4FD4"/>
    <w:rsid w:val="00BD6360"/>
    <w:rsid w:val="00BD7C7D"/>
    <w:rsid w:val="00BE1330"/>
    <w:rsid w:val="00BE1A01"/>
    <w:rsid w:val="00BE225A"/>
    <w:rsid w:val="00BE4681"/>
    <w:rsid w:val="00BE500A"/>
    <w:rsid w:val="00BE6A8D"/>
    <w:rsid w:val="00BE6F59"/>
    <w:rsid w:val="00BE72F8"/>
    <w:rsid w:val="00BE7505"/>
    <w:rsid w:val="00BF1B84"/>
    <w:rsid w:val="00BF1D65"/>
    <w:rsid w:val="00BF4EDB"/>
    <w:rsid w:val="00BF5E04"/>
    <w:rsid w:val="00BF606D"/>
    <w:rsid w:val="00BF68F2"/>
    <w:rsid w:val="00BF7CC6"/>
    <w:rsid w:val="00C003BF"/>
    <w:rsid w:val="00C02B7C"/>
    <w:rsid w:val="00C034F7"/>
    <w:rsid w:val="00C052B8"/>
    <w:rsid w:val="00C05513"/>
    <w:rsid w:val="00C1084C"/>
    <w:rsid w:val="00C1186C"/>
    <w:rsid w:val="00C11B37"/>
    <w:rsid w:val="00C15A5B"/>
    <w:rsid w:val="00C15E65"/>
    <w:rsid w:val="00C163B5"/>
    <w:rsid w:val="00C1721C"/>
    <w:rsid w:val="00C17A12"/>
    <w:rsid w:val="00C17A17"/>
    <w:rsid w:val="00C17FD4"/>
    <w:rsid w:val="00C20FCC"/>
    <w:rsid w:val="00C21DE9"/>
    <w:rsid w:val="00C2413D"/>
    <w:rsid w:val="00C24BF5"/>
    <w:rsid w:val="00C24CE0"/>
    <w:rsid w:val="00C25B68"/>
    <w:rsid w:val="00C25F2B"/>
    <w:rsid w:val="00C30246"/>
    <w:rsid w:val="00C302A2"/>
    <w:rsid w:val="00C31837"/>
    <w:rsid w:val="00C322AB"/>
    <w:rsid w:val="00C3398A"/>
    <w:rsid w:val="00C34CB5"/>
    <w:rsid w:val="00C3686F"/>
    <w:rsid w:val="00C402EA"/>
    <w:rsid w:val="00C4207C"/>
    <w:rsid w:val="00C43E67"/>
    <w:rsid w:val="00C44390"/>
    <w:rsid w:val="00C44E4B"/>
    <w:rsid w:val="00C44E9B"/>
    <w:rsid w:val="00C472C3"/>
    <w:rsid w:val="00C4772E"/>
    <w:rsid w:val="00C47E41"/>
    <w:rsid w:val="00C504E8"/>
    <w:rsid w:val="00C52024"/>
    <w:rsid w:val="00C524E7"/>
    <w:rsid w:val="00C550EC"/>
    <w:rsid w:val="00C55DFE"/>
    <w:rsid w:val="00C56509"/>
    <w:rsid w:val="00C644F8"/>
    <w:rsid w:val="00C64A28"/>
    <w:rsid w:val="00C6713A"/>
    <w:rsid w:val="00C673B5"/>
    <w:rsid w:val="00C70362"/>
    <w:rsid w:val="00C70AD8"/>
    <w:rsid w:val="00C70E70"/>
    <w:rsid w:val="00C70F97"/>
    <w:rsid w:val="00C739CA"/>
    <w:rsid w:val="00C73A31"/>
    <w:rsid w:val="00C74FE1"/>
    <w:rsid w:val="00C7512D"/>
    <w:rsid w:val="00C76505"/>
    <w:rsid w:val="00C76771"/>
    <w:rsid w:val="00C76BFD"/>
    <w:rsid w:val="00C7773B"/>
    <w:rsid w:val="00C80FFA"/>
    <w:rsid w:val="00C84AE3"/>
    <w:rsid w:val="00C91028"/>
    <w:rsid w:val="00C91D90"/>
    <w:rsid w:val="00C926F6"/>
    <w:rsid w:val="00C9296A"/>
    <w:rsid w:val="00C92D57"/>
    <w:rsid w:val="00C947AA"/>
    <w:rsid w:val="00C9672D"/>
    <w:rsid w:val="00C96EF6"/>
    <w:rsid w:val="00CA0D4B"/>
    <w:rsid w:val="00CA2FF0"/>
    <w:rsid w:val="00CA3531"/>
    <w:rsid w:val="00CA45C3"/>
    <w:rsid w:val="00CA5E43"/>
    <w:rsid w:val="00CA68C9"/>
    <w:rsid w:val="00CB1D5C"/>
    <w:rsid w:val="00CB38A3"/>
    <w:rsid w:val="00CB3C2A"/>
    <w:rsid w:val="00CB6E77"/>
    <w:rsid w:val="00CC1130"/>
    <w:rsid w:val="00CC2BFF"/>
    <w:rsid w:val="00CC3215"/>
    <w:rsid w:val="00CC33E5"/>
    <w:rsid w:val="00CD1BA8"/>
    <w:rsid w:val="00CD2154"/>
    <w:rsid w:val="00CD2344"/>
    <w:rsid w:val="00CD3EA4"/>
    <w:rsid w:val="00CD4796"/>
    <w:rsid w:val="00CD62E4"/>
    <w:rsid w:val="00CD701E"/>
    <w:rsid w:val="00CD7552"/>
    <w:rsid w:val="00CD7C11"/>
    <w:rsid w:val="00CE2722"/>
    <w:rsid w:val="00CE2A20"/>
    <w:rsid w:val="00CE478B"/>
    <w:rsid w:val="00CE609B"/>
    <w:rsid w:val="00CE693B"/>
    <w:rsid w:val="00CF0460"/>
    <w:rsid w:val="00CF228E"/>
    <w:rsid w:val="00CF4537"/>
    <w:rsid w:val="00CF675E"/>
    <w:rsid w:val="00CF755F"/>
    <w:rsid w:val="00D01ED9"/>
    <w:rsid w:val="00D029B0"/>
    <w:rsid w:val="00D029F9"/>
    <w:rsid w:val="00D0372C"/>
    <w:rsid w:val="00D046D3"/>
    <w:rsid w:val="00D05AD9"/>
    <w:rsid w:val="00D107C2"/>
    <w:rsid w:val="00D1157F"/>
    <w:rsid w:val="00D12C6B"/>
    <w:rsid w:val="00D14DCF"/>
    <w:rsid w:val="00D1661F"/>
    <w:rsid w:val="00D1703F"/>
    <w:rsid w:val="00D22EA8"/>
    <w:rsid w:val="00D231E0"/>
    <w:rsid w:val="00D25FDE"/>
    <w:rsid w:val="00D261C0"/>
    <w:rsid w:val="00D30593"/>
    <w:rsid w:val="00D30D92"/>
    <w:rsid w:val="00D30DFF"/>
    <w:rsid w:val="00D31B07"/>
    <w:rsid w:val="00D32C1C"/>
    <w:rsid w:val="00D34B3A"/>
    <w:rsid w:val="00D432E7"/>
    <w:rsid w:val="00D5111F"/>
    <w:rsid w:val="00D530F1"/>
    <w:rsid w:val="00D5314D"/>
    <w:rsid w:val="00D53F08"/>
    <w:rsid w:val="00D54DF2"/>
    <w:rsid w:val="00D55D24"/>
    <w:rsid w:val="00D55EE8"/>
    <w:rsid w:val="00D562CA"/>
    <w:rsid w:val="00D5799B"/>
    <w:rsid w:val="00D57BAD"/>
    <w:rsid w:val="00D604A0"/>
    <w:rsid w:val="00D60721"/>
    <w:rsid w:val="00D6308B"/>
    <w:rsid w:val="00D635DA"/>
    <w:rsid w:val="00D6464E"/>
    <w:rsid w:val="00D64B3C"/>
    <w:rsid w:val="00D65952"/>
    <w:rsid w:val="00D65B7E"/>
    <w:rsid w:val="00D65FC8"/>
    <w:rsid w:val="00D66921"/>
    <w:rsid w:val="00D6789C"/>
    <w:rsid w:val="00D67C76"/>
    <w:rsid w:val="00D70D78"/>
    <w:rsid w:val="00D7136B"/>
    <w:rsid w:val="00D72224"/>
    <w:rsid w:val="00D72D0C"/>
    <w:rsid w:val="00D73475"/>
    <w:rsid w:val="00D737DB"/>
    <w:rsid w:val="00D750A5"/>
    <w:rsid w:val="00D751EF"/>
    <w:rsid w:val="00D75A77"/>
    <w:rsid w:val="00D7719C"/>
    <w:rsid w:val="00D7747E"/>
    <w:rsid w:val="00D81103"/>
    <w:rsid w:val="00D81758"/>
    <w:rsid w:val="00D81E13"/>
    <w:rsid w:val="00D85C48"/>
    <w:rsid w:val="00D85D2B"/>
    <w:rsid w:val="00D87D55"/>
    <w:rsid w:val="00D9082B"/>
    <w:rsid w:val="00D90ADD"/>
    <w:rsid w:val="00D91F7A"/>
    <w:rsid w:val="00D9249C"/>
    <w:rsid w:val="00D94732"/>
    <w:rsid w:val="00D95D29"/>
    <w:rsid w:val="00D97C02"/>
    <w:rsid w:val="00DA0F97"/>
    <w:rsid w:val="00DA1395"/>
    <w:rsid w:val="00DA2C5F"/>
    <w:rsid w:val="00DA3C11"/>
    <w:rsid w:val="00DA3FE0"/>
    <w:rsid w:val="00DA50C3"/>
    <w:rsid w:val="00DA5484"/>
    <w:rsid w:val="00DA58AD"/>
    <w:rsid w:val="00DA6B1E"/>
    <w:rsid w:val="00DA6B91"/>
    <w:rsid w:val="00DB2290"/>
    <w:rsid w:val="00DB280E"/>
    <w:rsid w:val="00DB7F3E"/>
    <w:rsid w:val="00DC104F"/>
    <w:rsid w:val="00DC1D6E"/>
    <w:rsid w:val="00DC1D7C"/>
    <w:rsid w:val="00DC28F9"/>
    <w:rsid w:val="00DC4283"/>
    <w:rsid w:val="00DC5FBA"/>
    <w:rsid w:val="00DC6B84"/>
    <w:rsid w:val="00DD0F9A"/>
    <w:rsid w:val="00DD3673"/>
    <w:rsid w:val="00DD4E7C"/>
    <w:rsid w:val="00DD69A2"/>
    <w:rsid w:val="00DD6A15"/>
    <w:rsid w:val="00DE03AF"/>
    <w:rsid w:val="00DE0871"/>
    <w:rsid w:val="00DE15C4"/>
    <w:rsid w:val="00DE3663"/>
    <w:rsid w:val="00DE3961"/>
    <w:rsid w:val="00DE515C"/>
    <w:rsid w:val="00DE6D72"/>
    <w:rsid w:val="00DE7996"/>
    <w:rsid w:val="00DE7E73"/>
    <w:rsid w:val="00DF0773"/>
    <w:rsid w:val="00DF3959"/>
    <w:rsid w:val="00DF4E4E"/>
    <w:rsid w:val="00DF5C18"/>
    <w:rsid w:val="00DF644D"/>
    <w:rsid w:val="00DF6C45"/>
    <w:rsid w:val="00DF6E30"/>
    <w:rsid w:val="00DF6FB7"/>
    <w:rsid w:val="00E01089"/>
    <w:rsid w:val="00E0354A"/>
    <w:rsid w:val="00E0759E"/>
    <w:rsid w:val="00E077C0"/>
    <w:rsid w:val="00E129C8"/>
    <w:rsid w:val="00E13313"/>
    <w:rsid w:val="00E139D6"/>
    <w:rsid w:val="00E13C57"/>
    <w:rsid w:val="00E15759"/>
    <w:rsid w:val="00E158BF"/>
    <w:rsid w:val="00E16109"/>
    <w:rsid w:val="00E161AF"/>
    <w:rsid w:val="00E16E73"/>
    <w:rsid w:val="00E174B5"/>
    <w:rsid w:val="00E20E10"/>
    <w:rsid w:val="00E21C24"/>
    <w:rsid w:val="00E22566"/>
    <w:rsid w:val="00E23914"/>
    <w:rsid w:val="00E25A20"/>
    <w:rsid w:val="00E267AB"/>
    <w:rsid w:val="00E26DA6"/>
    <w:rsid w:val="00E308D7"/>
    <w:rsid w:val="00E33099"/>
    <w:rsid w:val="00E33D81"/>
    <w:rsid w:val="00E341A2"/>
    <w:rsid w:val="00E35A4F"/>
    <w:rsid w:val="00E4236A"/>
    <w:rsid w:val="00E42BB8"/>
    <w:rsid w:val="00E4664B"/>
    <w:rsid w:val="00E47B1D"/>
    <w:rsid w:val="00E47C4B"/>
    <w:rsid w:val="00E518DC"/>
    <w:rsid w:val="00E518DE"/>
    <w:rsid w:val="00E5644E"/>
    <w:rsid w:val="00E56A18"/>
    <w:rsid w:val="00E604E0"/>
    <w:rsid w:val="00E610CA"/>
    <w:rsid w:val="00E6175A"/>
    <w:rsid w:val="00E63883"/>
    <w:rsid w:val="00E63B3E"/>
    <w:rsid w:val="00E644E8"/>
    <w:rsid w:val="00E65867"/>
    <w:rsid w:val="00E66AD8"/>
    <w:rsid w:val="00E66B23"/>
    <w:rsid w:val="00E67326"/>
    <w:rsid w:val="00E7042F"/>
    <w:rsid w:val="00E713EB"/>
    <w:rsid w:val="00E71DC6"/>
    <w:rsid w:val="00E71FDE"/>
    <w:rsid w:val="00E726B0"/>
    <w:rsid w:val="00E745B6"/>
    <w:rsid w:val="00E7597B"/>
    <w:rsid w:val="00E77F2B"/>
    <w:rsid w:val="00E80EE2"/>
    <w:rsid w:val="00E81B15"/>
    <w:rsid w:val="00E83094"/>
    <w:rsid w:val="00E85527"/>
    <w:rsid w:val="00E85620"/>
    <w:rsid w:val="00E86A18"/>
    <w:rsid w:val="00E86C6E"/>
    <w:rsid w:val="00E86F71"/>
    <w:rsid w:val="00E87270"/>
    <w:rsid w:val="00E872BF"/>
    <w:rsid w:val="00E90B16"/>
    <w:rsid w:val="00E9117C"/>
    <w:rsid w:val="00E96283"/>
    <w:rsid w:val="00E9779B"/>
    <w:rsid w:val="00EA03D7"/>
    <w:rsid w:val="00EA0E50"/>
    <w:rsid w:val="00EA0F18"/>
    <w:rsid w:val="00EA1925"/>
    <w:rsid w:val="00EA342F"/>
    <w:rsid w:val="00EA64F7"/>
    <w:rsid w:val="00EA7BFB"/>
    <w:rsid w:val="00EB002B"/>
    <w:rsid w:val="00EB2207"/>
    <w:rsid w:val="00EC1AD5"/>
    <w:rsid w:val="00EC2AE3"/>
    <w:rsid w:val="00EC31CF"/>
    <w:rsid w:val="00EC4891"/>
    <w:rsid w:val="00EC69B7"/>
    <w:rsid w:val="00ED14CE"/>
    <w:rsid w:val="00ED2272"/>
    <w:rsid w:val="00ED3C7E"/>
    <w:rsid w:val="00ED3C92"/>
    <w:rsid w:val="00ED4E77"/>
    <w:rsid w:val="00ED5713"/>
    <w:rsid w:val="00EE5264"/>
    <w:rsid w:val="00EE5C05"/>
    <w:rsid w:val="00EE650F"/>
    <w:rsid w:val="00EE7E44"/>
    <w:rsid w:val="00EF174E"/>
    <w:rsid w:val="00EF44D3"/>
    <w:rsid w:val="00EF4A59"/>
    <w:rsid w:val="00F00ECE"/>
    <w:rsid w:val="00F03354"/>
    <w:rsid w:val="00F044A8"/>
    <w:rsid w:val="00F04E22"/>
    <w:rsid w:val="00F0709F"/>
    <w:rsid w:val="00F151FC"/>
    <w:rsid w:val="00F17440"/>
    <w:rsid w:val="00F17C91"/>
    <w:rsid w:val="00F205E3"/>
    <w:rsid w:val="00F22A56"/>
    <w:rsid w:val="00F22BFE"/>
    <w:rsid w:val="00F23106"/>
    <w:rsid w:val="00F2580A"/>
    <w:rsid w:val="00F25D2D"/>
    <w:rsid w:val="00F2671E"/>
    <w:rsid w:val="00F26B38"/>
    <w:rsid w:val="00F30D12"/>
    <w:rsid w:val="00F33265"/>
    <w:rsid w:val="00F3621A"/>
    <w:rsid w:val="00F36D73"/>
    <w:rsid w:val="00F37E47"/>
    <w:rsid w:val="00F43570"/>
    <w:rsid w:val="00F43A43"/>
    <w:rsid w:val="00F43FDD"/>
    <w:rsid w:val="00F44788"/>
    <w:rsid w:val="00F44C06"/>
    <w:rsid w:val="00F451A4"/>
    <w:rsid w:val="00F50398"/>
    <w:rsid w:val="00F51CC0"/>
    <w:rsid w:val="00F51E09"/>
    <w:rsid w:val="00F524D9"/>
    <w:rsid w:val="00F52A7C"/>
    <w:rsid w:val="00F53048"/>
    <w:rsid w:val="00F535D4"/>
    <w:rsid w:val="00F546BD"/>
    <w:rsid w:val="00F556B8"/>
    <w:rsid w:val="00F5666A"/>
    <w:rsid w:val="00F5709C"/>
    <w:rsid w:val="00F6178C"/>
    <w:rsid w:val="00F63BA5"/>
    <w:rsid w:val="00F63EA0"/>
    <w:rsid w:val="00F659A2"/>
    <w:rsid w:val="00F67021"/>
    <w:rsid w:val="00F673C7"/>
    <w:rsid w:val="00F70C02"/>
    <w:rsid w:val="00F70C2E"/>
    <w:rsid w:val="00F70E8F"/>
    <w:rsid w:val="00F720AC"/>
    <w:rsid w:val="00F72611"/>
    <w:rsid w:val="00F727CC"/>
    <w:rsid w:val="00F72AB0"/>
    <w:rsid w:val="00F72CD1"/>
    <w:rsid w:val="00F72F37"/>
    <w:rsid w:val="00F7457A"/>
    <w:rsid w:val="00F76AAF"/>
    <w:rsid w:val="00F77927"/>
    <w:rsid w:val="00F80DFB"/>
    <w:rsid w:val="00F81A5D"/>
    <w:rsid w:val="00F83FB0"/>
    <w:rsid w:val="00F8440E"/>
    <w:rsid w:val="00F85C69"/>
    <w:rsid w:val="00F8659B"/>
    <w:rsid w:val="00F9098B"/>
    <w:rsid w:val="00F90C1D"/>
    <w:rsid w:val="00F9127C"/>
    <w:rsid w:val="00F91FF5"/>
    <w:rsid w:val="00F97905"/>
    <w:rsid w:val="00F97A57"/>
    <w:rsid w:val="00F97D09"/>
    <w:rsid w:val="00FA2A7E"/>
    <w:rsid w:val="00FA3978"/>
    <w:rsid w:val="00FA4295"/>
    <w:rsid w:val="00FA4C4B"/>
    <w:rsid w:val="00FA5AAF"/>
    <w:rsid w:val="00FA5CED"/>
    <w:rsid w:val="00FA70B1"/>
    <w:rsid w:val="00FA7DB1"/>
    <w:rsid w:val="00FB10BE"/>
    <w:rsid w:val="00FB39C0"/>
    <w:rsid w:val="00FB3AFE"/>
    <w:rsid w:val="00FB4674"/>
    <w:rsid w:val="00FB6823"/>
    <w:rsid w:val="00FB6BFA"/>
    <w:rsid w:val="00FC1024"/>
    <w:rsid w:val="00FC135B"/>
    <w:rsid w:val="00FC2BB2"/>
    <w:rsid w:val="00FC4E12"/>
    <w:rsid w:val="00FC4E61"/>
    <w:rsid w:val="00FC6E68"/>
    <w:rsid w:val="00FD16B0"/>
    <w:rsid w:val="00FD1C68"/>
    <w:rsid w:val="00FD2759"/>
    <w:rsid w:val="00FD2D3D"/>
    <w:rsid w:val="00FD4811"/>
    <w:rsid w:val="00FE0C45"/>
    <w:rsid w:val="00FE2B34"/>
    <w:rsid w:val="00FE37DC"/>
    <w:rsid w:val="00FE5820"/>
    <w:rsid w:val="00FE6286"/>
    <w:rsid w:val="00FE6FCA"/>
    <w:rsid w:val="00FF165F"/>
    <w:rsid w:val="00FF1B3D"/>
    <w:rsid w:val="00FF274E"/>
    <w:rsid w:val="00FF34BC"/>
    <w:rsid w:val="00FF3554"/>
    <w:rsid w:val="00FF4CD6"/>
    <w:rsid w:val="00FF57D6"/>
    <w:rsid w:val="00FF61F0"/>
    <w:rsid w:val="00FF6614"/>
    <w:rsid w:val="00FF67FE"/>
    <w:rsid w:val="00FF77F6"/>
    <w:rsid w:val="00FF7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9C78D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2A20"/>
    <w:rPr>
      <w:rFonts w:ascii="Segoe UI" w:hAnsi="Segoe UI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4C7B"/>
    <w:pPr>
      <w:keepNext/>
      <w:keepLines/>
      <w:spacing w:before="240"/>
      <w:outlineLvl w:val="0"/>
    </w:pPr>
    <w:rPr>
      <w:rFonts w:ascii="Segoe UI Semibold" w:eastAsiaTheme="majorEastAsia" w:hAnsi="Segoe UI Semibold" w:cstheme="majorBidi"/>
      <w:color w:val="485974"/>
      <w:sz w:val="3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14F9"/>
    <w:pPr>
      <w:keepNext/>
      <w:keepLines/>
      <w:spacing w:before="40"/>
      <w:outlineLvl w:val="1"/>
    </w:pPr>
    <w:rPr>
      <w:rFonts w:ascii="Segoe UI Semibold" w:eastAsiaTheme="majorEastAsia" w:hAnsi="Segoe UI Semibold" w:cstheme="majorBidi"/>
      <w:color w:val="485974"/>
      <w:sz w:val="3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2A20"/>
    <w:pPr>
      <w:keepNext/>
      <w:keepLines/>
      <w:spacing w:before="40"/>
      <w:outlineLvl w:val="2"/>
    </w:pPr>
    <w:rPr>
      <w:rFonts w:eastAsiaTheme="majorEastAsia" w:cstheme="majorBidi"/>
      <w:color w:val="485974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E2A20"/>
    <w:pPr>
      <w:keepNext/>
      <w:keepLines/>
      <w:spacing w:before="40"/>
      <w:outlineLvl w:val="3"/>
    </w:pPr>
    <w:rPr>
      <w:rFonts w:ascii="Segoe UI Light" w:eastAsiaTheme="majorEastAsia" w:hAnsi="Segoe UI Light" w:cstheme="majorBidi"/>
      <w:iCs/>
      <w:color w:val="485974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1E16"/>
  </w:style>
  <w:style w:type="paragraph" w:styleId="Footer">
    <w:name w:val="footer"/>
    <w:basedOn w:val="Normal"/>
    <w:link w:val="Foot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1E16"/>
  </w:style>
  <w:style w:type="character" w:customStyle="1" w:styleId="Heading1Char">
    <w:name w:val="Heading 1 Char"/>
    <w:basedOn w:val="DefaultParagraphFont"/>
    <w:link w:val="Heading1"/>
    <w:uiPriority w:val="9"/>
    <w:rsid w:val="006A4C7B"/>
    <w:rPr>
      <w:rFonts w:ascii="Segoe UI Semibold" w:eastAsiaTheme="majorEastAsia" w:hAnsi="Segoe UI Semibold" w:cstheme="majorBidi"/>
      <w:color w:val="485974"/>
      <w:sz w:val="3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A14F9"/>
    <w:rPr>
      <w:rFonts w:ascii="Segoe UI Semibold" w:eastAsiaTheme="majorEastAsia" w:hAnsi="Segoe UI Semibold" w:cstheme="majorBidi"/>
      <w:color w:val="485974"/>
      <w:sz w:val="3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E2A20"/>
    <w:rPr>
      <w:rFonts w:ascii="Segoe UI" w:eastAsiaTheme="majorEastAsia" w:hAnsi="Segoe UI" w:cstheme="majorBidi"/>
      <w:color w:val="485974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E2A20"/>
    <w:rPr>
      <w:rFonts w:ascii="Segoe UI Light" w:eastAsiaTheme="majorEastAsia" w:hAnsi="Segoe UI Light" w:cstheme="majorBidi"/>
      <w:iCs/>
      <w:color w:val="485974"/>
      <w:sz w:val="24"/>
    </w:rPr>
  </w:style>
  <w:style w:type="paragraph" w:customStyle="1" w:styleId="Code">
    <w:name w:val="Code"/>
    <w:basedOn w:val="Normal"/>
    <w:qFormat/>
    <w:rsid w:val="004A2FBD"/>
    <w:rPr>
      <w:rFonts w:ascii="Consolas" w:hAnsi="Consolas"/>
    </w:rPr>
  </w:style>
  <w:style w:type="character" w:styleId="Hyperlink">
    <w:name w:val="Hyperlink"/>
    <w:basedOn w:val="DefaultParagraphFont"/>
    <w:uiPriority w:val="99"/>
    <w:unhideWhenUsed/>
    <w:rsid w:val="00D97C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7C02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255A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255AA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ljs-comment">
    <w:name w:val="hljs-comment"/>
    <w:basedOn w:val="DefaultParagraphFont"/>
    <w:rsid w:val="004255AA"/>
  </w:style>
  <w:style w:type="character" w:customStyle="1" w:styleId="hljs-keyword">
    <w:name w:val="hljs-keyword"/>
    <w:basedOn w:val="DefaultParagraphFont"/>
    <w:rsid w:val="004255AA"/>
  </w:style>
  <w:style w:type="character" w:customStyle="1" w:styleId="hljs-title">
    <w:name w:val="hljs-title"/>
    <w:basedOn w:val="DefaultParagraphFont"/>
    <w:rsid w:val="004255AA"/>
  </w:style>
  <w:style w:type="character" w:customStyle="1" w:styleId="hljs-string">
    <w:name w:val="hljs-string"/>
    <w:basedOn w:val="DefaultParagraphFont"/>
    <w:rsid w:val="004255AA"/>
  </w:style>
  <w:style w:type="character" w:customStyle="1" w:styleId="hljs-meta">
    <w:name w:val="hljs-meta"/>
    <w:basedOn w:val="DefaultParagraphFont"/>
    <w:rsid w:val="004255AA"/>
  </w:style>
  <w:style w:type="character" w:customStyle="1" w:styleId="hljs-attr">
    <w:name w:val="hljs-attr"/>
    <w:basedOn w:val="DefaultParagraphFont"/>
    <w:rsid w:val="004255AA"/>
  </w:style>
  <w:style w:type="character" w:customStyle="1" w:styleId="VerbatimChar">
    <w:name w:val="Verbatim Char"/>
    <w:basedOn w:val="DefaultParagraphFont"/>
    <w:link w:val="SourceCode"/>
    <w:locked/>
    <w:rsid w:val="0071324A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71324A"/>
    <w:pPr>
      <w:wordWrap w:val="0"/>
      <w:spacing w:after="200" w:line="240" w:lineRule="auto"/>
    </w:pPr>
    <w:rPr>
      <w:rFonts w:ascii="Consolas" w:hAnsi="Consolas"/>
    </w:rPr>
  </w:style>
  <w:style w:type="character" w:customStyle="1" w:styleId="StringTok">
    <w:name w:val="StringTok"/>
    <w:basedOn w:val="VerbatimChar"/>
    <w:rsid w:val="0071324A"/>
    <w:rPr>
      <w:rFonts w:ascii="Consolas" w:hAnsi="Consolas"/>
      <w:color w:val="4070A0"/>
    </w:rPr>
  </w:style>
  <w:style w:type="character" w:customStyle="1" w:styleId="ImportTok">
    <w:name w:val="ImportTok"/>
    <w:basedOn w:val="VerbatimChar"/>
    <w:rsid w:val="0071324A"/>
    <w:rPr>
      <w:rFonts w:ascii="Consolas" w:hAnsi="Consolas"/>
    </w:rPr>
  </w:style>
  <w:style w:type="character" w:customStyle="1" w:styleId="CommentTok">
    <w:name w:val="CommentTok"/>
    <w:basedOn w:val="VerbatimChar"/>
    <w:rsid w:val="0071324A"/>
    <w:rPr>
      <w:rFonts w:ascii="Consolas" w:hAnsi="Consolas"/>
      <w:i/>
      <w:iCs w:val="0"/>
      <w:color w:val="60A0B0"/>
    </w:rPr>
  </w:style>
  <w:style w:type="character" w:customStyle="1" w:styleId="FunctionTok">
    <w:name w:val="FunctionTok"/>
    <w:basedOn w:val="VerbatimChar"/>
    <w:rsid w:val="0071324A"/>
    <w:rPr>
      <w:rFonts w:ascii="Consolas" w:hAnsi="Consolas"/>
      <w:color w:val="06287E"/>
    </w:rPr>
  </w:style>
  <w:style w:type="character" w:customStyle="1" w:styleId="OperatorTok">
    <w:name w:val="OperatorTok"/>
    <w:basedOn w:val="VerbatimChar"/>
    <w:rsid w:val="0071324A"/>
    <w:rPr>
      <w:rFonts w:ascii="Consolas" w:hAnsi="Consolas"/>
      <w:color w:val="666666"/>
    </w:rPr>
  </w:style>
  <w:style w:type="character" w:customStyle="1" w:styleId="NormalTok">
    <w:name w:val="NormalTok"/>
    <w:basedOn w:val="VerbatimChar"/>
    <w:rsid w:val="0071324A"/>
    <w:rPr>
      <w:rFonts w:ascii="Consolas" w:hAnsi="Consolas"/>
    </w:rPr>
  </w:style>
  <w:style w:type="character" w:customStyle="1" w:styleId="DataTypeTok">
    <w:name w:val="DataTypeTok"/>
    <w:basedOn w:val="VerbatimChar"/>
    <w:rsid w:val="000A6894"/>
    <w:rPr>
      <w:rFonts w:ascii="Consolas" w:hAnsi="Consolas"/>
      <w:color w:val="902000"/>
    </w:rPr>
  </w:style>
  <w:style w:type="character" w:customStyle="1" w:styleId="KeywordTok">
    <w:name w:val="KeywordTok"/>
    <w:basedOn w:val="VerbatimChar"/>
    <w:rsid w:val="006E3F8D"/>
    <w:rPr>
      <w:rFonts w:ascii="Consolas" w:hAnsi="Consolas"/>
      <w:b/>
      <w:bCs w:val="0"/>
      <w:color w:val="007020"/>
    </w:rPr>
  </w:style>
  <w:style w:type="paragraph" w:customStyle="1" w:styleId="FirstParagraph">
    <w:name w:val="First Paragraph"/>
    <w:basedOn w:val="BodyText"/>
    <w:next w:val="BodyText"/>
    <w:qFormat/>
    <w:rsid w:val="001469E0"/>
    <w:pPr>
      <w:spacing w:before="180" w:after="180" w:line="240" w:lineRule="auto"/>
    </w:pPr>
    <w:rPr>
      <w:szCs w:val="24"/>
      <w:lang w:val="en-US"/>
    </w:rPr>
  </w:style>
  <w:style w:type="paragraph" w:styleId="BodyText">
    <w:name w:val="Body Text"/>
    <w:basedOn w:val="Normal"/>
    <w:link w:val="BodyTextChar"/>
    <w:uiPriority w:val="99"/>
    <w:unhideWhenUsed/>
    <w:rsid w:val="00741BF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41BF3"/>
    <w:rPr>
      <w:rFonts w:ascii="Segoe UI" w:hAnsi="Segoe UI"/>
    </w:rPr>
  </w:style>
  <w:style w:type="character" w:customStyle="1" w:styleId="OtherTok">
    <w:name w:val="OtherTok"/>
    <w:basedOn w:val="DefaultParagraphFont"/>
    <w:rsid w:val="000F4532"/>
    <w:rPr>
      <w:rFonts w:ascii="Consolas" w:hAnsi="Consolas" w:hint="default"/>
      <w:color w:val="007020"/>
      <w:sz w:val="22"/>
    </w:rPr>
  </w:style>
  <w:style w:type="character" w:customStyle="1" w:styleId="DecValTok">
    <w:name w:val="DecValTok"/>
    <w:basedOn w:val="VerbatimChar"/>
    <w:rsid w:val="009D7009"/>
    <w:rPr>
      <w:rFonts w:ascii="Consolas" w:hAnsi="Consolas"/>
      <w:color w:val="40A070"/>
    </w:rPr>
  </w:style>
  <w:style w:type="character" w:customStyle="1" w:styleId="ConstantTok">
    <w:name w:val="ConstantTok"/>
    <w:basedOn w:val="VerbatimChar"/>
    <w:rsid w:val="009D7009"/>
    <w:rPr>
      <w:rFonts w:ascii="Consolas" w:hAnsi="Consolas"/>
      <w:color w:val="880000"/>
    </w:rPr>
  </w:style>
  <w:style w:type="paragraph" w:styleId="BlockText">
    <w:name w:val="Block Text"/>
    <w:basedOn w:val="BodyText"/>
    <w:next w:val="BodyText"/>
    <w:uiPriority w:val="9"/>
    <w:semiHidden/>
    <w:unhideWhenUsed/>
    <w:qFormat/>
    <w:rsid w:val="00E129C8"/>
    <w:pPr>
      <w:spacing w:before="100" w:after="100" w:line="240" w:lineRule="auto"/>
      <w:ind w:left="480" w:right="480"/>
    </w:pPr>
    <w:rPr>
      <w:rFonts w:asciiTheme="minorHAnsi" w:hAnsiTheme="minorHAnsi"/>
      <w:sz w:val="24"/>
      <w:szCs w:val="24"/>
      <w:lang w:val="en-US"/>
    </w:rPr>
  </w:style>
  <w:style w:type="character" w:customStyle="1" w:styleId="BuiltInTok">
    <w:name w:val="BuiltInTok"/>
    <w:basedOn w:val="VerbatimChar"/>
    <w:rsid w:val="0068214F"/>
    <w:rPr>
      <w:rFonts w:ascii="Consolas" w:hAnsi="Consolas"/>
    </w:rPr>
  </w:style>
  <w:style w:type="character" w:customStyle="1" w:styleId="AttributeTok">
    <w:name w:val="AttributeTok"/>
    <w:basedOn w:val="VerbatimChar"/>
    <w:rsid w:val="0068214F"/>
    <w:rPr>
      <w:rFonts w:ascii="Consolas" w:hAnsi="Consolas"/>
      <w:color w:val="7D9029"/>
    </w:rPr>
  </w:style>
  <w:style w:type="character" w:customStyle="1" w:styleId="ErrorTok">
    <w:name w:val="ErrorTok"/>
    <w:basedOn w:val="VerbatimChar"/>
    <w:rsid w:val="00A97A9A"/>
    <w:rPr>
      <w:rFonts w:ascii="Consolas" w:hAnsi="Consolas"/>
      <w:b/>
      <w:bCs w:val="0"/>
      <w:color w:val="FF0000"/>
    </w:rPr>
  </w:style>
  <w:style w:type="paragraph" w:styleId="TOCHeading">
    <w:name w:val="TOC Heading"/>
    <w:basedOn w:val="Heading1"/>
    <w:next w:val="Normal"/>
    <w:uiPriority w:val="39"/>
    <w:unhideWhenUsed/>
    <w:qFormat/>
    <w:rsid w:val="00731613"/>
    <w:pPr>
      <w:outlineLvl w:val="9"/>
    </w:pPr>
    <w:rPr>
      <w:rFonts w:asciiTheme="majorHAnsi" w:hAnsiTheme="majorHAnsi"/>
      <w:color w:val="2F5496" w:themeColor="accent1" w:themeShade="BF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73161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31613"/>
    <w:pPr>
      <w:spacing w:after="100"/>
      <w:ind w:left="220"/>
    </w:pPr>
  </w:style>
  <w:style w:type="character" w:customStyle="1" w:styleId="ControlFlowTok">
    <w:name w:val="ControlFlowTok"/>
    <w:basedOn w:val="VerbatimChar"/>
    <w:rsid w:val="00E66AD8"/>
    <w:rPr>
      <w:rFonts w:ascii="Consolas" w:hAnsi="Consolas"/>
      <w:b/>
      <w:bCs w:val="0"/>
      <w:color w:val="007020"/>
    </w:rPr>
  </w:style>
  <w:style w:type="table" w:styleId="TableGrid">
    <w:name w:val="Table Grid"/>
    <w:basedOn w:val="TableNormal"/>
    <w:uiPriority w:val="39"/>
    <w:rsid w:val="00C76BFD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4-Accent1">
    <w:name w:val="List Table 4 Accent 1"/>
    <w:basedOn w:val="TableNormal"/>
    <w:uiPriority w:val="49"/>
    <w:rsid w:val="00C76BFD"/>
    <w:pPr>
      <w:spacing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ListTable4-Accent5">
    <w:name w:val="List Table 4 Accent 5"/>
    <w:basedOn w:val="TableNormal"/>
    <w:uiPriority w:val="49"/>
    <w:rsid w:val="00C76BFD"/>
    <w:pPr>
      <w:spacing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4-Accent5">
    <w:name w:val="Grid Table 4 Accent 5"/>
    <w:basedOn w:val="TableNormal"/>
    <w:uiPriority w:val="49"/>
    <w:rsid w:val="00C76BFD"/>
    <w:pPr>
      <w:spacing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4-Accent1">
    <w:name w:val="Grid Table 4 Accent 1"/>
    <w:basedOn w:val="TableNormal"/>
    <w:uiPriority w:val="49"/>
    <w:rsid w:val="00C76BFD"/>
    <w:pPr>
      <w:spacing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2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8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9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72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33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8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6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44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23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35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10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52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97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8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06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84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97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21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570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72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2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76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8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1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30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85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45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13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78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57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48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1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9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8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99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29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07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36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09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10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30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99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84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99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0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56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50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58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27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2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2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7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8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66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79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428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394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17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57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75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14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72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482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22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34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857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4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34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45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204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87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0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2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45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30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0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7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5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2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929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96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55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3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04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9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28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29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93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68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45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71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180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20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48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9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96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8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1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35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57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0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1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86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10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56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45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66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77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04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56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24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65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136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2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7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45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4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04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45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97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83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17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85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31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2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83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0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2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0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66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56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17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7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0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1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7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71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75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64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82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0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43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33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91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52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89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06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19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0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40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7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84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04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1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14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49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83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18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10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679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7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66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20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3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11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52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81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82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27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68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64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50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71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4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50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40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6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08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67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05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96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9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20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15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65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09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0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38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768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06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9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78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7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94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9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7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87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39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98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43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39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869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15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13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272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85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2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2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95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56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296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4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29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83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17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21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426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0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79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3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569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9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80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616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5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7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2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91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1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15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75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234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8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8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4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8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6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8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43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32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34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39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05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70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28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79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911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3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4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96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8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003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2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6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78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16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27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9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5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07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55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23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04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33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18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1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543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58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191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780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0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3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09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156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486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210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6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2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03563">
          <w:blockQuote w:val="1"/>
          <w:marLeft w:val="75"/>
          <w:marRight w:val="105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</w:divsChild>
    </w:div>
    <w:div w:id="135785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5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9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9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13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87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71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54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70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6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756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34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53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138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6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8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55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99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982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4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0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6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9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2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44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43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2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543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1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75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07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006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2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27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10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0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02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50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4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74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25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88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6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2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9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9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4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14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06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770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77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43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42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1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4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96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2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9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4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48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59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963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58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80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44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75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72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089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93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8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2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87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39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031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49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50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443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10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05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4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98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89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75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43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20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36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59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4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5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31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8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30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72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1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9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9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49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4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52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365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93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99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457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9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94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90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00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1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4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2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9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69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80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775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7.png"/><Relationship Id="rId21" Type="http://schemas.openxmlformats.org/officeDocument/2006/relationships/image" Target="media/image12.png"/><Relationship Id="rId42" Type="http://schemas.openxmlformats.org/officeDocument/2006/relationships/image" Target="media/image32.png"/><Relationship Id="rId47" Type="http://schemas.openxmlformats.org/officeDocument/2006/relationships/image" Target="media/image37.png"/><Relationship Id="rId63" Type="http://schemas.openxmlformats.org/officeDocument/2006/relationships/image" Target="media/image52.png"/><Relationship Id="rId68" Type="http://schemas.openxmlformats.org/officeDocument/2006/relationships/image" Target="media/image57.png"/><Relationship Id="rId16" Type="http://schemas.openxmlformats.org/officeDocument/2006/relationships/image" Target="media/image8.png"/><Relationship Id="rId11" Type="http://schemas.openxmlformats.org/officeDocument/2006/relationships/image" Target="media/image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53" Type="http://schemas.openxmlformats.org/officeDocument/2006/relationships/image" Target="media/image43.png"/><Relationship Id="rId58" Type="http://schemas.openxmlformats.org/officeDocument/2006/relationships/image" Target="media/image47.png"/><Relationship Id="rId74" Type="http://schemas.openxmlformats.org/officeDocument/2006/relationships/image" Target="media/image63.png"/><Relationship Id="rId79" Type="http://schemas.openxmlformats.org/officeDocument/2006/relationships/footer" Target="footer1.xml"/><Relationship Id="rId5" Type="http://schemas.openxmlformats.org/officeDocument/2006/relationships/footnotes" Target="footnotes.xml"/><Relationship Id="rId61" Type="http://schemas.openxmlformats.org/officeDocument/2006/relationships/image" Target="media/image50.png"/><Relationship Id="rId82" Type="http://schemas.openxmlformats.org/officeDocument/2006/relationships/fontTable" Target="fontTable.xml"/><Relationship Id="rId19" Type="http://schemas.openxmlformats.org/officeDocument/2006/relationships/image" Target="media/image10.png"/><Relationship Id="rId14" Type="http://schemas.openxmlformats.org/officeDocument/2006/relationships/hyperlink" Target="https://dot.net" TargetMode="External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56" Type="http://schemas.openxmlformats.org/officeDocument/2006/relationships/image" Target="media/image46.png"/><Relationship Id="rId64" Type="http://schemas.openxmlformats.org/officeDocument/2006/relationships/image" Target="media/image53.png"/><Relationship Id="rId69" Type="http://schemas.openxmlformats.org/officeDocument/2006/relationships/image" Target="media/image58.png"/><Relationship Id="rId77" Type="http://schemas.openxmlformats.org/officeDocument/2006/relationships/hyperlink" Target="https://developer.spotify.com/" TargetMode="External"/><Relationship Id="rId8" Type="http://schemas.openxmlformats.org/officeDocument/2006/relationships/image" Target="media/image2.svg"/><Relationship Id="rId51" Type="http://schemas.openxmlformats.org/officeDocument/2006/relationships/image" Target="media/image41.png"/><Relationship Id="rId72" Type="http://schemas.openxmlformats.org/officeDocument/2006/relationships/image" Target="media/image61.png"/><Relationship Id="rId80" Type="http://schemas.openxmlformats.org/officeDocument/2006/relationships/header" Target="header2.xml"/><Relationship Id="rId3" Type="http://schemas.openxmlformats.org/officeDocument/2006/relationships/settings" Target="settings.xml"/><Relationship Id="rId12" Type="http://schemas.openxmlformats.org/officeDocument/2006/relationships/image" Target="media/image5.png"/><Relationship Id="rId17" Type="http://schemas.openxmlformats.org/officeDocument/2006/relationships/image" Target="media/image9.png"/><Relationship Id="rId25" Type="http://schemas.openxmlformats.org/officeDocument/2006/relationships/image" Target="media/image16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image" Target="media/image36.png"/><Relationship Id="rId59" Type="http://schemas.openxmlformats.org/officeDocument/2006/relationships/image" Target="media/image48.png"/><Relationship Id="rId67" Type="http://schemas.openxmlformats.org/officeDocument/2006/relationships/image" Target="media/image56.png"/><Relationship Id="rId20" Type="http://schemas.openxmlformats.org/officeDocument/2006/relationships/image" Target="media/image11.png"/><Relationship Id="rId41" Type="http://schemas.openxmlformats.org/officeDocument/2006/relationships/image" Target="media/image31.png"/><Relationship Id="rId54" Type="http://schemas.openxmlformats.org/officeDocument/2006/relationships/image" Target="media/image44.png"/><Relationship Id="rId62" Type="http://schemas.openxmlformats.org/officeDocument/2006/relationships/image" Target="media/image51.png"/><Relationship Id="rId70" Type="http://schemas.openxmlformats.org/officeDocument/2006/relationships/image" Target="media/image59.png"/><Relationship Id="rId75" Type="http://schemas.openxmlformats.org/officeDocument/2006/relationships/hyperlink" Target="https://blazor.net" TargetMode="External"/><Relationship Id="rId83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5" Type="http://schemas.openxmlformats.org/officeDocument/2006/relationships/image" Target="media/image7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6.png"/><Relationship Id="rId49" Type="http://schemas.openxmlformats.org/officeDocument/2006/relationships/image" Target="media/image39.png"/><Relationship Id="rId57" Type="http://schemas.openxmlformats.org/officeDocument/2006/relationships/hyperlink" Target="https://www.spotifycodes.com/" TargetMode="External"/><Relationship Id="rId10" Type="http://schemas.openxmlformats.org/officeDocument/2006/relationships/image" Target="media/image3.png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52" Type="http://schemas.openxmlformats.org/officeDocument/2006/relationships/image" Target="media/image42.png"/><Relationship Id="rId60" Type="http://schemas.openxmlformats.org/officeDocument/2006/relationships/image" Target="media/image49.png"/><Relationship Id="rId65" Type="http://schemas.openxmlformats.org/officeDocument/2006/relationships/image" Target="media/image54.png"/><Relationship Id="rId73" Type="http://schemas.openxmlformats.org/officeDocument/2006/relationships/image" Target="media/image62.png"/><Relationship Id="rId78" Type="http://schemas.openxmlformats.org/officeDocument/2006/relationships/header" Target="header1.xml"/><Relationship Id="rId81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https://www.tutorialr.com/workshops/" TargetMode="External"/><Relationship Id="rId13" Type="http://schemas.openxmlformats.org/officeDocument/2006/relationships/image" Target="media/image6.svg"/><Relationship Id="rId18" Type="http://schemas.openxmlformats.org/officeDocument/2006/relationships/hyperlink" Target="https://code.visualstudio.com/" TargetMode="External"/><Relationship Id="rId39" Type="http://schemas.openxmlformats.org/officeDocument/2006/relationships/image" Target="media/image29.png"/><Relationship Id="rId34" Type="http://schemas.openxmlformats.org/officeDocument/2006/relationships/image" Target="media/image24.png"/><Relationship Id="rId50" Type="http://schemas.openxmlformats.org/officeDocument/2006/relationships/image" Target="media/image40.png"/><Relationship Id="rId55" Type="http://schemas.openxmlformats.org/officeDocument/2006/relationships/image" Target="media/image45.png"/><Relationship Id="rId76" Type="http://schemas.openxmlformats.org/officeDocument/2006/relationships/image" Target="media/image64.jpeg"/><Relationship Id="rId7" Type="http://schemas.openxmlformats.org/officeDocument/2006/relationships/image" Target="media/image1.png"/><Relationship Id="rId71" Type="http://schemas.openxmlformats.org/officeDocument/2006/relationships/image" Target="media/image60.png"/><Relationship Id="rId2" Type="http://schemas.openxmlformats.org/officeDocument/2006/relationships/styles" Target="styles.xml"/><Relationship Id="rId29" Type="http://schemas.openxmlformats.org/officeDocument/2006/relationships/hyperlink" Target="https://developer.spotify.com/" TargetMode="External"/><Relationship Id="rId24" Type="http://schemas.openxmlformats.org/officeDocument/2006/relationships/image" Target="media/image15.png"/><Relationship Id="rId40" Type="http://schemas.openxmlformats.org/officeDocument/2006/relationships/image" Target="media/image30.png"/><Relationship Id="rId45" Type="http://schemas.openxmlformats.org/officeDocument/2006/relationships/image" Target="media/image35.png"/><Relationship Id="rId66" Type="http://schemas.openxmlformats.org/officeDocument/2006/relationships/image" Target="media/image55.png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65.png"/><Relationship Id="rId1" Type="http://schemas.openxmlformats.org/officeDocument/2006/relationships/hyperlink" Target="https://www.tutorialr.com/" TargetMode="External"/><Relationship Id="rId4" Type="http://schemas.openxmlformats.org/officeDocument/2006/relationships/image" Target="media/image66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67.png"/><Relationship Id="rId1" Type="http://schemas.openxmlformats.org/officeDocument/2006/relationships/hyperlink" Target="https://twitter.com/tutorialrdotcom" TargetMode="External"/><Relationship Id="rId6" Type="http://schemas.openxmlformats.org/officeDocument/2006/relationships/image" Target="media/image65.png"/><Relationship Id="rId5" Type="http://schemas.openxmlformats.org/officeDocument/2006/relationships/hyperlink" Target="https://www.tutorialr.com/" TargetMode="External"/><Relationship Id="rId4" Type="http://schemas.openxmlformats.org/officeDocument/2006/relationships/image" Target="media/image66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65.png"/><Relationship Id="rId1" Type="http://schemas.openxmlformats.org/officeDocument/2006/relationships/hyperlink" Target="https://www.tutorialr.com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65.png"/><Relationship Id="rId1" Type="http://schemas.openxmlformats.org/officeDocument/2006/relationships/hyperlink" Target="https://www.tutorialr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426D15-0EC4-459D-A176-FBD17E4BD6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912</Words>
  <Characters>56501</Characters>
  <Application>Microsoft Office Word</Application>
  <DocSecurity>0</DocSecurity>
  <Lines>470</Lines>
  <Paragraphs>1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1-22T17:33:00Z</dcterms:created>
  <dcterms:modified xsi:type="dcterms:W3CDTF">2022-11-22T17:33:00Z</dcterms:modified>
</cp:coreProperties>
</file>